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0831" w:rsidRPr="001731DA" w:rsidRDefault="00000831" w:rsidP="0094070B">
      <w:pPr>
        <w:jc w:val="center"/>
        <w:rPr>
          <w:b/>
          <w:bCs/>
          <w:sz w:val="28"/>
          <w:rtl/>
          <w:lang w:bidi="fa-IR"/>
        </w:rPr>
      </w:pPr>
    </w:p>
    <w:p w:rsidR="00661EEF" w:rsidRPr="001731DA" w:rsidRDefault="00661EEF" w:rsidP="0094070B">
      <w:pPr>
        <w:jc w:val="center"/>
        <w:rPr>
          <w:b/>
          <w:bCs/>
          <w:sz w:val="28"/>
          <w:rtl/>
        </w:rPr>
      </w:pPr>
    </w:p>
    <w:p w:rsidR="00661EEF" w:rsidRPr="001731DA" w:rsidRDefault="00661EEF" w:rsidP="0094070B">
      <w:pPr>
        <w:jc w:val="center"/>
        <w:rPr>
          <w:b/>
          <w:bCs/>
          <w:sz w:val="28"/>
          <w:rtl/>
        </w:rPr>
      </w:pPr>
    </w:p>
    <w:p w:rsidR="00000831" w:rsidRPr="001731DA" w:rsidRDefault="00000831" w:rsidP="0094070B">
      <w:pPr>
        <w:jc w:val="center"/>
        <w:rPr>
          <w:b/>
          <w:bCs/>
          <w:sz w:val="28"/>
          <w:rtl/>
        </w:rPr>
      </w:pPr>
    </w:p>
    <w:p w:rsidR="00000831" w:rsidRPr="001731DA" w:rsidRDefault="00000831" w:rsidP="0094070B">
      <w:pPr>
        <w:jc w:val="center"/>
        <w:rPr>
          <w:b/>
          <w:bCs/>
          <w:sz w:val="28"/>
          <w:rtl/>
        </w:rPr>
      </w:pPr>
    </w:p>
    <w:p w:rsidR="00000831" w:rsidRPr="001731DA" w:rsidRDefault="00C34BF9" w:rsidP="00A63D43">
      <w:pPr>
        <w:ind w:hanging="1"/>
        <w:jc w:val="center"/>
        <w:rPr>
          <w:b/>
          <w:bCs/>
          <w:sz w:val="28"/>
          <w:rtl/>
        </w:rPr>
      </w:pPr>
      <w:r w:rsidRPr="001731DA">
        <w:rPr>
          <w:noProof/>
          <w:sz w:val="28"/>
        </w:rPr>
        <w:drawing>
          <wp:inline distT="0" distB="0" distL="0" distR="0">
            <wp:extent cx="4255770" cy="2769870"/>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55770" cy="2769870"/>
                    </a:xfrm>
                    <a:prstGeom prst="rect">
                      <a:avLst/>
                    </a:prstGeom>
                    <a:noFill/>
                    <a:ln>
                      <a:noFill/>
                    </a:ln>
                  </pic:spPr>
                </pic:pic>
              </a:graphicData>
            </a:graphic>
          </wp:inline>
        </w:drawing>
      </w:r>
    </w:p>
    <w:p w:rsidR="00000831" w:rsidRPr="001731DA" w:rsidRDefault="00000831" w:rsidP="0094070B">
      <w:pPr>
        <w:jc w:val="center"/>
        <w:rPr>
          <w:b/>
          <w:bCs/>
          <w:sz w:val="28"/>
          <w:rtl/>
        </w:rPr>
        <w:sectPr w:rsidR="00000831" w:rsidRPr="001731DA" w:rsidSect="004D1CFA">
          <w:headerReference w:type="even" r:id="rId10"/>
          <w:headerReference w:type="default" r:id="rId11"/>
          <w:footerReference w:type="first" r:id="rId12"/>
          <w:pgSz w:w="11907" w:h="16839" w:code="9"/>
          <w:pgMar w:top="1701" w:right="1701" w:bottom="1418" w:left="1418" w:header="851" w:footer="284" w:gutter="0"/>
          <w:cols w:space="720"/>
          <w:bidi/>
          <w:rtlGutter/>
          <w:docGrid w:linePitch="360"/>
        </w:sectPr>
      </w:pPr>
    </w:p>
    <w:tbl>
      <w:tblPr>
        <w:tblpPr w:leftFromText="180" w:rightFromText="180" w:vertAnchor="page" w:horzAnchor="margin" w:tblpXSpec="center" w:tblpY="1018"/>
        <w:bidiVisual/>
        <w:tblW w:w="0" w:type="auto"/>
        <w:tblBorders>
          <w:insideH w:val="single" w:sz="4" w:space="0" w:color="auto"/>
          <w:insideV w:val="single" w:sz="4" w:space="0" w:color="auto"/>
        </w:tblBorders>
        <w:tblLook w:val="04A0" w:firstRow="1" w:lastRow="0" w:firstColumn="1" w:lastColumn="0" w:noHBand="0" w:noVBand="1"/>
      </w:tblPr>
      <w:tblGrid>
        <w:gridCol w:w="8720"/>
      </w:tblGrid>
      <w:tr w:rsidR="00D15952" w:rsidRPr="00B06BFE" w:rsidTr="00D15952">
        <w:tc>
          <w:tcPr>
            <w:tcW w:w="8720" w:type="dxa"/>
            <w:shd w:val="clear" w:color="auto" w:fill="auto"/>
          </w:tcPr>
          <w:p w:rsidR="00D15952" w:rsidRPr="00B06BFE" w:rsidRDefault="00D15952" w:rsidP="00D15952">
            <w:pPr>
              <w:spacing w:after="0"/>
              <w:jc w:val="center"/>
              <w:rPr>
                <w:sz w:val="28"/>
                <w:rtl/>
                <w:lang w:bidi="fa-IR"/>
              </w:rPr>
            </w:pPr>
            <w:r>
              <w:rPr>
                <w:noProof/>
              </w:rPr>
              <w:lastRenderedPageBreak/>
              <w:drawing>
                <wp:inline distT="0" distB="0" distL="0" distR="0" wp14:anchorId="7EDD725C" wp14:editId="10792C5C">
                  <wp:extent cx="967105" cy="1125220"/>
                  <wp:effectExtent l="0" t="0" r="4445" b="0"/>
                  <wp:docPr id="35" name="Picture 35" descr="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59"/>
                          <pic:cNvPicPr>
                            <a:picLocks noChangeAspect="1" noChangeArrowheads="1"/>
                          </pic:cNvPicPr>
                        </pic:nvPicPr>
                        <pic:blipFill>
                          <a:blip r:embed="rId13">
                            <a:extLst>
                              <a:ext uri="{28A0092B-C50C-407E-A947-70E740481C1C}">
                                <a14:useLocalDpi xmlns:a14="http://schemas.microsoft.com/office/drawing/2010/main" val="0"/>
                              </a:ext>
                            </a:extLst>
                          </a:blip>
                          <a:srcRect b="24857"/>
                          <a:stretch>
                            <a:fillRect/>
                          </a:stretch>
                        </pic:blipFill>
                        <pic:spPr bwMode="auto">
                          <a:xfrm>
                            <a:off x="0" y="0"/>
                            <a:ext cx="967105" cy="1125220"/>
                          </a:xfrm>
                          <a:prstGeom prst="rect">
                            <a:avLst/>
                          </a:prstGeom>
                          <a:noFill/>
                          <a:ln>
                            <a:noFill/>
                          </a:ln>
                        </pic:spPr>
                      </pic:pic>
                    </a:graphicData>
                  </a:graphic>
                </wp:inline>
              </w:drawing>
            </w:r>
          </w:p>
        </w:tc>
      </w:tr>
    </w:tbl>
    <w:p w:rsidR="00000831" w:rsidRPr="009010B5" w:rsidRDefault="00000831" w:rsidP="00694207">
      <w:pPr>
        <w:spacing w:after="0" w:line="240" w:lineRule="auto"/>
        <w:contextualSpacing/>
        <w:jc w:val="center"/>
        <w:rPr>
          <w:rFonts w:ascii="IranNastaliq" w:hAnsi="IranNastaliq" w:cs="B Titr"/>
          <w:b/>
          <w:bCs/>
          <w:sz w:val="28"/>
          <w:rtl/>
        </w:rPr>
      </w:pPr>
      <w:r w:rsidRPr="009010B5">
        <w:rPr>
          <w:rFonts w:ascii="IranNastaliq" w:hAnsi="IranNastaliq" w:cs="B Titr"/>
          <w:b/>
          <w:bCs/>
          <w:sz w:val="28"/>
          <w:rtl/>
        </w:rPr>
        <w:t xml:space="preserve">دانشگاه </w:t>
      </w:r>
      <w:r w:rsidR="00F11C6C" w:rsidRPr="009010B5">
        <w:rPr>
          <w:rFonts w:ascii="IranNastaliq" w:hAnsi="IranNastaliq" w:cs="B Titr"/>
          <w:b/>
          <w:bCs/>
          <w:sz w:val="28"/>
          <w:rtl/>
        </w:rPr>
        <w:t>صنعتی سهند</w:t>
      </w:r>
    </w:p>
    <w:p w:rsidR="00000831" w:rsidRPr="009010B5" w:rsidRDefault="00ED2035" w:rsidP="00DF25BC">
      <w:pPr>
        <w:spacing w:after="0" w:line="240" w:lineRule="auto"/>
        <w:contextualSpacing/>
        <w:jc w:val="center"/>
        <w:rPr>
          <w:rFonts w:ascii="IranNastaliq" w:hAnsi="IranNastaliq" w:cs="B Titr"/>
          <w:b/>
          <w:bCs/>
          <w:sz w:val="28"/>
          <w:rtl/>
        </w:rPr>
      </w:pPr>
      <w:r w:rsidRPr="009010B5">
        <w:rPr>
          <w:rFonts w:ascii="IranNastaliq" w:hAnsi="IranNastaliq" w:cs="B Titr"/>
          <w:b/>
          <w:bCs/>
          <w:sz w:val="28"/>
          <w:rtl/>
        </w:rPr>
        <w:t xml:space="preserve">دانشکده مهندسی </w:t>
      </w:r>
      <w:r w:rsidR="00000831" w:rsidRPr="009010B5">
        <w:rPr>
          <w:rFonts w:ascii="IranNastaliq" w:hAnsi="IranNastaliq" w:cs="B Titr"/>
          <w:b/>
          <w:bCs/>
          <w:sz w:val="28"/>
          <w:rtl/>
        </w:rPr>
        <w:t>مواد</w:t>
      </w:r>
    </w:p>
    <w:p w:rsidR="009010B5" w:rsidRPr="00FE0A6F" w:rsidRDefault="009010B5" w:rsidP="00D15952">
      <w:pPr>
        <w:tabs>
          <w:tab w:val="right" w:pos="3259"/>
        </w:tabs>
        <w:spacing w:before="1080" w:after="0"/>
        <w:jc w:val="center"/>
        <w:rPr>
          <w:b/>
          <w:bCs/>
          <w:szCs w:val="24"/>
          <w:rtl/>
          <w:lang w:bidi="fa-IR"/>
        </w:rPr>
      </w:pPr>
      <w:r w:rsidRPr="00FE0A6F">
        <w:rPr>
          <w:rFonts w:hint="cs"/>
          <w:b/>
          <w:bCs/>
          <w:szCs w:val="24"/>
          <w:rtl/>
          <w:lang w:bidi="fa-IR"/>
        </w:rPr>
        <w:t>پایان</w:t>
      </w:r>
      <w:r w:rsidRPr="00FE0A6F">
        <w:rPr>
          <w:rFonts w:hint="cs"/>
          <w:b/>
          <w:bCs/>
          <w:szCs w:val="24"/>
          <w:rtl/>
          <w:lang w:bidi="fa-IR"/>
        </w:rPr>
        <w:softHyphen/>
        <w:t>نامه</w:t>
      </w:r>
      <w:r w:rsidR="002F235B" w:rsidRPr="00FE0A6F">
        <w:rPr>
          <w:rFonts w:hint="cs"/>
          <w:b/>
          <w:bCs/>
          <w:szCs w:val="24"/>
          <w:rtl/>
          <w:lang w:bidi="fa-IR"/>
        </w:rPr>
        <w:t>/رساله</w:t>
      </w:r>
      <w:r w:rsidRPr="00FE0A6F">
        <w:rPr>
          <w:rFonts w:hint="cs"/>
          <w:b/>
          <w:bCs/>
          <w:szCs w:val="24"/>
          <w:rtl/>
          <w:lang w:bidi="fa-IR"/>
        </w:rPr>
        <w:t xml:space="preserve"> برای دریافت درجه کارشناسی ارشد/</w:t>
      </w:r>
      <w:r w:rsidR="002F235B" w:rsidRPr="00FE0A6F">
        <w:rPr>
          <w:rFonts w:hint="cs"/>
          <w:b/>
          <w:bCs/>
          <w:szCs w:val="24"/>
          <w:rtl/>
          <w:lang w:bidi="fa-IR"/>
        </w:rPr>
        <w:t>دکتری</w:t>
      </w:r>
      <w:r w:rsidRPr="00FE0A6F">
        <w:rPr>
          <w:rFonts w:hint="cs"/>
          <w:b/>
          <w:bCs/>
          <w:szCs w:val="24"/>
          <w:rtl/>
          <w:lang w:bidi="fa-IR"/>
        </w:rPr>
        <w:t xml:space="preserve"> </w:t>
      </w:r>
    </w:p>
    <w:p w:rsidR="002D45F2" w:rsidRPr="00FE0A6F" w:rsidRDefault="009010B5" w:rsidP="00FE0A6F">
      <w:pPr>
        <w:tabs>
          <w:tab w:val="right" w:pos="3259"/>
        </w:tabs>
        <w:spacing w:after="0"/>
        <w:jc w:val="center"/>
        <w:rPr>
          <w:b/>
          <w:bCs/>
          <w:szCs w:val="24"/>
          <w:rtl/>
          <w:lang w:bidi="fa-IR"/>
        </w:rPr>
      </w:pPr>
      <w:r w:rsidRPr="00FE0A6F">
        <w:rPr>
          <w:rFonts w:hint="cs"/>
          <w:b/>
          <w:bCs/>
          <w:szCs w:val="24"/>
          <w:rtl/>
          <w:lang w:bidi="fa-IR"/>
        </w:rPr>
        <w:t>در رشته</w:t>
      </w:r>
      <w:r w:rsidR="00FE0A6F" w:rsidRPr="00FE0A6F">
        <w:rPr>
          <w:rFonts w:hint="cs"/>
          <w:b/>
          <w:bCs/>
          <w:szCs w:val="24"/>
          <w:rtl/>
          <w:lang w:bidi="fa-IR"/>
        </w:rPr>
        <w:t xml:space="preserve"> ....</w:t>
      </w:r>
    </w:p>
    <w:p w:rsidR="002D45F2" w:rsidRPr="00FE0A6F" w:rsidRDefault="002F235B" w:rsidP="002D45F2">
      <w:pPr>
        <w:tabs>
          <w:tab w:val="right" w:pos="3259"/>
        </w:tabs>
        <w:spacing w:before="720" w:after="0"/>
        <w:contextualSpacing/>
        <w:jc w:val="center"/>
        <w:rPr>
          <w:sz w:val="28"/>
          <w:rtl/>
        </w:rPr>
      </w:pPr>
      <w:r w:rsidRPr="00FE0A6F">
        <w:rPr>
          <w:rFonts w:hint="cs"/>
          <w:b/>
          <w:bCs/>
          <w:szCs w:val="24"/>
          <w:rtl/>
        </w:rPr>
        <w:t>گرایش ....</w:t>
      </w:r>
    </w:p>
    <w:p w:rsidR="002D45F2" w:rsidRPr="003E6CF3" w:rsidRDefault="00FE0A6F" w:rsidP="00D15952">
      <w:pPr>
        <w:tabs>
          <w:tab w:val="right" w:pos="3259"/>
        </w:tabs>
        <w:spacing w:before="840" w:after="0"/>
        <w:jc w:val="center"/>
        <w:rPr>
          <w:rFonts w:cs="B Titr"/>
          <w:b/>
          <w:bCs/>
          <w:sz w:val="32"/>
          <w:szCs w:val="36"/>
          <w:rtl/>
        </w:rPr>
      </w:pPr>
      <w:r w:rsidRPr="003E6CF3">
        <w:rPr>
          <w:rFonts w:cs="B Titr" w:hint="cs"/>
          <w:b/>
          <w:bCs/>
          <w:sz w:val="32"/>
          <w:szCs w:val="36"/>
          <w:rtl/>
        </w:rPr>
        <w:t>عنوان پایان نامه/رساله اینجا نوشته شود</w:t>
      </w:r>
    </w:p>
    <w:p w:rsidR="002D45F2" w:rsidRPr="00FE0A6F" w:rsidRDefault="00FE0A6F" w:rsidP="002D45F2">
      <w:pPr>
        <w:tabs>
          <w:tab w:val="right" w:pos="3259"/>
        </w:tabs>
        <w:spacing w:before="720" w:after="0"/>
        <w:jc w:val="center"/>
        <w:rPr>
          <w:szCs w:val="24"/>
          <w:rtl/>
          <w:lang w:bidi="fa-IR"/>
        </w:rPr>
      </w:pPr>
      <w:r w:rsidRPr="00FE0A6F">
        <w:rPr>
          <w:rFonts w:hint="cs"/>
          <w:szCs w:val="24"/>
          <w:rtl/>
          <w:lang w:bidi="fa-IR"/>
        </w:rPr>
        <w:t>دانشجو</w:t>
      </w:r>
    </w:p>
    <w:p w:rsidR="002D45F2" w:rsidRPr="00C215E0" w:rsidRDefault="002F235B" w:rsidP="002D45F2">
      <w:pPr>
        <w:tabs>
          <w:tab w:val="right" w:pos="3259"/>
        </w:tabs>
        <w:spacing w:before="720" w:after="0"/>
        <w:contextualSpacing/>
        <w:jc w:val="center"/>
        <w:rPr>
          <w:b/>
          <w:bCs/>
          <w:sz w:val="32"/>
          <w:szCs w:val="32"/>
          <w:rtl/>
          <w:lang w:bidi="fa-IR"/>
        </w:rPr>
      </w:pPr>
      <w:r w:rsidRPr="00C215E0">
        <w:rPr>
          <w:rFonts w:hint="cs"/>
          <w:b/>
          <w:bCs/>
          <w:sz w:val="28"/>
          <w:rtl/>
          <w:lang w:bidi="fa-IR"/>
        </w:rPr>
        <w:t>(نام کامل نویسنده در اینجا نوشته شود)</w:t>
      </w:r>
    </w:p>
    <w:p w:rsidR="002D45F2" w:rsidRPr="00FE0A6F" w:rsidRDefault="00380900" w:rsidP="002D45F2">
      <w:pPr>
        <w:tabs>
          <w:tab w:val="right" w:pos="3259"/>
        </w:tabs>
        <w:spacing w:before="480" w:after="0"/>
        <w:jc w:val="center"/>
        <w:rPr>
          <w:szCs w:val="24"/>
          <w:rtl/>
        </w:rPr>
      </w:pPr>
      <w:r w:rsidRPr="00FE0A6F">
        <w:rPr>
          <w:rFonts w:hint="cs"/>
          <w:szCs w:val="24"/>
          <w:rtl/>
        </w:rPr>
        <w:t>استاد</w:t>
      </w:r>
      <w:r w:rsidR="005068AB" w:rsidRPr="00FE0A6F">
        <w:rPr>
          <w:rFonts w:hint="cs"/>
          <w:szCs w:val="24"/>
          <w:rtl/>
        </w:rPr>
        <w:t>/اساتید</w:t>
      </w:r>
      <w:r w:rsidR="002F235B" w:rsidRPr="00FE0A6F">
        <w:rPr>
          <w:rFonts w:hint="cs"/>
          <w:szCs w:val="24"/>
          <w:rtl/>
        </w:rPr>
        <w:t xml:space="preserve"> راهنما</w:t>
      </w:r>
    </w:p>
    <w:p w:rsidR="002D45F2" w:rsidRPr="00C215E0" w:rsidRDefault="002F235B" w:rsidP="002D45F2">
      <w:pPr>
        <w:tabs>
          <w:tab w:val="right" w:pos="3259"/>
        </w:tabs>
        <w:spacing w:before="720" w:after="0"/>
        <w:contextualSpacing/>
        <w:jc w:val="center"/>
        <w:rPr>
          <w:b/>
          <w:bCs/>
          <w:sz w:val="28"/>
          <w:rtl/>
          <w:lang w:bidi="fa-IR"/>
        </w:rPr>
      </w:pPr>
      <w:r w:rsidRPr="00C215E0">
        <w:rPr>
          <w:rFonts w:hint="cs"/>
          <w:b/>
          <w:bCs/>
          <w:sz w:val="28"/>
          <w:rtl/>
          <w:lang w:bidi="fa-IR"/>
        </w:rPr>
        <w:t>(نام کامل استاد راهنما اینجا نوشته شود)</w:t>
      </w:r>
    </w:p>
    <w:p w:rsidR="002D45F2" w:rsidRPr="00FE0A6F" w:rsidRDefault="002F235B" w:rsidP="000F183E">
      <w:pPr>
        <w:tabs>
          <w:tab w:val="right" w:pos="3259"/>
        </w:tabs>
        <w:spacing w:before="480" w:after="0"/>
        <w:jc w:val="center"/>
        <w:rPr>
          <w:szCs w:val="24"/>
          <w:rtl/>
          <w:lang w:bidi="fa-IR"/>
        </w:rPr>
      </w:pPr>
      <w:r w:rsidRPr="00FE0A6F">
        <w:rPr>
          <w:rFonts w:hint="cs"/>
          <w:szCs w:val="24"/>
          <w:rtl/>
          <w:lang w:bidi="fa-IR"/>
        </w:rPr>
        <w:t>استاد مشاور</w:t>
      </w:r>
    </w:p>
    <w:p w:rsidR="002D45F2" w:rsidRPr="00C215E0" w:rsidRDefault="002F235B" w:rsidP="002D45F2">
      <w:pPr>
        <w:tabs>
          <w:tab w:val="right" w:pos="3259"/>
        </w:tabs>
        <w:spacing w:before="720" w:after="0"/>
        <w:contextualSpacing/>
        <w:jc w:val="center"/>
        <w:rPr>
          <w:b/>
          <w:bCs/>
          <w:sz w:val="28"/>
          <w:rtl/>
          <w:lang w:bidi="fa-IR"/>
        </w:rPr>
      </w:pPr>
      <w:r w:rsidRPr="00C215E0">
        <w:rPr>
          <w:rFonts w:hint="cs"/>
          <w:b/>
          <w:bCs/>
          <w:sz w:val="28"/>
          <w:rtl/>
          <w:lang w:bidi="fa-IR"/>
        </w:rPr>
        <w:t>(نام کامل استاد مشاور اینجا نوشته شود)</w:t>
      </w:r>
    </w:p>
    <w:p w:rsidR="00000831" w:rsidRPr="00FE0A6F" w:rsidRDefault="002F235B" w:rsidP="00D90220">
      <w:pPr>
        <w:tabs>
          <w:tab w:val="right" w:pos="3259"/>
        </w:tabs>
        <w:spacing w:before="720" w:after="0"/>
        <w:jc w:val="center"/>
        <w:rPr>
          <w:szCs w:val="24"/>
          <w:rtl/>
          <w:lang w:bidi="fa-IR"/>
        </w:rPr>
      </w:pPr>
      <w:r w:rsidRPr="00FE0A6F">
        <w:rPr>
          <w:rFonts w:hint="cs"/>
          <w:szCs w:val="24"/>
          <w:rtl/>
        </w:rPr>
        <w:t>ماه و سال</w:t>
      </w:r>
      <w:r w:rsidR="00FE0A6F">
        <w:rPr>
          <w:rFonts w:hint="cs"/>
          <w:szCs w:val="24"/>
          <w:rtl/>
        </w:rPr>
        <w:t xml:space="preserve"> (</w:t>
      </w:r>
      <w:r w:rsidR="00D90220">
        <w:rPr>
          <w:rFonts w:hint="cs"/>
          <w:szCs w:val="24"/>
          <w:rtl/>
        </w:rPr>
        <w:t>خرداد</w:t>
      </w:r>
      <w:r w:rsidR="00FE0A6F">
        <w:rPr>
          <w:rFonts w:hint="cs"/>
          <w:szCs w:val="24"/>
          <w:rtl/>
        </w:rPr>
        <w:t xml:space="preserve"> </w:t>
      </w:r>
      <w:r w:rsidR="00D90220">
        <w:rPr>
          <w:rFonts w:hint="cs"/>
          <w:szCs w:val="24"/>
          <w:rtl/>
        </w:rPr>
        <w:t>98</w:t>
      </w:r>
      <w:r w:rsidR="00FE0A6F">
        <w:rPr>
          <w:rFonts w:hint="cs"/>
          <w:szCs w:val="24"/>
          <w:rtl/>
        </w:rPr>
        <w:t>)</w:t>
      </w:r>
    </w:p>
    <w:p w:rsidR="00513EDB" w:rsidRDefault="00513EDB" w:rsidP="0094070B">
      <w:pPr>
        <w:jc w:val="center"/>
        <w:rPr>
          <w:b/>
          <w:bCs/>
          <w:sz w:val="28"/>
          <w:rtl/>
          <w:lang w:bidi="fa-IR"/>
        </w:rPr>
        <w:sectPr w:rsidR="00513EDB" w:rsidSect="004D1CFA">
          <w:pgSz w:w="11907" w:h="16839" w:code="9"/>
          <w:pgMar w:top="1701" w:right="1701" w:bottom="1418" w:left="1418" w:header="851" w:footer="284" w:gutter="0"/>
          <w:cols w:space="720"/>
          <w:bidi/>
          <w:rtlGutter/>
          <w:docGrid w:linePitch="360"/>
        </w:sectPr>
      </w:pPr>
    </w:p>
    <w:tbl>
      <w:tblPr>
        <w:tblpPr w:leftFromText="180" w:rightFromText="180" w:horzAnchor="margin" w:tblpXSpec="center" w:tblpY="-745"/>
        <w:bidiVisual/>
        <w:tblW w:w="0" w:type="auto"/>
        <w:tblBorders>
          <w:insideH w:val="single" w:sz="4" w:space="0" w:color="auto"/>
          <w:insideV w:val="single" w:sz="4" w:space="0" w:color="auto"/>
        </w:tblBorders>
        <w:tblLook w:val="04A0" w:firstRow="1" w:lastRow="0" w:firstColumn="1" w:lastColumn="0" w:noHBand="0" w:noVBand="1"/>
      </w:tblPr>
      <w:tblGrid>
        <w:gridCol w:w="8720"/>
      </w:tblGrid>
      <w:tr w:rsidR="00513EDB" w:rsidRPr="00B06BFE" w:rsidTr="00D15952">
        <w:tc>
          <w:tcPr>
            <w:tcW w:w="8720" w:type="dxa"/>
            <w:shd w:val="clear" w:color="auto" w:fill="auto"/>
          </w:tcPr>
          <w:p w:rsidR="00513EDB" w:rsidRPr="00B06BFE" w:rsidRDefault="00513EDB" w:rsidP="00D15952">
            <w:pPr>
              <w:spacing w:after="0"/>
              <w:jc w:val="center"/>
              <w:rPr>
                <w:sz w:val="28"/>
                <w:rtl/>
                <w:lang w:bidi="fa-IR"/>
              </w:rPr>
            </w:pPr>
            <w:r>
              <w:rPr>
                <w:noProof/>
              </w:rPr>
              <w:lastRenderedPageBreak/>
              <w:drawing>
                <wp:inline distT="0" distB="0" distL="0" distR="0" wp14:anchorId="68B413B0" wp14:editId="5F64438B">
                  <wp:extent cx="1002030" cy="1099185"/>
                  <wp:effectExtent l="0" t="0" r="7620" b="5715"/>
                  <wp:docPr id="36" name="Picture 36" descr="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59"/>
                          <pic:cNvPicPr>
                            <a:picLocks noChangeAspect="1" noChangeArrowheads="1"/>
                          </pic:cNvPicPr>
                        </pic:nvPicPr>
                        <pic:blipFill>
                          <a:blip r:embed="rId13">
                            <a:extLst>
                              <a:ext uri="{28A0092B-C50C-407E-A947-70E740481C1C}">
                                <a14:useLocalDpi xmlns:a14="http://schemas.microsoft.com/office/drawing/2010/main" val="0"/>
                              </a:ext>
                            </a:extLst>
                          </a:blip>
                          <a:srcRect b="24857"/>
                          <a:stretch>
                            <a:fillRect/>
                          </a:stretch>
                        </pic:blipFill>
                        <pic:spPr bwMode="auto">
                          <a:xfrm>
                            <a:off x="0" y="0"/>
                            <a:ext cx="1002030" cy="1099185"/>
                          </a:xfrm>
                          <a:prstGeom prst="rect">
                            <a:avLst/>
                          </a:prstGeom>
                          <a:noFill/>
                          <a:ln>
                            <a:noFill/>
                          </a:ln>
                        </pic:spPr>
                      </pic:pic>
                    </a:graphicData>
                  </a:graphic>
                </wp:inline>
              </w:drawing>
            </w:r>
          </w:p>
        </w:tc>
      </w:tr>
    </w:tbl>
    <w:p w:rsidR="00513EDB" w:rsidRPr="00FE0A6F" w:rsidRDefault="00513EDB" w:rsidP="00513EDB">
      <w:pPr>
        <w:spacing w:after="0" w:line="240" w:lineRule="auto"/>
        <w:contextualSpacing/>
        <w:jc w:val="center"/>
        <w:rPr>
          <w:rFonts w:ascii="IranNastaliq" w:hAnsi="IranNastaliq" w:cs="B Titr"/>
          <w:sz w:val="28"/>
          <w:rtl/>
        </w:rPr>
      </w:pPr>
      <w:r w:rsidRPr="00FE0A6F">
        <w:rPr>
          <w:rFonts w:ascii="IranNastaliq" w:hAnsi="IranNastaliq" w:cs="B Titr"/>
          <w:sz w:val="28"/>
          <w:rtl/>
        </w:rPr>
        <w:t>دانشگاه صنعتی سهند</w:t>
      </w:r>
    </w:p>
    <w:p w:rsidR="00513EDB" w:rsidRPr="00FE0A6F" w:rsidRDefault="00513EDB" w:rsidP="00513EDB">
      <w:pPr>
        <w:spacing w:line="240" w:lineRule="auto"/>
        <w:ind w:hanging="1"/>
        <w:jc w:val="center"/>
        <w:rPr>
          <w:rFonts w:ascii="IranNastaliq" w:eastAsia="Calibri" w:hAnsi="IranNastaliq" w:cs="B Titr"/>
          <w:sz w:val="28"/>
          <w:rtl/>
          <w:lang w:bidi="fa-IR"/>
        </w:rPr>
      </w:pPr>
      <w:r w:rsidRPr="00FE0A6F">
        <w:rPr>
          <w:rFonts w:ascii="IranNastaliq" w:eastAsia="Calibri" w:hAnsi="IranNastaliq" w:cs="B Titr"/>
          <w:sz w:val="28"/>
          <w:rtl/>
          <w:lang w:bidi="fa-IR"/>
        </w:rPr>
        <w:t>دانشکده مهندسی</w:t>
      </w:r>
      <w:r w:rsidRPr="00FE0A6F">
        <w:rPr>
          <w:rFonts w:ascii="IranNastaliq" w:eastAsia="Calibri" w:hAnsi="IranNastaliq" w:cs="B Titr" w:hint="cs"/>
          <w:sz w:val="28"/>
          <w:rtl/>
          <w:lang w:bidi="fa-IR"/>
        </w:rPr>
        <w:t xml:space="preserve"> م</w:t>
      </w:r>
      <w:r w:rsidRPr="00FE0A6F">
        <w:rPr>
          <w:rFonts w:ascii="IranNastaliq" w:eastAsia="Calibri" w:hAnsi="IranNastaliq" w:cs="B Titr"/>
          <w:sz w:val="28"/>
          <w:rtl/>
          <w:lang w:bidi="fa-IR"/>
        </w:rPr>
        <w:t>واد</w:t>
      </w:r>
    </w:p>
    <w:p w:rsidR="00513EDB" w:rsidRPr="001731DA" w:rsidRDefault="00513EDB" w:rsidP="00513EDB">
      <w:pPr>
        <w:ind w:hanging="1"/>
        <w:jc w:val="center"/>
        <w:rPr>
          <w:rFonts w:eastAsia="Calibri"/>
          <w:b/>
          <w:bCs/>
          <w:sz w:val="32"/>
          <w:szCs w:val="32"/>
          <w:u w:val="single"/>
          <w:rtl/>
          <w:lang w:bidi="fa-IR"/>
        </w:rPr>
      </w:pPr>
    </w:p>
    <w:p w:rsidR="00513EDB" w:rsidRPr="001731DA" w:rsidRDefault="00513EDB" w:rsidP="00513EDB">
      <w:pPr>
        <w:ind w:hanging="1"/>
        <w:jc w:val="center"/>
        <w:rPr>
          <w:rFonts w:eastAsia="Calibri"/>
          <w:b/>
          <w:bCs/>
          <w:sz w:val="32"/>
          <w:szCs w:val="32"/>
          <w:u w:val="single"/>
          <w:rtl/>
          <w:lang w:bidi="fa-IR"/>
        </w:rPr>
      </w:pPr>
      <w:r w:rsidRPr="001731DA">
        <w:rPr>
          <w:rFonts w:eastAsia="Calibri" w:hint="cs"/>
          <w:b/>
          <w:bCs/>
          <w:sz w:val="32"/>
          <w:szCs w:val="32"/>
          <w:u w:val="single"/>
          <w:rtl/>
          <w:lang w:bidi="fa-IR"/>
        </w:rPr>
        <w:t>گواهی دفاع از پایان‌نامه کارشناسی ارشد</w:t>
      </w:r>
    </w:p>
    <w:p w:rsidR="00513EDB" w:rsidRPr="00E60EEB" w:rsidRDefault="00513EDB" w:rsidP="00513EDB">
      <w:pPr>
        <w:tabs>
          <w:tab w:val="left" w:pos="9070"/>
        </w:tabs>
        <w:spacing w:before="100" w:beforeAutospacing="1"/>
        <w:ind w:left="-1" w:hanging="1"/>
        <w:rPr>
          <w:rFonts w:eastAsia="Calibri"/>
          <w:sz w:val="28"/>
          <w:rtl/>
          <w:lang w:bidi="fa-IR"/>
        </w:rPr>
      </w:pPr>
      <w:r w:rsidRPr="00E60EEB">
        <w:rPr>
          <w:rFonts w:eastAsia="Calibri" w:hint="cs"/>
          <w:sz w:val="28"/>
          <w:rtl/>
          <w:lang w:bidi="fa-IR"/>
        </w:rPr>
        <w:t xml:space="preserve">هیأت داوران </w:t>
      </w:r>
      <w:r w:rsidRPr="00E60EEB">
        <w:rPr>
          <w:rFonts w:eastAsia="Calibri"/>
          <w:sz w:val="28"/>
          <w:rtl/>
          <w:lang w:bidi="fa-IR"/>
        </w:rPr>
        <w:t>پا</w:t>
      </w:r>
      <w:r w:rsidRPr="00E60EEB">
        <w:rPr>
          <w:rFonts w:eastAsia="Calibri" w:hint="cs"/>
          <w:sz w:val="28"/>
          <w:rtl/>
          <w:lang w:bidi="fa-IR"/>
        </w:rPr>
        <w:t>ی</w:t>
      </w:r>
      <w:r w:rsidRPr="00E60EEB">
        <w:rPr>
          <w:rFonts w:eastAsia="Calibri" w:hint="eastAsia"/>
          <w:sz w:val="28"/>
          <w:rtl/>
          <w:lang w:bidi="fa-IR"/>
        </w:rPr>
        <w:t>ان‌نامه</w:t>
      </w:r>
      <w:r w:rsidRPr="00E60EEB">
        <w:rPr>
          <w:rFonts w:eastAsia="Calibri"/>
          <w:sz w:val="28"/>
          <w:rtl/>
          <w:lang w:bidi="fa-IR"/>
        </w:rPr>
        <w:t xml:space="preserve"> کارشناس</w:t>
      </w:r>
      <w:r w:rsidRPr="00E60EEB">
        <w:rPr>
          <w:rFonts w:eastAsia="Calibri" w:hint="cs"/>
          <w:sz w:val="28"/>
          <w:rtl/>
          <w:lang w:bidi="fa-IR"/>
        </w:rPr>
        <w:t>ی</w:t>
      </w:r>
      <w:r w:rsidRPr="00E60EEB">
        <w:rPr>
          <w:rFonts w:eastAsia="Calibri"/>
          <w:sz w:val="28"/>
          <w:rtl/>
          <w:lang w:bidi="fa-IR"/>
        </w:rPr>
        <w:t xml:space="preserve"> ارشد</w:t>
      </w:r>
      <w:r w:rsidRPr="00E60EEB">
        <w:rPr>
          <w:rFonts w:eastAsia="Calibri" w:hint="cs"/>
          <w:sz w:val="28"/>
          <w:rtl/>
          <w:lang w:bidi="fa-IR"/>
        </w:rPr>
        <w:t xml:space="preserve"> خانم/آقای .........</w:t>
      </w:r>
      <w:r>
        <w:rPr>
          <w:rFonts w:eastAsia="Calibri" w:hint="cs"/>
          <w:sz w:val="28"/>
          <w:rtl/>
          <w:lang w:bidi="fa-IR"/>
        </w:rPr>
        <w:t>.....</w:t>
      </w:r>
      <w:r w:rsidRPr="00E60EEB">
        <w:rPr>
          <w:rFonts w:eastAsia="Calibri" w:hint="cs"/>
          <w:sz w:val="28"/>
          <w:rtl/>
          <w:lang w:bidi="fa-IR"/>
        </w:rPr>
        <w:t>........... به شماره دانشجويي ..</w:t>
      </w:r>
      <w:r>
        <w:rPr>
          <w:rFonts w:eastAsia="Calibri" w:hint="cs"/>
          <w:sz w:val="28"/>
          <w:rtl/>
          <w:lang w:bidi="fa-IR"/>
        </w:rPr>
        <w:t>..............</w:t>
      </w:r>
      <w:r w:rsidRPr="00E60EEB">
        <w:rPr>
          <w:rFonts w:eastAsia="Calibri" w:hint="cs"/>
          <w:sz w:val="28"/>
          <w:rtl/>
          <w:lang w:bidi="fa-IR"/>
        </w:rPr>
        <w:t xml:space="preserve">............... </w:t>
      </w:r>
      <w:r>
        <w:rPr>
          <w:rFonts w:eastAsia="Calibri" w:hint="cs"/>
          <w:sz w:val="28"/>
          <w:rtl/>
          <w:lang w:bidi="fa-IR"/>
        </w:rPr>
        <w:t xml:space="preserve">را </w:t>
      </w:r>
      <w:r w:rsidRPr="00E60EEB">
        <w:rPr>
          <w:rFonts w:eastAsia="Calibri" w:hint="cs"/>
          <w:sz w:val="28"/>
          <w:rtl/>
          <w:lang w:bidi="fa-IR"/>
        </w:rPr>
        <w:t>در رشته مهندسی مواد در تاريخ ..........</w:t>
      </w:r>
      <w:r>
        <w:rPr>
          <w:rFonts w:eastAsia="Calibri" w:hint="cs"/>
          <w:sz w:val="28"/>
          <w:rtl/>
          <w:lang w:bidi="fa-IR"/>
        </w:rPr>
        <w:t>......</w:t>
      </w:r>
      <w:r w:rsidRPr="00E60EEB">
        <w:rPr>
          <w:rFonts w:eastAsia="Calibri" w:hint="cs"/>
          <w:sz w:val="28"/>
          <w:rtl/>
          <w:lang w:bidi="fa-IR"/>
        </w:rPr>
        <w:t>....</w:t>
      </w:r>
      <w:r>
        <w:rPr>
          <w:rFonts w:eastAsia="Calibri" w:hint="cs"/>
          <w:sz w:val="28"/>
          <w:rtl/>
          <w:lang w:bidi="fa-IR"/>
        </w:rPr>
        <w:t>...</w:t>
      </w:r>
      <w:r w:rsidRPr="00E60EEB">
        <w:rPr>
          <w:rFonts w:eastAsia="Calibri" w:hint="cs"/>
          <w:sz w:val="28"/>
          <w:rtl/>
          <w:lang w:bidi="fa-IR"/>
        </w:rPr>
        <w:t>..... با عنوان</w:t>
      </w:r>
      <w:r w:rsidRPr="00E60EEB">
        <w:rPr>
          <w:sz w:val="28"/>
          <w:szCs w:val="32"/>
          <w:rtl/>
        </w:rPr>
        <w:t xml:space="preserve"> </w:t>
      </w:r>
      <w:r w:rsidRPr="00E60EEB">
        <w:rPr>
          <w:rFonts w:eastAsia="Calibri" w:hint="cs"/>
          <w:sz w:val="28"/>
          <w:rtl/>
          <w:lang w:bidi="fa-IR"/>
        </w:rPr>
        <w:t>.....................................................................................</w:t>
      </w:r>
      <w:r>
        <w:rPr>
          <w:rFonts w:eastAsia="Calibri" w:hint="cs"/>
          <w:sz w:val="28"/>
          <w:rtl/>
          <w:lang w:bidi="fa-IR"/>
        </w:rPr>
        <w:t xml:space="preserve">..................................................................................................... </w:t>
      </w:r>
    </w:p>
    <w:tbl>
      <w:tblPr>
        <w:bidiVisual/>
        <w:tblW w:w="8520" w:type="dxa"/>
        <w:tblInd w:w="659" w:type="dxa"/>
        <w:tblLook w:val="01E0" w:firstRow="1" w:lastRow="1" w:firstColumn="1" w:lastColumn="1" w:noHBand="0" w:noVBand="0"/>
      </w:tblPr>
      <w:tblGrid>
        <w:gridCol w:w="1419"/>
        <w:gridCol w:w="864"/>
        <w:gridCol w:w="1984"/>
        <w:gridCol w:w="992"/>
        <w:gridCol w:w="1430"/>
        <w:gridCol w:w="1831"/>
      </w:tblGrid>
      <w:tr w:rsidR="00513EDB" w:rsidRPr="00E60EEB" w:rsidTr="009010B5">
        <w:trPr>
          <w:gridAfter w:val="3"/>
          <w:wAfter w:w="4253" w:type="dxa"/>
          <w:trHeight w:val="20"/>
        </w:trPr>
        <w:tc>
          <w:tcPr>
            <w:tcW w:w="1419" w:type="dxa"/>
          </w:tcPr>
          <w:p w:rsidR="00513EDB" w:rsidRPr="00E60EEB" w:rsidRDefault="00513EDB" w:rsidP="009010B5">
            <w:pPr>
              <w:tabs>
                <w:tab w:val="left" w:pos="9278"/>
              </w:tabs>
              <w:spacing w:after="0" w:line="240" w:lineRule="auto"/>
              <w:ind w:hanging="1"/>
              <w:jc w:val="left"/>
              <w:rPr>
                <w:rFonts w:eastAsia="Calibri"/>
                <w:sz w:val="28"/>
                <w:rtl/>
                <w:lang w:bidi="fa-IR"/>
              </w:rPr>
            </w:pPr>
          </w:p>
        </w:tc>
        <w:tc>
          <w:tcPr>
            <w:tcW w:w="864" w:type="dxa"/>
            <w:tcBorders>
              <w:bottom w:val="single" w:sz="4" w:space="0" w:color="auto"/>
            </w:tcBorders>
          </w:tcPr>
          <w:p w:rsidR="00513EDB" w:rsidRPr="00307E8D" w:rsidRDefault="00513EDB" w:rsidP="009010B5">
            <w:pPr>
              <w:tabs>
                <w:tab w:val="left" w:pos="9278"/>
              </w:tabs>
              <w:spacing w:after="0" w:line="240" w:lineRule="auto"/>
              <w:ind w:right="-232" w:hanging="1"/>
              <w:rPr>
                <w:rFonts w:eastAsia="Calibri"/>
                <w:szCs w:val="24"/>
                <w:rtl/>
                <w:lang w:bidi="fa-IR"/>
              </w:rPr>
            </w:pPr>
            <w:r w:rsidRPr="00307E8D">
              <w:rPr>
                <w:rFonts w:eastAsia="Calibri" w:hint="cs"/>
                <w:szCs w:val="24"/>
                <w:rtl/>
                <w:lang w:bidi="fa-IR"/>
              </w:rPr>
              <w:t>به عدد</w:t>
            </w:r>
          </w:p>
        </w:tc>
        <w:tc>
          <w:tcPr>
            <w:tcW w:w="1984" w:type="dxa"/>
            <w:tcBorders>
              <w:bottom w:val="single" w:sz="4" w:space="0" w:color="auto"/>
            </w:tcBorders>
          </w:tcPr>
          <w:p w:rsidR="00513EDB" w:rsidRPr="00307E8D" w:rsidRDefault="00513EDB" w:rsidP="009010B5">
            <w:pPr>
              <w:tabs>
                <w:tab w:val="left" w:pos="1572"/>
                <w:tab w:val="left" w:pos="9278"/>
              </w:tabs>
              <w:spacing w:after="0" w:line="240" w:lineRule="auto"/>
              <w:ind w:hanging="1"/>
              <w:jc w:val="center"/>
              <w:rPr>
                <w:rFonts w:eastAsia="Calibri"/>
                <w:szCs w:val="24"/>
                <w:rtl/>
                <w:lang w:bidi="fa-IR"/>
              </w:rPr>
            </w:pPr>
            <w:r w:rsidRPr="00307E8D">
              <w:rPr>
                <w:rFonts w:eastAsia="Calibri" w:hint="cs"/>
                <w:szCs w:val="24"/>
                <w:rtl/>
                <w:lang w:bidi="fa-IR"/>
              </w:rPr>
              <w:t>به حروف</w:t>
            </w:r>
          </w:p>
        </w:tc>
      </w:tr>
      <w:tr w:rsidR="00513EDB" w:rsidRPr="00E60EEB" w:rsidTr="009010B5">
        <w:trPr>
          <w:trHeight w:val="20"/>
        </w:trPr>
        <w:tc>
          <w:tcPr>
            <w:tcW w:w="1419" w:type="dxa"/>
            <w:tcBorders>
              <w:right w:val="single" w:sz="4" w:space="0" w:color="auto"/>
            </w:tcBorders>
          </w:tcPr>
          <w:p w:rsidR="00513EDB" w:rsidRPr="00E60EEB" w:rsidRDefault="00513EDB" w:rsidP="009010B5">
            <w:pPr>
              <w:tabs>
                <w:tab w:val="left" w:pos="9278"/>
              </w:tabs>
              <w:spacing w:line="240" w:lineRule="auto"/>
              <w:ind w:right="16" w:hanging="1"/>
              <w:jc w:val="left"/>
              <w:rPr>
                <w:rFonts w:eastAsia="Calibri"/>
                <w:sz w:val="28"/>
                <w:rtl/>
                <w:lang w:bidi="fa-IR"/>
              </w:rPr>
            </w:pPr>
            <w:r w:rsidRPr="00E60EEB">
              <w:rPr>
                <w:rFonts w:eastAsia="Calibri" w:hint="cs"/>
                <w:sz w:val="28"/>
                <w:rtl/>
                <w:lang w:bidi="fa-IR"/>
              </w:rPr>
              <w:t>با نمره نهايي</w:t>
            </w:r>
          </w:p>
        </w:tc>
        <w:tc>
          <w:tcPr>
            <w:tcW w:w="864" w:type="dxa"/>
            <w:tcBorders>
              <w:top w:val="single" w:sz="4" w:space="0" w:color="auto"/>
              <w:left w:val="single" w:sz="4" w:space="0" w:color="auto"/>
              <w:bottom w:val="single" w:sz="4" w:space="0" w:color="auto"/>
              <w:right w:val="single" w:sz="4" w:space="0" w:color="auto"/>
            </w:tcBorders>
          </w:tcPr>
          <w:p w:rsidR="00513EDB" w:rsidRPr="00307E8D" w:rsidRDefault="00513EDB" w:rsidP="009010B5">
            <w:pPr>
              <w:tabs>
                <w:tab w:val="left" w:pos="9278"/>
              </w:tabs>
              <w:spacing w:line="240" w:lineRule="auto"/>
              <w:ind w:right="360" w:hanging="1"/>
              <w:rPr>
                <w:rFonts w:eastAsia="Calibri"/>
                <w:b/>
                <w:bCs/>
                <w:sz w:val="22"/>
                <w:szCs w:val="22"/>
                <w:rtl/>
                <w:lang w:bidi="fa-IR"/>
              </w:rPr>
            </w:pPr>
          </w:p>
        </w:tc>
        <w:tc>
          <w:tcPr>
            <w:tcW w:w="1984" w:type="dxa"/>
            <w:tcBorders>
              <w:top w:val="single" w:sz="4" w:space="0" w:color="auto"/>
              <w:left w:val="single" w:sz="4" w:space="0" w:color="auto"/>
              <w:bottom w:val="single" w:sz="4" w:space="0" w:color="auto"/>
              <w:right w:val="single" w:sz="4" w:space="0" w:color="auto"/>
            </w:tcBorders>
          </w:tcPr>
          <w:p w:rsidR="00513EDB" w:rsidRPr="00307E8D" w:rsidRDefault="00513EDB" w:rsidP="009010B5">
            <w:pPr>
              <w:tabs>
                <w:tab w:val="left" w:pos="9278"/>
              </w:tabs>
              <w:spacing w:line="240" w:lineRule="auto"/>
              <w:ind w:right="360" w:hanging="1"/>
              <w:jc w:val="center"/>
              <w:rPr>
                <w:rFonts w:eastAsia="Calibri"/>
                <w:b/>
                <w:bCs/>
                <w:sz w:val="22"/>
                <w:szCs w:val="22"/>
                <w:rtl/>
                <w:lang w:bidi="fa-IR"/>
              </w:rPr>
            </w:pPr>
          </w:p>
        </w:tc>
        <w:tc>
          <w:tcPr>
            <w:tcW w:w="992" w:type="dxa"/>
            <w:tcBorders>
              <w:left w:val="single" w:sz="4" w:space="0" w:color="auto"/>
              <w:right w:val="single" w:sz="4" w:space="0" w:color="auto"/>
            </w:tcBorders>
          </w:tcPr>
          <w:p w:rsidR="00513EDB" w:rsidRPr="00E60EEB" w:rsidRDefault="00513EDB" w:rsidP="009010B5">
            <w:pPr>
              <w:tabs>
                <w:tab w:val="right" w:pos="1167"/>
                <w:tab w:val="left" w:pos="9278"/>
              </w:tabs>
              <w:spacing w:line="240" w:lineRule="auto"/>
              <w:ind w:hanging="1"/>
              <w:jc w:val="center"/>
              <w:rPr>
                <w:rFonts w:eastAsia="Calibri"/>
                <w:b/>
                <w:bCs/>
                <w:sz w:val="28"/>
                <w:rtl/>
                <w:lang w:bidi="fa-IR"/>
              </w:rPr>
            </w:pPr>
            <w:r w:rsidRPr="00E60EEB">
              <w:rPr>
                <w:rFonts w:eastAsia="Calibri" w:hint="cs"/>
                <w:sz w:val="28"/>
                <w:rtl/>
                <w:lang w:bidi="fa-IR"/>
              </w:rPr>
              <w:t>و درجه</w:t>
            </w:r>
          </w:p>
        </w:tc>
        <w:tc>
          <w:tcPr>
            <w:tcW w:w="1430" w:type="dxa"/>
            <w:tcBorders>
              <w:top w:val="single" w:sz="4" w:space="0" w:color="auto"/>
              <w:left w:val="single" w:sz="4" w:space="0" w:color="auto"/>
              <w:bottom w:val="single" w:sz="4" w:space="0" w:color="auto"/>
              <w:right w:val="single" w:sz="4" w:space="0" w:color="auto"/>
            </w:tcBorders>
          </w:tcPr>
          <w:p w:rsidR="00513EDB" w:rsidRPr="00307E8D" w:rsidRDefault="00513EDB" w:rsidP="009010B5">
            <w:pPr>
              <w:tabs>
                <w:tab w:val="left" w:pos="9278"/>
              </w:tabs>
              <w:spacing w:line="240" w:lineRule="auto"/>
              <w:ind w:right="360" w:hanging="1"/>
              <w:jc w:val="center"/>
              <w:rPr>
                <w:rFonts w:eastAsia="Calibri"/>
                <w:b/>
                <w:bCs/>
                <w:sz w:val="22"/>
                <w:szCs w:val="22"/>
                <w:rtl/>
                <w:lang w:bidi="fa-IR"/>
              </w:rPr>
            </w:pPr>
          </w:p>
        </w:tc>
        <w:tc>
          <w:tcPr>
            <w:tcW w:w="1831" w:type="dxa"/>
            <w:tcBorders>
              <w:left w:val="single" w:sz="4" w:space="0" w:color="auto"/>
            </w:tcBorders>
          </w:tcPr>
          <w:p w:rsidR="00513EDB" w:rsidRPr="00E60EEB" w:rsidRDefault="00513EDB" w:rsidP="009010B5">
            <w:pPr>
              <w:tabs>
                <w:tab w:val="left" w:pos="9278"/>
              </w:tabs>
              <w:spacing w:line="240" w:lineRule="auto"/>
              <w:ind w:right="360" w:hanging="1"/>
              <w:jc w:val="center"/>
              <w:rPr>
                <w:rFonts w:eastAsia="Calibri"/>
                <w:b/>
                <w:bCs/>
                <w:sz w:val="28"/>
                <w:rtl/>
                <w:lang w:bidi="fa-IR"/>
              </w:rPr>
            </w:pPr>
            <w:r w:rsidRPr="00E60EEB">
              <w:rPr>
                <w:rFonts w:eastAsia="Calibri" w:hint="cs"/>
                <w:sz w:val="28"/>
                <w:rtl/>
                <w:lang w:bidi="fa-IR"/>
              </w:rPr>
              <w:t>ارزيابي</w:t>
            </w:r>
            <w:r w:rsidRPr="00E60EEB">
              <w:rPr>
                <w:rFonts w:ascii="MS Mincho" w:eastAsia="MS Mincho" w:hAnsi="MS Mincho" w:cs="MS Mincho"/>
                <w:sz w:val="28"/>
                <w:rtl/>
                <w:lang w:bidi="fa-IR"/>
              </w:rPr>
              <w:t> </w:t>
            </w:r>
            <w:r w:rsidRPr="00E60EEB">
              <w:rPr>
                <w:rFonts w:eastAsia="Calibri" w:hint="cs"/>
                <w:sz w:val="28"/>
                <w:rtl/>
                <w:lang w:bidi="fa-IR"/>
              </w:rPr>
              <w:t>کردند.</w:t>
            </w:r>
          </w:p>
        </w:tc>
      </w:tr>
    </w:tbl>
    <w:p w:rsidR="00513EDB" w:rsidRPr="001731DA" w:rsidRDefault="00513EDB" w:rsidP="00513EDB">
      <w:pPr>
        <w:tabs>
          <w:tab w:val="left" w:pos="9070"/>
        </w:tabs>
        <w:ind w:left="250" w:hanging="1"/>
        <w:jc w:val="lowKashida"/>
        <w:rPr>
          <w:rFonts w:eastAsia="Calibri"/>
          <w:rtl/>
          <w:lang w:bidi="fa-IR"/>
        </w:rPr>
      </w:pPr>
    </w:p>
    <w:tbl>
      <w:tblPr>
        <w:bidiVisual/>
        <w:tblW w:w="8505"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8"/>
        <w:gridCol w:w="1580"/>
        <w:gridCol w:w="1842"/>
        <w:gridCol w:w="1192"/>
        <w:gridCol w:w="1369"/>
        <w:gridCol w:w="1834"/>
      </w:tblGrid>
      <w:tr w:rsidR="00513EDB" w:rsidRPr="001731DA" w:rsidTr="00AE0BE3">
        <w:trPr>
          <w:trHeight w:hRule="exact" w:val="907"/>
        </w:trPr>
        <w:tc>
          <w:tcPr>
            <w:tcW w:w="688" w:type="dxa"/>
            <w:vAlign w:val="center"/>
          </w:tcPr>
          <w:p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ردیف</w:t>
            </w:r>
          </w:p>
        </w:tc>
        <w:tc>
          <w:tcPr>
            <w:tcW w:w="1580" w:type="dxa"/>
            <w:vAlign w:val="center"/>
          </w:tcPr>
          <w:p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مشخصات هيئت داوران</w:t>
            </w:r>
          </w:p>
        </w:tc>
        <w:tc>
          <w:tcPr>
            <w:tcW w:w="1842" w:type="dxa"/>
            <w:vAlign w:val="center"/>
          </w:tcPr>
          <w:p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نام و نام‌ خانوادگي</w:t>
            </w:r>
          </w:p>
        </w:tc>
        <w:tc>
          <w:tcPr>
            <w:tcW w:w="1192" w:type="dxa"/>
            <w:vAlign w:val="center"/>
          </w:tcPr>
          <w:p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مرتبه دانشگاهي</w:t>
            </w:r>
          </w:p>
        </w:tc>
        <w:tc>
          <w:tcPr>
            <w:tcW w:w="1369" w:type="dxa"/>
            <w:vAlign w:val="center"/>
          </w:tcPr>
          <w:p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 xml:space="preserve">دانشگاه </w:t>
            </w:r>
          </w:p>
        </w:tc>
        <w:tc>
          <w:tcPr>
            <w:tcW w:w="1834" w:type="dxa"/>
            <w:vAlign w:val="center"/>
          </w:tcPr>
          <w:p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امضاء</w:t>
            </w:r>
          </w:p>
        </w:tc>
      </w:tr>
      <w:tr w:rsidR="00513EDB" w:rsidRPr="001731DA" w:rsidTr="00AE0BE3">
        <w:trPr>
          <w:trHeight w:hRule="exact" w:val="907"/>
        </w:trPr>
        <w:tc>
          <w:tcPr>
            <w:tcW w:w="688" w:type="dxa"/>
            <w:vAlign w:val="center"/>
          </w:tcPr>
          <w:p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1</w:t>
            </w:r>
          </w:p>
        </w:tc>
        <w:tc>
          <w:tcPr>
            <w:tcW w:w="1580" w:type="dxa"/>
            <w:vAlign w:val="center"/>
          </w:tcPr>
          <w:p w:rsidR="00513EDB" w:rsidRPr="001731DA" w:rsidRDefault="00513EDB" w:rsidP="009010B5">
            <w:pPr>
              <w:spacing w:line="240" w:lineRule="auto"/>
              <w:ind w:hanging="1"/>
              <w:jc w:val="center"/>
              <w:rPr>
                <w:rFonts w:eastAsia="Calibri"/>
                <w:sz w:val="22"/>
                <w:szCs w:val="22"/>
                <w:rtl/>
                <w:lang w:bidi="fa-IR"/>
              </w:rPr>
            </w:pPr>
            <w:r w:rsidRPr="001731DA">
              <w:rPr>
                <w:rFonts w:eastAsia="Calibri" w:hint="cs"/>
                <w:sz w:val="22"/>
                <w:szCs w:val="22"/>
                <w:rtl/>
                <w:lang w:bidi="fa-IR"/>
              </w:rPr>
              <w:t>استاد راهنما</w:t>
            </w:r>
          </w:p>
        </w:tc>
        <w:tc>
          <w:tcPr>
            <w:tcW w:w="1842" w:type="dxa"/>
            <w:vAlign w:val="center"/>
          </w:tcPr>
          <w:p w:rsidR="00513EDB" w:rsidRPr="001731DA" w:rsidRDefault="00513EDB" w:rsidP="009010B5">
            <w:pPr>
              <w:spacing w:line="240" w:lineRule="auto"/>
              <w:ind w:hanging="1"/>
              <w:jc w:val="center"/>
              <w:rPr>
                <w:rFonts w:eastAsia="Calibri"/>
                <w:sz w:val="22"/>
                <w:szCs w:val="22"/>
                <w:rtl/>
                <w:lang w:bidi="fa-IR"/>
              </w:rPr>
            </w:pPr>
          </w:p>
        </w:tc>
        <w:tc>
          <w:tcPr>
            <w:tcW w:w="1192" w:type="dxa"/>
            <w:vAlign w:val="center"/>
          </w:tcPr>
          <w:p w:rsidR="00513EDB" w:rsidRPr="001731DA" w:rsidRDefault="00513EDB" w:rsidP="009010B5">
            <w:pPr>
              <w:spacing w:line="240" w:lineRule="auto"/>
              <w:ind w:hanging="1"/>
              <w:jc w:val="center"/>
              <w:rPr>
                <w:rFonts w:eastAsia="Calibri"/>
                <w:sz w:val="22"/>
                <w:szCs w:val="22"/>
                <w:rtl/>
                <w:lang w:bidi="fa-IR"/>
              </w:rPr>
            </w:pPr>
          </w:p>
        </w:tc>
        <w:tc>
          <w:tcPr>
            <w:tcW w:w="1369" w:type="dxa"/>
            <w:vAlign w:val="center"/>
          </w:tcPr>
          <w:p w:rsidR="00513EDB" w:rsidRPr="001731DA" w:rsidRDefault="00513EDB" w:rsidP="009010B5">
            <w:pPr>
              <w:spacing w:line="240" w:lineRule="auto"/>
              <w:ind w:hanging="1"/>
              <w:jc w:val="center"/>
              <w:rPr>
                <w:rFonts w:eastAsia="Calibri"/>
                <w:sz w:val="22"/>
                <w:szCs w:val="22"/>
                <w:rtl/>
                <w:lang w:bidi="fa-IR"/>
              </w:rPr>
            </w:pPr>
          </w:p>
        </w:tc>
        <w:tc>
          <w:tcPr>
            <w:tcW w:w="1834" w:type="dxa"/>
            <w:vAlign w:val="center"/>
          </w:tcPr>
          <w:p w:rsidR="00513EDB" w:rsidRPr="001731DA" w:rsidRDefault="00513EDB" w:rsidP="009010B5">
            <w:pPr>
              <w:spacing w:line="240" w:lineRule="auto"/>
              <w:ind w:hanging="1"/>
              <w:jc w:val="center"/>
              <w:rPr>
                <w:rFonts w:eastAsia="Calibri"/>
                <w:b/>
                <w:bCs/>
                <w:sz w:val="22"/>
                <w:szCs w:val="22"/>
                <w:rtl/>
                <w:lang w:bidi="fa-IR"/>
              </w:rPr>
            </w:pPr>
          </w:p>
        </w:tc>
      </w:tr>
      <w:tr w:rsidR="00513EDB" w:rsidRPr="001731DA" w:rsidTr="00AE0BE3">
        <w:trPr>
          <w:trHeight w:hRule="exact" w:val="907"/>
        </w:trPr>
        <w:tc>
          <w:tcPr>
            <w:tcW w:w="688" w:type="dxa"/>
            <w:vAlign w:val="center"/>
          </w:tcPr>
          <w:p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2</w:t>
            </w:r>
          </w:p>
        </w:tc>
        <w:tc>
          <w:tcPr>
            <w:tcW w:w="1580" w:type="dxa"/>
            <w:vAlign w:val="center"/>
          </w:tcPr>
          <w:p w:rsidR="00513EDB" w:rsidRDefault="00513EDB" w:rsidP="009010B5">
            <w:pPr>
              <w:spacing w:line="240" w:lineRule="auto"/>
              <w:ind w:hanging="1"/>
              <w:jc w:val="center"/>
              <w:rPr>
                <w:rFonts w:eastAsia="Calibri"/>
                <w:sz w:val="22"/>
                <w:szCs w:val="22"/>
                <w:rtl/>
                <w:lang w:bidi="fa-IR"/>
              </w:rPr>
            </w:pPr>
            <w:r w:rsidRPr="001731DA">
              <w:rPr>
                <w:rFonts w:eastAsia="Calibri" w:hint="cs"/>
                <w:sz w:val="22"/>
                <w:szCs w:val="22"/>
                <w:rtl/>
                <w:lang w:bidi="fa-IR"/>
              </w:rPr>
              <w:t>استاد راهنما</w:t>
            </w:r>
            <w:r>
              <w:rPr>
                <w:rFonts w:eastAsia="Calibri" w:hint="cs"/>
                <w:sz w:val="22"/>
                <w:szCs w:val="22"/>
                <w:rtl/>
                <w:lang w:bidi="fa-IR"/>
              </w:rPr>
              <w:t xml:space="preserve"> </w:t>
            </w:r>
          </w:p>
          <w:p w:rsidR="00513EDB" w:rsidRPr="001731DA" w:rsidRDefault="00513EDB" w:rsidP="009010B5">
            <w:pPr>
              <w:spacing w:line="240" w:lineRule="auto"/>
              <w:ind w:hanging="1"/>
              <w:jc w:val="center"/>
              <w:rPr>
                <w:rFonts w:eastAsia="Calibri"/>
                <w:sz w:val="22"/>
                <w:szCs w:val="22"/>
                <w:rtl/>
                <w:lang w:bidi="fa-IR"/>
              </w:rPr>
            </w:pPr>
            <w:r w:rsidRPr="00ED2035">
              <w:rPr>
                <w:rFonts w:eastAsia="Calibri" w:hint="cs"/>
                <w:sz w:val="16"/>
                <w:szCs w:val="16"/>
                <w:rtl/>
                <w:lang w:bidi="fa-IR"/>
              </w:rPr>
              <w:t>(درصورت وجود)</w:t>
            </w:r>
          </w:p>
        </w:tc>
        <w:tc>
          <w:tcPr>
            <w:tcW w:w="1842" w:type="dxa"/>
            <w:vAlign w:val="center"/>
          </w:tcPr>
          <w:p w:rsidR="00513EDB" w:rsidRPr="001731DA" w:rsidRDefault="00513EDB" w:rsidP="009010B5">
            <w:pPr>
              <w:spacing w:line="240" w:lineRule="auto"/>
              <w:ind w:hanging="1"/>
              <w:jc w:val="center"/>
              <w:rPr>
                <w:rFonts w:eastAsia="Calibri"/>
                <w:sz w:val="22"/>
                <w:szCs w:val="22"/>
                <w:rtl/>
                <w:lang w:bidi="fa-IR"/>
              </w:rPr>
            </w:pPr>
          </w:p>
        </w:tc>
        <w:tc>
          <w:tcPr>
            <w:tcW w:w="1192" w:type="dxa"/>
            <w:vAlign w:val="center"/>
          </w:tcPr>
          <w:p w:rsidR="00513EDB" w:rsidRPr="001731DA" w:rsidRDefault="00513EDB" w:rsidP="009010B5">
            <w:pPr>
              <w:spacing w:line="240" w:lineRule="auto"/>
              <w:ind w:hanging="1"/>
              <w:jc w:val="center"/>
              <w:rPr>
                <w:rFonts w:eastAsia="Calibri"/>
                <w:sz w:val="22"/>
                <w:szCs w:val="22"/>
                <w:rtl/>
                <w:lang w:bidi="fa-IR"/>
              </w:rPr>
            </w:pPr>
          </w:p>
        </w:tc>
        <w:tc>
          <w:tcPr>
            <w:tcW w:w="1369" w:type="dxa"/>
            <w:vAlign w:val="center"/>
          </w:tcPr>
          <w:p w:rsidR="00513EDB" w:rsidRPr="001731DA" w:rsidRDefault="00513EDB" w:rsidP="009010B5">
            <w:pPr>
              <w:spacing w:line="240" w:lineRule="auto"/>
              <w:ind w:hanging="1"/>
              <w:jc w:val="center"/>
              <w:rPr>
                <w:rFonts w:eastAsia="Calibri"/>
                <w:sz w:val="22"/>
                <w:szCs w:val="22"/>
                <w:rtl/>
                <w:lang w:bidi="fa-IR"/>
              </w:rPr>
            </w:pPr>
          </w:p>
        </w:tc>
        <w:tc>
          <w:tcPr>
            <w:tcW w:w="1834" w:type="dxa"/>
            <w:vAlign w:val="center"/>
          </w:tcPr>
          <w:p w:rsidR="00513EDB" w:rsidRPr="001731DA" w:rsidRDefault="00513EDB" w:rsidP="009010B5">
            <w:pPr>
              <w:spacing w:line="240" w:lineRule="auto"/>
              <w:ind w:hanging="1"/>
              <w:jc w:val="center"/>
              <w:rPr>
                <w:rFonts w:eastAsia="Calibri"/>
                <w:b/>
                <w:bCs/>
                <w:sz w:val="22"/>
                <w:szCs w:val="22"/>
                <w:rtl/>
                <w:lang w:bidi="fa-IR"/>
              </w:rPr>
            </w:pPr>
          </w:p>
        </w:tc>
      </w:tr>
      <w:tr w:rsidR="00513EDB" w:rsidRPr="001731DA" w:rsidTr="00AE0BE3">
        <w:trPr>
          <w:trHeight w:hRule="exact" w:val="907"/>
        </w:trPr>
        <w:tc>
          <w:tcPr>
            <w:tcW w:w="688" w:type="dxa"/>
            <w:vAlign w:val="center"/>
          </w:tcPr>
          <w:p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3</w:t>
            </w:r>
          </w:p>
        </w:tc>
        <w:tc>
          <w:tcPr>
            <w:tcW w:w="1580" w:type="dxa"/>
            <w:vAlign w:val="center"/>
          </w:tcPr>
          <w:p w:rsidR="00513EDB" w:rsidRDefault="00513EDB" w:rsidP="009010B5">
            <w:pPr>
              <w:spacing w:line="240" w:lineRule="auto"/>
              <w:ind w:hanging="1"/>
              <w:jc w:val="center"/>
              <w:rPr>
                <w:rFonts w:eastAsia="Calibri"/>
                <w:sz w:val="22"/>
                <w:szCs w:val="22"/>
                <w:rtl/>
                <w:lang w:bidi="fa-IR"/>
              </w:rPr>
            </w:pPr>
            <w:r w:rsidRPr="001731DA">
              <w:rPr>
                <w:rFonts w:eastAsia="Calibri" w:hint="cs"/>
                <w:sz w:val="22"/>
                <w:szCs w:val="22"/>
                <w:rtl/>
                <w:lang w:bidi="fa-IR"/>
              </w:rPr>
              <w:t>استاد مشاور</w:t>
            </w:r>
            <w:r>
              <w:rPr>
                <w:rFonts w:eastAsia="Calibri" w:hint="cs"/>
                <w:sz w:val="22"/>
                <w:szCs w:val="22"/>
                <w:rtl/>
                <w:lang w:bidi="fa-IR"/>
              </w:rPr>
              <w:t xml:space="preserve"> </w:t>
            </w:r>
          </w:p>
          <w:p w:rsidR="00513EDB" w:rsidRPr="001731DA" w:rsidRDefault="00513EDB" w:rsidP="009010B5">
            <w:pPr>
              <w:spacing w:line="240" w:lineRule="auto"/>
              <w:ind w:hanging="1"/>
              <w:jc w:val="center"/>
              <w:rPr>
                <w:rFonts w:eastAsia="Calibri"/>
                <w:sz w:val="22"/>
                <w:szCs w:val="22"/>
                <w:rtl/>
                <w:lang w:bidi="fa-IR"/>
              </w:rPr>
            </w:pPr>
            <w:r w:rsidRPr="00ED2035">
              <w:rPr>
                <w:rFonts w:eastAsia="Calibri" w:hint="cs"/>
                <w:sz w:val="16"/>
                <w:szCs w:val="16"/>
                <w:rtl/>
                <w:lang w:bidi="fa-IR"/>
              </w:rPr>
              <w:t>(درصورت وجود)</w:t>
            </w:r>
          </w:p>
        </w:tc>
        <w:tc>
          <w:tcPr>
            <w:tcW w:w="1842" w:type="dxa"/>
            <w:vAlign w:val="center"/>
          </w:tcPr>
          <w:p w:rsidR="00513EDB" w:rsidRPr="001731DA" w:rsidRDefault="00513EDB" w:rsidP="009010B5">
            <w:pPr>
              <w:spacing w:line="240" w:lineRule="auto"/>
              <w:ind w:hanging="1"/>
              <w:jc w:val="center"/>
              <w:rPr>
                <w:rFonts w:eastAsia="Calibri"/>
                <w:sz w:val="22"/>
                <w:szCs w:val="22"/>
                <w:rtl/>
                <w:lang w:bidi="fa-IR"/>
              </w:rPr>
            </w:pPr>
          </w:p>
        </w:tc>
        <w:tc>
          <w:tcPr>
            <w:tcW w:w="1192" w:type="dxa"/>
            <w:vAlign w:val="center"/>
          </w:tcPr>
          <w:p w:rsidR="00513EDB" w:rsidRPr="001731DA" w:rsidRDefault="00513EDB" w:rsidP="009010B5">
            <w:pPr>
              <w:spacing w:line="240" w:lineRule="auto"/>
              <w:ind w:hanging="1"/>
              <w:jc w:val="center"/>
              <w:rPr>
                <w:rFonts w:eastAsia="Calibri"/>
                <w:sz w:val="22"/>
                <w:szCs w:val="22"/>
                <w:rtl/>
                <w:lang w:bidi="fa-IR"/>
              </w:rPr>
            </w:pPr>
          </w:p>
        </w:tc>
        <w:tc>
          <w:tcPr>
            <w:tcW w:w="1369" w:type="dxa"/>
            <w:vAlign w:val="center"/>
          </w:tcPr>
          <w:p w:rsidR="00513EDB" w:rsidRPr="001731DA" w:rsidRDefault="00513EDB" w:rsidP="009010B5">
            <w:pPr>
              <w:spacing w:line="240" w:lineRule="auto"/>
              <w:ind w:hanging="1"/>
              <w:jc w:val="center"/>
              <w:rPr>
                <w:rFonts w:eastAsia="Calibri"/>
                <w:sz w:val="22"/>
                <w:szCs w:val="22"/>
                <w:rtl/>
                <w:lang w:bidi="fa-IR"/>
              </w:rPr>
            </w:pPr>
          </w:p>
        </w:tc>
        <w:tc>
          <w:tcPr>
            <w:tcW w:w="1834" w:type="dxa"/>
            <w:vAlign w:val="center"/>
          </w:tcPr>
          <w:p w:rsidR="00513EDB" w:rsidRPr="001731DA" w:rsidRDefault="00513EDB" w:rsidP="009010B5">
            <w:pPr>
              <w:spacing w:line="240" w:lineRule="auto"/>
              <w:ind w:hanging="1"/>
              <w:jc w:val="center"/>
              <w:rPr>
                <w:rFonts w:eastAsia="Calibri"/>
                <w:b/>
                <w:bCs/>
                <w:sz w:val="22"/>
                <w:szCs w:val="22"/>
                <w:rtl/>
                <w:lang w:bidi="fa-IR"/>
              </w:rPr>
            </w:pPr>
          </w:p>
        </w:tc>
      </w:tr>
      <w:tr w:rsidR="00513EDB" w:rsidRPr="001731DA" w:rsidTr="00AE0BE3">
        <w:trPr>
          <w:trHeight w:hRule="exact" w:val="907"/>
        </w:trPr>
        <w:tc>
          <w:tcPr>
            <w:tcW w:w="688" w:type="dxa"/>
            <w:vAlign w:val="center"/>
          </w:tcPr>
          <w:p w:rsidR="00513EDB" w:rsidRPr="001731DA" w:rsidRDefault="00513EDB" w:rsidP="009010B5">
            <w:pPr>
              <w:spacing w:line="240" w:lineRule="auto"/>
              <w:ind w:hanging="1"/>
              <w:jc w:val="center"/>
              <w:rPr>
                <w:rFonts w:eastAsia="Calibri"/>
                <w:b/>
                <w:bCs/>
                <w:sz w:val="22"/>
                <w:szCs w:val="22"/>
                <w:rtl/>
                <w:lang w:bidi="fa-IR"/>
              </w:rPr>
            </w:pPr>
            <w:r w:rsidRPr="001731DA">
              <w:rPr>
                <w:rFonts w:eastAsia="Calibri" w:hint="cs"/>
                <w:b/>
                <w:bCs/>
                <w:sz w:val="22"/>
                <w:szCs w:val="22"/>
                <w:rtl/>
                <w:lang w:bidi="fa-IR"/>
              </w:rPr>
              <w:t>4</w:t>
            </w:r>
          </w:p>
        </w:tc>
        <w:tc>
          <w:tcPr>
            <w:tcW w:w="1580" w:type="dxa"/>
            <w:vAlign w:val="center"/>
          </w:tcPr>
          <w:p w:rsidR="00513EDB" w:rsidRPr="001731DA" w:rsidRDefault="00513EDB" w:rsidP="009010B5">
            <w:pPr>
              <w:spacing w:line="240" w:lineRule="auto"/>
              <w:ind w:hanging="1"/>
              <w:jc w:val="center"/>
              <w:rPr>
                <w:rFonts w:eastAsia="Calibri"/>
                <w:sz w:val="22"/>
                <w:szCs w:val="22"/>
                <w:rtl/>
                <w:lang w:bidi="fa-IR"/>
              </w:rPr>
            </w:pPr>
            <w:r w:rsidRPr="001731DA">
              <w:rPr>
                <w:rFonts w:eastAsia="Calibri" w:hint="cs"/>
                <w:sz w:val="22"/>
                <w:szCs w:val="22"/>
                <w:rtl/>
                <w:lang w:bidi="fa-IR"/>
              </w:rPr>
              <w:t>استاد داور داخلي</w:t>
            </w:r>
          </w:p>
        </w:tc>
        <w:tc>
          <w:tcPr>
            <w:tcW w:w="1842" w:type="dxa"/>
            <w:vAlign w:val="center"/>
          </w:tcPr>
          <w:p w:rsidR="00513EDB" w:rsidRPr="001731DA" w:rsidRDefault="00513EDB" w:rsidP="009010B5">
            <w:pPr>
              <w:spacing w:line="240" w:lineRule="auto"/>
              <w:ind w:hanging="1"/>
              <w:jc w:val="center"/>
              <w:rPr>
                <w:rFonts w:eastAsia="Calibri"/>
                <w:sz w:val="22"/>
                <w:szCs w:val="22"/>
                <w:rtl/>
                <w:lang w:bidi="fa-IR"/>
              </w:rPr>
            </w:pPr>
          </w:p>
        </w:tc>
        <w:tc>
          <w:tcPr>
            <w:tcW w:w="1192" w:type="dxa"/>
            <w:vAlign w:val="center"/>
          </w:tcPr>
          <w:p w:rsidR="00513EDB" w:rsidRPr="001731DA" w:rsidRDefault="00513EDB" w:rsidP="009010B5">
            <w:pPr>
              <w:spacing w:line="240" w:lineRule="auto"/>
              <w:ind w:hanging="1"/>
              <w:jc w:val="center"/>
              <w:rPr>
                <w:rFonts w:eastAsia="Calibri"/>
                <w:sz w:val="22"/>
                <w:szCs w:val="22"/>
                <w:rtl/>
                <w:lang w:bidi="fa-IR"/>
              </w:rPr>
            </w:pPr>
          </w:p>
        </w:tc>
        <w:tc>
          <w:tcPr>
            <w:tcW w:w="1369" w:type="dxa"/>
            <w:vAlign w:val="center"/>
          </w:tcPr>
          <w:p w:rsidR="00513EDB" w:rsidRPr="001731DA" w:rsidRDefault="00513EDB" w:rsidP="009010B5">
            <w:pPr>
              <w:spacing w:line="240" w:lineRule="auto"/>
              <w:ind w:hanging="1"/>
              <w:jc w:val="center"/>
              <w:rPr>
                <w:rFonts w:eastAsia="Calibri"/>
                <w:sz w:val="22"/>
                <w:szCs w:val="22"/>
                <w:rtl/>
                <w:lang w:bidi="fa-IR"/>
              </w:rPr>
            </w:pPr>
          </w:p>
        </w:tc>
        <w:tc>
          <w:tcPr>
            <w:tcW w:w="1834" w:type="dxa"/>
            <w:vAlign w:val="center"/>
          </w:tcPr>
          <w:p w:rsidR="00513EDB" w:rsidRPr="001731DA" w:rsidRDefault="00513EDB" w:rsidP="009010B5">
            <w:pPr>
              <w:spacing w:line="240" w:lineRule="auto"/>
              <w:ind w:hanging="1"/>
              <w:jc w:val="center"/>
              <w:rPr>
                <w:rFonts w:eastAsia="Calibri"/>
                <w:b/>
                <w:bCs/>
                <w:sz w:val="22"/>
                <w:szCs w:val="22"/>
                <w:rtl/>
                <w:lang w:bidi="fa-IR"/>
              </w:rPr>
            </w:pPr>
          </w:p>
        </w:tc>
      </w:tr>
    </w:tbl>
    <w:p w:rsidR="00000831" w:rsidRPr="001731DA" w:rsidRDefault="00000831" w:rsidP="0094070B">
      <w:pPr>
        <w:jc w:val="center"/>
        <w:rPr>
          <w:b/>
          <w:bCs/>
          <w:sz w:val="28"/>
          <w:rtl/>
          <w:lang w:bidi="fa-IR"/>
        </w:rPr>
        <w:sectPr w:rsidR="00000831" w:rsidRPr="001731DA" w:rsidSect="004D1CFA">
          <w:pgSz w:w="11907" w:h="16839" w:code="9"/>
          <w:pgMar w:top="1701" w:right="1701" w:bottom="1418" w:left="1418" w:header="851" w:footer="284" w:gutter="0"/>
          <w:cols w:space="720"/>
          <w:bidi/>
          <w:rtlGutter/>
          <w:docGrid w:linePitch="360"/>
        </w:sectPr>
      </w:pPr>
    </w:p>
    <w:p w:rsidR="00E60EEB" w:rsidRDefault="00C34BF9" w:rsidP="00E60EEB">
      <w:pPr>
        <w:spacing w:line="240" w:lineRule="auto"/>
        <w:ind w:hanging="1"/>
        <w:jc w:val="center"/>
        <w:rPr>
          <w:rFonts w:eastAsia="Calibri"/>
          <w:sz w:val="28"/>
          <w:rtl/>
          <w:lang w:bidi="fa-IR"/>
        </w:rPr>
      </w:pPr>
      <w:r>
        <w:rPr>
          <w:rFonts w:hint="cs"/>
          <w:noProof/>
          <w:sz w:val="28"/>
        </w:rPr>
        <w:lastRenderedPageBreak/>
        <w:drawing>
          <wp:inline distT="0" distB="0" distL="0" distR="0">
            <wp:extent cx="958215" cy="1116330"/>
            <wp:effectExtent l="0" t="0" r="0" b="7620"/>
            <wp:docPr id="37" name="Picture 37" descr="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59"/>
                    <pic:cNvPicPr>
                      <a:picLocks noChangeAspect="1" noChangeArrowheads="1"/>
                    </pic:cNvPicPr>
                  </pic:nvPicPr>
                  <pic:blipFill>
                    <a:blip r:embed="rId13">
                      <a:extLst>
                        <a:ext uri="{28A0092B-C50C-407E-A947-70E740481C1C}">
                          <a14:useLocalDpi xmlns:a14="http://schemas.microsoft.com/office/drawing/2010/main" val="0"/>
                        </a:ext>
                      </a:extLst>
                    </a:blip>
                    <a:srcRect b="24857"/>
                    <a:stretch>
                      <a:fillRect/>
                    </a:stretch>
                  </pic:blipFill>
                  <pic:spPr bwMode="auto">
                    <a:xfrm>
                      <a:off x="0" y="0"/>
                      <a:ext cx="958215" cy="1116330"/>
                    </a:xfrm>
                    <a:prstGeom prst="rect">
                      <a:avLst/>
                    </a:prstGeom>
                    <a:noFill/>
                    <a:ln>
                      <a:noFill/>
                    </a:ln>
                  </pic:spPr>
                </pic:pic>
              </a:graphicData>
            </a:graphic>
          </wp:inline>
        </w:drawing>
      </w:r>
    </w:p>
    <w:p w:rsidR="00E60EEB" w:rsidRPr="00FE0A6F" w:rsidRDefault="00E60EEB" w:rsidP="00E60EEB">
      <w:pPr>
        <w:spacing w:line="240" w:lineRule="auto"/>
        <w:ind w:hanging="1"/>
        <w:jc w:val="center"/>
        <w:rPr>
          <w:rFonts w:ascii="IranNastaliq" w:eastAsia="Calibri" w:hAnsi="IranNastaliq" w:cs="B Titr"/>
          <w:b/>
          <w:bCs/>
          <w:sz w:val="28"/>
          <w:rtl/>
          <w:lang w:bidi="fa-IR"/>
        </w:rPr>
      </w:pPr>
      <w:r w:rsidRPr="00FE0A6F">
        <w:rPr>
          <w:rFonts w:ascii="IranNastaliq" w:eastAsia="Calibri" w:hAnsi="IranNastaliq" w:cs="B Titr"/>
          <w:b/>
          <w:bCs/>
          <w:sz w:val="28"/>
          <w:rtl/>
          <w:lang w:bidi="fa-IR"/>
        </w:rPr>
        <w:t>دانشگاه صنعتی سهند</w:t>
      </w:r>
    </w:p>
    <w:p w:rsidR="00E60EEB" w:rsidRDefault="00E60EEB" w:rsidP="00380900">
      <w:pPr>
        <w:ind w:hanging="1"/>
        <w:jc w:val="center"/>
        <w:rPr>
          <w:b/>
          <w:bCs/>
          <w:rtl/>
          <w:lang w:val="af-ZA" w:eastAsia="af-ZA"/>
        </w:rPr>
      </w:pPr>
    </w:p>
    <w:p w:rsidR="00380900" w:rsidRPr="00D97204" w:rsidRDefault="00A12F4A" w:rsidP="00D97204">
      <w:pPr>
        <w:ind w:hanging="1"/>
        <w:jc w:val="center"/>
        <w:rPr>
          <w:b/>
          <w:bCs/>
          <w:u w:val="single"/>
          <w:rtl/>
          <w:lang w:val="af-ZA" w:eastAsia="af-ZA"/>
        </w:rPr>
      </w:pPr>
      <w:r>
        <w:rPr>
          <w:rFonts w:hint="cs"/>
          <w:b/>
          <w:bCs/>
          <w:sz w:val="28"/>
          <w:szCs w:val="32"/>
          <w:u w:val="single"/>
          <w:rtl/>
          <w:lang w:val="af-ZA" w:eastAsia="af-ZA"/>
        </w:rPr>
        <w:t>تعهدات در برابر حفظ حقوق مالکیت معنوی</w:t>
      </w:r>
    </w:p>
    <w:p w:rsidR="000F27B2" w:rsidRPr="001731DA" w:rsidRDefault="000F27B2" w:rsidP="00380900">
      <w:pPr>
        <w:ind w:hanging="1"/>
        <w:jc w:val="center"/>
        <w:rPr>
          <w:b/>
          <w:bCs/>
          <w:rtl/>
          <w:lang w:val="af-ZA" w:eastAsia="af-ZA"/>
        </w:rPr>
      </w:pPr>
    </w:p>
    <w:p w:rsidR="00380900" w:rsidRPr="001731DA" w:rsidRDefault="00380900" w:rsidP="00380900">
      <w:pPr>
        <w:rPr>
          <w:b/>
          <w:bCs/>
          <w:rtl/>
          <w:lang w:val="af-ZA" w:eastAsia="af-ZA"/>
        </w:rPr>
      </w:pPr>
    </w:p>
    <w:p w:rsidR="000F27B2" w:rsidRDefault="00380900" w:rsidP="00A12F4A">
      <w:pPr>
        <w:rPr>
          <w:b/>
          <w:bCs/>
          <w:rtl/>
          <w:lang w:val="af-ZA" w:eastAsia="af-ZA"/>
        </w:rPr>
      </w:pPr>
      <w:r w:rsidRPr="001731DA">
        <w:rPr>
          <w:rtl/>
          <w:lang w:val="af-ZA" w:eastAsia="af-ZA"/>
        </w:rPr>
        <w:t xml:space="preserve">اينجانب </w:t>
      </w:r>
      <w:r w:rsidR="00F11C6C" w:rsidRPr="00A12F4A">
        <w:rPr>
          <w:rFonts w:hint="cs"/>
          <w:sz w:val="28"/>
          <w:rtl/>
          <w:lang w:val="af-ZA" w:eastAsia="af-ZA"/>
        </w:rPr>
        <w:t>...............</w:t>
      </w:r>
      <w:r w:rsidRPr="00A12F4A">
        <w:rPr>
          <w:rFonts w:hint="cs"/>
          <w:sz w:val="28"/>
          <w:rtl/>
          <w:lang w:val="af-ZA" w:eastAsia="af-ZA"/>
        </w:rPr>
        <w:t xml:space="preserve"> </w:t>
      </w:r>
      <w:r w:rsidR="00A12F4A" w:rsidRPr="00A12F4A">
        <w:rPr>
          <w:sz w:val="28"/>
          <w:rtl/>
          <w:lang w:val="af-ZA" w:eastAsia="af-ZA"/>
        </w:rPr>
        <w:t>متعهد مي شوم كه بدون اجازه استاد راهنما اطلاعات بدست آمده از پروژه</w:t>
      </w:r>
      <w:r w:rsidR="00A12F4A" w:rsidRPr="00A12F4A">
        <w:rPr>
          <w:rFonts w:hint="cs"/>
          <w:sz w:val="28"/>
          <w:rtl/>
          <w:lang w:val="af-ZA" w:eastAsia="af-ZA"/>
        </w:rPr>
        <w:t xml:space="preserve"> </w:t>
      </w:r>
      <w:r w:rsidR="00A12F4A" w:rsidRPr="00A12F4A">
        <w:rPr>
          <w:sz w:val="28"/>
          <w:rtl/>
          <w:lang w:val="af-ZA" w:eastAsia="af-ZA"/>
        </w:rPr>
        <w:t>را به هيچ وجهي انتشار ندهم. اينجانب اطلاع دارم كه كليه منابع و حقوق حاصله از اين پروژه</w:t>
      </w:r>
      <w:r w:rsidR="00A12F4A" w:rsidRPr="00A12F4A">
        <w:rPr>
          <w:rFonts w:hint="cs"/>
          <w:sz w:val="28"/>
          <w:rtl/>
          <w:lang w:val="af-ZA" w:eastAsia="af-ZA"/>
        </w:rPr>
        <w:t xml:space="preserve"> </w:t>
      </w:r>
      <w:r w:rsidR="00A12F4A" w:rsidRPr="00A12F4A">
        <w:rPr>
          <w:sz w:val="28"/>
          <w:rtl/>
          <w:lang w:val="af-ZA" w:eastAsia="af-ZA"/>
        </w:rPr>
        <w:t>متعلق به حامي حقيقي يا حقوقي پروژه مي باشد و در صورت نداشتن حامي حقيقي يا حقوقي،</w:t>
      </w:r>
      <w:r w:rsidR="00A12F4A" w:rsidRPr="00A12F4A">
        <w:rPr>
          <w:rFonts w:hint="cs"/>
          <w:sz w:val="28"/>
          <w:rtl/>
          <w:lang w:val="af-ZA" w:eastAsia="af-ZA"/>
        </w:rPr>
        <w:t xml:space="preserve"> </w:t>
      </w:r>
      <w:r w:rsidR="00A12F4A" w:rsidRPr="00A12F4A">
        <w:rPr>
          <w:sz w:val="28"/>
          <w:rtl/>
          <w:lang w:val="af-ZA" w:eastAsia="af-ZA"/>
        </w:rPr>
        <w:t>دانشگاه مالك معنوي مي باشد و مجاز نيستم بدون موافقت استاد راهنما اطلاعاتي را در رابطه با</w:t>
      </w:r>
      <w:r w:rsidR="00A12F4A" w:rsidRPr="00A12F4A">
        <w:rPr>
          <w:rFonts w:hint="cs"/>
          <w:sz w:val="28"/>
          <w:rtl/>
          <w:lang w:val="af-ZA" w:eastAsia="af-ZA"/>
        </w:rPr>
        <w:t xml:space="preserve"> </w:t>
      </w:r>
      <w:r w:rsidR="00A12F4A" w:rsidRPr="00A12F4A">
        <w:rPr>
          <w:sz w:val="28"/>
          <w:rtl/>
          <w:lang w:val="af-ZA" w:eastAsia="af-ZA"/>
        </w:rPr>
        <w:t>پروژه به ديگران واگذار نمايم.</w:t>
      </w:r>
      <w:r w:rsidR="00A12F4A">
        <w:rPr>
          <w:rFonts w:hint="cs"/>
          <w:sz w:val="28"/>
          <w:rtl/>
          <w:lang w:val="af-ZA" w:eastAsia="af-ZA"/>
        </w:rPr>
        <w:t xml:space="preserve"> همچنین </w:t>
      </w:r>
      <w:r w:rsidR="000F27B2">
        <w:rPr>
          <w:rtl/>
          <w:lang w:val="af-ZA" w:eastAsia="af-ZA"/>
        </w:rPr>
        <w:t>تا</w:t>
      </w:r>
      <w:r w:rsidR="000F27B2">
        <w:rPr>
          <w:rFonts w:hint="cs"/>
          <w:rtl/>
          <w:lang w:val="af-ZA" w:eastAsia="af-ZA"/>
        </w:rPr>
        <w:t>ی</w:t>
      </w:r>
      <w:r w:rsidRPr="001731DA">
        <w:rPr>
          <w:rtl/>
          <w:lang w:val="af-ZA" w:eastAsia="af-ZA"/>
        </w:rPr>
        <w:t xml:space="preserve">يد مي كنم كه مطالب مندرج در اين </w:t>
      </w:r>
      <w:r w:rsidRPr="00470102">
        <w:rPr>
          <w:rtl/>
          <w:lang w:val="af-ZA" w:eastAsia="af-ZA"/>
        </w:rPr>
        <w:t>پایان نامه</w:t>
      </w:r>
      <w:r w:rsidRPr="001731DA">
        <w:rPr>
          <w:rtl/>
          <w:lang w:val="af-ZA" w:eastAsia="af-ZA"/>
        </w:rPr>
        <w:t xml:space="preserve"> حاصل كار پژوهشي اينجانب است و به دستاوردهاي پژوهشي ديگران كه در اين نوشته از آنها استفاده شده</w:t>
      </w:r>
      <w:r w:rsidR="000F27B2">
        <w:rPr>
          <w:rFonts w:hint="cs"/>
          <w:rtl/>
          <w:lang w:val="af-ZA" w:eastAsia="af-ZA"/>
        </w:rPr>
        <w:t>،</w:t>
      </w:r>
      <w:r w:rsidRPr="001731DA">
        <w:rPr>
          <w:rtl/>
          <w:lang w:val="af-ZA" w:eastAsia="af-ZA"/>
        </w:rPr>
        <w:t xml:space="preserve"> مطابق مقررات ارجاع گرديده است. </w:t>
      </w:r>
    </w:p>
    <w:p w:rsidR="00380900" w:rsidRDefault="00380900" w:rsidP="00380900">
      <w:pPr>
        <w:jc w:val="center"/>
        <w:rPr>
          <w:b/>
          <w:bCs/>
          <w:rtl/>
          <w:lang w:val="af-ZA" w:eastAsia="af-ZA"/>
        </w:rPr>
      </w:pPr>
    </w:p>
    <w:p w:rsidR="00A12F4A" w:rsidRPr="001731DA" w:rsidRDefault="00A12F4A" w:rsidP="00380900">
      <w:pPr>
        <w:jc w:val="center"/>
        <w:rPr>
          <w:b/>
          <w:bCs/>
          <w:rtl/>
          <w:lang w:val="af-ZA" w:eastAsia="af-ZA"/>
        </w:rPr>
      </w:pPr>
    </w:p>
    <w:p w:rsidR="0094070B" w:rsidRPr="001731DA" w:rsidRDefault="00F11C6C" w:rsidP="00A12F4A">
      <w:pPr>
        <w:jc w:val="right"/>
        <w:rPr>
          <w:b/>
          <w:bCs/>
          <w:sz w:val="20"/>
          <w:szCs w:val="20"/>
          <w:rtl/>
          <w:lang w:bidi="fa-IR"/>
        </w:rPr>
      </w:pPr>
      <w:r>
        <w:rPr>
          <w:rFonts w:hint="cs"/>
          <w:b/>
          <w:bCs/>
          <w:rtl/>
          <w:lang w:val="af-ZA" w:eastAsia="af-ZA"/>
        </w:rPr>
        <w:t>نام</w:t>
      </w:r>
      <w:r w:rsidR="00A12F4A">
        <w:rPr>
          <w:rFonts w:hint="cs"/>
          <w:b/>
          <w:bCs/>
          <w:rtl/>
          <w:lang w:val="af-ZA" w:eastAsia="af-ZA" w:bidi="fa-IR"/>
        </w:rPr>
        <w:t xml:space="preserve"> و امضا</w:t>
      </w:r>
    </w:p>
    <w:p w:rsidR="00F54FAC" w:rsidRPr="001731DA" w:rsidRDefault="00F54FAC" w:rsidP="0094070B">
      <w:pPr>
        <w:jc w:val="center"/>
        <w:rPr>
          <w:b/>
          <w:bCs/>
          <w:sz w:val="20"/>
          <w:szCs w:val="20"/>
          <w:rtl/>
          <w:lang w:bidi="fa-IR"/>
        </w:rPr>
      </w:pPr>
    </w:p>
    <w:p w:rsidR="00F54FAC" w:rsidRPr="001731DA" w:rsidRDefault="00F54FAC" w:rsidP="0094070B">
      <w:pPr>
        <w:jc w:val="center"/>
        <w:rPr>
          <w:b/>
          <w:bCs/>
          <w:sz w:val="20"/>
          <w:szCs w:val="20"/>
          <w:rtl/>
          <w:lang w:bidi="fa-IR"/>
        </w:rPr>
      </w:pPr>
    </w:p>
    <w:p w:rsidR="00F54FAC" w:rsidRPr="001731DA" w:rsidRDefault="00F54FAC" w:rsidP="00F54FAC">
      <w:pPr>
        <w:rPr>
          <w:b/>
          <w:bCs/>
          <w:sz w:val="20"/>
          <w:szCs w:val="20"/>
          <w:rtl/>
          <w:lang w:bidi="fa-IR"/>
        </w:rPr>
        <w:sectPr w:rsidR="00F54FAC" w:rsidRPr="001731DA" w:rsidSect="00372C81">
          <w:footerReference w:type="default" r:id="rId14"/>
          <w:pgSz w:w="11907" w:h="16839" w:code="9"/>
          <w:pgMar w:top="1701" w:right="1701" w:bottom="1418" w:left="1418" w:header="0" w:footer="567" w:gutter="0"/>
          <w:pgNumType w:fmt="arabicAbjad" w:start="1"/>
          <w:cols w:space="720"/>
          <w:bidi/>
          <w:rtlGutter/>
          <w:docGrid w:linePitch="360"/>
        </w:sectPr>
      </w:pPr>
    </w:p>
    <w:p w:rsidR="000C40B4" w:rsidRPr="00C659DC" w:rsidRDefault="004512DF" w:rsidP="00242626">
      <w:pPr>
        <w:rPr>
          <w:rFonts w:ascii="IranNastaliq" w:hAnsi="IranNastaliq" w:cs="IranNastaliq"/>
          <w:sz w:val="56"/>
          <w:szCs w:val="56"/>
          <w:rtl/>
          <w:lang w:bidi="fa-IR"/>
        </w:rPr>
      </w:pPr>
      <w:r w:rsidRPr="00C659DC">
        <w:rPr>
          <w:rFonts w:ascii="IranNastaliq" w:hAnsi="IranNastaliq" w:cs="IranNastaliq"/>
          <w:sz w:val="56"/>
          <w:szCs w:val="56"/>
          <w:rtl/>
          <w:lang w:bidi="fa-IR"/>
        </w:rPr>
        <w:lastRenderedPageBreak/>
        <w:t>تقدیم به</w:t>
      </w:r>
    </w:p>
    <w:p w:rsidR="00000831" w:rsidRPr="003A6EF4" w:rsidRDefault="003A6EF4" w:rsidP="003A6EF4">
      <w:pPr>
        <w:tabs>
          <w:tab w:val="left" w:pos="4320"/>
        </w:tabs>
        <w:ind w:left="1928"/>
        <w:contextualSpacing/>
        <w:jc w:val="left"/>
        <w:rPr>
          <w:rFonts w:ascii="IranNastaliq" w:hAnsi="IranNastaliq" w:cs="B Titr"/>
          <w:b/>
          <w:bCs/>
          <w:sz w:val="52"/>
          <w:szCs w:val="32"/>
          <w:rtl/>
        </w:rPr>
      </w:pPr>
      <w:r w:rsidRPr="003A6EF4">
        <w:rPr>
          <w:rFonts w:ascii="IranNastaliq" w:hAnsi="IranNastaliq" w:cs="IranNastaliq"/>
          <w:sz w:val="48"/>
          <w:szCs w:val="48"/>
          <w:rtl/>
          <w:lang w:bidi="fa-IR"/>
        </w:rPr>
        <w:t>ا</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ن</w:t>
      </w:r>
      <w:r w:rsidRPr="003A6EF4">
        <w:rPr>
          <w:rFonts w:ascii="IranNastaliq" w:hAnsi="IranNastaliq" w:cs="IranNastaliq"/>
          <w:sz w:val="48"/>
          <w:szCs w:val="48"/>
          <w:rtl/>
          <w:lang w:bidi="fa-IR"/>
        </w:rPr>
        <w:t xml:space="preserve"> صفحه برا</w:t>
      </w:r>
      <w:r w:rsidRPr="003A6EF4">
        <w:rPr>
          <w:rFonts w:ascii="IranNastaliq" w:hAnsi="IranNastaliq" w:cs="IranNastaliq" w:hint="cs"/>
          <w:sz w:val="48"/>
          <w:szCs w:val="48"/>
          <w:rtl/>
          <w:lang w:bidi="fa-IR"/>
        </w:rPr>
        <w:t>ی</w:t>
      </w:r>
      <w:r w:rsidRPr="003A6EF4">
        <w:rPr>
          <w:rFonts w:ascii="IranNastaliq" w:hAnsi="IranNastaliq" w:cs="IranNastaliq"/>
          <w:sz w:val="48"/>
          <w:szCs w:val="48"/>
          <w:rtl/>
          <w:lang w:bidi="fa-IR"/>
        </w:rPr>
        <w:t xml:space="preserve"> تقد</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م</w:t>
      </w:r>
      <w:r w:rsidRPr="003A6EF4">
        <w:rPr>
          <w:rFonts w:ascii="IranNastaliq" w:hAnsi="IranNastaliq" w:cs="IranNastaliq"/>
          <w:sz w:val="48"/>
          <w:szCs w:val="48"/>
          <w:rtl/>
          <w:lang w:bidi="fa-IR"/>
        </w:rPr>
        <w:t xml:space="preserve"> پا</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ان‌نامه</w:t>
      </w:r>
      <w:r w:rsidRPr="003A6EF4">
        <w:rPr>
          <w:rFonts w:ascii="IranNastaliq" w:hAnsi="IranNastaliq" w:cs="IranNastaliq"/>
          <w:sz w:val="48"/>
          <w:szCs w:val="48"/>
          <w:rtl/>
          <w:lang w:bidi="fa-IR"/>
        </w:rPr>
        <w:t xml:space="preserve"> از سو</w:t>
      </w:r>
      <w:r w:rsidRPr="003A6EF4">
        <w:rPr>
          <w:rFonts w:ascii="IranNastaliq" w:hAnsi="IranNastaliq" w:cs="IranNastaliq" w:hint="cs"/>
          <w:sz w:val="48"/>
          <w:szCs w:val="48"/>
          <w:rtl/>
          <w:lang w:bidi="fa-IR"/>
        </w:rPr>
        <w:t>ی</w:t>
      </w:r>
      <w:r w:rsidRPr="003A6EF4">
        <w:rPr>
          <w:rFonts w:ascii="IranNastaliq" w:hAnsi="IranNastaliq" w:cs="IranNastaliq"/>
          <w:sz w:val="48"/>
          <w:szCs w:val="48"/>
          <w:rtl/>
          <w:lang w:bidi="fa-IR"/>
        </w:rPr>
        <w:t xml:space="preserve"> دانشجو به افراد </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ا</w:t>
      </w:r>
      <w:r w:rsidRPr="003A6EF4">
        <w:rPr>
          <w:rFonts w:ascii="IranNastaliq" w:hAnsi="IranNastaliq" w:cs="IranNastaliq"/>
          <w:sz w:val="48"/>
          <w:szCs w:val="48"/>
          <w:rtl/>
          <w:lang w:bidi="fa-IR"/>
        </w:rPr>
        <w:t xml:space="preserve"> سازمان‌ها</w:t>
      </w:r>
      <w:r w:rsidRPr="003A6EF4">
        <w:rPr>
          <w:rFonts w:ascii="IranNastaliq" w:hAnsi="IranNastaliq" w:cs="IranNastaliq" w:hint="cs"/>
          <w:sz w:val="48"/>
          <w:szCs w:val="48"/>
          <w:rtl/>
          <w:lang w:bidi="fa-IR"/>
        </w:rPr>
        <w:t>یی</w:t>
      </w:r>
      <w:r w:rsidRPr="003A6EF4">
        <w:rPr>
          <w:rFonts w:ascii="IranNastaliq" w:hAnsi="IranNastaliq" w:cs="IranNastaliq"/>
          <w:sz w:val="48"/>
          <w:szCs w:val="48"/>
          <w:rtl/>
          <w:lang w:bidi="fa-IR"/>
        </w:rPr>
        <w:t xml:space="preserve"> که برا</w:t>
      </w:r>
      <w:r w:rsidRPr="003A6EF4">
        <w:rPr>
          <w:rFonts w:ascii="IranNastaliq" w:hAnsi="IranNastaliq" w:cs="IranNastaliq" w:hint="cs"/>
          <w:sz w:val="48"/>
          <w:szCs w:val="48"/>
          <w:rtl/>
          <w:lang w:bidi="fa-IR"/>
        </w:rPr>
        <w:t>ی</w:t>
      </w:r>
      <w:r w:rsidRPr="003A6EF4">
        <w:rPr>
          <w:rFonts w:ascii="IranNastaliq" w:hAnsi="IranNastaliq" w:cs="IranNastaliq"/>
          <w:sz w:val="48"/>
          <w:szCs w:val="48"/>
          <w:rtl/>
          <w:lang w:bidi="fa-IR"/>
        </w:rPr>
        <w:t xml:space="preserve"> او مهم هستند در نظر گرفته شده است. اگر پا</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ان‌نامه</w:t>
      </w:r>
      <w:r w:rsidRPr="003A6EF4">
        <w:rPr>
          <w:rFonts w:ascii="IranNastaliq" w:hAnsi="IranNastaliq" w:cs="IranNastaliq"/>
          <w:sz w:val="48"/>
          <w:szCs w:val="48"/>
          <w:rtl/>
          <w:lang w:bidi="fa-IR"/>
        </w:rPr>
        <w:t xml:space="preserve"> به کس</w:t>
      </w:r>
      <w:r w:rsidRPr="003A6EF4">
        <w:rPr>
          <w:rFonts w:ascii="IranNastaliq" w:hAnsi="IranNastaliq" w:cs="IranNastaliq" w:hint="cs"/>
          <w:sz w:val="48"/>
          <w:szCs w:val="48"/>
          <w:rtl/>
          <w:lang w:bidi="fa-IR"/>
        </w:rPr>
        <w:t>ی</w:t>
      </w:r>
      <w:r w:rsidRPr="003A6EF4">
        <w:rPr>
          <w:rFonts w:ascii="IranNastaliq" w:hAnsi="IranNastaliq" w:cs="IranNastaliq"/>
          <w:sz w:val="48"/>
          <w:szCs w:val="48"/>
          <w:rtl/>
          <w:lang w:bidi="fa-IR"/>
        </w:rPr>
        <w:t xml:space="preserve"> تقد</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م</w:t>
      </w:r>
      <w:r w:rsidRPr="003A6EF4">
        <w:rPr>
          <w:rFonts w:ascii="IranNastaliq" w:hAnsi="IranNastaliq" w:cs="IranNastaliq"/>
          <w:sz w:val="48"/>
          <w:szCs w:val="48"/>
          <w:rtl/>
          <w:lang w:bidi="fa-IR"/>
        </w:rPr>
        <w:t xml:space="preserve"> نم</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شود</w:t>
      </w:r>
      <w:r w:rsidRPr="003A6EF4">
        <w:rPr>
          <w:rFonts w:ascii="IranNastaliq" w:hAnsi="IranNastaliq" w:cs="IranNastaliq"/>
          <w:sz w:val="48"/>
          <w:szCs w:val="48"/>
          <w:rtl/>
          <w:lang w:bidi="fa-IR"/>
        </w:rPr>
        <w:t xml:space="preserve"> ا</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ن</w:t>
      </w:r>
      <w:r w:rsidRPr="003A6EF4">
        <w:rPr>
          <w:rFonts w:ascii="IranNastaliq" w:hAnsi="IranNastaliq" w:cs="IranNastaliq"/>
          <w:sz w:val="48"/>
          <w:szCs w:val="48"/>
          <w:rtl/>
          <w:lang w:bidi="fa-IR"/>
        </w:rPr>
        <w:t xml:space="preserve"> صفحه را پاک کن</w:t>
      </w:r>
      <w:r w:rsidRPr="003A6EF4">
        <w:rPr>
          <w:rFonts w:ascii="IranNastaliq" w:hAnsi="IranNastaliq" w:cs="IranNastaliq" w:hint="cs"/>
          <w:sz w:val="48"/>
          <w:szCs w:val="48"/>
          <w:rtl/>
          <w:lang w:bidi="fa-IR"/>
        </w:rPr>
        <w:t>ی</w:t>
      </w:r>
      <w:r w:rsidRPr="003A6EF4">
        <w:rPr>
          <w:rFonts w:ascii="IranNastaliq" w:hAnsi="IranNastaliq" w:cs="IranNastaliq" w:hint="eastAsia"/>
          <w:sz w:val="48"/>
          <w:szCs w:val="48"/>
          <w:rtl/>
          <w:lang w:bidi="fa-IR"/>
        </w:rPr>
        <w:t>د</w:t>
      </w:r>
      <w:r w:rsidRPr="003A6EF4">
        <w:rPr>
          <w:rFonts w:ascii="IranNastaliq" w:hAnsi="IranNastaliq" w:cs="IranNastaliq"/>
          <w:sz w:val="48"/>
          <w:szCs w:val="48"/>
          <w:rtl/>
          <w:lang w:bidi="fa-IR"/>
        </w:rPr>
        <w:t>.</w:t>
      </w:r>
    </w:p>
    <w:p w:rsidR="000C42F7" w:rsidRPr="001731DA" w:rsidRDefault="000C42F7" w:rsidP="007254AB">
      <w:pPr>
        <w:tabs>
          <w:tab w:val="left" w:pos="4320"/>
        </w:tabs>
        <w:contextualSpacing/>
        <w:jc w:val="left"/>
        <w:rPr>
          <w:rFonts w:ascii="IranNastaliq" w:hAnsi="IranNastaliq" w:cs="B Titr"/>
          <w:b/>
          <w:bCs/>
          <w:sz w:val="68"/>
          <w:szCs w:val="56"/>
          <w:rtl/>
        </w:rPr>
      </w:pPr>
    </w:p>
    <w:p w:rsidR="00524BA7" w:rsidRPr="001731DA" w:rsidRDefault="00524BA7" w:rsidP="00A67E02">
      <w:pPr>
        <w:jc w:val="center"/>
        <w:rPr>
          <w:b/>
          <w:bCs/>
          <w:sz w:val="20"/>
          <w:szCs w:val="20"/>
          <w:rtl/>
          <w:lang w:bidi="fa-IR"/>
        </w:rPr>
      </w:pPr>
    </w:p>
    <w:p w:rsidR="000A4602" w:rsidRPr="001731DA" w:rsidRDefault="000A4602" w:rsidP="00A67E02">
      <w:pPr>
        <w:spacing w:line="480" w:lineRule="auto"/>
        <w:jc w:val="center"/>
        <w:rPr>
          <w:rFonts w:ascii="IranNastaliq" w:hAnsi="IranNastaliq" w:cs="IranNastaliq"/>
          <w:sz w:val="58"/>
          <w:szCs w:val="58"/>
          <w:rtl/>
          <w:lang w:bidi="fa-IR"/>
        </w:rPr>
        <w:sectPr w:rsidR="000A4602" w:rsidRPr="001731DA" w:rsidSect="00372C81">
          <w:headerReference w:type="default" r:id="rId15"/>
          <w:footnotePr>
            <w:numRestart w:val="eachSect"/>
          </w:footnotePr>
          <w:pgSz w:w="11906" w:h="16838" w:code="9"/>
          <w:pgMar w:top="1701" w:right="1701" w:bottom="1418" w:left="1418" w:header="0" w:footer="850" w:gutter="0"/>
          <w:pgNumType w:fmt="arabicAbjad"/>
          <w:cols w:space="720"/>
          <w:bidi/>
          <w:rtlGutter/>
          <w:docGrid w:linePitch="360"/>
        </w:sectPr>
      </w:pPr>
    </w:p>
    <w:p w:rsidR="007C2A01" w:rsidRPr="00C659DC" w:rsidRDefault="004B49DF" w:rsidP="007C2A01">
      <w:pPr>
        <w:rPr>
          <w:rFonts w:ascii="IranNastaliq" w:hAnsi="IranNastaliq" w:cs="IranNastaliq"/>
          <w:sz w:val="56"/>
          <w:szCs w:val="56"/>
          <w:rtl/>
        </w:rPr>
      </w:pPr>
      <w:bookmarkStart w:id="0" w:name="_Toc397128078"/>
      <w:bookmarkStart w:id="1" w:name="_Toc405543396"/>
      <w:bookmarkStart w:id="2" w:name="_Toc406583118"/>
      <w:r w:rsidRPr="00C659DC">
        <w:rPr>
          <w:rFonts w:ascii="IranNastaliq" w:hAnsi="IranNastaliq" w:cs="IranNastaliq"/>
          <w:sz w:val="56"/>
          <w:szCs w:val="56"/>
          <w:rtl/>
        </w:rPr>
        <w:lastRenderedPageBreak/>
        <w:t>تشکر و قدردانی</w:t>
      </w:r>
    </w:p>
    <w:p w:rsidR="007C2A01" w:rsidRPr="003A6EF4" w:rsidRDefault="003A6EF4" w:rsidP="007C2A01">
      <w:pPr>
        <w:rPr>
          <w:sz w:val="32"/>
          <w:szCs w:val="36"/>
          <w:rtl/>
          <w:lang w:bidi="fa-IR"/>
        </w:rPr>
      </w:pPr>
      <w:r w:rsidRPr="003A6EF4">
        <w:rPr>
          <w:rFonts w:ascii="IranNastaliq" w:hAnsi="IranNastaliq" w:cs="IranNastaliq"/>
          <w:sz w:val="40"/>
          <w:szCs w:val="40"/>
          <w:rtl/>
        </w:rPr>
        <w:t>ا</w:t>
      </w:r>
      <w:r w:rsidRPr="003A6EF4">
        <w:rPr>
          <w:rFonts w:ascii="IranNastaliq" w:hAnsi="IranNastaliq" w:cs="IranNastaliq" w:hint="cs"/>
          <w:sz w:val="40"/>
          <w:szCs w:val="40"/>
          <w:rtl/>
        </w:rPr>
        <w:t>ی</w:t>
      </w:r>
      <w:r w:rsidRPr="003A6EF4">
        <w:rPr>
          <w:rFonts w:ascii="IranNastaliq" w:hAnsi="IranNastaliq" w:cs="IranNastaliq" w:hint="eastAsia"/>
          <w:sz w:val="40"/>
          <w:szCs w:val="40"/>
          <w:rtl/>
        </w:rPr>
        <w:t>ن</w:t>
      </w:r>
      <w:r w:rsidRPr="003A6EF4">
        <w:rPr>
          <w:rFonts w:ascii="IranNastaliq" w:hAnsi="IranNastaliq" w:cs="IranNastaliq"/>
          <w:sz w:val="40"/>
          <w:szCs w:val="40"/>
          <w:rtl/>
        </w:rPr>
        <w:t xml:space="preserve"> صفحه برا</w:t>
      </w:r>
      <w:r w:rsidRPr="003A6EF4">
        <w:rPr>
          <w:rFonts w:ascii="IranNastaliq" w:hAnsi="IranNastaliq" w:cs="IranNastaliq" w:hint="cs"/>
          <w:sz w:val="40"/>
          <w:szCs w:val="40"/>
          <w:rtl/>
        </w:rPr>
        <w:t>ی</w:t>
      </w:r>
      <w:r w:rsidRPr="003A6EF4">
        <w:rPr>
          <w:rFonts w:ascii="IranNastaliq" w:hAnsi="IranNastaliq" w:cs="IranNastaliq"/>
          <w:sz w:val="40"/>
          <w:szCs w:val="40"/>
          <w:rtl/>
        </w:rPr>
        <w:t xml:space="preserve"> سپاسگزار</w:t>
      </w:r>
      <w:r w:rsidRPr="003A6EF4">
        <w:rPr>
          <w:rFonts w:ascii="IranNastaliq" w:hAnsi="IranNastaliq" w:cs="IranNastaliq" w:hint="cs"/>
          <w:sz w:val="40"/>
          <w:szCs w:val="40"/>
          <w:rtl/>
        </w:rPr>
        <w:t>ی</w:t>
      </w:r>
      <w:r w:rsidRPr="003A6EF4">
        <w:rPr>
          <w:rFonts w:ascii="IranNastaliq" w:hAnsi="IranNastaliq" w:cs="IranNastaliq"/>
          <w:sz w:val="40"/>
          <w:szCs w:val="40"/>
          <w:rtl/>
        </w:rPr>
        <w:t xml:space="preserve"> دانشجو از افراد </w:t>
      </w:r>
      <w:r w:rsidRPr="003A6EF4">
        <w:rPr>
          <w:rFonts w:ascii="IranNastaliq" w:hAnsi="IranNastaliq" w:cs="IranNastaliq" w:hint="cs"/>
          <w:sz w:val="40"/>
          <w:szCs w:val="40"/>
          <w:rtl/>
        </w:rPr>
        <w:t>ی</w:t>
      </w:r>
      <w:r w:rsidRPr="003A6EF4">
        <w:rPr>
          <w:rFonts w:ascii="IranNastaliq" w:hAnsi="IranNastaliq" w:cs="IranNastaliq" w:hint="eastAsia"/>
          <w:sz w:val="40"/>
          <w:szCs w:val="40"/>
          <w:rtl/>
        </w:rPr>
        <w:t>ا</w:t>
      </w:r>
      <w:r w:rsidRPr="003A6EF4">
        <w:rPr>
          <w:rFonts w:ascii="IranNastaliq" w:hAnsi="IranNastaliq" w:cs="IranNastaliq"/>
          <w:sz w:val="40"/>
          <w:szCs w:val="40"/>
          <w:rtl/>
        </w:rPr>
        <w:t xml:space="preserve"> سازمان‌ها در نظر گرفته شده است. اگر از کس</w:t>
      </w:r>
      <w:r w:rsidRPr="003A6EF4">
        <w:rPr>
          <w:rFonts w:ascii="IranNastaliq" w:hAnsi="IranNastaliq" w:cs="IranNastaliq" w:hint="cs"/>
          <w:sz w:val="40"/>
          <w:szCs w:val="40"/>
          <w:rtl/>
        </w:rPr>
        <w:t>ی</w:t>
      </w:r>
      <w:r w:rsidRPr="003A6EF4">
        <w:rPr>
          <w:rFonts w:ascii="IranNastaliq" w:hAnsi="IranNastaliq" w:cs="IranNastaliq"/>
          <w:sz w:val="40"/>
          <w:szCs w:val="40"/>
          <w:rtl/>
        </w:rPr>
        <w:t xml:space="preserve"> سپاسگزار</w:t>
      </w:r>
      <w:r w:rsidRPr="003A6EF4">
        <w:rPr>
          <w:rFonts w:ascii="IranNastaliq" w:hAnsi="IranNastaliq" w:cs="IranNastaliq" w:hint="cs"/>
          <w:sz w:val="40"/>
          <w:szCs w:val="40"/>
          <w:rtl/>
        </w:rPr>
        <w:t>ی</w:t>
      </w:r>
      <w:r w:rsidRPr="003A6EF4">
        <w:rPr>
          <w:rFonts w:ascii="IranNastaliq" w:hAnsi="IranNastaliq" w:cs="IranNastaliq"/>
          <w:sz w:val="40"/>
          <w:szCs w:val="40"/>
          <w:rtl/>
        </w:rPr>
        <w:t xml:space="preserve"> نم</w:t>
      </w:r>
      <w:r w:rsidRPr="003A6EF4">
        <w:rPr>
          <w:rFonts w:ascii="IranNastaliq" w:hAnsi="IranNastaliq" w:cs="IranNastaliq" w:hint="cs"/>
          <w:sz w:val="40"/>
          <w:szCs w:val="40"/>
          <w:rtl/>
        </w:rPr>
        <w:t>ی‌</w:t>
      </w:r>
      <w:r w:rsidRPr="003A6EF4">
        <w:rPr>
          <w:rFonts w:ascii="IranNastaliq" w:hAnsi="IranNastaliq" w:cs="IranNastaliq" w:hint="eastAsia"/>
          <w:sz w:val="40"/>
          <w:szCs w:val="40"/>
          <w:rtl/>
        </w:rPr>
        <w:t>شود</w:t>
      </w:r>
      <w:r w:rsidRPr="003A6EF4">
        <w:rPr>
          <w:rFonts w:ascii="IranNastaliq" w:hAnsi="IranNastaliq" w:cs="IranNastaliq"/>
          <w:sz w:val="40"/>
          <w:szCs w:val="40"/>
          <w:rtl/>
        </w:rPr>
        <w:t xml:space="preserve"> ا</w:t>
      </w:r>
      <w:r w:rsidRPr="003A6EF4">
        <w:rPr>
          <w:rFonts w:ascii="IranNastaliq" w:hAnsi="IranNastaliq" w:cs="IranNastaliq" w:hint="cs"/>
          <w:sz w:val="40"/>
          <w:szCs w:val="40"/>
          <w:rtl/>
        </w:rPr>
        <w:t>ی</w:t>
      </w:r>
      <w:r w:rsidRPr="003A6EF4">
        <w:rPr>
          <w:rFonts w:ascii="IranNastaliq" w:hAnsi="IranNastaliq" w:cs="IranNastaliq" w:hint="eastAsia"/>
          <w:sz w:val="40"/>
          <w:szCs w:val="40"/>
          <w:rtl/>
        </w:rPr>
        <w:t>ن</w:t>
      </w:r>
      <w:r w:rsidRPr="003A6EF4">
        <w:rPr>
          <w:rFonts w:ascii="IranNastaliq" w:hAnsi="IranNastaliq" w:cs="IranNastaliq"/>
          <w:sz w:val="40"/>
          <w:szCs w:val="40"/>
          <w:rtl/>
        </w:rPr>
        <w:t xml:space="preserve"> صفحه را پاک کن</w:t>
      </w:r>
      <w:r w:rsidRPr="003A6EF4">
        <w:rPr>
          <w:rFonts w:ascii="IranNastaliq" w:hAnsi="IranNastaliq" w:cs="IranNastaliq" w:hint="cs"/>
          <w:sz w:val="40"/>
          <w:szCs w:val="40"/>
          <w:rtl/>
        </w:rPr>
        <w:t>ی</w:t>
      </w:r>
      <w:r w:rsidRPr="003A6EF4">
        <w:rPr>
          <w:rFonts w:ascii="IranNastaliq" w:hAnsi="IranNastaliq" w:cs="IranNastaliq" w:hint="eastAsia"/>
          <w:sz w:val="40"/>
          <w:szCs w:val="40"/>
          <w:rtl/>
        </w:rPr>
        <w:t>د</w:t>
      </w:r>
      <w:r w:rsidRPr="003A6EF4">
        <w:rPr>
          <w:rFonts w:ascii="IranNastaliq" w:hAnsi="IranNastaliq" w:cs="IranNastaliq"/>
          <w:sz w:val="40"/>
          <w:szCs w:val="40"/>
          <w:rtl/>
        </w:rPr>
        <w:t>.</w:t>
      </w:r>
    </w:p>
    <w:p w:rsidR="007C2A01" w:rsidRPr="001731DA" w:rsidRDefault="007C2A01" w:rsidP="007C2A01">
      <w:pPr>
        <w:rPr>
          <w:rtl/>
          <w:lang w:bidi="fa-IR"/>
        </w:rPr>
      </w:pPr>
    </w:p>
    <w:p w:rsidR="00E035A2" w:rsidRPr="001731DA" w:rsidRDefault="00E035A2" w:rsidP="00E035A2">
      <w:pPr>
        <w:rPr>
          <w:rtl/>
          <w:lang w:bidi="fa-IR"/>
        </w:rPr>
        <w:sectPr w:rsidR="00E035A2" w:rsidRPr="001731DA" w:rsidSect="00372C81">
          <w:footnotePr>
            <w:numRestart w:val="eachSect"/>
          </w:footnotePr>
          <w:pgSz w:w="11906" w:h="16838" w:code="9"/>
          <w:pgMar w:top="1701" w:right="1701" w:bottom="1418" w:left="1418" w:header="0" w:footer="850" w:gutter="0"/>
          <w:pgNumType w:fmt="arabicAbjad"/>
          <w:cols w:space="720"/>
          <w:bidi/>
          <w:rtlGutter/>
          <w:docGrid w:linePitch="360"/>
        </w:sectPr>
      </w:pPr>
    </w:p>
    <w:p w:rsidR="0094070B" w:rsidRPr="001731DA" w:rsidRDefault="0094070B" w:rsidP="0065305D">
      <w:pPr>
        <w:rPr>
          <w:b/>
          <w:bCs/>
          <w:rtl/>
        </w:rPr>
      </w:pPr>
      <w:r w:rsidRPr="001731DA">
        <w:rPr>
          <w:rFonts w:hint="cs"/>
          <w:b/>
          <w:bCs/>
          <w:rtl/>
        </w:rPr>
        <w:lastRenderedPageBreak/>
        <w:t>چکیده</w:t>
      </w:r>
      <w:bookmarkEnd w:id="0"/>
      <w:bookmarkEnd w:id="1"/>
      <w:bookmarkEnd w:id="2"/>
    </w:p>
    <w:p w:rsidR="00545D3F" w:rsidRDefault="00545D3F" w:rsidP="00C64553">
      <w:pPr>
        <w:pStyle w:val="a0"/>
        <w:rPr>
          <w:rtl/>
          <w:lang w:bidi="fa-IR"/>
        </w:rPr>
      </w:pPr>
      <w:r>
        <w:rPr>
          <w:rFonts w:hint="cs"/>
          <w:rtl/>
          <w:lang w:bidi="fa-IR"/>
        </w:rPr>
        <w:t>در چکیده باید به</w:t>
      </w:r>
      <w:r>
        <w:rPr>
          <w:rtl/>
          <w:lang w:bidi="fa-IR"/>
        </w:rPr>
        <w:softHyphen/>
      </w:r>
      <w:r>
        <w:rPr>
          <w:rFonts w:hint="cs"/>
          <w:rtl/>
          <w:lang w:bidi="fa-IR"/>
        </w:rPr>
        <w:t>ترتیب به بیان هدف (</w:t>
      </w:r>
      <w:r w:rsidRPr="00545D3F">
        <w:rPr>
          <w:rtl/>
          <w:lang w:bidi="fa-IR"/>
        </w:rPr>
        <w:t>هدف‌ها</w:t>
      </w:r>
      <w:r w:rsidRPr="00545D3F">
        <w:rPr>
          <w:rFonts w:hint="cs"/>
          <w:rtl/>
          <w:lang w:bidi="fa-IR"/>
        </w:rPr>
        <w:t>ی</w:t>
      </w:r>
      <w:r w:rsidRPr="00545D3F">
        <w:rPr>
          <w:rtl/>
          <w:lang w:bidi="fa-IR"/>
        </w:rPr>
        <w:t xml:space="preserve"> اول</w:t>
      </w:r>
      <w:r w:rsidRPr="00545D3F">
        <w:rPr>
          <w:rFonts w:hint="cs"/>
          <w:rtl/>
          <w:lang w:bidi="fa-IR"/>
        </w:rPr>
        <w:t>ی</w:t>
      </w:r>
      <w:r w:rsidRPr="00545D3F">
        <w:rPr>
          <w:rFonts w:hint="eastAsia"/>
          <w:rtl/>
          <w:lang w:bidi="fa-IR"/>
        </w:rPr>
        <w:t>ه</w:t>
      </w:r>
      <w:r w:rsidRPr="00545D3F">
        <w:rPr>
          <w:rtl/>
          <w:lang w:bidi="fa-IR"/>
        </w:rPr>
        <w:t xml:space="preserve"> و دامنه پژوهش </w:t>
      </w:r>
      <w:r w:rsidRPr="00545D3F">
        <w:rPr>
          <w:rFonts w:hint="cs"/>
          <w:rtl/>
          <w:lang w:bidi="fa-IR"/>
        </w:rPr>
        <w:t>ی</w:t>
      </w:r>
      <w:r w:rsidRPr="00545D3F">
        <w:rPr>
          <w:rFonts w:hint="eastAsia"/>
          <w:rtl/>
          <w:lang w:bidi="fa-IR"/>
        </w:rPr>
        <w:t>ا</w:t>
      </w:r>
      <w:r w:rsidRPr="00545D3F">
        <w:rPr>
          <w:rtl/>
          <w:lang w:bidi="fa-IR"/>
        </w:rPr>
        <w:t xml:space="preserve"> دلا</w:t>
      </w:r>
      <w:r w:rsidRPr="00545D3F">
        <w:rPr>
          <w:rFonts w:hint="cs"/>
          <w:rtl/>
          <w:lang w:bidi="fa-IR"/>
        </w:rPr>
        <w:t>ی</w:t>
      </w:r>
      <w:r w:rsidRPr="00545D3F">
        <w:rPr>
          <w:rFonts w:hint="eastAsia"/>
          <w:rtl/>
          <w:lang w:bidi="fa-IR"/>
        </w:rPr>
        <w:t>ل</w:t>
      </w:r>
      <w:r>
        <w:rPr>
          <w:rtl/>
          <w:lang w:bidi="fa-IR"/>
        </w:rPr>
        <w:t xml:space="preserve"> انجام پژوه</w:t>
      </w:r>
      <w:r>
        <w:rPr>
          <w:rFonts w:hint="cs"/>
          <w:rtl/>
          <w:lang w:bidi="fa-IR"/>
        </w:rPr>
        <w:t>ش)، روش شناسی پژوهش</w:t>
      </w:r>
      <w:r w:rsidR="00C64553">
        <w:rPr>
          <w:rFonts w:hint="cs"/>
          <w:rtl/>
          <w:lang w:bidi="fa-IR"/>
        </w:rPr>
        <w:t xml:space="preserve"> (</w:t>
      </w:r>
      <w:r w:rsidR="00C64553" w:rsidRPr="00C64553">
        <w:rPr>
          <w:rtl/>
          <w:lang w:bidi="fa-IR"/>
        </w:rPr>
        <w:t>تنها تکن</w:t>
      </w:r>
      <w:r w:rsidR="00C64553" w:rsidRPr="00C64553">
        <w:rPr>
          <w:rFonts w:hint="cs"/>
          <w:rtl/>
          <w:lang w:bidi="fa-IR"/>
        </w:rPr>
        <w:t>ی</w:t>
      </w:r>
      <w:r w:rsidR="00C64553" w:rsidRPr="00C64553">
        <w:rPr>
          <w:rFonts w:hint="eastAsia"/>
          <w:rtl/>
          <w:lang w:bidi="fa-IR"/>
        </w:rPr>
        <w:t>ک‌ها</w:t>
      </w:r>
      <w:r w:rsidR="00C64553" w:rsidRPr="00C64553">
        <w:rPr>
          <w:rtl/>
          <w:lang w:bidi="fa-IR"/>
        </w:rPr>
        <w:t xml:space="preserve"> </w:t>
      </w:r>
      <w:r w:rsidR="00C64553" w:rsidRPr="00C64553">
        <w:rPr>
          <w:rFonts w:hint="cs"/>
          <w:rtl/>
          <w:lang w:bidi="fa-IR"/>
        </w:rPr>
        <w:t>ی</w:t>
      </w:r>
      <w:r w:rsidR="00C64553" w:rsidRPr="00C64553">
        <w:rPr>
          <w:rFonts w:hint="eastAsia"/>
          <w:rtl/>
          <w:lang w:bidi="fa-IR"/>
        </w:rPr>
        <w:t>ا</w:t>
      </w:r>
      <w:r w:rsidR="00C64553" w:rsidRPr="00C64553">
        <w:rPr>
          <w:rtl/>
          <w:lang w:bidi="fa-IR"/>
        </w:rPr>
        <w:t xml:space="preserve"> رو</w:t>
      </w:r>
      <w:r w:rsidR="00C64553" w:rsidRPr="00C64553">
        <w:rPr>
          <w:rFonts w:hint="cs"/>
          <w:rtl/>
          <w:lang w:bidi="fa-IR"/>
        </w:rPr>
        <w:t>ی</w:t>
      </w:r>
      <w:r w:rsidR="00C64553" w:rsidRPr="00C64553">
        <w:rPr>
          <w:rFonts w:hint="eastAsia"/>
          <w:rtl/>
          <w:lang w:bidi="fa-IR"/>
        </w:rPr>
        <w:t>کردها</w:t>
      </w:r>
      <w:r w:rsidR="00C64553" w:rsidRPr="00C64553">
        <w:rPr>
          <w:rFonts w:hint="cs"/>
          <w:rtl/>
          <w:lang w:bidi="fa-IR"/>
        </w:rPr>
        <w:t>یی</w:t>
      </w:r>
      <w:r w:rsidR="00C64553" w:rsidRPr="00C64553">
        <w:rPr>
          <w:rtl/>
          <w:lang w:bidi="fa-IR"/>
        </w:rPr>
        <w:t xml:space="preserve"> که به ضرورت، برا</w:t>
      </w:r>
      <w:r w:rsidR="00C64553" w:rsidRPr="00C64553">
        <w:rPr>
          <w:rFonts w:hint="cs"/>
          <w:rtl/>
          <w:lang w:bidi="fa-IR"/>
        </w:rPr>
        <w:t>ی</w:t>
      </w:r>
      <w:r w:rsidR="00C64553" w:rsidRPr="00C64553">
        <w:rPr>
          <w:rtl/>
          <w:lang w:bidi="fa-IR"/>
        </w:rPr>
        <w:t xml:space="preserve"> درک پژوهش الزام</w:t>
      </w:r>
      <w:r w:rsidR="00C64553" w:rsidRPr="00C64553">
        <w:rPr>
          <w:rFonts w:hint="cs"/>
          <w:rtl/>
          <w:lang w:bidi="fa-IR"/>
        </w:rPr>
        <w:t>ی</w:t>
      </w:r>
      <w:r w:rsidR="00C64553" w:rsidRPr="00C64553">
        <w:rPr>
          <w:rtl/>
          <w:lang w:bidi="fa-IR"/>
        </w:rPr>
        <w:t xml:space="preserve"> است</w:t>
      </w:r>
      <w:r w:rsidR="00C64553">
        <w:rPr>
          <w:rFonts w:hint="cs"/>
          <w:rtl/>
          <w:lang w:bidi="fa-IR"/>
        </w:rPr>
        <w:t>)</w:t>
      </w:r>
      <w:r>
        <w:rPr>
          <w:rFonts w:hint="cs"/>
          <w:rtl/>
          <w:lang w:bidi="fa-IR"/>
        </w:rPr>
        <w:t>، یافته</w:t>
      </w:r>
      <w:r>
        <w:rPr>
          <w:rtl/>
          <w:lang w:bidi="fa-IR"/>
        </w:rPr>
        <w:softHyphen/>
      </w:r>
      <w:r>
        <w:rPr>
          <w:rFonts w:hint="cs"/>
          <w:rtl/>
          <w:lang w:bidi="fa-IR"/>
        </w:rPr>
        <w:t>ها</w:t>
      </w:r>
      <w:r w:rsidR="00C64553">
        <w:rPr>
          <w:rFonts w:hint="cs"/>
          <w:rtl/>
          <w:lang w:bidi="fa-IR"/>
        </w:rPr>
        <w:t xml:space="preserve"> (</w:t>
      </w:r>
      <w:r w:rsidR="00C64553" w:rsidRPr="00C64553">
        <w:rPr>
          <w:rFonts w:hint="cs"/>
          <w:rtl/>
          <w:lang w:bidi="fa-IR"/>
        </w:rPr>
        <w:t>ی</w:t>
      </w:r>
      <w:r w:rsidR="00C64553" w:rsidRPr="00C64553">
        <w:rPr>
          <w:rFonts w:hint="eastAsia"/>
          <w:rtl/>
          <w:lang w:bidi="fa-IR"/>
        </w:rPr>
        <w:t>افته‌ها</w:t>
      </w:r>
      <w:r w:rsidR="00C64553" w:rsidRPr="00C64553">
        <w:rPr>
          <w:rtl/>
          <w:lang w:bidi="fa-IR"/>
        </w:rPr>
        <w:t xml:space="preserve"> با</w:t>
      </w:r>
      <w:r w:rsidR="00C64553" w:rsidRPr="00C64553">
        <w:rPr>
          <w:rFonts w:hint="cs"/>
          <w:rtl/>
          <w:lang w:bidi="fa-IR"/>
        </w:rPr>
        <w:t>ی</w:t>
      </w:r>
      <w:r w:rsidR="00C64553" w:rsidRPr="00C64553">
        <w:rPr>
          <w:rFonts w:hint="eastAsia"/>
          <w:rtl/>
          <w:lang w:bidi="fa-IR"/>
        </w:rPr>
        <w:t>د</w:t>
      </w:r>
      <w:r w:rsidR="00C64553" w:rsidRPr="00C64553">
        <w:rPr>
          <w:rtl/>
          <w:lang w:bidi="fa-IR"/>
        </w:rPr>
        <w:t xml:space="preserve"> تا اندازه‌ا</w:t>
      </w:r>
      <w:r w:rsidR="00C64553" w:rsidRPr="00C64553">
        <w:rPr>
          <w:rFonts w:hint="cs"/>
          <w:rtl/>
          <w:lang w:bidi="fa-IR"/>
        </w:rPr>
        <w:t>ی</w:t>
      </w:r>
      <w:r w:rsidR="00C64553" w:rsidRPr="00C64553">
        <w:rPr>
          <w:rtl/>
          <w:lang w:bidi="fa-IR"/>
        </w:rPr>
        <w:t xml:space="preserve"> که شدن</w:t>
      </w:r>
      <w:r w:rsidR="00C64553" w:rsidRPr="00C64553">
        <w:rPr>
          <w:rFonts w:hint="cs"/>
          <w:rtl/>
          <w:lang w:bidi="fa-IR"/>
        </w:rPr>
        <w:t>ی</w:t>
      </w:r>
      <w:r w:rsidR="00C64553" w:rsidRPr="00C64553">
        <w:rPr>
          <w:rtl/>
          <w:lang w:bidi="fa-IR"/>
        </w:rPr>
        <w:t xml:space="preserve"> است کوتاه و تمام‌نما نوشته شو</w:t>
      </w:r>
      <w:r w:rsidR="00C64553">
        <w:rPr>
          <w:rFonts w:hint="cs"/>
          <w:rtl/>
          <w:lang w:bidi="fa-IR"/>
        </w:rPr>
        <w:t>ن</w:t>
      </w:r>
      <w:r w:rsidR="00C64553">
        <w:rPr>
          <w:rtl/>
          <w:lang w:bidi="fa-IR"/>
        </w:rPr>
        <w:t>د</w:t>
      </w:r>
      <w:r w:rsidR="00C64553">
        <w:rPr>
          <w:rFonts w:hint="cs"/>
          <w:rtl/>
          <w:lang w:bidi="fa-IR"/>
        </w:rPr>
        <w:t>)</w:t>
      </w:r>
      <w:r>
        <w:rPr>
          <w:rFonts w:hint="cs"/>
          <w:rtl/>
          <w:lang w:bidi="fa-IR"/>
        </w:rPr>
        <w:t>، و نتیجه</w:t>
      </w:r>
      <w:r>
        <w:rPr>
          <w:rtl/>
          <w:lang w:bidi="fa-IR"/>
        </w:rPr>
        <w:softHyphen/>
      </w:r>
      <w:r>
        <w:rPr>
          <w:rFonts w:hint="cs"/>
          <w:rtl/>
          <w:lang w:bidi="fa-IR"/>
        </w:rPr>
        <w:t>گیری</w:t>
      </w:r>
      <w:r w:rsidR="00C64553">
        <w:rPr>
          <w:rFonts w:hint="cs"/>
          <w:rtl/>
          <w:lang w:bidi="fa-IR"/>
        </w:rPr>
        <w:t xml:space="preserve"> (</w:t>
      </w:r>
      <w:r w:rsidR="00C64553" w:rsidRPr="00C64553">
        <w:rPr>
          <w:rtl/>
          <w:lang w:bidi="fa-IR"/>
        </w:rPr>
        <w:t>ا</w:t>
      </w:r>
      <w:r w:rsidR="00C64553" w:rsidRPr="00C64553">
        <w:rPr>
          <w:rFonts w:hint="cs"/>
          <w:rtl/>
          <w:lang w:bidi="fa-IR"/>
        </w:rPr>
        <w:t>ی</w:t>
      </w:r>
      <w:r w:rsidR="00C64553" w:rsidRPr="00C64553">
        <w:rPr>
          <w:rFonts w:hint="eastAsia"/>
          <w:rtl/>
          <w:lang w:bidi="fa-IR"/>
        </w:rPr>
        <w:t>ن</w:t>
      </w:r>
      <w:r w:rsidR="00C64553" w:rsidRPr="00C64553">
        <w:rPr>
          <w:rtl/>
          <w:lang w:bidi="fa-IR"/>
        </w:rPr>
        <w:t xml:space="preserve"> بخش م</w:t>
      </w:r>
      <w:r w:rsidR="00C64553" w:rsidRPr="00C64553">
        <w:rPr>
          <w:rFonts w:hint="cs"/>
          <w:rtl/>
          <w:lang w:bidi="fa-IR"/>
        </w:rPr>
        <w:t>ی‌</w:t>
      </w:r>
      <w:r w:rsidR="00C64553" w:rsidRPr="00C64553">
        <w:rPr>
          <w:rFonts w:hint="eastAsia"/>
          <w:rtl/>
          <w:lang w:bidi="fa-IR"/>
        </w:rPr>
        <w:t>تواند</w:t>
      </w:r>
      <w:r w:rsidR="00C64553" w:rsidRPr="00C64553">
        <w:rPr>
          <w:rtl/>
          <w:lang w:bidi="fa-IR"/>
        </w:rPr>
        <w:t xml:space="preserve"> همراه با پ</w:t>
      </w:r>
      <w:r w:rsidR="00C64553" w:rsidRPr="00C64553">
        <w:rPr>
          <w:rFonts w:hint="cs"/>
          <w:rtl/>
          <w:lang w:bidi="fa-IR"/>
        </w:rPr>
        <w:t>ی</w:t>
      </w:r>
      <w:r w:rsidR="00C64553" w:rsidRPr="00C64553">
        <w:rPr>
          <w:rFonts w:hint="eastAsia"/>
          <w:rtl/>
          <w:lang w:bidi="fa-IR"/>
        </w:rPr>
        <w:t>شنهادها،</w:t>
      </w:r>
      <w:r w:rsidR="00C64553" w:rsidRPr="00C64553">
        <w:rPr>
          <w:rtl/>
          <w:lang w:bidi="fa-IR"/>
        </w:rPr>
        <w:t xml:space="preserve"> ارز</w:t>
      </w:r>
      <w:r w:rsidR="00C64553" w:rsidRPr="00C64553">
        <w:rPr>
          <w:rFonts w:hint="cs"/>
          <w:rtl/>
          <w:lang w:bidi="fa-IR"/>
        </w:rPr>
        <w:t>ی</w:t>
      </w:r>
      <w:r w:rsidR="00C64553" w:rsidRPr="00C64553">
        <w:rPr>
          <w:rFonts w:hint="eastAsia"/>
          <w:rtl/>
          <w:lang w:bidi="fa-IR"/>
        </w:rPr>
        <w:t>اب</w:t>
      </w:r>
      <w:r w:rsidR="00C64553" w:rsidRPr="00C64553">
        <w:rPr>
          <w:rFonts w:hint="cs"/>
          <w:rtl/>
          <w:lang w:bidi="fa-IR"/>
        </w:rPr>
        <w:t>ی‌</w:t>
      </w:r>
      <w:r w:rsidR="00C64553" w:rsidRPr="00C64553">
        <w:rPr>
          <w:rFonts w:hint="eastAsia"/>
          <w:rtl/>
          <w:lang w:bidi="fa-IR"/>
        </w:rPr>
        <w:t>ها،</w:t>
      </w:r>
      <w:r w:rsidR="00C64553" w:rsidRPr="00C64553">
        <w:rPr>
          <w:rtl/>
          <w:lang w:bidi="fa-IR"/>
        </w:rPr>
        <w:t xml:space="preserve"> کاربردها، روابط جد</w:t>
      </w:r>
      <w:r w:rsidR="00C64553" w:rsidRPr="00C64553">
        <w:rPr>
          <w:rFonts w:hint="cs"/>
          <w:rtl/>
          <w:lang w:bidi="fa-IR"/>
        </w:rPr>
        <w:t>ی</w:t>
      </w:r>
      <w:r w:rsidR="00C64553" w:rsidRPr="00C64553">
        <w:rPr>
          <w:rFonts w:hint="eastAsia"/>
          <w:rtl/>
          <w:lang w:bidi="fa-IR"/>
        </w:rPr>
        <w:t>د</w:t>
      </w:r>
      <w:r w:rsidR="00C64553" w:rsidRPr="00C64553">
        <w:rPr>
          <w:rtl/>
          <w:lang w:bidi="fa-IR"/>
        </w:rPr>
        <w:t xml:space="preserve"> و فرض</w:t>
      </w:r>
      <w:r w:rsidR="00C64553" w:rsidRPr="00C64553">
        <w:rPr>
          <w:rFonts w:hint="cs"/>
          <w:rtl/>
          <w:lang w:bidi="fa-IR"/>
        </w:rPr>
        <w:t>ی</w:t>
      </w:r>
      <w:r w:rsidR="00C64553" w:rsidRPr="00C64553">
        <w:rPr>
          <w:rFonts w:hint="eastAsia"/>
          <w:rtl/>
          <w:lang w:bidi="fa-IR"/>
        </w:rPr>
        <w:t>ه‌ها</w:t>
      </w:r>
      <w:r w:rsidR="00C64553" w:rsidRPr="00C64553">
        <w:rPr>
          <w:rFonts w:hint="cs"/>
          <w:rtl/>
          <w:lang w:bidi="fa-IR"/>
        </w:rPr>
        <w:t>ی</w:t>
      </w:r>
      <w:r w:rsidR="00C64553" w:rsidRPr="00C64553">
        <w:rPr>
          <w:rtl/>
          <w:lang w:bidi="fa-IR"/>
        </w:rPr>
        <w:t xml:space="preserve"> مورد تأ</w:t>
      </w:r>
      <w:r w:rsidR="00C64553" w:rsidRPr="00C64553">
        <w:rPr>
          <w:rFonts w:hint="cs"/>
          <w:rtl/>
          <w:lang w:bidi="fa-IR"/>
        </w:rPr>
        <w:t>یی</w:t>
      </w:r>
      <w:r w:rsidR="00C64553" w:rsidRPr="00C64553">
        <w:rPr>
          <w:rFonts w:hint="eastAsia"/>
          <w:rtl/>
          <w:lang w:bidi="fa-IR"/>
        </w:rPr>
        <w:t>د</w:t>
      </w:r>
      <w:r w:rsidR="00C64553" w:rsidRPr="00C64553">
        <w:rPr>
          <w:rtl/>
          <w:lang w:bidi="fa-IR"/>
        </w:rPr>
        <w:t xml:space="preserve"> و رد شده تدو</w:t>
      </w:r>
      <w:r w:rsidR="00C64553" w:rsidRPr="00C64553">
        <w:rPr>
          <w:rFonts w:hint="cs"/>
          <w:rtl/>
          <w:lang w:bidi="fa-IR"/>
        </w:rPr>
        <w:t>ی</w:t>
      </w:r>
      <w:r w:rsidR="00C64553" w:rsidRPr="00C64553">
        <w:rPr>
          <w:rFonts w:hint="eastAsia"/>
          <w:rtl/>
          <w:lang w:bidi="fa-IR"/>
        </w:rPr>
        <w:t>ن</w:t>
      </w:r>
      <w:r w:rsidR="00C64553" w:rsidRPr="00C64553">
        <w:rPr>
          <w:rtl/>
          <w:lang w:bidi="fa-IR"/>
        </w:rPr>
        <w:t xml:space="preserve"> شود</w:t>
      </w:r>
      <w:r w:rsidR="00C64553">
        <w:rPr>
          <w:rFonts w:hint="cs"/>
          <w:rtl/>
          <w:lang w:bidi="fa-IR"/>
        </w:rPr>
        <w:t>)</w:t>
      </w:r>
      <w:r>
        <w:rPr>
          <w:rFonts w:hint="cs"/>
          <w:rtl/>
          <w:lang w:bidi="fa-IR"/>
        </w:rPr>
        <w:t xml:space="preserve"> در یک صفحه پرداخته شود. </w:t>
      </w:r>
    </w:p>
    <w:p w:rsidR="00380900" w:rsidRPr="009F6580" w:rsidRDefault="00636D3A" w:rsidP="00815004">
      <w:pPr>
        <w:pStyle w:val="a0"/>
        <w:rPr>
          <w:rtl/>
          <w:lang w:bidi="fa-IR"/>
        </w:rPr>
      </w:pPr>
      <w:r w:rsidRPr="009F6580">
        <w:rPr>
          <w:rFonts w:hint="cs"/>
          <w:rtl/>
          <w:lang w:bidi="fa-IR"/>
        </w:rPr>
        <w:t>چکیده باید نهایتاً در یک صفحه بدون استفاده از منبع، کلمات اختصار و پاورقی نوشته شود.</w:t>
      </w:r>
    </w:p>
    <w:p w:rsidR="007010B3" w:rsidRPr="009F6580" w:rsidRDefault="007010B3" w:rsidP="00192E21">
      <w:pPr>
        <w:pStyle w:val="a0"/>
        <w:rPr>
          <w:rtl/>
          <w:lang w:bidi="fa-IR"/>
        </w:rPr>
      </w:pPr>
      <w:r w:rsidRPr="009F6580">
        <w:rPr>
          <w:rFonts w:hint="cs"/>
          <w:rtl/>
          <w:lang w:bidi="fa-IR"/>
        </w:rPr>
        <w:t>فاصله سطرها در چکیده باید یک (</w:t>
      </w:r>
      <w:r w:rsidRPr="009F6580">
        <w:rPr>
          <w:lang w:bidi="fa-IR"/>
        </w:rPr>
        <w:t>Single</w:t>
      </w:r>
      <w:r w:rsidRPr="009F6580">
        <w:rPr>
          <w:rFonts w:hint="cs"/>
          <w:rtl/>
          <w:lang w:bidi="fa-IR"/>
        </w:rPr>
        <w:t>) باشد.</w:t>
      </w:r>
    </w:p>
    <w:p w:rsidR="00B22905" w:rsidRPr="009F6580" w:rsidRDefault="00636D3A" w:rsidP="00AF3F87">
      <w:pPr>
        <w:pStyle w:val="a0"/>
        <w:rPr>
          <w:rtl/>
          <w:lang w:bidi="fa-IR"/>
        </w:rPr>
      </w:pPr>
      <w:r w:rsidRPr="009F6580">
        <w:rPr>
          <w:rFonts w:hint="cs"/>
          <w:rtl/>
          <w:lang w:bidi="fa-IR"/>
        </w:rPr>
        <w:t xml:space="preserve">یک سطر فاصله بین چکیده و کلمات کلیدی باید وجود داشته باشد. </w:t>
      </w:r>
    </w:p>
    <w:p w:rsidR="00636D3A" w:rsidRPr="009F6580" w:rsidRDefault="00636D3A" w:rsidP="00636D3A">
      <w:pPr>
        <w:rPr>
          <w:b/>
          <w:bCs/>
          <w:rtl/>
        </w:rPr>
      </w:pPr>
    </w:p>
    <w:p w:rsidR="00000831" w:rsidRPr="009F6580" w:rsidRDefault="00C34BF9" w:rsidP="00DE1962">
      <w:pPr>
        <w:pStyle w:val="a0"/>
        <w:rPr>
          <w:rtl/>
          <w:lang w:bidi="fa-IR"/>
        </w:rPr>
      </w:pPr>
      <w:r w:rsidRPr="009F6580">
        <w:rPr>
          <w:rFonts w:hint="cs"/>
          <w:noProof/>
          <w:sz w:val="24"/>
          <w:szCs w:val="28"/>
          <w:rtl/>
        </w:rPr>
        <mc:AlternateContent>
          <mc:Choice Requires="wps">
            <w:drawing>
              <wp:anchor distT="0" distB="0" distL="114300" distR="114300" simplePos="0" relativeHeight="251661312" behindDoc="0" locked="0" layoutInCell="1" allowOverlap="1" wp14:anchorId="6CD4C29A" wp14:editId="393A7FC3">
                <wp:simplePos x="0" y="0"/>
                <wp:positionH relativeFrom="column">
                  <wp:posOffset>2325370</wp:posOffset>
                </wp:positionH>
                <wp:positionV relativeFrom="paragraph">
                  <wp:posOffset>7584440</wp:posOffset>
                </wp:positionV>
                <wp:extent cx="765175" cy="360045"/>
                <wp:effectExtent l="0" t="1270" r="0" b="635"/>
                <wp:wrapNone/>
                <wp:docPr id="13" name="Text Box 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175" cy="3600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010B5" w:rsidRPr="00F87D26" w:rsidRDefault="009010B5" w:rsidP="00380900">
                            <w:pPr>
                              <w:jc w:val="center"/>
                              <w:rPr>
                                <w:color w:val="7F7F7F"/>
                                <w:lang w:bidi="fa-IR"/>
                              </w:rPr>
                            </w:pPr>
                            <w:r>
                              <w:rPr>
                                <w:rFonts w:hint="cs"/>
                                <w:color w:val="7F7F7F"/>
                                <w:rtl/>
                                <w:lang w:bidi="fa-IR"/>
                              </w:rPr>
                              <w:t>هف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4546CFF1" id="_x0000_t202" coordsize="21600,21600" o:spt="202" path="m,l,21600r21600,l21600,xe">
                <v:stroke joinstyle="miter"/>
                <v:path gradientshapeok="t" o:connecttype="rect"/>
              </v:shapetype>
              <v:shape id="Text Box 505" o:spid="_x0000_s1026" type="#_x0000_t202" style="position:absolute;left:0;text-align:left;margin-left:183.1pt;margin-top:597.2pt;width:60.25pt;height:2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" stroked="f">
                <v:textbox>
                  <w:txbxContent>
                    <w:p w:rsidR="009010B5" w:rsidRPr="00F87D26" w:rsidRDefault="009010B5" w:rsidP="00380900">
                      <w:pPr>
                        <w:jc w:val="center"/>
                        <w:rPr>
                          <w:color w:val="7F7F7F"/>
                          <w:lang w:bidi="fa-IR"/>
                        </w:rPr>
                      </w:pPr>
                      <w:r>
                        <w:rPr>
                          <w:rFonts w:hint="cs"/>
                          <w:color w:val="7F7F7F"/>
                          <w:rtl/>
                          <w:lang w:bidi="fa-IR"/>
                        </w:rPr>
                        <w:t>هفت</w:t>
                      </w:r>
                    </w:p>
                  </w:txbxContent>
                </v:textbox>
              </v:shape>
            </w:pict>
          </mc:Fallback>
        </mc:AlternateContent>
      </w:r>
      <w:r w:rsidR="00380900" w:rsidRPr="009F6580">
        <w:rPr>
          <w:rFonts w:hint="cs"/>
          <w:b/>
          <w:bCs/>
          <w:sz w:val="24"/>
          <w:szCs w:val="28"/>
          <w:rtl/>
        </w:rPr>
        <w:t>کلمات کلیدی</w:t>
      </w:r>
      <w:r w:rsidR="00380900" w:rsidRPr="009F6580">
        <w:rPr>
          <w:rFonts w:hint="cs"/>
          <w:b/>
          <w:bCs/>
          <w:sz w:val="24"/>
          <w:szCs w:val="28"/>
          <w:rtl/>
          <w:lang w:bidi="fa-IR"/>
        </w:rPr>
        <w:t>:</w:t>
      </w:r>
      <w:r w:rsidR="00380900" w:rsidRPr="009F6580">
        <w:rPr>
          <w:rFonts w:hint="cs"/>
          <w:sz w:val="24"/>
          <w:szCs w:val="28"/>
          <w:rtl/>
        </w:rPr>
        <w:t xml:space="preserve"> </w:t>
      </w:r>
      <w:r w:rsidR="00DE1962">
        <w:rPr>
          <w:rFonts w:hint="cs"/>
          <w:rtl/>
        </w:rPr>
        <w:t>کلمه کلیدی</w:t>
      </w:r>
      <w:r w:rsidR="00636D3A" w:rsidRPr="009F6580">
        <w:rPr>
          <w:rFonts w:hint="cs"/>
          <w:rtl/>
          <w:lang w:bidi="fa-IR"/>
        </w:rPr>
        <w:t>،</w:t>
      </w:r>
      <w:r w:rsidR="00221585" w:rsidRPr="009F6580">
        <w:rPr>
          <w:rFonts w:hint="cs"/>
          <w:rtl/>
          <w:lang w:bidi="fa-IR"/>
        </w:rPr>
        <w:t xml:space="preserve"> </w:t>
      </w:r>
      <w:r w:rsidR="00DE1962">
        <w:rPr>
          <w:rFonts w:hint="cs"/>
          <w:rtl/>
        </w:rPr>
        <w:t>کلمه کلیدی</w:t>
      </w:r>
      <w:r w:rsidR="00DE1962">
        <w:rPr>
          <w:rFonts w:hint="cs"/>
          <w:rtl/>
        </w:rPr>
        <w:t xml:space="preserve"> </w:t>
      </w:r>
      <w:r w:rsidR="00221585" w:rsidRPr="009F6580">
        <w:rPr>
          <w:rFonts w:hint="cs"/>
          <w:rtl/>
          <w:lang w:bidi="fa-IR"/>
        </w:rPr>
        <w:t>...</w:t>
      </w:r>
    </w:p>
    <w:p w:rsidR="00815004" w:rsidRPr="009F6580" w:rsidRDefault="00815004" w:rsidP="00A67116">
      <w:pPr>
        <w:pStyle w:val="a0"/>
        <w:rPr>
          <w:rtl/>
          <w:lang w:bidi="fa-IR"/>
        </w:rPr>
      </w:pPr>
      <w:r w:rsidRPr="009F6580">
        <w:rPr>
          <w:rFonts w:hint="cs"/>
          <w:rtl/>
          <w:lang w:bidi="fa-IR"/>
        </w:rPr>
        <w:t>4 تا 7 کلمه کلیدی قرار داده شود.</w:t>
      </w:r>
    </w:p>
    <w:p w:rsidR="007010B3" w:rsidRPr="00815004" w:rsidRDefault="007010B3" w:rsidP="00A67116">
      <w:pPr>
        <w:pStyle w:val="a0"/>
        <w:rPr>
          <w:b/>
          <w:bCs/>
          <w:color w:val="FF0000"/>
          <w:rtl/>
          <w:lang w:bidi="fa-IR"/>
        </w:rPr>
      </w:pPr>
    </w:p>
    <w:p w:rsidR="00000831" w:rsidRPr="001731DA" w:rsidRDefault="00000831" w:rsidP="00365980">
      <w:pPr>
        <w:jc w:val="center"/>
        <w:rPr>
          <w:b/>
          <w:bCs/>
          <w:sz w:val="20"/>
          <w:szCs w:val="20"/>
          <w:rtl/>
          <w:lang w:bidi="fa-IR"/>
        </w:rPr>
        <w:sectPr w:rsidR="00000831" w:rsidRPr="001731DA" w:rsidSect="00372C81">
          <w:footnotePr>
            <w:numRestart w:val="eachSect"/>
          </w:footnotePr>
          <w:pgSz w:w="11906" w:h="16838" w:code="9"/>
          <w:pgMar w:top="1701" w:right="1701" w:bottom="1418" w:left="1418" w:header="0" w:footer="850" w:gutter="0"/>
          <w:pgNumType w:fmt="arabicAbjad"/>
          <w:cols w:space="720"/>
          <w:bidi/>
          <w:rtlGutter/>
          <w:docGrid w:linePitch="360"/>
        </w:sectPr>
      </w:pPr>
    </w:p>
    <w:p w:rsidR="00011FC5" w:rsidRPr="00B200AE" w:rsidRDefault="00E562B9" w:rsidP="00490E46">
      <w:pPr>
        <w:tabs>
          <w:tab w:val="right" w:leader="dot" w:pos="7065"/>
        </w:tabs>
        <w:rPr>
          <w:b/>
          <w:bCs/>
          <w:sz w:val="32"/>
          <w:szCs w:val="32"/>
          <w:lang w:bidi="fa-IR"/>
        </w:rPr>
      </w:pPr>
      <w:r w:rsidRPr="00B200AE">
        <w:rPr>
          <w:b/>
          <w:bCs/>
          <w:sz w:val="32"/>
          <w:szCs w:val="32"/>
          <w:rtl/>
          <w:lang w:bidi="fa-IR"/>
        </w:rPr>
        <w:lastRenderedPageBreak/>
        <w:t>فهرست</w:t>
      </w:r>
      <w:r w:rsidR="00DE449C" w:rsidRPr="00B200AE">
        <w:rPr>
          <w:b/>
          <w:bCs/>
          <w:sz w:val="32"/>
          <w:szCs w:val="32"/>
          <w:rtl/>
          <w:lang w:bidi="fa-IR"/>
        </w:rPr>
        <w:t xml:space="preserve"> مطالب</w:t>
      </w:r>
    </w:p>
    <w:p w:rsidR="004D496A" w:rsidRPr="004B340D" w:rsidRDefault="00380900" w:rsidP="00B200AE">
      <w:pPr>
        <w:pStyle w:val="TOC1"/>
        <w:tabs>
          <w:tab w:val="right" w:leader="dot" w:pos="8494"/>
        </w:tabs>
        <w:spacing w:after="0" w:line="276" w:lineRule="auto"/>
        <w:rPr>
          <w:rFonts w:ascii="Calibri" w:eastAsia="Times New Roman" w:hAnsi="Calibri" w:cs="Arial"/>
          <w:b w:val="0"/>
          <w:bCs w:val="0"/>
          <w:caps w:val="0"/>
          <w:noProof/>
          <w:sz w:val="22"/>
          <w:szCs w:val="22"/>
          <w:rtl/>
        </w:rPr>
      </w:pPr>
      <w:r w:rsidRPr="001731DA">
        <w:fldChar w:fldCharType="begin"/>
      </w:r>
      <w:r w:rsidRPr="001731DA">
        <w:instrText xml:space="preserve"> TOC \o "1-3" \h \z \u </w:instrText>
      </w:r>
      <w:r w:rsidRPr="001731DA">
        <w:fldChar w:fldCharType="separate"/>
      </w:r>
      <w:hyperlink w:anchor="_Toc514159096" w:history="1">
        <w:r w:rsidR="004D496A" w:rsidRPr="00FD1295">
          <w:rPr>
            <w:rStyle w:val="Hyperlink"/>
            <w:noProof/>
            <w:color w:val="FFFFFF" w:themeColor="background1"/>
            <w:rtl/>
            <w:lang w:bidi="fa-IR"/>
          </w:rPr>
          <w:t>1-</w:t>
        </w:r>
        <w:r w:rsidR="004D496A" w:rsidRPr="009C7A10">
          <w:rPr>
            <w:rStyle w:val="Hyperlink"/>
            <w:noProof/>
            <w:rtl/>
          </w:rPr>
          <w:t xml:space="preserve"> </w:t>
        </w:r>
        <w:r w:rsidR="004D496A" w:rsidRPr="009C7A10">
          <w:rPr>
            <w:rStyle w:val="Hyperlink"/>
            <w:rFonts w:hint="eastAsia"/>
            <w:noProof/>
            <w:rtl/>
            <w:lang w:bidi="fa-IR"/>
          </w:rPr>
          <w:t>فصل</w:t>
        </w:r>
        <w:r w:rsidR="004D496A" w:rsidRPr="009C7A10">
          <w:rPr>
            <w:rStyle w:val="Hyperlink"/>
            <w:noProof/>
            <w:rtl/>
            <w:lang w:bidi="fa-IR"/>
          </w:rPr>
          <w:t xml:space="preserve"> 1: </w:t>
        </w:r>
        <w:r w:rsidR="004D496A" w:rsidRPr="009C7A10">
          <w:rPr>
            <w:rStyle w:val="Hyperlink"/>
            <w:rFonts w:hint="eastAsia"/>
            <w:noProof/>
            <w:rtl/>
            <w:lang w:bidi="fa-IR"/>
          </w:rPr>
          <w:t>مقدمه</w:t>
        </w:r>
        <w:r w:rsidR="004D496A">
          <w:rPr>
            <w:noProof/>
            <w:webHidden/>
            <w:rtl/>
          </w:rPr>
          <w:tab/>
        </w:r>
        <w:r w:rsidR="004D496A">
          <w:rPr>
            <w:noProof/>
            <w:webHidden/>
            <w:rtl/>
          </w:rPr>
          <w:fldChar w:fldCharType="begin"/>
        </w:r>
        <w:r w:rsidR="004D496A">
          <w:rPr>
            <w:noProof/>
            <w:webHidden/>
            <w:rtl/>
          </w:rPr>
          <w:instrText xml:space="preserve"> </w:instrText>
        </w:r>
        <w:r w:rsidR="004D496A">
          <w:rPr>
            <w:noProof/>
            <w:webHidden/>
          </w:rPr>
          <w:instrText>PAGEREF</w:instrText>
        </w:r>
        <w:r w:rsidR="004D496A">
          <w:rPr>
            <w:noProof/>
            <w:webHidden/>
            <w:rtl/>
          </w:rPr>
          <w:instrText xml:space="preserve"> _</w:instrText>
        </w:r>
        <w:r w:rsidR="004D496A">
          <w:rPr>
            <w:noProof/>
            <w:webHidden/>
          </w:rPr>
          <w:instrText>Toc514159096 \h</w:instrText>
        </w:r>
        <w:r w:rsidR="004D496A">
          <w:rPr>
            <w:noProof/>
            <w:webHidden/>
            <w:rtl/>
          </w:rPr>
          <w:instrText xml:space="preserve"> </w:instrText>
        </w:r>
        <w:r w:rsidR="004D496A">
          <w:rPr>
            <w:noProof/>
            <w:webHidden/>
            <w:rtl/>
          </w:rPr>
        </w:r>
        <w:r w:rsidR="004D496A">
          <w:rPr>
            <w:noProof/>
            <w:webHidden/>
            <w:rtl/>
          </w:rPr>
          <w:fldChar w:fldCharType="separate"/>
        </w:r>
        <w:r w:rsidR="004D496A">
          <w:rPr>
            <w:noProof/>
            <w:webHidden/>
            <w:rtl/>
          </w:rPr>
          <w:t>1</w:t>
        </w:r>
        <w:r w:rsidR="004D496A">
          <w:rPr>
            <w:noProof/>
            <w:webHidden/>
            <w:rtl/>
          </w:rPr>
          <w:fldChar w:fldCharType="end"/>
        </w:r>
      </w:hyperlink>
    </w:p>
    <w:p w:rsidR="004D496A" w:rsidRPr="004B340D" w:rsidRDefault="00145904" w:rsidP="00B200AE">
      <w:pPr>
        <w:pStyle w:val="TOC1"/>
        <w:tabs>
          <w:tab w:val="right" w:leader="dot" w:pos="8494"/>
        </w:tabs>
        <w:spacing w:after="0" w:line="276" w:lineRule="auto"/>
        <w:rPr>
          <w:rFonts w:ascii="Calibri" w:eastAsia="Times New Roman" w:hAnsi="Calibri" w:cs="Arial"/>
          <w:b w:val="0"/>
          <w:bCs w:val="0"/>
          <w:caps w:val="0"/>
          <w:noProof/>
          <w:sz w:val="22"/>
          <w:szCs w:val="22"/>
          <w:rtl/>
        </w:rPr>
      </w:pPr>
      <w:hyperlink w:anchor="_Toc514159097" w:history="1">
        <w:r w:rsidR="004D496A" w:rsidRPr="00FD1295">
          <w:rPr>
            <w:rStyle w:val="Hyperlink"/>
            <w:noProof/>
            <w:color w:val="FFFFFF" w:themeColor="background1"/>
            <w:rtl/>
            <w:lang w:bidi="fa-IR"/>
          </w:rPr>
          <w:t>2-</w:t>
        </w:r>
        <w:r w:rsidR="004D496A" w:rsidRPr="009C7A10">
          <w:rPr>
            <w:rStyle w:val="Hyperlink"/>
            <w:noProof/>
            <w:rtl/>
          </w:rPr>
          <w:t xml:space="preserve"> </w:t>
        </w:r>
        <w:r w:rsidR="004D496A" w:rsidRPr="009C7A10">
          <w:rPr>
            <w:rStyle w:val="Hyperlink"/>
            <w:rFonts w:hint="eastAsia"/>
            <w:noProof/>
            <w:rtl/>
            <w:lang w:bidi="fa-IR"/>
          </w:rPr>
          <w:t>فصل</w:t>
        </w:r>
        <w:r w:rsidR="004D496A" w:rsidRPr="009C7A10">
          <w:rPr>
            <w:rStyle w:val="Hyperlink"/>
            <w:noProof/>
            <w:rtl/>
            <w:lang w:bidi="fa-IR"/>
          </w:rPr>
          <w:t xml:space="preserve"> 2: </w:t>
        </w:r>
        <w:r w:rsidR="004D496A" w:rsidRPr="009C7A10">
          <w:rPr>
            <w:rStyle w:val="Hyperlink"/>
            <w:rFonts w:hint="eastAsia"/>
            <w:noProof/>
            <w:rtl/>
            <w:lang w:bidi="fa-IR"/>
          </w:rPr>
          <w:t>مرور</w:t>
        </w:r>
        <w:r w:rsidR="004D496A" w:rsidRPr="009C7A10">
          <w:rPr>
            <w:rStyle w:val="Hyperlink"/>
            <w:rFonts w:hint="cs"/>
            <w:noProof/>
            <w:rtl/>
            <w:lang w:bidi="fa-IR"/>
          </w:rPr>
          <w:t>ی</w:t>
        </w:r>
        <w:r w:rsidR="004D496A" w:rsidRPr="009C7A10">
          <w:rPr>
            <w:rStyle w:val="Hyperlink"/>
            <w:noProof/>
            <w:rtl/>
            <w:lang w:bidi="fa-IR"/>
          </w:rPr>
          <w:t xml:space="preserve"> </w:t>
        </w:r>
        <w:r w:rsidR="004D496A" w:rsidRPr="009C7A10">
          <w:rPr>
            <w:rStyle w:val="Hyperlink"/>
            <w:rFonts w:hint="eastAsia"/>
            <w:noProof/>
            <w:rtl/>
            <w:lang w:bidi="fa-IR"/>
          </w:rPr>
          <w:t>بر</w:t>
        </w:r>
        <w:r w:rsidR="004D496A" w:rsidRPr="009C7A10">
          <w:rPr>
            <w:rStyle w:val="Hyperlink"/>
            <w:noProof/>
            <w:rtl/>
            <w:lang w:bidi="fa-IR"/>
          </w:rPr>
          <w:t xml:space="preserve"> </w:t>
        </w:r>
        <w:r w:rsidR="004D496A" w:rsidRPr="009C7A10">
          <w:rPr>
            <w:rStyle w:val="Hyperlink"/>
            <w:rFonts w:hint="eastAsia"/>
            <w:noProof/>
            <w:rtl/>
            <w:lang w:bidi="fa-IR"/>
          </w:rPr>
          <w:t>مطالعات</w:t>
        </w:r>
        <w:r w:rsidR="004D496A" w:rsidRPr="009C7A10">
          <w:rPr>
            <w:rStyle w:val="Hyperlink"/>
            <w:noProof/>
            <w:rtl/>
            <w:lang w:bidi="fa-IR"/>
          </w:rPr>
          <w:t xml:space="preserve"> </w:t>
        </w:r>
        <w:r w:rsidR="004D496A" w:rsidRPr="009C7A10">
          <w:rPr>
            <w:rStyle w:val="Hyperlink"/>
            <w:rFonts w:hint="eastAsia"/>
            <w:noProof/>
            <w:rtl/>
            <w:lang w:bidi="fa-IR"/>
          </w:rPr>
          <w:t>انجام</w:t>
        </w:r>
        <w:r w:rsidR="004D496A" w:rsidRPr="009C7A10">
          <w:rPr>
            <w:rStyle w:val="Hyperlink"/>
            <w:noProof/>
            <w:rtl/>
            <w:lang w:bidi="fa-IR"/>
          </w:rPr>
          <w:t xml:space="preserve"> </w:t>
        </w:r>
        <w:r w:rsidR="004D496A" w:rsidRPr="009C7A10">
          <w:rPr>
            <w:rStyle w:val="Hyperlink"/>
            <w:rFonts w:hint="eastAsia"/>
            <w:noProof/>
            <w:rtl/>
            <w:lang w:bidi="fa-IR"/>
          </w:rPr>
          <w:t>شده</w:t>
        </w:r>
        <w:r w:rsidR="004D496A">
          <w:rPr>
            <w:noProof/>
            <w:webHidden/>
            <w:rtl/>
          </w:rPr>
          <w:tab/>
        </w:r>
        <w:r w:rsidR="004D496A">
          <w:rPr>
            <w:noProof/>
            <w:webHidden/>
            <w:rtl/>
          </w:rPr>
          <w:fldChar w:fldCharType="begin"/>
        </w:r>
        <w:r w:rsidR="004D496A">
          <w:rPr>
            <w:noProof/>
            <w:webHidden/>
            <w:rtl/>
          </w:rPr>
          <w:instrText xml:space="preserve"> </w:instrText>
        </w:r>
        <w:r w:rsidR="004D496A">
          <w:rPr>
            <w:noProof/>
            <w:webHidden/>
          </w:rPr>
          <w:instrText>PAGEREF</w:instrText>
        </w:r>
        <w:r w:rsidR="004D496A">
          <w:rPr>
            <w:noProof/>
            <w:webHidden/>
            <w:rtl/>
          </w:rPr>
          <w:instrText xml:space="preserve"> _</w:instrText>
        </w:r>
        <w:r w:rsidR="004D496A">
          <w:rPr>
            <w:noProof/>
            <w:webHidden/>
          </w:rPr>
          <w:instrText>Toc514159097 \h</w:instrText>
        </w:r>
        <w:r w:rsidR="004D496A">
          <w:rPr>
            <w:noProof/>
            <w:webHidden/>
            <w:rtl/>
          </w:rPr>
          <w:instrText xml:space="preserve"> </w:instrText>
        </w:r>
        <w:r w:rsidR="004D496A">
          <w:rPr>
            <w:noProof/>
            <w:webHidden/>
            <w:rtl/>
          </w:rPr>
        </w:r>
        <w:r w:rsidR="004D496A">
          <w:rPr>
            <w:noProof/>
            <w:webHidden/>
            <w:rtl/>
          </w:rPr>
          <w:fldChar w:fldCharType="separate"/>
        </w:r>
        <w:r w:rsidR="004D496A">
          <w:rPr>
            <w:noProof/>
            <w:webHidden/>
            <w:rtl/>
          </w:rPr>
          <w:t>3</w:t>
        </w:r>
        <w:r w:rsidR="004D496A">
          <w:rPr>
            <w:noProof/>
            <w:webHidden/>
            <w:rtl/>
          </w:rPr>
          <w:fldChar w:fldCharType="end"/>
        </w:r>
      </w:hyperlink>
    </w:p>
    <w:p w:rsidR="004D496A" w:rsidRPr="004B340D" w:rsidRDefault="00145904" w:rsidP="00B200AE">
      <w:pPr>
        <w:pStyle w:val="TOC2"/>
        <w:tabs>
          <w:tab w:val="right" w:leader="dot" w:pos="8494"/>
        </w:tabs>
        <w:spacing w:after="0" w:line="276" w:lineRule="auto"/>
        <w:rPr>
          <w:rFonts w:ascii="Calibri" w:hAnsi="Calibri" w:cs="Arial"/>
          <w:smallCaps w:val="0"/>
          <w:noProof/>
          <w:sz w:val="22"/>
          <w:szCs w:val="22"/>
          <w:rtl/>
        </w:rPr>
      </w:pPr>
      <w:hyperlink w:anchor="_Toc514159098" w:history="1">
        <w:r w:rsidR="004D496A" w:rsidRPr="009C7A10">
          <w:rPr>
            <w:rStyle w:val="Hyperlink"/>
            <w:noProof/>
            <w:rtl/>
            <w:lang w:bidi="fa-IR"/>
          </w:rPr>
          <w:t xml:space="preserve">2-1- </w:t>
        </w:r>
        <w:r w:rsidR="004D496A" w:rsidRPr="009C7A10">
          <w:rPr>
            <w:rStyle w:val="Hyperlink"/>
            <w:rFonts w:hint="eastAsia"/>
            <w:noProof/>
            <w:rtl/>
            <w:lang w:bidi="fa-IR"/>
          </w:rPr>
          <w:t>مقدمه</w:t>
        </w:r>
        <w:r w:rsidR="004D496A">
          <w:rPr>
            <w:noProof/>
            <w:webHidden/>
            <w:rtl/>
          </w:rPr>
          <w:tab/>
        </w:r>
        <w:r w:rsidR="004D496A">
          <w:rPr>
            <w:noProof/>
            <w:webHidden/>
            <w:rtl/>
          </w:rPr>
          <w:fldChar w:fldCharType="begin"/>
        </w:r>
        <w:r w:rsidR="004D496A">
          <w:rPr>
            <w:noProof/>
            <w:webHidden/>
            <w:rtl/>
          </w:rPr>
          <w:instrText xml:space="preserve"> </w:instrText>
        </w:r>
        <w:r w:rsidR="004D496A">
          <w:rPr>
            <w:noProof/>
            <w:webHidden/>
          </w:rPr>
          <w:instrText>PAGEREF</w:instrText>
        </w:r>
        <w:r w:rsidR="004D496A">
          <w:rPr>
            <w:noProof/>
            <w:webHidden/>
            <w:rtl/>
          </w:rPr>
          <w:instrText xml:space="preserve"> _</w:instrText>
        </w:r>
        <w:r w:rsidR="004D496A">
          <w:rPr>
            <w:noProof/>
            <w:webHidden/>
          </w:rPr>
          <w:instrText>Toc514159098 \h</w:instrText>
        </w:r>
        <w:r w:rsidR="004D496A">
          <w:rPr>
            <w:noProof/>
            <w:webHidden/>
            <w:rtl/>
          </w:rPr>
          <w:instrText xml:space="preserve"> </w:instrText>
        </w:r>
        <w:r w:rsidR="004D496A">
          <w:rPr>
            <w:noProof/>
            <w:webHidden/>
            <w:rtl/>
          </w:rPr>
        </w:r>
        <w:r w:rsidR="004D496A">
          <w:rPr>
            <w:noProof/>
            <w:webHidden/>
            <w:rtl/>
          </w:rPr>
          <w:fldChar w:fldCharType="separate"/>
        </w:r>
        <w:r w:rsidR="004D496A">
          <w:rPr>
            <w:noProof/>
            <w:webHidden/>
            <w:rtl/>
          </w:rPr>
          <w:t>3</w:t>
        </w:r>
        <w:r w:rsidR="004D496A">
          <w:rPr>
            <w:noProof/>
            <w:webHidden/>
            <w:rtl/>
          </w:rPr>
          <w:fldChar w:fldCharType="end"/>
        </w:r>
      </w:hyperlink>
    </w:p>
    <w:p w:rsidR="004D496A" w:rsidRPr="004B340D" w:rsidRDefault="00145904" w:rsidP="00B200AE">
      <w:pPr>
        <w:pStyle w:val="TOC2"/>
        <w:tabs>
          <w:tab w:val="right" w:leader="dot" w:pos="8494"/>
        </w:tabs>
        <w:spacing w:after="0" w:line="276" w:lineRule="auto"/>
        <w:rPr>
          <w:rFonts w:ascii="Calibri" w:hAnsi="Calibri" w:cs="Arial"/>
          <w:smallCaps w:val="0"/>
          <w:noProof/>
          <w:sz w:val="22"/>
          <w:szCs w:val="22"/>
          <w:rtl/>
        </w:rPr>
      </w:pPr>
      <w:hyperlink w:anchor="_Toc514159099" w:history="1">
        <w:r w:rsidR="004D496A" w:rsidRPr="009C7A10">
          <w:rPr>
            <w:rStyle w:val="Hyperlink"/>
            <w:noProof/>
            <w:rtl/>
          </w:rPr>
          <w:t xml:space="preserve">2-2- </w:t>
        </w:r>
        <w:r w:rsidR="004D496A" w:rsidRPr="009C7A10">
          <w:rPr>
            <w:rStyle w:val="Hyperlink"/>
            <w:rFonts w:hint="eastAsia"/>
            <w:noProof/>
            <w:rtl/>
          </w:rPr>
          <w:t>تغ</w:t>
        </w:r>
        <w:r w:rsidR="004D496A" w:rsidRPr="009C7A10">
          <w:rPr>
            <w:rStyle w:val="Hyperlink"/>
            <w:rFonts w:hint="cs"/>
            <w:noProof/>
            <w:rtl/>
          </w:rPr>
          <w:t>یی</w:t>
        </w:r>
        <w:r w:rsidR="004D496A" w:rsidRPr="009C7A10">
          <w:rPr>
            <w:rStyle w:val="Hyperlink"/>
            <w:rFonts w:hint="eastAsia"/>
            <w:noProof/>
            <w:rtl/>
          </w:rPr>
          <w:t>رشکل</w:t>
        </w:r>
        <w:r w:rsidR="004D496A" w:rsidRPr="009C7A10">
          <w:rPr>
            <w:rStyle w:val="Hyperlink"/>
            <w:noProof/>
            <w:rtl/>
          </w:rPr>
          <w:t xml:space="preserve"> </w:t>
        </w:r>
        <w:r w:rsidR="004D496A" w:rsidRPr="009C7A10">
          <w:rPr>
            <w:rStyle w:val="Hyperlink"/>
            <w:rFonts w:hint="eastAsia"/>
            <w:noProof/>
            <w:rtl/>
          </w:rPr>
          <w:t>در</w:t>
        </w:r>
        <w:r w:rsidR="004D496A" w:rsidRPr="009C7A10">
          <w:rPr>
            <w:rStyle w:val="Hyperlink"/>
            <w:noProof/>
            <w:rtl/>
          </w:rPr>
          <w:t xml:space="preserve"> </w:t>
        </w:r>
        <w:r w:rsidR="004D496A" w:rsidRPr="009C7A10">
          <w:rPr>
            <w:rStyle w:val="Hyperlink"/>
            <w:rFonts w:hint="eastAsia"/>
            <w:noProof/>
            <w:rtl/>
          </w:rPr>
          <w:t>دما</w:t>
        </w:r>
        <w:r w:rsidR="004D496A" w:rsidRPr="009C7A10">
          <w:rPr>
            <w:rStyle w:val="Hyperlink"/>
            <w:rFonts w:hint="cs"/>
            <w:noProof/>
            <w:rtl/>
          </w:rPr>
          <w:t>ی</w:t>
        </w:r>
        <w:r w:rsidR="004D496A" w:rsidRPr="009C7A10">
          <w:rPr>
            <w:rStyle w:val="Hyperlink"/>
            <w:noProof/>
            <w:rtl/>
          </w:rPr>
          <w:t xml:space="preserve"> </w:t>
        </w:r>
        <w:r w:rsidR="004D496A" w:rsidRPr="009C7A10">
          <w:rPr>
            <w:rStyle w:val="Hyperlink"/>
            <w:rFonts w:hint="eastAsia"/>
            <w:noProof/>
            <w:rtl/>
          </w:rPr>
          <w:t>بالا</w:t>
        </w:r>
        <w:r w:rsidR="004D496A" w:rsidRPr="009C7A10">
          <w:rPr>
            <w:rStyle w:val="Hyperlink"/>
            <w:noProof/>
            <w:rtl/>
          </w:rPr>
          <w:t xml:space="preserve"> (</w:t>
        </w:r>
        <w:r w:rsidR="004D496A" w:rsidRPr="009C7A10">
          <w:rPr>
            <w:rStyle w:val="Hyperlink"/>
            <w:rFonts w:hint="eastAsia"/>
            <w:noProof/>
            <w:rtl/>
          </w:rPr>
          <w:t>ت</w:t>
        </w:r>
        <w:r w:rsidR="004D496A" w:rsidRPr="009C7A10">
          <w:rPr>
            <w:rStyle w:val="Hyperlink"/>
            <w:rFonts w:hint="cs"/>
            <w:noProof/>
            <w:rtl/>
          </w:rPr>
          <w:t>ی</w:t>
        </w:r>
        <w:r w:rsidR="004D496A" w:rsidRPr="009C7A10">
          <w:rPr>
            <w:rStyle w:val="Hyperlink"/>
            <w:rFonts w:hint="eastAsia"/>
            <w:noProof/>
            <w:rtl/>
          </w:rPr>
          <w:t>تر</w:t>
        </w:r>
        <w:r w:rsidR="004D496A" w:rsidRPr="009C7A10">
          <w:rPr>
            <w:rStyle w:val="Hyperlink"/>
            <w:noProof/>
            <w:rtl/>
          </w:rPr>
          <w:t xml:space="preserve"> </w:t>
        </w:r>
        <w:r w:rsidR="004D496A" w:rsidRPr="009C7A10">
          <w:rPr>
            <w:rStyle w:val="Hyperlink"/>
            <w:rFonts w:hint="eastAsia"/>
            <w:noProof/>
            <w:rtl/>
          </w:rPr>
          <w:t>اول</w:t>
        </w:r>
        <w:r w:rsidR="004D496A" w:rsidRPr="009C7A10">
          <w:rPr>
            <w:rStyle w:val="Hyperlink"/>
            <w:noProof/>
            <w:rtl/>
          </w:rPr>
          <w:t>)</w:t>
        </w:r>
        <w:r w:rsidR="004D496A">
          <w:rPr>
            <w:noProof/>
            <w:webHidden/>
            <w:rtl/>
          </w:rPr>
          <w:tab/>
        </w:r>
        <w:r w:rsidR="004D496A">
          <w:rPr>
            <w:noProof/>
            <w:webHidden/>
            <w:rtl/>
          </w:rPr>
          <w:fldChar w:fldCharType="begin"/>
        </w:r>
        <w:r w:rsidR="004D496A">
          <w:rPr>
            <w:noProof/>
            <w:webHidden/>
            <w:rtl/>
          </w:rPr>
          <w:instrText xml:space="preserve"> </w:instrText>
        </w:r>
        <w:r w:rsidR="004D496A">
          <w:rPr>
            <w:noProof/>
            <w:webHidden/>
          </w:rPr>
          <w:instrText>PAGEREF</w:instrText>
        </w:r>
        <w:r w:rsidR="004D496A">
          <w:rPr>
            <w:noProof/>
            <w:webHidden/>
            <w:rtl/>
          </w:rPr>
          <w:instrText xml:space="preserve"> _</w:instrText>
        </w:r>
        <w:r w:rsidR="004D496A">
          <w:rPr>
            <w:noProof/>
            <w:webHidden/>
          </w:rPr>
          <w:instrText>Toc514159099 \h</w:instrText>
        </w:r>
        <w:r w:rsidR="004D496A">
          <w:rPr>
            <w:noProof/>
            <w:webHidden/>
            <w:rtl/>
          </w:rPr>
          <w:instrText xml:space="preserve"> </w:instrText>
        </w:r>
        <w:r w:rsidR="004D496A">
          <w:rPr>
            <w:noProof/>
            <w:webHidden/>
            <w:rtl/>
          </w:rPr>
        </w:r>
        <w:r w:rsidR="004D496A">
          <w:rPr>
            <w:noProof/>
            <w:webHidden/>
            <w:rtl/>
          </w:rPr>
          <w:fldChar w:fldCharType="separate"/>
        </w:r>
        <w:r w:rsidR="004D496A">
          <w:rPr>
            <w:noProof/>
            <w:webHidden/>
            <w:rtl/>
          </w:rPr>
          <w:t>3</w:t>
        </w:r>
        <w:r w:rsidR="004D496A">
          <w:rPr>
            <w:noProof/>
            <w:webHidden/>
            <w:rtl/>
          </w:rPr>
          <w:fldChar w:fldCharType="end"/>
        </w:r>
      </w:hyperlink>
    </w:p>
    <w:p w:rsidR="004D496A" w:rsidRPr="004B340D" w:rsidRDefault="00145904" w:rsidP="00B200AE">
      <w:pPr>
        <w:pStyle w:val="TOC3"/>
        <w:tabs>
          <w:tab w:val="right" w:leader="dot" w:pos="8494"/>
        </w:tabs>
        <w:spacing w:after="0" w:line="276" w:lineRule="auto"/>
        <w:rPr>
          <w:rFonts w:cs="Arial"/>
          <w:noProof/>
          <w:sz w:val="22"/>
          <w:szCs w:val="22"/>
          <w:rtl/>
        </w:rPr>
      </w:pPr>
      <w:hyperlink w:anchor="_Toc514159100" w:history="1">
        <w:r w:rsidR="004D496A" w:rsidRPr="009C7A10">
          <w:rPr>
            <w:rStyle w:val="Hyperlink"/>
            <w:noProof/>
            <w:rtl/>
          </w:rPr>
          <w:t xml:space="preserve">2-2-1- </w:t>
        </w:r>
        <w:r w:rsidR="004D496A" w:rsidRPr="009C7A10">
          <w:rPr>
            <w:rStyle w:val="Hyperlink"/>
            <w:rFonts w:hint="eastAsia"/>
            <w:noProof/>
            <w:rtl/>
          </w:rPr>
          <w:t>مکان</w:t>
        </w:r>
        <w:r w:rsidR="004D496A" w:rsidRPr="009C7A10">
          <w:rPr>
            <w:rStyle w:val="Hyperlink"/>
            <w:rFonts w:hint="cs"/>
            <w:noProof/>
            <w:rtl/>
          </w:rPr>
          <w:t>ی</w:t>
        </w:r>
        <w:r w:rsidR="004D496A" w:rsidRPr="009C7A10">
          <w:rPr>
            <w:rStyle w:val="Hyperlink"/>
            <w:rFonts w:hint="eastAsia"/>
            <w:noProof/>
            <w:rtl/>
          </w:rPr>
          <w:t>زمها</w:t>
        </w:r>
        <w:r w:rsidR="004D496A" w:rsidRPr="009C7A10">
          <w:rPr>
            <w:rStyle w:val="Hyperlink"/>
            <w:rFonts w:hint="cs"/>
            <w:noProof/>
            <w:rtl/>
          </w:rPr>
          <w:t>ی</w:t>
        </w:r>
        <w:r w:rsidR="004D496A" w:rsidRPr="009C7A10">
          <w:rPr>
            <w:rStyle w:val="Hyperlink"/>
            <w:noProof/>
            <w:rtl/>
          </w:rPr>
          <w:t xml:space="preserve"> </w:t>
        </w:r>
        <w:r w:rsidR="004D496A" w:rsidRPr="009C7A10">
          <w:rPr>
            <w:rStyle w:val="Hyperlink"/>
            <w:rFonts w:hint="eastAsia"/>
            <w:noProof/>
            <w:rtl/>
          </w:rPr>
          <w:t>ترم</w:t>
        </w:r>
        <w:r w:rsidR="004D496A" w:rsidRPr="009C7A10">
          <w:rPr>
            <w:rStyle w:val="Hyperlink"/>
            <w:rFonts w:hint="cs"/>
            <w:noProof/>
            <w:rtl/>
          </w:rPr>
          <w:t>ی</w:t>
        </w:r>
        <w:r w:rsidR="004D496A" w:rsidRPr="009C7A10">
          <w:rPr>
            <w:rStyle w:val="Hyperlink"/>
            <w:rFonts w:hint="eastAsia"/>
            <w:noProof/>
            <w:rtl/>
          </w:rPr>
          <w:t>م</w:t>
        </w:r>
        <w:r w:rsidR="004D496A" w:rsidRPr="009C7A10">
          <w:rPr>
            <w:rStyle w:val="Hyperlink"/>
            <w:noProof/>
            <w:rtl/>
          </w:rPr>
          <w:t xml:space="preserve"> </w:t>
        </w:r>
        <w:r w:rsidR="004D496A" w:rsidRPr="009C7A10">
          <w:rPr>
            <w:rStyle w:val="Hyperlink"/>
            <w:rFonts w:hint="eastAsia"/>
            <w:noProof/>
            <w:rtl/>
          </w:rPr>
          <w:t>ساختار</w:t>
        </w:r>
        <w:r w:rsidR="004D496A" w:rsidRPr="009C7A10">
          <w:rPr>
            <w:rStyle w:val="Hyperlink"/>
            <w:noProof/>
            <w:rtl/>
          </w:rPr>
          <w:t xml:space="preserve"> (</w:t>
        </w:r>
        <w:r w:rsidR="004D496A" w:rsidRPr="009C7A10">
          <w:rPr>
            <w:rStyle w:val="Hyperlink"/>
            <w:rFonts w:hint="eastAsia"/>
            <w:noProof/>
            <w:rtl/>
          </w:rPr>
          <w:t>ت</w:t>
        </w:r>
        <w:r w:rsidR="004D496A" w:rsidRPr="009C7A10">
          <w:rPr>
            <w:rStyle w:val="Hyperlink"/>
            <w:rFonts w:hint="cs"/>
            <w:noProof/>
            <w:rtl/>
          </w:rPr>
          <w:t>ی</w:t>
        </w:r>
        <w:r w:rsidR="004D496A" w:rsidRPr="009C7A10">
          <w:rPr>
            <w:rStyle w:val="Hyperlink"/>
            <w:rFonts w:hint="eastAsia"/>
            <w:noProof/>
            <w:rtl/>
          </w:rPr>
          <w:t>تر</w:t>
        </w:r>
        <w:r w:rsidR="004D496A" w:rsidRPr="009C7A10">
          <w:rPr>
            <w:rStyle w:val="Hyperlink"/>
            <w:noProof/>
            <w:rtl/>
          </w:rPr>
          <w:t xml:space="preserve"> </w:t>
        </w:r>
        <w:r w:rsidR="004D496A" w:rsidRPr="009C7A10">
          <w:rPr>
            <w:rStyle w:val="Hyperlink"/>
            <w:rFonts w:hint="eastAsia"/>
            <w:noProof/>
            <w:rtl/>
          </w:rPr>
          <w:t>دوم</w:t>
        </w:r>
        <w:r w:rsidR="004D496A" w:rsidRPr="009C7A10">
          <w:rPr>
            <w:rStyle w:val="Hyperlink"/>
            <w:noProof/>
            <w:rtl/>
          </w:rPr>
          <w:t>)</w:t>
        </w:r>
        <w:r w:rsidR="004D496A">
          <w:rPr>
            <w:noProof/>
            <w:webHidden/>
            <w:rtl/>
          </w:rPr>
          <w:tab/>
        </w:r>
        <w:r w:rsidR="004D496A">
          <w:rPr>
            <w:noProof/>
            <w:webHidden/>
            <w:rtl/>
          </w:rPr>
          <w:fldChar w:fldCharType="begin"/>
        </w:r>
        <w:r w:rsidR="004D496A">
          <w:rPr>
            <w:noProof/>
            <w:webHidden/>
            <w:rtl/>
          </w:rPr>
          <w:instrText xml:space="preserve"> </w:instrText>
        </w:r>
        <w:r w:rsidR="004D496A">
          <w:rPr>
            <w:noProof/>
            <w:webHidden/>
          </w:rPr>
          <w:instrText>PAGEREF</w:instrText>
        </w:r>
        <w:r w:rsidR="004D496A">
          <w:rPr>
            <w:noProof/>
            <w:webHidden/>
            <w:rtl/>
          </w:rPr>
          <w:instrText xml:space="preserve"> _</w:instrText>
        </w:r>
        <w:r w:rsidR="004D496A">
          <w:rPr>
            <w:noProof/>
            <w:webHidden/>
          </w:rPr>
          <w:instrText>Toc514159100 \h</w:instrText>
        </w:r>
        <w:r w:rsidR="004D496A">
          <w:rPr>
            <w:noProof/>
            <w:webHidden/>
            <w:rtl/>
          </w:rPr>
          <w:instrText xml:space="preserve"> </w:instrText>
        </w:r>
        <w:r w:rsidR="004D496A">
          <w:rPr>
            <w:noProof/>
            <w:webHidden/>
            <w:rtl/>
          </w:rPr>
        </w:r>
        <w:r w:rsidR="004D496A">
          <w:rPr>
            <w:noProof/>
            <w:webHidden/>
            <w:rtl/>
          </w:rPr>
          <w:fldChar w:fldCharType="separate"/>
        </w:r>
        <w:r w:rsidR="004D496A">
          <w:rPr>
            <w:noProof/>
            <w:webHidden/>
            <w:rtl/>
          </w:rPr>
          <w:t>3</w:t>
        </w:r>
        <w:r w:rsidR="004D496A">
          <w:rPr>
            <w:noProof/>
            <w:webHidden/>
            <w:rtl/>
          </w:rPr>
          <w:fldChar w:fldCharType="end"/>
        </w:r>
      </w:hyperlink>
    </w:p>
    <w:p w:rsidR="004D496A" w:rsidRPr="004B340D" w:rsidRDefault="00145904" w:rsidP="00B200AE">
      <w:pPr>
        <w:pStyle w:val="TOC2"/>
        <w:tabs>
          <w:tab w:val="right" w:leader="dot" w:pos="8494"/>
        </w:tabs>
        <w:spacing w:after="0" w:line="276" w:lineRule="auto"/>
        <w:rPr>
          <w:rFonts w:ascii="Calibri" w:hAnsi="Calibri" w:cs="Arial"/>
          <w:smallCaps w:val="0"/>
          <w:noProof/>
          <w:sz w:val="22"/>
          <w:szCs w:val="22"/>
          <w:rtl/>
        </w:rPr>
      </w:pPr>
      <w:hyperlink w:anchor="_Toc514159101" w:history="1">
        <w:r w:rsidR="004D496A" w:rsidRPr="009C7A10">
          <w:rPr>
            <w:rStyle w:val="Hyperlink"/>
            <w:noProof/>
            <w:rtl/>
          </w:rPr>
          <w:t xml:space="preserve">2-3- </w:t>
        </w:r>
        <w:r w:rsidR="004D496A" w:rsidRPr="009C7A10">
          <w:rPr>
            <w:rStyle w:val="Hyperlink"/>
            <w:rFonts w:hint="eastAsia"/>
            <w:noProof/>
            <w:rtl/>
          </w:rPr>
          <w:t>اهداف</w:t>
        </w:r>
        <w:r w:rsidR="004D496A" w:rsidRPr="009C7A10">
          <w:rPr>
            <w:rStyle w:val="Hyperlink"/>
            <w:noProof/>
            <w:rtl/>
          </w:rPr>
          <w:t xml:space="preserve"> </w:t>
        </w:r>
        <w:r w:rsidR="004D496A" w:rsidRPr="009C7A10">
          <w:rPr>
            <w:rStyle w:val="Hyperlink"/>
            <w:rFonts w:hint="eastAsia"/>
            <w:noProof/>
            <w:rtl/>
          </w:rPr>
          <w:t>پژوهش</w:t>
        </w:r>
        <w:r w:rsidR="004D496A">
          <w:rPr>
            <w:noProof/>
            <w:webHidden/>
            <w:rtl/>
          </w:rPr>
          <w:tab/>
        </w:r>
        <w:r w:rsidR="004D496A">
          <w:rPr>
            <w:noProof/>
            <w:webHidden/>
            <w:rtl/>
          </w:rPr>
          <w:fldChar w:fldCharType="begin"/>
        </w:r>
        <w:r w:rsidR="004D496A">
          <w:rPr>
            <w:noProof/>
            <w:webHidden/>
            <w:rtl/>
          </w:rPr>
          <w:instrText xml:space="preserve"> </w:instrText>
        </w:r>
        <w:r w:rsidR="004D496A">
          <w:rPr>
            <w:noProof/>
            <w:webHidden/>
          </w:rPr>
          <w:instrText>PAGEREF</w:instrText>
        </w:r>
        <w:r w:rsidR="004D496A">
          <w:rPr>
            <w:noProof/>
            <w:webHidden/>
            <w:rtl/>
          </w:rPr>
          <w:instrText xml:space="preserve"> _</w:instrText>
        </w:r>
        <w:r w:rsidR="004D496A">
          <w:rPr>
            <w:noProof/>
            <w:webHidden/>
          </w:rPr>
          <w:instrText>Toc514159101 \h</w:instrText>
        </w:r>
        <w:r w:rsidR="004D496A">
          <w:rPr>
            <w:noProof/>
            <w:webHidden/>
            <w:rtl/>
          </w:rPr>
          <w:instrText xml:space="preserve"> </w:instrText>
        </w:r>
        <w:r w:rsidR="004D496A">
          <w:rPr>
            <w:noProof/>
            <w:webHidden/>
            <w:rtl/>
          </w:rPr>
        </w:r>
        <w:r w:rsidR="004D496A">
          <w:rPr>
            <w:noProof/>
            <w:webHidden/>
            <w:rtl/>
          </w:rPr>
          <w:fldChar w:fldCharType="separate"/>
        </w:r>
        <w:r w:rsidR="004D496A">
          <w:rPr>
            <w:noProof/>
            <w:webHidden/>
            <w:rtl/>
          </w:rPr>
          <w:t>6</w:t>
        </w:r>
        <w:r w:rsidR="004D496A">
          <w:rPr>
            <w:noProof/>
            <w:webHidden/>
            <w:rtl/>
          </w:rPr>
          <w:fldChar w:fldCharType="end"/>
        </w:r>
      </w:hyperlink>
    </w:p>
    <w:p w:rsidR="004D496A" w:rsidRPr="004B340D" w:rsidRDefault="00145904" w:rsidP="00B200AE">
      <w:pPr>
        <w:pStyle w:val="TOC1"/>
        <w:tabs>
          <w:tab w:val="right" w:leader="dot" w:pos="8494"/>
        </w:tabs>
        <w:spacing w:after="0" w:line="276" w:lineRule="auto"/>
        <w:rPr>
          <w:rFonts w:ascii="Calibri" w:eastAsia="Times New Roman" w:hAnsi="Calibri" w:cs="Arial"/>
          <w:b w:val="0"/>
          <w:bCs w:val="0"/>
          <w:caps w:val="0"/>
          <w:noProof/>
          <w:sz w:val="22"/>
          <w:szCs w:val="22"/>
          <w:rtl/>
        </w:rPr>
      </w:pPr>
      <w:hyperlink w:anchor="_Toc514159102" w:history="1">
        <w:r w:rsidR="004D496A" w:rsidRPr="00FD1295">
          <w:rPr>
            <w:rStyle w:val="Hyperlink"/>
            <w:noProof/>
            <w:color w:val="FFFFFF" w:themeColor="background1"/>
            <w:rtl/>
            <w:lang w:bidi="fa-IR"/>
          </w:rPr>
          <w:t>3-</w:t>
        </w:r>
        <w:r w:rsidR="004D496A" w:rsidRPr="009C7A10">
          <w:rPr>
            <w:rStyle w:val="Hyperlink"/>
            <w:noProof/>
            <w:rtl/>
          </w:rPr>
          <w:t xml:space="preserve"> </w:t>
        </w:r>
        <w:r w:rsidR="004D496A" w:rsidRPr="009C7A10">
          <w:rPr>
            <w:rStyle w:val="Hyperlink"/>
            <w:rFonts w:hint="eastAsia"/>
            <w:noProof/>
            <w:rtl/>
            <w:lang w:bidi="fa-IR"/>
          </w:rPr>
          <w:t>فصل</w:t>
        </w:r>
        <w:r w:rsidR="004D496A" w:rsidRPr="009C7A10">
          <w:rPr>
            <w:rStyle w:val="Hyperlink"/>
            <w:noProof/>
            <w:rtl/>
            <w:lang w:bidi="fa-IR"/>
          </w:rPr>
          <w:t xml:space="preserve"> 3: </w:t>
        </w:r>
        <w:r w:rsidR="004D496A" w:rsidRPr="009C7A10">
          <w:rPr>
            <w:rStyle w:val="Hyperlink"/>
            <w:rFonts w:hint="eastAsia"/>
            <w:noProof/>
            <w:rtl/>
            <w:lang w:bidi="fa-IR"/>
          </w:rPr>
          <w:t>روش</w:t>
        </w:r>
        <w:r w:rsidR="004D496A" w:rsidRPr="009C7A10">
          <w:rPr>
            <w:rStyle w:val="Hyperlink"/>
            <w:noProof/>
            <w:rtl/>
            <w:lang w:bidi="fa-IR"/>
          </w:rPr>
          <w:t xml:space="preserve"> </w:t>
        </w:r>
        <w:r w:rsidR="004D496A" w:rsidRPr="009C7A10">
          <w:rPr>
            <w:rStyle w:val="Hyperlink"/>
            <w:rFonts w:hint="eastAsia"/>
            <w:noProof/>
            <w:rtl/>
            <w:lang w:bidi="fa-IR"/>
          </w:rPr>
          <w:t>تحق</w:t>
        </w:r>
        <w:r w:rsidR="004D496A" w:rsidRPr="009C7A10">
          <w:rPr>
            <w:rStyle w:val="Hyperlink"/>
            <w:rFonts w:hint="cs"/>
            <w:noProof/>
            <w:rtl/>
            <w:lang w:bidi="fa-IR"/>
          </w:rPr>
          <w:t>ی</w:t>
        </w:r>
        <w:r w:rsidR="004D496A" w:rsidRPr="009C7A10">
          <w:rPr>
            <w:rStyle w:val="Hyperlink"/>
            <w:rFonts w:hint="eastAsia"/>
            <w:noProof/>
            <w:rtl/>
            <w:lang w:bidi="fa-IR"/>
          </w:rPr>
          <w:t>ق</w:t>
        </w:r>
        <w:r w:rsidR="004D496A">
          <w:rPr>
            <w:noProof/>
            <w:webHidden/>
            <w:rtl/>
          </w:rPr>
          <w:tab/>
        </w:r>
        <w:r w:rsidR="004D496A">
          <w:rPr>
            <w:noProof/>
            <w:webHidden/>
            <w:rtl/>
          </w:rPr>
          <w:fldChar w:fldCharType="begin"/>
        </w:r>
        <w:r w:rsidR="004D496A">
          <w:rPr>
            <w:noProof/>
            <w:webHidden/>
            <w:rtl/>
          </w:rPr>
          <w:instrText xml:space="preserve"> </w:instrText>
        </w:r>
        <w:r w:rsidR="004D496A">
          <w:rPr>
            <w:noProof/>
            <w:webHidden/>
          </w:rPr>
          <w:instrText>PAGEREF</w:instrText>
        </w:r>
        <w:r w:rsidR="004D496A">
          <w:rPr>
            <w:noProof/>
            <w:webHidden/>
            <w:rtl/>
          </w:rPr>
          <w:instrText xml:space="preserve"> _</w:instrText>
        </w:r>
        <w:r w:rsidR="004D496A">
          <w:rPr>
            <w:noProof/>
            <w:webHidden/>
          </w:rPr>
          <w:instrText>Toc514159102 \h</w:instrText>
        </w:r>
        <w:r w:rsidR="004D496A">
          <w:rPr>
            <w:noProof/>
            <w:webHidden/>
            <w:rtl/>
          </w:rPr>
          <w:instrText xml:space="preserve"> </w:instrText>
        </w:r>
        <w:r w:rsidR="004D496A">
          <w:rPr>
            <w:noProof/>
            <w:webHidden/>
            <w:rtl/>
          </w:rPr>
        </w:r>
        <w:r w:rsidR="004D496A">
          <w:rPr>
            <w:noProof/>
            <w:webHidden/>
            <w:rtl/>
          </w:rPr>
          <w:fldChar w:fldCharType="separate"/>
        </w:r>
        <w:r w:rsidR="004D496A">
          <w:rPr>
            <w:noProof/>
            <w:webHidden/>
            <w:rtl/>
          </w:rPr>
          <w:t>7</w:t>
        </w:r>
        <w:r w:rsidR="004D496A">
          <w:rPr>
            <w:noProof/>
            <w:webHidden/>
            <w:rtl/>
          </w:rPr>
          <w:fldChar w:fldCharType="end"/>
        </w:r>
      </w:hyperlink>
    </w:p>
    <w:p w:rsidR="004D496A" w:rsidRPr="004B340D" w:rsidRDefault="00145904" w:rsidP="00B200AE">
      <w:pPr>
        <w:pStyle w:val="TOC2"/>
        <w:tabs>
          <w:tab w:val="right" w:leader="dot" w:pos="8494"/>
        </w:tabs>
        <w:spacing w:after="0" w:line="276" w:lineRule="auto"/>
        <w:rPr>
          <w:rFonts w:ascii="Calibri" w:hAnsi="Calibri" w:cs="Arial"/>
          <w:smallCaps w:val="0"/>
          <w:noProof/>
          <w:sz w:val="22"/>
          <w:szCs w:val="22"/>
          <w:rtl/>
        </w:rPr>
      </w:pPr>
      <w:hyperlink w:anchor="_Toc514159103" w:history="1">
        <w:r w:rsidR="004D496A" w:rsidRPr="009C7A10">
          <w:rPr>
            <w:rStyle w:val="Hyperlink"/>
            <w:noProof/>
            <w:rtl/>
          </w:rPr>
          <w:t xml:space="preserve">3-1- </w:t>
        </w:r>
        <w:r w:rsidR="004D496A" w:rsidRPr="009C7A10">
          <w:rPr>
            <w:rStyle w:val="Hyperlink"/>
            <w:rFonts w:hint="eastAsia"/>
            <w:noProof/>
            <w:rtl/>
          </w:rPr>
          <w:t>مقدمه</w:t>
        </w:r>
        <w:r w:rsidR="004D496A">
          <w:rPr>
            <w:noProof/>
            <w:webHidden/>
            <w:rtl/>
          </w:rPr>
          <w:tab/>
        </w:r>
        <w:r w:rsidR="004D496A">
          <w:rPr>
            <w:noProof/>
            <w:webHidden/>
            <w:rtl/>
          </w:rPr>
          <w:fldChar w:fldCharType="begin"/>
        </w:r>
        <w:r w:rsidR="004D496A">
          <w:rPr>
            <w:noProof/>
            <w:webHidden/>
            <w:rtl/>
          </w:rPr>
          <w:instrText xml:space="preserve"> </w:instrText>
        </w:r>
        <w:r w:rsidR="004D496A">
          <w:rPr>
            <w:noProof/>
            <w:webHidden/>
          </w:rPr>
          <w:instrText>PAGEREF</w:instrText>
        </w:r>
        <w:r w:rsidR="004D496A">
          <w:rPr>
            <w:noProof/>
            <w:webHidden/>
            <w:rtl/>
          </w:rPr>
          <w:instrText xml:space="preserve"> _</w:instrText>
        </w:r>
        <w:r w:rsidR="004D496A">
          <w:rPr>
            <w:noProof/>
            <w:webHidden/>
          </w:rPr>
          <w:instrText>Toc514159103 \h</w:instrText>
        </w:r>
        <w:r w:rsidR="004D496A">
          <w:rPr>
            <w:noProof/>
            <w:webHidden/>
            <w:rtl/>
          </w:rPr>
          <w:instrText xml:space="preserve"> </w:instrText>
        </w:r>
        <w:r w:rsidR="004D496A">
          <w:rPr>
            <w:noProof/>
            <w:webHidden/>
            <w:rtl/>
          </w:rPr>
        </w:r>
        <w:r w:rsidR="004D496A">
          <w:rPr>
            <w:noProof/>
            <w:webHidden/>
            <w:rtl/>
          </w:rPr>
          <w:fldChar w:fldCharType="separate"/>
        </w:r>
        <w:r w:rsidR="004D496A">
          <w:rPr>
            <w:noProof/>
            <w:webHidden/>
            <w:rtl/>
          </w:rPr>
          <w:t>7</w:t>
        </w:r>
        <w:r w:rsidR="004D496A">
          <w:rPr>
            <w:noProof/>
            <w:webHidden/>
            <w:rtl/>
          </w:rPr>
          <w:fldChar w:fldCharType="end"/>
        </w:r>
      </w:hyperlink>
    </w:p>
    <w:p w:rsidR="004D496A" w:rsidRPr="004B340D" w:rsidRDefault="00145904" w:rsidP="00B200AE">
      <w:pPr>
        <w:pStyle w:val="TOC1"/>
        <w:tabs>
          <w:tab w:val="right" w:leader="dot" w:pos="8494"/>
        </w:tabs>
        <w:spacing w:after="0" w:line="276" w:lineRule="auto"/>
        <w:rPr>
          <w:rFonts w:ascii="Calibri" w:eastAsia="Times New Roman" w:hAnsi="Calibri" w:cs="Arial"/>
          <w:b w:val="0"/>
          <w:bCs w:val="0"/>
          <w:caps w:val="0"/>
          <w:noProof/>
          <w:sz w:val="22"/>
          <w:szCs w:val="22"/>
          <w:rtl/>
        </w:rPr>
      </w:pPr>
      <w:hyperlink w:anchor="_Toc514159104" w:history="1">
        <w:r w:rsidR="004D496A" w:rsidRPr="00FD1295">
          <w:rPr>
            <w:rStyle w:val="Hyperlink"/>
            <w:noProof/>
            <w:color w:val="FFFFFF" w:themeColor="background1"/>
            <w:rtl/>
            <w:lang w:bidi="fa-IR"/>
          </w:rPr>
          <w:t>4-</w:t>
        </w:r>
        <w:r w:rsidR="004D496A" w:rsidRPr="009C7A10">
          <w:rPr>
            <w:rStyle w:val="Hyperlink"/>
            <w:noProof/>
            <w:rtl/>
          </w:rPr>
          <w:t xml:space="preserve"> </w:t>
        </w:r>
        <w:r w:rsidR="004D496A" w:rsidRPr="009C7A10">
          <w:rPr>
            <w:rStyle w:val="Hyperlink"/>
            <w:rFonts w:hint="eastAsia"/>
            <w:noProof/>
            <w:rtl/>
            <w:lang w:bidi="fa-IR"/>
          </w:rPr>
          <w:t>فصل</w:t>
        </w:r>
        <w:r w:rsidR="004D496A" w:rsidRPr="009C7A10">
          <w:rPr>
            <w:rStyle w:val="Hyperlink"/>
            <w:noProof/>
            <w:rtl/>
            <w:lang w:bidi="fa-IR"/>
          </w:rPr>
          <w:t xml:space="preserve"> 4: </w:t>
        </w:r>
        <w:r w:rsidR="004D496A" w:rsidRPr="009C7A10">
          <w:rPr>
            <w:rStyle w:val="Hyperlink"/>
            <w:rFonts w:hint="eastAsia"/>
            <w:noProof/>
            <w:rtl/>
            <w:lang w:bidi="fa-IR"/>
          </w:rPr>
          <w:t>نتا</w:t>
        </w:r>
        <w:r w:rsidR="004D496A" w:rsidRPr="009C7A10">
          <w:rPr>
            <w:rStyle w:val="Hyperlink"/>
            <w:rFonts w:hint="cs"/>
            <w:noProof/>
            <w:rtl/>
            <w:lang w:bidi="fa-IR"/>
          </w:rPr>
          <w:t>ی</w:t>
        </w:r>
        <w:r w:rsidR="004D496A" w:rsidRPr="009C7A10">
          <w:rPr>
            <w:rStyle w:val="Hyperlink"/>
            <w:rFonts w:hint="eastAsia"/>
            <w:noProof/>
            <w:rtl/>
            <w:lang w:bidi="fa-IR"/>
          </w:rPr>
          <w:t>ج</w:t>
        </w:r>
        <w:r w:rsidR="004D496A" w:rsidRPr="009C7A10">
          <w:rPr>
            <w:rStyle w:val="Hyperlink"/>
            <w:noProof/>
            <w:rtl/>
            <w:lang w:bidi="fa-IR"/>
          </w:rPr>
          <w:t xml:space="preserve"> </w:t>
        </w:r>
        <w:r w:rsidR="004D496A" w:rsidRPr="009C7A10">
          <w:rPr>
            <w:rStyle w:val="Hyperlink"/>
            <w:rFonts w:hint="eastAsia"/>
            <w:noProof/>
            <w:rtl/>
            <w:lang w:bidi="fa-IR"/>
          </w:rPr>
          <w:t>وبحث</w:t>
        </w:r>
        <w:r w:rsidR="004D496A">
          <w:rPr>
            <w:noProof/>
            <w:webHidden/>
            <w:rtl/>
          </w:rPr>
          <w:tab/>
        </w:r>
        <w:r w:rsidR="004D496A">
          <w:rPr>
            <w:noProof/>
            <w:webHidden/>
            <w:rtl/>
          </w:rPr>
          <w:fldChar w:fldCharType="begin"/>
        </w:r>
        <w:r w:rsidR="004D496A">
          <w:rPr>
            <w:noProof/>
            <w:webHidden/>
            <w:rtl/>
          </w:rPr>
          <w:instrText xml:space="preserve"> </w:instrText>
        </w:r>
        <w:r w:rsidR="004D496A">
          <w:rPr>
            <w:noProof/>
            <w:webHidden/>
          </w:rPr>
          <w:instrText>PAGEREF</w:instrText>
        </w:r>
        <w:r w:rsidR="004D496A">
          <w:rPr>
            <w:noProof/>
            <w:webHidden/>
            <w:rtl/>
          </w:rPr>
          <w:instrText xml:space="preserve"> _</w:instrText>
        </w:r>
        <w:r w:rsidR="004D496A">
          <w:rPr>
            <w:noProof/>
            <w:webHidden/>
          </w:rPr>
          <w:instrText>Toc514159104 \h</w:instrText>
        </w:r>
        <w:r w:rsidR="004D496A">
          <w:rPr>
            <w:noProof/>
            <w:webHidden/>
            <w:rtl/>
          </w:rPr>
          <w:instrText xml:space="preserve"> </w:instrText>
        </w:r>
        <w:r w:rsidR="004D496A">
          <w:rPr>
            <w:noProof/>
            <w:webHidden/>
            <w:rtl/>
          </w:rPr>
        </w:r>
        <w:r w:rsidR="004D496A">
          <w:rPr>
            <w:noProof/>
            <w:webHidden/>
            <w:rtl/>
          </w:rPr>
          <w:fldChar w:fldCharType="separate"/>
        </w:r>
        <w:r w:rsidR="004D496A">
          <w:rPr>
            <w:noProof/>
            <w:webHidden/>
            <w:rtl/>
          </w:rPr>
          <w:t>9</w:t>
        </w:r>
        <w:r w:rsidR="004D496A">
          <w:rPr>
            <w:noProof/>
            <w:webHidden/>
            <w:rtl/>
          </w:rPr>
          <w:fldChar w:fldCharType="end"/>
        </w:r>
      </w:hyperlink>
    </w:p>
    <w:p w:rsidR="004D496A" w:rsidRPr="004B340D" w:rsidRDefault="00145904" w:rsidP="00B200AE">
      <w:pPr>
        <w:pStyle w:val="TOC2"/>
        <w:tabs>
          <w:tab w:val="right" w:leader="dot" w:pos="8494"/>
        </w:tabs>
        <w:spacing w:after="0" w:line="276" w:lineRule="auto"/>
        <w:rPr>
          <w:rFonts w:ascii="Calibri" w:hAnsi="Calibri" w:cs="Arial"/>
          <w:smallCaps w:val="0"/>
          <w:noProof/>
          <w:sz w:val="22"/>
          <w:szCs w:val="22"/>
          <w:rtl/>
        </w:rPr>
      </w:pPr>
      <w:hyperlink w:anchor="_Toc514159105" w:history="1">
        <w:r w:rsidR="004D496A" w:rsidRPr="009C7A10">
          <w:rPr>
            <w:rStyle w:val="Hyperlink"/>
            <w:noProof/>
            <w:rtl/>
          </w:rPr>
          <w:t xml:space="preserve">4-1- </w:t>
        </w:r>
        <w:r w:rsidR="004D496A" w:rsidRPr="009C7A10">
          <w:rPr>
            <w:rStyle w:val="Hyperlink"/>
            <w:rFonts w:hint="eastAsia"/>
            <w:noProof/>
            <w:rtl/>
          </w:rPr>
          <w:t>مقدمه</w:t>
        </w:r>
        <w:r w:rsidR="004D496A">
          <w:rPr>
            <w:noProof/>
            <w:webHidden/>
            <w:rtl/>
          </w:rPr>
          <w:tab/>
        </w:r>
        <w:r w:rsidR="004D496A">
          <w:rPr>
            <w:noProof/>
            <w:webHidden/>
            <w:rtl/>
          </w:rPr>
          <w:fldChar w:fldCharType="begin"/>
        </w:r>
        <w:r w:rsidR="004D496A">
          <w:rPr>
            <w:noProof/>
            <w:webHidden/>
            <w:rtl/>
          </w:rPr>
          <w:instrText xml:space="preserve"> </w:instrText>
        </w:r>
        <w:r w:rsidR="004D496A">
          <w:rPr>
            <w:noProof/>
            <w:webHidden/>
          </w:rPr>
          <w:instrText>PAGEREF</w:instrText>
        </w:r>
        <w:r w:rsidR="004D496A">
          <w:rPr>
            <w:noProof/>
            <w:webHidden/>
            <w:rtl/>
          </w:rPr>
          <w:instrText xml:space="preserve"> _</w:instrText>
        </w:r>
        <w:r w:rsidR="004D496A">
          <w:rPr>
            <w:noProof/>
            <w:webHidden/>
          </w:rPr>
          <w:instrText>Toc514159105 \h</w:instrText>
        </w:r>
        <w:r w:rsidR="004D496A">
          <w:rPr>
            <w:noProof/>
            <w:webHidden/>
            <w:rtl/>
          </w:rPr>
          <w:instrText xml:space="preserve"> </w:instrText>
        </w:r>
        <w:r w:rsidR="004D496A">
          <w:rPr>
            <w:noProof/>
            <w:webHidden/>
            <w:rtl/>
          </w:rPr>
        </w:r>
        <w:r w:rsidR="004D496A">
          <w:rPr>
            <w:noProof/>
            <w:webHidden/>
            <w:rtl/>
          </w:rPr>
          <w:fldChar w:fldCharType="separate"/>
        </w:r>
        <w:r w:rsidR="004D496A">
          <w:rPr>
            <w:noProof/>
            <w:webHidden/>
            <w:rtl/>
          </w:rPr>
          <w:t>9</w:t>
        </w:r>
        <w:r w:rsidR="004D496A">
          <w:rPr>
            <w:noProof/>
            <w:webHidden/>
            <w:rtl/>
          </w:rPr>
          <w:fldChar w:fldCharType="end"/>
        </w:r>
      </w:hyperlink>
    </w:p>
    <w:p w:rsidR="004D496A" w:rsidRPr="004B340D" w:rsidRDefault="00145904" w:rsidP="00B200AE">
      <w:pPr>
        <w:pStyle w:val="TOC1"/>
        <w:tabs>
          <w:tab w:val="right" w:leader="dot" w:pos="8494"/>
        </w:tabs>
        <w:spacing w:after="0" w:line="276" w:lineRule="auto"/>
        <w:rPr>
          <w:rFonts w:ascii="Calibri" w:eastAsia="Times New Roman" w:hAnsi="Calibri" w:cs="Arial"/>
          <w:b w:val="0"/>
          <w:bCs w:val="0"/>
          <w:caps w:val="0"/>
          <w:noProof/>
          <w:sz w:val="22"/>
          <w:szCs w:val="22"/>
          <w:rtl/>
        </w:rPr>
      </w:pPr>
      <w:hyperlink w:anchor="_Toc514159106" w:history="1">
        <w:r w:rsidR="004D496A" w:rsidRPr="00FD1295">
          <w:rPr>
            <w:rStyle w:val="Hyperlink"/>
            <w:rFonts w:hint="cs"/>
            <w:noProof/>
            <w:color w:val="FFFFFF" w:themeColor="background1"/>
            <w:rtl/>
            <w:lang w:bidi="fa-IR"/>
          </w:rPr>
          <w:t>5-</w:t>
        </w:r>
        <w:r w:rsidR="004D496A" w:rsidRPr="009C7A10">
          <w:rPr>
            <w:rStyle w:val="Hyperlink"/>
            <w:noProof/>
            <w:rtl/>
          </w:rPr>
          <w:t xml:space="preserve"> </w:t>
        </w:r>
        <w:r w:rsidR="004D496A" w:rsidRPr="009C7A10">
          <w:rPr>
            <w:rStyle w:val="Hyperlink"/>
            <w:rFonts w:hint="eastAsia"/>
            <w:noProof/>
            <w:rtl/>
            <w:lang w:bidi="fa-IR"/>
          </w:rPr>
          <w:t>فصل</w:t>
        </w:r>
        <w:r w:rsidR="004D496A" w:rsidRPr="009C7A10">
          <w:rPr>
            <w:rStyle w:val="Hyperlink"/>
            <w:noProof/>
            <w:rtl/>
            <w:lang w:bidi="fa-IR"/>
          </w:rPr>
          <w:t xml:space="preserve"> 5: </w:t>
        </w:r>
        <w:r w:rsidR="004D496A" w:rsidRPr="009C7A10">
          <w:rPr>
            <w:rStyle w:val="Hyperlink"/>
            <w:rFonts w:hint="eastAsia"/>
            <w:noProof/>
            <w:rtl/>
            <w:lang w:bidi="fa-IR"/>
          </w:rPr>
          <w:t>نت</w:t>
        </w:r>
        <w:r w:rsidR="004D496A" w:rsidRPr="009C7A10">
          <w:rPr>
            <w:rStyle w:val="Hyperlink"/>
            <w:rFonts w:hint="cs"/>
            <w:noProof/>
            <w:rtl/>
            <w:lang w:bidi="fa-IR"/>
          </w:rPr>
          <w:t>ی</w:t>
        </w:r>
        <w:r w:rsidR="004D496A" w:rsidRPr="009C7A10">
          <w:rPr>
            <w:rStyle w:val="Hyperlink"/>
            <w:rFonts w:hint="eastAsia"/>
            <w:noProof/>
            <w:rtl/>
            <w:lang w:bidi="fa-IR"/>
          </w:rPr>
          <w:t>جه‌گ</w:t>
        </w:r>
        <w:r w:rsidR="004D496A" w:rsidRPr="009C7A10">
          <w:rPr>
            <w:rStyle w:val="Hyperlink"/>
            <w:rFonts w:hint="cs"/>
            <w:noProof/>
            <w:rtl/>
            <w:lang w:bidi="fa-IR"/>
          </w:rPr>
          <w:t>ی</w:t>
        </w:r>
        <w:r w:rsidR="004D496A" w:rsidRPr="009C7A10">
          <w:rPr>
            <w:rStyle w:val="Hyperlink"/>
            <w:rFonts w:hint="eastAsia"/>
            <w:noProof/>
            <w:rtl/>
            <w:lang w:bidi="fa-IR"/>
          </w:rPr>
          <w:t>ر</w:t>
        </w:r>
        <w:r w:rsidR="004D496A" w:rsidRPr="009C7A10">
          <w:rPr>
            <w:rStyle w:val="Hyperlink"/>
            <w:rFonts w:hint="cs"/>
            <w:noProof/>
            <w:rtl/>
            <w:lang w:bidi="fa-IR"/>
          </w:rPr>
          <w:t>ی</w:t>
        </w:r>
        <w:r w:rsidR="004D496A" w:rsidRPr="009C7A10">
          <w:rPr>
            <w:rStyle w:val="Hyperlink"/>
            <w:noProof/>
            <w:rtl/>
            <w:lang w:bidi="fa-IR"/>
          </w:rPr>
          <w:t xml:space="preserve"> </w:t>
        </w:r>
        <w:r w:rsidR="004D496A" w:rsidRPr="009C7A10">
          <w:rPr>
            <w:rStyle w:val="Hyperlink"/>
            <w:rFonts w:hint="eastAsia"/>
            <w:noProof/>
            <w:rtl/>
            <w:lang w:bidi="fa-IR"/>
          </w:rPr>
          <w:t>و</w:t>
        </w:r>
        <w:r w:rsidR="004D496A" w:rsidRPr="009C7A10">
          <w:rPr>
            <w:rStyle w:val="Hyperlink"/>
            <w:noProof/>
            <w:rtl/>
            <w:lang w:bidi="fa-IR"/>
          </w:rPr>
          <w:t xml:space="preserve"> </w:t>
        </w:r>
        <w:r w:rsidR="004D496A" w:rsidRPr="009C7A10">
          <w:rPr>
            <w:rStyle w:val="Hyperlink"/>
            <w:rFonts w:hint="eastAsia"/>
            <w:noProof/>
            <w:rtl/>
            <w:lang w:bidi="fa-IR"/>
          </w:rPr>
          <w:t>پ</w:t>
        </w:r>
        <w:r w:rsidR="004D496A" w:rsidRPr="009C7A10">
          <w:rPr>
            <w:rStyle w:val="Hyperlink"/>
            <w:rFonts w:hint="cs"/>
            <w:noProof/>
            <w:rtl/>
            <w:lang w:bidi="fa-IR"/>
          </w:rPr>
          <w:t>ی</w:t>
        </w:r>
        <w:r w:rsidR="004D496A" w:rsidRPr="009C7A10">
          <w:rPr>
            <w:rStyle w:val="Hyperlink"/>
            <w:rFonts w:hint="eastAsia"/>
            <w:noProof/>
            <w:rtl/>
            <w:lang w:bidi="fa-IR"/>
          </w:rPr>
          <w:t>شنهادها</w:t>
        </w:r>
        <w:r w:rsidR="004D496A">
          <w:rPr>
            <w:noProof/>
            <w:webHidden/>
            <w:rtl/>
          </w:rPr>
          <w:tab/>
        </w:r>
        <w:r w:rsidR="004D496A">
          <w:rPr>
            <w:noProof/>
            <w:webHidden/>
            <w:rtl/>
          </w:rPr>
          <w:fldChar w:fldCharType="begin"/>
        </w:r>
        <w:r w:rsidR="004D496A">
          <w:rPr>
            <w:noProof/>
            <w:webHidden/>
            <w:rtl/>
          </w:rPr>
          <w:instrText xml:space="preserve"> </w:instrText>
        </w:r>
        <w:r w:rsidR="004D496A">
          <w:rPr>
            <w:noProof/>
            <w:webHidden/>
          </w:rPr>
          <w:instrText>PAGEREF</w:instrText>
        </w:r>
        <w:r w:rsidR="004D496A">
          <w:rPr>
            <w:noProof/>
            <w:webHidden/>
            <w:rtl/>
          </w:rPr>
          <w:instrText xml:space="preserve"> _</w:instrText>
        </w:r>
        <w:r w:rsidR="004D496A">
          <w:rPr>
            <w:noProof/>
            <w:webHidden/>
          </w:rPr>
          <w:instrText>Toc514159106 \h</w:instrText>
        </w:r>
        <w:r w:rsidR="004D496A">
          <w:rPr>
            <w:noProof/>
            <w:webHidden/>
            <w:rtl/>
          </w:rPr>
          <w:instrText xml:space="preserve"> </w:instrText>
        </w:r>
        <w:r w:rsidR="004D496A">
          <w:rPr>
            <w:noProof/>
            <w:webHidden/>
            <w:rtl/>
          </w:rPr>
        </w:r>
        <w:r w:rsidR="004D496A">
          <w:rPr>
            <w:noProof/>
            <w:webHidden/>
            <w:rtl/>
          </w:rPr>
          <w:fldChar w:fldCharType="separate"/>
        </w:r>
        <w:r w:rsidR="004D496A">
          <w:rPr>
            <w:noProof/>
            <w:webHidden/>
            <w:rtl/>
          </w:rPr>
          <w:t>11</w:t>
        </w:r>
        <w:r w:rsidR="004D496A">
          <w:rPr>
            <w:noProof/>
            <w:webHidden/>
            <w:rtl/>
          </w:rPr>
          <w:fldChar w:fldCharType="end"/>
        </w:r>
      </w:hyperlink>
    </w:p>
    <w:p w:rsidR="004D496A" w:rsidRPr="004B340D" w:rsidRDefault="00145904" w:rsidP="00B200AE">
      <w:pPr>
        <w:pStyle w:val="TOC2"/>
        <w:tabs>
          <w:tab w:val="right" w:leader="dot" w:pos="8494"/>
        </w:tabs>
        <w:spacing w:after="0" w:line="276" w:lineRule="auto"/>
        <w:rPr>
          <w:rFonts w:ascii="Calibri" w:hAnsi="Calibri" w:cs="Arial"/>
          <w:smallCaps w:val="0"/>
          <w:noProof/>
          <w:sz w:val="22"/>
          <w:szCs w:val="22"/>
          <w:rtl/>
        </w:rPr>
      </w:pPr>
      <w:hyperlink w:anchor="_Toc514159107" w:history="1">
        <w:r w:rsidR="004D496A" w:rsidRPr="009C7A10">
          <w:rPr>
            <w:rStyle w:val="Hyperlink"/>
            <w:noProof/>
            <w:rtl/>
          </w:rPr>
          <w:t xml:space="preserve">5-1- </w:t>
        </w:r>
        <w:r w:rsidR="004D496A" w:rsidRPr="009C7A10">
          <w:rPr>
            <w:rStyle w:val="Hyperlink"/>
            <w:rFonts w:hint="eastAsia"/>
            <w:noProof/>
            <w:rtl/>
          </w:rPr>
          <w:t>نت</w:t>
        </w:r>
        <w:r w:rsidR="004D496A" w:rsidRPr="009C7A10">
          <w:rPr>
            <w:rStyle w:val="Hyperlink"/>
            <w:rFonts w:hint="cs"/>
            <w:noProof/>
            <w:rtl/>
          </w:rPr>
          <w:t>ی</w:t>
        </w:r>
        <w:r w:rsidR="004D496A" w:rsidRPr="009C7A10">
          <w:rPr>
            <w:rStyle w:val="Hyperlink"/>
            <w:rFonts w:hint="eastAsia"/>
            <w:noProof/>
            <w:rtl/>
          </w:rPr>
          <w:t>جه</w:t>
        </w:r>
        <w:r w:rsidR="004D496A" w:rsidRPr="009C7A10">
          <w:rPr>
            <w:rStyle w:val="Hyperlink"/>
            <w:rFonts w:hint="eastAsia"/>
            <w:noProof/>
          </w:rPr>
          <w:t>‌</w:t>
        </w:r>
        <w:r w:rsidR="004D496A" w:rsidRPr="009C7A10">
          <w:rPr>
            <w:rStyle w:val="Hyperlink"/>
            <w:rFonts w:hint="eastAsia"/>
            <w:noProof/>
            <w:rtl/>
          </w:rPr>
          <w:t>گ</w:t>
        </w:r>
        <w:r w:rsidR="004D496A" w:rsidRPr="009C7A10">
          <w:rPr>
            <w:rStyle w:val="Hyperlink"/>
            <w:rFonts w:hint="cs"/>
            <w:noProof/>
            <w:rtl/>
          </w:rPr>
          <w:t>ی</w:t>
        </w:r>
        <w:r w:rsidR="004D496A" w:rsidRPr="009C7A10">
          <w:rPr>
            <w:rStyle w:val="Hyperlink"/>
            <w:rFonts w:hint="eastAsia"/>
            <w:noProof/>
            <w:rtl/>
          </w:rPr>
          <w:t>ر</w:t>
        </w:r>
        <w:r w:rsidR="004D496A" w:rsidRPr="009C7A10">
          <w:rPr>
            <w:rStyle w:val="Hyperlink"/>
            <w:rFonts w:hint="cs"/>
            <w:noProof/>
            <w:rtl/>
          </w:rPr>
          <w:t>ی</w:t>
        </w:r>
        <w:r w:rsidR="004D496A">
          <w:rPr>
            <w:noProof/>
            <w:webHidden/>
            <w:rtl/>
          </w:rPr>
          <w:tab/>
        </w:r>
        <w:r w:rsidR="004D496A">
          <w:rPr>
            <w:noProof/>
            <w:webHidden/>
            <w:rtl/>
          </w:rPr>
          <w:fldChar w:fldCharType="begin"/>
        </w:r>
        <w:r w:rsidR="004D496A">
          <w:rPr>
            <w:noProof/>
            <w:webHidden/>
            <w:rtl/>
          </w:rPr>
          <w:instrText xml:space="preserve"> </w:instrText>
        </w:r>
        <w:r w:rsidR="004D496A">
          <w:rPr>
            <w:noProof/>
            <w:webHidden/>
          </w:rPr>
          <w:instrText>PAGEREF</w:instrText>
        </w:r>
        <w:r w:rsidR="004D496A">
          <w:rPr>
            <w:noProof/>
            <w:webHidden/>
            <w:rtl/>
          </w:rPr>
          <w:instrText xml:space="preserve"> _</w:instrText>
        </w:r>
        <w:r w:rsidR="004D496A">
          <w:rPr>
            <w:noProof/>
            <w:webHidden/>
          </w:rPr>
          <w:instrText>Toc514159107 \h</w:instrText>
        </w:r>
        <w:r w:rsidR="004D496A">
          <w:rPr>
            <w:noProof/>
            <w:webHidden/>
            <w:rtl/>
          </w:rPr>
          <w:instrText xml:space="preserve"> </w:instrText>
        </w:r>
        <w:r w:rsidR="004D496A">
          <w:rPr>
            <w:noProof/>
            <w:webHidden/>
            <w:rtl/>
          </w:rPr>
        </w:r>
        <w:r w:rsidR="004D496A">
          <w:rPr>
            <w:noProof/>
            <w:webHidden/>
            <w:rtl/>
          </w:rPr>
          <w:fldChar w:fldCharType="separate"/>
        </w:r>
        <w:r w:rsidR="004D496A">
          <w:rPr>
            <w:noProof/>
            <w:webHidden/>
            <w:rtl/>
          </w:rPr>
          <w:t>11</w:t>
        </w:r>
        <w:r w:rsidR="004D496A">
          <w:rPr>
            <w:noProof/>
            <w:webHidden/>
            <w:rtl/>
          </w:rPr>
          <w:fldChar w:fldCharType="end"/>
        </w:r>
      </w:hyperlink>
    </w:p>
    <w:p w:rsidR="004D496A" w:rsidRPr="004B340D" w:rsidRDefault="00145904" w:rsidP="00B200AE">
      <w:pPr>
        <w:pStyle w:val="TOC2"/>
        <w:tabs>
          <w:tab w:val="right" w:leader="dot" w:pos="8494"/>
        </w:tabs>
        <w:spacing w:after="0" w:line="276" w:lineRule="auto"/>
        <w:rPr>
          <w:rFonts w:ascii="Calibri" w:hAnsi="Calibri" w:cs="Arial"/>
          <w:smallCaps w:val="0"/>
          <w:noProof/>
          <w:sz w:val="22"/>
          <w:szCs w:val="22"/>
          <w:rtl/>
        </w:rPr>
      </w:pPr>
      <w:hyperlink w:anchor="_Toc514159108" w:history="1">
        <w:r w:rsidR="004D496A" w:rsidRPr="009C7A10">
          <w:rPr>
            <w:rStyle w:val="Hyperlink"/>
            <w:noProof/>
            <w:rtl/>
            <w:lang w:bidi="fa-IR"/>
          </w:rPr>
          <w:t xml:space="preserve">5-2- </w:t>
        </w:r>
        <w:r w:rsidR="004D496A" w:rsidRPr="009C7A10">
          <w:rPr>
            <w:rStyle w:val="Hyperlink"/>
            <w:rFonts w:hint="eastAsia"/>
            <w:noProof/>
            <w:rtl/>
            <w:lang w:bidi="fa-IR"/>
          </w:rPr>
          <w:t>پ</w:t>
        </w:r>
        <w:r w:rsidR="004D496A" w:rsidRPr="009C7A10">
          <w:rPr>
            <w:rStyle w:val="Hyperlink"/>
            <w:rFonts w:hint="cs"/>
            <w:noProof/>
            <w:rtl/>
            <w:lang w:bidi="fa-IR"/>
          </w:rPr>
          <w:t>ی</w:t>
        </w:r>
        <w:r w:rsidR="004D496A" w:rsidRPr="009C7A10">
          <w:rPr>
            <w:rStyle w:val="Hyperlink"/>
            <w:rFonts w:hint="eastAsia"/>
            <w:noProof/>
            <w:rtl/>
            <w:lang w:bidi="fa-IR"/>
          </w:rPr>
          <w:t>شنهادها</w:t>
        </w:r>
        <w:r w:rsidR="004D496A">
          <w:rPr>
            <w:noProof/>
            <w:webHidden/>
            <w:rtl/>
          </w:rPr>
          <w:tab/>
        </w:r>
        <w:r w:rsidR="004D496A">
          <w:rPr>
            <w:noProof/>
            <w:webHidden/>
            <w:rtl/>
          </w:rPr>
          <w:fldChar w:fldCharType="begin"/>
        </w:r>
        <w:r w:rsidR="004D496A">
          <w:rPr>
            <w:noProof/>
            <w:webHidden/>
            <w:rtl/>
          </w:rPr>
          <w:instrText xml:space="preserve"> </w:instrText>
        </w:r>
        <w:r w:rsidR="004D496A">
          <w:rPr>
            <w:noProof/>
            <w:webHidden/>
          </w:rPr>
          <w:instrText>PAGEREF</w:instrText>
        </w:r>
        <w:r w:rsidR="004D496A">
          <w:rPr>
            <w:noProof/>
            <w:webHidden/>
            <w:rtl/>
          </w:rPr>
          <w:instrText xml:space="preserve"> _</w:instrText>
        </w:r>
        <w:r w:rsidR="004D496A">
          <w:rPr>
            <w:noProof/>
            <w:webHidden/>
          </w:rPr>
          <w:instrText>Toc514159108 \h</w:instrText>
        </w:r>
        <w:r w:rsidR="004D496A">
          <w:rPr>
            <w:noProof/>
            <w:webHidden/>
            <w:rtl/>
          </w:rPr>
          <w:instrText xml:space="preserve"> </w:instrText>
        </w:r>
        <w:r w:rsidR="004D496A">
          <w:rPr>
            <w:noProof/>
            <w:webHidden/>
            <w:rtl/>
          </w:rPr>
        </w:r>
        <w:r w:rsidR="004D496A">
          <w:rPr>
            <w:noProof/>
            <w:webHidden/>
            <w:rtl/>
          </w:rPr>
          <w:fldChar w:fldCharType="separate"/>
        </w:r>
        <w:r w:rsidR="004D496A">
          <w:rPr>
            <w:noProof/>
            <w:webHidden/>
            <w:rtl/>
          </w:rPr>
          <w:t>12</w:t>
        </w:r>
        <w:r w:rsidR="004D496A">
          <w:rPr>
            <w:noProof/>
            <w:webHidden/>
            <w:rtl/>
          </w:rPr>
          <w:fldChar w:fldCharType="end"/>
        </w:r>
      </w:hyperlink>
    </w:p>
    <w:p w:rsidR="004D496A" w:rsidRPr="004B340D" w:rsidRDefault="00145904" w:rsidP="00B200AE">
      <w:pPr>
        <w:pStyle w:val="TOC1"/>
        <w:tabs>
          <w:tab w:val="right" w:leader="dot" w:pos="8494"/>
        </w:tabs>
        <w:spacing w:after="0" w:line="276" w:lineRule="auto"/>
        <w:rPr>
          <w:rFonts w:ascii="Calibri" w:eastAsia="Times New Roman" w:hAnsi="Calibri" w:cs="Arial"/>
          <w:b w:val="0"/>
          <w:bCs w:val="0"/>
          <w:caps w:val="0"/>
          <w:noProof/>
          <w:sz w:val="22"/>
          <w:szCs w:val="22"/>
          <w:rtl/>
        </w:rPr>
      </w:pPr>
      <w:hyperlink w:anchor="_Toc514159109" w:history="1">
        <w:r w:rsidR="004D496A" w:rsidRPr="00FD1295">
          <w:rPr>
            <w:rStyle w:val="Hyperlink"/>
            <w:noProof/>
            <w:color w:val="FFFFFF" w:themeColor="background1"/>
            <w:rtl/>
            <w:lang w:bidi="fa-IR"/>
          </w:rPr>
          <w:t>6-</w:t>
        </w:r>
        <w:r w:rsidR="004D496A" w:rsidRPr="009C7A10">
          <w:rPr>
            <w:rStyle w:val="Hyperlink"/>
            <w:noProof/>
            <w:rtl/>
            <w:lang w:bidi="fa-IR"/>
          </w:rPr>
          <w:t xml:space="preserve"> </w:t>
        </w:r>
        <w:r w:rsidR="004D496A" w:rsidRPr="009C7A10">
          <w:rPr>
            <w:rStyle w:val="Hyperlink"/>
            <w:rFonts w:hint="eastAsia"/>
            <w:noProof/>
            <w:rtl/>
            <w:lang w:bidi="fa-IR"/>
          </w:rPr>
          <w:t>مراجع</w:t>
        </w:r>
        <w:r w:rsidR="004D496A">
          <w:rPr>
            <w:noProof/>
            <w:webHidden/>
            <w:rtl/>
          </w:rPr>
          <w:tab/>
        </w:r>
        <w:r w:rsidR="004D496A">
          <w:rPr>
            <w:noProof/>
            <w:webHidden/>
            <w:rtl/>
          </w:rPr>
          <w:fldChar w:fldCharType="begin"/>
        </w:r>
        <w:r w:rsidR="004D496A">
          <w:rPr>
            <w:noProof/>
            <w:webHidden/>
            <w:rtl/>
          </w:rPr>
          <w:instrText xml:space="preserve"> </w:instrText>
        </w:r>
        <w:r w:rsidR="004D496A">
          <w:rPr>
            <w:noProof/>
            <w:webHidden/>
          </w:rPr>
          <w:instrText>PAGEREF</w:instrText>
        </w:r>
        <w:r w:rsidR="004D496A">
          <w:rPr>
            <w:noProof/>
            <w:webHidden/>
            <w:rtl/>
          </w:rPr>
          <w:instrText xml:space="preserve"> _</w:instrText>
        </w:r>
        <w:r w:rsidR="004D496A">
          <w:rPr>
            <w:noProof/>
            <w:webHidden/>
          </w:rPr>
          <w:instrText>Toc514159109 \h</w:instrText>
        </w:r>
        <w:r w:rsidR="004D496A">
          <w:rPr>
            <w:noProof/>
            <w:webHidden/>
            <w:rtl/>
          </w:rPr>
          <w:instrText xml:space="preserve"> </w:instrText>
        </w:r>
        <w:r w:rsidR="004D496A">
          <w:rPr>
            <w:noProof/>
            <w:webHidden/>
            <w:rtl/>
          </w:rPr>
        </w:r>
        <w:r w:rsidR="004D496A">
          <w:rPr>
            <w:noProof/>
            <w:webHidden/>
            <w:rtl/>
          </w:rPr>
          <w:fldChar w:fldCharType="separate"/>
        </w:r>
        <w:r w:rsidR="004D496A">
          <w:rPr>
            <w:noProof/>
            <w:webHidden/>
            <w:rtl/>
          </w:rPr>
          <w:t>13</w:t>
        </w:r>
        <w:r w:rsidR="004D496A">
          <w:rPr>
            <w:noProof/>
            <w:webHidden/>
            <w:rtl/>
          </w:rPr>
          <w:fldChar w:fldCharType="end"/>
        </w:r>
      </w:hyperlink>
    </w:p>
    <w:p w:rsidR="004D496A" w:rsidRPr="004B340D" w:rsidRDefault="00145904" w:rsidP="00B200AE">
      <w:pPr>
        <w:pStyle w:val="TOC1"/>
        <w:tabs>
          <w:tab w:val="right" w:leader="dot" w:pos="8494"/>
        </w:tabs>
        <w:spacing w:after="0" w:line="276" w:lineRule="auto"/>
        <w:rPr>
          <w:rFonts w:ascii="Calibri" w:eastAsia="Times New Roman" w:hAnsi="Calibri" w:cs="Arial"/>
          <w:b w:val="0"/>
          <w:bCs w:val="0"/>
          <w:caps w:val="0"/>
          <w:noProof/>
          <w:sz w:val="22"/>
          <w:szCs w:val="22"/>
          <w:rtl/>
        </w:rPr>
      </w:pPr>
      <w:hyperlink w:anchor="_Toc514159110" w:history="1">
        <w:r w:rsidR="004D496A" w:rsidRPr="009C7A10">
          <w:rPr>
            <w:rStyle w:val="Hyperlink"/>
            <w:rFonts w:hint="eastAsia"/>
            <w:noProof/>
            <w:rtl/>
            <w:lang w:bidi="fa-IR"/>
          </w:rPr>
          <w:t>پ</w:t>
        </w:r>
        <w:r w:rsidR="004D496A" w:rsidRPr="009C7A10">
          <w:rPr>
            <w:rStyle w:val="Hyperlink"/>
            <w:rFonts w:hint="cs"/>
            <w:noProof/>
            <w:rtl/>
            <w:lang w:bidi="fa-IR"/>
          </w:rPr>
          <w:t>ی</w:t>
        </w:r>
        <w:r w:rsidR="004D496A" w:rsidRPr="009C7A10">
          <w:rPr>
            <w:rStyle w:val="Hyperlink"/>
            <w:rFonts w:hint="eastAsia"/>
            <w:noProof/>
            <w:rtl/>
            <w:lang w:bidi="fa-IR"/>
          </w:rPr>
          <w:t>وست</w:t>
        </w:r>
        <w:r w:rsidR="004D496A">
          <w:rPr>
            <w:noProof/>
            <w:webHidden/>
            <w:rtl/>
          </w:rPr>
          <w:tab/>
        </w:r>
        <w:r w:rsidR="004D496A">
          <w:rPr>
            <w:noProof/>
            <w:webHidden/>
            <w:rtl/>
          </w:rPr>
          <w:fldChar w:fldCharType="begin"/>
        </w:r>
        <w:r w:rsidR="004D496A">
          <w:rPr>
            <w:noProof/>
            <w:webHidden/>
            <w:rtl/>
          </w:rPr>
          <w:instrText xml:space="preserve"> </w:instrText>
        </w:r>
        <w:r w:rsidR="004D496A">
          <w:rPr>
            <w:noProof/>
            <w:webHidden/>
          </w:rPr>
          <w:instrText>PAGEREF</w:instrText>
        </w:r>
        <w:r w:rsidR="004D496A">
          <w:rPr>
            <w:noProof/>
            <w:webHidden/>
            <w:rtl/>
          </w:rPr>
          <w:instrText xml:space="preserve"> _</w:instrText>
        </w:r>
        <w:r w:rsidR="004D496A">
          <w:rPr>
            <w:noProof/>
            <w:webHidden/>
          </w:rPr>
          <w:instrText>Toc514159110 \h</w:instrText>
        </w:r>
        <w:r w:rsidR="004D496A">
          <w:rPr>
            <w:noProof/>
            <w:webHidden/>
            <w:rtl/>
          </w:rPr>
          <w:instrText xml:space="preserve"> </w:instrText>
        </w:r>
        <w:r w:rsidR="004D496A">
          <w:rPr>
            <w:noProof/>
            <w:webHidden/>
            <w:rtl/>
          </w:rPr>
        </w:r>
        <w:r w:rsidR="004D496A">
          <w:rPr>
            <w:noProof/>
            <w:webHidden/>
            <w:rtl/>
          </w:rPr>
          <w:fldChar w:fldCharType="separate"/>
        </w:r>
        <w:r w:rsidR="004D496A">
          <w:rPr>
            <w:noProof/>
            <w:webHidden/>
            <w:rtl/>
          </w:rPr>
          <w:t>15</w:t>
        </w:r>
        <w:r w:rsidR="004D496A">
          <w:rPr>
            <w:noProof/>
            <w:webHidden/>
            <w:rtl/>
          </w:rPr>
          <w:fldChar w:fldCharType="end"/>
        </w:r>
      </w:hyperlink>
    </w:p>
    <w:p w:rsidR="00380900" w:rsidRPr="001731DA" w:rsidRDefault="00380900" w:rsidP="004C082F">
      <w:pPr>
        <w:ind w:hanging="1"/>
      </w:pPr>
      <w:r w:rsidRPr="001731DA">
        <w:rPr>
          <w:b/>
          <w:bCs/>
          <w:noProof/>
        </w:rPr>
        <w:fldChar w:fldCharType="end"/>
      </w:r>
    </w:p>
    <w:p w:rsidR="00555C10" w:rsidRPr="001731DA" w:rsidRDefault="00555C10" w:rsidP="001B76EF">
      <w:pPr>
        <w:tabs>
          <w:tab w:val="right" w:leader="dot" w:pos="8932"/>
        </w:tabs>
        <w:ind w:firstLine="22"/>
        <w:jc w:val="left"/>
        <w:rPr>
          <w:szCs w:val="24"/>
          <w:rtl/>
        </w:rPr>
      </w:pPr>
    </w:p>
    <w:p w:rsidR="00A71439" w:rsidRDefault="00A71439" w:rsidP="001B76EF">
      <w:pPr>
        <w:tabs>
          <w:tab w:val="right" w:leader="dot" w:pos="8932"/>
        </w:tabs>
        <w:ind w:firstLine="22"/>
        <w:jc w:val="left"/>
        <w:rPr>
          <w:szCs w:val="24"/>
          <w:rtl/>
        </w:rPr>
        <w:sectPr w:rsidR="00A71439" w:rsidSect="004D1CFA">
          <w:footnotePr>
            <w:numRestart w:val="eachPage"/>
          </w:footnotePr>
          <w:pgSz w:w="11907" w:h="16840" w:code="9"/>
          <w:pgMar w:top="1701" w:right="1701" w:bottom="1418" w:left="1418" w:header="0" w:footer="850" w:gutter="0"/>
          <w:pgNumType w:fmt="arabicAbjad"/>
          <w:cols w:space="720"/>
          <w:bidi/>
          <w:rtlGutter/>
          <w:docGrid w:linePitch="360"/>
        </w:sectPr>
      </w:pPr>
    </w:p>
    <w:p w:rsidR="00A71439" w:rsidRPr="001731DA" w:rsidRDefault="00A71439" w:rsidP="00A71439">
      <w:pPr>
        <w:tabs>
          <w:tab w:val="right" w:leader="dot" w:pos="8766"/>
        </w:tabs>
        <w:spacing w:line="276" w:lineRule="auto"/>
        <w:ind w:left="-1"/>
        <w:rPr>
          <w:b/>
          <w:bCs/>
        </w:rPr>
      </w:pPr>
      <w:r w:rsidRPr="001731DA">
        <w:rPr>
          <w:b/>
          <w:bCs/>
          <w:rtl/>
        </w:rPr>
        <w:lastRenderedPageBreak/>
        <w:t>فهرست جدول‌ها</w:t>
      </w:r>
    </w:p>
    <w:p w:rsidR="00A71439" w:rsidRPr="0099421F" w:rsidRDefault="00A71439" w:rsidP="00A71439">
      <w:pPr>
        <w:pStyle w:val="TableofFigures"/>
        <w:tabs>
          <w:tab w:val="right" w:leader="dot" w:pos="8494"/>
        </w:tabs>
        <w:spacing w:line="276" w:lineRule="auto"/>
        <w:rPr>
          <w:rFonts w:cs="B Nazanin"/>
          <w:i w:val="0"/>
          <w:iCs w:val="0"/>
          <w:noProof/>
          <w:sz w:val="22"/>
          <w:szCs w:val="22"/>
          <w:rtl/>
        </w:rPr>
      </w:pPr>
      <w:r w:rsidRPr="00904312">
        <w:rPr>
          <w:rFonts w:cs="B Nazanin"/>
          <w:b/>
          <w:bCs/>
          <w:i w:val="0"/>
          <w:iCs w:val="0"/>
          <w:rtl/>
        </w:rPr>
        <w:fldChar w:fldCharType="begin"/>
      </w:r>
      <w:r w:rsidRPr="00904312">
        <w:rPr>
          <w:rFonts w:cs="B Nazanin"/>
          <w:b/>
          <w:bCs/>
          <w:i w:val="0"/>
          <w:iCs w:val="0"/>
          <w:rtl/>
        </w:rPr>
        <w:instrText xml:space="preserve"> </w:instrText>
      </w:r>
      <w:r w:rsidRPr="00904312">
        <w:rPr>
          <w:rFonts w:cs="B Nazanin"/>
          <w:b/>
          <w:bCs/>
          <w:i w:val="0"/>
          <w:iCs w:val="0"/>
        </w:rPr>
        <w:instrText>TOC</w:instrText>
      </w:r>
      <w:r w:rsidRPr="00904312">
        <w:rPr>
          <w:rFonts w:cs="B Nazanin"/>
          <w:b/>
          <w:bCs/>
          <w:i w:val="0"/>
          <w:iCs w:val="0"/>
          <w:rtl/>
        </w:rPr>
        <w:instrText xml:space="preserve"> \</w:instrText>
      </w:r>
      <w:r w:rsidRPr="00904312">
        <w:rPr>
          <w:rFonts w:cs="B Nazanin"/>
          <w:b/>
          <w:bCs/>
          <w:i w:val="0"/>
          <w:iCs w:val="0"/>
        </w:rPr>
        <w:instrText>h \z \c</w:instrText>
      </w:r>
      <w:r w:rsidRPr="00904312">
        <w:rPr>
          <w:rFonts w:cs="B Nazanin"/>
          <w:b/>
          <w:bCs/>
          <w:i w:val="0"/>
          <w:iCs w:val="0"/>
          <w:rtl/>
        </w:rPr>
        <w:instrText xml:space="preserve"> "جدول" </w:instrText>
      </w:r>
      <w:r w:rsidRPr="00904312">
        <w:rPr>
          <w:rFonts w:cs="B Nazanin"/>
          <w:b/>
          <w:bCs/>
          <w:i w:val="0"/>
          <w:iCs w:val="0"/>
          <w:rtl/>
        </w:rPr>
        <w:fldChar w:fldCharType="separate"/>
      </w:r>
      <w:hyperlink w:anchor="_Toc514111206" w:history="1">
        <w:r w:rsidRPr="00904312">
          <w:rPr>
            <w:rStyle w:val="Hyperlink"/>
            <w:rFonts w:cs="B Nazanin" w:hint="eastAsia"/>
            <w:i w:val="0"/>
            <w:iCs w:val="0"/>
            <w:noProof/>
            <w:rtl/>
          </w:rPr>
          <w:t>جدول</w:t>
        </w:r>
        <w:r w:rsidRPr="00904312">
          <w:rPr>
            <w:rStyle w:val="Hyperlink"/>
            <w:rFonts w:cs="B Nazanin"/>
            <w:i w:val="0"/>
            <w:iCs w:val="0"/>
            <w:noProof/>
            <w:rtl/>
          </w:rPr>
          <w:t xml:space="preserve"> </w:t>
        </w:r>
        <w:r w:rsidRPr="00904312">
          <w:rPr>
            <w:rStyle w:val="Hyperlink"/>
            <w:rFonts w:cs="B Nazanin" w:hint="eastAsia"/>
            <w:i w:val="0"/>
            <w:iCs w:val="0"/>
            <w:noProof/>
            <w:rtl/>
          </w:rPr>
          <w:t>‏</w:t>
        </w:r>
        <w:r w:rsidRPr="00904312">
          <w:rPr>
            <w:rStyle w:val="Hyperlink"/>
            <w:rFonts w:cs="B Nazanin"/>
            <w:i w:val="0"/>
            <w:iCs w:val="0"/>
            <w:noProof/>
            <w:rtl/>
          </w:rPr>
          <w:t>2</w:t>
        </w:r>
        <w:r w:rsidRPr="00904312">
          <w:rPr>
            <w:rStyle w:val="Hyperlink"/>
            <w:rFonts w:cs="B Nazanin"/>
            <w:i w:val="0"/>
            <w:iCs w:val="0"/>
            <w:noProof/>
            <w:rtl/>
          </w:rPr>
          <w:noBreakHyphen/>
          <w:t xml:space="preserve">1- </w:t>
        </w:r>
        <w:r w:rsidRPr="00904312">
          <w:rPr>
            <w:rStyle w:val="Hyperlink"/>
            <w:rFonts w:cs="B Nazanin" w:hint="eastAsia"/>
            <w:i w:val="0"/>
            <w:iCs w:val="0"/>
            <w:noProof/>
            <w:rtl/>
          </w:rPr>
          <w:t>مکان</w:t>
        </w:r>
        <w:r w:rsidRPr="00904312">
          <w:rPr>
            <w:rStyle w:val="Hyperlink"/>
            <w:rFonts w:cs="B Nazanin" w:hint="cs"/>
            <w:i w:val="0"/>
            <w:iCs w:val="0"/>
            <w:noProof/>
            <w:rtl/>
          </w:rPr>
          <w:t>ی</w:t>
        </w:r>
        <w:r w:rsidRPr="00904312">
          <w:rPr>
            <w:rStyle w:val="Hyperlink"/>
            <w:rFonts w:cs="B Nazanin" w:hint="eastAsia"/>
            <w:i w:val="0"/>
            <w:iCs w:val="0"/>
            <w:noProof/>
            <w:rtl/>
          </w:rPr>
          <w:t>زم</w:t>
        </w:r>
        <w:r>
          <w:rPr>
            <w:rStyle w:val="Hyperlink"/>
            <w:rFonts w:cs="B Nazanin"/>
            <w:i w:val="0"/>
            <w:iCs w:val="0"/>
            <w:noProof/>
            <w:rtl/>
          </w:rPr>
          <w:softHyphen/>
        </w:r>
        <w:r w:rsidRPr="00904312">
          <w:rPr>
            <w:rStyle w:val="Hyperlink"/>
            <w:rFonts w:cs="B Nazanin" w:hint="eastAsia"/>
            <w:i w:val="0"/>
            <w:iCs w:val="0"/>
            <w:noProof/>
            <w:rtl/>
          </w:rPr>
          <w:t>ها</w:t>
        </w:r>
        <w:r w:rsidRPr="00904312">
          <w:rPr>
            <w:rStyle w:val="Hyperlink"/>
            <w:rFonts w:cs="B Nazanin" w:hint="cs"/>
            <w:i w:val="0"/>
            <w:iCs w:val="0"/>
            <w:noProof/>
            <w:rtl/>
          </w:rPr>
          <w:t>ی</w:t>
        </w:r>
        <w:r w:rsidRPr="00904312">
          <w:rPr>
            <w:rStyle w:val="Hyperlink"/>
            <w:rFonts w:cs="B Nazanin"/>
            <w:i w:val="0"/>
            <w:iCs w:val="0"/>
            <w:noProof/>
            <w:rtl/>
          </w:rPr>
          <w:t xml:space="preserve"> </w:t>
        </w:r>
        <w:r w:rsidRPr="00904312">
          <w:rPr>
            <w:rStyle w:val="Hyperlink"/>
            <w:rFonts w:cs="B Nazanin" w:hint="eastAsia"/>
            <w:i w:val="0"/>
            <w:iCs w:val="0"/>
            <w:noProof/>
            <w:rtl/>
          </w:rPr>
          <w:t>خزش</w:t>
        </w:r>
        <w:r w:rsidRPr="00904312">
          <w:rPr>
            <w:rStyle w:val="Hyperlink"/>
            <w:rFonts w:cs="B Nazanin"/>
            <w:i w:val="0"/>
            <w:iCs w:val="0"/>
            <w:noProof/>
            <w:rtl/>
          </w:rPr>
          <w:t xml:space="preserve"> </w:t>
        </w:r>
        <w:r w:rsidRPr="00904312">
          <w:rPr>
            <w:rStyle w:val="Hyperlink"/>
            <w:rFonts w:cs="B Nazanin" w:hint="eastAsia"/>
            <w:i w:val="0"/>
            <w:iCs w:val="0"/>
            <w:noProof/>
            <w:rtl/>
          </w:rPr>
          <w:t>در</w:t>
        </w:r>
        <w:r w:rsidRPr="00904312">
          <w:rPr>
            <w:rStyle w:val="Hyperlink"/>
            <w:rFonts w:cs="B Nazanin"/>
            <w:i w:val="0"/>
            <w:iCs w:val="0"/>
            <w:noProof/>
            <w:rtl/>
          </w:rPr>
          <w:t xml:space="preserve"> </w:t>
        </w:r>
        <w:r w:rsidRPr="00904312">
          <w:rPr>
            <w:rStyle w:val="Hyperlink"/>
            <w:rFonts w:cs="B Nazanin" w:hint="eastAsia"/>
            <w:i w:val="0"/>
            <w:iCs w:val="0"/>
            <w:noProof/>
            <w:rtl/>
          </w:rPr>
          <w:t>فلزات</w:t>
        </w:r>
        <w:r w:rsidRPr="00904312">
          <w:rPr>
            <w:rStyle w:val="Hyperlink"/>
            <w:rFonts w:cs="B Nazanin"/>
            <w:i w:val="0"/>
            <w:iCs w:val="0"/>
            <w:noProof/>
            <w:rtl/>
          </w:rPr>
          <w:t xml:space="preserve"> </w:t>
        </w:r>
        <w:r w:rsidRPr="00904312">
          <w:rPr>
            <w:rStyle w:val="Hyperlink"/>
            <w:rFonts w:cs="B Nazanin" w:hint="eastAsia"/>
            <w:i w:val="0"/>
            <w:iCs w:val="0"/>
            <w:noProof/>
            <w:rtl/>
          </w:rPr>
          <w:t>خالص</w:t>
        </w:r>
        <w:r w:rsidRPr="00904312">
          <w:rPr>
            <w:rStyle w:val="Hyperlink"/>
            <w:rFonts w:cs="B Nazanin"/>
            <w:i w:val="0"/>
            <w:iCs w:val="0"/>
            <w:noProof/>
            <w:rtl/>
          </w:rPr>
          <w:t xml:space="preserve"> </w:t>
        </w:r>
        <w:r w:rsidRPr="00904312">
          <w:rPr>
            <w:rStyle w:val="Hyperlink"/>
            <w:rFonts w:cs="B Nazanin" w:hint="eastAsia"/>
            <w:i w:val="0"/>
            <w:iCs w:val="0"/>
            <w:noProof/>
            <w:rtl/>
          </w:rPr>
          <w:t>وآل</w:t>
        </w:r>
        <w:r w:rsidRPr="00904312">
          <w:rPr>
            <w:rStyle w:val="Hyperlink"/>
            <w:rFonts w:cs="B Nazanin" w:hint="cs"/>
            <w:i w:val="0"/>
            <w:iCs w:val="0"/>
            <w:noProof/>
            <w:rtl/>
          </w:rPr>
          <w:t>ی</w:t>
        </w:r>
        <w:r w:rsidRPr="00904312">
          <w:rPr>
            <w:rStyle w:val="Hyperlink"/>
            <w:rFonts w:cs="B Nazanin" w:hint="eastAsia"/>
            <w:i w:val="0"/>
            <w:iCs w:val="0"/>
            <w:noProof/>
            <w:rtl/>
          </w:rPr>
          <w:t>اژها</w:t>
        </w:r>
        <w:r w:rsidRPr="00904312">
          <w:rPr>
            <w:rStyle w:val="Hyperlink"/>
            <w:rFonts w:cs="B Nazanin" w:hint="cs"/>
            <w:i w:val="0"/>
            <w:iCs w:val="0"/>
            <w:noProof/>
            <w:rtl/>
          </w:rPr>
          <w:t>ی</w:t>
        </w:r>
        <w:r w:rsidRPr="00904312">
          <w:rPr>
            <w:rStyle w:val="Hyperlink"/>
            <w:rFonts w:cs="B Nazanin"/>
            <w:i w:val="0"/>
            <w:iCs w:val="0"/>
            <w:noProof/>
            <w:rtl/>
          </w:rPr>
          <w:t xml:space="preserve"> </w:t>
        </w:r>
        <w:r w:rsidRPr="00904312">
          <w:rPr>
            <w:rStyle w:val="Hyperlink"/>
            <w:rFonts w:cs="B Nazanin" w:hint="eastAsia"/>
            <w:i w:val="0"/>
            <w:iCs w:val="0"/>
            <w:noProof/>
            <w:rtl/>
          </w:rPr>
          <w:t>محلول</w:t>
        </w:r>
        <w:r w:rsidRPr="00904312">
          <w:rPr>
            <w:rStyle w:val="Hyperlink"/>
            <w:rFonts w:cs="B Nazanin"/>
            <w:i w:val="0"/>
            <w:iCs w:val="0"/>
            <w:noProof/>
            <w:rtl/>
          </w:rPr>
          <w:t xml:space="preserve"> </w:t>
        </w:r>
        <w:r w:rsidRPr="00904312">
          <w:rPr>
            <w:rStyle w:val="Hyperlink"/>
            <w:rFonts w:cs="B Nazanin" w:hint="eastAsia"/>
            <w:i w:val="0"/>
            <w:iCs w:val="0"/>
            <w:noProof/>
            <w:rtl/>
          </w:rPr>
          <w:t>جامد</w:t>
        </w:r>
        <w:r w:rsidRPr="00904312">
          <w:rPr>
            <w:rFonts w:cs="B Nazanin"/>
            <w:i w:val="0"/>
            <w:iCs w:val="0"/>
            <w:noProof/>
            <w:webHidden/>
            <w:rtl/>
          </w:rPr>
          <w:tab/>
        </w:r>
        <w:r w:rsidRPr="00904312">
          <w:rPr>
            <w:rFonts w:cs="B Nazanin"/>
            <w:i w:val="0"/>
            <w:iCs w:val="0"/>
            <w:noProof/>
            <w:webHidden/>
            <w:rtl/>
          </w:rPr>
          <w:fldChar w:fldCharType="begin"/>
        </w:r>
        <w:r w:rsidRPr="00904312">
          <w:rPr>
            <w:rFonts w:cs="B Nazanin"/>
            <w:i w:val="0"/>
            <w:iCs w:val="0"/>
            <w:noProof/>
            <w:webHidden/>
            <w:rtl/>
          </w:rPr>
          <w:instrText xml:space="preserve"> </w:instrText>
        </w:r>
        <w:r w:rsidRPr="00904312">
          <w:rPr>
            <w:rFonts w:cs="B Nazanin"/>
            <w:i w:val="0"/>
            <w:iCs w:val="0"/>
            <w:noProof/>
            <w:webHidden/>
          </w:rPr>
          <w:instrText>PAGEREF</w:instrText>
        </w:r>
        <w:r w:rsidRPr="00904312">
          <w:rPr>
            <w:rFonts w:cs="B Nazanin"/>
            <w:i w:val="0"/>
            <w:iCs w:val="0"/>
            <w:noProof/>
            <w:webHidden/>
            <w:rtl/>
          </w:rPr>
          <w:instrText xml:space="preserve"> _</w:instrText>
        </w:r>
        <w:r w:rsidRPr="00904312">
          <w:rPr>
            <w:rFonts w:cs="B Nazanin"/>
            <w:i w:val="0"/>
            <w:iCs w:val="0"/>
            <w:noProof/>
            <w:webHidden/>
          </w:rPr>
          <w:instrText>Toc514111206 \h</w:instrText>
        </w:r>
        <w:r w:rsidRPr="00904312">
          <w:rPr>
            <w:rFonts w:cs="B Nazanin"/>
            <w:i w:val="0"/>
            <w:iCs w:val="0"/>
            <w:noProof/>
            <w:webHidden/>
            <w:rtl/>
          </w:rPr>
          <w:instrText xml:space="preserve"> </w:instrText>
        </w:r>
        <w:r w:rsidRPr="00904312">
          <w:rPr>
            <w:rFonts w:cs="B Nazanin"/>
            <w:i w:val="0"/>
            <w:iCs w:val="0"/>
            <w:noProof/>
            <w:webHidden/>
            <w:rtl/>
          </w:rPr>
        </w:r>
        <w:r w:rsidRPr="00904312">
          <w:rPr>
            <w:rFonts w:cs="B Nazanin"/>
            <w:i w:val="0"/>
            <w:iCs w:val="0"/>
            <w:noProof/>
            <w:webHidden/>
            <w:rtl/>
          </w:rPr>
          <w:fldChar w:fldCharType="separate"/>
        </w:r>
        <w:r w:rsidRPr="00904312">
          <w:rPr>
            <w:rFonts w:cs="B Nazanin"/>
            <w:i w:val="0"/>
            <w:iCs w:val="0"/>
            <w:noProof/>
            <w:webHidden/>
            <w:rtl/>
          </w:rPr>
          <w:t>5</w:t>
        </w:r>
        <w:r w:rsidRPr="00904312">
          <w:rPr>
            <w:rFonts w:cs="B Nazanin"/>
            <w:i w:val="0"/>
            <w:iCs w:val="0"/>
            <w:noProof/>
            <w:webHidden/>
            <w:rtl/>
          </w:rPr>
          <w:fldChar w:fldCharType="end"/>
        </w:r>
      </w:hyperlink>
    </w:p>
    <w:p w:rsidR="00A71439" w:rsidRDefault="00145904" w:rsidP="00A71439">
      <w:pPr>
        <w:pStyle w:val="TableofFigures"/>
        <w:tabs>
          <w:tab w:val="right" w:leader="dot" w:pos="8494"/>
        </w:tabs>
        <w:spacing w:line="276" w:lineRule="auto"/>
        <w:rPr>
          <w:rFonts w:cs="B Nazanin"/>
          <w:i w:val="0"/>
          <w:iCs w:val="0"/>
          <w:noProof/>
          <w:rtl/>
        </w:rPr>
      </w:pPr>
      <w:hyperlink w:anchor="_Toc514111207" w:history="1">
        <w:r w:rsidR="00A71439" w:rsidRPr="00904312">
          <w:rPr>
            <w:rStyle w:val="Hyperlink"/>
            <w:rFonts w:cs="B Nazanin" w:hint="eastAsia"/>
            <w:i w:val="0"/>
            <w:iCs w:val="0"/>
            <w:noProof/>
            <w:rtl/>
          </w:rPr>
          <w:t>جدول</w:t>
        </w:r>
        <w:r w:rsidR="00A71439" w:rsidRPr="00904312">
          <w:rPr>
            <w:rStyle w:val="Hyperlink"/>
            <w:rFonts w:cs="B Nazanin"/>
            <w:i w:val="0"/>
            <w:iCs w:val="0"/>
            <w:noProof/>
            <w:rtl/>
          </w:rPr>
          <w:t xml:space="preserve"> </w:t>
        </w:r>
        <w:r w:rsidR="00A71439" w:rsidRPr="00904312">
          <w:rPr>
            <w:rStyle w:val="Hyperlink"/>
            <w:rFonts w:cs="B Nazanin" w:hint="eastAsia"/>
            <w:i w:val="0"/>
            <w:iCs w:val="0"/>
            <w:noProof/>
            <w:rtl/>
          </w:rPr>
          <w:t>‏</w:t>
        </w:r>
        <w:r w:rsidR="00A71439" w:rsidRPr="00904312">
          <w:rPr>
            <w:rStyle w:val="Hyperlink"/>
            <w:rFonts w:cs="B Nazanin"/>
            <w:i w:val="0"/>
            <w:iCs w:val="0"/>
            <w:noProof/>
            <w:rtl/>
          </w:rPr>
          <w:t>3</w:t>
        </w:r>
        <w:r w:rsidR="00A71439" w:rsidRPr="00904312">
          <w:rPr>
            <w:rStyle w:val="Hyperlink"/>
            <w:rFonts w:cs="B Nazanin"/>
            <w:i w:val="0"/>
            <w:iCs w:val="0"/>
            <w:noProof/>
            <w:rtl/>
          </w:rPr>
          <w:noBreakHyphen/>
          <w:t xml:space="preserve">1- </w:t>
        </w:r>
        <w:r w:rsidR="00A71439" w:rsidRPr="00904312">
          <w:rPr>
            <w:rStyle w:val="Hyperlink"/>
            <w:rFonts w:cs="B Nazanin" w:hint="eastAsia"/>
            <w:i w:val="0"/>
            <w:iCs w:val="0"/>
            <w:noProof/>
            <w:rtl/>
          </w:rPr>
          <w:t>اند</w:t>
        </w:r>
        <w:r w:rsidR="00A71439" w:rsidRPr="00904312">
          <w:rPr>
            <w:rStyle w:val="Hyperlink"/>
            <w:rFonts w:cs="B Nazanin" w:hint="cs"/>
            <w:i w:val="0"/>
            <w:iCs w:val="0"/>
            <w:noProof/>
            <w:rtl/>
          </w:rPr>
          <w:t>ی</w:t>
        </w:r>
        <w:r w:rsidR="00A71439" w:rsidRPr="00904312">
          <w:rPr>
            <w:rStyle w:val="Hyperlink"/>
            <w:rFonts w:cs="B Nazanin" w:hint="eastAsia"/>
            <w:i w:val="0"/>
            <w:iCs w:val="0"/>
            <w:noProof/>
            <w:rtl/>
          </w:rPr>
          <w:t>س</w:t>
        </w:r>
        <w:r w:rsidR="00A71439" w:rsidRPr="00904312">
          <w:rPr>
            <w:rStyle w:val="Hyperlink"/>
            <w:rFonts w:cs="B Nazanin" w:hint="eastAsia"/>
            <w:i w:val="0"/>
            <w:iCs w:val="0"/>
            <w:noProof/>
          </w:rPr>
          <w:t>‌</w:t>
        </w:r>
        <w:r w:rsidR="00A71439" w:rsidRPr="00904312">
          <w:rPr>
            <w:rStyle w:val="Hyperlink"/>
            <w:rFonts w:cs="B Nazanin" w:hint="eastAsia"/>
            <w:i w:val="0"/>
            <w:iCs w:val="0"/>
            <w:noProof/>
            <w:rtl/>
          </w:rPr>
          <w:t>ها</w:t>
        </w:r>
        <w:r w:rsidR="00A71439" w:rsidRPr="00904312">
          <w:rPr>
            <w:rStyle w:val="Hyperlink"/>
            <w:rFonts w:cs="B Nazanin" w:hint="cs"/>
            <w:i w:val="0"/>
            <w:iCs w:val="0"/>
            <w:noProof/>
            <w:rtl/>
          </w:rPr>
          <w:t>ی</w:t>
        </w:r>
        <w:r w:rsidR="00A71439" w:rsidRPr="00904312">
          <w:rPr>
            <w:rStyle w:val="Hyperlink"/>
            <w:rFonts w:cs="B Nazanin"/>
            <w:i w:val="0"/>
            <w:iCs w:val="0"/>
            <w:noProof/>
            <w:rtl/>
          </w:rPr>
          <w:t xml:space="preserve"> </w:t>
        </w:r>
        <w:r w:rsidR="00A71439" w:rsidRPr="00904312">
          <w:rPr>
            <w:rStyle w:val="Hyperlink"/>
            <w:rFonts w:cs="B Nazanin" w:hint="eastAsia"/>
            <w:i w:val="0"/>
            <w:iCs w:val="0"/>
            <w:noProof/>
            <w:rtl/>
          </w:rPr>
          <w:t>به</w:t>
        </w:r>
        <w:r w:rsidR="00A71439" w:rsidRPr="00904312">
          <w:rPr>
            <w:rStyle w:val="Hyperlink"/>
            <w:rFonts w:cs="B Nazanin"/>
            <w:i w:val="0"/>
            <w:iCs w:val="0"/>
            <w:noProof/>
            <w:rtl/>
          </w:rPr>
          <w:t xml:space="preserve"> </w:t>
        </w:r>
        <w:r w:rsidR="00A71439" w:rsidRPr="00904312">
          <w:rPr>
            <w:rStyle w:val="Hyperlink"/>
            <w:rFonts w:cs="B Nazanin" w:hint="eastAsia"/>
            <w:i w:val="0"/>
            <w:iCs w:val="0"/>
            <w:noProof/>
            <w:rtl/>
          </w:rPr>
          <w:t>کار</w:t>
        </w:r>
        <w:r w:rsidR="00A71439" w:rsidRPr="00904312">
          <w:rPr>
            <w:rStyle w:val="Hyperlink"/>
            <w:rFonts w:cs="B Nazanin"/>
            <w:i w:val="0"/>
            <w:iCs w:val="0"/>
            <w:noProof/>
            <w:rtl/>
          </w:rPr>
          <w:t xml:space="preserve"> </w:t>
        </w:r>
        <w:r w:rsidR="00A71439" w:rsidRPr="00904312">
          <w:rPr>
            <w:rStyle w:val="Hyperlink"/>
            <w:rFonts w:cs="B Nazanin" w:hint="eastAsia"/>
            <w:i w:val="0"/>
            <w:iCs w:val="0"/>
            <w:noProof/>
            <w:rtl/>
          </w:rPr>
          <w:t>رفته</w:t>
        </w:r>
        <w:r w:rsidR="00A71439" w:rsidRPr="00904312">
          <w:rPr>
            <w:rStyle w:val="Hyperlink"/>
            <w:rFonts w:cs="B Nazanin"/>
            <w:i w:val="0"/>
            <w:iCs w:val="0"/>
            <w:noProof/>
            <w:rtl/>
          </w:rPr>
          <w:t xml:space="preserve"> </w:t>
        </w:r>
        <w:r w:rsidR="00A71439" w:rsidRPr="00904312">
          <w:rPr>
            <w:rStyle w:val="Hyperlink"/>
            <w:rFonts w:cs="B Nazanin" w:hint="eastAsia"/>
            <w:i w:val="0"/>
            <w:iCs w:val="0"/>
            <w:noProof/>
            <w:rtl/>
          </w:rPr>
          <w:t>در</w:t>
        </w:r>
        <w:r w:rsidR="00A71439" w:rsidRPr="00904312">
          <w:rPr>
            <w:rStyle w:val="Hyperlink"/>
            <w:rFonts w:cs="B Nazanin"/>
            <w:i w:val="0"/>
            <w:iCs w:val="0"/>
            <w:noProof/>
            <w:rtl/>
          </w:rPr>
          <w:t xml:space="preserve"> </w:t>
        </w:r>
        <w:r w:rsidR="00A71439" w:rsidRPr="00904312">
          <w:rPr>
            <w:rStyle w:val="Hyperlink"/>
            <w:rFonts w:cs="B Nazanin" w:hint="eastAsia"/>
            <w:i w:val="0"/>
            <w:iCs w:val="0"/>
            <w:noProof/>
            <w:rtl/>
          </w:rPr>
          <w:t>مدل</w:t>
        </w:r>
        <w:r w:rsidR="00A71439" w:rsidRPr="00904312">
          <w:rPr>
            <w:rStyle w:val="Hyperlink"/>
            <w:rFonts w:cs="B Nazanin"/>
            <w:i w:val="0"/>
            <w:iCs w:val="0"/>
            <w:noProof/>
            <w:rtl/>
          </w:rPr>
          <w:t xml:space="preserve"> </w:t>
        </w:r>
        <w:r w:rsidR="00A71439" w:rsidRPr="00904312">
          <w:rPr>
            <w:rStyle w:val="Hyperlink"/>
            <w:rFonts w:cs="B Nazanin" w:hint="eastAsia"/>
            <w:i w:val="0"/>
            <w:iCs w:val="0"/>
            <w:noProof/>
            <w:rtl/>
          </w:rPr>
          <w:t>ر</w:t>
        </w:r>
        <w:r w:rsidR="00A71439" w:rsidRPr="00904312">
          <w:rPr>
            <w:rStyle w:val="Hyperlink"/>
            <w:rFonts w:cs="B Nazanin" w:hint="cs"/>
            <w:i w:val="0"/>
            <w:iCs w:val="0"/>
            <w:noProof/>
            <w:rtl/>
          </w:rPr>
          <w:t>ی</w:t>
        </w:r>
        <w:r w:rsidR="00A71439" w:rsidRPr="00904312">
          <w:rPr>
            <w:rStyle w:val="Hyperlink"/>
            <w:rFonts w:cs="B Nazanin" w:hint="eastAsia"/>
            <w:i w:val="0"/>
            <w:iCs w:val="0"/>
            <w:noProof/>
            <w:rtl/>
          </w:rPr>
          <w:t>اض</w:t>
        </w:r>
        <w:r w:rsidR="00A71439" w:rsidRPr="00904312">
          <w:rPr>
            <w:rStyle w:val="Hyperlink"/>
            <w:rFonts w:cs="B Nazanin" w:hint="cs"/>
            <w:i w:val="0"/>
            <w:iCs w:val="0"/>
            <w:noProof/>
            <w:rtl/>
          </w:rPr>
          <w:t>ی</w:t>
        </w:r>
        <w:r w:rsidR="00A71439" w:rsidRPr="00904312">
          <w:rPr>
            <w:rFonts w:cs="B Nazanin"/>
            <w:i w:val="0"/>
            <w:iCs w:val="0"/>
            <w:noProof/>
            <w:webHidden/>
            <w:rtl/>
          </w:rPr>
          <w:tab/>
        </w:r>
        <w:r w:rsidR="00A71439" w:rsidRPr="00904312">
          <w:rPr>
            <w:rFonts w:cs="B Nazanin"/>
            <w:i w:val="0"/>
            <w:iCs w:val="0"/>
            <w:noProof/>
            <w:webHidden/>
            <w:rtl/>
          </w:rPr>
          <w:fldChar w:fldCharType="begin"/>
        </w:r>
        <w:r w:rsidR="00A71439" w:rsidRPr="00904312">
          <w:rPr>
            <w:rFonts w:cs="B Nazanin"/>
            <w:i w:val="0"/>
            <w:iCs w:val="0"/>
            <w:noProof/>
            <w:webHidden/>
            <w:rtl/>
          </w:rPr>
          <w:instrText xml:space="preserve"> </w:instrText>
        </w:r>
        <w:r w:rsidR="00A71439" w:rsidRPr="00904312">
          <w:rPr>
            <w:rFonts w:cs="B Nazanin"/>
            <w:i w:val="0"/>
            <w:iCs w:val="0"/>
            <w:noProof/>
            <w:webHidden/>
          </w:rPr>
          <w:instrText>PAGEREF</w:instrText>
        </w:r>
        <w:r w:rsidR="00A71439" w:rsidRPr="00904312">
          <w:rPr>
            <w:rFonts w:cs="B Nazanin"/>
            <w:i w:val="0"/>
            <w:iCs w:val="0"/>
            <w:noProof/>
            <w:webHidden/>
            <w:rtl/>
          </w:rPr>
          <w:instrText xml:space="preserve"> _</w:instrText>
        </w:r>
        <w:r w:rsidR="00A71439" w:rsidRPr="00904312">
          <w:rPr>
            <w:rFonts w:cs="B Nazanin"/>
            <w:i w:val="0"/>
            <w:iCs w:val="0"/>
            <w:noProof/>
            <w:webHidden/>
          </w:rPr>
          <w:instrText>Toc514111207 \h</w:instrText>
        </w:r>
        <w:r w:rsidR="00A71439" w:rsidRPr="00904312">
          <w:rPr>
            <w:rFonts w:cs="B Nazanin"/>
            <w:i w:val="0"/>
            <w:iCs w:val="0"/>
            <w:noProof/>
            <w:webHidden/>
            <w:rtl/>
          </w:rPr>
          <w:instrText xml:space="preserve"> </w:instrText>
        </w:r>
        <w:r w:rsidR="00A71439" w:rsidRPr="00904312">
          <w:rPr>
            <w:rFonts w:cs="B Nazanin"/>
            <w:i w:val="0"/>
            <w:iCs w:val="0"/>
            <w:noProof/>
            <w:webHidden/>
            <w:rtl/>
          </w:rPr>
        </w:r>
        <w:r w:rsidR="00A71439" w:rsidRPr="00904312">
          <w:rPr>
            <w:rFonts w:cs="B Nazanin"/>
            <w:i w:val="0"/>
            <w:iCs w:val="0"/>
            <w:noProof/>
            <w:webHidden/>
            <w:rtl/>
          </w:rPr>
          <w:fldChar w:fldCharType="separate"/>
        </w:r>
        <w:r w:rsidR="00A71439" w:rsidRPr="00904312">
          <w:rPr>
            <w:rFonts w:cs="B Nazanin"/>
            <w:i w:val="0"/>
            <w:iCs w:val="0"/>
            <w:noProof/>
            <w:webHidden/>
            <w:rtl/>
          </w:rPr>
          <w:t>7</w:t>
        </w:r>
        <w:r w:rsidR="00A71439" w:rsidRPr="00904312">
          <w:rPr>
            <w:rFonts w:cs="B Nazanin"/>
            <w:i w:val="0"/>
            <w:iCs w:val="0"/>
            <w:noProof/>
            <w:webHidden/>
            <w:rtl/>
          </w:rPr>
          <w:fldChar w:fldCharType="end"/>
        </w:r>
      </w:hyperlink>
    </w:p>
    <w:p w:rsidR="00A71439" w:rsidRPr="00A71439" w:rsidRDefault="00A71439" w:rsidP="00A71439">
      <w:pPr>
        <w:rPr>
          <w:rtl/>
        </w:rPr>
      </w:pPr>
    </w:p>
    <w:p w:rsidR="00555C10" w:rsidRPr="001731DA" w:rsidRDefault="00A71439" w:rsidP="00A71439">
      <w:pPr>
        <w:tabs>
          <w:tab w:val="right" w:leader="dot" w:pos="8932"/>
        </w:tabs>
        <w:ind w:firstLine="22"/>
        <w:jc w:val="left"/>
        <w:rPr>
          <w:szCs w:val="24"/>
          <w:rtl/>
        </w:rPr>
      </w:pPr>
      <w:r w:rsidRPr="00904312">
        <w:rPr>
          <w:b/>
          <w:bCs/>
          <w:rtl/>
        </w:rPr>
        <w:fldChar w:fldCharType="end"/>
      </w:r>
    </w:p>
    <w:p w:rsidR="004C082F" w:rsidRPr="001731DA" w:rsidRDefault="004C082F" w:rsidP="00FF7D72">
      <w:pPr>
        <w:rPr>
          <w:sz w:val="20"/>
          <w:szCs w:val="24"/>
          <w:rtl/>
        </w:rPr>
        <w:sectPr w:rsidR="004C082F" w:rsidRPr="001731DA" w:rsidSect="004D1CFA">
          <w:footnotePr>
            <w:numRestart w:val="eachPage"/>
          </w:footnotePr>
          <w:pgSz w:w="11907" w:h="16840" w:code="9"/>
          <w:pgMar w:top="1701" w:right="1701" w:bottom="1418" w:left="1418" w:header="0" w:footer="850" w:gutter="0"/>
          <w:pgNumType w:fmt="arabicAbjad"/>
          <w:cols w:space="720"/>
          <w:bidi/>
          <w:rtlGutter/>
          <w:docGrid w:linePitch="360"/>
        </w:sectPr>
      </w:pPr>
    </w:p>
    <w:p w:rsidR="009C38E4" w:rsidRDefault="009C38E4" w:rsidP="004C082F">
      <w:pPr>
        <w:rPr>
          <w:b/>
          <w:bCs/>
          <w:sz w:val="28"/>
          <w:rtl/>
          <w:lang w:bidi="fa-IR"/>
        </w:rPr>
      </w:pPr>
      <w:r w:rsidRPr="001731DA">
        <w:rPr>
          <w:b/>
          <w:bCs/>
          <w:sz w:val="28"/>
          <w:rtl/>
        </w:rPr>
        <w:lastRenderedPageBreak/>
        <w:t xml:space="preserve">فهرست </w:t>
      </w:r>
      <w:r w:rsidR="00A67E02" w:rsidRPr="001731DA">
        <w:rPr>
          <w:b/>
          <w:bCs/>
          <w:sz w:val="28"/>
          <w:rtl/>
        </w:rPr>
        <w:t>شکل</w:t>
      </w:r>
      <w:r w:rsidR="00670265" w:rsidRPr="001731DA">
        <w:rPr>
          <w:b/>
          <w:bCs/>
          <w:sz w:val="28"/>
          <w:rtl/>
        </w:rPr>
        <w:t>‌ها</w:t>
      </w:r>
    </w:p>
    <w:p w:rsidR="00471512" w:rsidRDefault="00471512" w:rsidP="00271E9C">
      <w:pPr>
        <w:pStyle w:val="TableofFigures"/>
        <w:tabs>
          <w:tab w:val="right" w:leader="dot" w:pos="8494"/>
        </w:tabs>
        <w:spacing w:line="276" w:lineRule="auto"/>
        <w:rPr>
          <w:rFonts w:ascii="Times New Roman" w:hAnsi="Times New Roman" w:cs="B Nazanin"/>
          <w:i w:val="0"/>
          <w:iCs w:val="0"/>
          <w:noProof/>
          <w:rtl/>
        </w:rPr>
      </w:pPr>
      <w:r w:rsidRPr="00904312">
        <w:rPr>
          <w:rFonts w:cs="B Nazanin"/>
          <w:rtl/>
        </w:rPr>
        <w:fldChar w:fldCharType="begin"/>
      </w:r>
      <w:r w:rsidRPr="00904312">
        <w:rPr>
          <w:rFonts w:cs="B Nazanin"/>
          <w:rtl/>
        </w:rPr>
        <w:instrText xml:space="preserve"> </w:instrText>
      </w:r>
      <w:r w:rsidRPr="00904312">
        <w:rPr>
          <w:rFonts w:cs="B Nazanin"/>
        </w:rPr>
        <w:instrText>TOC</w:instrText>
      </w:r>
      <w:r w:rsidRPr="00904312">
        <w:rPr>
          <w:rFonts w:cs="B Nazanin"/>
          <w:rtl/>
        </w:rPr>
        <w:instrText xml:space="preserve"> \</w:instrText>
      </w:r>
      <w:r w:rsidRPr="00904312">
        <w:rPr>
          <w:rFonts w:cs="B Nazanin"/>
        </w:rPr>
        <w:instrText>h \z \c</w:instrText>
      </w:r>
      <w:r w:rsidRPr="00904312">
        <w:rPr>
          <w:rFonts w:cs="B Nazanin"/>
          <w:rtl/>
        </w:rPr>
        <w:instrText xml:space="preserve"> "شکل " </w:instrText>
      </w:r>
      <w:r w:rsidRPr="00904312">
        <w:rPr>
          <w:rFonts w:cs="B Nazanin"/>
          <w:rtl/>
        </w:rPr>
        <w:fldChar w:fldCharType="separate"/>
      </w:r>
      <w:hyperlink w:anchor="_Toc514111064" w:history="1">
        <w:r w:rsidRPr="00904312">
          <w:rPr>
            <w:rStyle w:val="Hyperlink"/>
            <w:rFonts w:ascii="Times New Roman" w:hAnsi="Times New Roman" w:cs="B Nazanin"/>
            <w:i w:val="0"/>
            <w:iCs w:val="0"/>
            <w:noProof/>
            <w:rtl/>
          </w:rPr>
          <w:t>شکل  ‏2</w:t>
        </w:r>
        <w:r w:rsidRPr="00904312">
          <w:rPr>
            <w:rStyle w:val="Hyperlink"/>
            <w:rFonts w:ascii="Times New Roman" w:hAnsi="Times New Roman" w:cs="B Nazanin"/>
            <w:i w:val="0"/>
            <w:iCs w:val="0"/>
            <w:noProof/>
            <w:rtl/>
          </w:rPr>
          <w:noBreakHyphen/>
          <w:t>1- نمونه نمودار ....(الف) ... و (ب) ... .</w:t>
        </w:r>
        <w:r w:rsidRPr="00904312">
          <w:rPr>
            <w:rFonts w:ascii="Times New Roman" w:hAnsi="Times New Roman" w:cs="B Nazanin"/>
            <w:i w:val="0"/>
            <w:iCs w:val="0"/>
            <w:noProof/>
            <w:webHidden/>
            <w:rtl/>
          </w:rPr>
          <w:tab/>
        </w:r>
        <w:r w:rsidRPr="00904312">
          <w:rPr>
            <w:rFonts w:ascii="Times New Roman" w:hAnsi="Times New Roman" w:cs="B Nazanin"/>
            <w:i w:val="0"/>
            <w:iCs w:val="0"/>
            <w:noProof/>
            <w:webHidden/>
            <w:rtl/>
          </w:rPr>
          <w:fldChar w:fldCharType="begin"/>
        </w:r>
        <w:r w:rsidRPr="00904312">
          <w:rPr>
            <w:rFonts w:ascii="Times New Roman" w:hAnsi="Times New Roman" w:cs="B Nazanin"/>
            <w:i w:val="0"/>
            <w:iCs w:val="0"/>
            <w:noProof/>
            <w:webHidden/>
            <w:rtl/>
          </w:rPr>
          <w:instrText xml:space="preserve"> </w:instrText>
        </w:r>
        <w:r w:rsidRPr="00904312">
          <w:rPr>
            <w:rFonts w:ascii="Times New Roman" w:hAnsi="Times New Roman" w:cs="B Nazanin"/>
            <w:i w:val="0"/>
            <w:iCs w:val="0"/>
            <w:noProof/>
            <w:webHidden/>
          </w:rPr>
          <w:instrText>PAGEREF</w:instrText>
        </w:r>
        <w:r w:rsidRPr="00904312">
          <w:rPr>
            <w:rFonts w:ascii="Times New Roman" w:hAnsi="Times New Roman" w:cs="B Nazanin"/>
            <w:i w:val="0"/>
            <w:iCs w:val="0"/>
            <w:noProof/>
            <w:webHidden/>
            <w:rtl/>
          </w:rPr>
          <w:instrText xml:space="preserve"> _</w:instrText>
        </w:r>
        <w:r w:rsidRPr="00904312">
          <w:rPr>
            <w:rFonts w:ascii="Times New Roman" w:hAnsi="Times New Roman" w:cs="B Nazanin"/>
            <w:i w:val="0"/>
            <w:iCs w:val="0"/>
            <w:noProof/>
            <w:webHidden/>
          </w:rPr>
          <w:instrText>Toc514111064 \h</w:instrText>
        </w:r>
        <w:r w:rsidRPr="00904312">
          <w:rPr>
            <w:rFonts w:ascii="Times New Roman" w:hAnsi="Times New Roman" w:cs="B Nazanin"/>
            <w:i w:val="0"/>
            <w:iCs w:val="0"/>
            <w:noProof/>
            <w:webHidden/>
            <w:rtl/>
          </w:rPr>
          <w:instrText xml:space="preserve"> </w:instrText>
        </w:r>
        <w:r w:rsidRPr="00904312">
          <w:rPr>
            <w:rFonts w:ascii="Times New Roman" w:hAnsi="Times New Roman" w:cs="B Nazanin"/>
            <w:i w:val="0"/>
            <w:iCs w:val="0"/>
            <w:noProof/>
            <w:webHidden/>
            <w:rtl/>
          </w:rPr>
        </w:r>
        <w:r w:rsidRPr="00904312">
          <w:rPr>
            <w:rFonts w:ascii="Times New Roman" w:hAnsi="Times New Roman" w:cs="B Nazanin"/>
            <w:i w:val="0"/>
            <w:iCs w:val="0"/>
            <w:noProof/>
            <w:webHidden/>
            <w:rtl/>
          </w:rPr>
          <w:fldChar w:fldCharType="separate"/>
        </w:r>
        <w:r w:rsidRPr="00904312">
          <w:rPr>
            <w:rFonts w:ascii="Times New Roman" w:hAnsi="Times New Roman" w:cs="B Nazanin"/>
            <w:i w:val="0"/>
            <w:iCs w:val="0"/>
            <w:noProof/>
            <w:webHidden/>
            <w:rtl/>
          </w:rPr>
          <w:t>5</w:t>
        </w:r>
        <w:r w:rsidRPr="00904312">
          <w:rPr>
            <w:rFonts w:ascii="Times New Roman" w:hAnsi="Times New Roman" w:cs="B Nazanin"/>
            <w:i w:val="0"/>
            <w:iCs w:val="0"/>
            <w:noProof/>
            <w:webHidden/>
            <w:rtl/>
          </w:rPr>
          <w:fldChar w:fldCharType="end"/>
        </w:r>
      </w:hyperlink>
    </w:p>
    <w:p w:rsidR="00A71439" w:rsidRPr="00A71439" w:rsidRDefault="00A71439" w:rsidP="00A71439">
      <w:pPr>
        <w:rPr>
          <w:rtl/>
        </w:rPr>
      </w:pPr>
    </w:p>
    <w:p w:rsidR="00EA68C2" w:rsidRDefault="00471512" w:rsidP="00EA68C2">
      <w:pPr>
        <w:tabs>
          <w:tab w:val="right" w:leader="dot" w:pos="8766"/>
        </w:tabs>
        <w:spacing w:line="276" w:lineRule="auto"/>
        <w:ind w:left="-360"/>
        <w:rPr>
          <w:sz w:val="20"/>
          <w:szCs w:val="24"/>
          <w:rtl/>
        </w:rPr>
        <w:sectPr w:rsidR="00EA68C2" w:rsidSect="004D1CFA">
          <w:footnotePr>
            <w:numRestart w:val="eachPage"/>
          </w:footnotePr>
          <w:pgSz w:w="11907" w:h="16840" w:code="9"/>
          <w:pgMar w:top="1701" w:right="1701" w:bottom="1418" w:left="1418" w:header="1020" w:footer="567" w:gutter="0"/>
          <w:pgNumType w:fmt="arabicAbjad"/>
          <w:cols w:space="720"/>
          <w:bidi/>
          <w:rtlGutter/>
          <w:docGrid w:linePitch="360"/>
        </w:sectPr>
      </w:pPr>
      <w:r w:rsidRPr="00904312">
        <w:rPr>
          <w:sz w:val="20"/>
          <w:szCs w:val="24"/>
          <w:rtl/>
        </w:rPr>
        <w:fldChar w:fldCharType="end"/>
      </w:r>
    </w:p>
    <w:p w:rsidR="001D45E5" w:rsidRDefault="00A71439" w:rsidP="00FC237F">
      <w:pPr>
        <w:tabs>
          <w:tab w:val="right" w:leader="dot" w:pos="8766"/>
        </w:tabs>
        <w:spacing w:line="300" w:lineRule="auto"/>
        <w:ind w:left="-360"/>
        <w:rPr>
          <w:b/>
          <w:bCs/>
          <w:rtl/>
        </w:rPr>
      </w:pPr>
      <w:r>
        <w:rPr>
          <w:rFonts w:hint="cs"/>
          <w:b/>
          <w:bCs/>
          <w:rtl/>
        </w:rPr>
        <w:lastRenderedPageBreak/>
        <w:t>فهرست علایم و اختصارات</w:t>
      </w:r>
    </w:p>
    <w:p w:rsidR="00A71439" w:rsidRPr="00A71439" w:rsidRDefault="00A71439" w:rsidP="00FC237F">
      <w:pPr>
        <w:tabs>
          <w:tab w:val="right" w:leader="dot" w:pos="8766"/>
        </w:tabs>
        <w:spacing w:line="300" w:lineRule="auto"/>
        <w:ind w:left="-360"/>
        <w:rPr>
          <w:color w:val="FF0000"/>
          <w:sz w:val="22"/>
          <w:szCs w:val="24"/>
          <w:rtl/>
        </w:rPr>
      </w:pPr>
      <w:r w:rsidRPr="00A71439">
        <w:rPr>
          <w:rFonts w:hint="cs"/>
          <w:color w:val="FF0000"/>
          <w:sz w:val="22"/>
          <w:szCs w:val="24"/>
          <w:rtl/>
        </w:rPr>
        <w:t>در صورت وجود قرار داده شوند.</w:t>
      </w:r>
    </w:p>
    <w:p w:rsidR="00D94B28" w:rsidRPr="001731DA" w:rsidRDefault="00D94B28" w:rsidP="00D94B28">
      <w:pPr>
        <w:ind w:left="134"/>
        <w:rPr>
          <w:sz w:val="20"/>
          <w:szCs w:val="24"/>
          <w:rtl/>
          <w:lang w:bidi="fa-IR"/>
        </w:rPr>
      </w:pPr>
    </w:p>
    <w:p w:rsidR="00123388" w:rsidRPr="001731DA" w:rsidRDefault="00C34BF9" w:rsidP="00395A47">
      <w:pPr>
        <w:rPr>
          <w:sz w:val="20"/>
          <w:szCs w:val="24"/>
          <w:rtl/>
        </w:rPr>
        <w:sectPr w:rsidR="00123388" w:rsidRPr="001731DA" w:rsidSect="004D1CFA">
          <w:footnotePr>
            <w:numRestart w:val="eachPage"/>
          </w:footnotePr>
          <w:pgSz w:w="11907" w:h="16840" w:code="9"/>
          <w:pgMar w:top="1701" w:right="1701" w:bottom="1418" w:left="1418" w:header="1020" w:footer="567" w:gutter="0"/>
          <w:pgNumType w:fmt="arabicAbjad"/>
          <w:cols w:space="720"/>
          <w:bidi/>
          <w:rtlGutter/>
          <w:docGrid w:linePitch="360"/>
        </w:sectPr>
      </w:pPr>
      <w:r w:rsidRPr="001731DA">
        <w:rPr>
          <w:noProof/>
          <w:sz w:val="20"/>
          <w:szCs w:val="24"/>
          <w:rtl/>
        </w:rPr>
        <mc:AlternateContent>
          <mc:Choice Requires="wps">
            <w:drawing>
              <wp:anchor distT="0" distB="0" distL="114300" distR="114300" simplePos="0" relativeHeight="251654144" behindDoc="0" locked="0" layoutInCell="1" allowOverlap="1">
                <wp:simplePos x="0" y="0"/>
                <wp:positionH relativeFrom="column">
                  <wp:posOffset>2176145</wp:posOffset>
                </wp:positionH>
                <wp:positionV relativeFrom="paragraph">
                  <wp:posOffset>8347710</wp:posOffset>
                </wp:positionV>
                <wp:extent cx="638175" cy="313690"/>
                <wp:effectExtent l="0" t="0" r="0" b="1270"/>
                <wp:wrapNone/>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13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010B5" w:rsidRDefault="009010B5" w:rsidP="00B57C08">
                            <w:pPr>
                              <w:jc w:val="center"/>
                              <w:rPr>
                                <w:lang w:bidi="fa-IR"/>
                              </w:rPr>
                            </w:pPr>
                            <w:r>
                              <w:rPr>
                                <w:rFonts w:hint="cs"/>
                                <w:sz w:val="22"/>
                                <w:szCs w:val="24"/>
                                <w:rtl/>
                                <w:lang w:bidi="fa-IR"/>
                              </w:rPr>
                              <w:t>چهارده</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id="Text Box 9" o:spid="_x0000_s1027" type="#_x0000_t202" style="position:absolute;left:0;text-align:left;margin-left:171.35pt;margin-top:657.3pt;width:50.25pt;height:24.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" stroked="f">
                <v:textbox>
                  <w:txbxContent>
                    <w:p w:rsidR="009010B5" w:rsidRDefault="009010B5" w:rsidP="00B57C08">
                      <w:pPr>
                        <w:jc w:val="center"/>
                        <w:rPr>
                          <w:lang w:bidi="fa-IR"/>
                        </w:rPr>
                      </w:pPr>
                      <w:r>
                        <w:rPr>
                          <w:rFonts w:hint="cs"/>
                          <w:sz w:val="22"/>
                          <w:szCs w:val="24"/>
                          <w:rtl/>
                          <w:lang w:bidi="fa-IR"/>
                        </w:rPr>
                        <w:t>چهارده</w:t>
                      </w:r>
                    </w:p>
                  </w:txbxContent>
                </v:textbox>
              </v:shape>
            </w:pict>
          </mc:Fallback>
        </mc:AlternateContent>
      </w:r>
    </w:p>
    <w:bookmarkStart w:id="3" w:name="_Toc440108863"/>
    <w:bookmarkStart w:id="4" w:name="_Toc514159096"/>
    <w:p w:rsidR="005A35C3" w:rsidRPr="001731DA" w:rsidRDefault="00C34BF9" w:rsidP="009B082A">
      <w:pPr>
        <w:pStyle w:val="Heading1"/>
        <w:rPr>
          <w:rtl/>
        </w:rPr>
      </w:pPr>
      <w:r w:rsidRPr="001731DA">
        <w:rPr>
          <w:rFonts w:hint="cs"/>
          <w:noProof/>
          <w:rtl/>
          <w:lang w:bidi="ar-SA"/>
        </w:rPr>
        <w:lastRenderedPageBreak/>
        <mc:AlternateContent>
          <mc:Choice Requires="wps">
            <w:drawing>
              <wp:anchor distT="0" distB="0" distL="114300" distR="114300" simplePos="0" relativeHeight="251655168" behindDoc="0" locked="0" layoutInCell="1" allowOverlap="1">
                <wp:simplePos x="0" y="0"/>
                <wp:positionH relativeFrom="column">
                  <wp:posOffset>-290830</wp:posOffset>
                </wp:positionH>
                <wp:positionV relativeFrom="paragraph">
                  <wp:posOffset>-774700</wp:posOffset>
                </wp:positionV>
                <wp:extent cx="5905500" cy="790575"/>
                <wp:effectExtent l="9525" t="9525" r="9525" b="9525"/>
                <wp:wrapNone/>
                <wp:docPr id="11" name="Rectangle 3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0" cy="79057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F329341" id="Rectangle 340" o:spid="_x0000_s1026" style="position:absolute;margin-left:-22.9pt;margin-top:-61pt;width:465pt;height:62.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" strokecolor="white"/>
            </w:pict>
          </mc:Fallback>
        </mc:AlternateContent>
      </w:r>
      <w:r w:rsidR="00754F56" w:rsidRPr="001731DA">
        <w:rPr>
          <w:rFonts w:hint="cs"/>
          <w:rtl/>
        </w:rPr>
        <w:t xml:space="preserve">فصل </w:t>
      </w:r>
      <w:r w:rsidR="00373808" w:rsidRPr="001731DA">
        <w:rPr>
          <w:rFonts w:hint="cs"/>
          <w:rtl/>
        </w:rPr>
        <w:t>1:</w:t>
      </w:r>
      <w:r w:rsidR="005D2716" w:rsidRPr="001731DA">
        <w:rPr>
          <w:rFonts w:hint="cs"/>
          <w:rtl/>
        </w:rPr>
        <w:t xml:space="preserve"> مقدمه</w:t>
      </w:r>
      <w:bookmarkEnd w:id="3"/>
      <w:bookmarkEnd w:id="4"/>
    </w:p>
    <w:p w:rsidR="004D496A" w:rsidRDefault="003E6CF3" w:rsidP="00691A25">
      <w:pPr>
        <w:rPr>
          <w:rtl/>
          <w:lang w:bidi="fa-IR"/>
        </w:rPr>
      </w:pPr>
      <w:r w:rsidRPr="003E6CF3">
        <w:rPr>
          <w:rtl/>
        </w:rPr>
        <w:t>هدف از تدوين و تنظيم دستورالعمل حاضر، ارايه راهنمايي هاي لازم به منظور استانداردسازي</w:t>
      </w:r>
      <w:r>
        <w:t xml:space="preserve"> </w:t>
      </w:r>
      <w:r w:rsidRPr="003E6CF3">
        <w:rPr>
          <w:rtl/>
        </w:rPr>
        <w:t>نحوه</w:t>
      </w:r>
      <w:r w:rsidR="00721AA6">
        <w:rPr>
          <w:rtl/>
        </w:rPr>
        <w:softHyphen/>
      </w:r>
      <w:r w:rsidR="00721AA6">
        <w:rPr>
          <w:rFonts w:hint="cs"/>
          <w:rtl/>
        </w:rPr>
        <w:t>ی</w:t>
      </w:r>
      <w:r w:rsidRPr="003E6CF3">
        <w:rPr>
          <w:rtl/>
        </w:rPr>
        <w:t xml:space="preserve"> تدوين پايان</w:t>
      </w:r>
      <w:r w:rsidR="00721AA6">
        <w:rPr>
          <w:rtl/>
        </w:rPr>
        <w:softHyphen/>
        <w:t>نامه</w:t>
      </w:r>
      <w:r w:rsidR="00721AA6">
        <w:rPr>
          <w:rtl/>
        </w:rPr>
        <w:softHyphen/>
        <w:t>ها</w:t>
      </w:r>
      <w:r w:rsidR="00721AA6">
        <w:rPr>
          <w:rFonts w:hint="cs"/>
          <w:rtl/>
        </w:rPr>
        <w:t>ی کارشناسی ارشد و رساله</w:t>
      </w:r>
      <w:r w:rsidR="00721AA6">
        <w:rPr>
          <w:rtl/>
        </w:rPr>
        <w:softHyphen/>
      </w:r>
      <w:r w:rsidR="00721AA6">
        <w:rPr>
          <w:rFonts w:hint="cs"/>
          <w:rtl/>
        </w:rPr>
        <w:t>های</w:t>
      </w:r>
      <w:r w:rsidRPr="003E6CF3">
        <w:rPr>
          <w:rtl/>
        </w:rPr>
        <w:t xml:space="preserve"> </w:t>
      </w:r>
      <w:r w:rsidR="00721AA6">
        <w:rPr>
          <w:rFonts w:hint="cs"/>
          <w:rtl/>
        </w:rPr>
        <w:t>دکتری</w:t>
      </w:r>
      <w:r w:rsidRPr="003E6CF3">
        <w:rPr>
          <w:rtl/>
        </w:rPr>
        <w:t xml:space="preserve"> دانشگاه صنعتي سهند</w:t>
      </w:r>
      <w:r w:rsidR="00691A25">
        <w:rPr>
          <w:rStyle w:val="FootnoteReference"/>
          <w:rtl/>
        </w:rPr>
        <w:footnoteReference w:id="1"/>
      </w:r>
      <w:r w:rsidRPr="003E6CF3">
        <w:rPr>
          <w:rtl/>
        </w:rPr>
        <w:t xml:space="preserve"> مي</w:t>
      </w:r>
      <w:r w:rsidR="00721AA6">
        <w:rPr>
          <w:rtl/>
        </w:rPr>
        <w:softHyphen/>
      </w:r>
      <w:r w:rsidRPr="003E6CF3">
        <w:rPr>
          <w:rtl/>
        </w:rPr>
        <w:t>باشد.</w:t>
      </w:r>
      <w:r w:rsidR="00721AA6">
        <w:rPr>
          <w:rtl/>
        </w:rPr>
        <w:t xml:space="preserve"> به يقين تدوين هر پايا</w:t>
      </w:r>
      <w:r w:rsidRPr="003E6CF3">
        <w:rPr>
          <w:rtl/>
        </w:rPr>
        <w:t>ن</w:t>
      </w:r>
      <w:r w:rsidR="00721AA6">
        <w:rPr>
          <w:rtl/>
        </w:rPr>
        <w:softHyphen/>
      </w:r>
      <w:r w:rsidRPr="003E6CF3">
        <w:rPr>
          <w:rtl/>
        </w:rPr>
        <w:t>نامه</w:t>
      </w:r>
      <w:r w:rsidR="00721AA6">
        <w:rPr>
          <w:rtl/>
        </w:rPr>
        <w:softHyphen/>
      </w:r>
      <w:r w:rsidR="00721AA6">
        <w:rPr>
          <w:rFonts w:hint="cs"/>
          <w:rtl/>
        </w:rPr>
        <w:t>ی</w:t>
      </w:r>
      <w:r w:rsidRPr="003E6CF3">
        <w:rPr>
          <w:rtl/>
        </w:rPr>
        <w:t xml:space="preserve"> تحصيلي علاوه بر انتقال و پردازش</w:t>
      </w:r>
      <w:r>
        <w:rPr>
          <w:rFonts w:hint="cs"/>
          <w:rtl/>
        </w:rPr>
        <w:t xml:space="preserve"> </w:t>
      </w:r>
      <w:r w:rsidR="00721AA6">
        <w:rPr>
          <w:rtl/>
        </w:rPr>
        <w:t>تجربيات گذشته</w:t>
      </w:r>
      <w:r w:rsidR="00691A25">
        <w:rPr>
          <w:rtl/>
        </w:rPr>
        <w:softHyphen/>
      </w:r>
      <w:r w:rsidR="00691A25">
        <w:rPr>
          <w:rFonts w:hint="cs"/>
          <w:rtl/>
        </w:rPr>
        <w:t>ی</w:t>
      </w:r>
      <w:r w:rsidR="00721AA6">
        <w:rPr>
          <w:rtl/>
        </w:rPr>
        <w:t xml:space="preserve"> </w:t>
      </w:r>
      <w:r w:rsidR="00721AA6">
        <w:rPr>
          <w:rFonts w:hint="cs"/>
          <w:rtl/>
        </w:rPr>
        <w:t>دیگران</w:t>
      </w:r>
      <w:r w:rsidR="00721AA6">
        <w:rPr>
          <w:rtl/>
        </w:rPr>
        <w:t>، به ارايه طر</w:t>
      </w:r>
      <w:r w:rsidRPr="003E6CF3">
        <w:rPr>
          <w:rtl/>
        </w:rPr>
        <w:t>ح</w:t>
      </w:r>
      <w:r w:rsidR="00721AA6">
        <w:rPr>
          <w:rtl/>
        </w:rPr>
        <w:softHyphen/>
      </w:r>
      <w:r w:rsidRPr="003E6CF3">
        <w:rPr>
          <w:rtl/>
        </w:rPr>
        <w:t>ها و راه</w:t>
      </w:r>
      <w:r w:rsidR="00721AA6">
        <w:rPr>
          <w:rtl/>
        </w:rPr>
        <w:softHyphen/>
      </w:r>
      <w:r w:rsidRPr="003E6CF3">
        <w:rPr>
          <w:rtl/>
        </w:rPr>
        <w:t>كارهاي جديد علمي و صنعتي منجر</w:t>
      </w:r>
      <w:r w:rsidR="00691A25">
        <w:rPr>
          <w:rFonts w:hint="cs"/>
          <w:rtl/>
        </w:rPr>
        <w:t xml:space="preserve"> شده و</w:t>
      </w:r>
      <w:r w:rsidRPr="003E6CF3">
        <w:rPr>
          <w:rtl/>
        </w:rPr>
        <w:t xml:space="preserve"> مي</w:t>
      </w:r>
      <w:r w:rsidR="00691A25">
        <w:rPr>
          <w:rtl/>
        </w:rPr>
        <w:softHyphen/>
      </w:r>
      <w:r w:rsidRPr="003E6CF3">
        <w:rPr>
          <w:rtl/>
        </w:rPr>
        <w:t>تواند موجب صرفه</w:t>
      </w:r>
      <w:r w:rsidR="00691A25">
        <w:rPr>
          <w:rtl/>
        </w:rPr>
        <w:softHyphen/>
      </w:r>
      <w:r w:rsidRPr="003E6CF3">
        <w:rPr>
          <w:rtl/>
        </w:rPr>
        <w:t xml:space="preserve">جويي در </w:t>
      </w:r>
      <w:r w:rsidR="00691A25">
        <w:rPr>
          <w:rFonts w:hint="cs"/>
          <w:rtl/>
        </w:rPr>
        <w:t>زمان</w:t>
      </w:r>
      <w:r w:rsidRPr="003E6CF3">
        <w:rPr>
          <w:rtl/>
        </w:rPr>
        <w:t xml:space="preserve"> و هزينه</w:t>
      </w:r>
      <w:r w:rsidR="00691A25">
        <w:rPr>
          <w:rFonts w:hint="cs"/>
          <w:rtl/>
        </w:rPr>
        <w:t>،</w:t>
      </w:r>
      <w:r w:rsidRPr="003E6CF3">
        <w:rPr>
          <w:rtl/>
        </w:rPr>
        <w:t xml:space="preserve"> و نيز پيشگيري از تكرار </w:t>
      </w:r>
      <w:r w:rsidR="00691A25">
        <w:rPr>
          <w:rFonts w:hint="cs"/>
          <w:rtl/>
        </w:rPr>
        <w:t>کارهای</w:t>
      </w:r>
      <w:r w:rsidRPr="003E6CF3">
        <w:rPr>
          <w:rtl/>
        </w:rPr>
        <w:t xml:space="preserve"> گذشته</w:t>
      </w:r>
      <w:r>
        <w:rPr>
          <w:rFonts w:hint="cs"/>
          <w:rtl/>
        </w:rPr>
        <w:t xml:space="preserve"> </w:t>
      </w:r>
      <w:r w:rsidRPr="003E6CF3">
        <w:rPr>
          <w:rtl/>
        </w:rPr>
        <w:t>شود</w:t>
      </w:r>
      <w:r w:rsidR="00691A25">
        <w:rPr>
          <w:rFonts w:hint="cs"/>
          <w:rtl/>
        </w:rPr>
        <w:t>.</w:t>
      </w:r>
      <w:r w:rsidRPr="003E6CF3">
        <w:rPr>
          <w:rtl/>
        </w:rPr>
        <w:t xml:space="preserve"> </w:t>
      </w:r>
    </w:p>
    <w:p w:rsidR="007A1A1F" w:rsidRDefault="007A1A1F" w:rsidP="007A1A1F">
      <w:pPr>
        <w:rPr>
          <w:rtl/>
          <w:lang w:bidi="fa-IR"/>
        </w:rPr>
      </w:pPr>
      <w:r>
        <w:rPr>
          <w:rtl/>
          <w:lang w:bidi="fa-IR"/>
        </w:rPr>
        <w:t>ويژگي</w:t>
      </w:r>
      <w:r>
        <w:rPr>
          <w:rtl/>
          <w:lang w:bidi="fa-IR"/>
        </w:rPr>
        <w:softHyphen/>
        <w:t>ها و شرايط يك پايان</w:t>
      </w:r>
      <w:r>
        <w:rPr>
          <w:rtl/>
          <w:lang w:bidi="fa-IR"/>
        </w:rPr>
        <w:softHyphen/>
        <w:t>نامه مناسب به طور اجمال به شرح ذيل مي باشد:</w:t>
      </w:r>
    </w:p>
    <w:p w:rsidR="007A1A1F" w:rsidRDefault="007A1A1F" w:rsidP="007A1A1F">
      <w:pPr>
        <w:rPr>
          <w:rtl/>
          <w:lang w:bidi="fa-IR"/>
        </w:rPr>
      </w:pPr>
      <w:r>
        <w:rPr>
          <w:rtl/>
          <w:lang w:bidi="fa-IR"/>
        </w:rPr>
        <w:t>1. جمع</w:t>
      </w:r>
      <w:r>
        <w:rPr>
          <w:rtl/>
          <w:lang w:bidi="fa-IR"/>
        </w:rPr>
        <w:softHyphen/>
        <w:t>آوري و تنظيم مدارك و منابع اطلاعاتي مربوط به موضوع، به نحو صحيح و مطلوب و از</w:t>
      </w:r>
      <w:r>
        <w:rPr>
          <w:rFonts w:hint="cs"/>
          <w:rtl/>
          <w:lang w:bidi="fa-IR"/>
        </w:rPr>
        <w:t xml:space="preserve"> </w:t>
      </w:r>
      <w:r>
        <w:rPr>
          <w:rtl/>
          <w:lang w:bidi="fa-IR"/>
        </w:rPr>
        <w:t>منابع موثق انجام گردد.</w:t>
      </w:r>
    </w:p>
    <w:p w:rsidR="007A1A1F" w:rsidRDefault="007A1A1F" w:rsidP="007A1A1F">
      <w:pPr>
        <w:rPr>
          <w:rtl/>
          <w:lang w:bidi="fa-IR"/>
        </w:rPr>
      </w:pPr>
      <w:r>
        <w:rPr>
          <w:rFonts w:hint="cs"/>
          <w:rtl/>
          <w:lang w:bidi="fa-IR"/>
        </w:rPr>
        <w:t>2</w:t>
      </w:r>
      <w:r>
        <w:rPr>
          <w:rtl/>
          <w:lang w:bidi="fa-IR"/>
        </w:rPr>
        <w:t>. بررسي مجدد عنوان با توجه به منابع جمع آوري شده و پردازش اطلاعات مربوط صورت پذيرد.</w:t>
      </w:r>
    </w:p>
    <w:p w:rsidR="007A1A1F" w:rsidRDefault="007A1A1F" w:rsidP="007A1A1F">
      <w:pPr>
        <w:rPr>
          <w:rtl/>
          <w:lang w:bidi="fa-IR"/>
        </w:rPr>
      </w:pPr>
      <w:r>
        <w:rPr>
          <w:rFonts w:hint="cs"/>
          <w:rtl/>
          <w:lang w:bidi="fa-IR"/>
        </w:rPr>
        <w:t>3</w:t>
      </w:r>
      <w:r>
        <w:rPr>
          <w:rtl/>
          <w:lang w:bidi="fa-IR"/>
        </w:rPr>
        <w:t>. به نظريات</w:t>
      </w:r>
      <w:r>
        <w:rPr>
          <w:rFonts w:hint="cs"/>
          <w:rtl/>
          <w:lang w:bidi="fa-IR"/>
        </w:rPr>
        <w:t xml:space="preserve"> و یافته</w:t>
      </w:r>
      <w:r>
        <w:rPr>
          <w:rtl/>
          <w:lang w:bidi="fa-IR"/>
        </w:rPr>
        <w:softHyphen/>
      </w:r>
      <w:r>
        <w:rPr>
          <w:rFonts w:hint="cs"/>
          <w:rtl/>
          <w:lang w:bidi="fa-IR"/>
        </w:rPr>
        <w:t>های</w:t>
      </w:r>
      <w:r>
        <w:rPr>
          <w:rtl/>
          <w:lang w:bidi="fa-IR"/>
        </w:rPr>
        <w:t xml:space="preserve"> </w:t>
      </w:r>
      <w:r>
        <w:rPr>
          <w:rFonts w:hint="cs"/>
          <w:rtl/>
          <w:lang w:bidi="fa-IR"/>
        </w:rPr>
        <w:t>پیشین</w:t>
      </w:r>
      <w:r>
        <w:rPr>
          <w:rtl/>
          <w:lang w:bidi="fa-IR"/>
        </w:rPr>
        <w:t xml:space="preserve"> و </w:t>
      </w:r>
      <w:r>
        <w:rPr>
          <w:rFonts w:hint="cs"/>
          <w:rtl/>
          <w:lang w:bidi="fa-IR"/>
        </w:rPr>
        <w:t>ارتباط</w:t>
      </w:r>
      <w:r>
        <w:rPr>
          <w:rtl/>
          <w:lang w:bidi="fa-IR"/>
        </w:rPr>
        <w:t xml:space="preserve"> آن با نتايج حاصل از تحقيق مبادرت</w:t>
      </w:r>
      <w:r>
        <w:rPr>
          <w:rFonts w:hint="cs"/>
          <w:rtl/>
          <w:lang w:bidi="fa-IR"/>
        </w:rPr>
        <w:t xml:space="preserve"> </w:t>
      </w:r>
      <w:r>
        <w:rPr>
          <w:rtl/>
          <w:lang w:bidi="fa-IR"/>
        </w:rPr>
        <w:t>شود.</w:t>
      </w:r>
    </w:p>
    <w:p w:rsidR="007A1A1F" w:rsidRDefault="007A1A1F" w:rsidP="007A1A1F">
      <w:pPr>
        <w:rPr>
          <w:rtl/>
          <w:lang w:bidi="fa-IR"/>
        </w:rPr>
      </w:pPr>
      <w:r>
        <w:rPr>
          <w:rtl/>
          <w:lang w:bidi="fa-IR"/>
        </w:rPr>
        <w:t>5. تنظيم مطالب و نوشتن آن به گونه</w:t>
      </w:r>
      <w:r>
        <w:rPr>
          <w:rtl/>
          <w:lang w:bidi="fa-IR"/>
        </w:rPr>
        <w:softHyphen/>
        <w:t>اي باشد كه مخاطبان را در درك موضوع ياري نمايد و آنها</w:t>
      </w:r>
      <w:r>
        <w:rPr>
          <w:rFonts w:hint="cs"/>
          <w:rtl/>
          <w:lang w:bidi="fa-IR"/>
        </w:rPr>
        <w:t xml:space="preserve"> </w:t>
      </w:r>
      <w:r>
        <w:rPr>
          <w:rtl/>
          <w:lang w:bidi="fa-IR"/>
        </w:rPr>
        <w:t>را در عرصه كسب آگاهي و معرفت علمي و فني رهنمون سازد.</w:t>
      </w:r>
    </w:p>
    <w:p w:rsidR="007A1A1F" w:rsidRDefault="007A1A1F" w:rsidP="007A1A1F">
      <w:pPr>
        <w:rPr>
          <w:rtl/>
          <w:lang w:bidi="fa-IR"/>
        </w:rPr>
      </w:pPr>
      <w:r>
        <w:rPr>
          <w:rtl/>
          <w:lang w:bidi="fa-IR"/>
        </w:rPr>
        <w:t>6. گشاينده مبحثي نو و داراي هدفي جدي و قابل اعتنا باشد.</w:t>
      </w:r>
      <w:r>
        <w:rPr>
          <w:rFonts w:hint="cs"/>
          <w:rtl/>
          <w:lang w:bidi="fa-IR"/>
        </w:rPr>
        <w:t xml:space="preserve"> </w:t>
      </w:r>
    </w:p>
    <w:p w:rsidR="007A1A1F" w:rsidRDefault="007A1A1F" w:rsidP="007A1A1F">
      <w:pPr>
        <w:rPr>
          <w:rtl/>
          <w:lang w:bidi="fa-IR"/>
        </w:rPr>
      </w:pPr>
      <w:r>
        <w:rPr>
          <w:rtl/>
          <w:lang w:bidi="fa-IR"/>
        </w:rPr>
        <w:lastRenderedPageBreak/>
        <w:t>چنين شرايطي زماني تحقق مي</w:t>
      </w:r>
      <w:r>
        <w:rPr>
          <w:rtl/>
          <w:lang w:bidi="fa-IR"/>
        </w:rPr>
        <w:softHyphen/>
        <w:t>يابد كه تدوين كننده احاطه و اشراف كامل بر موضوع مورد</w:t>
      </w:r>
      <w:r>
        <w:rPr>
          <w:rFonts w:hint="cs"/>
          <w:rtl/>
          <w:lang w:bidi="fa-IR"/>
        </w:rPr>
        <w:t xml:space="preserve"> </w:t>
      </w:r>
      <w:r>
        <w:rPr>
          <w:rtl/>
          <w:lang w:bidi="fa-IR"/>
        </w:rPr>
        <w:t>تحقيق خود</w:t>
      </w:r>
      <w:r>
        <w:rPr>
          <w:rFonts w:hint="cs"/>
          <w:rtl/>
          <w:lang w:bidi="fa-IR"/>
        </w:rPr>
        <w:t xml:space="preserve"> را</w:t>
      </w:r>
      <w:r>
        <w:rPr>
          <w:rtl/>
          <w:lang w:bidi="fa-IR"/>
        </w:rPr>
        <w:t xml:space="preserve"> كسب نموده باشد. اين مهم از طريق افزايش تخصص دانشجو در زمينه موضوع تحقيق و</w:t>
      </w:r>
      <w:r>
        <w:rPr>
          <w:rFonts w:hint="cs"/>
          <w:rtl/>
          <w:lang w:bidi="fa-IR"/>
        </w:rPr>
        <w:t xml:space="preserve"> </w:t>
      </w:r>
      <w:r>
        <w:rPr>
          <w:rtl/>
          <w:lang w:bidi="fa-IR"/>
        </w:rPr>
        <w:t>سپس بررسي و مطالعه مدارك و منابع اطلاعاتي مرتبط با موضوع به قصد آگاهي از آنچه تاكنون</w:t>
      </w:r>
      <w:r>
        <w:rPr>
          <w:rFonts w:hint="cs"/>
          <w:rtl/>
          <w:lang w:bidi="fa-IR"/>
        </w:rPr>
        <w:t xml:space="preserve"> </w:t>
      </w:r>
      <w:r>
        <w:rPr>
          <w:rtl/>
          <w:lang w:bidi="fa-IR"/>
        </w:rPr>
        <w:t>انجام گرفته است، و همچنين مشاوره با اهل فن تحقق مي يابد.</w:t>
      </w:r>
      <w:r>
        <w:rPr>
          <w:rFonts w:hint="cs"/>
          <w:rtl/>
          <w:lang w:bidi="fa-IR"/>
        </w:rPr>
        <w:t xml:space="preserve"> </w:t>
      </w:r>
      <w:r>
        <w:rPr>
          <w:rtl/>
          <w:lang w:bidi="fa-IR"/>
        </w:rPr>
        <w:t>به هر حال اميد مي</w:t>
      </w:r>
      <w:r>
        <w:rPr>
          <w:rtl/>
          <w:lang w:bidi="fa-IR"/>
        </w:rPr>
        <w:softHyphen/>
        <w:t>رود اين دستورالعمل بتواند راهنماي مؤثري براي دانشجويان گرامي در دستيابي</w:t>
      </w:r>
      <w:r>
        <w:rPr>
          <w:rFonts w:hint="cs"/>
          <w:rtl/>
          <w:lang w:bidi="fa-IR"/>
        </w:rPr>
        <w:t xml:space="preserve"> </w:t>
      </w:r>
      <w:r>
        <w:rPr>
          <w:rtl/>
          <w:lang w:bidi="fa-IR"/>
        </w:rPr>
        <w:t>به چگونگي تنظيم و تدوين پايان</w:t>
      </w:r>
      <w:r>
        <w:rPr>
          <w:rtl/>
          <w:lang w:bidi="fa-IR"/>
        </w:rPr>
        <w:softHyphen/>
        <w:t>نامه</w:t>
      </w:r>
      <w:r>
        <w:rPr>
          <w:rFonts w:hint="cs"/>
          <w:rtl/>
          <w:lang w:bidi="fa-IR"/>
        </w:rPr>
        <w:t>/رساله</w:t>
      </w:r>
      <w:r>
        <w:rPr>
          <w:rtl/>
          <w:lang w:bidi="fa-IR"/>
        </w:rPr>
        <w:t xml:space="preserve"> تحصيلي خويش باشد.</w:t>
      </w:r>
    </w:p>
    <w:p w:rsidR="00F90721" w:rsidRDefault="00F90721" w:rsidP="005C6911">
      <w:pPr>
        <w:rPr>
          <w:b/>
          <w:bCs/>
          <w:rtl/>
        </w:rPr>
      </w:pPr>
    </w:p>
    <w:p w:rsidR="008163AB" w:rsidRPr="00F90721" w:rsidRDefault="008163AB" w:rsidP="005C6911">
      <w:pPr>
        <w:rPr>
          <w:b/>
          <w:bCs/>
          <w:rtl/>
        </w:rPr>
      </w:pPr>
      <w:r w:rsidRPr="00F90721">
        <w:rPr>
          <w:rFonts w:hint="cs"/>
          <w:b/>
          <w:bCs/>
          <w:rtl/>
        </w:rPr>
        <w:t>نکات مربوط به تنظیمات صفحه، فونت، چاپ، و صحافی:</w:t>
      </w:r>
    </w:p>
    <w:p w:rsidR="00D97204" w:rsidRPr="00F90721" w:rsidRDefault="00D97204" w:rsidP="00BD6E9F">
      <w:pPr>
        <w:numPr>
          <w:ilvl w:val="0"/>
          <w:numId w:val="48"/>
        </w:numPr>
        <w:ind w:left="424"/>
      </w:pPr>
      <w:r w:rsidRPr="00F90721">
        <w:rPr>
          <w:rFonts w:hint="cs"/>
          <w:rtl/>
        </w:rPr>
        <w:t>رنگ جلد پایان نامه</w:t>
      </w:r>
      <w:r w:rsidR="00F90721">
        <w:rPr>
          <w:rFonts w:hint="cs"/>
          <w:rtl/>
        </w:rPr>
        <w:t>/رساله برای دانشجویان مهندسی مواد</w:t>
      </w:r>
      <w:r w:rsidRPr="00F90721">
        <w:rPr>
          <w:rFonts w:hint="cs"/>
          <w:rtl/>
        </w:rPr>
        <w:t xml:space="preserve"> باید </w:t>
      </w:r>
      <w:r w:rsidR="00BD6E9F" w:rsidRPr="00F90721">
        <w:rPr>
          <w:rFonts w:hint="cs"/>
          <w:rtl/>
        </w:rPr>
        <w:t>آبی تیره</w:t>
      </w:r>
      <w:r w:rsidRPr="00F90721">
        <w:rPr>
          <w:rFonts w:hint="cs"/>
          <w:rtl/>
        </w:rPr>
        <w:t xml:space="preserve"> باشد</w:t>
      </w:r>
      <w:r w:rsidR="00BD6E9F" w:rsidRPr="00F90721">
        <w:rPr>
          <w:rFonts w:hint="cs"/>
          <w:rtl/>
        </w:rPr>
        <w:t>. نوشته های روی جلد بصورت زرکوب چاپ می</w:t>
      </w:r>
      <w:r w:rsidR="00BD6E9F" w:rsidRPr="00F90721">
        <w:rPr>
          <w:rtl/>
        </w:rPr>
        <w:softHyphen/>
      </w:r>
      <w:r w:rsidR="00BD6E9F" w:rsidRPr="00F90721">
        <w:rPr>
          <w:rFonts w:hint="cs"/>
          <w:rtl/>
        </w:rPr>
        <w:t>شوند. در قسمت عطف، عنوان پایان نامه، نام نویسنده و سال بصورت زرکوب نوشته می</w:t>
      </w:r>
      <w:r w:rsidR="00BD6E9F" w:rsidRPr="00F90721">
        <w:rPr>
          <w:rtl/>
        </w:rPr>
        <w:softHyphen/>
      </w:r>
      <w:r w:rsidR="00BD6E9F" w:rsidRPr="00F90721">
        <w:rPr>
          <w:rFonts w:hint="cs"/>
          <w:rtl/>
        </w:rPr>
        <w:t>شود.</w:t>
      </w:r>
    </w:p>
    <w:p w:rsidR="00A87737" w:rsidRPr="00F90721" w:rsidRDefault="00A87737" w:rsidP="00A87737">
      <w:pPr>
        <w:numPr>
          <w:ilvl w:val="0"/>
          <w:numId w:val="48"/>
        </w:numPr>
        <w:ind w:left="424"/>
      </w:pPr>
      <w:r w:rsidRPr="00F90721">
        <w:rPr>
          <w:rFonts w:hint="cs"/>
          <w:rtl/>
        </w:rPr>
        <w:t>پایان نامه باید بصورت یک</w:t>
      </w:r>
      <w:r w:rsidRPr="00F90721">
        <w:rPr>
          <w:rtl/>
        </w:rPr>
        <w:softHyphen/>
      </w:r>
      <w:r w:rsidRPr="00F90721">
        <w:rPr>
          <w:rFonts w:hint="cs"/>
          <w:rtl/>
        </w:rPr>
        <w:t>رو</w:t>
      </w:r>
      <w:r w:rsidR="007010B3" w:rsidRPr="00F90721">
        <w:rPr>
          <w:rFonts w:hint="cs"/>
          <w:rtl/>
        </w:rPr>
        <w:t xml:space="preserve"> بر روی کاغذ </w:t>
      </w:r>
      <w:r w:rsidR="007010B3" w:rsidRPr="00F90721">
        <w:t>A4</w:t>
      </w:r>
      <w:r w:rsidR="007010B3" w:rsidRPr="00F90721">
        <w:rPr>
          <w:rFonts w:hint="cs"/>
          <w:rtl/>
          <w:lang w:bidi="fa-IR"/>
        </w:rPr>
        <w:t xml:space="preserve"> (7/29</w:t>
      </w:r>
      <w:r w:rsidR="007010B3" w:rsidRPr="00F90721">
        <w:rPr>
          <w:rFonts w:cs="Times New Roman"/>
          <w:rtl/>
          <w:lang w:bidi="fa-IR"/>
        </w:rPr>
        <w:t>×</w:t>
      </w:r>
      <w:r w:rsidR="007010B3" w:rsidRPr="00F90721">
        <w:rPr>
          <w:rFonts w:hint="cs"/>
          <w:rtl/>
          <w:lang w:bidi="fa-IR"/>
        </w:rPr>
        <w:t>21 سانتیمتر)</w:t>
      </w:r>
      <w:r w:rsidRPr="00F90721">
        <w:rPr>
          <w:rFonts w:hint="cs"/>
          <w:rtl/>
        </w:rPr>
        <w:t xml:space="preserve"> چاپ شود.</w:t>
      </w:r>
    </w:p>
    <w:p w:rsidR="00A87737" w:rsidRPr="00F90721" w:rsidRDefault="00A87737" w:rsidP="007010B3">
      <w:pPr>
        <w:numPr>
          <w:ilvl w:val="0"/>
          <w:numId w:val="48"/>
        </w:numPr>
        <w:ind w:left="424"/>
      </w:pPr>
      <w:r w:rsidRPr="00F90721">
        <w:rPr>
          <w:rFonts w:hint="cs"/>
          <w:rtl/>
        </w:rPr>
        <w:t xml:space="preserve">حاشیه های صفحه ها </w:t>
      </w:r>
      <w:r w:rsidRPr="00F90721">
        <w:t>margins)</w:t>
      </w:r>
      <w:r w:rsidRPr="00F90721">
        <w:rPr>
          <w:rFonts w:hint="cs"/>
          <w:rtl/>
          <w:lang w:bidi="fa-IR"/>
        </w:rPr>
        <w:t>)</w:t>
      </w:r>
      <w:r w:rsidRPr="00F90721">
        <w:rPr>
          <w:rFonts w:hint="cs"/>
          <w:rtl/>
        </w:rPr>
        <w:t xml:space="preserve"> از بالا و راست </w:t>
      </w:r>
      <w:r w:rsidRPr="00F90721">
        <w:t>cm</w:t>
      </w:r>
      <w:r w:rsidR="007010B3" w:rsidRPr="00F90721">
        <w:rPr>
          <w:rFonts w:hint="cs"/>
          <w:rtl/>
          <w:lang w:bidi="fa-IR"/>
        </w:rPr>
        <w:t xml:space="preserve"> </w:t>
      </w:r>
      <w:r w:rsidRPr="00F90721">
        <w:rPr>
          <w:rFonts w:hint="cs"/>
          <w:rtl/>
          <w:lang w:bidi="fa-IR"/>
        </w:rPr>
        <w:t xml:space="preserve">3، و از چپ و پایین </w:t>
      </w:r>
      <w:r w:rsidRPr="00F90721">
        <w:rPr>
          <w:lang w:bidi="fa-IR"/>
        </w:rPr>
        <w:t>cm</w:t>
      </w:r>
      <w:r w:rsidRPr="00F90721">
        <w:rPr>
          <w:rFonts w:hint="cs"/>
          <w:rtl/>
          <w:lang w:bidi="fa-IR"/>
        </w:rPr>
        <w:t xml:space="preserve"> 5/2 باشد.</w:t>
      </w:r>
    </w:p>
    <w:p w:rsidR="005C6911" w:rsidRPr="00F90721" w:rsidRDefault="00FB3A33" w:rsidP="004D496A">
      <w:pPr>
        <w:numPr>
          <w:ilvl w:val="0"/>
          <w:numId w:val="48"/>
        </w:numPr>
        <w:ind w:left="424"/>
        <w:rPr>
          <w:rtl/>
          <w:lang w:bidi="fa-IR"/>
        </w:rPr>
      </w:pPr>
      <w:r w:rsidRPr="00F90721">
        <w:rPr>
          <w:rFonts w:hint="cs"/>
          <w:rtl/>
        </w:rPr>
        <w:t>متن</w:t>
      </w:r>
      <w:r w:rsidR="004D496A" w:rsidRPr="00F90721">
        <w:rPr>
          <w:rFonts w:hint="cs"/>
          <w:rtl/>
        </w:rPr>
        <w:t xml:space="preserve"> باید</w:t>
      </w:r>
      <w:r w:rsidRPr="00F90721">
        <w:rPr>
          <w:rFonts w:hint="cs"/>
          <w:rtl/>
        </w:rPr>
        <w:t xml:space="preserve"> با فونت </w:t>
      </w:r>
      <w:r w:rsidRPr="00F90721">
        <w:t xml:space="preserve">B </w:t>
      </w:r>
      <w:proofErr w:type="spellStart"/>
      <w:r w:rsidRPr="00F90721">
        <w:t>Nazanin</w:t>
      </w:r>
      <w:proofErr w:type="spellEnd"/>
      <w:r w:rsidRPr="00F90721">
        <w:rPr>
          <w:rFonts w:hint="cs"/>
          <w:rtl/>
          <w:lang w:bidi="fa-IR"/>
        </w:rPr>
        <w:t xml:space="preserve"> </w:t>
      </w:r>
      <w:r w:rsidR="005C6911" w:rsidRPr="00F90721">
        <w:rPr>
          <w:rFonts w:hint="cs"/>
          <w:rtl/>
          <w:lang w:bidi="fa-IR"/>
        </w:rPr>
        <w:t xml:space="preserve">نرمال </w:t>
      </w:r>
      <w:r w:rsidRPr="00F90721">
        <w:rPr>
          <w:rFonts w:hint="cs"/>
          <w:rtl/>
          <w:lang w:bidi="fa-IR"/>
        </w:rPr>
        <w:t>با اندازه</w:t>
      </w:r>
      <w:r w:rsidRPr="00F90721">
        <w:rPr>
          <w:rFonts w:hint="cs"/>
          <w:rtl/>
          <w:lang w:bidi="fa-IR"/>
        </w:rPr>
        <w:softHyphen/>
        <w:t xml:space="preserve">ی 14 برای فارسی و با فونت </w:t>
      </w:r>
      <w:r w:rsidRPr="00F90721">
        <w:rPr>
          <w:lang w:bidi="fa-IR"/>
        </w:rPr>
        <w:t>Times New Roman</w:t>
      </w:r>
      <w:r w:rsidRPr="00F90721">
        <w:rPr>
          <w:rFonts w:hint="cs"/>
          <w:rtl/>
          <w:lang w:bidi="fa-IR"/>
        </w:rPr>
        <w:t xml:space="preserve"> </w:t>
      </w:r>
      <w:r w:rsidR="005C6911" w:rsidRPr="00F90721">
        <w:rPr>
          <w:rFonts w:hint="cs"/>
          <w:rtl/>
          <w:lang w:bidi="fa-IR"/>
        </w:rPr>
        <w:t xml:space="preserve">نرمال </w:t>
      </w:r>
      <w:r w:rsidRPr="00F90721">
        <w:rPr>
          <w:rFonts w:hint="cs"/>
          <w:rtl/>
          <w:lang w:bidi="fa-IR"/>
        </w:rPr>
        <w:t>با اندازه</w:t>
      </w:r>
      <w:r w:rsidRPr="00F90721">
        <w:rPr>
          <w:rFonts w:hint="cs"/>
          <w:rtl/>
          <w:lang w:bidi="fa-IR"/>
        </w:rPr>
        <w:softHyphen/>
        <w:t xml:space="preserve">ی 12 برای </w:t>
      </w:r>
      <w:r w:rsidR="005C6911" w:rsidRPr="00F90721">
        <w:rPr>
          <w:rFonts w:hint="cs"/>
          <w:rtl/>
          <w:lang w:bidi="fa-IR"/>
        </w:rPr>
        <w:t>انگلیسی با رنگ مشکی</w:t>
      </w:r>
      <w:r w:rsidR="004D496A" w:rsidRPr="00F90721">
        <w:rPr>
          <w:rFonts w:hint="cs"/>
          <w:rtl/>
          <w:lang w:bidi="fa-IR"/>
        </w:rPr>
        <w:t xml:space="preserve"> تهیه شود</w:t>
      </w:r>
      <w:r w:rsidR="005C6911" w:rsidRPr="00F90721">
        <w:rPr>
          <w:rFonts w:hint="cs"/>
          <w:rtl/>
          <w:lang w:bidi="fa-IR"/>
        </w:rPr>
        <w:t>.</w:t>
      </w:r>
    </w:p>
    <w:p w:rsidR="00512BEA" w:rsidRPr="00F90721" w:rsidRDefault="005C6911" w:rsidP="00F90721">
      <w:pPr>
        <w:numPr>
          <w:ilvl w:val="0"/>
          <w:numId w:val="48"/>
        </w:numPr>
        <w:ind w:left="424"/>
      </w:pPr>
      <w:r w:rsidRPr="00F90721">
        <w:rPr>
          <w:rFonts w:hint="cs"/>
          <w:rtl/>
          <w:lang w:bidi="fa-IR"/>
        </w:rPr>
        <w:t>فاصله</w:t>
      </w:r>
      <w:r w:rsidRPr="00F90721">
        <w:rPr>
          <w:rFonts w:hint="cs"/>
          <w:rtl/>
          <w:lang w:bidi="fa-IR"/>
        </w:rPr>
        <w:softHyphen/>
        <w:t>ی خطوط</w:t>
      </w:r>
      <w:r w:rsidR="004D496A" w:rsidRPr="00F90721">
        <w:rPr>
          <w:rFonts w:hint="cs"/>
          <w:rtl/>
          <w:lang w:bidi="fa-IR"/>
        </w:rPr>
        <w:t xml:space="preserve"> باید</w:t>
      </w:r>
      <w:r w:rsidRPr="00F90721">
        <w:rPr>
          <w:rFonts w:hint="cs"/>
          <w:rtl/>
          <w:lang w:bidi="fa-IR"/>
        </w:rPr>
        <w:t xml:space="preserve"> </w:t>
      </w:r>
      <w:r w:rsidR="00A87737" w:rsidRPr="00F90721">
        <w:rPr>
          <w:rFonts w:hint="cs"/>
          <w:rtl/>
          <w:lang w:bidi="fa-IR"/>
        </w:rPr>
        <w:t>5</w:t>
      </w:r>
      <w:r w:rsidR="00470102" w:rsidRPr="00F90721">
        <w:rPr>
          <w:rFonts w:hint="cs"/>
          <w:rtl/>
          <w:lang w:bidi="fa-IR"/>
        </w:rPr>
        <w:t>/1 و فاصله</w:t>
      </w:r>
      <w:r w:rsidR="00470102" w:rsidRPr="00F90721">
        <w:rPr>
          <w:rFonts w:hint="cs"/>
          <w:rtl/>
          <w:lang w:bidi="fa-IR"/>
        </w:rPr>
        <w:softHyphen/>
        <w:t>ی بین پاراگراف</w:t>
      </w:r>
      <w:r w:rsidR="00470102" w:rsidRPr="00F90721">
        <w:rPr>
          <w:rFonts w:hint="cs"/>
          <w:rtl/>
          <w:lang w:bidi="fa-IR"/>
        </w:rPr>
        <w:softHyphen/>
        <w:t xml:space="preserve">ها </w:t>
      </w:r>
      <w:proofErr w:type="spellStart"/>
      <w:r w:rsidR="00470102" w:rsidRPr="00F90721">
        <w:rPr>
          <w:lang w:bidi="fa-IR"/>
        </w:rPr>
        <w:t>pt</w:t>
      </w:r>
      <w:proofErr w:type="spellEnd"/>
      <w:r w:rsidR="00192E21" w:rsidRPr="00F90721">
        <w:rPr>
          <w:rFonts w:hint="cs"/>
          <w:rtl/>
          <w:lang w:bidi="fa-IR"/>
        </w:rPr>
        <w:t xml:space="preserve"> </w:t>
      </w:r>
      <w:r w:rsidR="00F90721">
        <w:rPr>
          <w:rFonts w:hint="cs"/>
          <w:rtl/>
          <w:lang w:bidi="fa-IR"/>
        </w:rPr>
        <w:t>6</w:t>
      </w:r>
      <w:r w:rsidR="00470102" w:rsidRPr="00F90721">
        <w:rPr>
          <w:rFonts w:hint="cs"/>
          <w:rtl/>
          <w:lang w:bidi="fa-IR"/>
        </w:rPr>
        <w:t xml:space="preserve"> باشد.</w:t>
      </w:r>
      <w:r w:rsidR="004D496A" w:rsidRPr="00F90721">
        <w:rPr>
          <w:rFonts w:hint="cs"/>
          <w:rtl/>
          <w:lang w:bidi="fa-IR"/>
        </w:rPr>
        <w:t xml:space="preserve"> </w:t>
      </w:r>
    </w:p>
    <w:p w:rsidR="004D496A" w:rsidRPr="00F90721" w:rsidRDefault="00470102" w:rsidP="00512BEA">
      <w:pPr>
        <w:numPr>
          <w:ilvl w:val="0"/>
          <w:numId w:val="48"/>
        </w:numPr>
        <w:ind w:left="424"/>
      </w:pPr>
      <w:r w:rsidRPr="00F90721">
        <w:rPr>
          <w:rFonts w:hint="cs"/>
          <w:rtl/>
          <w:lang w:bidi="fa-IR"/>
        </w:rPr>
        <w:t>سطر اول هر پاراگراف نباید نسبت به بقیه متن جلوتر باشد</w:t>
      </w:r>
      <w:r w:rsidR="005C6911" w:rsidRPr="00F90721">
        <w:rPr>
          <w:rFonts w:hint="cs"/>
          <w:rtl/>
          <w:lang w:bidi="fa-IR"/>
        </w:rPr>
        <w:t>.</w:t>
      </w:r>
    </w:p>
    <w:p w:rsidR="00512BEA" w:rsidRPr="00F90721" w:rsidRDefault="00512BEA" w:rsidP="00512BEA">
      <w:pPr>
        <w:numPr>
          <w:ilvl w:val="0"/>
          <w:numId w:val="48"/>
        </w:numPr>
        <w:ind w:left="424"/>
      </w:pPr>
      <w:r w:rsidRPr="00F90721">
        <w:rPr>
          <w:rFonts w:hint="cs"/>
          <w:rtl/>
        </w:rPr>
        <w:t xml:space="preserve">صفحه نباید با یک تیتر </w:t>
      </w:r>
      <w:r w:rsidRPr="00F90721">
        <w:t>(Heading)</w:t>
      </w:r>
      <w:r w:rsidRPr="00F90721">
        <w:rPr>
          <w:rFonts w:hint="cs"/>
          <w:rtl/>
        </w:rPr>
        <w:t xml:space="preserve"> پایان یابد. </w:t>
      </w:r>
    </w:p>
    <w:p w:rsidR="00A87737" w:rsidRPr="00F90721" w:rsidRDefault="00A87737" w:rsidP="00512BEA">
      <w:pPr>
        <w:numPr>
          <w:ilvl w:val="0"/>
          <w:numId w:val="48"/>
        </w:numPr>
        <w:ind w:left="424"/>
      </w:pPr>
      <w:r w:rsidRPr="00F90721">
        <w:rPr>
          <w:rFonts w:hint="cs"/>
          <w:rtl/>
        </w:rPr>
        <w:t>پاورقی</w:t>
      </w:r>
      <w:r w:rsidRPr="00F90721">
        <w:rPr>
          <w:rtl/>
        </w:rPr>
        <w:softHyphen/>
      </w:r>
      <w:r w:rsidRPr="00F90721">
        <w:rPr>
          <w:rFonts w:hint="cs"/>
          <w:rtl/>
        </w:rPr>
        <w:t>های انگلیسی سمت چپ صفحه و پاورقی</w:t>
      </w:r>
      <w:r w:rsidRPr="00F90721">
        <w:rPr>
          <w:rtl/>
        </w:rPr>
        <w:softHyphen/>
      </w:r>
      <w:r w:rsidRPr="00F90721">
        <w:rPr>
          <w:rFonts w:hint="cs"/>
          <w:rtl/>
        </w:rPr>
        <w:t>های فارسی سمت راست صفحه باشند.</w:t>
      </w:r>
    </w:p>
    <w:p w:rsidR="00A87737" w:rsidRPr="00F90721" w:rsidRDefault="00A87737" w:rsidP="00512BEA">
      <w:pPr>
        <w:numPr>
          <w:ilvl w:val="0"/>
          <w:numId w:val="48"/>
        </w:numPr>
        <w:ind w:left="424"/>
      </w:pPr>
      <w:r w:rsidRPr="00F90721">
        <w:rPr>
          <w:rFonts w:hint="cs"/>
          <w:rtl/>
        </w:rPr>
        <w:t>شماره پاورقی</w:t>
      </w:r>
      <w:r w:rsidRPr="00F90721">
        <w:rPr>
          <w:rtl/>
        </w:rPr>
        <w:softHyphen/>
      </w:r>
      <w:r w:rsidRPr="00F90721">
        <w:rPr>
          <w:rFonts w:hint="cs"/>
          <w:rtl/>
        </w:rPr>
        <w:t>ها در هر صفحه از 1 شروع شود.</w:t>
      </w:r>
    </w:p>
    <w:p w:rsidR="0021635F" w:rsidRPr="00F90721" w:rsidRDefault="00A87737" w:rsidP="00AC53A5">
      <w:pPr>
        <w:numPr>
          <w:ilvl w:val="0"/>
          <w:numId w:val="48"/>
        </w:numPr>
        <w:ind w:left="424"/>
      </w:pPr>
      <w:r w:rsidRPr="00F90721">
        <w:rPr>
          <w:rFonts w:hint="cs"/>
          <w:rtl/>
        </w:rPr>
        <w:lastRenderedPageBreak/>
        <w:t>تا حد ممکن از آوردن کلمات انگلیسی در متن فارسی خودداری شده و از معادل فارسی کلمات استفاده شود. در صورت لزوم معادل انگلیسی کلمه یا عبارت در پاورقی آورده شود. آوردن اصل کلمه یا عبارت انگلیسی در پاورقی فقط برای بار اول ضرورت دارد</w:t>
      </w:r>
      <w:r w:rsidR="001C7F9D" w:rsidRPr="00F90721">
        <w:rPr>
          <w:rFonts w:hint="cs"/>
          <w:rtl/>
        </w:rPr>
        <w:t xml:space="preserve"> (فونت به کار رفته در پاورقی برای متن فارسی </w:t>
      </w:r>
      <w:r w:rsidR="001C7F9D" w:rsidRPr="00F90721">
        <w:t xml:space="preserve">B </w:t>
      </w:r>
      <w:proofErr w:type="spellStart"/>
      <w:r w:rsidR="001C7F9D" w:rsidRPr="00F90721">
        <w:t>Nazanin</w:t>
      </w:r>
      <w:proofErr w:type="spellEnd"/>
      <w:r w:rsidR="001C7F9D" w:rsidRPr="00F90721">
        <w:rPr>
          <w:rFonts w:hint="cs"/>
          <w:rtl/>
          <w:lang w:bidi="fa-IR"/>
        </w:rPr>
        <w:t xml:space="preserve"> با اندازه 12 و برای متن انگلیسی </w:t>
      </w:r>
      <w:r w:rsidR="001C7F9D" w:rsidRPr="00F90721">
        <w:rPr>
          <w:lang w:bidi="fa-IR"/>
        </w:rPr>
        <w:t>Times New Roman</w:t>
      </w:r>
      <w:r w:rsidR="001C7F9D" w:rsidRPr="00F90721">
        <w:rPr>
          <w:rFonts w:hint="cs"/>
          <w:rtl/>
          <w:lang w:bidi="fa-IR"/>
        </w:rPr>
        <w:t xml:space="preserve"> با اندازه 10 باشد)</w:t>
      </w:r>
      <w:r w:rsidRPr="00F90721">
        <w:rPr>
          <w:rFonts w:hint="cs"/>
          <w:rtl/>
        </w:rPr>
        <w:t xml:space="preserve">. </w:t>
      </w:r>
    </w:p>
    <w:p w:rsidR="00AC53A5" w:rsidRPr="00D97204" w:rsidRDefault="00AC53A5" w:rsidP="00AC53A5">
      <w:pPr>
        <w:numPr>
          <w:ilvl w:val="0"/>
          <w:numId w:val="48"/>
        </w:numPr>
        <w:ind w:left="424"/>
        <w:rPr>
          <w:color w:val="FF0000"/>
          <w:rtl/>
        </w:rPr>
      </w:pPr>
      <w:r w:rsidRPr="00F90721">
        <w:rPr>
          <w:rFonts w:hint="cs"/>
          <w:rtl/>
        </w:rPr>
        <w:t>تمامی نام</w:t>
      </w:r>
      <w:r w:rsidRPr="00F90721">
        <w:rPr>
          <w:rtl/>
        </w:rPr>
        <w:softHyphen/>
      </w:r>
      <w:r w:rsidRPr="00F90721">
        <w:rPr>
          <w:rFonts w:hint="cs"/>
          <w:rtl/>
        </w:rPr>
        <w:t>های لاتین در متن بصورت فارسی نوشته شده و در پاورقی بصورت انگلیسی آورده شوند.</w:t>
      </w:r>
      <w:r w:rsidR="00D03289" w:rsidRPr="00F90721">
        <w:rPr>
          <w:rFonts w:hint="cs"/>
          <w:rtl/>
        </w:rPr>
        <w:t xml:space="preserve"> </w:t>
      </w:r>
      <w:r w:rsidR="00D03289" w:rsidRPr="00F90721">
        <w:rPr>
          <w:rFonts w:hint="cs"/>
          <w:rtl/>
          <w:lang w:bidi="fa-IR"/>
        </w:rPr>
        <w:t xml:space="preserve">شماره مرجع نیز باید بلافاصله پس از اسامی نویسندگان آورده شود. </w:t>
      </w:r>
      <w:r w:rsidR="00D03289" w:rsidRPr="00F90721">
        <w:rPr>
          <w:rFonts w:hint="cs"/>
          <w:rtl/>
        </w:rPr>
        <w:t>برای مثال: جک</w:t>
      </w:r>
      <w:r w:rsidR="00D03289" w:rsidRPr="00F90721">
        <w:rPr>
          <w:rStyle w:val="FootnoteReference"/>
          <w:rtl/>
        </w:rPr>
        <w:footnoteReference w:id="2"/>
      </w:r>
      <w:r w:rsidR="00D03289" w:rsidRPr="00F90721">
        <w:rPr>
          <w:rFonts w:hint="cs"/>
          <w:rtl/>
        </w:rPr>
        <w:t xml:space="preserve"> و همکارانش [شماره مرجع] به بررسی ....</w:t>
      </w:r>
    </w:p>
    <w:p w:rsidR="00661EEF" w:rsidRPr="001731DA" w:rsidRDefault="00661EEF" w:rsidP="00BC0B89">
      <w:pPr>
        <w:rPr>
          <w:rtl/>
          <w:lang w:bidi="fa-IR"/>
        </w:rPr>
      </w:pPr>
    </w:p>
    <w:p w:rsidR="00FF1A8D" w:rsidRPr="001731DA" w:rsidRDefault="00FF1A8D" w:rsidP="00FF1A8D">
      <w:pPr>
        <w:rPr>
          <w:sz w:val="28"/>
          <w:rtl/>
        </w:rPr>
      </w:pPr>
    </w:p>
    <w:p w:rsidR="00A667BA" w:rsidRPr="001731DA" w:rsidRDefault="00A667BA" w:rsidP="008E25A6">
      <w:pPr>
        <w:rPr>
          <w:sz w:val="28"/>
          <w:rtl/>
        </w:rPr>
        <w:sectPr w:rsidR="00A667BA" w:rsidRPr="001731DA" w:rsidSect="004D1CFA">
          <w:headerReference w:type="default" r:id="rId16"/>
          <w:footerReference w:type="default" r:id="rId17"/>
          <w:headerReference w:type="first" r:id="rId18"/>
          <w:footerReference w:type="first" r:id="rId19"/>
          <w:footnotePr>
            <w:numRestart w:val="eachPage"/>
          </w:footnotePr>
          <w:pgSz w:w="11907" w:h="16840" w:code="9"/>
          <w:pgMar w:top="1701" w:right="1701" w:bottom="1418" w:left="1418" w:header="1021" w:footer="851" w:gutter="0"/>
          <w:pgNumType w:start="1"/>
          <w:cols w:space="720"/>
          <w:bidi/>
          <w:rtlGutter/>
          <w:docGrid w:linePitch="360"/>
        </w:sectPr>
      </w:pPr>
    </w:p>
    <w:bookmarkStart w:id="5" w:name="_Toc440108865"/>
    <w:bookmarkStart w:id="6" w:name="_Toc514159097"/>
    <w:p w:rsidR="0067761A" w:rsidRPr="001731DA" w:rsidRDefault="00C34BF9" w:rsidP="00B8545B">
      <w:pPr>
        <w:pStyle w:val="Heading1"/>
        <w:rPr>
          <w:rtl/>
        </w:rPr>
      </w:pPr>
      <w:r w:rsidRPr="001731DA">
        <w:rPr>
          <w:rFonts w:hint="cs"/>
          <w:noProof/>
          <w:rtl/>
          <w:lang w:bidi="ar-SA"/>
        </w:rPr>
        <w:lastRenderedPageBreak/>
        <mc:AlternateContent>
          <mc:Choice Requires="wps">
            <w:drawing>
              <wp:anchor distT="0" distB="0" distL="114300" distR="114300" simplePos="0" relativeHeight="251656192" behindDoc="0" locked="0" layoutInCell="1" allowOverlap="1">
                <wp:simplePos x="0" y="0"/>
                <wp:positionH relativeFrom="column">
                  <wp:posOffset>-138430</wp:posOffset>
                </wp:positionH>
                <wp:positionV relativeFrom="paragraph">
                  <wp:posOffset>-860425</wp:posOffset>
                </wp:positionV>
                <wp:extent cx="5867400" cy="723900"/>
                <wp:effectExtent l="9525" t="9525" r="9525" b="9525"/>
                <wp:wrapNone/>
                <wp:docPr id="10" name="Rectangle 3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7400" cy="72390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C38A56D" id="Rectangle 341" o:spid="_x0000_s1026" style="position:absolute;margin-left:-10.9pt;margin-top:-67.75pt;width:462pt;height:5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" strokecolor="white"/>
            </w:pict>
          </mc:Fallback>
        </mc:AlternateContent>
      </w:r>
      <w:r w:rsidR="00B8545B" w:rsidRPr="001731DA">
        <w:rPr>
          <w:rFonts w:hint="cs"/>
          <w:rtl/>
        </w:rPr>
        <w:t>فصل 2: مروری بر مطالعات انجام شده</w:t>
      </w:r>
      <w:bookmarkEnd w:id="5"/>
      <w:bookmarkEnd w:id="6"/>
    </w:p>
    <w:p w:rsidR="00F404FE" w:rsidRPr="001731DA" w:rsidRDefault="00F404FE" w:rsidP="00F404FE">
      <w:pPr>
        <w:pStyle w:val="Heading2"/>
        <w:rPr>
          <w:rtl/>
          <w:lang w:bidi="fa-IR"/>
        </w:rPr>
      </w:pPr>
      <w:bookmarkStart w:id="7" w:name="_Toc487700331"/>
      <w:bookmarkStart w:id="8" w:name="_Toc514159098"/>
      <w:r w:rsidRPr="001731DA">
        <w:rPr>
          <w:rFonts w:hint="cs"/>
          <w:rtl/>
          <w:lang w:bidi="fa-IR"/>
        </w:rPr>
        <w:t>مقدمه</w:t>
      </w:r>
      <w:bookmarkEnd w:id="7"/>
      <w:bookmarkEnd w:id="8"/>
      <w:r w:rsidR="00E54E34">
        <w:rPr>
          <w:rFonts w:hint="cs"/>
          <w:rtl/>
          <w:lang w:bidi="fa-IR"/>
        </w:rPr>
        <w:t xml:space="preserve"> </w:t>
      </w:r>
      <w:r w:rsidR="00E54E34">
        <w:rPr>
          <w:rFonts w:hint="cs"/>
          <w:rtl/>
        </w:rPr>
        <w:t>(تیتر اول)</w:t>
      </w:r>
    </w:p>
    <w:p w:rsidR="00F404FE" w:rsidRPr="001731DA" w:rsidRDefault="00F404FE" w:rsidP="00BA2AF0">
      <w:pPr>
        <w:rPr>
          <w:rtl/>
          <w:lang w:bidi="fa-IR"/>
        </w:rPr>
      </w:pPr>
      <w:r w:rsidRPr="001731DA">
        <w:rPr>
          <w:rFonts w:hint="cs"/>
          <w:rtl/>
          <w:lang w:bidi="fa-IR"/>
        </w:rPr>
        <w:t xml:space="preserve">در این فصل </w:t>
      </w:r>
      <w:r w:rsidR="00B22905">
        <w:rPr>
          <w:rFonts w:hint="cs"/>
          <w:rtl/>
          <w:lang w:bidi="fa-IR"/>
        </w:rPr>
        <w:t>....</w:t>
      </w:r>
      <w:r w:rsidRPr="001731DA">
        <w:rPr>
          <w:rFonts w:hint="cs"/>
          <w:rtl/>
          <w:lang w:bidi="fa-IR"/>
        </w:rPr>
        <w:t xml:space="preserve"> </w:t>
      </w:r>
    </w:p>
    <w:p w:rsidR="00F404FE" w:rsidRPr="001731DA" w:rsidRDefault="00F404FE" w:rsidP="00F404FE">
      <w:pPr>
        <w:pStyle w:val="Heading2"/>
        <w:rPr>
          <w:rtl/>
        </w:rPr>
      </w:pPr>
      <w:r w:rsidRPr="001731DA">
        <w:rPr>
          <w:rFonts w:hint="cs"/>
          <w:rtl/>
        </w:rPr>
        <w:t xml:space="preserve"> </w:t>
      </w:r>
      <w:bookmarkStart w:id="9" w:name="_Toc487700332"/>
      <w:bookmarkStart w:id="10" w:name="_Toc410677895"/>
      <w:bookmarkStart w:id="11" w:name="_Toc514159099"/>
      <w:r w:rsidRPr="001731DA">
        <w:rPr>
          <w:rFonts w:hint="cs"/>
          <w:rtl/>
        </w:rPr>
        <w:t>تغییرشکل در دمای بالا</w:t>
      </w:r>
      <w:bookmarkEnd w:id="9"/>
      <w:r w:rsidRPr="001731DA">
        <w:rPr>
          <w:rFonts w:hint="cs"/>
          <w:rtl/>
        </w:rPr>
        <w:t xml:space="preserve"> </w:t>
      </w:r>
      <w:bookmarkEnd w:id="10"/>
      <w:r w:rsidR="0021635F">
        <w:rPr>
          <w:rFonts w:hint="cs"/>
          <w:rtl/>
        </w:rPr>
        <w:t>(تیتر اول)</w:t>
      </w:r>
      <w:bookmarkEnd w:id="11"/>
    </w:p>
    <w:p w:rsidR="00F404FE" w:rsidRPr="001731DA" w:rsidRDefault="00F404FE" w:rsidP="00BA2AF0">
      <w:pPr>
        <w:rPr>
          <w:rtl/>
        </w:rPr>
      </w:pPr>
      <w:r w:rsidRPr="001731DA">
        <w:rPr>
          <w:rFonts w:hint="cs"/>
          <w:rtl/>
        </w:rPr>
        <w:t xml:space="preserve">رفتار </w:t>
      </w:r>
      <w:r w:rsidRPr="001731DA">
        <w:rPr>
          <w:rtl/>
        </w:rPr>
        <w:t>مکانيکي فلزات</w:t>
      </w:r>
      <w:r w:rsidRPr="001731DA">
        <w:rPr>
          <w:rFonts w:hint="cs"/>
          <w:rtl/>
        </w:rPr>
        <w:t xml:space="preserve"> </w:t>
      </w:r>
      <w:r w:rsidR="00B22905">
        <w:rPr>
          <w:rFonts w:hint="cs"/>
          <w:rtl/>
        </w:rPr>
        <w:t>....</w:t>
      </w:r>
      <w:r w:rsidRPr="001731DA">
        <w:rPr>
          <w:rFonts w:hint="cs"/>
          <w:rtl/>
        </w:rPr>
        <w:t xml:space="preserve">  </w:t>
      </w:r>
    </w:p>
    <w:p w:rsidR="00F404FE" w:rsidRPr="001731DA" w:rsidRDefault="00F404FE" w:rsidP="00076A9E">
      <w:pPr>
        <w:pStyle w:val="Heading3"/>
        <w:rPr>
          <w:color w:val="auto"/>
          <w:rtl/>
        </w:rPr>
      </w:pPr>
      <w:bookmarkStart w:id="12" w:name="_Toc410677897"/>
      <w:bookmarkStart w:id="13" w:name="_Toc487700333"/>
      <w:bookmarkStart w:id="14" w:name="_Toc514159100"/>
      <w:r w:rsidRPr="001731DA">
        <w:rPr>
          <w:rFonts w:hint="cs"/>
          <w:color w:val="auto"/>
          <w:rtl/>
        </w:rPr>
        <w:t>مکانیزم</w:t>
      </w:r>
      <w:r w:rsidR="00076A9E" w:rsidRPr="001731DA">
        <w:rPr>
          <w:color w:val="auto"/>
          <w:rtl/>
        </w:rPr>
        <w:softHyphen/>
      </w:r>
      <w:r w:rsidRPr="001731DA">
        <w:rPr>
          <w:rFonts w:hint="cs"/>
          <w:color w:val="auto"/>
          <w:rtl/>
        </w:rPr>
        <w:t>های ترمیم ساختار</w:t>
      </w:r>
      <w:bookmarkEnd w:id="12"/>
      <w:bookmarkEnd w:id="13"/>
      <w:r w:rsidR="0021635F">
        <w:rPr>
          <w:rFonts w:hint="cs"/>
          <w:color w:val="auto"/>
          <w:rtl/>
        </w:rPr>
        <w:t xml:space="preserve"> (تیتر دوم)</w:t>
      </w:r>
      <w:bookmarkEnd w:id="14"/>
    </w:p>
    <w:p w:rsidR="00B22905" w:rsidRPr="001731DA" w:rsidRDefault="00F404FE" w:rsidP="00BA2AF0">
      <w:pPr>
        <w:rPr>
          <w:rtl/>
          <w:lang w:bidi="fa-IR"/>
        </w:rPr>
      </w:pPr>
      <w:r w:rsidRPr="001731DA">
        <w:rPr>
          <w:rtl/>
        </w:rPr>
        <w:t>انرژي ذخيره شده در ماده</w:t>
      </w:r>
      <w:r w:rsidR="00B22905">
        <w:rPr>
          <w:rFonts w:hint="cs"/>
          <w:rtl/>
        </w:rPr>
        <w:t xml:space="preserve"> ..</w:t>
      </w:r>
      <w:r w:rsidRPr="001731DA">
        <w:rPr>
          <w:rFonts w:hint="cs"/>
          <w:rtl/>
          <w:lang w:bidi="fa-IR"/>
        </w:rPr>
        <w:t xml:space="preserve">. </w:t>
      </w:r>
    </w:p>
    <w:p w:rsidR="00F404FE" w:rsidRPr="001731DA" w:rsidRDefault="00F404FE" w:rsidP="00F404FE">
      <w:pPr>
        <w:pStyle w:val="Heading4"/>
        <w:rPr>
          <w:rtl/>
        </w:rPr>
      </w:pPr>
      <w:r w:rsidRPr="001731DA">
        <w:rPr>
          <w:rFonts w:hint="cs"/>
          <w:rtl/>
        </w:rPr>
        <w:t>بازیابی دینامیکی</w:t>
      </w:r>
      <w:r w:rsidR="0021635F">
        <w:rPr>
          <w:rFonts w:hint="cs"/>
          <w:rtl/>
        </w:rPr>
        <w:t xml:space="preserve"> (تیتر سوم)</w:t>
      </w:r>
    </w:p>
    <w:p w:rsidR="00BA2AF0" w:rsidRDefault="00B15612" w:rsidP="004A1933">
      <w:pPr>
        <w:pStyle w:val="Heading5"/>
        <w:rPr>
          <w:rtl/>
        </w:rPr>
      </w:pPr>
      <w:r>
        <w:rPr>
          <w:rFonts w:hint="cs"/>
          <w:rtl/>
        </w:rPr>
        <w:t>الف) بازیابی 1</w:t>
      </w:r>
      <w:r w:rsidR="00955D67">
        <w:rPr>
          <w:rFonts w:hint="cs"/>
          <w:rtl/>
        </w:rPr>
        <w:t xml:space="preserve"> (تیتر </w:t>
      </w:r>
      <w:r w:rsidR="004A1933">
        <w:rPr>
          <w:rFonts w:hint="cs"/>
          <w:rtl/>
        </w:rPr>
        <w:t>چهارم</w:t>
      </w:r>
      <w:r w:rsidR="00955D67">
        <w:rPr>
          <w:rFonts w:hint="cs"/>
          <w:rtl/>
        </w:rPr>
        <w:t>)</w:t>
      </w:r>
    </w:p>
    <w:p w:rsidR="00B15612" w:rsidRDefault="00B15612" w:rsidP="00B15612">
      <w:pPr>
        <w:rPr>
          <w:rtl/>
        </w:rPr>
      </w:pPr>
      <w:r>
        <w:rPr>
          <w:rFonts w:hint="cs"/>
          <w:rtl/>
        </w:rPr>
        <w:t>در این نوع ....</w:t>
      </w:r>
    </w:p>
    <w:p w:rsidR="00B15612" w:rsidRDefault="00B15612" w:rsidP="004A1933">
      <w:pPr>
        <w:pStyle w:val="Heading5"/>
        <w:rPr>
          <w:rtl/>
        </w:rPr>
      </w:pPr>
      <w:r>
        <w:rPr>
          <w:rFonts w:hint="cs"/>
          <w:rtl/>
        </w:rPr>
        <w:t xml:space="preserve">ب) بازیابی 2 </w:t>
      </w:r>
      <w:r w:rsidR="00955D67">
        <w:rPr>
          <w:rFonts w:hint="cs"/>
          <w:rtl/>
        </w:rPr>
        <w:t xml:space="preserve">(تیتر </w:t>
      </w:r>
      <w:r w:rsidR="004A1933">
        <w:rPr>
          <w:rFonts w:hint="cs"/>
          <w:rtl/>
        </w:rPr>
        <w:t>چهارم</w:t>
      </w:r>
      <w:r w:rsidR="00955D67">
        <w:rPr>
          <w:rFonts w:hint="cs"/>
          <w:rtl/>
        </w:rPr>
        <w:t>)</w:t>
      </w:r>
    </w:p>
    <w:p w:rsidR="00B15612" w:rsidRDefault="00B15612" w:rsidP="00B15612">
      <w:pPr>
        <w:rPr>
          <w:rtl/>
        </w:rPr>
      </w:pPr>
      <w:r>
        <w:rPr>
          <w:rFonts w:hint="cs"/>
          <w:rtl/>
        </w:rPr>
        <w:t>در این نوع ....</w:t>
      </w:r>
    </w:p>
    <w:p w:rsidR="00B15612" w:rsidRDefault="00B15612" w:rsidP="004A1933">
      <w:pPr>
        <w:pStyle w:val="Heading5"/>
        <w:rPr>
          <w:rtl/>
        </w:rPr>
      </w:pPr>
      <w:r>
        <w:rPr>
          <w:rFonts w:hint="cs"/>
          <w:rtl/>
        </w:rPr>
        <w:t>ج) بازیابی 3</w:t>
      </w:r>
      <w:r w:rsidR="00955D67">
        <w:rPr>
          <w:rFonts w:hint="cs"/>
          <w:rtl/>
        </w:rPr>
        <w:t xml:space="preserve"> (تیتر </w:t>
      </w:r>
      <w:r w:rsidR="004A1933">
        <w:rPr>
          <w:rFonts w:hint="cs"/>
          <w:rtl/>
        </w:rPr>
        <w:t>چهارم</w:t>
      </w:r>
      <w:r w:rsidR="00955D67">
        <w:rPr>
          <w:rFonts w:hint="cs"/>
          <w:rtl/>
        </w:rPr>
        <w:t>)</w:t>
      </w:r>
    </w:p>
    <w:p w:rsidR="00B15612" w:rsidRDefault="00B15612" w:rsidP="00B15612">
      <w:pPr>
        <w:rPr>
          <w:rtl/>
        </w:rPr>
      </w:pPr>
      <w:r>
        <w:rPr>
          <w:rFonts w:hint="cs"/>
          <w:rtl/>
        </w:rPr>
        <w:t>در این نوع ....</w:t>
      </w:r>
    </w:p>
    <w:p w:rsidR="004A75B1" w:rsidRDefault="004A75B1" w:rsidP="00E95E82">
      <w:pPr>
        <w:rPr>
          <w:color w:val="FF0000"/>
          <w:rtl/>
          <w:lang w:bidi="fa-IR"/>
        </w:rPr>
      </w:pPr>
    </w:p>
    <w:p w:rsidR="008163AB" w:rsidRPr="00F90721" w:rsidRDefault="008163AB" w:rsidP="00E95E82">
      <w:pPr>
        <w:rPr>
          <w:b/>
          <w:bCs/>
          <w:vertAlign w:val="subscript"/>
          <w:rtl/>
          <w:lang w:bidi="fa-IR"/>
        </w:rPr>
      </w:pPr>
      <w:r w:rsidRPr="00F90721">
        <w:rPr>
          <w:rFonts w:hint="cs"/>
          <w:b/>
          <w:bCs/>
          <w:rtl/>
          <w:lang w:bidi="fa-IR"/>
        </w:rPr>
        <w:t>نکات مربوط به عنوان</w:t>
      </w:r>
      <w:r w:rsidRPr="00F90721">
        <w:rPr>
          <w:b/>
          <w:bCs/>
          <w:rtl/>
          <w:lang w:bidi="fa-IR"/>
        </w:rPr>
        <w:softHyphen/>
      </w:r>
      <w:r w:rsidRPr="00F90721">
        <w:rPr>
          <w:rFonts w:hint="cs"/>
          <w:b/>
          <w:bCs/>
          <w:rtl/>
          <w:lang w:bidi="fa-IR"/>
        </w:rPr>
        <w:t>ها، شکل</w:t>
      </w:r>
      <w:r w:rsidRPr="00F90721">
        <w:rPr>
          <w:b/>
          <w:bCs/>
          <w:rtl/>
          <w:lang w:bidi="fa-IR"/>
        </w:rPr>
        <w:softHyphen/>
      </w:r>
      <w:r w:rsidRPr="00F90721">
        <w:rPr>
          <w:rFonts w:hint="cs"/>
          <w:b/>
          <w:bCs/>
          <w:rtl/>
          <w:lang w:bidi="fa-IR"/>
        </w:rPr>
        <w:t>ها، جدول</w:t>
      </w:r>
      <w:r w:rsidRPr="00F90721">
        <w:rPr>
          <w:b/>
          <w:bCs/>
          <w:rtl/>
          <w:lang w:bidi="fa-IR"/>
        </w:rPr>
        <w:softHyphen/>
      </w:r>
      <w:r w:rsidRPr="00F90721">
        <w:rPr>
          <w:rFonts w:hint="cs"/>
          <w:b/>
          <w:bCs/>
          <w:rtl/>
          <w:lang w:bidi="fa-IR"/>
        </w:rPr>
        <w:t>ها، و فرمول</w:t>
      </w:r>
      <w:r w:rsidRPr="00F90721">
        <w:rPr>
          <w:b/>
          <w:bCs/>
          <w:rtl/>
          <w:lang w:bidi="fa-IR"/>
        </w:rPr>
        <w:softHyphen/>
      </w:r>
      <w:r w:rsidRPr="00F90721">
        <w:rPr>
          <w:rFonts w:hint="cs"/>
          <w:b/>
          <w:bCs/>
          <w:rtl/>
          <w:lang w:bidi="fa-IR"/>
        </w:rPr>
        <w:t>ها:</w:t>
      </w:r>
    </w:p>
    <w:p w:rsidR="00E54E34" w:rsidRPr="00F90721" w:rsidRDefault="00E54E34" w:rsidP="004A75B1">
      <w:pPr>
        <w:numPr>
          <w:ilvl w:val="0"/>
          <w:numId w:val="49"/>
        </w:numPr>
        <w:ind w:left="282" w:hanging="283"/>
        <w:rPr>
          <w:rtl/>
          <w:lang w:bidi="fa-IR"/>
        </w:rPr>
      </w:pPr>
      <w:r w:rsidRPr="00F90721">
        <w:rPr>
          <w:rFonts w:hint="cs"/>
          <w:rtl/>
          <w:lang w:bidi="fa-IR"/>
        </w:rPr>
        <w:t>نمایش عناوین تا تیتر دوم در فهرست مطالب صورت می</w:t>
      </w:r>
      <w:r w:rsidRPr="00F90721">
        <w:rPr>
          <w:rtl/>
          <w:lang w:bidi="fa-IR"/>
        </w:rPr>
        <w:softHyphen/>
      </w:r>
      <w:r w:rsidRPr="00F90721">
        <w:rPr>
          <w:rFonts w:hint="cs"/>
          <w:rtl/>
          <w:lang w:bidi="fa-IR"/>
        </w:rPr>
        <w:t>گیرد.</w:t>
      </w:r>
    </w:p>
    <w:p w:rsidR="00E54E34" w:rsidRPr="00F90721" w:rsidRDefault="00E54E34" w:rsidP="004A75B1">
      <w:pPr>
        <w:numPr>
          <w:ilvl w:val="0"/>
          <w:numId w:val="49"/>
        </w:numPr>
        <w:ind w:left="282" w:hanging="283"/>
        <w:rPr>
          <w:rtl/>
          <w:lang w:bidi="fa-IR"/>
        </w:rPr>
      </w:pPr>
      <w:r w:rsidRPr="00F90721">
        <w:rPr>
          <w:rFonts w:hint="cs"/>
          <w:rtl/>
          <w:lang w:bidi="fa-IR"/>
        </w:rPr>
        <w:t>از تیتر سوم به بعد به جای شماره گذاری سرفصل ها</w:t>
      </w:r>
      <w:r w:rsidR="00B15612" w:rsidRPr="00F90721">
        <w:rPr>
          <w:rFonts w:hint="cs"/>
          <w:rtl/>
          <w:lang w:bidi="fa-IR"/>
        </w:rPr>
        <w:t>،</w:t>
      </w:r>
      <w:r w:rsidRPr="00F90721">
        <w:rPr>
          <w:rFonts w:hint="cs"/>
          <w:rtl/>
          <w:lang w:bidi="fa-IR"/>
        </w:rPr>
        <w:t xml:space="preserve"> از "الف"، "ب" و ... یا خط تیره استفاده شود.</w:t>
      </w:r>
    </w:p>
    <w:p w:rsidR="000632FD" w:rsidRPr="00F90721" w:rsidRDefault="00E95E82" w:rsidP="004A75B1">
      <w:pPr>
        <w:numPr>
          <w:ilvl w:val="0"/>
          <w:numId w:val="49"/>
        </w:numPr>
        <w:ind w:left="282" w:hanging="283"/>
        <w:rPr>
          <w:lang w:bidi="fa-IR"/>
        </w:rPr>
      </w:pPr>
      <w:r w:rsidRPr="00F90721">
        <w:rPr>
          <w:rtl/>
          <w:lang w:bidi="fa-IR"/>
        </w:rPr>
        <w:t>تمام شکل</w:t>
      </w:r>
      <w:r w:rsidRPr="00F90721">
        <w:rPr>
          <w:rFonts w:cs="Times New Roman"/>
          <w:rtl/>
          <w:lang w:bidi="fa-IR"/>
        </w:rPr>
        <w:softHyphen/>
      </w:r>
      <w:r w:rsidRPr="00F90721">
        <w:rPr>
          <w:rFonts w:hint="cs"/>
          <w:rtl/>
          <w:lang w:bidi="fa-IR"/>
        </w:rPr>
        <w:t>های</w:t>
      </w:r>
      <w:r w:rsidRPr="00F90721">
        <w:rPr>
          <w:rtl/>
          <w:lang w:bidi="fa-IR"/>
        </w:rPr>
        <w:t xml:space="preserve"> پا</w:t>
      </w:r>
      <w:r w:rsidRPr="00F90721">
        <w:rPr>
          <w:rFonts w:hint="cs"/>
          <w:rtl/>
          <w:lang w:bidi="fa-IR"/>
        </w:rPr>
        <w:t>ی</w:t>
      </w:r>
      <w:r w:rsidRPr="00F90721">
        <w:rPr>
          <w:rFonts w:hint="eastAsia"/>
          <w:rtl/>
          <w:lang w:bidi="fa-IR"/>
        </w:rPr>
        <w:t>ان</w:t>
      </w:r>
      <w:r w:rsidR="00102492">
        <w:rPr>
          <w:rtl/>
          <w:lang w:bidi="fa-IR"/>
        </w:rPr>
        <w:softHyphen/>
      </w:r>
      <w:r w:rsidRPr="00F90721">
        <w:rPr>
          <w:rtl/>
          <w:lang w:bidi="fa-IR"/>
        </w:rPr>
        <w:t xml:space="preserve">نامه </w:t>
      </w:r>
      <w:r w:rsidRPr="00F90721">
        <w:rPr>
          <w:rFonts w:hint="cs"/>
          <w:rtl/>
          <w:lang w:bidi="fa-IR"/>
        </w:rPr>
        <w:t>ی</w:t>
      </w:r>
      <w:r w:rsidRPr="00F90721">
        <w:rPr>
          <w:rFonts w:hint="eastAsia"/>
          <w:rtl/>
          <w:lang w:bidi="fa-IR"/>
        </w:rPr>
        <w:t>ا</w:t>
      </w:r>
      <w:r w:rsidRPr="00F90721">
        <w:rPr>
          <w:rtl/>
          <w:lang w:bidi="fa-IR"/>
        </w:rPr>
        <w:t xml:space="preserve"> رساله با</w:t>
      </w:r>
      <w:r w:rsidRPr="00F90721">
        <w:rPr>
          <w:rFonts w:hint="cs"/>
          <w:rtl/>
          <w:lang w:bidi="fa-IR"/>
        </w:rPr>
        <w:t>ی</w:t>
      </w:r>
      <w:r w:rsidRPr="00F90721">
        <w:rPr>
          <w:rFonts w:hint="eastAsia"/>
          <w:rtl/>
          <w:lang w:bidi="fa-IR"/>
        </w:rPr>
        <w:t>د</w:t>
      </w:r>
      <w:r w:rsidR="000632FD" w:rsidRPr="00F90721">
        <w:rPr>
          <w:rFonts w:hint="cs"/>
          <w:rtl/>
          <w:lang w:bidi="fa-IR"/>
        </w:rPr>
        <w:t xml:space="preserve"> کیفیت مناسبی داشته،</w:t>
      </w:r>
      <w:r w:rsidRPr="00F90721">
        <w:rPr>
          <w:rtl/>
          <w:lang w:bidi="fa-IR"/>
        </w:rPr>
        <w:t xml:space="preserve"> تقر</w:t>
      </w:r>
      <w:r w:rsidRPr="00F90721">
        <w:rPr>
          <w:rFonts w:hint="cs"/>
          <w:rtl/>
          <w:lang w:bidi="fa-IR"/>
        </w:rPr>
        <w:t>ی</w:t>
      </w:r>
      <w:r w:rsidRPr="00F90721">
        <w:rPr>
          <w:rFonts w:hint="eastAsia"/>
          <w:rtl/>
          <w:lang w:bidi="fa-IR"/>
        </w:rPr>
        <w:t>با</w:t>
      </w:r>
      <w:r w:rsidRPr="00F90721">
        <w:rPr>
          <w:rFonts w:hint="cs"/>
          <w:rtl/>
          <w:lang w:bidi="fa-IR"/>
        </w:rPr>
        <w:t>ً</w:t>
      </w:r>
      <w:r w:rsidRPr="00F90721">
        <w:rPr>
          <w:rtl/>
          <w:lang w:bidi="fa-IR"/>
        </w:rPr>
        <w:t xml:space="preserve"> هم اندازه بوده و زبان آنها فقط انگل</w:t>
      </w:r>
      <w:r w:rsidRPr="00F90721">
        <w:rPr>
          <w:rFonts w:hint="cs"/>
          <w:rtl/>
          <w:lang w:bidi="fa-IR"/>
        </w:rPr>
        <w:t>ی</w:t>
      </w:r>
      <w:r w:rsidRPr="00F90721">
        <w:rPr>
          <w:rFonts w:hint="eastAsia"/>
          <w:rtl/>
          <w:lang w:bidi="fa-IR"/>
        </w:rPr>
        <w:t>س</w:t>
      </w:r>
      <w:r w:rsidRPr="00F90721">
        <w:rPr>
          <w:rFonts w:hint="cs"/>
          <w:rtl/>
          <w:lang w:bidi="fa-IR"/>
        </w:rPr>
        <w:t>ی</w:t>
      </w:r>
      <w:r w:rsidRPr="00F90721">
        <w:rPr>
          <w:rtl/>
          <w:lang w:bidi="fa-IR"/>
        </w:rPr>
        <w:t xml:space="preserve"> </w:t>
      </w:r>
      <w:r w:rsidRPr="00F90721">
        <w:rPr>
          <w:rFonts w:hint="cs"/>
          <w:rtl/>
          <w:lang w:bidi="fa-IR"/>
        </w:rPr>
        <w:t>ی</w:t>
      </w:r>
      <w:r w:rsidRPr="00F90721">
        <w:rPr>
          <w:rFonts w:hint="eastAsia"/>
          <w:rtl/>
          <w:lang w:bidi="fa-IR"/>
        </w:rPr>
        <w:t>ا</w:t>
      </w:r>
      <w:r w:rsidRPr="00F90721">
        <w:rPr>
          <w:rtl/>
          <w:lang w:bidi="fa-IR"/>
        </w:rPr>
        <w:t xml:space="preserve"> فقط فارس</w:t>
      </w:r>
      <w:r w:rsidRPr="00F90721">
        <w:rPr>
          <w:rFonts w:hint="cs"/>
          <w:rtl/>
          <w:lang w:bidi="fa-IR"/>
        </w:rPr>
        <w:t>ی</w:t>
      </w:r>
      <w:r w:rsidRPr="00F90721">
        <w:rPr>
          <w:rtl/>
          <w:lang w:bidi="fa-IR"/>
        </w:rPr>
        <w:t xml:space="preserve"> باشد. </w:t>
      </w:r>
    </w:p>
    <w:p w:rsidR="000632FD" w:rsidRPr="00F90721" w:rsidRDefault="00E95E82" w:rsidP="00102492">
      <w:pPr>
        <w:numPr>
          <w:ilvl w:val="0"/>
          <w:numId w:val="49"/>
        </w:numPr>
        <w:ind w:left="282" w:hanging="283"/>
        <w:rPr>
          <w:lang w:bidi="fa-IR"/>
        </w:rPr>
      </w:pPr>
      <w:r w:rsidRPr="00F90721">
        <w:rPr>
          <w:rFonts w:hint="cs"/>
          <w:rtl/>
          <w:lang w:bidi="fa-IR"/>
        </w:rPr>
        <w:t>نحوه</w:t>
      </w:r>
      <w:r w:rsidRPr="00F90721">
        <w:rPr>
          <w:rFonts w:hint="cs"/>
          <w:rtl/>
          <w:lang w:bidi="fa-IR"/>
        </w:rPr>
        <w:softHyphen/>
        <w:t>ی</w:t>
      </w:r>
      <w:r w:rsidRPr="00F90721">
        <w:rPr>
          <w:rtl/>
          <w:lang w:bidi="fa-IR"/>
        </w:rPr>
        <w:t xml:space="preserve"> رسم منحن</w:t>
      </w:r>
      <w:r w:rsidRPr="00F90721">
        <w:rPr>
          <w:rFonts w:hint="cs"/>
          <w:rtl/>
          <w:lang w:bidi="fa-IR"/>
        </w:rPr>
        <w:t>ی</w:t>
      </w:r>
      <w:r w:rsidRPr="00F90721">
        <w:rPr>
          <w:rFonts w:hint="cs"/>
          <w:rtl/>
          <w:lang w:bidi="fa-IR"/>
        </w:rPr>
        <w:softHyphen/>
      </w:r>
      <w:r w:rsidRPr="00F90721">
        <w:rPr>
          <w:rtl/>
          <w:lang w:bidi="fa-IR"/>
        </w:rPr>
        <w:t xml:space="preserve">ها در تمام شکل ها </w:t>
      </w:r>
      <w:r w:rsidRPr="00F90721">
        <w:rPr>
          <w:rFonts w:hint="cs"/>
          <w:rtl/>
          <w:lang w:bidi="fa-IR"/>
        </w:rPr>
        <w:t>ی</w:t>
      </w:r>
      <w:r w:rsidRPr="00F90721">
        <w:rPr>
          <w:rFonts w:hint="eastAsia"/>
          <w:rtl/>
          <w:lang w:bidi="fa-IR"/>
        </w:rPr>
        <w:t>کسان</w:t>
      </w:r>
      <w:r w:rsidRPr="00F90721">
        <w:rPr>
          <w:rtl/>
          <w:lang w:bidi="fa-IR"/>
        </w:rPr>
        <w:t xml:space="preserve"> باشد.</w:t>
      </w:r>
      <w:r w:rsidRPr="00F90721">
        <w:rPr>
          <w:rFonts w:hint="cs"/>
          <w:rtl/>
          <w:lang w:bidi="fa-IR"/>
        </w:rPr>
        <w:t xml:space="preserve"> همچنین </w:t>
      </w:r>
      <w:r w:rsidR="00102492">
        <w:rPr>
          <w:rFonts w:hint="cs"/>
          <w:rtl/>
          <w:lang w:bidi="fa-IR"/>
        </w:rPr>
        <w:t>جدول</w:t>
      </w:r>
      <w:r w:rsidR="00102492">
        <w:rPr>
          <w:rtl/>
          <w:lang w:bidi="fa-IR"/>
        </w:rPr>
        <w:softHyphen/>
      </w:r>
      <w:r w:rsidR="00102492">
        <w:rPr>
          <w:rFonts w:hint="cs"/>
          <w:rtl/>
          <w:lang w:bidi="fa-IR"/>
        </w:rPr>
        <w:t>ها</w:t>
      </w:r>
      <w:r w:rsidRPr="00F90721">
        <w:rPr>
          <w:rFonts w:hint="cs"/>
          <w:rtl/>
          <w:lang w:bidi="fa-IR"/>
        </w:rPr>
        <w:t xml:space="preserve"> باید به</w:t>
      </w:r>
      <w:r w:rsidRPr="00F90721">
        <w:rPr>
          <w:rFonts w:hint="cs"/>
          <w:rtl/>
          <w:lang w:bidi="fa-IR"/>
        </w:rPr>
        <w:softHyphen/>
        <w:t xml:space="preserve">صورت استاندارد و ساده طراحی گردند. </w:t>
      </w:r>
    </w:p>
    <w:p w:rsidR="000632FD" w:rsidRPr="00F90721" w:rsidRDefault="001C7F9D" w:rsidP="00C93046">
      <w:pPr>
        <w:numPr>
          <w:ilvl w:val="0"/>
          <w:numId w:val="49"/>
        </w:numPr>
        <w:ind w:left="282" w:hanging="283"/>
        <w:rPr>
          <w:lang w:bidi="fa-IR"/>
        </w:rPr>
      </w:pPr>
      <w:r w:rsidRPr="00F90721">
        <w:rPr>
          <w:rFonts w:hint="cs"/>
          <w:rtl/>
          <w:lang w:bidi="fa-IR"/>
        </w:rPr>
        <w:t>باید به تمامی شکل</w:t>
      </w:r>
      <w:r w:rsidRPr="00F90721">
        <w:rPr>
          <w:rtl/>
          <w:lang w:bidi="fa-IR"/>
        </w:rPr>
        <w:softHyphen/>
      </w:r>
      <w:r w:rsidRPr="00F90721">
        <w:rPr>
          <w:rFonts w:hint="cs"/>
          <w:rtl/>
          <w:lang w:bidi="fa-IR"/>
        </w:rPr>
        <w:t>ها و جدول</w:t>
      </w:r>
      <w:r w:rsidRPr="00F90721">
        <w:rPr>
          <w:rtl/>
          <w:lang w:bidi="fa-IR"/>
        </w:rPr>
        <w:softHyphen/>
      </w:r>
      <w:r w:rsidRPr="00F90721">
        <w:rPr>
          <w:rFonts w:hint="cs"/>
          <w:rtl/>
          <w:lang w:bidi="fa-IR"/>
        </w:rPr>
        <w:t xml:space="preserve">ها در متن ارجاع شده باشد. </w:t>
      </w:r>
      <w:r w:rsidR="000632FD" w:rsidRPr="00F90721">
        <w:rPr>
          <w:rFonts w:hint="cs"/>
          <w:rtl/>
          <w:lang w:bidi="fa-IR"/>
        </w:rPr>
        <w:t>تمامی شکل</w:t>
      </w:r>
      <w:r w:rsidR="000632FD" w:rsidRPr="00F90721">
        <w:rPr>
          <w:rtl/>
          <w:lang w:bidi="fa-IR"/>
        </w:rPr>
        <w:softHyphen/>
      </w:r>
      <w:r w:rsidR="000632FD" w:rsidRPr="00F90721">
        <w:rPr>
          <w:rFonts w:hint="cs"/>
          <w:rtl/>
          <w:lang w:bidi="fa-IR"/>
        </w:rPr>
        <w:t>ها و جدول</w:t>
      </w:r>
      <w:r w:rsidR="000632FD" w:rsidRPr="00F90721">
        <w:rPr>
          <w:rtl/>
          <w:lang w:bidi="fa-IR"/>
        </w:rPr>
        <w:softHyphen/>
      </w:r>
      <w:r w:rsidR="000632FD" w:rsidRPr="00F90721">
        <w:rPr>
          <w:rFonts w:hint="cs"/>
          <w:rtl/>
          <w:lang w:bidi="fa-IR"/>
        </w:rPr>
        <w:t>ها باید به ترتیب ظهور در هر فصل شماره</w:t>
      </w:r>
      <w:r w:rsidR="000632FD" w:rsidRPr="00F90721">
        <w:rPr>
          <w:rtl/>
          <w:lang w:bidi="fa-IR"/>
        </w:rPr>
        <w:softHyphen/>
      </w:r>
      <w:r w:rsidR="000632FD" w:rsidRPr="00F90721">
        <w:rPr>
          <w:rFonts w:hint="cs"/>
          <w:rtl/>
          <w:lang w:bidi="fa-IR"/>
        </w:rPr>
        <w:t>گذاری شوند.</w:t>
      </w:r>
      <w:r w:rsidR="00C93046" w:rsidRPr="00F90721">
        <w:rPr>
          <w:rFonts w:hint="cs"/>
          <w:rtl/>
          <w:lang w:bidi="fa-IR"/>
        </w:rPr>
        <w:t xml:space="preserve"> </w:t>
      </w:r>
    </w:p>
    <w:p w:rsidR="00F3695C" w:rsidRPr="00F90721" w:rsidRDefault="00F3695C" w:rsidP="00C93046">
      <w:pPr>
        <w:numPr>
          <w:ilvl w:val="0"/>
          <w:numId w:val="49"/>
        </w:numPr>
        <w:ind w:left="282" w:hanging="283"/>
        <w:rPr>
          <w:lang w:bidi="fa-IR"/>
        </w:rPr>
      </w:pPr>
      <w:r w:rsidRPr="00F90721">
        <w:rPr>
          <w:rFonts w:hint="cs"/>
          <w:rtl/>
          <w:lang w:bidi="fa-IR"/>
        </w:rPr>
        <w:t>چنانچه جدول یا شکلی از مرجعی آورده شده است، شماره مرجع به</w:t>
      </w:r>
      <w:r w:rsidRPr="00F90721">
        <w:rPr>
          <w:rtl/>
          <w:lang w:bidi="fa-IR"/>
        </w:rPr>
        <w:softHyphen/>
      </w:r>
      <w:r w:rsidRPr="00F90721">
        <w:rPr>
          <w:rFonts w:hint="cs"/>
          <w:rtl/>
          <w:lang w:bidi="fa-IR"/>
        </w:rPr>
        <w:t>کار رفته در انتهای بالانویس جدول یا زیرنویس شکل و داخل [] آورده شود.</w:t>
      </w:r>
    </w:p>
    <w:p w:rsidR="00E95E82" w:rsidRPr="00F90721" w:rsidRDefault="00E95E82" w:rsidP="00102492">
      <w:pPr>
        <w:numPr>
          <w:ilvl w:val="0"/>
          <w:numId w:val="49"/>
        </w:numPr>
        <w:ind w:left="282" w:hanging="283"/>
        <w:rPr>
          <w:rtl/>
          <w:lang w:bidi="fa-IR"/>
        </w:rPr>
      </w:pPr>
      <w:r w:rsidRPr="00F90721">
        <w:rPr>
          <w:rFonts w:hint="cs"/>
          <w:rtl/>
          <w:lang w:bidi="fa-IR"/>
        </w:rPr>
        <w:t>فرمول</w:t>
      </w:r>
      <w:r w:rsidRPr="00F90721">
        <w:rPr>
          <w:rFonts w:hint="cs"/>
          <w:rtl/>
          <w:lang w:bidi="fa-IR"/>
        </w:rPr>
        <w:softHyphen/>
        <w:t xml:space="preserve">ها توسط </w:t>
      </w:r>
      <w:proofErr w:type="spellStart"/>
      <w:r w:rsidRPr="00F90721">
        <w:rPr>
          <w:lang w:bidi="fa-IR"/>
        </w:rPr>
        <w:t>Mathtype</w:t>
      </w:r>
      <w:proofErr w:type="spellEnd"/>
      <w:r w:rsidRPr="00F90721">
        <w:rPr>
          <w:rFonts w:hint="cs"/>
          <w:rtl/>
          <w:lang w:bidi="fa-IR"/>
        </w:rPr>
        <w:t xml:space="preserve"> نوشته شده و باید</w:t>
      </w:r>
      <w:r w:rsidR="008F58EB" w:rsidRPr="00F90721">
        <w:rPr>
          <w:rFonts w:hint="cs"/>
          <w:rtl/>
          <w:lang w:bidi="fa-IR"/>
        </w:rPr>
        <w:t xml:space="preserve"> در هر فصل بصورت جداگانه و به</w:t>
      </w:r>
      <w:r w:rsidR="00102492">
        <w:rPr>
          <w:rtl/>
          <w:lang w:bidi="fa-IR"/>
        </w:rPr>
        <w:softHyphen/>
      </w:r>
      <w:r w:rsidR="008F58EB" w:rsidRPr="00F90721">
        <w:rPr>
          <w:rFonts w:hint="cs"/>
          <w:rtl/>
          <w:lang w:bidi="fa-IR"/>
        </w:rPr>
        <w:t>ترتیبی که در متن می</w:t>
      </w:r>
      <w:r w:rsidR="008F58EB" w:rsidRPr="00F90721">
        <w:rPr>
          <w:rtl/>
          <w:lang w:bidi="fa-IR"/>
        </w:rPr>
        <w:softHyphen/>
      </w:r>
      <w:r w:rsidR="008F58EB" w:rsidRPr="00F90721">
        <w:rPr>
          <w:rFonts w:hint="cs"/>
          <w:rtl/>
          <w:lang w:bidi="fa-IR"/>
        </w:rPr>
        <w:t xml:space="preserve">آیند </w:t>
      </w:r>
      <w:r w:rsidR="00D07485" w:rsidRPr="00F90721">
        <w:rPr>
          <w:rFonts w:hint="cs"/>
          <w:rtl/>
          <w:lang w:bidi="fa-IR"/>
        </w:rPr>
        <w:t>در داخل پرانتز</w:t>
      </w:r>
      <w:r w:rsidRPr="00F90721">
        <w:rPr>
          <w:rFonts w:hint="cs"/>
          <w:rtl/>
          <w:lang w:bidi="fa-IR"/>
        </w:rPr>
        <w:t xml:space="preserve"> شماره</w:t>
      </w:r>
      <w:r w:rsidR="00102492">
        <w:rPr>
          <w:rtl/>
          <w:lang w:bidi="fa-IR"/>
        </w:rPr>
        <w:softHyphen/>
      </w:r>
      <w:r w:rsidRPr="00F90721">
        <w:rPr>
          <w:rFonts w:hint="cs"/>
          <w:rtl/>
          <w:lang w:bidi="fa-IR"/>
        </w:rPr>
        <w:t xml:space="preserve">گذاری شوند. </w:t>
      </w:r>
      <w:r w:rsidR="00D07485" w:rsidRPr="00F90721">
        <w:rPr>
          <w:rFonts w:hint="cs"/>
          <w:rtl/>
          <w:lang w:bidi="fa-IR"/>
        </w:rPr>
        <w:t>برای مثال فرمول اول در فصل دوم بصورت (2-1) شماره</w:t>
      </w:r>
      <w:r w:rsidR="00D07485" w:rsidRPr="00F90721">
        <w:rPr>
          <w:rtl/>
          <w:lang w:bidi="fa-IR"/>
        </w:rPr>
        <w:softHyphen/>
      </w:r>
      <w:r w:rsidR="00D07485" w:rsidRPr="00F90721">
        <w:rPr>
          <w:rFonts w:hint="cs"/>
          <w:rtl/>
          <w:lang w:bidi="fa-IR"/>
        </w:rPr>
        <w:t>گذاری می</w:t>
      </w:r>
      <w:r w:rsidR="00D07485" w:rsidRPr="00F90721">
        <w:rPr>
          <w:rtl/>
          <w:lang w:bidi="fa-IR"/>
        </w:rPr>
        <w:softHyphen/>
      </w:r>
      <w:r w:rsidR="00D07485" w:rsidRPr="00F90721">
        <w:rPr>
          <w:rFonts w:hint="cs"/>
          <w:rtl/>
          <w:lang w:bidi="fa-IR"/>
        </w:rPr>
        <w:t>شود.</w:t>
      </w:r>
    </w:p>
    <w:p w:rsidR="00E95E82" w:rsidRPr="00F90721" w:rsidRDefault="0021635F" w:rsidP="00102492">
      <w:pPr>
        <w:numPr>
          <w:ilvl w:val="0"/>
          <w:numId w:val="49"/>
        </w:numPr>
        <w:ind w:left="282" w:hanging="283"/>
        <w:rPr>
          <w:rtl/>
          <w:lang w:bidi="fa-IR"/>
        </w:rPr>
      </w:pPr>
      <w:r w:rsidRPr="00F90721">
        <w:rPr>
          <w:rFonts w:hint="cs"/>
          <w:rtl/>
        </w:rPr>
        <w:t>فرمت مربوط به بالانویس جدول</w:t>
      </w:r>
      <w:r w:rsidRPr="00F90721">
        <w:rPr>
          <w:rFonts w:hint="cs"/>
          <w:rtl/>
        </w:rPr>
        <w:softHyphen/>
        <w:t xml:space="preserve">ها و زیرنویس تصاویر نیز به ترتیب با عناوین «بالانویس جدول»  و «زیرنویس شکل» در بخش </w:t>
      </w:r>
      <w:r w:rsidRPr="00F90721">
        <w:t>Styles</w:t>
      </w:r>
      <w:r w:rsidRPr="00F90721">
        <w:rPr>
          <w:rFonts w:hint="cs"/>
          <w:rtl/>
        </w:rPr>
        <w:t xml:space="preserve"> تعبیه شده</w:t>
      </w:r>
      <w:r w:rsidRPr="00F90721">
        <w:rPr>
          <w:rFonts w:hint="cs"/>
          <w:rtl/>
        </w:rPr>
        <w:softHyphen/>
        <w:t xml:space="preserve">اند. با انتخاب متن زیرنویس تصویر و کلیک بر روی هر کدام از </w:t>
      </w:r>
      <w:r w:rsidRPr="00F90721">
        <w:t>style</w:t>
      </w:r>
      <w:r w:rsidRPr="00F90721">
        <w:rPr>
          <w:rFonts w:hint="cs"/>
          <w:rtl/>
        </w:rPr>
        <w:t>های مذکور، متن به صورت اتوماتیک به شکل مرتبط در می</w:t>
      </w:r>
      <w:r w:rsidRPr="00F90721">
        <w:rPr>
          <w:rFonts w:hint="cs"/>
          <w:rtl/>
        </w:rPr>
        <w:softHyphen/>
        <w:t xml:space="preserve">آید. </w:t>
      </w:r>
      <w:r w:rsidR="00E95E82" w:rsidRPr="00F90721">
        <w:rPr>
          <w:rFonts w:hint="cs"/>
          <w:rtl/>
          <w:lang w:bidi="fa-IR"/>
        </w:rPr>
        <w:t>در ادامه مثال</w:t>
      </w:r>
      <w:r w:rsidR="00E95E82" w:rsidRPr="00F90721">
        <w:rPr>
          <w:rtl/>
          <w:lang w:bidi="fa-IR"/>
        </w:rPr>
        <w:softHyphen/>
      </w:r>
      <w:r w:rsidR="00E95E82" w:rsidRPr="00F90721">
        <w:rPr>
          <w:rFonts w:hint="cs"/>
          <w:rtl/>
          <w:lang w:bidi="fa-IR"/>
        </w:rPr>
        <w:t>هایی از نحوه تهیه شکل و زیر نویس آن، جدول و بال</w:t>
      </w:r>
      <w:r w:rsidR="00F3695C" w:rsidRPr="00F90721">
        <w:rPr>
          <w:rFonts w:hint="cs"/>
          <w:rtl/>
          <w:lang w:bidi="fa-IR"/>
        </w:rPr>
        <w:t>ا</w:t>
      </w:r>
      <w:r w:rsidR="00102492">
        <w:rPr>
          <w:rFonts w:hint="cs"/>
          <w:rtl/>
          <w:lang w:bidi="fa-IR"/>
        </w:rPr>
        <w:t>نویس آن و رابطه ارای</w:t>
      </w:r>
      <w:r w:rsidR="00F3695C" w:rsidRPr="00F90721">
        <w:rPr>
          <w:rFonts w:hint="cs"/>
          <w:rtl/>
          <w:lang w:bidi="fa-IR"/>
        </w:rPr>
        <w:t>ه شده است</w:t>
      </w:r>
      <w:r w:rsidR="00E95E82" w:rsidRPr="00F90721">
        <w:rPr>
          <w:rFonts w:hint="cs"/>
          <w:rtl/>
          <w:lang w:bidi="fa-IR"/>
        </w:rPr>
        <w:t xml:space="preserve"> </w:t>
      </w:r>
      <w:r w:rsidR="00F3695C" w:rsidRPr="00F90721">
        <w:rPr>
          <w:rFonts w:hint="cs"/>
          <w:rtl/>
          <w:lang w:bidi="fa-IR"/>
        </w:rPr>
        <w:t>(عنوان شکل</w:t>
      </w:r>
      <w:r w:rsidR="00F3695C" w:rsidRPr="00F90721">
        <w:rPr>
          <w:rtl/>
          <w:lang w:bidi="fa-IR"/>
        </w:rPr>
        <w:softHyphen/>
      </w:r>
      <w:r w:rsidR="00F3695C" w:rsidRPr="00F90721">
        <w:rPr>
          <w:rFonts w:hint="cs"/>
          <w:rtl/>
          <w:lang w:bidi="fa-IR"/>
        </w:rPr>
        <w:t>ها و جدول</w:t>
      </w:r>
      <w:r w:rsidR="00F3695C" w:rsidRPr="00F90721">
        <w:rPr>
          <w:rtl/>
          <w:lang w:bidi="fa-IR"/>
        </w:rPr>
        <w:softHyphen/>
      </w:r>
      <w:r w:rsidR="00F3695C" w:rsidRPr="00F90721">
        <w:rPr>
          <w:rFonts w:hint="cs"/>
          <w:rtl/>
          <w:lang w:bidi="fa-IR"/>
        </w:rPr>
        <w:t xml:space="preserve">ها با فونت </w:t>
      </w:r>
      <w:r w:rsidR="00F3695C" w:rsidRPr="00F90721">
        <w:rPr>
          <w:lang w:bidi="fa-IR"/>
        </w:rPr>
        <w:t xml:space="preserve">B </w:t>
      </w:r>
      <w:proofErr w:type="spellStart"/>
      <w:r w:rsidR="00F3695C" w:rsidRPr="00F90721">
        <w:rPr>
          <w:lang w:bidi="fa-IR"/>
        </w:rPr>
        <w:t>Nazanin</w:t>
      </w:r>
      <w:proofErr w:type="spellEnd"/>
      <w:r w:rsidR="00F3695C" w:rsidRPr="00F90721">
        <w:rPr>
          <w:rFonts w:hint="cs"/>
          <w:rtl/>
          <w:lang w:bidi="fa-IR"/>
        </w:rPr>
        <w:t xml:space="preserve"> و اندازه 12 هستند).</w:t>
      </w:r>
    </w:p>
    <w:p w:rsidR="00D41C93" w:rsidRPr="00F90721" w:rsidRDefault="00D41C93" w:rsidP="00192E21">
      <w:pPr>
        <w:numPr>
          <w:ilvl w:val="0"/>
          <w:numId w:val="49"/>
        </w:numPr>
        <w:ind w:left="282" w:hanging="283"/>
        <w:rPr>
          <w:rtl/>
        </w:rPr>
      </w:pPr>
      <w:r w:rsidRPr="00F90721">
        <w:rPr>
          <w:rFonts w:hint="cs"/>
          <w:rtl/>
        </w:rPr>
        <w:lastRenderedPageBreak/>
        <w:t>با توجه به شکل ارائه شده اندازه قلم</w:t>
      </w:r>
      <w:r w:rsidRPr="00F90721">
        <w:rPr>
          <w:rtl/>
        </w:rPr>
        <w:softHyphen/>
      </w:r>
      <w:r w:rsidRPr="00F90721">
        <w:rPr>
          <w:rFonts w:hint="cs"/>
          <w:rtl/>
        </w:rPr>
        <w:t>ها برای</w:t>
      </w:r>
      <w:r w:rsidR="00192E21" w:rsidRPr="00F90721">
        <w:rPr>
          <w:rFonts w:hint="cs"/>
          <w:rtl/>
        </w:rPr>
        <w:t xml:space="preserve"> اعداد</w:t>
      </w:r>
      <w:r w:rsidRPr="00F90721">
        <w:rPr>
          <w:rFonts w:hint="cs"/>
          <w:rtl/>
        </w:rPr>
        <w:t xml:space="preserve"> محورها 11</w:t>
      </w:r>
      <w:r w:rsidR="00AC4188" w:rsidRPr="00F90721">
        <w:rPr>
          <w:rFonts w:hint="cs"/>
          <w:rtl/>
        </w:rPr>
        <w:t xml:space="preserve"> (انگلیسی) و</w:t>
      </w:r>
      <w:r w:rsidRPr="00F90721">
        <w:rPr>
          <w:rFonts w:hint="cs"/>
          <w:rtl/>
        </w:rPr>
        <w:t xml:space="preserve"> 12</w:t>
      </w:r>
      <w:r w:rsidR="00AC4188" w:rsidRPr="00F90721">
        <w:rPr>
          <w:rFonts w:hint="cs"/>
          <w:rtl/>
        </w:rPr>
        <w:t xml:space="preserve"> (فارسی)</w:t>
      </w:r>
      <w:r w:rsidRPr="00F90721">
        <w:rPr>
          <w:rFonts w:hint="cs"/>
          <w:rtl/>
        </w:rPr>
        <w:t xml:space="preserve"> و برای عناوین محورها 12</w:t>
      </w:r>
      <w:r w:rsidR="00AC4188" w:rsidRPr="00F90721">
        <w:rPr>
          <w:rFonts w:hint="cs"/>
          <w:rtl/>
        </w:rPr>
        <w:t xml:space="preserve"> (انگلیسی)</w:t>
      </w:r>
      <w:r w:rsidRPr="00F90721">
        <w:rPr>
          <w:rFonts w:hint="cs"/>
          <w:rtl/>
        </w:rPr>
        <w:t xml:space="preserve"> تا 14</w:t>
      </w:r>
      <w:r w:rsidR="00AC4188" w:rsidRPr="00F90721">
        <w:rPr>
          <w:rFonts w:hint="cs"/>
          <w:rtl/>
        </w:rPr>
        <w:t>(فارسی)</w:t>
      </w:r>
      <w:r w:rsidRPr="00F90721">
        <w:rPr>
          <w:rFonts w:hint="cs"/>
          <w:rtl/>
        </w:rPr>
        <w:t xml:space="preserve"> پیشنهاد می</w:t>
      </w:r>
      <w:r w:rsidRPr="00F90721">
        <w:rPr>
          <w:rtl/>
        </w:rPr>
        <w:softHyphen/>
      </w:r>
      <w:r w:rsidRPr="00F90721">
        <w:rPr>
          <w:rFonts w:hint="cs"/>
          <w:rtl/>
        </w:rPr>
        <w:t xml:space="preserve">شود به نحوی که انتقال از </w:t>
      </w:r>
      <w:r w:rsidRPr="00F90721">
        <w:t>Excel</w:t>
      </w:r>
      <w:r w:rsidRPr="00F90721">
        <w:rPr>
          <w:rFonts w:hint="cs"/>
          <w:rtl/>
        </w:rPr>
        <w:t xml:space="preserve"> به </w:t>
      </w:r>
      <w:r w:rsidRPr="00F90721">
        <w:t>Word</w:t>
      </w:r>
      <w:r w:rsidRPr="00F90721">
        <w:rPr>
          <w:rFonts w:hint="cs"/>
          <w:rtl/>
        </w:rPr>
        <w:t>موجب کوچک شدن و یا ناخوانا شدن محتویات نمودارها و اندازه قلم</w:t>
      </w:r>
      <w:r w:rsidRPr="00F90721">
        <w:rPr>
          <w:rFonts w:hint="cs"/>
          <w:rtl/>
        </w:rPr>
        <w:softHyphen/>
        <w:t>ها نشود. در هر صورت اندازه اعداد و نوشته</w:t>
      </w:r>
      <w:r w:rsidRPr="00F90721">
        <w:rPr>
          <w:rFonts w:hint="cs"/>
          <w:rtl/>
        </w:rPr>
        <w:softHyphen/>
        <w:t>های محورها به هیچ وجه نباید حین اعمال تغییرات مانند کوچک کردن شکل یا نمودار، کمتر از اندازه فونت 11 در انگلیسی و 12 در فارسی شود.</w:t>
      </w:r>
    </w:p>
    <w:p w:rsidR="00DD47BE" w:rsidRPr="00F90721" w:rsidRDefault="00D41C93" w:rsidP="00D41C93">
      <w:pPr>
        <w:rPr>
          <w:rtl/>
        </w:rPr>
      </w:pPr>
      <w:r w:rsidRPr="00F90721">
        <w:rPr>
          <w:rFonts w:hint="cs"/>
          <w:b/>
          <w:bCs/>
          <w:rtl/>
        </w:rPr>
        <w:t>توجه:</w:t>
      </w:r>
      <w:r w:rsidRPr="00F90721">
        <w:rPr>
          <w:rFonts w:hint="cs"/>
          <w:rtl/>
        </w:rPr>
        <w:t xml:space="preserve"> نوشته‌های تمامی شکل‌های پایان</w:t>
      </w:r>
      <w:r w:rsidRPr="00F90721">
        <w:rPr>
          <w:rFonts w:hint="eastAsia"/>
          <w:rtl/>
        </w:rPr>
        <w:t>‌</w:t>
      </w:r>
      <w:r w:rsidRPr="00F90721">
        <w:rPr>
          <w:rFonts w:hint="cs"/>
          <w:rtl/>
        </w:rPr>
        <w:t>نامه باید به یک زبان نوشته شده باشد، (یا همه فارسی و یا همه انگلیسی).</w:t>
      </w:r>
    </w:p>
    <w:p w:rsidR="0088205D" w:rsidRPr="00F90721" w:rsidRDefault="0088205D" w:rsidP="0088205D">
      <w:pPr>
        <w:rPr>
          <w:rtl/>
        </w:rPr>
      </w:pPr>
      <w:r w:rsidRPr="00F90721">
        <w:rPr>
          <w:rFonts w:hint="cs"/>
          <w:b/>
          <w:bCs/>
          <w:rtl/>
        </w:rPr>
        <w:t>توجه:</w:t>
      </w:r>
      <w:r w:rsidRPr="00F90721">
        <w:rPr>
          <w:rFonts w:hint="cs"/>
          <w:rtl/>
        </w:rPr>
        <w:t xml:space="preserve"> انتهای جمله در زیرنویس شکل نقطه گذاشته شود و در انتهای جمله در بالا نویس جدول نباید نقطه گذاشته شود. </w:t>
      </w:r>
    </w:p>
    <w:p w:rsidR="0088205D" w:rsidRPr="00F90721" w:rsidRDefault="0088205D" w:rsidP="00020892">
      <w:pPr>
        <w:rPr>
          <w:rtl/>
          <w:lang w:bidi="fa-IR"/>
        </w:rPr>
      </w:pPr>
      <w:r w:rsidRPr="00F90721">
        <w:rPr>
          <w:rFonts w:hint="cs"/>
          <w:b/>
          <w:bCs/>
          <w:rtl/>
        </w:rPr>
        <w:t xml:space="preserve">توجه: </w:t>
      </w:r>
      <w:r w:rsidRPr="00F90721">
        <w:rPr>
          <w:rFonts w:hint="cs"/>
          <w:rtl/>
        </w:rPr>
        <w:t>بین دو شکل یا جدول</w:t>
      </w:r>
      <w:r w:rsidR="00AC4188" w:rsidRPr="00F90721">
        <w:rPr>
          <w:rFonts w:hint="cs"/>
          <w:rtl/>
        </w:rPr>
        <w:t xml:space="preserve"> متوالی</w:t>
      </w:r>
      <w:r w:rsidRPr="00F90721">
        <w:rPr>
          <w:rFonts w:hint="cs"/>
          <w:rtl/>
        </w:rPr>
        <w:t xml:space="preserve"> </w:t>
      </w:r>
      <w:r w:rsidR="00020892" w:rsidRPr="00F90721">
        <w:rPr>
          <w:rFonts w:hint="cs"/>
          <w:rtl/>
        </w:rPr>
        <w:t>ن</w:t>
      </w:r>
      <w:r w:rsidRPr="00F90721">
        <w:rPr>
          <w:rFonts w:hint="cs"/>
          <w:rtl/>
        </w:rPr>
        <w:t xml:space="preserve">باید فاصله </w:t>
      </w:r>
      <w:r w:rsidR="00AC4188" w:rsidRPr="00F90721">
        <w:rPr>
          <w:rFonts w:hint="cs"/>
          <w:rtl/>
        </w:rPr>
        <w:t xml:space="preserve">یا فضای خالی </w:t>
      </w:r>
      <w:r w:rsidRPr="00F90721">
        <w:rPr>
          <w:rFonts w:hint="cs"/>
          <w:rtl/>
        </w:rPr>
        <w:t>گذاشته شود.</w:t>
      </w:r>
    </w:p>
    <w:p w:rsidR="004D496A" w:rsidRPr="00F90721" w:rsidRDefault="004D496A" w:rsidP="004D496A">
      <w:pPr>
        <w:rPr>
          <w:rtl/>
        </w:rPr>
      </w:pPr>
      <w:r w:rsidRPr="00F90721">
        <w:rPr>
          <w:rFonts w:hint="cs"/>
          <w:rtl/>
        </w:rPr>
        <w:t>پیشنهاد می شود برای شماره گذاری شکل</w:t>
      </w:r>
      <w:r w:rsidRPr="00F90721">
        <w:rPr>
          <w:rFonts w:hint="cs"/>
          <w:rtl/>
        </w:rPr>
        <w:softHyphen/>
        <w:t>ها یا جدول</w:t>
      </w:r>
      <w:r w:rsidRPr="00F90721">
        <w:rPr>
          <w:rFonts w:hint="cs"/>
          <w:rtl/>
        </w:rPr>
        <w:softHyphen/>
        <w:t>ها مراحل زیر طی شوند:</w:t>
      </w:r>
    </w:p>
    <w:p w:rsidR="004D496A" w:rsidRPr="00F90721" w:rsidRDefault="004D496A" w:rsidP="004D496A">
      <w:pPr>
        <w:numPr>
          <w:ilvl w:val="0"/>
          <w:numId w:val="46"/>
        </w:numPr>
        <w:rPr>
          <w:rtl/>
          <w:lang w:bidi="fa-IR"/>
        </w:rPr>
      </w:pPr>
      <w:r w:rsidRPr="00F90721">
        <w:rPr>
          <w:rFonts w:hint="cs"/>
          <w:rtl/>
        </w:rPr>
        <w:t xml:space="preserve">در نوار ابزار و در قسمت </w:t>
      </w:r>
      <w:r w:rsidRPr="00F90721">
        <w:t>References</w:t>
      </w:r>
      <w:r w:rsidRPr="00F90721">
        <w:rPr>
          <w:rFonts w:hint="cs"/>
          <w:rtl/>
          <w:lang w:bidi="fa-IR"/>
        </w:rPr>
        <w:t xml:space="preserve"> گزینه</w:t>
      </w:r>
      <w:r w:rsidRPr="00F90721">
        <w:rPr>
          <w:rFonts w:hint="cs"/>
          <w:rtl/>
          <w:lang w:bidi="fa-IR"/>
        </w:rPr>
        <w:softHyphen/>
        <w:t xml:space="preserve">ی </w:t>
      </w:r>
      <w:r w:rsidRPr="00F90721">
        <w:rPr>
          <w:lang w:bidi="fa-IR"/>
        </w:rPr>
        <w:t>Insert Caption</w:t>
      </w:r>
      <w:r w:rsidRPr="00F90721">
        <w:rPr>
          <w:rFonts w:hint="cs"/>
          <w:rtl/>
          <w:lang w:bidi="fa-IR"/>
        </w:rPr>
        <w:t xml:space="preserve"> انتخاب شود.</w:t>
      </w:r>
    </w:p>
    <w:p w:rsidR="004D496A" w:rsidRPr="00F90721" w:rsidRDefault="004D496A" w:rsidP="00BB2157">
      <w:pPr>
        <w:numPr>
          <w:ilvl w:val="0"/>
          <w:numId w:val="46"/>
        </w:numPr>
        <w:rPr>
          <w:rtl/>
          <w:lang w:bidi="fa-IR"/>
        </w:rPr>
      </w:pPr>
      <w:r w:rsidRPr="00F90721">
        <w:rPr>
          <w:rFonts w:hint="cs"/>
          <w:rtl/>
          <w:lang w:bidi="fa-IR"/>
        </w:rPr>
        <w:t>شکل یا جدول</w:t>
      </w:r>
      <w:r w:rsidR="00636D3A" w:rsidRPr="00F90721">
        <w:rPr>
          <w:rFonts w:hint="cs"/>
          <w:rtl/>
          <w:lang w:bidi="fa-IR"/>
        </w:rPr>
        <w:t xml:space="preserve"> و یا </w:t>
      </w:r>
      <w:r w:rsidR="00BB2157" w:rsidRPr="00F90721">
        <w:rPr>
          <w:rFonts w:hint="cs"/>
          <w:rtl/>
          <w:lang w:bidi="fa-IR"/>
        </w:rPr>
        <w:t>معادله</w:t>
      </w:r>
      <w:r w:rsidRPr="00F90721">
        <w:rPr>
          <w:rFonts w:hint="cs"/>
          <w:rtl/>
          <w:lang w:bidi="fa-IR"/>
        </w:rPr>
        <w:t xml:space="preserve"> تعیین گردد.</w:t>
      </w:r>
    </w:p>
    <w:p w:rsidR="004D496A" w:rsidRPr="00F90721" w:rsidRDefault="004D496A" w:rsidP="004D496A">
      <w:pPr>
        <w:numPr>
          <w:ilvl w:val="0"/>
          <w:numId w:val="46"/>
        </w:numPr>
        <w:rPr>
          <w:rtl/>
          <w:lang w:bidi="fa-IR"/>
        </w:rPr>
      </w:pPr>
      <w:r w:rsidRPr="00F90721">
        <w:rPr>
          <w:rFonts w:hint="cs"/>
          <w:rtl/>
          <w:lang w:bidi="fa-IR"/>
        </w:rPr>
        <w:t>زیر نویس یا بالانویس مربوطه تایپ شود.</w:t>
      </w:r>
    </w:p>
    <w:p w:rsidR="004D496A" w:rsidRPr="00F90721" w:rsidRDefault="004D496A" w:rsidP="004D496A">
      <w:pPr>
        <w:numPr>
          <w:ilvl w:val="0"/>
          <w:numId w:val="46"/>
        </w:numPr>
        <w:rPr>
          <w:rtl/>
          <w:lang w:bidi="fa-IR"/>
        </w:rPr>
      </w:pPr>
      <w:r w:rsidRPr="00F90721">
        <w:rPr>
          <w:rFonts w:hint="cs"/>
          <w:rtl/>
          <w:lang w:bidi="fa-IR"/>
        </w:rPr>
        <w:t xml:space="preserve">از قسمت </w:t>
      </w:r>
      <w:r w:rsidRPr="00F90721">
        <w:rPr>
          <w:lang w:bidi="fa-IR"/>
        </w:rPr>
        <w:t>Style</w:t>
      </w:r>
      <w:r w:rsidRPr="00F90721">
        <w:rPr>
          <w:rFonts w:hint="cs"/>
          <w:rtl/>
          <w:lang w:bidi="fa-IR"/>
        </w:rPr>
        <w:t xml:space="preserve">ها، </w:t>
      </w:r>
      <w:r w:rsidRPr="00F90721">
        <w:rPr>
          <w:lang w:bidi="fa-IR"/>
        </w:rPr>
        <w:t>Style</w:t>
      </w:r>
      <w:r w:rsidRPr="00F90721">
        <w:rPr>
          <w:rFonts w:hint="cs"/>
          <w:rtl/>
          <w:lang w:bidi="fa-IR"/>
        </w:rPr>
        <w:t xml:space="preserve"> مناسب انتخاب گردد. (زیرنویس شکل یا بالانویس جدول)</w:t>
      </w:r>
    </w:p>
    <w:p w:rsidR="004D496A" w:rsidRPr="00F90721" w:rsidRDefault="004D496A" w:rsidP="004D496A">
      <w:pPr>
        <w:rPr>
          <w:rtl/>
          <w:lang w:bidi="fa-IR"/>
        </w:rPr>
      </w:pPr>
      <w:r w:rsidRPr="00F90721">
        <w:rPr>
          <w:rFonts w:hint="cs"/>
          <w:rtl/>
          <w:lang w:bidi="fa-IR"/>
        </w:rPr>
        <w:t>پیشنهاد می</w:t>
      </w:r>
      <w:r w:rsidRPr="00F90721">
        <w:rPr>
          <w:rFonts w:hint="cs"/>
          <w:rtl/>
          <w:lang w:bidi="fa-IR"/>
        </w:rPr>
        <w:softHyphen/>
        <w:t>شود برای ارجاع شکل و یا جدول در متن مراحل زیر طی شود:</w:t>
      </w:r>
    </w:p>
    <w:p w:rsidR="004D496A" w:rsidRPr="00F90721" w:rsidRDefault="004D496A" w:rsidP="004D496A">
      <w:pPr>
        <w:numPr>
          <w:ilvl w:val="0"/>
          <w:numId w:val="47"/>
        </w:numPr>
        <w:rPr>
          <w:rtl/>
          <w:lang w:bidi="fa-IR"/>
        </w:rPr>
      </w:pPr>
      <w:r w:rsidRPr="00F90721">
        <w:rPr>
          <w:rFonts w:hint="cs"/>
          <w:rtl/>
        </w:rPr>
        <w:t xml:space="preserve">در نوار ابزار و در قسمت </w:t>
      </w:r>
      <w:r w:rsidRPr="00F90721">
        <w:t>References</w:t>
      </w:r>
      <w:r w:rsidRPr="00F90721">
        <w:rPr>
          <w:rFonts w:hint="cs"/>
          <w:rtl/>
          <w:lang w:bidi="fa-IR"/>
        </w:rPr>
        <w:t xml:space="preserve"> گزینه</w:t>
      </w:r>
      <w:r w:rsidRPr="00F90721">
        <w:rPr>
          <w:rFonts w:hint="cs"/>
          <w:rtl/>
          <w:lang w:bidi="fa-IR"/>
        </w:rPr>
        <w:softHyphen/>
        <w:t xml:space="preserve">ی </w:t>
      </w:r>
      <w:r w:rsidRPr="00F90721">
        <w:rPr>
          <w:lang w:bidi="fa-IR"/>
        </w:rPr>
        <w:t>Cross-reference</w:t>
      </w:r>
      <w:r w:rsidRPr="00F90721">
        <w:rPr>
          <w:rFonts w:hint="cs"/>
          <w:rtl/>
          <w:lang w:bidi="fa-IR"/>
        </w:rPr>
        <w:t xml:space="preserve"> انتخاب شود.</w:t>
      </w:r>
    </w:p>
    <w:p w:rsidR="004D496A" w:rsidRPr="00F90721" w:rsidRDefault="004D496A" w:rsidP="004D496A">
      <w:pPr>
        <w:numPr>
          <w:ilvl w:val="0"/>
          <w:numId w:val="47"/>
        </w:numPr>
        <w:rPr>
          <w:rtl/>
          <w:lang w:bidi="fa-IR"/>
        </w:rPr>
      </w:pPr>
      <w:r w:rsidRPr="00F90721">
        <w:rPr>
          <w:rFonts w:hint="cs"/>
          <w:rtl/>
          <w:lang w:bidi="fa-IR"/>
        </w:rPr>
        <w:t>شکل یا جدول مورد نظر انتخاب گردد.</w:t>
      </w:r>
    </w:p>
    <w:p w:rsidR="004D496A" w:rsidRPr="00F90721" w:rsidRDefault="004D496A" w:rsidP="004D496A">
      <w:pPr>
        <w:numPr>
          <w:ilvl w:val="0"/>
          <w:numId w:val="47"/>
        </w:numPr>
        <w:rPr>
          <w:rtl/>
          <w:lang w:bidi="fa-IR"/>
        </w:rPr>
      </w:pPr>
      <w:r w:rsidRPr="00F90721">
        <w:rPr>
          <w:rFonts w:hint="cs"/>
          <w:rtl/>
          <w:lang w:bidi="fa-IR"/>
        </w:rPr>
        <w:t xml:space="preserve">گزینه </w:t>
      </w:r>
      <w:r w:rsidRPr="00F90721">
        <w:rPr>
          <w:lang w:bidi="fa-IR"/>
        </w:rPr>
        <w:t xml:space="preserve">only </w:t>
      </w:r>
      <w:proofErr w:type="spellStart"/>
      <w:r w:rsidRPr="00F90721">
        <w:rPr>
          <w:lang w:bidi="fa-IR"/>
        </w:rPr>
        <w:t>lable</w:t>
      </w:r>
      <w:proofErr w:type="spellEnd"/>
      <w:r w:rsidRPr="00F90721">
        <w:rPr>
          <w:lang w:bidi="fa-IR"/>
        </w:rPr>
        <w:t xml:space="preserve"> and number</w:t>
      </w:r>
      <w:r w:rsidRPr="00F90721">
        <w:rPr>
          <w:rFonts w:hint="cs"/>
          <w:rtl/>
          <w:lang w:bidi="fa-IR"/>
        </w:rPr>
        <w:t xml:space="preserve"> انتخاب شود.</w:t>
      </w:r>
    </w:p>
    <w:p w:rsidR="004D496A" w:rsidRPr="00F90721" w:rsidRDefault="00E13503" w:rsidP="00E13503">
      <w:pPr>
        <w:rPr>
          <w:rtl/>
          <w:lang w:bidi="fa-IR"/>
        </w:rPr>
      </w:pPr>
      <w:r w:rsidRPr="00F90721">
        <w:rPr>
          <w:rFonts w:hint="cs"/>
          <w:rtl/>
          <w:lang w:bidi="fa-IR"/>
        </w:rPr>
        <w:lastRenderedPageBreak/>
        <w:t xml:space="preserve">به این ترتیب با </w:t>
      </w:r>
      <w:r w:rsidRPr="00F90721">
        <w:rPr>
          <w:lang w:bidi="fa-IR"/>
        </w:rPr>
        <w:t>update</w:t>
      </w:r>
      <w:r w:rsidRPr="00F90721">
        <w:rPr>
          <w:rFonts w:hint="cs"/>
          <w:rtl/>
          <w:lang w:bidi="fa-IR"/>
        </w:rPr>
        <w:t xml:space="preserve"> کردن متن تمامی شکل</w:t>
      </w:r>
      <w:r w:rsidRPr="00F90721">
        <w:rPr>
          <w:rFonts w:hint="cs"/>
          <w:rtl/>
          <w:lang w:bidi="fa-IR"/>
        </w:rPr>
        <w:softHyphen/>
        <w:t>ها و جداول در متن اصلاح و مرتب می</w:t>
      </w:r>
      <w:r w:rsidRPr="00F90721">
        <w:rPr>
          <w:rFonts w:hint="cs"/>
          <w:rtl/>
          <w:lang w:bidi="fa-IR"/>
        </w:rPr>
        <w:softHyphen/>
        <w:t xml:space="preserve">گردند. </w:t>
      </w:r>
    </w:p>
    <w:p w:rsidR="004D496A" w:rsidRPr="00F90721" w:rsidRDefault="00E13503" w:rsidP="004D496A">
      <w:pPr>
        <w:rPr>
          <w:rtl/>
          <w:lang w:bidi="fa-IR"/>
        </w:rPr>
      </w:pPr>
      <w:r w:rsidRPr="00F90721">
        <w:rPr>
          <w:rFonts w:hint="cs"/>
          <w:rtl/>
          <w:lang w:bidi="fa-IR"/>
        </w:rPr>
        <w:t xml:space="preserve">به عنوان </w:t>
      </w:r>
      <w:r w:rsidR="004D496A" w:rsidRPr="00F90721">
        <w:rPr>
          <w:rFonts w:hint="cs"/>
          <w:rtl/>
          <w:lang w:bidi="fa-IR"/>
        </w:rPr>
        <w:t>نمونه:</w:t>
      </w:r>
    </w:p>
    <w:p w:rsidR="004D496A" w:rsidRPr="00F90721" w:rsidRDefault="004D496A" w:rsidP="00D107F0">
      <w:pPr>
        <w:rPr>
          <w:rtl/>
        </w:rPr>
      </w:pPr>
      <w:r w:rsidRPr="00F90721">
        <w:rPr>
          <w:rFonts w:hint="cs"/>
          <w:rtl/>
        </w:rPr>
        <w:t>همانگونه که در</w:t>
      </w:r>
      <w:r w:rsidR="00D107F0" w:rsidRPr="00F90721">
        <w:rPr>
          <w:rFonts w:hint="cs"/>
          <w:rtl/>
        </w:rPr>
        <w:t xml:space="preserve"> </w:t>
      </w:r>
      <w:r w:rsidR="00D107F0" w:rsidRPr="00F90721">
        <w:rPr>
          <w:rtl/>
        </w:rPr>
        <w:fldChar w:fldCharType="begin"/>
      </w:r>
      <w:r w:rsidR="00D107F0" w:rsidRPr="00F90721">
        <w:rPr>
          <w:rtl/>
        </w:rPr>
        <w:instrText xml:space="preserve"> </w:instrText>
      </w:r>
      <w:r w:rsidR="00D107F0" w:rsidRPr="00F90721">
        <w:rPr>
          <w:rFonts w:hint="cs"/>
        </w:rPr>
        <w:instrText>REF</w:instrText>
      </w:r>
      <w:r w:rsidR="00D107F0" w:rsidRPr="00F90721">
        <w:rPr>
          <w:rFonts w:hint="cs"/>
          <w:rtl/>
        </w:rPr>
        <w:instrText xml:space="preserve"> _</w:instrText>
      </w:r>
      <w:r w:rsidR="00D107F0" w:rsidRPr="00F90721">
        <w:rPr>
          <w:rFonts w:hint="cs"/>
        </w:rPr>
        <w:instrText>Ref514886784 \h</w:instrText>
      </w:r>
      <w:r w:rsidR="00D107F0" w:rsidRPr="00F90721">
        <w:rPr>
          <w:rtl/>
        </w:rPr>
        <w:instrText xml:space="preserve">  \* </w:instrText>
      </w:r>
      <w:r w:rsidR="00D107F0" w:rsidRPr="00F90721">
        <w:instrText>MERGEFORMAT</w:instrText>
      </w:r>
      <w:r w:rsidR="00D107F0" w:rsidRPr="00F90721">
        <w:rPr>
          <w:rtl/>
        </w:rPr>
        <w:instrText xml:space="preserve"> </w:instrText>
      </w:r>
      <w:r w:rsidR="00D107F0" w:rsidRPr="00F90721">
        <w:rPr>
          <w:rtl/>
        </w:rPr>
      </w:r>
      <w:r w:rsidR="00D107F0" w:rsidRPr="00F90721">
        <w:rPr>
          <w:rtl/>
        </w:rPr>
        <w:fldChar w:fldCharType="separate"/>
      </w:r>
      <w:r w:rsidR="00D107F0" w:rsidRPr="00F90721">
        <w:rPr>
          <w:rtl/>
        </w:rPr>
        <w:t>شکل ‏2</w:t>
      </w:r>
      <w:r w:rsidR="00D107F0" w:rsidRPr="00F90721">
        <w:rPr>
          <w:rtl/>
        </w:rPr>
        <w:noBreakHyphen/>
        <w:t>1</w:t>
      </w:r>
      <w:r w:rsidR="00D107F0" w:rsidRPr="00F90721">
        <w:rPr>
          <w:rtl/>
        </w:rPr>
        <w:fldChar w:fldCharType="end"/>
      </w:r>
      <w:r w:rsidRPr="00F90721">
        <w:rPr>
          <w:rFonts w:hint="cs"/>
          <w:rtl/>
        </w:rPr>
        <w:t xml:space="preserve"> </w:t>
      </w:r>
      <w:r w:rsidRPr="00F90721">
        <w:rPr>
          <w:highlight w:val="yellow"/>
          <w:rtl/>
        </w:rPr>
        <w:fldChar w:fldCharType="begin"/>
      </w:r>
      <w:r w:rsidRPr="00F90721">
        <w:rPr>
          <w:highlight w:val="yellow"/>
          <w:rtl/>
        </w:rPr>
        <w:instrText xml:space="preserve"> </w:instrText>
      </w:r>
      <w:r w:rsidRPr="00F90721">
        <w:rPr>
          <w:rFonts w:hint="cs"/>
          <w:highlight w:val="yellow"/>
        </w:rPr>
        <w:instrText>REF</w:instrText>
      </w:r>
      <w:r w:rsidRPr="00F90721">
        <w:rPr>
          <w:rFonts w:hint="cs"/>
          <w:highlight w:val="yellow"/>
          <w:rtl/>
        </w:rPr>
        <w:instrText xml:space="preserve"> _</w:instrText>
      </w:r>
      <w:r w:rsidRPr="00F90721">
        <w:rPr>
          <w:rFonts w:hint="cs"/>
          <w:highlight w:val="yellow"/>
        </w:rPr>
        <w:instrText>Ref514110992 \h</w:instrText>
      </w:r>
      <w:r w:rsidRPr="00F90721">
        <w:rPr>
          <w:highlight w:val="yellow"/>
          <w:rtl/>
        </w:rPr>
        <w:instrText xml:space="preserve"> </w:instrText>
      </w:r>
      <w:r w:rsidR="00636D3A" w:rsidRPr="00F90721">
        <w:rPr>
          <w:highlight w:val="yellow"/>
          <w:rtl/>
        </w:rPr>
        <w:instrText xml:space="preserve"> \* </w:instrText>
      </w:r>
      <w:r w:rsidR="00636D3A" w:rsidRPr="00F90721">
        <w:rPr>
          <w:highlight w:val="yellow"/>
        </w:rPr>
        <w:instrText>MERGEFORMAT</w:instrText>
      </w:r>
      <w:r w:rsidR="00636D3A" w:rsidRPr="00F90721">
        <w:rPr>
          <w:highlight w:val="yellow"/>
          <w:rtl/>
        </w:rPr>
        <w:instrText xml:space="preserve"> </w:instrText>
      </w:r>
      <w:r w:rsidRPr="00F90721">
        <w:rPr>
          <w:highlight w:val="yellow"/>
          <w:rtl/>
        </w:rPr>
      </w:r>
      <w:r w:rsidRPr="00F90721">
        <w:rPr>
          <w:highlight w:val="yellow"/>
          <w:rtl/>
        </w:rPr>
        <w:fldChar w:fldCharType="end"/>
      </w:r>
      <w:r w:rsidRPr="00F90721">
        <w:rPr>
          <w:rFonts w:hint="cs"/>
          <w:rtl/>
        </w:rPr>
        <w:t>مشاهده می شود، .....</w:t>
      </w:r>
    </w:p>
    <w:p w:rsidR="00AE4622" w:rsidRPr="00F90721" w:rsidRDefault="00C34BF9" w:rsidP="00AE4622">
      <w:pPr>
        <w:spacing w:after="0" w:line="240" w:lineRule="auto"/>
        <w:rPr>
          <w:rtl/>
        </w:rPr>
      </w:pPr>
      <w:r w:rsidRPr="00F90721">
        <w:rPr>
          <w:noProof/>
        </w:rPr>
        <w:drawing>
          <wp:inline distT="0" distB="0" distL="0" distR="0" wp14:anchorId="433538D3" wp14:editId="6BD1CB8B">
            <wp:extent cx="5680075" cy="2628900"/>
            <wp:effectExtent l="0" t="0" r="0" b="0"/>
            <wp:docPr id="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80075" cy="2628900"/>
                    </a:xfrm>
                    <a:prstGeom prst="rect">
                      <a:avLst/>
                    </a:prstGeom>
                    <a:noFill/>
                    <a:ln>
                      <a:noFill/>
                    </a:ln>
                  </pic:spPr>
                </pic:pic>
              </a:graphicData>
            </a:graphic>
          </wp:inline>
        </w:drawing>
      </w:r>
    </w:p>
    <w:p w:rsidR="00D107F0" w:rsidRPr="00F90721" w:rsidRDefault="00D107F0" w:rsidP="00D107F0">
      <w:pPr>
        <w:pStyle w:val="a4"/>
        <w:rPr>
          <w:rtl/>
          <w:lang w:bidi="ar-SA"/>
        </w:rPr>
      </w:pPr>
      <w:bookmarkStart w:id="15" w:name="_Ref514886784"/>
      <w:bookmarkStart w:id="16" w:name="_Toc514111206"/>
      <w:r w:rsidRPr="00F90721">
        <w:rPr>
          <w:rtl/>
        </w:rPr>
        <w:t xml:space="preserve">شکل </w:t>
      </w:r>
      <w:r w:rsidR="00365EA7" w:rsidRPr="00F90721">
        <w:rPr>
          <w:rtl/>
        </w:rPr>
        <w:fldChar w:fldCharType="begin"/>
      </w:r>
      <w:r w:rsidR="00365EA7" w:rsidRPr="00F90721">
        <w:rPr>
          <w:rtl/>
        </w:rPr>
        <w:instrText xml:space="preserve"> </w:instrText>
      </w:r>
      <w:r w:rsidR="00365EA7" w:rsidRPr="00F90721">
        <w:instrText>STYLEREF</w:instrText>
      </w:r>
      <w:r w:rsidR="00365EA7" w:rsidRPr="00F90721">
        <w:rPr>
          <w:rtl/>
        </w:rPr>
        <w:instrText xml:space="preserve"> 1 \</w:instrText>
      </w:r>
      <w:r w:rsidR="00365EA7" w:rsidRPr="00F90721">
        <w:instrText>s</w:instrText>
      </w:r>
      <w:r w:rsidR="00365EA7" w:rsidRPr="00F90721">
        <w:rPr>
          <w:rtl/>
        </w:rPr>
        <w:instrText xml:space="preserve"> </w:instrText>
      </w:r>
      <w:r w:rsidR="00365EA7" w:rsidRPr="00F90721">
        <w:rPr>
          <w:rtl/>
        </w:rPr>
        <w:fldChar w:fldCharType="separate"/>
      </w:r>
      <w:r w:rsidR="00365EA7" w:rsidRPr="00F90721">
        <w:rPr>
          <w:noProof/>
          <w:rtl/>
        </w:rPr>
        <w:t>‏2</w:t>
      </w:r>
      <w:r w:rsidR="00365EA7" w:rsidRPr="00F90721">
        <w:rPr>
          <w:rtl/>
        </w:rPr>
        <w:fldChar w:fldCharType="end"/>
      </w:r>
      <w:r w:rsidR="00365EA7" w:rsidRPr="00F90721">
        <w:rPr>
          <w:rtl/>
        </w:rPr>
        <w:noBreakHyphen/>
      </w:r>
      <w:r w:rsidR="00365EA7" w:rsidRPr="00F90721">
        <w:rPr>
          <w:rtl/>
        </w:rPr>
        <w:fldChar w:fldCharType="begin"/>
      </w:r>
      <w:r w:rsidR="00365EA7" w:rsidRPr="00F90721">
        <w:rPr>
          <w:rtl/>
        </w:rPr>
        <w:instrText xml:space="preserve"> </w:instrText>
      </w:r>
      <w:r w:rsidR="00365EA7" w:rsidRPr="00F90721">
        <w:instrText>SEQ</w:instrText>
      </w:r>
      <w:r w:rsidR="00365EA7" w:rsidRPr="00F90721">
        <w:rPr>
          <w:rtl/>
        </w:rPr>
        <w:instrText xml:space="preserve"> شکل \* </w:instrText>
      </w:r>
      <w:r w:rsidR="00365EA7" w:rsidRPr="00F90721">
        <w:instrText>ARABIC \s 1</w:instrText>
      </w:r>
      <w:r w:rsidR="00365EA7" w:rsidRPr="00F90721">
        <w:rPr>
          <w:rtl/>
        </w:rPr>
        <w:instrText xml:space="preserve"> </w:instrText>
      </w:r>
      <w:r w:rsidR="00365EA7" w:rsidRPr="00F90721">
        <w:rPr>
          <w:rtl/>
        </w:rPr>
        <w:fldChar w:fldCharType="separate"/>
      </w:r>
      <w:r w:rsidR="00365EA7" w:rsidRPr="00F90721">
        <w:rPr>
          <w:noProof/>
          <w:rtl/>
        </w:rPr>
        <w:t>1</w:t>
      </w:r>
      <w:r w:rsidR="00365EA7" w:rsidRPr="00F90721">
        <w:rPr>
          <w:rtl/>
        </w:rPr>
        <w:fldChar w:fldCharType="end"/>
      </w:r>
      <w:bookmarkEnd w:id="15"/>
      <w:r w:rsidRPr="00F90721">
        <w:rPr>
          <w:rFonts w:hint="cs"/>
          <w:rtl/>
        </w:rPr>
        <w:t xml:space="preserve">- </w:t>
      </w:r>
      <w:r w:rsidRPr="00F90721">
        <w:rPr>
          <w:rtl/>
          <w:lang w:bidi="ar-SA"/>
        </w:rPr>
        <w:t>نمونه نمودار ....(الف) ... و (ب) ... .</w:t>
      </w:r>
    </w:p>
    <w:p w:rsidR="007E2774" w:rsidRPr="00F90721" w:rsidRDefault="002E6740" w:rsidP="00D107F0">
      <w:pPr>
        <w:pStyle w:val="a1"/>
        <w:rPr>
          <w:rtl/>
        </w:rPr>
      </w:pPr>
      <w:r w:rsidRPr="00F90721">
        <w:rPr>
          <w:rtl/>
        </w:rPr>
        <w:t xml:space="preserve">جدول </w:t>
      </w:r>
      <w:r w:rsidR="00904312" w:rsidRPr="00F90721">
        <w:rPr>
          <w:rtl/>
        </w:rPr>
        <w:fldChar w:fldCharType="begin"/>
      </w:r>
      <w:r w:rsidR="00904312" w:rsidRPr="00F90721">
        <w:rPr>
          <w:rtl/>
        </w:rPr>
        <w:instrText xml:space="preserve"> </w:instrText>
      </w:r>
      <w:r w:rsidR="00904312" w:rsidRPr="00F90721">
        <w:instrText>STYLEREF</w:instrText>
      </w:r>
      <w:r w:rsidR="00904312" w:rsidRPr="00F90721">
        <w:rPr>
          <w:rtl/>
        </w:rPr>
        <w:instrText xml:space="preserve"> 1 \</w:instrText>
      </w:r>
      <w:r w:rsidR="00904312" w:rsidRPr="00F90721">
        <w:instrText>s</w:instrText>
      </w:r>
      <w:r w:rsidR="00904312" w:rsidRPr="00F90721">
        <w:rPr>
          <w:rtl/>
        </w:rPr>
        <w:instrText xml:space="preserve"> </w:instrText>
      </w:r>
      <w:r w:rsidR="00904312" w:rsidRPr="00F90721">
        <w:rPr>
          <w:rtl/>
        </w:rPr>
        <w:fldChar w:fldCharType="separate"/>
      </w:r>
      <w:r w:rsidR="00904312" w:rsidRPr="00F90721">
        <w:rPr>
          <w:rtl/>
        </w:rPr>
        <w:t>‏2</w:t>
      </w:r>
      <w:r w:rsidR="00904312" w:rsidRPr="00F90721">
        <w:rPr>
          <w:rtl/>
        </w:rPr>
        <w:fldChar w:fldCharType="end"/>
      </w:r>
      <w:r w:rsidR="00904312" w:rsidRPr="00F90721">
        <w:rPr>
          <w:rtl/>
        </w:rPr>
        <w:noBreakHyphen/>
      </w:r>
      <w:r w:rsidR="00904312" w:rsidRPr="00F90721">
        <w:rPr>
          <w:rtl/>
        </w:rPr>
        <w:fldChar w:fldCharType="begin"/>
      </w:r>
      <w:r w:rsidR="00904312" w:rsidRPr="00F90721">
        <w:rPr>
          <w:rtl/>
        </w:rPr>
        <w:instrText xml:space="preserve"> </w:instrText>
      </w:r>
      <w:r w:rsidR="00904312" w:rsidRPr="00F90721">
        <w:instrText>SEQ</w:instrText>
      </w:r>
      <w:r w:rsidR="00904312" w:rsidRPr="00F90721">
        <w:rPr>
          <w:rtl/>
        </w:rPr>
        <w:instrText xml:space="preserve"> جدول \* </w:instrText>
      </w:r>
      <w:r w:rsidR="00904312" w:rsidRPr="00F90721">
        <w:instrText>ARABIC \s 1</w:instrText>
      </w:r>
      <w:r w:rsidR="00904312" w:rsidRPr="00F90721">
        <w:rPr>
          <w:rtl/>
        </w:rPr>
        <w:instrText xml:space="preserve"> </w:instrText>
      </w:r>
      <w:r w:rsidR="00904312" w:rsidRPr="00F90721">
        <w:rPr>
          <w:rtl/>
        </w:rPr>
        <w:fldChar w:fldCharType="separate"/>
      </w:r>
      <w:r w:rsidR="00904312" w:rsidRPr="00F90721">
        <w:rPr>
          <w:rtl/>
        </w:rPr>
        <w:t>1</w:t>
      </w:r>
      <w:r w:rsidR="00904312" w:rsidRPr="00F90721">
        <w:rPr>
          <w:rtl/>
        </w:rPr>
        <w:fldChar w:fldCharType="end"/>
      </w:r>
      <w:r w:rsidRPr="00F90721">
        <w:rPr>
          <w:rFonts w:hint="cs"/>
          <w:rtl/>
        </w:rPr>
        <w:t xml:space="preserve">- </w:t>
      </w:r>
      <w:r w:rsidR="007E2774" w:rsidRPr="00F90721">
        <w:rPr>
          <w:rFonts w:hint="cs"/>
          <w:rtl/>
        </w:rPr>
        <w:t>مکانیزم</w:t>
      </w:r>
      <w:r w:rsidR="007E2774" w:rsidRPr="00F90721">
        <w:rPr>
          <w:rFonts w:hint="cs"/>
          <w:rtl/>
        </w:rPr>
        <w:softHyphen/>
        <w:t>های خزش در فلزات خالص وآلیاژهای محلول جامد</w:t>
      </w:r>
      <w:bookmarkEnd w:id="16"/>
    </w:p>
    <w:tbl>
      <w:tblPr>
        <w:bidiVisual/>
        <w:tblW w:w="0" w:type="auto"/>
        <w:jc w:val="center"/>
        <w:tblBorders>
          <w:top w:val="single" w:sz="4" w:space="0" w:color="auto"/>
          <w:bottom w:val="single" w:sz="4" w:space="0" w:color="auto"/>
        </w:tblBorders>
        <w:tblLook w:val="04A0" w:firstRow="1" w:lastRow="0" w:firstColumn="1" w:lastColumn="0" w:noHBand="0" w:noVBand="1"/>
      </w:tblPr>
      <w:tblGrid>
        <w:gridCol w:w="30"/>
        <w:gridCol w:w="60"/>
        <w:gridCol w:w="2597"/>
        <w:gridCol w:w="970"/>
        <w:gridCol w:w="1276"/>
        <w:gridCol w:w="992"/>
        <w:gridCol w:w="439"/>
        <w:gridCol w:w="15"/>
      </w:tblGrid>
      <w:tr w:rsidR="00020892" w:rsidRPr="00F90721" w:rsidTr="00E04E45">
        <w:trPr>
          <w:gridBefore w:val="1"/>
          <w:wBefore w:w="30" w:type="dxa"/>
          <w:jc w:val="center"/>
        </w:trPr>
        <w:tc>
          <w:tcPr>
            <w:tcW w:w="2657" w:type="dxa"/>
            <w:gridSpan w:val="2"/>
            <w:tcBorders>
              <w:bottom w:val="single" w:sz="4" w:space="0" w:color="auto"/>
            </w:tcBorders>
            <w:shd w:val="clear" w:color="auto" w:fill="auto"/>
            <w:vAlign w:val="center"/>
          </w:tcPr>
          <w:p w:rsidR="00020892" w:rsidRPr="00F90721" w:rsidRDefault="00020892" w:rsidP="00E04E45">
            <w:pPr>
              <w:spacing w:after="0" w:line="240" w:lineRule="auto"/>
              <w:rPr>
                <w:rtl/>
                <w:lang w:bidi="fa-IR"/>
              </w:rPr>
            </w:pPr>
            <w:r w:rsidRPr="00F90721">
              <w:rPr>
                <w:rFonts w:hint="cs"/>
                <w:rtl/>
                <w:lang w:bidi="fa-IR"/>
              </w:rPr>
              <w:t>مکانیزم</w:t>
            </w:r>
          </w:p>
        </w:tc>
        <w:tc>
          <w:tcPr>
            <w:tcW w:w="970" w:type="dxa"/>
            <w:tcBorders>
              <w:bottom w:val="single" w:sz="4" w:space="0" w:color="auto"/>
            </w:tcBorders>
            <w:shd w:val="clear" w:color="auto" w:fill="auto"/>
            <w:vAlign w:val="center"/>
          </w:tcPr>
          <w:p w:rsidR="00020892" w:rsidRPr="00F90721" w:rsidRDefault="00020892" w:rsidP="00E04E45">
            <w:pPr>
              <w:spacing w:after="0" w:line="240" w:lineRule="auto"/>
              <w:rPr>
                <w:rtl/>
                <w:lang w:bidi="fa-IR"/>
              </w:rPr>
            </w:pPr>
            <w:r w:rsidRPr="00F90721">
              <w:rPr>
                <w:rFonts w:hint="cs"/>
                <w:rtl/>
                <w:lang w:bidi="fa-IR"/>
              </w:rPr>
              <w:t>توان تنش</w:t>
            </w:r>
          </w:p>
        </w:tc>
        <w:tc>
          <w:tcPr>
            <w:tcW w:w="1276" w:type="dxa"/>
            <w:tcBorders>
              <w:bottom w:val="single" w:sz="4" w:space="0" w:color="auto"/>
            </w:tcBorders>
            <w:shd w:val="clear" w:color="auto" w:fill="auto"/>
            <w:vAlign w:val="center"/>
          </w:tcPr>
          <w:p w:rsidR="00020892" w:rsidRPr="00F90721" w:rsidRDefault="00020892" w:rsidP="00E04E45">
            <w:pPr>
              <w:spacing w:after="0" w:line="240" w:lineRule="auto"/>
              <w:rPr>
                <w:rtl/>
                <w:lang w:bidi="fa-IR"/>
              </w:rPr>
            </w:pPr>
            <w:r w:rsidRPr="00F90721">
              <w:rPr>
                <w:rFonts w:hint="cs"/>
                <w:rtl/>
                <w:lang w:bidi="fa-IR"/>
              </w:rPr>
              <w:t>توان اندازه دانه</w:t>
            </w:r>
          </w:p>
        </w:tc>
        <w:tc>
          <w:tcPr>
            <w:tcW w:w="1446" w:type="dxa"/>
            <w:gridSpan w:val="3"/>
            <w:tcBorders>
              <w:bottom w:val="single" w:sz="4" w:space="0" w:color="auto"/>
            </w:tcBorders>
            <w:shd w:val="clear" w:color="auto" w:fill="auto"/>
            <w:vAlign w:val="center"/>
          </w:tcPr>
          <w:p w:rsidR="00020892" w:rsidRPr="00F90721" w:rsidRDefault="00020892" w:rsidP="00E04E45">
            <w:pPr>
              <w:spacing w:after="0" w:line="240" w:lineRule="auto"/>
              <w:rPr>
                <w:rtl/>
                <w:lang w:bidi="fa-IR"/>
              </w:rPr>
            </w:pPr>
            <w:r w:rsidRPr="00F90721">
              <w:rPr>
                <w:rFonts w:hint="cs"/>
                <w:rtl/>
                <w:lang w:bidi="fa-IR"/>
              </w:rPr>
              <w:t>سطح تنش</w:t>
            </w:r>
          </w:p>
        </w:tc>
      </w:tr>
      <w:tr w:rsidR="00020892" w:rsidRPr="00F90721" w:rsidTr="00E04E45">
        <w:trPr>
          <w:gridBefore w:val="1"/>
          <w:gridAfter w:val="1"/>
          <w:wBefore w:w="30" w:type="dxa"/>
          <w:wAfter w:w="15" w:type="dxa"/>
          <w:trHeight w:val="300"/>
          <w:jc w:val="center"/>
        </w:trPr>
        <w:tc>
          <w:tcPr>
            <w:tcW w:w="2657" w:type="dxa"/>
            <w:gridSpan w:val="2"/>
            <w:tcBorders>
              <w:top w:val="single" w:sz="4" w:space="0" w:color="auto"/>
            </w:tcBorders>
            <w:shd w:val="clear" w:color="auto" w:fill="auto"/>
            <w:vAlign w:val="center"/>
          </w:tcPr>
          <w:p w:rsidR="00020892" w:rsidRPr="00F90721" w:rsidRDefault="00020892" w:rsidP="00E04E45">
            <w:pPr>
              <w:spacing w:after="0" w:line="240" w:lineRule="auto"/>
              <w:rPr>
                <w:lang w:bidi="fa-IR"/>
              </w:rPr>
            </w:pPr>
            <w:r w:rsidRPr="00F90721">
              <w:rPr>
                <w:rFonts w:hint="cs"/>
                <w:rtl/>
                <w:lang w:bidi="fa-IR"/>
              </w:rPr>
              <w:t>نابارو-هرینگ</w:t>
            </w:r>
          </w:p>
        </w:tc>
        <w:tc>
          <w:tcPr>
            <w:tcW w:w="970" w:type="dxa"/>
            <w:tcBorders>
              <w:top w:val="single" w:sz="4" w:space="0" w:color="auto"/>
            </w:tcBorders>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1</w:t>
            </w:r>
          </w:p>
        </w:tc>
        <w:tc>
          <w:tcPr>
            <w:tcW w:w="1276" w:type="dxa"/>
            <w:tcBorders>
              <w:top w:val="single" w:sz="4" w:space="0" w:color="auto"/>
            </w:tcBorders>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2</w:t>
            </w:r>
          </w:p>
        </w:tc>
        <w:tc>
          <w:tcPr>
            <w:tcW w:w="1431" w:type="dxa"/>
            <w:gridSpan w:val="2"/>
            <w:tcBorders>
              <w:top w:val="single" w:sz="4" w:space="0" w:color="auto"/>
            </w:tcBorders>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پایین</w:t>
            </w:r>
          </w:p>
        </w:tc>
      </w:tr>
      <w:tr w:rsidR="00020892" w:rsidRPr="00F90721" w:rsidTr="00E04E45">
        <w:trPr>
          <w:gridAfter w:val="2"/>
          <w:wAfter w:w="454" w:type="dxa"/>
          <w:trHeight w:val="144"/>
          <w:jc w:val="center"/>
        </w:trPr>
        <w:tc>
          <w:tcPr>
            <w:tcW w:w="2687" w:type="dxa"/>
            <w:gridSpan w:val="3"/>
            <w:shd w:val="clear" w:color="auto" w:fill="auto"/>
            <w:vAlign w:val="center"/>
          </w:tcPr>
          <w:p w:rsidR="00020892" w:rsidRPr="00F90721" w:rsidRDefault="00020892" w:rsidP="00E04E45">
            <w:pPr>
              <w:spacing w:after="0" w:line="240" w:lineRule="auto"/>
              <w:rPr>
                <w:rtl/>
                <w:lang w:bidi="fa-IR"/>
              </w:rPr>
            </w:pPr>
            <w:r w:rsidRPr="00F90721">
              <w:rPr>
                <w:rFonts w:hint="cs"/>
                <w:rtl/>
                <w:lang w:bidi="fa-IR"/>
              </w:rPr>
              <w:t>کوبل</w:t>
            </w:r>
          </w:p>
        </w:tc>
        <w:tc>
          <w:tcPr>
            <w:tcW w:w="970" w:type="dxa"/>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1</w:t>
            </w:r>
          </w:p>
        </w:tc>
        <w:tc>
          <w:tcPr>
            <w:tcW w:w="1276" w:type="dxa"/>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3</w:t>
            </w:r>
          </w:p>
        </w:tc>
        <w:tc>
          <w:tcPr>
            <w:tcW w:w="992" w:type="dxa"/>
            <w:shd w:val="clear" w:color="auto" w:fill="auto"/>
            <w:vAlign w:val="center"/>
          </w:tcPr>
          <w:p w:rsidR="00020892" w:rsidRPr="00F90721" w:rsidRDefault="00020892" w:rsidP="00E04E45">
            <w:pPr>
              <w:bidi w:val="0"/>
              <w:spacing w:after="0" w:line="240" w:lineRule="auto"/>
              <w:rPr>
                <w:rtl/>
                <w:lang w:bidi="fa-IR"/>
              </w:rPr>
            </w:pPr>
          </w:p>
        </w:tc>
      </w:tr>
      <w:tr w:rsidR="00020892" w:rsidRPr="00F90721" w:rsidTr="00E04E45">
        <w:trPr>
          <w:gridBefore w:val="2"/>
          <w:gridAfter w:val="1"/>
          <w:wBefore w:w="90" w:type="dxa"/>
          <w:wAfter w:w="15" w:type="dxa"/>
          <w:trHeight w:val="144"/>
          <w:jc w:val="center"/>
        </w:trPr>
        <w:tc>
          <w:tcPr>
            <w:tcW w:w="2597" w:type="dxa"/>
            <w:tcBorders>
              <w:bottom w:val="nil"/>
            </w:tcBorders>
            <w:shd w:val="clear" w:color="auto" w:fill="auto"/>
            <w:vAlign w:val="center"/>
          </w:tcPr>
          <w:p w:rsidR="00020892" w:rsidRPr="00F90721" w:rsidRDefault="00020892" w:rsidP="00E04E45">
            <w:pPr>
              <w:spacing w:after="0" w:line="240" w:lineRule="auto"/>
              <w:rPr>
                <w:rtl/>
                <w:lang w:bidi="fa-IR"/>
              </w:rPr>
            </w:pPr>
            <w:r w:rsidRPr="00F90721">
              <w:rPr>
                <w:rFonts w:hint="cs"/>
                <w:rtl/>
                <w:lang w:bidi="fa-IR"/>
              </w:rPr>
              <w:t>هارپر-دورن</w:t>
            </w:r>
          </w:p>
        </w:tc>
        <w:tc>
          <w:tcPr>
            <w:tcW w:w="970" w:type="dxa"/>
            <w:tcBorders>
              <w:bottom w:val="nil"/>
            </w:tcBorders>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1</w:t>
            </w:r>
          </w:p>
        </w:tc>
        <w:tc>
          <w:tcPr>
            <w:tcW w:w="1276" w:type="dxa"/>
            <w:tcBorders>
              <w:bottom w:val="nil"/>
            </w:tcBorders>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0</w:t>
            </w:r>
          </w:p>
        </w:tc>
        <w:tc>
          <w:tcPr>
            <w:tcW w:w="1431" w:type="dxa"/>
            <w:gridSpan w:val="2"/>
            <w:shd w:val="clear" w:color="auto" w:fill="auto"/>
            <w:vAlign w:val="center"/>
          </w:tcPr>
          <w:p w:rsidR="00020892" w:rsidRPr="00F90721" w:rsidRDefault="00020892" w:rsidP="00E04E45">
            <w:pPr>
              <w:bidi w:val="0"/>
              <w:spacing w:after="0" w:line="240" w:lineRule="auto"/>
              <w:rPr>
                <w:rtl/>
                <w:lang w:bidi="fa-IR"/>
              </w:rPr>
            </w:pPr>
          </w:p>
        </w:tc>
      </w:tr>
      <w:tr w:rsidR="00020892" w:rsidRPr="00F90721" w:rsidTr="00E04E45">
        <w:trPr>
          <w:gridBefore w:val="1"/>
          <w:gridAfter w:val="2"/>
          <w:wBefore w:w="30" w:type="dxa"/>
          <w:wAfter w:w="454" w:type="dxa"/>
          <w:trHeight w:val="144"/>
          <w:jc w:val="center"/>
        </w:trPr>
        <w:tc>
          <w:tcPr>
            <w:tcW w:w="2657" w:type="dxa"/>
            <w:gridSpan w:val="2"/>
            <w:tcBorders>
              <w:top w:val="nil"/>
              <w:bottom w:val="single" w:sz="4" w:space="0" w:color="auto"/>
            </w:tcBorders>
            <w:shd w:val="clear" w:color="auto" w:fill="auto"/>
            <w:vAlign w:val="center"/>
          </w:tcPr>
          <w:p w:rsidR="00020892" w:rsidRPr="00F90721" w:rsidRDefault="00020892" w:rsidP="00E04E45">
            <w:pPr>
              <w:spacing w:after="0" w:line="240" w:lineRule="auto"/>
              <w:rPr>
                <w:vertAlign w:val="superscript"/>
                <w:lang w:bidi="fa-IR"/>
              </w:rPr>
            </w:pPr>
            <w:r w:rsidRPr="00F90721">
              <w:rPr>
                <w:rFonts w:hint="cs"/>
                <w:rtl/>
                <w:lang w:bidi="fa-IR"/>
              </w:rPr>
              <w:t>سوپرپلاستیک</w:t>
            </w:r>
            <w:r w:rsidRPr="00F90721">
              <w:rPr>
                <w:vertAlign w:val="superscript"/>
                <w:lang w:bidi="fa-IR"/>
              </w:rPr>
              <w:t>*</w:t>
            </w:r>
          </w:p>
        </w:tc>
        <w:tc>
          <w:tcPr>
            <w:tcW w:w="970" w:type="dxa"/>
            <w:tcBorders>
              <w:top w:val="nil"/>
              <w:bottom w:val="single" w:sz="4" w:space="0" w:color="auto"/>
            </w:tcBorders>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2</w:t>
            </w:r>
          </w:p>
        </w:tc>
        <w:tc>
          <w:tcPr>
            <w:tcW w:w="1276" w:type="dxa"/>
            <w:tcBorders>
              <w:top w:val="nil"/>
              <w:bottom w:val="single" w:sz="4" w:space="0" w:color="auto"/>
            </w:tcBorders>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2</w:t>
            </w:r>
          </w:p>
        </w:tc>
        <w:tc>
          <w:tcPr>
            <w:tcW w:w="992" w:type="dxa"/>
            <w:shd w:val="clear" w:color="auto" w:fill="auto"/>
            <w:vAlign w:val="center"/>
          </w:tcPr>
          <w:p w:rsidR="00020892" w:rsidRPr="00F90721" w:rsidRDefault="00020892" w:rsidP="00E04E45">
            <w:pPr>
              <w:bidi w:val="0"/>
              <w:spacing w:after="0" w:line="240" w:lineRule="auto"/>
              <w:rPr>
                <w:rtl/>
                <w:lang w:bidi="fa-IR"/>
              </w:rPr>
            </w:pPr>
          </w:p>
        </w:tc>
      </w:tr>
      <w:tr w:rsidR="00020892" w:rsidRPr="00F90721" w:rsidTr="00E04E45">
        <w:trPr>
          <w:gridBefore w:val="1"/>
          <w:wBefore w:w="30" w:type="dxa"/>
          <w:trHeight w:val="144"/>
          <w:jc w:val="center"/>
        </w:trPr>
        <w:tc>
          <w:tcPr>
            <w:tcW w:w="2657" w:type="dxa"/>
            <w:gridSpan w:val="2"/>
            <w:tcBorders>
              <w:top w:val="single" w:sz="4" w:space="0" w:color="auto"/>
            </w:tcBorders>
            <w:shd w:val="clear" w:color="auto" w:fill="auto"/>
            <w:vAlign w:val="center"/>
          </w:tcPr>
          <w:p w:rsidR="00020892" w:rsidRPr="00F90721" w:rsidRDefault="00020892" w:rsidP="00E04E45">
            <w:pPr>
              <w:spacing w:after="0" w:line="240" w:lineRule="auto"/>
              <w:rPr>
                <w:lang w:bidi="fa-IR"/>
              </w:rPr>
            </w:pPr>
            <w:r w:rsidRPr="00F90721">
              <w:rPr>
                <w:rFonts w:hint="cs"/>
                <w:rtl/>
                <w:lang w:bidi="fa-IR"/>
              </w:rPr>
              <w:t>لغزش متأثر از اتم محلول</w:t>
            </w:r>
          </w:p>
        </w:tc>
        <w:tc>
          <w:tcPr>
            <w:tcW w:w="970" w:type="dxa"/>
            <w:tcBorders>
              <w:top w:val="single" w:sz="4" w:space="0" w:color="auto"/>
            </w:tcBorders>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3</w:t>
            </w:r>
          </w:p>
        </w:tc>
        <w:tc>
          <w:tcPr>
            <w:tcW w:w="1276" w:type="dxa"/>
            <w:tcBorders>
              <w:top w:val="single" w:sz="4" w:space="0" w:color="auto"/>
            </w:tcBorders>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0</w:t>
            </w:r>
          </w:p>
        </w:tc>
        <w:tc>
          <w:tcPr>
            <w:tcW w:w="1446" w:type="dxa"/>
            <w:gridSpan w:val="3"/>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میانه</w:t>
            </w:r>
          </w:p>
        </w:tc>
      </w:tr>
      <w:tr w:rsidR="00020892" w:rsidRPr="00F90721" w:rsidTr="00E04E45">
        <w:trPr>
          <w:gridBefore w:val="2"/>
          <w:gridAfter w:val="2"/>
          <w:wBefore w:w="90" w:type="dxa"/>
          <w:wAfter w:w="454" w:type="dxa"/>
          <w:trHeight w:val="144"/>
          <w:jc w:val="center"/>
        </w:trPr>
        <w:tc>
          <w:tcPr>
            <w:tcW w:w="2597" w:type="dxa"/>
            <w:tcBorders>
              <w:bottom w:val="nil"/>
            </w:tcBorders>
            <w:shd w:val="clear" w:color="auto" w:fill="auto"/>
            <w:vAlign w:val="center"/>
          </w:tcPr>
          <w:p w:rsidR="00020892" w:rsidRPr="00F90721" w:rsidRDefault="00020892" w:rsidP="00E04E45">
            <w:pPr>
              <w:spacing w:after="0" w:line="240" w:lineRule="auto"/>
              <w:rPr>
                <w:rtl/>
                <w:lang w:bidi="fa-IR"/>
              </w:rPr>
            </w:pPr>
            <w:r w:rsidRPr="00F90721">
              <w:rPr>
                <w:rFonts w:hint="cs"/>
                <w:rtl/>
                <w:lang w:bidi="fa-IR"/>
              </w:rPr>
              <w:t>صعود (دما بالا)</w:t>
            </w:r>
          </w:p>
        </w:tc>
        <w:tc>
          <w:tcPr>
            <w:tcW w:w="970" w:type="dxa"/>
            <w:tcBorders>
              <w:bottom w:val="nil"/>
            </w:tcBorders>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5</w:t>
            </w:r>
          </w:p>
        </w:tc>
        <w:tc>
          <w:tcPr>
            <w:tcW w:w="1276" w:type="dxa"/>
            <w:tcBorders>
              <w:bottom w:val="nil"/>
            </w:tcBorders>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0</w:t>
            </w:r>
          </w:p>
        </w:tc>
        <w:tc>
          <w:tcPr>
            <w:tcW w:w="992" w:type="dxa"/>
            <w:shd w:val="clear" w:color="auto" w:fill="auto"/>
            <w:vAlign w:val="center"/>
          </w:tcPr>
          <w:p w:rsidR="00020892" w:rsidRPr="00F90721" w:rsidRDefault="00020892" w:rsidP="00E04E45">
            <w:pPr>
              <w:bidi w:val="0"/>
              <w:spacing w:after="0" w:line="240" w:lineRule="auto"/>
              <w:rPr>
                <w:rtl/>
                <w:lang w:bidi="fa-IR"/>
              </w:rPr>
            </w:pPr>
          </w:p>
        </w:tc>
      </w:tr>
      <w:tr w:rsidR="00020892" w:rsidRPr="00F90721" w:rsidTr="00E04E45">
        <w:trPr>
          <w:gridBefore w:val="1"/>
          <w:wBefore w:w="30" w:type="dxa"/>
          <w:trHeight w:val="144"/>
          <w:jc w:val="center"/>
        </w:trPr>
        <w:tc>
          <w:tcPr>
            <w:tcW w:w="2657" w:type="dxa"/>
            <w:gridSpan w:val="2"/>
            <w:tcBorders>
              <w:top w:val="nil"/>
              <w:bottom w:val="single" w:sz="4" w:space="0" w:color="auto"/>
            </w:tcBorders>
            <w:shd w:val="clear" w:color="auto" w:fill="auto"/>
            <w:vAlign w:val="center"/>
          </w:tcPr>
          <w:p w:rsidR="00020892" w:rsidRPr="00F90721" w:rsidRDefault="00020892" w:rsidP="00E04E45">
            <w:pPr>
              <w:spacing w:after="0" w:line="240" w:lineRule="auto"/>
              <w:rPr>
                <w:rtl/>
                <w:lang w:bidi="fa-IR"/>
              </w:rPr>
            </w:pPr>
            <w:r w:rsidRPr="00F90721">
              <w:rPr>
                <w:rFonts w:hint="cs"/>
                <w:rtl/>
                <w:lang w:bidi="fa-IR"/>
              </w:rPr>
              <w:t>صعود (دما پایین)</w:t>
            </w:r>
          </w:p>
        </w:tc>
        <w:tc>
          <w:tcPr>
            <w:tcW w:w="970" w:type="dxa"/>
            <w:tcBorders>
              <w:top w:val="nil"/>
              <w:bottom w:val="single" w:sz="4" w:space="0" w:color="auto"/>
            </w:tcBorders>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7</w:t>
            </w:r>
          </w:p>
        </w:tc>
        <w:tc>
          <w:tcPr>
            <w:tcW w:w="1276" w:type="dxa"/>
            <w:tcBorders>
              <w:top w:val="nil"/>
              <w:bottom w:val="single" w:sz="4" w:space="0" w:color="auto"/>
            </w:tcBorders>
            <w:shd w:val="clear" w:color="auto" w:fill="auto"/>
            <w:vAlign w:val="center"/>
          </w:tcPr>
          <w:p w:rsidR="00020892" w:rsidRPr="00F90721" w:rsidRDefault="00020892" w:rsidP="00E04E45">
            <w:pPr>
              <w:bidi w:val="0"/>
              <w:spacing w:after="0" w:line="240" w:lineRule="auto"/>
              <w:rPr>
                <w:rtl/>
                <w:lang w:bidi="fa-IR"/>
              </w:rPr>
            </w:pPr>
            <w:r w:rsidRPr="00F90721">
              <w:rPr>
                <w:rFonts w:hint="cs"/>
                <w:rtl/>
                <w:lang w:bidi="fa-IR"/>
              </w:rPr>
              <w:t>0</w:t>
            </w:r>
          </w:p>
        </w:tc>
        <w:tc>
          <w:tcPr>
            <w:tcW w:w="1446" w:type="dxa"/>
            <w:gridSpan w:val="3"/>
            <w:shd w:val="clear" w:color="auto" w:fill="auto"/>
            <w:vAlign w:val="center"/>
          </w:tcPr>
          <w:p w:rsidR="00020892" w:rsidRPr="00F90721" w:rsidRDefault="00020892" w:rsidP="00E04E45">
            <w:pPr>
              <w:bidi w:val="0"/>
              <w:spacing w:after="0" w:line="240" w:lineRule="auto"/>
              <w:rPr>
                <w:rtl/>
                <w:lang w:bidi="fa-IR"/>
              </w:rPr>
            </w:pPr>
          </w:p>
        </w:tc>
      </w:tr>
    </w:tbl>
    <w:p w:rsidR="007E2774" w:rsidRPr="00F90721" w:rsidRDefault="007E2774" w:rsidP="007E2774">
      <w:pPr>
        <w:bidi w:val="0"/>
        <w:spacing w:line="240" w:lineRule="auto"/>
        <w:rPr>
          <w:sz w:val="22"/>
          <w:szCs w:val="22"/>
          <w:lang w:bidi="fa-IR"/>
        </w:rPr>
      </w:pPr>
      <w:r w:rsidRPr="00F90721">
        <w:rPr>
          <w:sz w:val="22"/>
          <w:szCs w:val="22"/>
          <w:vertAlign w:val="superscript"/>
          <w:lang w:bidi="fa-IR"/>
        </w:rPr>
        <w:t>*</w:t>
      </w:r>
      <w:r w:rsidRPr="00F90721">
        <w:rPr>
          <w:position w:val="-14"/>
          <w:sz w:val="22"/>
          <w:szCs w:val="22"/>
        </w:rPr>
        <w:object w:dxaOrig="2320" w:dyaOrig="380">
          <v:shape id="_x0000_i1025" type="#_x0000_t75" style="width:90.75pt;height:14.25pt" o:ole="">
            <v:imagedata r:id="rId21" o:title=""/>
          </v:shape>
          <o:OLEObject Type="Embed" ProgID="Equation.3" ShapeID="_x0000_i1025" DrawAspect="Content" ObjectID="_1768135967" r:id="rId22"/>
        </w:object>
      </w:r>
    </w:p>
    <w:p w:rsidR="00F404FE" w:rsidRPr="00F90721" w:rsidRDefault="00F404FE" w:rsidP="00AE4622">
      <w:pPr>
        <w:rPr>
          <w:rtl/>
        </w:rPr>
      </w:pPr>
      <w:r w:rsidRPr="00F90721">
        <w:rPr>
          <w:rFonts w:hint="cs"/>
          <w:rtl/>
        </w:rPr>
        <w:t>سرعت حرکت نابجایی</w:t>
      </w:r>
      <w:r w:rsidRPr="00F90721">
        <w:rPr>
          <w:rFonts w:hint="cs"/>
          <w:rtl/>
        </w:rPr>
        <w:softHyphen/>
        <w:t>ها را می</w:t>
      </w:r>
      <w:r w:rsidRPr="00F90721">
        <w:rPr>
          <w:rFonts w:hint="cs"/>
          <w:rtl/>
        </w:rPr>
        <w:softHyphen/>
        <w:t>توان از رابطة</w:t>
      </w:r>
      <w:r w:rsidR="00AE4622" w:rsidRPr="00F90721">
        <w:rPr>
          <w:rFonts w:hint="cs"/>
          <w:rtl/>
        </w:rPr>
        <w:t xml:space="preserve"> </w:t>
      </w:r>
      <w:r w:rsidR="00AE4622" w:rsidRPr="00F90721">
        <w:rPr>
          <w:rtl/>
        </w:rPr>
        <w:fldChar w:fldCharType="begin"/>
      </w:r>
      <w:r w:rsidR="00AE4622" w:rsidRPr="00F90721">
        <w:rPr>
          <w:rtl/>
        </w:rPr>
        <w:instrText xml:space="preserve"> </w:instrText>
      </w:r>
      <w:r w:rsidR="00AE4622" w:rsidRPr="00F90721">
        <w:rPr>
          <w:rFonts w:hint="cs"/>
        </w:rPr>
        <w:instrText>REF</w:instrText>
      </w:r>
      <w:r w:rsidR="00AE4622" w:rsidRPr="00F90721">
        <w:rPr>
          <w:rFonts w:hint="cs"/>
          <w:rtl/>
        </w:rPr>
        <w:instrText xml:space="preserve"> _</w:instrText>
      </w:r>
      <w:r w:rsidR="00AE4622" w:rsidRPr="00F90721">
        <w:rPr>
          <w:rFonts w:hint="cs"/>
        </w:rPr>
        <w:instrText>Ref514887021 \h</w:instrText>
      </w:r>
      <w:r w:rsidR="00AE4622" w:rsidRPr="00F90721">
        <w:rPr>
          <w:rtl/>
        </w:rPr>
        <w:instrText xml:space="preserve"> </w:instrText>
      </w:r>
      <w:r w:rsidR="00AE4622" w:rsidRPr="00F90721">
        <w:rPr>
          <w:rtl/>
        </w:rPr>
      </w:r>
      <w:r w:rsidR="00AE4622" w:rsidRPr="00F90721">
        <w:rPr>
          <w:rtl/>
        </w:rPr>
        <w:fldChar w:fldCharType="separate"/>
      </w:r>
      <w:r w:rsidR="00AE4622" w:rsidRPr="00F90721">
        <w:rPr>
          <w:rFonts w:hint="cs"/>
          <w:rtl/>
        </w:rPr>
        <w:t>(</w:t>
      </w:r>
      <w:r w:rsidR="00AE4622" w:rsidRPr="00F90721">
        <w:rPr>
          <w:rtl/>
        </w:rPr>
        <w:t>‏2</w:t>
      </w:r>
      <w:r w:rsidR="00AE4622" w:rsidRPr="00F90721">
        <w:rPr>
          <w:rtl/>
        </w:rPr>
        <w:noBreakHyphen/>
        <w:t>1</w:t>
      </w:r>
      <w:r w:rsidR="00AE4622" w:rsidRPr="00F90721">
        <w:rPr>
          <w:rFonts w:hint="cs"/>
          <w:rtl/>
        </w:rPr>
        <w:t>)</w:t>
      </w:r>
      <w:r w:rsidR="00AE4622" w:rsidRPr="00F90721">
        <w:rPr>
          <w:rtl/>
        </w:rPr>
        <w:fldChar w:fldCharType="end"/>
      </w:r>
      <w:r w:rsidRPr="00F90721">
        <w:rPr>
          <w:rFonts w:hint="cs"/>
          <w:rtl/>
        </w:rPr>
        <w:t xml:space="preserve"> محاسبه نمود</w:t>
      </w:r>
      <w:r w:rsidR="00D876A6" w:rsidRPr="00F90721">
        <w:rPr>
          <w:rFonts w:hint="cs"/>
          <w:rtl/>
        </w:rPr>
        <w:t xml:space="preserve"> </w:t>
      </w:r>
      <w:r w:rsidR="00D876A6" w:rsidRPr="00F90721">
        <w:rPr>
          <w:lang w:bidi="fa-IR"/>
        </w:rPr>
        <w:t>]</w:t>
      </w:r>
      <w:r w:rsidR="00D876A6" w:rsidRPr="00F90721">
        <w:rPr>
          <w:rFonts w:hint="cs"/>
          <w:rtl/>
          <w:lang w:bidi="fa-IR"/>
        </w:rPr>
        <w:t>1</w:t>
      </w:r>
      <w:r w:rsidR="00D876A6" w:rsidRPr="00F90721">
        <w:rPr>
          <w:lang w:bidi="fa-IR"/>
        </w:rPr>
        <w:t>[</w:t>
      </w:r>
      <w:r w:rsidRPr="00F90721">
        <w:rPr>
          <w:rFonts w:hint="cs"/>
          <w:rtl/>
        </w:rPr>
        <w:t xml:space="preserve">. </w:t>
      </w:r>
    </w:p>
    <w:p w:rsidR="009279B3" w:rsidRPr="00F90721" w:rsidRDefault="009279B3" w:rsidP="009279B3">
      <w:pPr>
        <w:pStyle w:val="Caption"/>
        <w:keepNext/>
      </w:pPr>
    </w:p>
    <w:tbl>
      <w:tblPr>
        <w:bidiVisual/>
        <w:tblW w:w="0" w:type="auto"/>
        <w:tblBorders>
          <w:insideH w:val="single" w:sz="4" w:space="0" w:color="auto"/>
        </w:tblBorders>
        <w:tblLook w:val="04A0" w:firstRow="1" w:lastRow="0" w:firstColumn="1" w:lastColumn="0" w:noHBand="0" w:noVBand="1"/>
      </w:tblPr>
      <w:tblGrid>
        <w:gridCol w:w="3787"/>
        <w:gridCol w:w="4944"/>
      </w:tblGrid>
      <w:tr w:rsidR="00F404FE" w:rsidRPr="00F90721" w:rsidTr="009279B3">
        <w:tc>
          <w:tcPr>
            <w:tcW w:w="3787" w:type="dxa"/>
            <w:shd w:val="clear" w:color="auto" w:fill="auto"/>
            <w:vAlign w:val="center"/>
          </w:tcPr>
          <w:p w:rsidR="00F404FE" w:rsidRPr="00F90721" w:rsidRDefault="00AE4622" w:rsidP="00AE4622">
            <w:pPr>
              <w:pStyle w:val="a2"/>
              <w:rPr>
                <w:rtl/>
              </w:rPr>
            </w:pPr>
            <w:bookmarkStart w:id="17" w:name="_Ref514887021"/>
            <w:r w:rsidRPr="00F90721">
              <w:rPr>
                <w:rFonts w:hint="cs"/>
                <w:rtl/>
              </w:rPr>
              <w:t>(</w:t>
            </w:r>
            <w:r w:rsidRPr="00F90721">
              <w:rPr>
                <w:rtl/>
              </w:rPr>
              <w:fldChar w:fldCharType="begin"/>
            </w:r>
            <w:r w:rsidRPr="00F90721">
              <w:rPr>
                <w:rtl/>
              </w:rPr>
              <w:instrText xml:space="preserve"> </w:instrText>
            </w:r>
            <w:r w:rsidRPr="00F90721">
              <w:instrText>STYLEREF</w:instrText>
            </w:r>
            <w:r w:rsidRPr="00F90721">
              <w:rPr>
                <w:rtl/>
              </w:rPr>
              <w:instrText xml:space="preserve"> 1 \</w:instrText>
            </w:r>
            <w:r w:rsidRPr="00F90721">
              <w:instrText>s</w:instrText>
            </w:r>
            <w:r w:rsidRPr="00F90721">
              <w:rPr>
                <w:rtl/>
              </w:rPr>
              <w:instrText xml:space="preserve"> </w:instrText>
            </w:r>
            <w:r w:rsidRPr="00F90721">
              <w:rPr>
                <w:rtl/>
              </w:rPr>
              <w:fldChar w:fldCharType="separate"/>
            </w:r>
            <w:r w:rsidRPr="00F90721">
              <w:rPr>
                <w:rtl/>
              </w:rPr>
              <w:t>‏2</w:t>
            </w:r>
            <w:r w:rsidRPr="00F90721">
              <w:rPr>
                <w:rtl/>
              </w:rPr>
              <w:fldChar w:fldCharType="end"/>
            </w:r>
            <w:r w:rsidRPr="00F90721">
              <w:rPr>
                <w:rtl/>
              </w:rPr>
              <w:noBreakHyphen/>
            </w:r>
            <w:r w:rsidRPr="00F90721">
              <w:rPr>
                <w:rtl/>
              </w:rPr>
              <w:fldChar w:fldCharType="begin"/>
            </w:r>
            <w:r w:rsidRPr="00F90721">
              <w:rPr>
                <w:rtl/>
              </w:rPr>
              <w:instrText xml:space="preserve"> </w:instrText>
            </w:r>
            <w:r w:rsidRPr="00F90721">
              <w:instrText>SEQ</w:instrText>
            </w:r>
            <w:r w:rsidRPr="00F90721">
              <w:rPr>
                <w:rtl/>
              </w:rPr>
              <w:instrText xml:space="preserve"> معادلة \* </w:instrText>
            </w:r>
            <w:r w:rsidRPr="00F90721">
              <w:instrText>ARABIC \s 1</w:instrText>
            </w:r>
            <w:r w:rsidRPr="00F90721">
              <w:rPr>
                <w:rtl/>
              </w:rPr>
              <w:instrText xml:space="preserve"> </w:instrText>
            </w:r>
            <w:r w:rsidRPr="00F90721">
              <w:rPr>
                <w:rtl/>
              </w:rPr>
              <w:fldChar w:fldCharType="separate"/>
            </w:r>
            <w:r w:rsidRPr="00F90721">
              <w:rPr>
                <w:rtl/>
              </w:rPr>
              <w:t>1</w:t>
            </w:r>
            <w:r w:rsidRPr="00F90721">
              <w:rPr>
                <w:rtl/>
              </w:rPr>
              <w:fldChar w:fldCharType="end"/>
            </w:r>
            <w:r w:rsidRPr="00F90721">
              <w:rPr>
                <w:rFonts w:hint="cs"/>
                <w:rtl/>
              </w:rPr>
              <w:t>)</w:t>
            </w:r>
            <w:bookmarkEnd w:id="17"/>
          </w:p>
        </w:tc>
        <w:tc>
          <w:tcPr>
            <w:tcW w:w="4933" w:type="dxa"/>
            <w:shd w:val="clear" w:color="auto" w:fill="auto"/>
            <w:vAlign w:val="center"/>
          </w:tcPr>
          <w:p w:rsidR="00F404FE" w:rsidRPr="00F90721" w:rsidRDefault="00F404FE" w:rsidP="00636D3A">
            <w:pPr>
              <w:keepNext/>
              <w:bidi w:val="0"/>
              <w:spacing w:line="240" w:lineRule="auto"/>
              <w:jc w:val="center"/>
              <w:rPr>
                <w:rtl/>
              </w:rPr>
            </w:pPr>
            <w:r w:rsidRPr="00F90721">
              <w:rPr>
                <w:position w:val="-34"/>
              </w:rPr>
              <w:object w:dxaOrig="5360" w:dyaOrig="800">
                <v:shape id="_x0000_i1026" type="#_x0000_t75" style="width:236.25pt;height:35.25pt" o:ole="">
                  <v:imagedata r:id="rId23" o:title=""/>
                </v:shape>
                <o:OLEObject Type="Embed" ProgID="Equation.3" ShapeID="_x0000_i1026" DrawAspect="Content" ObjectID="_1768135968" r:id="rId24"/>
              </w:object>
            </w:r>
          </w:p>
        </w:tc>
      </w:tr>
    </w:tbl>
    <w:p w:rsidR="00F404FE" w:rsidRPr="00F90721" w:rsidRDefault="00F404FE" w:rsidP="00F404FE">
      <w:pPr>
        <w:pStyle w:val="Heading2"/>
        <w:rPr>
          <w:rtl/>
        </w:rPr>
      </w:pPr>
      <w:bookmarkStart w:id="18" w:name="_Toc487700340"/>
      <w:bookmarkStart w:id="19" w:name="_Toc514159101"/>
      <w:r w:rsidRPr="00F90721">
        <w:rPr>
          <w:rFonts w:hint="cs"/>
          <w:rtl/>
        </w:rPr>
        <w:lastRenderedPageBreak/>
        <w:t>اهداف پژوهش</w:t>
      </w:r>
      <w:bookmarkEnd w:id="18"/>
      <w:bookmarkEnd w:id="19"/>
    </w:p>
    <w:p w:rsidR="000632FD" w:rsidRPr="00F90721" w:rsidRDefault="000632FD" w:rsidP="00636D3A">
      <w:pPr>
        <w:rPr>
          <w:rtl/>
        </w:rPr>
      </w:pPr>
      <w:bookmarkStart w:id="20" w:name="_Toc284460427"/>
      <w:bookmarkStart w:id="21" w:name="_Toc285328948"/>
      <w:r w:rsidRPr="00F90721">
        <w:rPr>
          <w:rFonts w:hint="cs"/>
          <w:rtl/>
        </w:rPr>
        <w:t>در انتهای فصل دوم باید ا</w:t>
      </w:r>
      <w:r w:rsidR="00192E21" w:rsidRPr="00F90721">
        <w:rPr>
          <w:rFonts w:hint="cs"/>
          <w:rtl/>
        </w:rPr>
        <w:t>ه</w:t>
      </w:r>
      <w:r w:rsidRPr="00F90721">
        <w:rPr>
          <w:rFonts w:hint="cs"/>
          <w:rtl/>
        </w:rPr>
        <w:t>داف پژوهش در یک پاراگراف آورده شوند</w:t>
      </w:r>
    </w:p>
    <w:p w:rsidR="00636D3A" w:rsidRPr="00636D3A" w:rsidRDefault="00636D3A" w:rsidP="00636D3A">
      <w:pPr>
        <w:rPr>
          <w:rtl/>
        </w:rPr>
        <w:sectPr w:rsidR="00636D3A" w:rsidRPr="00636D3A" w:rsidSect="004D1CFA">
          <w:headerReference w:type="default" r:id="rId25"/>
          <w:footerReference w:type="default" r:id="rId26"/>
          <w:headerReference w:type="first" r:id="rId27"/>
          <w:footnotePr>
            <w:numRestart w:val="eachPage"/>
          </w:footnotePr>
          <w:pgSz w:w="11907" w:h="16840" w:code="9"/>
          <w:pgMar w:top="1701" w:right="1701" w:bottom="1418" w:left="1418" w:header="1021" w:footer="851" w:gutter="0"/>
          <w:cols w:space="720"/>
          <w:bidi/>
          <w:rtlGutter/>
          <w:docGrid w:linePitch="360"/>
        </w:sectPr>
      </w:pPr>
      <w:r w:rsidRPr="00F90721">
        <w:rPr>
          <w:rFonts w:hint="cs"/>
          <w:rtl/>
        </w:rPr>
        <w:t>.....</w:t>
      </w:r>
    </w:p>
    <w:bookmarkStart w:id="22" w:name="_Toc440108867"/>
    <w:bookmarkStart w:id="23" w:name="_Toc514159102"/>
    <w:p w:rsidR="007842A0" w:rsidRPr="001731DA" w:rsidRDefault="00C34BF9" w:rsidP="00200B60">
      <w:pPr>
        <w:pStyle w:val="Heading1"/>
        <w:rPr>
          <w:rtl/>
        </w:rPr>
      </w:pPr>
      <w:r w:rsidRPr="001731DA">
        <w:rPr>
          <w:rFonts w:hint="cs"/>
          <w:noProof/>
          <w:rtl/>
          <w:lang w:bidi="ar-SA"/>
        </w:rPr>
        <w:lastRenderedPageBreak/>
        <mc:AlternateContent>
          <mc:Choice Requires="wps">
            <w:drawing>
              <wp:anchor distT="0" distB="0" distL="114300" distR="114300" simplePos="0" relativeHeight="251657216" behindDoc="0" locked="0" layoutInCell="1" allowOverlap="1" wp14:anchorId="582FE1BA" wp14:editId="3FF39009">
                <wp:simplePos x="0" y="0"/>
                <wp:positionH relativeFrom="column">
                  <wp:posOffset>-376555</wp:posOffset>
                </wp:positionH>
                <wp:positionV relativeFrom="paragraph">
                  <wp:posOffset>-927100</wp:posOffset>
                </wp:positionV>
                <wp:extent cx="6229350" cy="723900"/>
                <wp:effectExtent l="9525" t="9525" r="9525" b="9525"/>
                <wp:wrapNone/>
                <wp:docPr id="9" name="Rectangle 3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29350" cy="72390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2235C77" id="Rectangle 342" o:spid="_x0000_s1026" style="position:absolute;margin-left:-29.65pt;margin-top:-73pt;width:490.5pt;height:5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" strokecolor="white"/>
            </w:pict>
          </mc:Fallback>
        </mc:AlternateContent>
      </w:r>
      <w:r w:rsidR="007842A0" w:rsidRPr="001731DA">
        <w:rPr>
          <w:rFonts w:hint="cs"/>
          <w:rtl/>
        </w:rPr>
        <w:t xml:space="preserve">فصل </w:t>
      </w:r>
      <w:r w:rsidR="00200B60" w:rsidRPr="001731DA">
        <w:rPr>
          <w:rFonts w:hint="cs"/>
          <w:rtl/>
        </w:rPr>
        <w:t>3: روش تحقیق</w:t>
      </w:r>
      <w:bookmarkEnd w:id="22"/>
      <w:bookmarkEnd w:id="23"/>
    </w:p>
    <w:p w:rsidR="001D3FB2" w:rsidRPr="001731DA" w:rsidRDefault="001D3FB2" w:rsidP="001D3FB2">
      <w:pPr>
        <w:pStyle w:val="Heading2"/>
        <w:rPr>
          <w:rtl/>
        </w:rPr>
      </w:pPr>
      <w:bookmarkStart w:id="24" w:name="_Toc487700342"/>
      <w:bookmarkStart w:id="25" w:name="_Toc514159103"/>
      <w:bookmarkEnd w:id="20"/>
      <w:bookmarkEnd w:id="21"/>
      <w:r w:rsidRPr="001731DA">
        <w:rPr>
          <w:rFonts w:hint="cs"/>
          <w:rtl/>
        </w:rPr>
        <w:t>مقدمه</w:t>
      </w:r>
      <w:bookmarkEnd w:id="24"/>
      <w:bookmarkEnd w:id="25"/>
    </w:p>
    <w:p w:rsidR="00796FD4" w:rsidRPr="001731DA" w:rsidRDefault="001D3FB2" w:rsidP="00102492">
      <w:pPr>
        <w:spacing w:after="240"/>
      </w:pPr>
      <w:r w:rsidRPr="001731DA">
        <w:rPr>
          <w:rFonts w:hint="cs"/>
          <w:sz w:val="28"/>
          <w:rtl/>
          <w:lang w:bidi="fa-IR"/>
        </w:rPr>
        <w:t>در این فصل مراحل آزمایشگاهی طی شده برای دستیابی به نتایج ارا</w:t>
      </w:r>
      <w:r w:rsidR="00102492">
        <w:rPr>
          <w:rFonts w:hint="cs"/>
          <w:sz w:val="28"/>
          <w:rtl/>
          <w:lang w:bidi="fa-IR"/>
        </w:rPr>
        <w:t>ی</w:t>
      </w:r>
      <w:r w:rsidRPr="001731DA">
        <w:rPr>
          <w:rFonts w:hint="cs"/>
          <w:sz w:val="28"/>
          <w:rtl/>
          <w:lang w:bidi="fa-IR"/>
        </w:rPr>
        <w:t xml:space="preserve">ه و بحث شده است.  </w:t>
      </w:r>
    </w:p>
    <w:p w:rsidR="001D3FB2" w:rsidRDefault="001D3FB2" w:rsidP="001D3FB2">
      <w:pPr>
        <w:jc w:val="center"/>
        <w:rPr>
          <w:lang w:bidi="fa-IR"/>
        </w:rPr>
      </w:pPr>
    </w:p>
    <w:p w:rsidR="0088205D" w:rsidRPr="00C715C5" w:rsidRDefault="0088205D" w:rsidP="0088205D">
      <w:pPr>
        <w:rPr>
          <w:rFonts w:ascii="B Lotus" w:hAnsi="B Lotus" w:cs="B Lotus"/>
          <w:rtl/>
        </w:rPr>
      </w:pPr>
    </w:p>
    <w:p w:rsidR="0088205D" w:rsidRDefault="00904312" w:rsidP="00904312">
      <w:pPr>
        <w:pStyle w:val="a1"/>
        <w:rPr>
          <w:rtl/>
        </w:rPr>
      </w:pPr>
      <w:bookmarkStart w:id="26" w:name="_Toc381388012"/>
      <w:bookmarkStart w:id="27" w:name="_Toc514111207"/>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Pr>
          <w:noProof/>
          <w:rtl/>
        </w:rPr>
        <w:t>1</w:t>
      </w:r>
      <w:r>
        <w:rPr>
          <w:rtl/>
        </w:rPr>
        <w:fldChar w:fldCharType="end"/>
      </w:r>
      <w:r>
        <w:rPr>
          <w:rFonts w:hint="cs"/>
          <w:rtl/>
        </w:rPr>
        <w:t xml:space="preserve">- </w:t>
      </w:r>
      <w:r w:rsidR="0088205D" w:rsidRPr="00EF41EC">
        <w:rPr>
          <w:rFonts w:hint="cs"/>
          <w:rtl/>
        </w:rPr>
        <w:t>اندیس</w:t>
      </w:r>
      <w:r w:rsidR="0088205D" w:rsidRPr="00EF41EC">
        <w:rPr>
          <w:rFonts w:hint="eastAsia"/>
          <w:rtl/>
        </w:rPr>
        <w:t>‌</w:t>
      </w:r>
      <w:r w:rsidR="0088205D" w:rsidRPr="00EF41EC">
        <w:rPr>
          <w:rFonts w:hint="cs"/>
          <w:rtl/>
        </w:rPr>
        <w:t>های به کار رفته در مدل ریاضی</w:t>
      </w:r>
      <w:bookmarkEnd w:id="26"/>
      <w:bookmarkEnd w:id="27"/>
    </w:p>
    <w:tbl>
      <w:tblPr>
        <w:bidiVisu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6"/>
        <w:gridCol w:w="5489"/>
      </w:tblGrid>
      <w:tr w:rsidR="00E13503" w:rsidRPr="00EF41EC" w:rsidTr="00E04E45">
        <w:trPr>
          <w:trHeight w:val="348"/>
          <w:jc w:val="center"/>
        </w:trPr>
        <w:tc>
          <w:tcPr>
            <w:tcW w:w="1296" w:type="dxa"/>
            <w:tcBorders>
              <w:left w:val="nil"/>
              <w:bottom w:val="single" w:sz="4" w:space="0" w:color="000000"/>
              <w:right w:val="nil"/>
            </w:tcBorders>
            <w:shd w:val="clear" w:color="auto" w:fill="auto"/>
            <w:vAlign w:val="center"/>
          </w:tcPr>
          <w:p w:rsidR="00E13503" w:rsidRPr="00EF41EC" w:rsidRDefault="00E13503" w:rsidP="00E04E45">
            <w:pPr>
              <w:spacing w:after="0" w:line="240" w:lineRule="auto"/>
              <w:jc w:val="center"/>
              <w:rPr>
                <w:rtl/>
              </w:rPr>
            </w:pPr>
            <w:r>
              <w:rPr>
                <w:rFonts w:hint="cs"/>
                <w:rtl/>
              </w:rPr>
              <w:t>اندیس</w:t>
            </w:r>
          </w:p>
        </w:tc>
        <w:tc>
          <w:tcPr>
            <w:tcW w:w="5489" w:type="dxa"/>
            <w:tcBorders>
              <w:left w:val="nil"/>
              <w:bottom w:val="single" w:sz="4" w:space="0" w:color="000000"/>
              <w:right w:val="nil"/>
            </w:tcBorders>
            <w:shd w:val="clear" w:color="auto" w:fill="auto"/>
            <w:vAlign w:val="center"/>
          </w:tcPr>
          <w:p w:rsidR="00E13503" w:rsidRPr="00EF41EC" w:rsidRDefault="00E13503" w:rsidP="00E04E45">
            <w:pPr>
              <w:spacing w:after="0" w:line="240" w:lineRule="auto"/>
              <w:jc w:val="center"/>
              <w:rPr>
                <w:rtl/>
                <w:lang w:bidi="fa-IR"/>
              </w:rPr>
            </w:pPr>
            <w:r>
              <w:rPr>
                <w:rFonts w:hint="cs"/>
                <w:rtl/>
                <w:lang w:bidi="fa-IR"/>
              </w:rPr>
              <w:t>تعریف</w:t>
            </w:r>
          </w:p>
        </w:tc>
      </w:tr>
      <w:tr w:rsidR="00E13503" w:rsidRPr="00EF41EC" w:rsidTr="00E04E45">
        <w:trPr>
          <w:trHeight w:val="348"/>
          <w:jc w:val="center"/>
        </w:trPr>
        <w:tc>
          <w:tcPr>
            <w:tcW w:w="1296" w:type="dxa"/>
            <w:tcBorders>
              <w:left w:val="nil"/>
              <w:bottom w:val="nil"/>
              <w:right w:val="nil"/>
            </w:tcBorders>
            <w:shd w:val="clear" w:color="auto" w:fill="auto"/>
            <w:vAlign w:val="center"/>
          </w:tcPr>
          <w:p w:rsidR="00E13503" w:rsidRPr="00EF41EC" w:rsidRDefault="00E13503" w:rsidP="00E04E45">
            <w:pPr>
              <w:spacing w:after="0" w:line="240" w:lineRule="auto"/>
              <w:jc w:val="center"/>
              <w:rPr>
                <w:rtl/>
              </w:rPr>
            </w:pPr>
            <w:r>
              <w:t>R</w:t>
            </w:r>
          </w:p>
        </w:tc>
        <w:tc>
          <w:tcPr>
            <w:tcW w:w="5489" w:type="dxa"/>
            <w:tcBorders>
              <w:left w:val="nil"/>
              <w:bottom w:val="nil"/>
              <w:right w:val="nil"/>
            </w:tcBorders>
            <w:shd w:val="clear" w:color="auto" w:fill="auto"/>
            <w:vAlign w:val="center"/>
          </w:tcPr>
          <w:p w:rsidR="00E13503" w:rsidRPr="00EF41EC" w:rsidRDefault="00E13503" w:rsidP="00E04E45">
            <w:pPr>
              <w:spacing w:after="0" w:line="240" w:lineRule="auto"/>
              <w:jc w:val="center"/>
              <w:rPr>
                <w:rtl/>
                <w:lang w:bidi="fa-IR"/>
              </w:rPr>
            </w:pPr>
            <w:r>
              <w:rPr>
                <w:rFonts w:hint="cs"/>
                <w:rtl/>
                <w:lang w:bidi="fa-IR"/>
              </w:rPr>
              <w:t>ثابت گازها</w:t>
            </w:r>
          </w:p>
        </w:tc>
      </w:tr>
      <w:tr w:rsidR="00E13503" w:rsidRPr="00EF41EC" w:rsidTr="00E04E45">
        <w:trPr>
          <w:trHeight w:val="364"/>
          <w:jc w:val="center"/>
        </w:trPr>
        <w:tc>
          <w:tcPr>
            <w:tcW w:w="1296" w:type="dxa"/>
            <w:tcBorders>
              <w:top w:val="nil"/>
              <w:left w:val="nil"/>
              <w:bottom w:val="nil"/>
              <w:right w:val="nil"/>
            </w:tcBorders>
            <w:shd w:val="clear" w:color="auto" w:fill="auto"/>
            <w:vAlign w:val="center"/>
          </w:tcPr>
          <w:p w:rsidR="00E13503" w:rsidRPr="00EF41EC" w:rsidRDefault="00E13503" w:rsidP="00E04E45">
            <w:pPr>
              <w:spacing w:after="0" w:line="240" w:lineRule="auto"/>
              <w:jc w:val="center"/>
            </w:pPr>
            <w:r>
              <w:t>D</w:t>
            </w:r>
          </w:p>
        </w:tc>
        <w:tc>
          <w:tcPr>
            <w:tcW w:w="5489" w:type="dxa"/>
            <w:tcBorders>
              <w:top w:val="nil"/>
              <w:left w:val="nil"/>
              <w:bottom w:val="nil"/>
              <w:right w:val="nil"/>
            </w:tcBorders>
            <w:shd w:val="clear" w:color="auto" w:fill="auto"/>
            <w:vAlign w:val="center"/>
          </w:tcPr>
          <w:p w:rsidR="00E13503" w:rsidRPr="00EF41EC" w:rsidRDefault="00E13503" w:rsidP="00E04E45">
            <w:pPr>
              <w:spacing w:after="0" w:line="240" w:lineRule="auto"/>
              <w:jc w:val="center"/>
              <w:rPr>
                <w:rtl/>
              </w:rPr>
            </w:pPr>
            <w:r>
              <w:rPr>
                <w:rFonts w:hint="cs"/>
                <w:rtl/>
              </w:rPr>
              <w:t>اندازه قطر دانه</w:t>
            </w:r>
          </w:p>
        </w:tc>
      </w:tr>
      <w:tr w:rsidR="00E13503" w:rsidRPr="00EF41EC" w:rsidTr="00E04E45">
        <w:trPr>
          <w:trHeight w:val="364"/>
          <w:jc w:val="center"/>
        </w:trPr>
        <w:tc>
          <w:tcPr>
            <w:tcW w:w="1296" w:type="dxa"/>
            <w:tcBorders>
              <w:top w:val="nil"/>
              <w:left w:val="nil"/>
              <w:right w:val="nil"/>
            </w:tcBorders>
            <w:shd w:val="clear" w:color="auto" w:fill="auto"/>
            <w:vAlign w:val="center"/>
          </w:tcPr>
          <w:p w:rsidR="00E13503" w:rsidRPr="00EF41EC" w:rsidRDefault="00E13503" w:rsidP="00E04E45">
            <w:pPr>
              <w:spacing w:after="0" w:line="240" w:lineRule="auto"/>
              <w:jc w:val="center"/>
            </w:pPr>
            <w:r>
              <w:t>b</w:t>
            </w:r>
          </w:p>
        </w:tc>
        <w:tc>
          <w:tcPr>
            <w:tcW w:w="5489" w:type="dxa"/>
            <w:tcBorders>
              <w:top w:val="nil"/>
              <w:left w:val="nil"/>
              <w:right w:val="nil"/>
            </w:tcBorders>
            <w:shd w:val="clear" w:color="auto" w:fill="auto"/>
            <w:vAlign w:val="center"/>
          </w:tcPr>
          <w:p w:rsidR="00E13503" w:rsidRPr="00EF41EC" w:rsidRDefault="00E13503" w:rsidP="00E04E45">
            <w:pPr>
              <w:spacing w:after="0" w:line="240" w:lineRule="auto"/>
              <w:jc w:val="center"/>
              <w:rPr>
                <w:rtl/>
                <w:lang w:bidi="fa-IR"/>
              </w:rPr>
            </w:pPr>
            <w:r>
              <w:rPr>
                <w:rFonts w:hint="cs"/>
                <w:rtl/>
                <w:lang w:bidi="fa-IR"/>
              </w:rPr>
              <w:t>بردار برگرز</w:t>
            </w:r>
          </w:p>
        </w:tc>
      </w:tr>
    </w:tbl>
    <w:p w:rsidR="00E13503" w:rsidRPr="00EF41EC" w:rsidRDefault="00E13503" w:rsidP="00904312">
      <w:pPr>
        <w:pStyle w:val="a1"/>
        <w:rPr>
          <w:rtl/>
        </w:rPr>
      </w:pPr>
    </w:p>
    <w:p w:rsidR="00796FD4" w:rsidRDefault="00796FD4" w:rsidP="001D3FB2">
      <w:pPr>
        <w:jc w:val="center"/>
        <w:rPr>
          <w:lang w:bidi="fa-IR"/>
        </w:rPr>
      </w:pPr>
    </w:p>
    <w:p w:rsidR="00796FD4" w:rsidRDefault="00796FD4" w:rsidP="001D3FB2">
      <w:pPr>
        <w:jc w:val="center"/>
        <w:rPr>
          <w:lang w:bidi="fa-IR"/>
        </w:rPr>
      </w:pPr>
    </w:p>
    <w:p w:rsidR="00796FD4" w:rsidRDefault="00796FD4" w:rsidP="001D3FB2">
      <w:pPr>
        <w:jc w:val="center"/>
        <w:rPr>
          <w:lang w:bidi="fa-IR"/>
        </w:rPr>
      </w:pPr>
    </w:p>
    <w:p w:rsidR="00796FD4" w:rsidRDefault="00796FD4" w:rsidP="001D3FB2">
      <w:pPr>
        <w:jc w:val="center"/>
        <w:rPr>
          <w:lang w:bidi="fa-IR"/>
        </w:rPr>
      </w:pPr>
    </w:p>
    <w:p w:rsidR="00796FD4" w:rsidRDefault="00796FD4" w:rsidP="001D3FB2">
      <w:pPr>
        <w:jc w:val="center"/>
        <w:rPr>
          <w:lang w:bidi="fa-IR"/>
        </w:rPr>
      </w:pPr>
    </w:p>
    <w:p w:rsidR="00796FD4" w:rsidRDefault="00796FD4" w:rsidP="001D3FB2">
      <w:pPr>
        <w:jc w:val="center"/>
        <w:rPr>
          <w:lang w:bidi="fa-IR"/>
        </w:rPr>
      </w:pPr>
    </w:p>
    <w:p w:rsidR="00796FD4" w:rsidRDefault="00796FD4" w:rsidP="001D3FB2">
      <w:pPr>
        <w:jc w:val="center"/>
        <w:rPr>
          <w:lang w:bidi="fa-IR"/>
        </w:rPr>
      </w:pPr>
    </w:p>
    <w:p w:rsidR="00796FD4" w:rsidRDefault="00796FD4" w:rsidP="001D3FB2">
      <w:pPr>
        <w:jc w:val="center"/>
        <w:rPr>
          <w:lang w:bidi="fa-IR"/>
        </w:rPr>
      </w:pPr>
    </w:p>
    <w:p w:rsidR="00796FD4" w:rsidRDefault="00796FD4" w:rsidP="001D3FB2">
      <w:pPr>
        <w:jc w:val="center"/>
        <w:rPr>
          <w:lang w:bidi="fa-IR"/>
        </w:rPr>
      </w:pPr>
    </w:p>
    <w:p w:rsidR="00796FD4" w:rsidRDefault="00796FD4" w:rsidP="001D3FB2">
      <w:pPr>
        <w:jc w:val="center"/>
        <w:rPr>
          <w:lang w:bidi="fa-IR"/>
        </w:rPr>
      </w:pPr>
    </w:p>
    <w:p w:rsidR="00796FD4" w:rsidRDefault="00796FD4" w:rsidP="001D3FB2">
      <w:pPr>
        <w:jc w:val="center"/>
        <w:rPr>
          <w:lang w:bidi="fa-IR"/>
        </w:rPr>
      </w:pPr>
    </w:p>
    <w:p w:rsidR="00796FD4" w:rsidRDefault="00796FD4" w:rsidP="001D3FB2">
      <w:pPr>
        <w:jc w:val="center"/>
        <w:rPr>
          <w:lang w:bidi="fa-IR"/>
        </w:rPr>
      </w:pPr>
    </w:p>
    <w:p w:rsidR="00796FD4" w:rsidRDefault="00796FD4" w:rsidP="001D3FB2">
      <w:pPr>
        <w:jc w:val="center"/>
        <w:rPr>
          <w:lang w:bidi="fa-IR"/>
        </w:rPr>
      </w:pPr>
    </w:p>
    <w:p w:rsidR="00796FD4" w:rsidRDefault="00796FD4" w:rsidP="001D3FB2">
      <w:pPr>
        <w:jc w:val="center"/>
        <w:rPr>
          <w:lang w:bidi="fa-IR"/>
        </w:rPr>
      </w:pPr>
    </w:p>
    <w:p w:rsidR="00796FD4" w:rsidRDefault="00796FD4" w:rsidP="001D3FB2">
      <w:pPr>
        <w:jc w:val="center"/>
        <w:rPr>
          <w:lang w:bidi="fa-IR"/>
        </w:rPr>
      </w:pPr>
    </w:p>
    <w:p w:rsidR="00796FD4" w:rsidRDefault="00796FD4" w:rsidP="001D3FB2">
      <w:pPr>
        <w:jc w:val="center"/>
        <w:rPr>
          <w:lang w:bidi="fa-IR"/>
        </w:rPr>
      </w:pPr>
    </w:p>
    <w:p w:rsidR="00796FD4" w:rsidRDefault="00796FD4" w:rsidP="001D3FB2">
      <w:pPr>
        <w:jc w:val="center"/>
        <w:rPr>
          <w:lang w:bidi="fa-IR"/>
        </w:rPr>
      </w:pPr>
    </w:p>
    <w:p w:rsidR="00796FD4" w:rsidRPr="001731DA" w:rsidRDefault="00796FD4" w:rsidP="001D3FB2">
      <w:pPr>
        <w:jc w:val="center"/>
        <w:rPr>
          <w:lang w:bidi="fa-IR"/>
        </w:rPr>
      </w:pPr>
    </w:p>
    <w:p w:rsidR="00752D7D" w:rsidRPr="001731DA" w:rsidRDefault="00752D7D" w:rsidP="001D3FB2">
      <w:pPr>
        <w:pStyle w:val="Heading2"/>
        <w:numPr>
          <w:ilvl w:val="0"/>
          <w:numId w:val="0"/>
        </w:numPr>
        <w:rPr>
          <w:rtl/>
        </w:rPr>
      </w:pPr>
    </w:p>
    <w:p w:rsidR="00C523DA" w:rsidRDefault="00C523DA" w:rsidP="00586BD5">
      <w:pPr>
        <w:rPr>
          <w:rtl/>
          <w:lang w:bidi="fa-IR"/>
        </w:rPr>
      </w:pPr>
    </w:p>
    <w:p w:rsidR="00D876A6" w:rsidRDefault="00D876A6" w:rsidP="00586BD5">
      <w:pPr>
        <w:rPr>
          <w:rtl/>
          <w:lang w:bidi="fa-IR"/>
        </w:rPr>
      </w:pPr>
    </w:p>
    <w:p w:rsidR="00D876A6" w:rsidRDefault="00D876A6" w:rsidP="00586BD5">
      <w:pPr>
        <w:rPr>
          <w:rtl/>
          <w:lang w:bidi="fa-IR"/>
        </w:rPr>
      </w:pPr>
    </w:p>
    <w:p w:rsidR="00D876A6" w:rsidRDefault="00D876A6" w:rsidP="00586BD5">
      <w:pPr>
        <w:rPr>
          <w:rtl/>
          <w:lang w:bidi="fa-IR"/>
        </w:rPr>
      </w:pPr>
    </w:p>
    <w:p w:rsidR="00D876A6" w:rsidRDefault="00D876A6" w:rsidP="00586BD5">
      <w:pPr>
        <w:rPr>
          <w:rtl/>
          <w:lang w:bidi="fa-IR"/>
        </w:rPr>
      </w:pPr>
    </w:p>
    <w:p w:rsidR="00D876A6" w:rsidRDefault="00D876A6" w:rsidP="00586BD5">
      <w:pPr>
        <w:rPr>
          <w:rtl/>
          <w:lang w:bidi="fa-IR"/>
        </w:rPr>
      </w:pPr>
    </w:p>
    <w:p w:rsidR="00D876A6" w:rsidRDefault="00D876A6" w:rsidP="00586BD5">
      <w:pPr>
        <w:rPr>
          <w:rtl/>
          <w:lang w:bidi="fa-IR"/>
        </w:rPr>
      </w:pPr>
    </w:p>
    <w:p w:rsidR="00D876A6" w:rsidRPr="001731DA" w:rsidRDefault="00D876A6" w:rsidP="00586BD5">
      <w:pPr>
        <w:rPr>
          <w:rtl/>
          <w:lang w:bidi="fa-IR"/>
        </w:rPr>
        <w:sectPr w:rsidR="00D876A6" w:rsidRPr="001731DA" w:rsidSect="004D1CFA">
          <w:headerReference w:type="default" r:id="rId28"/>
          <w:footerReference w:type="default" r:id="rId29"/>
          <w:headerReference w:type="first" r:id="rId30"/>
          <w:footnotePr>
            <w:numRestart w:val="eachPage"/>
          </w:footnotePr>
          <w:pgSz w:w="11907" w:h="16840" w:code="9"/>
          <w:pgMar w:top="1701" w:right="1701" w:bottom="1418" w:left="1418" w:header="1021" w:footer="851" w:gutter="0"/>
          <w:cols w:space="720"/>
          <w:bidi/>
          <w:rtlGutter/>
          <w:docGrid w:linePitch="360"/>
        </w:sectPr>
      </w:pPr>
    </w:p>
    <w:bookmarkStart w:id="28" w:name="_Toc440108869"/>
    <w:bookmarkStart w:id="29" w:name="_Toc514159104"/>
    <w:p w:rsidR="0067761A" w:rsidRPr="001731DA" w:rsidRDefault="00C34BF9" w:rsidP="00667536">
      <w:pPr>
        <w:pStyle w:val="Heading1"/>
        <w:rPr>
          <w:rtl/>
        </w:rPr>
      </w:pPr>
      <w:r w:rsidRPr="001731DA">
        <w:rPr>
          <w:rFonts w:hint="cs"/>
          <w:noProof/>
          <w:rtl/>
          <w:lang w:bidi="ar-SA"/>
        </w:rPr>
        <w:lastRenderedPageBreak/>
        <mc:AlternateContent>
          <mc:Choice Requires="wps">
            <w:drawing>
              <wp:anchor distT="0" distB="0" distL="114300" distR="114300" simplePos="0" relativeHeight="251658240" behindDoc="0" locked="0" layoutInCell="1" allowOverlap="1">
                <wp:simplePos x="0" y="0"/>
                <wp:positionH relativeFrom="column">
                  <wp:posOffset>-119380</wp:posOffset>
                </wp:positionH>
                <wp:positionV relativeFrom="paragraph">
                  <wp:posOffset>-793750</wp:posOffset>
                </wp:positionV>
                <wp:extent cx="5800725" cy="666750"/>
                <wp:effectExtent l="9525" t="9525" r="9525" b="9525"/>
                <wp:wrapNone/>
                <wp:docPr id="8" name="Rectangle 3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0725" cy="66675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3A62CAF" id="Rectangle 343" o:spid="_x0000_s1026" style="position:absolute;margin-left:-9.4pt;margin-top:-62.5pt;width:456.75pt;height: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" strokecolor="white"/>
            </w:pict>
          </mc:Fallback>
        </mc:AlternateContent>
      </w:r>
      <w:r w:rsidR="005238C2" w:rsidRPr="001731DA">
        <w:rPr>
          <w:rFonts w:hint="cs"/>
          <w:rtl/>
        </w:rPr>
        <w:t>فصل</w:t>
      </w:r>
      <w:r w:rsidR="005A261F" w:rsidRPr="001731DA">
        <w:rPr>
          <w:rFonts w:hint="cs"/>
          <w:rtl/>
        </w:rPr>
        <w:t xml:space="preserve"> </w:t>
      </w:r>
      <w:r w:rsidR="00667536" w:rsidRPr="001731DA">
        <w:rPr>
          <w:rFonts w:hint="cs"/>
          <w:rtl/>
        </w:rPr>
        <w:t>4: نتایج وبحث</w:t>
      </w:r>
      <w:bookmarkEnd w:id="28"/>
      <w:bookmarkEnd w:id="29"/>
    </w:p>
    <w:p w:rsidR="00E70E59" w:rsidRDefault="00E70E59" w:rsidP="00E70E59">
      <w:pPr>
        <w:pStyle w:val="Heading2"/>
        <w:rPr>
          <w:rtl/>
        </w:rPr>
      </w:pPr>
      <w:bookmarkStart w:id="30" w:name="_Toc487700348"/>
      <w:bookmarkStart w:id="31" w:name="_Toc514159105"/>
      <w:r w:rsidRPr="001731DA">
        <w:rPr>
          <w:rFonts w:hint="cs"/>
          <w:rtl/>
        </w:rPr>
        <w:t>مقدمه</w:t>
      </w:r>
      <w:bookmarkEnd w:id="30"/>
      <w:bookmarkEnd w:id="31"/>
      <w:r w:rsidRPr="001731DA">
        <w:rPr>
          <w:rFonts w:hint="cs"/>
          <w:rtl/>
        </w:rPr>
        <w:t xml:space="preserve"> </w:t>
      </w:r>
    </w:p>
    <w:p w:rsidR="00102492" w:rsidRDefault="00102492" w:rsidP="00102492">
      <w:pPr>
        <w:rPr>
          <w:rtl/>
        </w:rPr>
      </w:pPr>
      <w:r>
        <w:rPr>
          <w:rFonts w:hint="cs"/>
          <w:rtl/>
        </w:rPr>
        <w:t>بررسی ...</w:t>
      </w:r>
    </w:p>
    <w:p w:rsidR="00102492" w:rsidRDefault="00102492" w:rsidP="00102492">
      <w:pPr>
        <w:pStyle w:val="Heading2"/>
        <w:rPr>
          <w:rtl/>
        </w:rPr>
      </w:pPr>
      <w:r>
        <w:rPr>
          <w:rFonts w:hint="cs"/>
          <w:rtl/>
        </w:rPr>
        <w:t>نتایج میکروسکپی</w:t>
      </w:r>
    </w:p>
    <w:p w:rsidR="00102492" w:rsidRPr="00102492" w:rsidRDefault="00102492" w:rsidP="00102492">
      <w:pPr>
        <w:rPr>
          <w:rtl/>
        </w:rPr>
      </w:pPr>
      <w:r>
        <w:rPr>
          <w:rFonts w:hint="cs"/>
          <w:rtl/>
        </w:rPr>
        <w:t>بررسی ...</w:t>
      </w:r>
    </w:p>
    <w:p w:rsidR="005D4E2B" w:rsidRDefault="005D4E2B" w:rsidP="00796FD4"/>
    <w:p w:rsidR="00796FD4" w:rsidRDefault="00796FD4" w:rsidP="00796FD4"/>
    <w:p w:rsidR="00796FD4" w:rsidRDefault="00796FD4" w:rsidP="00796FD4"/>
    <w:p w:rsidR="00796FD4" w:rsidRDefault="00796FD4" w:rsidP="00796FD4"/>
    <w:p w:rsidR="00796FD4" w:rsidRDefault="00796FD4" w:rsidP="00796FD4"/>
    <w:p w:rsidR="00796FD4" w:rsidRDefault="00796FD4" w:rsidP="00796FD4"/>
    <w:p w:rsidR="00796FD4" w:rsidRDefault="00796FD4" w:rsidP="00796FD4"/>
    <w:p w:rsidR="00796FD4" w:rsidRDefault="00796FD4" w:rsidP="00796FD4"/>
    <w:p w:rsidR="00796FD4" w:rsidRDefault="00796FD4" w:rsidP="00796FD4"/>
    <w:p w:rsidR="00796FD4" w:rsidRDefault="00796FD4" w:rsidP="00796FD4"/>
    <w:p w:rsidR="00796FD4" w:rsidRDefault="00796FD4" w:rsidP="00796FD4"/>
    <w:p w:rsidR="00796FD4" w:rsidRDefault="00796FD4" w:rsidP="00796FD4"/>
    <w:p w:rsidR="00796FD4" w:rsidRDefault="00796FD4" w:rsidP="00796FD4">
      <w:pPr>
        <w:rPr>
          <w:rtl/>
          <w:lang w:bidi="fa-IR"/>
        </w:rPr>
      </w:pPr>
    </w:p>
    <w:p w:rsidR="00796FD4" w:rsidRDefault="00796FD4" w:rsidP="00796FD4">
      <w:pPr>
        <w:rPr>
          <w:rtl/>
          <w:lang w:bidi="fa-IR"/>
        </w:rPr>
      </w:pPr>
    </w:p>
    <w:p w:rsidR="00796FD4" w:rsidRDefault="00796FD4" w:rsidP="00796FD4">
      <w:pPr>
        <w:rPr>
          <w:rtl/>
          <w:lang w:bidi="fa-IR"/>
        </w:rPr>
      </w:pPr>
    </w:p>
    <w:p w:rsidR="00796FD4" w:rsidRDefault="00796FD4" w:rsidP="00796FD4">
      <w:pPr>
        <w:rPr>
          <w:rtl/>
          <w:lang w:bidi="fa-IR"/>
        </w:rPr>
      </w:pPr>
    </w:p>
    <w:p w:rsidR="00D876A6" w:rsidRDefault="00D876A6" w:rsidP="00E62924">
      <w:pPr>
        <w:rPr>
          <w:rtl/>
        </w:rPr>
      </w:pPr>
    </w:p>
    <w:p w:rsidR="00D876A6" w:rsidRDefault="00D876A6" w:rsidP="00E62924">
      <w:pPr>
        <w:rPr>
          <w:rtl/>
        </w:rPr>
      </w:pPr>
    </w:p>
    <w:p w:rsidR="00D876A6" w:rsidRDefault="00D876A6" w:rsidP="00E62924">
      <w:pPr>
        <w:rPr>
          <w:rtl/>
        </w:rPr>
      </w:pPr>
    </w:p>
    <w:p w:rsidR="00D876A6" w:rsidRDefault="00D876A6" w:rsidP="00E62924">
      <w:pPr>
        <w:rPr>
          <w:rtl/>
        </w:rPr>
      </w:pPr>
    </w:p>
    <w:p w:rsidR="00D876A6" w:rsidRDefault="00D876A6" w:rsidP="00E62924">
      <w:pPr>
        <w:rPr>
          <w:rtl/>
        </w:rPr>
      </w:pPr>
    </w:p>
    <w:p w:rsidR="00D876A6" w:rsidRDefault="00D876A6" w:rsidP="00E62924">
      <w:pPr>
        <w:rPr>
          <w:rtl/>
        </w:rPr>
      </w:pPr>
    </w:p>
    <w:p w:rsidR="00D876A6" w:rsidRDefault="00D876A6" w:rsidP="00E62924">
      <w:pPr>
        <w:rPr>
          <w:rtl/>
        </w:rPr>
      </w:pPr>
    </w:p>
    <w:p w:rsidR="00D876A6" w:rsidRDefault="00D876A6" w:rsidP="00E62924">
      <w:pPr>
        <w:rPr>
          <w:rtl/>
        </w:rPr>
      </w:pPr>
    </w:p>
    <w:p w:rsidR="00D876A6" w:rsidRDefault="00D876A6" w:rsidP="00E62924">
      <w:pPr>
        <w:rPr>
          <w:rtl/>
        </w:rPr>
      </w:pPr>
    </w:p>
    <w:p w:rsidR="00D876A6" w:rsidRDefault="00D876A6" w:rsidP="00E62924">
      <w:pPr>
        <w:rPr>
          <w:rtl/>
        </w:rPr>
      </w:pPr>
    </w:p>
    <w:p w:rsidR="00D876A6" w:rsidRDefault="00D876A6" w:rsidP="00E62924">
      <w:pPr>
        <w:rPr>
          <w:rtl/>
        </w:rPr>
      </w:pPr>
    </w:p>
    <w:p w:rsidR="00D876A6" w:rsidRDefault="00D876A6" w:rsidP="00E62924">
      <w:pPr>
        <w:rPr>
          <w:rtl/>
        </w:rPr>
      </w:pPr>
    </w:p>
    <w:p w:rsidR="00D876A6" w:rsidRDefault="00D876A6" w:rsidP="00E62924">
      <w:pPr>
        <w:rPr>
          <w:rtl/>
        </w:rPr>
      </w:pPr>
    </w:p>
    <w:p w:rsidR="00D876A6" w:rsidRDefault="00D876A6" w:rsidP="00E62924">
      <w:pPr>
        <w:rPr>
          <w:rtl/>
        </w:rPr>
      </w:pPr>
    </w:p>
    <w:p w:rsidR="00D876A6" w:rsidRDefault="00D876A6" w:rsidP="00D876A6"/>
    <w:p w:rsidR="00796FD4" w:rsidRPr="001731DA" w:rsidRDefault="00796FD4" w:rsidP="00E62924">
      <w:pPr>
        <w:rPr>
          <w:rtl/>
        </w:rPr>
        <w:sectPr w:rsidR="00796FD4" w:rsidRPr="001731DA" w:rsidSect="004D1CFA">
          <w:headerReference w:type="default" r:id="rId31"/>
          <w:footerReference w:type="default" r:id="rId32"/>
          <w:headerReference w:type="first" r:id="rId33"/>
          <w:footerReference w:type="first" r:id="rId34"/>
          <w:footnotePr>
            <w:numRestart w:val="eachPage"/>
          </w:footnotePr>
          <w:pgSz w:w="11907" w:h="16840" w:code="9"/>
          <w:pgMar w:top="1701" w:right="1701" w:bottom="1418" w:left="1418" w:header="1022" w:footer="850" w:gutter="0"/>
          <w:cols w:space="720"/>
          <w:bidi/>
          <w:rtlGutter/>
          <w:docGrid w:linePitch="360"/>
        </w:sectPr>
      </w:pPr>
    </w:p>
    <w:bookmarkStart w:id="32" w:name="_Toc440108871"/>
    <w:bookmarkStart w:id="33" w:name="_Toc514159106"/>
    <w:p w:rsidR="0067761A" w:rsidRPr="001731DA" w:rsidRDefault="00C34BF9" w:rsidP="00725F6B">
      <w:pPr>
        <w:pStyle w:val="Heading1"/>
      </w:pPr>
      <w:r w:rsidRPr="001731DA">
        <w:rPr>
          <w:rFonts w:hint="cs"/>
          <w:noProof/>
          <w:rtl/>
          <w:lang w:bidi="ar-SA"/>
        </w:rPr>
        <w:lastRenderedPageBreak/>
        <mc:AlternateContent>
          <mc:Choice Requires="wps">
            <w:drawing>
              <wp:anchor distT="0" distB="0" distL="114300" distR="114300" simplePos="0" relativeHeight="251659264" behindDoc="0" locked="0" layoutInCell="1" allowOverlap="1">
                <wp:simplePos x="0" y="0"/>
                <wp:positionH relativeFrom="column">
                  <wp:posOffset>-81280</wp:posOffset>
                </wp:positionH>
                <wp:positionV relativeFrom="paragraph">
                  <wp:posOffset>-717550</wp:posOffset>
                </wp:positionV>
                <wp:extent cx="5676900" cy="809625"/>
                <wp:effectExtent l="9525" t="9525" r="9525" b="9525"/>
                <wp:wrapNone/>
                <wp:docPr id="6" name="Rectangle 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76900" cy="80962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1F132E4" id="Rectangle 344" o:spid="_x0000_s1026" style="position:absolute;margin-left:-6.4pt;margin-top:-56.5pt;width:447pt;height:6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" strokecolor="white"/>
            </w:pict>
          </mc:Fallback>
        </mc:AlternateContent>
      </w:r>
      <w:r w:rsidR="000157B4" w:rsidRPr="001731DA">
        <w:rPr>
          <w:rFonts w:hint="cs"/>
          <w:rtl/>
        </w:rPr>
        <w:t xml:space="preserve">فصل </w:t>
      </w:r>
      <w:r w:rsidR="00725F6B" w:rsidRPr="001731DA">
        <w:rPr>
          <w:rFonts w:hint="cs"/>
          <w:rtl/>
        </w:rPr>
        <w:t>5</w:t>
      </w:r>
      <w:r w:rsidR="0043371F" w:rsidRPr="001731DA">
        <w:rPr>
          <w:rFonts w:hint="cs"/>
          <w:rtl/>
        </w:rPr>
        <w:t>: نتیجه‌گیری و پیشنهادها</w:t>
      </w:r>
      <w:bookmarkEnd w:id="32"/>
      <w:bookmarkEnd w:id="33"/>
      <w:r w:rsidR="00A22F79" w:rsidRPr="001731DA">
        <w:rPr>
          <w:rFonts w:hint="cs"/>
          <w:rtl/>
        </w:rPr>
        <w:t xml:space="preserve"> </w:t>
      </w:r>
    </w:p>
    <w:p w:rsidR="00896F1D" w:rsidRPr="001731DA" w:rsidRDefault="00896F1D" w:rsidP="00896F1D">
      <w:pPr>
        <w:pStyle w:val="Heading2"/>
        <w:rPr>
          <w:rtl/>
        </w:rPr>
      </w:pPr>
      <w:bookmarkStart w:id="34" w:name="_Toc284460457"/>
      <w:bookmarkStart w:id="35" w:name="_Toc285328978"/>
      <w:bookmarkStart w:id="36" w:name="_Toc487700357"/>
      <w:bookmarkStart w:id="37" w:name="_Toc514159107"/>
      <w:r w:rsidRPr="001731DA">
        <w:rPr>
          <w:rFonts w:hint="cs"/>
          <w:rtl/>
        </w:rPr>
        <w:t>نتیجه</w:t>
      </w:r>
      <w:r w:rsidRPr="001731DA">
        <w:rPr>
          <w:rFonts w:hint="eastAsia"/>
          <w:rtl/>
        </w:rPr>
        <w:t>‌</w:t>
      </w:r>
      <w:r w:rsidRPr="001731DA">
        <w:rPr>
          <w:rFonts w:hint="cs"/>
          <w:rtl/>
        </w:rPr>
        <w:t>گیری</w:t>
      </w:r>
      <w:bookmarkEnd w:id="34"/>
      <w:bookmarkEnd w:id="35"/>
      <w:bookmarkEnd w:id="36"/>
      <w:bookmarkEnd w:id="37"/>
    </w:p>
    <w:p w:rsidR="00796FD4" w:rsidRDefault="00896F1D" w:rsidP="00796FD4">
      <w:pPr>
        <w:rPr>
          <w:rtl/>
        </w:rPr>
      </w:pPr>
      <w:r w:rsidRPr="001731DA">
        <w:rPr>
          <w:rFonts w:hint="cs"/>
          <w:rtl/>
        </w:rPr>
        <w:t xml:space="preserve">برمبنای پژوهش انجام شده </w:t>
      </w:r>
      <w:r w:rsidR="00796FD4">
        <w:rPr>
          <w:rFonts w:hint="cs"/>
          <w:rtl/>
        </w:rPr>
        <w:t>...........</w:t>
      </w:r>
    </w:p>
    <w:p w:rsidR="00896F1D" w:rsidRPr="001731DA" w:rsidRDefault="00896F1D" w:rsidP="00796FD4">
      <w:pPr>
        <w:rPr>
          <w:rtl/>
        </w:rPr>
      </w:pPr>
      <w:r w:rsidRPr="001731DA">
        <w:rPr>
          <w:rFonts w:hint="cs"/>
          <w:rtl/>
          <w:lang w:bidi="fa-IR"/>
        </w:rPr>
        <w:t>دیگر یافته</w:t>
      </w:r>
      <w:r w:rsidRPr="001731DA">
        <w:rPr>
          <w:rFonts w:hint="cs"/>
          <w:rtl/>
          <w:lang w:bidi="fa-IR"/>
        </w:rPr>
        <w:softHyphen/>
        <w:t>های پژوهش حاضر به</w:t>
      </w:r>
      <w:r w:rsidRPr="001731DA">
        <w:rPr>
          <w:rFonts w:hint="cs"/>
          <w:rtl/>
          <w:lang w:bidi="fa-IR"/>
        </w:rPr>
        <w:softHyphen/>
        <w:t xml:space="preserve">صورت </w:t>
      </w:r>
      <w:r w:rsidRPr="001731DA">
        <w:rPr>
          <w:rFonts w:hint="cs"/>
          <w:rtl/>
        </w:rPr>
        <w:t xml:space="preserve">خلاصه عبارتند از: </w:t>
      </w:r>
    </w:p>
    <w:p w:rsidR="00896F1D" w:rsidRPr="001731DA" w:rsidRDefault="00796FD4" w:rsidP="00896F1D">
      <w:pPr>
        <w:numPr>
          <w:ilvl w:val="0"/>
          <w:numId w:val="41"/>
        </w:numPr>
        <w:ind w:left="424"/>
        <w:rPr>
          <w:rtl/>
        </w:rPr>
      </w:pPr>
      <w:r>
        <w:rPr>
          <w:rFonts w:hint="cs"/>
          <w:rtl/>
        </w:rPr>
        <w:t>...........</w:t>
      </w:r>
    </w:p>
    <w:p w:rsidR="00896F1D" w:rsidRPr="001731DA" w:rsidRDefault="00796FD4" w:rsidP="00896F1D">
      <w:pPr>
        <w:numPr>
          <w:ilvl w:val="0"/>
          <w:numId w:val="41"/>
        </w:numPr>
        <w:ind w:left="424"/>
        <w:rPr>
          <w:lang w:bidi="fa-IR"/>
        </w:rPr>
      </w:pPr>
      <w:r>
        <w:rPr>
          <w:rFonts w:hint="cs"/>
          <w:rtl/>
        </w:rPr>
        <w:t>...........</w:t>
      </w:r>
    </w:p>
    <w:p w:rsidR="00850FD8" w:rsidRPr="001731DA" w:rsidRDefault="00850FD8" w:rsidP="00796FD4">
      <w:pPr>
        <w:ind w:firstLine="720"/>
      </w:pPr>
    </w:p>
    <w:p w:rsidR="00A869B9" w:rsidRDefault="00A869B9" w:rsidP="00850FD8">
      <w:pPr>
        <w:ind w:left="64"/>
        <w:rPr>
          <w:rtl/>
          <w:lang w:bidi="fa-IR"/>
        </w:rPr>
        <w:sectPr w:rsidR="00A869B9" w:rsidSect="004D1CFA">
          <w:headerReference w:type="default" r:id="rId35"/>
          <w:footerReference w:type="default" r:id="rId36"/>
          <w:headerReference w:type="first" r:id="rId37"/>
          <w:footnotePr>
            <w:numRestart w:val="eachPage"/>
          </w:footnotePr>
          <w:pgSz w:w="11907" w:h="16840" w:code="9"/>
          <w:pgMar w:top="1701" w:right="1701" w:bottom="1418" w:left="1418" w:header="1022" w:footer="850" w:gutter="0"/>
          <w:cols w:space="720"/>
          <w:bidi/>
          <w:rtlGutter/>
          <w:docGrid w:linePitch="360"/>
        </w:sectPr>
      </w:pPr>
    </w:p>
    <w:p w:rsidR="00850FD8" w:rsidRPr="001731DA" w:rsidRDefault="00850FD8" w:rsidP="00850FD8">
      <w:pPr>
        <w:pStyle w:val="Heading2"/>
        <w:ind w:left="44"/>
        <w:rPr>
          <w:rtl/>
          <w:lang w:bidi="fa-IR"/>
        </w:rPr>
      </w:pPr>
      <w:bookmarkStart w:id="38" w:name="_Toc440108873"/>
      <w:bookmarkStart w:id="39" w:name="_Toc514159108"/>
      <w:r w:rsidRPr="001731DA">
        <w:rPr>
          <w:rFonts w:hint="cs"/>
          <w:rtl/>
          <w:lang w:bidi="fa-IR"/>
        </w:rPr>
        <w:lastRenderedPageBreak/>
        <w:t>پیشنهادها</w:t>
      </w:r>
      <w:bookmarkEnd w:id="38"/>
      <w:bookmarkEnd w:id="39"/>
    </w:p>
    <w:p w:rsidR="00A869B9" w:rsidRPr="00102492" w:rsidRDefault="00A869B9" w:rsidP="00A869B9">
      <w:pPr>
        <w:rPr>
          <w:rFonts w:ascii="B Lotus" w:hAnsi="B Lotus" w:cs="B Lotus"/>
          <w:rtl/>
        </w:rPr>
      </w:pPr>
      <w:r w:rsidRPr="00102492">
        <w:rPr>
          <w:rFonts w:ascii="B Lotus" w:hAnsi="B Lotus" w:cs="B Lotus" w:hint="cs"/>
          <w:rtl/>
        </w:rPr>
        <w:t>پیشنهادها در صفحه جداگانه باشد.</w:t>
      </w:r>
    </w:p>
    <w:p w:rsidR="00725F6B" w:rsidRDefault="00725F6B" w:rsidP="00725F6B">
      <w:pPr>
        <w:ind w:left="360"/>
        <w:rPr>
          <w:rtl/>
          <w:lang w:bidi="fa-IR"/>
        </w:rPr>
      </w:pPr>
    </w:p>
    <w:p w:rsidR="00796FD4" w:rsidRDefault="00796FD4" w:rsidP="00725F6B">
      <w:pPr>
        <w:ind w:left="360"/>
        <w:rPr>
          <w:rtl/>
          <w:lang w:bidi="fa-IR"/>
        </w:rPr>
      </w:pPr>
    </w:p>
    <w:p w:rsidR="00796FD4" w:rsidRDefault="00796FD4" w:rsidP="00725F6B">
      <w:pPr>
        <w:ind w:left="360"/>
        <w:rPr>
          <w:rtl/>
          <w:lang w:bidi="fa-IR"/>
        </w:rPr>
      </w:pPr>
    </w:p>
    <w:p w:rsidR="00796FD4" w:rsidRDefault="00796FD4" w:rsidP="00725F6B">
      <w:pPr>
        <w:ind w:left="360"/>
        <w:rPr>
          <w:rtl/>
          <w:lang w:bidi="fa-IR"/>
        </w:rPr>
      </w:pPr>
    </w:p>
    <w:p w:rsidR="00796FD4" w:rsidRDefault="00796FD4" w:rsidP="00725F6B">
      <w:pPr>
        <w:ind w:left="360"/>
        <w:rPr>
          <w:rtl/>
          <w:lang w:bidi="fa-IR"/>
        </w:rPr>
      </w:pPr>
    </w:p>
    <w:p w:rsidR="00796FD4" w:rsidRDefault="00796FD4" w:rsidP="00725F6B">
      <w:pPr>
        <w:ind w:left="360"/>
        <w:rPr>
          <w:rtl/>
          <w:lang w:bidi="fa-IR"/>
        </w:rPr>
      </w:pPr>
    </w:p>
    <w:p w:rsidR="00796FD4" w:rsidRDefault="00796FD4" w:rsidP="00725F6B">
      <w:pPr>
        <w:ind w:left="360"/>
        <w:rPr>
          <w:rtl/>
          <w:lang w:bidi="fa-IR"/>
        </w:rPr>
      </w:pPr>
    </w:p>
    <w:p w:rsidR="00796FD4" w:rsidRDefault="00796FD4" w:rsidP="00725F6B">
      <w:pPr>
        <w:ind w:left="360"/>
        <w:rPr>
          <w:rtl/>
          <w:lang w:bidi="fa-IR"/>
        </w:rPr>
      </w:pPr>
    </w:p>
    <w:p w:rsidR="00796FD4" w:rsidRDefault="00796FD4" w:rsidP="00725F6B">
      <w:pPr>
        <w:ind w:left="360"/>
        <w:rPr>
          <w:rtl/>
          <w:lang w:bidi="fa-IR"/>
        </w:rPr>
      </w:pPr>
    </w:p>
    <w:p w:rsidR="00796FD4" w:rsidRDefault="00796FD4" w:rsidP="00725F6B">
      <w:pPr>
        <w:ind w:left="360"/>
        <w:rPr>
          <w:rtl/>
          <w:lang w:bidi="fa-IR"/>
        </w:rPr>
      </w:pPr>
    </w:p>
    <w:p w:rsidR="00796FD4" w:rsidRDefault="00796FD4" w:rsidP="00725F6B">
      <w:pPr>
        <w:ind w:left="360"/>
        <w:rPr>
          <w:rtl/>
          <w:lang w:bidi="fa-IR"/>
        </w:rPr>
      </w:pPr>
    </w:p>
    <w:p w:rsidR="00796FD4" w:rsidRDefault="00796FD4" w:rsidP="00725F6B">
      <w:pPr>
        <w:ind w:left="360"/>
        <w:rPr>
          <w:rtl/>
          <w:lang w:bidi="fa-IR"/>
        </w:rPr>
      </w:pPr>
    </w:p>
    <w:p w:rsidR="00796FD4" w:rsidRDefault="00796FD4" w:rsidP="00725F6B">
      <w:pPr>
        <w:ind w:left="360"/>
        <w:rPr>
          <w:rtl/>
          <w:lang w:bidi="fa-IR"/>
        </w:rPr>
      </w:pPr>
    </w:p>
    <w:p w:rsidR="00796FD4" w:rsidRPr="001731DA" w:rsidRDefault="00796FD4" w:rsidP="00725F6B">
      <w:pPr>
        <w:ind w:left="360"/>
        <w:rPr>
          <w:rtl/>
          <w:lang w:bidi="fa-IR"/>
        </w:rPr>
      </w:pPr>
    </w:p>
    <w:p w:rsidR="00725F6B" w:rsidRPr="001731DA" w:rsidRDefault="00725F6B" w:rsidP="00725F6B">
      <w:pPr>
        <w:ind w:left="360"/>
        <w:rPr>
          <w:rtl/>
          <w:lang w:bidi="fa-IR"/>
        </w:rPr>
      </w:pPr>
    </w:p>
    <w:p w:rsidR="00C523DA" w:rsidRPr="001731DA" w:rsidRDefault="00C523DA" w:rsidP="00725F6B">
      <w:pPr>
        <w:ind w:left="360"/>
        <w:rPr>
          <w:rtl/>
          <w:lang w:bidi="fa-IR"/>
        </w:rPr>
        <w:sectPr w:rsidR="00C523DA" w:rsidRPr="001731DA" w:rsidSect="004D1CFA">
          <w:footnotePr>
            <w:numRestart w:val="eachPage"/>
          </w:footnotePr>
          <w:pgSz w:w="11907" w:h="16840" w:code="9"/>
          <w:pgMar w:top="1701" w:right="1701" w:bottom="1418" w:left="1418" w:header="1022" w:footer="850" w:gutter="0"/>
          <w:cols w:space="720"/>
          <w:bidi/>
          <w:rtlGutter/>
          <w:docGrid w:linePitch="360"/>
        </w:sectPr>
      </w:pPr>
    </w:p>
    <w:p w:rsidR="00636ACC" w:rsidRPr="001731DA" w:rsidRDefault="00AD7E53" w:rsidP="00AD7E53">
      <w:pPr>
        <w:pStyle w:val="Heading1"/>
        <w:rPr>
          <w:rtl/>
        </w:rPr>
      </w:pPr>
      <w:bookmarkStart w:id="40" w:name="_Toc440108874"/>
      <w:bookmarkStart w:id="41" w:name="_Toc514159109"/>
      <w:r w:rsidRPr="001731DA">
        <w:rPr>
          <w:rFonts w:hint="cs"/>
          <w:rtl/>
        </w:rPr>
        <w:lastRenderedPageBreak/>
        <w:t>مراجع</w:t>
      </w:r>
      <w:bookmarkEnd w:id="40"/>
      <w:bookmarkEnd w:id="41"/>
    </w:p>
    <w:p w:rsidR="00221A12" w:rsidRPr="00102492" w:rsidRDefault="009263F6" w:rsidP="009263F6">
      <w:pPr>
        <w:rPr>
          <w:rtl/>
        </w:rPr>
      </w:pPr>
      <w:bookmarkStart w:id="42" w:name="_Ref283218421"/>
      <w:bookmarkStart w:id="43" w:name="_Ref283218439"/>
      <w:bookmarkStart w:id="44" w:name="_Ref283225132"/>
      <w:bookmarkStart w:id="45" w:name="_Ref380801989"/>
      <w:r w:rsidRPr="00102492">
        <w:rPr>
          <w:rFonts w:hint="cs"/>
          <w:rtl/>
        </w:rPr>
        <w:t>لازم است به اولین منبعی که در کل متن پایان نامه به آن رجوع می</w:t>
      </w:r>
      <w:r w:rsidRPr="00102492">
        <w:rPr>
          <w:rtl/>
        </w:rPr>
        <w:softHyphen/>
      </w:r>
      <w:r w:rsidRPr="00102492">
        <w:rPr>
          <w:rFonts w:hint="cs"/>
          <w:rtl/>
        </w:rPr>
        <w:t>شود شماره [1] اختصاص داده شود و به همین نحو هر منبع جدیدی که مورد رجوع قرار می</w:t>
      </w:r>
      <w:r w:rsidRPr="00102492">
        <w:rPr>
          <w:rtl/>
        </w:rPr>
        <w:softHyphen/>
      </w:r>
      <w:r w:rsidRPr="00102492">
        <w:rPr>
          <w:rFonts w:hint="cs"/>
          <w:rtl/>
        </w:rPr>
        <w:t>گیرد برحسب رجوع به آن شماره</w:t>
      </w:r>
      <w:r w:rsidRPr="00102492">
        <w:rPr>
          <w:rtl/>
        </w:rPr>
        <w:softHyphen/>
      </w:r>
      <w:r w:rsidRPr="00102492">
        <w:rPr>
          <w:rFonts w:hint="cs"/>
          <w:rtl/>
        </w:rPr>
        <w:t>گذاری شود. به عنوان مثال منبع [40] عبارتست از چهلمین منبعی که در طول پایان نامه به آن رجوع شده است.</w:t>
      </w:r>
    </w:p>
    <w:p w:rsidR="00466495" w:rsidRPr="00102492" w:rsidRDefault="00466495" w:rsidP="009263F6">
      <w:pPr>
        <w:rPr>
          <w:rtl/>
        </w:rPr>
      </w:pPr>
      <w:r w:rsidRPr="00102492">
        <w:rPr>
          <w:rFonts w:hint="cs"/>
          <w:rtl/>
        </w:rPr>
        <w:t xml:space="preserve">صرفنظر از این که منبع فارسی است یا انگلیسی، شماره مرجع درون کروشه در داخل متن لزوما باید با اعداد فارسی نوشته شود. در قسمت مراجع، برای مراجع فارسی شماره بصورت فارسی و برای مراجع انگلیسی شماره مرجع بصورت انگلیسی داخل [] آورده شود. </w:t>
      </w:r>
    </w:p>
    <w:p w:rsidR="00466495" w:rsidRPr="00102492" w:rsidRDefault="00466495" w:rsidP="009263F6">
      <w:pPr>
        <w:rPr>
          <w:rtl/>
        </w:rPr>
      </w:pPr>
      <w:r w:rsidRPr="00102492">
        <w:rPr>
          <w:rFonts w:hint="cs"/>
          <w:rtl/>
        </w:rPr>
        <w:t xml:space="preserve">مراجع باید طبق الگوی ارائه شده در زیر تهیه شده  و فرمت آنها بر اساس </w:t>
      </w:r>
      <w:r w:rsidRPr="00102492">
        <w:t>style</w:t>
      </w:r>
      <w:r w:rsidRPr="00102492">
        <w:rPr>
          <w:rFonts w:hint="cs"/>
          <w:rtl/>
          <w:lang w:bidi="fa-IR"/>
        </w:rPr>
        <w:t xml:space="preserve"> ارائه شده (مرجع انگلیسی) </w:t>
      </w:r>
      <w:r w:rsidRPr="00102492">
        <w:rPr>
          <w:rFonts w:hint="cs"/>
          <w:rtl/>
        </w:rPr>
        <w:t>تنظیم گردد.</w:t>
      </w:r>
    </w:p>
    <w:p w:rsidR="007D52BD" w:rsidRPr="00102492" w:rsidRDefault="007D52BD" w:rsidP="0023504D">
      <w:pPr>
        <w:bidi w:val="0"/>
        <w:spacing w:line="276" w:lineRule="auto"/>
        <w:rPr>
          <w:lang w:bidi="fa-IR"/>
        </w:rPr>
      </w:pPr>
      <w:r w:rsidRPr="00102492">
        <w:t>Journal Papers:</w:t>
      </w:r>
    </w:p>
    <w:p w:rsidR="00A869B9" w:rsidRPr="00102492" w:rsidRDefault="00A869B9" w:rsidP="00EF3AF7">
      <w:pPr>
        <w:pStyle w:val="a"/>
        <w:spacing w:line="276" w:lineRule="auto"/>
        <w:jc w:val="both"/>
      </w:pPr>
      <w:r w:rsidRPr="00102492">
        <w:t xml:space="preserve">Author(s), </w:t>
      </w:r>
      <w:r w:rsidRPr="00102492">
        <w:rPr>
          <w:i/>
          <w:iCs/>
        </w:rPr>
        <w:t>Article title</w:t>
      </w:r>
      <w:r w:rsidRPr="00102492">
        <w:t>, Journal,</w:t>
      </w:r>
      <w:r w:rsidR="00EF3AF7" w:rsidRPr="00102492">
        <w:t xml:space="preserve"> Year,</w:t>
      </w:r>
      <w:r w:rsidRPr="00102492">
        <w:t xml:space="preserve"> </w:t>
      </w:r>
      <w:proofErr w:type="spellStart"/>
      <w:r w:rsidRPr="00102492">
        <w:t>Vol</w:t>
      </w:r>
      <w:proofErr w:type="spellEnd"/>
      <w:r w:rsidR="00EF3AF7" w:rsidRPr="00102492">
        <w:t>,</w:t>
      </w:r>
      <w:r w:rsidRPr="00102492">
        <w:t xml:space="preserve"> Pages.</w:t>
      </w:r>
    </w:p>
    <w:p w:rsidR="00C67F63" w:rsidRPr="00102492" w:rsidRDefault="00C67F63" w:rsidP="00EF3AF7">
      <w:pPr>
        <w:pStyle w:val="a"/>
        <w:spacing w:line="276" w:lineRule="auto"/>
        <w:jc w:val="both"/>
      </w:pPr>
      <w:r w:rsidRPr="00102492">
        <w:t>For example:</w:t>
      </w:r>
    </w:p>
    <w:p w:rsidR="00C67F63" w:rsidRPr="00102492" w:rsidRDefault="000E504A" w:rsidP="000E504A">
      <w:pPr>
        <w:pStyle w:val="a"/>
        <w:spacing w:line="276" w:lineRule="auto"/>
        <w:jc w:val="both"/>
      </w:pPr>
      <w:r>
        <w:t xml:space="preserve">[1] </w:t>
      </w:r>
      <w:r w:rsidRPr="000E504A">
        <w:t>D</w:t>
      </w:r>
      <w:r>
        <w:t xml:space="preserve">. </w:t>
      </w:r>
      <w:proofErr w:type="spellStart"/>
      <w:r w:rsidRPr="000E504A">
        <w:t>Kourtidou</w:t>
      </w:r>
      <w:proofErr w:type="spellEnd"/>
      <w:r>
        <w:t xml:space="preserve">, </w:t>
      </w:r>
      <w:r w:rsidRPr="000E504A">
        <w:t>D</w:t>
      </w:r>
      <w:r>
        <w:t xml:space="preserve">. </w:t>
      </w:r>
      <w:proofErr w:type="spellStart"/>
      <w:r w:rsidRPr="000E504A">
        <w:t>Chaliampalias</w:t>
      </w:r>
      <w:proofErr w:type="spellEnd"/>
      <w:r>
        <w:t xml:space="preserve">, C. </w:t>
      </w:r>
      <w:proofErr w:type="spellStart"/>
      <w:r w:rsidRPr="000E504A">
        <w:t>Vogiatzis</w:t>
      </w:r>
      <w:proofErr w:type="spellEnd"/>
      <w:r>
        <w:t>,</w:t>
      </w:r>
      <w:r w:rsidRPr="000E504A">
        <w:t xml:space="preserve"> E</w:t>
      </w:r>
      <w:r>
        <w:t xml:space="preserve">. </w:t>
      </w:r>
      <w:proofErr w:type="spellStart"/>
      <w:r w:rsidRPr="000E504A">
        <w:t>Tarani</w:t>
      </w:r>
      <w:proofErr w:type="spellEnd"/>
      <w:r>
        <w:t xml:space="preserve">, A. </w:t>
      </w:r>
      <w:proofErr w:type="spellStart"/>
      <w:r w:rsidRPr="000E504A">
        <w:t>Kamou</w:t>
      </w:r>
      <w:proofErr w:type="spellEnd"/>
      <w:r>
        <w:t xml:space="preserve">, </w:t>
      </w:r>
      <w:r w:rsidRPr="000E504A">
        <w:t>E</w:t>
      </w:r>
      <w:r>
        <w:t xml:space="preserve">. </w:t>
      </w:r>
      <w:proofErr w:type="spellStart"/>
      <w:r>
        <w:t>P</w:t>
      </w:r>
      <w:r w:rsidRPr="000E504A">
        <w:t>avlidou</w:t>
      </w:r>
      <w:proofErr w:type="spellEnd"/>
      <w:r>
        <w:t xml:space="preserve">, </w:t>
      </w:r>
      <w:r w:rsidRPr="000E504A">
        <w:t>S</w:t>
      </w:r>
      <w:r>
        <w:t>.</w:t>
      </w:r>
      <w:r w:rsidRPr="000E504A">
        <w:t xml:space="preserve"> </w:t>
      </w:r>
      <w:proofErr w:type="spellStart"/>
      <w:r w:rsidRPr="000E504A">
        <w:t>Skolianos</w:t>
      </w:r>
      <w:proofErr w:type="spellEnd"/>
      <w:r>
        <w:t xml:space="preserve">, </w:t>
      </w:r>
      <w:r w:rsidRPr="000E504A">
        <w:t>K</w:t>
      </w:r>
      <w:r>
        <w:t xml:space="preserve">. </w:t>
      </w:r>
      <w:proofErr w:type="spellStart"/>
      <w:r w:rsidRPr="000E504A">
        <w:t>Chrissafis</w:t>
      </w:r>
      <w:proofErr w:type="spellEnd"/>
      <w:r>
        <w:t xml:space="preserve">, </w:t>
      </w:r>
      <w:r w:rsidRPr="000E504A">
        <w:t>G</w:t>
      </w:r>
      <w:r>
        <w:t>.</w:t>
      </w:r>
      <w:r w:rsidRPr="000E504A">
        <w:t xml:space="preserve"> </w:t>
      </w:r>
      <w:proofErr w:type="spellStart"/>
      <w:r w:rsidRPr="000E504A">
        <w:t>Vourlias</w:t>
      </w:r>
      <w:proofErr w:type="spellEnd"/>
      <w:r w:rsidR="00C67F63" w:rsidRPr="00102492">
        <w:t xml:space="preserve">, </w:t>
      </w:r>
      <w:r w:rsidRPr="008078BE">
        <w:rPr>
          <w:i/>
          <w:iCs/>
        </w:rPr>
        <w:t>Deposition of Ni-Al coatings by pack cementation and corrosion resistance in high temperature and marine environments</w:t>
      </w:r>
      <w:r w:rsidR="00C67F63" w:rsidRPr="00102492">
        <w:t xml:space="preserve">, </w:t>
      </w:r>
      <w:r w:rsidRPr="000E504A">
        <w:t>Corrosion Science</w:t>
      </w:r>
      <w:r>
        <w:t>,</w:t>
      </w:r>
      <w:r w:rsidR="00C67F63" w:rsidRPr="00102492">
        <w:t xml:space="preserve"> 20</w:t>
      </w:r>
      <w:r>
        <w:t>19</w:t>
      </w:r>
      <w:r w:rsidR="00C67F63" w:rsidRPr="00102492">
        <w:t xml:space="preserve">, </w:t>
      </w:r>
      <w:r>
        <w:t>148</w:t>
      </w:r>
      <w:r w:rsidR="00C67F63" w:rsidRPr="00102492">
        <w:t xml:space="preserve">, </w:t>
      </w:r>
      <w:r>
        <w:t>12</w:t>
      </w:r>
      <w:r w:rsidR="00C67F63" w:rsidRPr="00102492">
        <w:t>–</w:t>
      </w:r>
      <w:r>
        <w:t>23</w:t>
      </w:r>
      <w:r w:rsidR="00C67F63" w:rsidRPr="00102492">
        <w:t>.</w:t>
      </w:r>
    </w:p>
    <w:p w:rsidR="00C67F63" w:rsidRPr="00102492" w:rsidRDefault="00C67F63" w:rsidP="00EF3AF7">
      <w:pPr>
        <w:pStyle w:val="a"/>
        <w:spacing w:line="276" w:lineRule="auto"/>
        <w:jc w:val="both"/>
      </w:pPr>
    </w:p>
    <w:p w:rsidR="007D52BD" w:rsidRPr="00102492" w:rsidRDefault="007D52BD" w:rsidP="0023504D">
      <w:pPr>
        <w:pStyle w:val="a"/>
        <w:spacing w:line="276" w:lineRule="auto"/>
        <w:jc w:val="both"/>
      </w:pPr>
      <w:r w:rsidRPr="00102492">
        <w:t>Conference Proceedings:</w:t>
      </w:r>
    </w:p>
    <w:p w:rsidR="00A869B9" w:rsidRPr="00102492" w:rsidRDefault="00A869B9" w:rsidP="0023504D">
      <w:pPr>
        <w:pStyle w:val="a"/>
        <w:spacing w:line="276" w:lineRule="auto"/>
        <w:jc w:val="both"/>
      </w:pPr>
      <w:proofErr w:type="gramStart"/>
      <w:r w:rsidRPr="00102492">
        <w:t xml:space="preserve">Author(s), </w:t>
      </w:r>
      <w:r w:rsidRPr="00102492">
        <w:rPr>
          <w:i/>
          <w:iCs/>
        </w:rPr>
        <w:t>Article Title</w:t>
      </w:r>
      <w:r w:rsidRPr="00102492">
        <w:t>, Conference Title, Place, Date, pp.</w:t>
      </w:r>
      <w:proofErr w:type="gramEnd"/>
    </w:p>
    <w:p w:rsidR="00C67F63" w:rsidRPr="00102492" w:rsidRDefault="00C67F63" w:rsidP="0023504D">
      <w:pPr>
        <w:pStyle w:val="a"/>
        <w:spacing w:line="276" w:lineRule="auto"/>
        <w:jc w:val="both"/>
      </w:pPr>
      <w:r w:rsidRPr="00102492">
        <w:t>For example:</w:t>
      </w:r>
    </w:p>
    <w:p w:rsidR="00C67F63" w:rsidRPr="00102492" w:rsidRDefault="00C67F63" w:rsidP="00C67F63">
      <w:pPr>
        <w:pStyle w:val="a"/>
        <w:spacing w:line="276" w:lineRule="auto"/>
        <w:jc w:val="both"/>
      </w:pPr>
      <w:r w:rsidRPr="00102492">
        <w:lastRenderedPageBreak/>
        <w:t xml:space="preserve">[2] R. </w:t>
      </w:r>
      <w:proofErr w:type="spellStart"/>
      <w:r w:rsidRPr="00102492">
        <w:t>Mahmudi</w:t>
      </w:r>
      <w:proofErr w:type="spellEnd"/>
      <w:r w:rsidRPr="00102492">
        <w:t xml:space="preserve">, </w:t>
      </w:r>
      <w:r w:rsidRPr="00102492">
        <w:rPr>
          <w:i/>
          <w:iCs/>
        </w:rPr>
        <w:t>Ductile tearing energy of aluminum alloys</w:t>
      </w:r>
      <w:r w:rsidRPr="00102492">
        <w:t>,  International Conference on Advances in Materials and Processing Technologies, Dublin, Ireland, August 1999, pp.1991-1998.</w:t>
      </w:r>
    </w:p>
    <w:p w:rsidR="00C67F63" w:rsidRPr="00102492" w:rsidRDefault="00C67F63" w:rsidP="0023504D">
      <w:pPr>
        <w:pStyle w:val="a"/>
        <w:spacing w:line="276" w:lineRule="auto"/>
        <w:jc w:val="both"/>
      </w:pPr>
    </w:p>
    <w:p w:rsidR="007D52BD" w:rsidRPr="00102492" w:rsidRDefault="007D52BD" w:rsidP="0023504D">
      <w:pPr>
        <w:pStyle w:val="a"/>
        <w:spacing w:line="276" w:lineRule="auto"/>
        <w:jc w:val="both"/>
      </w:pPr>
      <w:r w:rsidRPr="00102492">
        <w:t>Books:</w:t>
      </w:r>
    </w:p>
    <w:p w:rsidR="00A869B9" w:rsidRPr="00102492" w:rsidRDefault="00A869B9" w:rsidP="00314F08">
      <w:pPr>
        <w:pStyle w:val="a"/>
        <w:spacing w:line="276" w:lineRule="auto"/>
        <w:jc w:val="both"/>
      </w:pPr>
      <w:r w:rsidRPr="00102492">
        <w:t xml:space="preserve">Author(s), </w:t>
      </w:r>
      <w:r w:rsidRPr="00102492">
        <w:rPr>
          <w:i/>
          <w:iCs/>
        </w:rPr>
        <w:t>Book title</w:t>
      </w:r>
      <w:r w:rsidRPr="00102492">
        <w:t xml:space="preserve">, </w:t>
      </w:r>
      <w:r w:rsidR="00314F08" w:rsidRPr="00102492">
        <w:t>Place, Publisher, Edition, Date</w:t>
      </w:r>
      <w:r w:rsidRPr="00102492">
        <w:t>.</w:t>
      </w:r>
    </w:p>
    <w:p w:rsidR="00C67F63" w:rsidRPr="00102492" w:rsidRDefault="00C67F63" w:rsidP="0023504D">
      <w:pPr>
        <w:pStyle w:val="a"/>
        <w:spacing w:line="276" w:lineRule="auto"/>
        <w:jc w:val="both"/>
      </w:pPr>
      <w:r w:rsidRPr="00102492">
        <w:t>For example:</w:t>
      </w:r>
    </w:p>
    <w:p w:rsidR="00C67F63" w:rsidRPr="00102492" w:rsidRDefault="00B81E75" w:rsidP="00314F08">
      <w:pPr>
        <w:pStyle w:val="a"/>
        <w:spacing w:line="276" w:lineRule="auto"/>
        <w:jc w:val="both"/>
      </w:pPr>
      <w:r>
        <w:t>[3] G.</w:t>
      </w:r>
      <w:r w:rsidR="00C67F63" w:rsidRPr="00102492">
        <w:t xml:space="preserve">E. Dieter, </w:t>
      </w:r>
      <w:r w:rsidR="00C67F63" w:rsidRPr="00102492">
        <w:rPr>
          <w:i/>
          <w:iCs/>
        </w:rPr>
        <w:t>Mechanical Metallurgy</w:t>
      </w:r>
      <w:r w:rsidR="00C67F63" w:rsidRPr="00102492">
        <w:t xml:space="preserve">, </w:t>
      </w:r>
      <w:r w:rsidR="00314F08" w:rsidRPr="00102492">
        <w:t xml:space="preserve">New York, </w:t>
      </w:r>
      <w:r w:rsidR="00C67F63" w:rsidRPr="00102492">
        <w:t xml:space="preserve">McGraw-Hill Book Co., </w:t>
      </w:r>
      <w:r w:rsidR="00314F08" w:rsidRPr="00102492">
        <w:t>3</w:t>
      </w:r>
      <w:r w:rsidR="00314F08" w:rsidRPr="00102492">
        <w:rPr>
          <w:vertAlign w:val="superscript"/>
        </w:rPr>
        <w:t>rd</w:t>
      </w:r>
      <w:r w:rsidR="00314F08" w:rsidRPr="00102492">
        <w:t xml:space="preserve"> ed., 1983</w:t>
      </w:r>
      <w:r w:rsidR="00C67F63" w:rsidRPr="00102492">
        <w:t>.</w:t>
      </w:r>
    </w:p>
    <w:p w:rsidR="00C67F63" w:rsidRPr="00102492" w:rsidRDefault="00C67F63" w:rsidP="0023504D">
      <w:pPr>
        <w:pStyle w:val="a"/>
        <w:spacing w:line="276" w:lineRule="auto"/>
        <w:jc w:val="both"/>
      </w:pPr>
    </w:p>
    <w:p w:rsidR="007D52BD" w:rsidRPr="00102492" w:rsidRDefault="007D52BD" w:rsidP="0023504D">
      <w:pPr>
        <w:pStyle w:val="a"/>
        <w:spacing w:line="276" w:lineRule="auto"/>
        <w:jc w:val="both"/>
      </w:pPr>
      <w:r w:rsidRPr="00102492">
        <w:t>Reports:</w:t>
      </w:r>
    </w:p>
    <w:p w:rsidR="00262467" w:rsidRPr="00102492" w:rsidRDefault="00A869B9" w:rsidP="004B0049">
      <w:pPr>
        <w:pStyle w:val="a"/>
        <w:spacing w:line="276" w:lineRule="auto"/>
        <w:jc w:val="both"/>
      </w:pPr>
      <w:r w:rsidRPr="00102492">
        <w:t xml:space="preserve">Authors, </w:t>
      </w:r>
      <w:r w:rsidR="004B0049" w:rsidRPr="00102492">
        <w:rPr>
          <w:i/>
          <w:iCs/>
        </w:rPr>
        <w:t>Report title</w:t>
      </w:r>
      <w:r w:rsidR="004B0049" w:rsidRPr="00102492">
        <w:t>, Report No., Place, Company</w:t>
      </w:r>
      <w:r w:rsidRPr="00102492">
        <w:t xml:space="preserve">, </w:t>
      </w:r>
      <w:proofErr w:type="gramStart"/>
      <w:r w:rsidRPr="00102492">
        <w:t>Date</w:t>
      </w:r>
      <w:proofErr w:type="gramEnd"/>
      <w:r w:rsidRPr="00102492">
        <w:t>.</w:t>
      </w:r>
    </w:p>
    <w:p w:rsidR="004B0049" w:rsidRPr="00102492" w:rsidRDefault="004B0049" w:rsidP="00262467">
      <w:pPr>
        <w:pStyle w:val="a"/>
        <w:spacing w:line="276" w:lineRule="auto"/>
        <w:jc w:val="both"/>
      </w:pPr>
      <w:r w:rsidRPr="00102492">
        <w:t>For example:</w:t>
      </w:r>
    </w:p>
    <w:p w:rsidR="004B0049" w:rsidRPr="00102492" w:rsidRDefault="004B0049" w:rsidP="004B0049">
      <w:pPr>
        <w:pStyle w:val="a"/>
        <w:spacing w:line="276" w:lineRule="auto"/>
        <w:jc w:val="both"/>
      </w:pPr>
      <w:r w:rsidRPr="00102492">
        <w:t xml:space="preserve">[4] S. </w:t>
      </w:r>
      <w:proofErr w:type="spellStart"/>
      <w:r w:rsidRPr="00102492">
        <w:t>Akbari</w:t>
      </w:r>
      <w:proofErr w:type="spellEnd"/>
      <w:r w:rsidRPr="00102492">
        <w:t xml:space="preserve">, </w:t>
      </w:r>
      <w:r w:rsidRPr="00102492">
        <w:rPr>
          <w:i/>
          <w:iCs/>
        </w:rPr>
        <w:t xml:space="preserve">The group of units of an </w:t>
      </w:r>
      <w:proofErr w:type="spellStart"/>
      <w:r w:rsidRPr="00102492">
        <w:rPr>
          <w:i/>
          <w:iCs/>
        </w:rPr>
        <w:t>artinian</w:t>
      </w:r>
      <w:proofErr w:type="spellEnd"/>
      <w:r w:rsidRPr="00102492">
        <w:rPr>
          <w:i/>
          <w:iCs/>
        </w:rPr>
        <w:t xml:space="preserve"> ring institute for studies in theoretical physics and mathematics</w:t>
      </w:r>
      <w:r w:rsidRPr="00102492">
        <w:t>, Technical Report IPM 333, Tehran, IPM, 2000.</w:t>
      </w:r>
    </w:p>
    <w:p w:rsidR="00865F11" w:rsidRPr="00102492" w:rsidRDefault="00865F11" w:rsidP="004B0049">
      <w:pPr>
        <w:pStyle w:val="a"/>
        <w:spacing w:line="276" w:lineRule="auto"/>
        <w:jc w:val="both"/>
      </w:pPr>
    </w:p>
    <w:p w:rsidR="00865F11" w:rsidRPr="00102492" w:rsidRDefault="00865F11" w:rsidP="004B0049">
      <w:pPr>
        <w:pStyle w:val="a"/>
        <w:spacing w:line="276" w:lineRule="auto"/>
        <w:jc w:val="both"/>
      </w:pPr>
      <w:r w:rsidRPr="00102492">
        <w:t>Thesis:</w:t>
      </w:r>
    </w:p>
    <w:p w:rsidR="00865F11" w:rsidRPr="00102492" w:rsidRDefault="00865F11" w:rsidP="004B0049">
      <w:pPr>
        <w:pStyle w:val="a"/>
        <w:spacing w:line="276" w:lineRule="auto"/>
        <w:jc w:val="both"/>
      </w:pPr>
      <w:proofErr w:type="gramStart"/>
      <w:r w:rsidRPr="00102492">
        <w:t xml:space="preserve">Authors, </w:t>
      </w:r>
      <w:r w:rsidRPr="00102492">
        <w:rPr>
          <w:i/>
          <w:iCs/>
        </w:rPr>
        <w:t>Title</w:t>
      </w:r>
      <w:r w:rsidRPr="00102492">
        <w:t>, Grade, Department, University, Year.</w:t>
      </w:r>
      <w:proofErr w:type="gramEnd"/>
    </w:p>
    <w:p w:rsidR="00865F11" w:rsidRPr="00102492" w:rsidRDefault="00865F11" w:rsidP="004B0049">
      <w:pPr>
        <w:pStyle w:val="a"/>
        <w:spacing w:line="276" w:lineRule="auto"/>
        <w:jc w:val="both"/>
      </w:pPr>
      <w:r w:rsidRPr="00102492">
        <w:t>For example:</w:t>
      </w:r>
    </w:p>
    <w:p w:rsidR="00865F11" w:rsidRPr="00102492" w:rsidRDefault="00865F11" w:rsidP="00455208">
      <w:pPr>
        <w:pStyle w:val="a"/>
        <w:spacing w:line="276" w:lineRule="auto"/>
        <w:jc w:val="both"/>
      </w:pPr>
      <w:r w:rsidRPr="00102492">
        <w:t xml:space="preserve">[5] </w:t>
      </w:r>
      <w:r w:rsidR="00455208" w:rsidRPr="00102492">
        <w:t xml:space="preserve">J.W. </w:t>
      </w:r>
      <w:proofErr w:type="spellStart"/>
      <w:r w:rsidR="00455208" w:rsidRPr="00102492">
        <w:t>Guikema</w:t>
      </w:r>
      <w:proofErr w:type="spellEnd"/>
      <w:r w:rsidR="00455208" w:rsidRPr="00102492">
        <w:t xml:space="preserve">, </w:t>
      </w:r>
      <w:r w:rsidR="00455208" w:rsidRPr="00102492">
        <w:rPr>
          <w:i/>
          <w:iCs/>
        </w:rPr>
        <w:t xml:space="preserve">Scanning hall probe microscopy of magnetic vortices in </w:t>
      </w:r>
      <w:proofErr w:type="gramStart"/>
      <w:r w:rsidR="00455208" w:rsidRPr="00102492">
        <w:rPr>
          <w:i/>
          <w:iCs/>
        </w:rPr>
        <w:t>very</w:t>
      </w:r>
      <w:proofErr w:type="gramEnd"/>
      <w:r w:rsidR="00455208" w:rsidRPr="00102492">
        <w:rPr>
          <w:i/>
          <w:iCs/>
        </w:rPr>
        <w:t xml:space="preserve"> </w:t>
      </w:r>
      <w:proofErr w:type="spellStart"/>
      <w:r w:rsidR="00455208" w:rsidRPr="00102492">
        <w:rPr>
          <w:i/>
          <w:iCs/>
        </w:rPr>
        <w:t>underdoped</w:t>
      </w:r>
      <w:proofErr w:type="spellEnd"/>
      <w:r w:rsidR="00455208" w:rsidRPr="00102492">
        <w:rPr>
          <w:i/>
          <w:iCs/>
        </w:rPr>
        <w:t xml:space="preserve"> Yttrium-Barium-Copper-Oxide</w:t>
      </w:r>
      <w:r w:rsidR="00455208" w:rsidRPr="00102492">
        <w:t>, Ph.D. Thesis, Department of physics, Stanford University, 2004.</w:t>
      </w:r>
    </w:p>
    <w:p w:rsidR="002B64EA" w:rsidRPr="00102492" w:rsidRDefault="002B64EA" w:rsidP="00455208">
      <w:pPr>
        <w:pStyle w:val="a"/>
        <w:spacing w:line="276" w:lineRule="auto"/>
        <w:jc w:val="both"/>
      </w:pPr>
    </w:p>
    <w:p w:rsidR="002B64EA" w:rsidRPr="00102492" w:rsidRDefault="002B64EA" w:rsidP="00455208">
      <w:pPr>
        <w:pStyle w:val="a"/>
        <w:spacing w:line="276" w:lineRule="auto"/>
        <w:jc w:val="both"/>
      </w:pPr>
      <w:r w:rsidRPr="00102492">
        <w:t>Patents:</w:t>
      </w:r>
    </w:p>
    <w:p w:rsidR="002B64EA" w:rsidRPr="00102492" w:rsidRDefault="002B64EA" w:rsidP="00455208">
      <w:pPr>
        <w:pStyle w:val="a"/>
        <w:spacing w:line="276" w:lineRule="auto"/>
        <w:jc w:val="both"/>
      </w:pPr>
      <w:proofErr w:type="gramStart"/>
      <w:r w:rsidRPr="00102492">
        <w:t xml:space="preserve">Authors, </w:t>
      </w:r>
      <w:r w:rsidRPr="00102492">
        <w:rPr>
          <w:i/>
          <w:iCs/>
        </w:rPr>
        <w:t>Title</w:t>
      </w:r>
      <w:r w:rsidRPr="00102492">
        <w:t>, Patent number, Year.</w:t>
      </w:r>
      <w:proofErr w:type="gramEnd"/>
    </w:p>
    <w:p w:rsidR="002B64EA" w:rsidRPr="00102492" w:rsidRDefault="002B64EA" w:rsidP="00455208">
      <w:pPr>
        <w:pStyle w:val="a"/>
        <w:spacing w:line="276" w:lineRule="auto"/>
        <w:jc w:val="both"/>
      </w:pPr>
      <w:r w:rsidRPr="00102492">
        <w:t>For example:</w:t>
      </w:r>
    </w:p>
    <w:p w:rsidR="002B64EA" w:rsidRPr="00102492" w:rsidRDefault="002B64EA" w:rsidP="002B64EA">
      <w:pPr>
        <w:pStyle w:val="a"/>
        <w:spacing w:line="276" w:lineRule="auto"/>
        <w:jc w:val="both"/>
      </w:pPr>
      <w:r w:rsidRPr="00102492">
        <w:t xml:space="preserve">[6] J.J. </w:t>
      </w:r>
      <w:proofErr w:type="spellStart"/>
      <w:r w:rsidRPr="00102492">
        <w:t>Barder</w:t>
      </w:r>
      <w:proofErr w:type="spellEnd"/>
      <w:r w:rsidRPr="00102492">
        <w:t xml:space="preserve">, </w:t>
      </w:r>
      <w:r w:rsidRPr="00102492">
        <w:rPr>
          <w:i/>
          <w:iCs/>
        </w:rPr>
        <w:t>Methods for treating Mica and composition</w:t>
      </w:r>
      <w:r w:rsidRPr="00102492">
        <w:t>, US Patent 2549880, 1951.</w:t>
      </w:r>
    </w:p>
    <w:p w:rsidR="00E729B6" w:rsidRPr="00102492" w:rsidRDefault="00E729B6" w:rsidP="002B64EA">
      <w:pPr>
        <w:pStyle w:val="a"/>
        <w:spacing w:line="276" w:lineRule="auto"/>
        <w:jc w:val="both"/>
      </w:pPr>
    </w:p>
    <w:p w:rsidR="00E729B6" w:rsidRPr="00102492" w:rsidRDefault="00E729B6" w:rsidP="002B64EA">
      <w:pPr>
        <w:pStyle w:val="a"/>
        <w:spacing w:line="276" w:lineRule="auto"/>
        <w:jc w:val="both"/>
      </w:pPr>
      <w:r w:rsidRPr="00102492">
        <w:t>Standards:</w:t>
      </w:r>
    </w:p>
    <w:p w:rsidR="00E729B6" w:rsidRPr="00102492" w:rsidRDefault="00E729B6" w:rsidP="002B64EA">
      <w:pPr>
        <w:pStyle w:val="a"/>
        <w:spacing w:line="276" w:lineRule="auto"/>
        <w:jc w:val="both"/>
      </w:pPr>
      <w:proofErr w:type="gramStart"/>
      <w:r w:rsidRPr="00102492">
        <w:t xml:space="preserve">Organization, </w:t>
      </w:r>
      <w:r w:rsidRPr="00102492">
        <w:rPr>
          <w:i/>
          <w:iCs/>
        </w:rPr>
        <w:t>Standard title</w:t>
      </w:r>
      <w:r w:rsidRPr="00102492">
        <w:t>, Standard code, Year.</w:t>
      </w:r>
      <w:proofErr w:type="gramEnd"/>
    </w:p>
    <w:p w:rsidR="00E729B6" w:rsidRPr="00102492" w:rsidRDefault="00E729B6" w:rsidP="002B64EA">
      <w:pPr>
        <w:pStyle w:val="a"/>
        <w:spacing w:line="276" w:lineRule="auto"/>
        <w:jc w:val="both"/>
      </w:pPr>
      <w:r w:rsidRPr="00102492">
        <w:t>For example:</w:t>
      </w:r>
    </w:p>
    <w:p w:rsidR="00E729B6" w:rsidRPr="00102492" w:rsidRDefault="00E729B6" w:rsidP="00E729B6">
      <w:pPr>
        <w:pStyle w:val="a"/>
        <w:spacing w:line="276" w:lineRule="auto"/>
      </w:pPr>
      <w:r w:rsidRPr="00102492">
        <w:t xml:space="preserve">[7] American Society for Testing and Material, </w:t>
      </w:r>
      <w:r w:rsidRPr="00102492">
        <w:rPr>
          <w:i/>
          <w:iCs/>
        </w:rPr>
        <w:t>Standard Test Method for Hydroquinone in Vinyl Acetate</w:t>
      </w:r>
      <w:r w:rsidRPr="00102492">
        <w:t>, ASTM D2193, 1989.</w:t>
      </w:r>
    </w:p>
    <w:p w:rsidR="00A006CA" w:rsidRPr="00102492" w:rsidRDefault="00A006CA" w:rsidP="0023504D">
      <w:pPr>
        <w:spacing w:line="276" w:lineRule="auto"/>
        <w:rPr>
          <w:rtl/>
          <w:lang w:bidi="fa-IR"/>
        </w:rPr>
      </w:pPr>
    </w:p>
    <w:p w:rsidR="00384206" w:rsidRPr="00102492" w:rsidRDefault="00384206" w:rsidP="0023504D">
      <w:pPr>
        <w:spacing w:line="276" w:lineRule="auto"/>
        <w:rPr>
          <w:rtl/>
          <w:lang w:bidi="fa-IR"/>
        </w:rPr>
      </w:pPr>
      <w:r w:rsidRPr="00102492">
        <w:rPr>
          <w:rFonts w:hint="cs"/>
          <w:rtl/>
          <w:lang w:bidi="fa-IR"/>
        </w:rPr>
        <w:lastRenderedPageBreak/>
        <w:t>کتاب</w:t>
      </w:r>
      <w:r w:rsidR="00F52BDB" w:rsidRPr="00102492">
        <w:rPr>
          <w:rFonts w:hint="cs"/>
          <w:rtl/>
          <w:lang w:bidi="fa-IR"/>
        </w:rPr>
        <w:t xml:space="preserve"> تالیفی</w:t>
      </w:r>
      <w:r w:rsidRPr="00102492">
        <w:rPr>
          <w:rFonts w:hint="cs"/>
          <w:rtl/>
          <w:lang w:bidi="fa-IR"/>
        </w:rPr>
        <w:t>:</w:t>
      </w:r>
    </w:p>
    <w:p w:rsidR="00F52BDB" w:rsidRPr="00102492" w:rsidRDefault="00C431A8" w:rsidP="00C431A8">
      <w:pPr>
        <w:pStyle w:val="a5"/>
        <w:rPr>
          <w:rtl/>
        </w:rPr>
      </w:pPr>
      <w:r w:rsidRPr="00102492">
        <w:rPr>
          <w:rFonts w:hint="cs"/>
          <w:rtl/>
        </w:rPr>
        <w:t>حرف اول نام کوچک نویسنده(گان).</w:t>
      </w:r>
      <w:r w:rsidR="00384206" w:rsidRPr="00102492">
        <w:rPr>
          <w:rFonts w:hint="cs"/>
          <w:rtl/>
        </w:rPr>
        <w:t xml:space="preserve"> خانوادگی نویسند</w:t>
      </w:r>
      <w:r w:rsidR="00F52BDB" w:rsidRPr="00102492">
        <w:rPr>
          <w:rFonts w:hint="cs"/>
          <w:rtl/>
        </w:rPr>
        <w:t>ه(</w:t>
      </w:r>
      <w:r w:rsidR="00384206" w:rsidRPr="00102492">
        <w:rPr>
          <w:rFonts w:hint="cs"/>
          <w:rtl/>
        </w:rPr>
        <w:t>گان</w:t>
      </w:r>
      <w:r w:rsidR="00F52BDB" w:rsidRPr="00102492">
        <w:rPr>
          <w:rFonts w:hint="cs"/>
          <w:rtl/>
        </w:rPr>
        <w:t>)،</w:t>
      </w:r>
      <w:r w:rsidR="00384206" w:rsidRPr="00102492">
        <w:rPr>
          <w:rFonts w:hint="cs"/>
          <w:rtl/>
        </w:rPr>
        <w:t xml:space="preserve"> "عنوان</w:t>
      </w:r>
      <w:r w:rsidR="00F52BDB" w:rsidRPr="00102492">
        <w:rPr>
          <w:rFonts w:hint="cs"/>
          <w:rtl/>
        </w:rPr>
        <w:t xml:space="preserve"> کتاب</w:t>
      </w:r>
      <w:r w:rsidR="00384206" w:rsidRPr="00102492">
        <w:rPr>
          <w:rFonts w:hint="cs"/>
          <w:rtl/>
        </w:rPr>
        <w:t>"</w:t>
      </w:r>
      <w:r w:rsidR="00F52BDB" w:rsidRPr="00102492">
        <w:rPr>
          <w:rFonts w:hint="cs"/>
          <w:rtl/>
        </w:rPr>
        <w:t>، محل یا شهر انتشار، نام ناشر، شماره چاپ، سال چاپ.</w:t>
      </w:r>
    </w:p>
    <w:p w:rsidR="00C67F63" w:rsidRPr="00102492" w:rsidRDefault="00C67F63" w:rsidP="00C431A8">
      <w:pPr>
        <w:pStyle w:val="a5"/>
        <w:rPr>
          <w:rtl/>
        </w:rPr>
      </w:pPr>
      <w:r w:rsidRPr="00102492">
        <w:rPr>
          <w:rFonts w:hint="cs"/>
          <w:rtl/>
        </w:rPr>
        <w:t xml:space="preserve">مثال: </w:t>
      </w:r>
    </w:p>
    <w:p w:rsidR="00C67F63" w:rsidRPr="00102492" w:rsidRDefault="00C67F63" w:rsidP="004301A2">
      <w:pPr>
        <w:pStyle w:val="a5"/>
        <w:rPr>
          <w:rtl/>
        </w:rPr>
      </w:pPr>
      <w:r w:rsidRPr="00102492">
        <w:rPr>
          <w:rFonts w:hint="cs"/>
          <w:rtl/>
        </w:rPr>
        <w:t>[</w:t>
      </w:r>
      <w:r w:rsidR="004301A2" w:rsidRPr="00102492">
        <w:rPr>
          <w:rFonts w:hint="cs"/>
          <w:rtl/>
        </w:rPr>
        <w:t>8</w:t>
      </w:r>
      <w:r w:rsidRPr="00102492">
        <w:rPr>
          <w:rFonts w:hint="cs"/>
          <w:rtl/>
        </w:rPr>
        <w:t>] ف. گلستانی</w:t>
      </w:r>
      <w:r w:rsidRPr="00102492">
        <w:rPr>
          <w:rtl/>
        </w:rPr>
        <w:softHyphen/>
      </w:r>
      <w:r w:rsidRPr="00102492">
        <w:rPr>
          <w:rFonts w:hint="cs"/>
          <w:rtl/>
        </w:rPr>
        <w:t xml:space="preserve">فرد ، </w:t>
      </w:r>
      <w:r w:rsidR="00B81E75">
        <w:rPr>
          <w:rFonts w:hint="cs"/>
          <w:rtl/>
        </w:rPr>
        <w:t>م.</w:t>
      </w:r>
      <w:r w:rsidRPr="00102492">
        <w:rPr>
          <w:rFonts w:hint="cs"/>
          <w:rtl/>
        </w:rPr>
        <w:t>ع. بهره</w:t>
      </w:r>
      <w:r w:rsidRPr="00102492">
        <w:rPr>
          <w:rtl/>
        </w:rPr>
        <w:softHyphen/>
      </w:r>
      <w:r w:rsidRPr="00102492">
        <w:rPr>
          <w:rFonts w:hint="cs"/>
          <w:rtl/>
        </w:rPr>
        <w:t>ور، الف. صلاحی، "</w:t>
      </w:r>
      <w:r w:rsidRPr="00102492">
        <w:rPr>
          <w:rtl/>
        </w:rPr>
        <w:t>روشها</w:t>
      </w:r>
      <w:r w:rsidRPr="00102492">
        <w:rPr>
          <w:rFonts w:hint="cs"/>
          <w:rtl/>
        </w:rPr>
        <w:t>ی</w:t>
      </w:r>
      <w:r w:rsidRPr="00102492">
        <w:rPr>
          <w:rtl/>
        </w:rPr>
        <w:t xml:space="preserve"> شناسا</w:t>
      </w:r>
      <w:r w:rsidRPr="00102492">
        <w:rPr>
          <w:rFonts w:hint="cs"/>
          <w:rtl/>
        </w:rPr>
        <w:t>یی</w:t>
      </w:r>
      <w:r w:rsidRPr="00102492">
        <w:rPr>
          <w:rtl/>
        </w:rPr>
        <w:t xml:space="preserve"> و آنال</w:t>
      </w:r>
      <w:r w:rsidRPr="00102492">
        <w:rPr>
          <w:rFonts w:hint="cs"/>
          <w:rtl/>
        </w:rPr>
        <w:t>ی</w:t>
      </w:r>
      <w:r w:rsidRPr="00102492">
        <w:rPr>
          <w:rFonts w:hint="eastAsia"/>
          <w:rtl/>
        </w:rPr>
        <w:t>ز</w:t>
      </w:r>
      <w:r w:rsidRPr="00102492">
        <w:rPr>
          <w:rtl/>
        </w:rPr>
        <w:t xml:space="preserve"> مواد</w:t>
      </w:r>
      <w:r w:rsidRPr="00102492">
        <w:rPr>
          <w:rFonts w:hint="cs"/>
          <w:rtl/>
        </w:rPr>
        <w:t>"، تهران، دانشگاه علم و صنعت ایران، چاپ چهارم، 1390.</w:t>
      </w:r>
    </w:p>
    <w:p w:rsidR="00C67F63" w:rsidRPr="00102492" w:rsidRDefault="00C67F63" w:rsidP="00C431A8">
      <w:pPr>
        <w:pStyle w:val="a5"/>
        <w:rPr>
          <w:rtl/>
        </w:rPr>
      </w:pPr>
    </w:p>
    <w:p w:rsidR="00F52BDB" w:rsidRPr="00102492" w:rsidRDefault="00F52BDB" w:rsidP="0023504D">
      <w:pPr>
        <w:spacing w:line="276" w:lineRule="auto"/>
        <w:rPr>
          <w:rtl/>
          <w:lang w:bidi="fa-IR"/>
        </w:rPr>
      </w:pPr>
      <w:r w:rsidRPr="00102492">
        <w:rPr>
          <w:rFonts w:hint="cs"/>
          <w:rtl/>
        </w:rPr>
        <w:t>کتاب ترجمه شده:</w:t>
      </w:r>
    </w:p>
    <w:p w:rsidR="00F52BDB" w:rsidRPr="00102492" w:rsidRDefault="00C431A8" w:rsidP="00C431A8">
      <w:pPr>
        <w:pStyle w:val="a5"/>
        <w:rPr>
          <w:rtl/>
        </w:rPr>
      </w:pPr>
      <w:r w:rsidRPr="00102492">
        <w:rPr>
          <w:rFonts w:hint="cs"/>
          <w:rtl/>
        </w:rPr>
        <w:t xml:space="preserve">حرف اول نام کوچک نویسنده(گان). </w:t>
      </w:r>
      <w:r w:rsidR="00F52BDB" w:rsidRPr="00102492">
        <w:rPr>
          <w:rFonts w:hint="cs"/>
          <w:rtl/>
        </w:rPr>
        <w:t xml:space="preserve">نام خانوادگی نویسنده(گان)، "عنوان کتاب"، </w:t>
      </w:r>
      <w:r w:rsidR="006220EB" w:rsidRPr="00102492">
        <w:rPr>
          <w:rFonts w:hint="cs"/>
          <w:rtl/>
        </w:rPr>
        <w:t xml:space="preserve">ترجمه: </w:t>
      </w:r>
      <w:r w:rsidR="00F52BDB" w:rsidRPr="00102492">
        <w:rPr>
          <w:rFonts w:hint="cs"/>
          <w:rtl/>
        </w:rPr>
        <w:t>نام خانوادگی مترجم(ها)</w:t>
      </w:r>
      <w:r w:rsidR="00F52BDB" w:rsidRPr="00102492">
        <w:rPr>
          <w:rtl/>
        </w:rPr>
        <w:t xml:space="preserve"> </w:t>
      </w:r>
      <w:r w:rsidR="00F52BDB" w:rsidRPr="00102492">
        <w:rPr>
          <w:rFonts w:hint="cs"/>
          <w:rtl/>
        </w:rPr>
        <w:t>حرف اول نام کوچک مترجم(ها)،</w:t>
      </w:r>
      <w:r w:rsidR="006220EB" w:rsidRPr="00102492">
        <w:rPr>
          <w:rFonts w:hint="cs"/>
          <w:rtl/>
        </w:rPr>
        <w:t xml:space="preserve"> محل یا شهر انتشار، نام ناشر، شماره چاپ، سال چاپ.</w:t>
      </w:r>
    </w:p>
    <w:p w:rsidR="00C67F63" w:rsidRPr="00102492" w:rsidRDefault="00C67F63" w:rsidP="00C431A8">
      <w:pPr>
        <w:pStyle w:val="a5"/>
        <w:rPr>
          <w:rtl/>
        </w:rPr>
      </w:pPr>
      <w:r w:rsidRPr="00102492">
        <w:rPr>
          <w:rFonts w:hint="cs"/>
          <w:rtl/>
        </w:rPr>
        <w:t>مثال:</w:t>
      </w:r>
    </w:p>
    <w:p w:rsidR="00C67F63" w:rsidRPr="00102492" w:rsidRDefault="00C67F63" w:rsidP="004D3CF9">
      <w:pPr>
        <w:pStyle w:val="a5"/>
        <w:rPr>
          <w:rtl/>
        </w:rPr>
      </w:pPr>
      <w:r w:rsidRPr="00102492">
        <w:rPr>
          <w:rFonts w:hint="cs"/>
          <w:rtl/>
        </w:rPr>
        <w:t>[</w:t>
      </w:r>
      <w:r w:rsidR="004301A2" w:rsidRPr="00102492">
        <w:rPr>
          <w:rFonts w:hint="cs"/>
          <w:rtl/>
        </w:rPr>
        <w:t>9</w:t>
      </w:r>
      <w:r w:rsidRPr="00102492">
        <w:rPr>
          <w:rFonts w:hint="cs"/>
          <w:rtl/>
        </w:rPr>
        <w:t xml:space="preserve">] </w:t>
      </w:r>
      <w:r w:rsidR="004D3CF9">
        <w:rPr>
          <w:rFonts w:hint="cs"/>
          <w:rtl/>
        </w:rPr>
        <w:t>م.ن. رحمان</w:t>
      </w:r>
      <w:r w:rsidRPr="00102492">
        <w:rPr>
          <w:rFonts w:hint="cs"/>
          <w:rtl/>
        </w:rPr>
        <w:t>، "</w:t>
      </w:r>
      <w:r w:rsidR="004D3CF9">
        <w:rPr>
          <w:rFonts w:hint="cs"/>
          <w:rtl/>
        </w:rPr>
        <w:t>فرآوری پیشرفته سرامیک</w:t>
      </w:r>
      <w:r w:rsidRPr="00102492">
        <w:rPr>
          <w:rFonts w:hint="cs"/>
          <w:rtl/>
        </w:rPr>
        <w:t xml:space="preserve">"، ترجمه: </w:t>
      </w:r>
      <w:r w:rsidR="004D3CF9">
        <w:rPr>
          <w:rFonts w:hint="cs"/>
          <w:rtl/>
        </w:rPr>
        <w:t>ح</w:t>
      </w:r>
      <w:r w:rsidRPr="00102492">
        <w:rPr>
          <w:rFonts w:hint="cs"/>
          <w:rtl/>
        </w:rPr>
        <w:t xml:space="preserve">. </w:t>
      </w:r>
      <w:r w:rsidR="004D3CF9">
        <w:rPr>
          <w:rFonts w:hint="cs"/>
          <w:rtl/>
        </w:rPr>
        <w:t>سرپولکی</w:t>
      </w:r>
      <w:r w:rsidRPr="00102492">
        <w:rPr>
          <w:rFonts w:hint="cs"/>
          <w:rtl/>
        </w:rPr>
        <w:t>،</w:t>
      </w:r>
      <w:r w:rsidR="004D3CF9">
        <w:rPr>
          <w:rFonts w:hint="cs"/>
          <w:rtl/>
        </w:rPr>
        <w:t xml:space="preserve"> س. مهدوی، الف. یزدانی،</w:t>
      </w:r>
      <w:r w:rsidRPr="00102492">
        <w:rPr>
          <w:rFonts w:hint="cs"/>
          <w:rtl/>
        </w:rPr>
        <w:t xml:space="preserve"> </w:t>
      </w:r>
      <w:r w:rsidR="004D3CF9">
        <w:rPr>
          <w:rFonts w:hint="cs"/>
          <w:rtl/>
        </w:rPr>
        <w:t>تهران</w:t>
      </w:r>
      <w:r w:rsidRPr="00102492">
        <w:rPr>
          <w:rFonts w:hint="cs"/>
          <w:rtl/>
        </w:rPr>
        <w:t xml:space="preserve">، دانشگاه </w:t>
      </w:r>
      <w:r w:rsidR="004D3CF9">
        <w:rPr>
          <w:rFonts w:hint="cs"/>
          <w:rtl/>
        </w:rPr>
        <w:t>علم و صنعت ایران</w:t>
      </w:r>
      <w:r w:rsidRPr="00102492">
        <w:rPr>
          <w:rFonts w:hint="cs"/>
          <w:rtl/>
        </w:rPr>
        <w:t xml:space="preserve">، چاپ اول، </w:t>
      </w:r>
      <w:r w:rsidR="004D3CF9">
        <w:rPr>
          <w:rFonts w:hint="cs"/>
          <w:rtl/>
        </w:rPr>
        <w:t>1394</w:t>
      </w:r>
      <w:r w:rsidRPr="00102492">
        <w:rPr>
          <w:rFonts w:hint="cs"/>
          <w:rtl/>
        </w:rPr>
        <w:t>.</w:t>
      </w:r>
    </w:p>
    <w:p w:rsidR="00C67F63" w:rsidRPr="00102492" w:rsidRDefault="00C67F63" w:rsidP="00C431A8">
      <w:pPr>
        <w:pStyle w:val="a5"/>
        <w:rPr>
          <w:rtl/>
        </w:rPr>
      </w:pPr>
    </w:p>
    <w:p w:rsidR="00BF14D3" w:rsidRPr="00102492" w:rsidRDefault="00BF14D3" w:rsidP="00BF14D3">
      <w:pPr>
        <w:pStyle w:val="a5"/>
        <w:rPr>
          <w:rtl/>
        </w:rPr>
      </w:pPr>
      <w:r w:rsidRPr="00102492">
        <w:rPr>
          <w:rFonts w:hint="cs"/>
          <w:rtl/>
        </w:rPr>
        <w:t>کتاب مجموعه مقالات:</w:t>
      </w:r>
    </w:p>
    <w:p w:rsidR="00BF14D3" w:rsidRPr="00102492" w:rsidRDefault="00BF14D3" w:rsidP="00BF14D3">
      <w:pPr>
        <w:pStyle w:val="a5"/>
        <w:rPr>
          <w:rtl/>
        </w:rPr>
      </w:pPr>
      <w:r w:rsidRPr="00102492">
        <w:rPr>
          <w:rFonts w:hint="cs"/>
          <w:rtl/>
        </w:rPr>
        <w:t>حرف اول نام کوچک نویسنده(گان). نام خانوادگی نویسنده(گان)، "عنوان مقاله"، صفحه شروع-صفحه پایان، عنوان کتاب، شماره چاپ، حرف اول نام کوچک گردآورنده(گان). نام خانوادگی گردآورنده(گان)، محل یا شهر انتشار، نام ناشر، شماره چاپ، سال چاپ</w:t>
      </w:r>
    </w:p>
    <w:p w:rsidR="00C67F63" w:rsidRPr="00102492" w:rsidRDefault="00C67F63" w:rsidP="00BF14D3">
      <w:pPr>
        <w:pStyle w:val="a5"/>
        <w:rPr>
          <w:rtl/>
        </w:rPr>
      </w:pPr>
    </w:p>
    <w:p w:rsidR="00F52BDB" w:rsidRPr="00102492" w:rsidRDefault="00F52BDB" w:rsidP="0023504D">
      <w:pPr>
        <w:spacing w:line="276" w:lineRule="auto"/>
        <w:rPr>
          <w:rtl/>
        </w:rPr>
      </w:pPr>
      <w:r w:rsidRPr="00102492">
        <w:rPr>
          <w:rFonts w:hint="cs"/>
          <w:rtl/>
        </w:rPr>
        <w:t>مقاله چاپ شده در مجلات:</w:t>
      </w:r>
    </w:p>
    <w:p w:rsidR="00F52BDB" w:rsidRPr="00102492" w:rsidRDefault="00C431A8" w:rsidP="00EF3AF7">
      <w:pPr>
        <w:pStyle w:val="a5"/>
        <w:rPr>
          <w:rtl/>
        </w:rPr>
      </w:pPr>
      <w:r w:rsidRPr="00102492">
        <w:rPr>
          <w:rFonts w:hint="cs"/>
          <w:rtl/>
        </w:rPr>
        <w:t xml:space="preserve">حرف اول نام کوچک نویسنده(گان). </w:t>
      </w:r>
      <w:r w:rsidR="00F52BDB" w:rsidRPr="00102492">
        <w:rPr>
          <w:rFonts w:hint="cs"/>
          <w:rtl/>
        </w:rPr>
        <w:t>نام خانوادگی نویسنده(گان)، "عنوان مقاله"، نام مجله</w:t>
      </w:r>
      <w:r w:rsidR="00BF14D3" w:rsidRPr="00102492">
        <w:rPr>
          <w:rFonts w:hint="cs"/>
          <w:rtl/>
        </w:rPr>
        <w:t xml:space="preserve"> بصورت کامل</w:t>
      </w:r>
      <w:r w:rsidR="00F52BDB" w:rsidRPr="00102492">
        <w:rPr>
          <w:rFonts w:hint="cs"/>
          <w:rtl/>
        </w:rPr>
        <w:t>،</w:t>
      </w:r>
      <w:r w:rsidR="00262467" w:rsidRPr="00102492">
        <w:rPr>
          <w:rFonts w:hint="cs"/>
          <w:rtl/>
        </w:rPr>
        <w:t xml:space="preserve"> سال انتشار،</w:t>
      </w:r>
      <w:r w:rsidR="00F52BDB" w:rsidRPr="00102492">
        <w:rPr>
          <w:rFonts w:hint="cs"/>
          <w:rtl/>
        </w:rPr>
        <w:t xml:space="preserve"> شماره جلد مجله، صفحه</w:t>
      </w:r>
      <w:r w:rsidR="00BF14D3" w:rsidRPr="00102492">
        <w:rPr>
          <w:rFonts w:hint="cs"/>
          <w:rtl/>
        </w:rPr>
        <w:t xml:space="preserve"> شروع-صفحه پایان</w:t>
      </w:r>
      <w:r w:rsidR="00F52BDB" w:rsidRPr="00102492">
        <w:rPr>
          <w:rFonts w:hint="cs"/>
          <w:rtl/>
        </w:rPr>
        <w:t>.</w:t>
      </w:r>
    </w:p>
    <w:p w:rsidR="00C67F63" w:rsidRPr="00102492" w:rsidRDefault="00C67F63" w:rsidP="00EF3AF7">
      <w:pPr>
        <w:pStyle w:val="a5"/>
        <w:rPr>
          <w:rtl/>
        </w:rPr>
      </w:pPr>
      <w:r w:rsidRPr="00102492">
        <w:rPr>
          <w:rFonts w:hint="cs"/>
          <w:rtl/>
        </w:rPr>
        <w:t xml:space="preserve">مثال: </w:t>
      </w:r>
    </w:p>
    <w:p w:rsidR="00C67F63" w:rsidRPr="00102492" w:rsidRDefault="00C67F63" w:rsidP="004301A2">
      <w:pPr>
        <w:pStyle w:val="a5"/>
        <w:rPr>
          <w:rtl/>
        </w:rPr>
      </w:pPr>
      <w:r w:rsidRPr="00102492">
        <w:rPr>
          <w:rFonts w:hint="cs"/>
          <w:rtl/>
        </w:rPr>
        <w:t>[</w:t>
      </w:r>
      <w:r w:rsidR="004301A2" w:rsidRPr="00102492">
        <w:rPr>
          <w:rFonts w:hint="cs"/>
          <w:rtl/>
        </w:rPr>
        <w:t>10</w:t>
      </w:r>
      <w:r w:rsidRPr="00102492">
        <w:rPr>
          <w:rFonts w:hint="cs"/>
          <w:rtl/>
        </w:rPr>
        <w:t>] م. توحیدنژاد، ح. سرپولکی، "بررسی اثر افزودن نشاسته بر ریخته</w:t>
      </w:r>
      <w:r w:rsidRPr="00102492">
        <w:rPr>
          <w:rtl/>
        </w:rPr>
        <w:softHyphen/>
      </w:r>
      <w:r w:rsidRPr="00102492">
        <w:rPr>
          <w:rFonts w:hint="cs"/>
          <w:rtl/>
        </w:rPr>
        <w:t>گری ژلی بدنه</w:t>
      </w:r>
      <w:r w:rsidRPr="00102492">
        <w:rPr>
          <w:rtl/>
        </w:rPr>
        <w:softHyphen/>
      </w:r>
      <w:r w:rsidRPr="00102492">
        <w:rPr>
          <w:rFonts w:hint="cs"/>
          <w:rtl/>
        </w:rPr>
        <w:t xml:space="preserve">های متخلخل </w:t>
      </w:r>
      <w:r w:rsidRPr="00102492">
        <w:rPr>
          <w:rFonts w:hint="cs"/>
          <w:rtl/>
        </w:rPr>
        <w:lastRenderedPageBreak/>
        <w:t>آلومینایی"، علم و مهندسی سرامیک، 1396، 2، 63-71.</w:t>
      </w:r>
    </w:p>
    <w:p w:rsidR="00C67F63" w:rsidRPr="00102492" w:rsidRDefault="00C67F63" w:rsidP="00EF3AF7">
      <w:pPr>
        <w:pStyle w:val="a5"/>
        <w:rPr>
          <w:rtl/>
        </w:rPr>
      </w:pPr>
    </w:p>
    <w:p w:rsidR="00F52BDB" w:rsidRPr="00102492" w:rsidRDefault="00F52BDB" w:rsidP="0023504D">
      <w:pPr>
        <w:spacing w:line="276" w:lineRule="auto"/>
        <w:rPr>
          <w:rtl/>
          <w:lang w:bidi="fa-IR"/>
        </w:rPr>
      </w:pPr>
      <w:r w:rsidRPr="00102492">
        <w:rPr>
          <w:rFonts w:hint="cs"/>
          <w:rtl/>
        </w:rPr>
        <w:t>مقاله کنفرانسی:</w:t>
      </w:r>
    </w:p>
    <w:p w:rsidR="00F52BDB" w:rsidRPr="00102492" w:rsidRDefault="00BF14D3" w:rsidP="00BF14D3">
      <w:pPr>
        <w:pStyle w:val="a5"/>
        <w:rPr>
          <w:rtl/>
        </w:rPr>
      </w:pPr>
      <w:r w:rsidRPr="00102492">
        <w:rPr>
          <w:rFonts w:hint="cs"/>
          <w:rtl/>
        </w:rPr>
        <w:t xml:space="preserve">حرف اول نام کوچک نویسنده(گان). </w:t>
      </w:r>
      <w:r w:rsidR="00F52BDB" w:rsidRPr="00102492">
        <w:rPr>
          <w:rFonts w:hint="cs"/>
          <w:rtl/>
        </w:rPr>
        <w:t xml:space="preserve">نام خانوادگی نویسنده(گان)، "عنوان مقاله"، عنوان همایش بصورت کامل، محل برگزاری کنفرانس، </w:t>
      </w:r>
      <w:r w:rsidR="00B95D2A" w:rsidRPr="00102492">
        <w:rPr>
          <w:rFonts w:hint="cs"/>
          <w:rtl/>
        </w:rPr>
        <w:t xml:space="preserve">روز و </w:t>
      </w:r>
      <w:r w:rsidR="00F52BDB" w:rsidRPr="00102492">
        <w:rPr>
          <w:rFonts w:hint="cs"/>
          <w:rtl/>
        </w:rPr>
        <w:t>ماه و سال برگزاری کنفرانس.</w:t>
      </w:r>
    </w:p>
    <w:p w:rsidR="00C67F63" w:rsidRPr="00102492" w:rsidRDefault="00C67F63" w:rsidP="00BF14D3">
      <w:pPr>
        <w:pStyle w:val="a5"/>
        <w:rPr>
          <w:rtl/>
        </w:rPr>
      </w:pPr>
      <w:r w:rsidRPr="00102492">
        <w:rPr>
          <w:rFonts w:hint="cs"/>
          <w:rtl/>
        </w:rPr>
        <w:t>مثال:</w:t>
      </w:r>
    </w:p>
    <w:p w:rsidR="00C67F63" w:rsidRPr="00102492" w:rsidRDefault="00C67F63" w:rsidP="00103D38">
      <w:pPr>
        <w:pStyle w:val="a5"/>
        <w:rPr>
          <w:rtl/>
        </w:rPr>
      </w:pPr>
      <w:r w:rsidRPr="00102492">
        <w:rPr>
          <w:rFonts w:hint="cs"/>
          <w:rtl/>
        </w:rPr>
        <w:t>[</w:t>
      </w:r>
      <w:r w:rsidR="004301A2" w:rsidRPr="00102492">
        <w:rPr>
          <w:rFonts w:hint="cs"/>
          <w:rtl/>
        </w:rPr>
        <w:t>11</w:t>
      </w:r>
      <w:r w:rsidRPr="00102492">
        <w:rPr>
          <w:rFonts w:hint="cs"/>
          <w:rtl/>
        </w:rPr>
        <w:t xml:space="preserve">] </w:t>
      </w:r>
      <w:r w:rsidR="00103D38">
        <w:rPr>
          <w:rFonts w:hint="cs"/>
          <w:rtl/>
        </w:rPr>
        <w:t>م</w:t>
      </w:r>
      <w:r w:rsidRPr="00102492">
        <w:rPr>
          <w:rFonts w:hint="cs"/>
          <w:rtl/>
        </w:rPr>
        <w:t xml:space="preserve">. </w:t>
      </w:r>
      <w:r w:rsidR="00103D38">
        <w:rPr>
          <w:rFonts w:hint="cs"/>
          <w:rtl/>
        </w:rPr>
        <w:t>رضایت</w:t>
      </w:r>
      <w:r w:rsidRPr="00102492">
        <w:rPr>
          <w:rFonts w:hint="eastAsia"/>
          <w:rtl/>
        </w:rPr>
        <w:t>،</w:t>
      </w:r>
      <w:r w:rsidRPr="00102492">
        <w:rPr>
          <w:rFonts w:hint="cs"/>
          <w:rtl/>
        </w:rPr>
        <w:t xml:space="preserve"> </w:t>
      </w:r>
      <w:r w:rsidR="00103D38">
        <w:rPr>
          <w:rFonts w:hint="cs"/>
          <w:rtl/>
        </w:rPr>
        <w:t>م</w:t>
      </w:r>
      <w:r w:rsidRPr="00102492">
        <w:rPr>
          <w:rFonts w:hint="cs"/>
          <w:rtl/>
        </w:rPr>
        <w:t>.</w:t>
      </w:r>
      <w:r w:rsidR="00103D38">
        <w:rPr>
          <w:rFonts w:hint="cs"/>
          <w:rtl/>
        </w:rPr>
        <w:t>ص.</w:t>
      </w:r>
      <w:r w:rsidRPr="00102492">
        <w:rPr>
          <w:rtl/>
        </w:rPr>
        <w:t xml:space="preserve"> </w:t>
      </w:r>
      <w:r w:rsidR="00103D38">
        <w:rPr>
          <w:rFonts w:hint="cs"/>
          <w:rtl/>
        </w:rPr>
        <w:t>محبی</w:t>
      </w:r>
      <w:r w:rsidRPr="00102492">
        <w:rPr>
          <w:rtl/>
        </w:rPr>
        <w:t>،</w:t>
      </w:r>
      <w:r w:rsidR="00103D38">
        <w:rPr>
          <w:rFonts w:hint="cs"/>
          <w:rtl/>
        </w:rPr>
        <w:t xml:space="preserve"> م. حبیبی پارسا،</w:t>
      </w:r>
      <w:r w:rsidRPr="00102492">
        <w:rPr>
          <w:rtl/>
        </w:rPr>
        <w:t xml:space="preserve"> "</w:t>
      </w:r>
      <w:r w:rsidR="00103D38" w:rsidRPr="00103D38">
        <w:rPr>
          <w:rtl/>
        </w:rPr>
        <w:t>به</w:t>
      </w:r>
      <w:r w:rsidR="00103D38" w:rsidRPr="00103D38">
        <w:rPr>
          <w:rFonts w:hint="cs"/>
          <w:rtl/>
        </w:rPr>
        <w:t>ی</w:t>
      </w:r>
      <w:r w:rsidR="00103D38" w:rsidRPr="00103D38">
        <w:rPr>
          <w:rFonts w:hint="eastAsia"/>
          <w:rtl/>
        </w:rPr>
        <w:t>نه</w:t>
      </w:r>
      <w:r w:rsidR="00103D38" w:rsidRPr="00103D38">
        <w:rPr>
          <w:rtl/>
        </w:rPr>
        <w:t xml:space="preserve"> ساز</w:t>
      </w:r>
      <w:r w:rsidR="00103D38" w:rsidRPr="00103D38">
        <w:rPr>
          <w:rFonts w:hint="cs"/>
          <w:rtl/>
        </w:rPr>
        <w:t>ی</w:t>
      </w:r>
      <w:r w:rsidR="00103D38" w:rsidRPr="00103D38">
        <w:rPr>
          <w:rtl/>
        </w:rPr>
        <w:t xml:space="preserve"> معادله رفتار</w:t>
      </w:r>
      <w:r w:rsidR="00103D38" w:rsidRPr="00103D38">
        <w:rPr>
          <w:rFonts w:hint="cs"/>
          <w:rtl/>
        </w:rPr>
        <w:t>ی</w:t>
      </w:r>
      <w:r w:rsidR="00103D38" w:rsidRPr="00103D38">
        <w:rPr>
          <w:rtl/>
        </w:rPr>
        <w:t xml:space="preserve"> برا</w:t>
      </w:r>
      <w:r w:rsidR="00103D38" w:rsidRPr="00103D38">
        <w:rPr>
          <w:rFonts w:hint="cs"/>
          <w:rtl/>
        </w:rPr>
        <w:t>ی</w:t>
      </w:r>
      <w:r w:rsidR="00103D38" w:rsidRPr="00103D38">
        <w:rPr>
          <w:rtl/>
        </w:rPr>
        <w:t xml:space="preserve"> پ</w:t>
      </w:r>
      <w:r w:rsidR="00103D38" w:rsidRPr="00103D38">
        <w:rPr>
          <w:rFonts w:hint="cs"/>
          <w:rtl/>
        </w:rPr>
        <w:t>ی</w:t>
      </w:r>
      <w:r w:rsidR="00103D38" w:rsidRPr="00103D38">
        <w:rPr>
          <w:rFonts w:hint="eastAsia"/>
          <w:rtl/>
        </w:rPr>
        <w:t>شب</w:t>
      </w:r>
      <w:r w:rsidR="00103D38" w:rsidRPr="00103D38">
        <w:rPr>
          <w:rFonts w:hint="cs"/>
          <w:rtl/>
        </w:rPr>
        <w:t>ی</w:t>
      </w:r>
      <w:r w:rsidR="00103D38" w:rsidRPr="00103D38">
        <w:rPr>
          <w:rFonts w:hint="eastAsia"/>
          <w:rtl/>
        </w:rPr>
        <w:t>ن</w:t>
      </w:r>
      <w:r w:rsidR="00103D38" w:rsidRPr="00103D38">
        <w:rPr>
          <w:rFonts w:hint="cs"/>
          <w:rtl/>
        </w:rPr>
        <w:t>ی</w:t>
      </w:r>
      <w:r w:rsidR="00103D38" w:rsidRPr="00103D38">
        <w:rPr>
          <w:rtl/>
        </w:rPr>
        <w:t xml:space="preserve"> رفتار مکان</w:t>
      </w:r>
      <w:r w:rsidR="00103D38" w:rsidRPr="00103D38">
        <w:rPr>
          <w:rFonts w:hint="cs"/>
          <w:rtl/>
        </w:rPr>
        <w:t>ی</w:t>
      </w:r>
      <w:r w:rsidR="00103D38" w:rsidRPr="00103D38">
        <w:rPr>
          <w:rFonts w:hint="eastAsia"/>
          <w:rtl/>
        </w:rPr>
        <w:t>ک</w:t>
      </w:r>
      <w:r w:rsidR="00103D38" w:rsidRPr="00103D38">
        <w:rPr>
          <w:rFonts w:hint="cs"/>
          <w:rtl/>
        </w:rPr>
        <w:t>ی</w:t>
      </w:r>
      <w:r w:rsidR="00103D38" w:rsidRPr="00103D38">
        <w:rPr>
          <w:rtl/>
        </w:rPr>
        <w:t xml:space="preserve"> دما بالا</w:t>
      </w:r>
      <w:r w:rsidR="00103D38" w:rsidRPr="00103D38">
        <w:rPr>
          <w:rFonts w:hint="cs"/>
          <w:rtl/>
        </w:rPr>
        <w:t>ی</w:t>
      </w:r>
      <w:r w:rsidR="00103D38" w:rsidRPr="00103D38">
        <w:rPr>
          <w:rtl/>
        </w:rPr>
        <w:t xml:space="preserve"> </w:t>
      </w:r>
      <w:r w:rsidR="00103D38" w:rsidRPr="00103D38">
        <w:rPr>
          <w:rFonts w:hint="cs"/>
          <w:rtl/>
        </w:rPr>
        <w:t>ی</w:t>
      </w:r>
      <w:r w:rsidR="00103D38" w:rsidRPr="00103D38">
        <w:rPr>
          <w:rFonts w:hint="eastAsia"/>
          <w:rtl/>
        </w:rPr>
        <w:t>ک</w:t>
      </w:r>
      <w:r w:rsidR="00103D38" w:rsidRPr="00103D38">
        <w:rPr>
          <w:rtl/>
        </w:rPr>
        <w:t xml:space="preserve"> فولاد م</w:t>
      </w:r>
      <w:r w:rsidR="00103D38" w:rsidRPr="00103D38">
        <w:rPr>
          <w:rFonts w:hint="cs"/>
          <w:rtl/>
        </w:rPr>
        <w:t>ی</w:t>
      </w:r>
      <w:r w:rsidR="00103D38" w:rsidRPr="00103D38">
        <w:rPr>
          <w:rFonts w:hint="eastAsia"/>
          <w:rtl/>
        </w:rPr>
        <w:t>کرو</w:t>
      </w:r>
      <w:r w:rsidR="00103D38" w:rsidRPr="00103D38">
        <w:rPr>
          <w:rtl/>
        </w:rPr>
        <w:t>آل</w:t>
      </w:r>
      <w:r w:rsidR="00103D38" w:rsidRPr="00103D38">
        <w:rPr>
          <w:rFonts w:hint="cs"/>
          <w:rtl/>
        </w:rPr>
        <w:t>ی</w:t>
      </w:r>
      <w:r w:rsidR="00103D38" w:rsidRPr="00103D38">
        <w:rPr>
          <w:rFonts w:hint="eastAsia"/>
          <w:rtl/>
        </w:rPr>
        <w:t>اژ</w:t>
      </w:r>
      <w:r w:rsidR="00103D38" w:rsidRPr="00103D38">
        <w:rPr>
          <w:rFonts w:hint="cs"/>
          <w:rtl/>
        </w:rPr>
        <w:t>ی</w:t>
      </w:r>
      <w:r w:rsidRPr="00102492">
        <w:rPr>
          <w:rtl/>
        </w:rPr>
        <w:t xml:space="preserve">"، </w:t>
      </w:r>
      <w:r w:rsidR="00103D38">
        <w:rPr>
          <w:rFonts w:hint="cs"/>
          <w:rtl/>
        </w:rPr>
        <w:t>بیستمین سمپوزیوم فولاد</w:t>
      </w:r>
      <w:r w:rsidRPr="00102492">
        <w:rPr>
          <w:rFonts w:hint="eastAsia"/>
          <w:rtl/>
        </w:rPr>
        <w:t>،</w:t>
      </w:r>
      <w:r w:rsidRPr="00102492">
        <w:rPr>
          <w:rtl/>
        </w:rPr>
        <w:t xml:space="preserve"> </w:t>
      </w:r>
      <w:r w:rsidR="00103D38">
        <w:rPr>
          <w:rFonts w:hint="cs"/>
          <w:rtl/>
        </w:rPr>
        <w:t>مرکز همایش</w:t>
      </w:r>
      <w:r w:rsidR="00103D38">
        <w:rPr>
          <w:rtl/>
        </w:rPr>
        <w:softHyphen/>
      </w:r>
      <w:r w:rsidR="00103D38">
        <w:rPr>
          <w:rFonts w:hint="cs"/>
          <w:rtl/>
        </w:rPr>
        <w:t>های بین</w:t>
      </w:r>
      <w:r w:rsidR="00103D38">
        <w:rPr>
          <w:rtl/>
        </w:rPr>
        <w:softHyphen/>
      </w:r>
      <w:r w:rsidR="00103D38">
        <w:rPr>
          <w:rFonts w:hint="cs"/>
          <w:rtl/>
        </w:rPr>
        <w:t>المللی کیش</w:t>
      </w:r>
      <w:r w:rsidRPr="00102492">
        <w:rPr>
          <w:rtl/>
        </w:rPr>
        <w:t xml:space="preserve">، </w:t>
      </w:r>
      <w:r w:rsidR="00103D38">
        <w:rPr>
          <w:rFonts w:hint="cs"/>
          <w:rtl/>
        </w:rPr>
        <w:t>8</w:t>
      </w:r>
      <w:r w:rsidRPr="00102492">
        <w:rPr>
          <w:rtl/>
        </w:rPr>
        <w:t xml:space="preserve"> و </w:t>
      </w:r>
      <w:r w:rsidR="00103D38">
        <w:rPr>
          <w:rFonts w:hint="cs"/>
          <w:rtl/>
        </w:rPr>
        <w:t>9</w:t>
      </w:r>
      <w:r w:rsidRPr="00102492">
        <w:rPr>
          <w:rtl/>
        </w:rPr>
        <w:t xml:space="preserve"> </w:t>
      </w:r>
      <w:r w:rsidR="00103D38">
        <w:rPr>
          <w:rFonts w:hint="cs"/>
          <w:rtl/>
        </w:rPr>
        <w:t>اسفند</w:t>
      </w:r>
      <w:r w:rsidRPr="00102492">
        <w:rPr>
          <w:rtl/>
        </w:rPr>
        <w:t xml:space="preserve"> </w:t>
      </w:r>
      <w:r w:rsidR="00103D38">
        <w:rPr>
          <w:rFonts w:hint="cs"/>
          <w:rtl/>
        </w:rPr>
        <w:t>1396</w:t>
      </w:r>
      <w:r w:rsidRPr="00102492">
        <w:rPr>
          <w:rtl/>
        </w:rPr>
        <w:t>.</w:t>
      </w:r>
    </w:p>
    <w:p w:rsidR="00C67F63" w:rsidRPr="00102492" w:rsidRDefault="00C67F63" w:rsidP="00BF14D3">
      <w:pPr>
        <w:pStyle w:val="a5"/>
        <w:rPr>
          <w:rtl/>
        </w:rPr>
      </w:pPr>
    </w:p>
    <w:p w:rsidR="00F52BDB" w:rsidRPr="00102492" w:rsidRDefault="006220EB" w:rsidP="0023504D">
      <w:pPr>
        <w:spacing w:line="276" w:lineRule="auto"/>
        <w:rPr>
          <w:rtl/>
          <w:lang w:bidi="fa-IR"/>
        </w:rPr>
      </w:pPr>
      <w:r w:rsidRPr="00102492">
        <w:rPr>
          <w:rFonts w:hint="cs"/>
          <w:rtl/>
          <w:lang w:bidi="fa-IR"/>
        </w:rPr>
        <w:t>پایان نامه:</w:t>
      </w:r>
    </w:p>
    <w:p w:rsidR="006220EB" w:rsidRPr="00102492" w:rsidRDefault="00BF14D3" w:rsidP="00262467">
      <w:pPr>
        <w:pStyle w:val="a5"/>
        <w:rPr>
          <w:rtl/>
        </w:rPr>
      </w:pPr>
      <w:r w:rsidRPr="00102492">
        <w:rPr>
          <w:rFonts w:hint="cs"/>
          <w:rtl/>
        </w:rPr>
        <w:t>حرف اول نام کوچک نویسنده. نام خانوادگی نویسنده</w:t>
      </w:r>
      <w:r w:rsidR="006220EB" w:rsidRPr="00102492">
        <w:rPr>
          <w:rFonts w:hint="cs"/>
          <w:rtl/>
        </w:rPr>
        <w:t xml:space="preserve">، "عنوان پایان نامه"، </w:t>
      </w:r>
      <w:r w:rsidR="00262467" w:rsidRPr="00102492">
        <w:rPr>
          <w:rFonts w:hint="cs"/>
          <w:rtl/>
        </w:rPr>
        <w:t>درجه و رشته تحصیلی</w:t>
      </w:r>
      <w:r w:rsidR="006220EB" w:rsidRPr="00102492">
        <w:rPr>
          <w:rFonts w:hint="cs"/>
          <w:rtl/>
        </w:rPr>
        <w:t xml:space="preserve">، نام دانشکده، دانشگاه، سال چاپ. </w:t>
      </w:r>
    </w:p>
    <w:p w:rsidR="00C67F63" w:rsidRPr="00102492" w:rsidRDefault="00C67F63" w:rsidP="00262467">
      <w:pPr>
        <w:pStyle w:val="a5"/>
        <w:rPr>
          <w:rtl/>
        </w:rPr>
      </w:pPr>
      <w:r w:rsidRPr="00102492">
        <w:rPr>
          <w:rFonts w:hint="cs"/>
          <w:rtl/>
        </w:rPr>
        <w:t>مثال:</w:t>
      </w:r>
    </w:p>
    <w:p w:rsidR="00C67F63" w:rsidRPr="00102492" w:rsidRDefault="00C67F63" w:rsidP="00BA5672">
      <w:pPr>
        <w:pStyle w:val="a5"/>
        <w:rPr>
          <w:rtl/>
        </w:rPr>
      </w:pPr>
      <w:r w:rsidRPr="00102492">
        <w:rPr>
          <w:rFonts w:hint="cs"/>
          <w:rtl/>
        </w:rPr>
        <w:t>[</w:t>
      </w:r>
      <w:r w:rsidR="004301A2" w:rsidRPr="00102492">
        <w:rPr>
          <w:rFonts w:hint="cs"/>
          <w:rtl/>
        </w:rPr>
        <w:t>12</w:t>
      </w:r>
      <w:r w:rsidRPr="00102492">
        <w:rPr>
          <w:rFonts w:hint="cs"/>
          <w:rtl/>
        </w:rPr>
        <w:t xml:space="preserve">] س. </w:t>
      </w:r>
      <w:r w:rsidR="00BA5672">
        <w:rPr>
          <w:rFonts w:hint="cs"/>
          <w:rtl/>
        </w:rPr>
        <w:t>مهدوی</w:t>
      </w:r>
      <w:r w:rsidRPr="00102492">
        <w:rPr>
          <w:rFonts w:hint="eastAsia"/>
          <w:rtl/>
        </w:rPr>
        <w:t>،</w:t>
      </w:r>
      <w:r w:rsidRPr="00102492">
        <w:rPr>
          <w:rtl/>
        </w:rPr>
        <w:t xml:space="preserve"> "</w:t>
      </w:r>
      <w:r w:rsidR="00BA5672">
        <w:rPr>
          <w:rFonts w:hint="cs"/>
          <w:rtl/>
        </w:rPr>
        <w:t>تاثیر پارامترهای مواد و فرایند تولید در رفتار تریبولوژیکی کامپوزیت</w:t>
      </w:r>
      <w:r w:rsidR="00BA5672">
        <w:rPr>
          <w:rtl/>
        </w:rPr>
        <w:softHyphen/>
      </w:r>
      <w:r w:rsidR="00BA5672">
        <w:rPr>
          <w:rFonts w:hint="cs"/>
          <w:rtl/>
        </w:rPr>
        <w:t xml:space="preserve">های هیبریدی </w:t>
      </w:r>
      <w:r w:rsidR="00BA5672">
        <w:t>Al/</w:t>
      </w:r>
      <w:proofErr w:type="spellStart"/>
      <w:r w:rsidR="00BA5672">
        <w:t>SiC</w:t>
      </w:r>
      <w:proofErr w:type="spellEnd"/>
      <w:r w:rsidR="00BA5672">
        <w:t>/Gr</w:t>
      </w:r>
      <w:r w:rsidR="00BA5672">
        <w:rPr>
          <w:rFonts w:hint="cs"/>
          <w:rtl/>
        </w:rPr>
        <w:t xml:space="preserve"> تولید شده از روش متالورژی پودر درجا</w:t>
      </w:r>
      <w:r w:rsidRPr="00102492">
        <w:rPr>
          <w:rtl/>
        </w:rPr>
        <w:t>"، پا</w:t>
      </w:r>
      <w:r w:rsidRPr="00102492">
        <w:rPr>
          <w:rFonts w:hint="cs"/>
          <w:rtl/>
        </w:rPr>
        <w:t>ی</w:t>
      </w:r>
      <w:r w:rsidRPr="00102492">
        <w:rPr>
          <w:rFonts w:hint="eastAsia"/>
          <w:rtl/>
        </w:rPr>
        <w:t>ان</w:t>
      </w:r>
      <w:r w:rsidRPr="00102492">
        <w:rPr>
          <w:rtl/>
        </w:rPr>
        <w:t xml:space="preserve"> نامه کارشناس</w:t>
      </w:r>
      <w:r w:rsidRPr="00102492">
        <w:rPr>
          <w:rFonts w:hint="cs"/>
          <w:rtl/>
        </w:rPr>
        <w:t>ی</w:t>
      </w:r>
      <w:r w:rsidRPr="00102492">
        <w:rPr>
          <w:rtl/>
        </w:rPr>
        <w:t xml:space="preserve"> ارشد</w:t>
      </w:r>
      <w:r w:rsidRPr="00102492">
        <w:rPr>
          <w:rFonts w:hint="cs"/>
          <w:rtl/>
        </w:rPr>
        <w:t xml:space="preserve"> مهندسی مواد</w:t>
      </w:r>
      <w:r w:rsidRPr="00102492">
        <w:rPr>
          <w:rtl/>
        </w:rPr>
        <w:t>، دانشکده مهندس</w:t>
      </w:r>
      <w:r w:rsidRPr="00102492">
        <w:rPr>
          <w:rFonts w:hint="cs"/>
          <w:rtl/>
        </w:rPr>
        <w:t>ی</w:t>
      </w:r>
      <w:r w:rsidRPr="00102492">
        <w:rPr>
          <w:rtl/>
        </w:rPr>
        <w:t xml:space="preserve"> متالورژ</w:t>
      </w:r>
      <w:r w:rsidRPr="00102492">
        <w:rPr>
          <w:rFonts w:hint="cs"/>
          <w:rtl/>
        </w:rPr>
        <w:t>ی</w:t>
      </w:r>
      <w:r w:rsidRPr="00102492">
        <w:rPr>
          <w:rtl/>
        </w:rPr>
        <w:t xml:space="preserve"> و مواد</w:t>
      </w:r>
      <w:r w:rsidRPr="00102492">
        <w:rPr>
          <w:rFonts w:hint="eastAsia"/>
          <w:rtl/>
        </w:rPr>
        <w:t>،</w:t>
      </w:r>
      <w:r w:rsidRPr="00102492">
        <w:rPr>
          <w:rtl/>
        </w:rPr>
        <w:t xml:space="preserve"> دانشگاه تهران، 1388.</w:t>
      </w:r>
    </w:p>
    <w:p w:rsidR="00C67F63" w:rsidRPr="00102492" w:rsidRDefault="00C67F63" w:rsidP="00262467">
      <w:pPr>
        <w:pStyle w:val="a5"/>
        <w:rPr>
          <w:rtl/>
        </w:rPr>
      </w:pPr>
    </w:p>
    <w:p w:rsidR="000B5D21" w:rsidRPr="00102492" w:rsidRDefault="000B5D21" w:rsidP="0023504D">
      <w:pPr>
        <w:spacing w:line="276" w:lineRule="auto"/>
        <w:rPr>
          <w:rtl/>
        </w:rPr>
      </w:pPr>
      <w:r w:rsidRPr="00102492">
        <w:rPr>
          <w:rFonts w:hint="cs"/>
          <w:rtl/>
        </w:rPr>
        <w:t>گزارش علمی و فنی:</w:t>
      </w:r>
    </w:p>
    <w:p w:rsidR="00262467" w:rsidRPr="00102492" w:rsidRDefault="00BF14D3" w:rsidP="00262467">
      <w:pPr>
        <w:pStyle w:val="a5"/>
        <w:rPr>
          <w:rtl/>
        </w:rPr>
      </w:pPr>
      <w:r w:rsidRPr="00102492">
        <w:rPr>
          <w:rFonts w:hint="cs"/>
          <w:rtl/>
        </w:rPr>
        <w:t>حرف اول نام کوچک نویسنده(گان)</w:t>
      </w:r>
      <w:r w:rsidR="00EF3AF7" w:rsidRPr="00102492">
        <w:t>.</w:t>
      </w:r>
      <w:r w:rsidRPr="00102492">
        <w:rPr>
          <w:rFonts w:hint="cs"/>
          <w:rtl/>
        </w:rPr>
        <w:t xml:space="preserve"> </w:t>
      </w:r>
      <w:r w:rsidR="000B5D21" w:rsidRPr="00102492">
        <w:rPr>
          <w:rFonts w:hint="cs"/>
          <w:rtl/>
        </w:rPr>
        <w:t>نام خانوادگی نویسنده(گان)</w:t>
      </w:r>
      <w:r w:rsidRPr="00102492">
        <w:rPr>
          <w:rFonts w:hint="cs"/>
          <w:rtl/>
        </w:rPr>
        <w:t>،</w:t>
      </w:r>
      <w:r w:rsidR="000B5D21" w:rsidRPr="00102492">
        <w:rPr>
          <w:rtl/>
        </w:rPr>
        <w:t xml:space="preserve"> </w:t>
      </w:r>
      <w:r w:rsidR="000B5D21" w:rsidRPr="00102492">
        <w:rPr>
          <w:rFonts w:hint="cs"/>
          <w:rtl/>
        </w:rPr>
        <w:t>"عنوان گزارش"،</w:t>
      </w:r>
      <w:r w:rsidR="00262467" w:rsidRPr="00102492">
        <w:rPr>
          <w:rFonts w:hint="cs"/>
          <w:rtl/>
        </w:rPr>
        <w:t xml:space="preserve"> شماره گزارش،</w:t>
      </w:r>
      <w:r w:rsidR="000B5D21" w:rsidRPr="00102492">
        <w:rPr>
          <w:rFonts w:hint="cs"/>
          <w:rtl/>
        </w:rPr>
        <w:t xml:space="preserve"> نام موسسه یا سازمان یا د</w:t>
      </w:r>
      <w:r w:rsidR="00262467" w:rsidRPr="00102492">
        <w:rPr>
          <w:rFonts w:hint="cs"/>
          <w:rtl/>
        </w:rPr>
        <w:t>انشگاه</w:t>
      </w:r>
      <w:r w:rsidR="000B5D21" w:rsidRPr="00102492">
        <w:rPr>
          <w:rFonts w:hint="cs"/>
          <w:rtl/>
        </w:rPr>
        <w:t>، سال انتشار.</w:t>
      </w:r>
    </w:p>
    <w:p w:rsidR="00C67F63" w:rsidRPr="00102492" w:rsidRDefault="00C67F63" w:rsidP="00262467">
      <w:pPr>
        <w:pStyle w:val="a5"/>
        <w:rPr>
          <w:rtl/>
        </w:rPr>
      </w:pPr>
      <w:r w:rsidRPr="00102492">
        <w:rPr>
          <w:rFonts w:hint="cs"/>
          <w:rtl/>
        </w:rPr>
        <w:t>مثال:</w:t>
      </w:r>
    </w:p>
    <w:p w:rsidR="00C67F63" w:rsidRPr="00102492" w:rsidRDefault="00C67F63" w:rsidP="004301A2">
      <w:pPr>
        <w:pStyle w:val="a5"/>
        <w:rPr>
          <w:rtl/>
        </w:rPr>
      </w:pPr>
      <w:r w:rsidRPr="00102492">
        <w:rPr>
          <w:rFonts w:hint="cs"/>
          <w:rtl/>
        </w:rPr>
        <w:t>[</w:t>
      </w:r>
      <w:r w:rsidR="004301A2" w:rsidRPr="00102492">
        <w:rPr>
          <w:rFonts w:hint="cs"/>
          <w:rtl/>
        </w:rPr>
        <w:t>13</w:t>
      </w:r>
      <w:r w:rsidRPr="00102492">
        <w:rPr>
          <w:rFonts w:hint="cs"/>
          <w:rtl/>
        </w:rPr>
        <w:t>] س. منصوری، "بررسی خوردگی در محیط</w:t>
      </w:r>
      <w:r w:rsidRPr="00102492">
        <w:rPr>
          <w:rtl/>
        </w:rPr>
        <w:softHyphen/>
      </w:r>
      <w:r w:rsidRPr="00102492">
        <w:rPr>
          <w:rFonts w:hint="cs"/>
          <w:rtl/>
        </w:rPr>
        <w:t>های پوشیده"، گزارش علمی شماره 33، دانشکده مهندسی مواد دانشگاه صنعتی اصفهان، 1364.</w:t>
      </w:r>
    </w:p>
    <w:p w:rsidR="00C67F63" w:rsidRPr="00102492" w:rsidRDefault="00C67F63" w:rsidP="00262467">
      <w:pPr>
        <w:pStyle w:val="a5"/>
        <w:rPr>
          <w:rtl/>
        </w:rPr>
      </w:pPr>
    </w:p>
    <w:p w:rsidR="00262467" w:rsidRPr="00102492" w:rsidRDefault="00262467" w:rsidP="00262467">
      <w:pPr>
        <w:pStyle w:val="a5"/>
        <w:rPr>
          <w:rtl/>
        </w:rPr>
      </w:pPr>
      <w:r w:rsidRPr="00102492">
        <w:rPr>
          <w:rFonts w:hint="cs"/>
          <w:rtl/>
        </w:rPr>
        <w:t>اختراع ثبت شده:</w:t>
      </w:r>
    </w:p>
    <w:p w:rsidR="00262467" w:rsidRPr="00102492" w:rsidRDefault="00262467" w:rsidP="004D3CF9">
      <w:pPr>
        <w:pStyle w:val="a5"/>
      </w:pPr>
      <w:r w:rsidRPr="00102492">
        <w:rPr>
          <w:rFonts w:hint="cs"/>
          <w:rtl/>
        </w:rPr>
        <w:t>حرف اول نام کوچک</w:t>
      </w:r>
      <w:r w:rsidRPr="00102492">
        <w:t>.</w:t>
      </w:r>
      <w:r w:rsidRPr="00102492">
        <w:rPr>
          <w:rFonts w:hint="cs"/>
          <w:rtl/>
        </w:rPr>
        <w:t xml:space="preserve"> نام خانوادگی، "عنوان ثبت اختراع"، شماره پروانه ثبت اختراع، سال.</w:t>
      </w:r>
    </w:p>
    <w:p w:rsidR="00865F11" w:rsidRPr="00102492" w:rsidRDefault="00865F11" w:rsidP="00262467">
      <w:pPr>
        <w:pStyle w:val="a5"/>
        <w:rPr>
          <w:rtl/>
        </w:rPr>
      </w:pPr>
    </w:p>
    <w:p w:rsidR="00262467" w:rsidRPr="00102492" w:rsidRDefault="00262467" w:rsidP="00262467">
      <w:pPr>
        <w:pStyle w:val="a5"/>
        <w:rPr>
          <w:rtl/>
        </w:rPr>
      </w:pPr>
      <w:r w:rsidRPr="00102492">
        <w:rPr>
          <w:rFonts w:hint="cs"/>
          <w:rtl/>
        </w:rPr>
        <w:t>استانداردها:</w:t>
      </w:r>
    </w:p>
    <w:p w:rsidR="00262467" w:rsidRPr="00102492" w:rsidRDefault="00262467" w:rsidP="00262467">
      <w:pPr>
        <w:pStyle w:val="a5"/>
      </w:pPr>
      <w:r w:rsidRPr="00102492">
        <w:rPr>
          <w:rFonts w:hint="cs"/>
          <w:rtl/>
        </w:rPr>
        <w:t>نام سازمان، عنوان، کد و شماره استاندارد، سال. (اگر استاندارد نویسنده داشته باشد، اسم نویسنده در ابتدای مرجع آورده شود).</w:t>
      </w:r>
    </w:p>
    <w:p w:rsidR="00865F11" w:rsidRPr="00102492" w:rsidRDefault="00865F11" w:rsidP="00262467">
      <w:pPr>
        <w:pStyle w:val="a5"/>
        <w:rPr>
          <w:rtl/>
        </w:rPr>
      </w:pPr>
    </w:p>
    <w:p w:rsidR="00262467" w:rsidRPr="00102492" w:rsidRDefault="00262467" w:rsidP="00262467">
      <w:pPr>
        <w:pStyle w:val="a5"/>
        <w:rPr>
          <w:rtl/>
        </w:rPr>
      </w:pPr>
      <w:r w:rsidRPr="00102492">
        <w:rPr>
          <w:rFonts w:hint="cs"/>
          <w:rtl/>
        </w:rPr>
        <w:t>مراجع الکترونیکی:</w:t>
      </w:r>
    </w:p>
    <w:p w:rsidR="00A869B9" w:rsidRPr="00102492" w:rsidRDefault="00262467" w:rsidP="00102492">
      <w:pPr>
        <w:pStyle w:val="a5"/>
      </w:pPr>
      <w:r w:rsidRPr="00102492">
        <w:rPr>
          <w:rFonts w:hint="cs"/>
          <w:rtl/>
        </w:rPr>
        <w:t>درصورت استفاده از منابع الکترونیکی یا پایگاه</w:t>
      </w:r>
      <w:r w:rsidRPr="00102492">
        <w:rPr>
          <w:rtl/>
        </w:rPr>
        <w:softHyphen/>
      </w:r>
      <w:r w:rsidRPr="00102492">
        <w:rPr>
          <w:rFonts w:hint="cs"/>
          <w:rtl/>
        </w:rPr>
        <w:t xml:space="preserve">های اطلاعاتی آنلاین، ذکر نام پایگاه یا آدرس وبسایت منبع </w:t>
      </w:r>
      <w:r w:rsidR="00E74644" w:rsidRPr="00102492">
        <w:rPr>
          <w:rFonts w:hint="cs"/>
          <w:rtl/>
        </w:rPr>
        <w:t>با ذکر تاریخ اخذ منبع ضروری است.</w:t>
      </w:r>
    </w:p>
    <w:p w:rsidR="00A869B9" w:rsidRPr="00102492" w:rsidRDefault="00A869B9" w:rsidP="0023504D">
      <w:pPr>
        <w:pStyle w:val="a"/>
        <w:spacing w:line="276" w:lineRule="auto"/>
        <w:jc w:val="both"/>
        <w:rPr>
          <w:rtl/>
        </w:rPr>
      </w:pPr>
    </w:p>
    <w:p w:rsidR="00CF52F5" w:rsidRPr="00102492" w:rsidRDefault="00CF52F5" w:rsidP="00C67F63">
      <w:pPr>
        <w:pStyle w:val="a5"/>
        <w:rPr>
          <w:rtl/>
        </w:rPr>
      </w:pPr>
    </w:p>
    <w:p w:rsidR="00580B1F" w:rsidRDefault="00580B1F" w:rsidP="00145716">
      <w:pPr>
        <w:pStyle w:val="a"/>
        <w:jc w:val="both"/>
        <w:sectPr w:rsidR="00580B1F" w:rsidSect="004D1CFA">
          <w:headerReference w:type="default" r:id="rId38"/>
          <w:footnotePr>
            <w:numRestart w:val="eachPage"/>
          </w:footnotePr>
          <w:pgSz w:w="11907" w:h="16840" w:code="9"/>
          <w:pgMar w:top="1701" w:right="1701" w:bottom="1418" w:left="1418" w:header="1021" w:footer="851" w:gutter="0"/>
          <w:cols w:space="720"/>
          <w:bidi/>
          <w:rtlGutter/>
          <w:docGrid w:linePitch="360"/>
        </w:sectPr>
      </w:pPr>
    </w:p>
    <w:p w:rsidR="00661EEF" w:rsidRPr="00580B1F" w:rsidRDefault="00580B1F" w:rsidP="00580B1F">
      <w:pPr>
        <w:pStyle w:val="a"/>
        <w:pBdr>
          <w:bottom w:val="single" w:sz="4" w:space="1" w:color="auto"/>
        </w:pBdr>
        <w:bidi/>
        <w:spacing w:before="1800" w:after="480" w:line="240" w:lineRule="auto"/>
        <w:ind w:left="1349"/>
        <w:jc w:val="both"/>
        <w:rPr>
          <w:rFonts w:cs="B Lotus"/>
          <w:b/>
          <w:bCs/>
          <w:sz w:val="56"/>
          <w:szCs w:val="56"/>
          <w:rtl/>
        </w:rPr>
      </w:pPr>
      <w:r w:rsidRPr="00580B1F">
        <w:rPr>
          <w:rFonts w:cs="B Lotus" w:hint="cs"/>
          <w:b/>
          <w:bCs/>
          <w:sz w:val="56"/>
          <w:szCs w:val="56"/>
          <w:rtl/>
        </w:rPr>
        <w:lastRenderedPageBreak/>
        <w:t>واژه</w:t>
      </w:r>
      <w:r w:rsidRPr="00580B1F">
        <w:rPr>
          <w:rFonts w:cs="B Lotus"/>
          <w:b/>
          <w:bCs/>
          <w:sz w:val="56"/>
          <w:szCs w:val="56"/>
          <w:rtl/>
        </w:rPr>
        <w:softHyphen/>
      </w:r>
      <w:r w:rsidRPr="00580B1F">
        <w:rPr>
          <w:rFonts w:cs="B Lotus" w:hint="cs"/>
          <w:b/>
          <w:bCs/>
          <w:sz w:val="56"/>
          <w:szCs w:val="56"/>
          <w:rtl/>
        </w:rPr>
        <w:t>نامه</w:t>
      </w:r>
    </w:p>
    <w:p w:rsidR="004C082F" w:rsidRPr="00102492" w:rsidRDefault="00580B1F" w:rsidP="00580B1F">
      <w:pPr>
        <w:rPr>
          <w:rFonts w:eastAsia="B Zar"/>
          <w:sz w:val="28"/>
          <w:rtl/>
          <w:lang w:bidi="fa-IR"/>
        </w:rPr>
      </w:pPr>
      <w:r w:rsidRPr="00102492">
        <w:rPr>
          <w:rFonts w:eastAsia="B Zar"/>
          <w:sz w:val="28"/>
          <w:rtl/>
          <w:lang w:bidi="fa-IR"/>
        </w:rPr>
        <w:t>قرار دادن واژه نامه اخت</w:t>
      </w:r>
      <w:r w:rsidRPr="00102492">
        <w:rPr>
          <w:rFonts w:eastAsia="B Zar" w:hint="cs"/>
          <w:sz w:val="28"/>
          <w:rtl/>
          <w:lang w:bidi="fa-IR"/>
        </w:rPr>
        <w:t>ی</w:t>
      </w:r>
      <w:r w:rsidRPr="00102492">
        <w:rPr>
          <w:rFonts w:eastAsia="B Zar" w:hint="eastAsia"/>
          <w:sz w:val="28"/>
          <w:rtl/>
          <w:lang w:bidi="fa-IR"/>
        </w:rPr>
        <w:t>ار</w:t>
      </w:r>
      <w:r w:rsidRPr="00102492">
        <w:rPr>
          <w:rFonts w:eastAsia="B Zar" w:hint="cs"/>
          <w:sz w:val="28"/>
          <w:rtl/>
          <w:lang w:bidi="fa-IR"/>
        </w:rPr>
        <w:t>ی</w:t>
      </w:r>
      <w:r w:rsidRPr="00102492">
        <w:rPr>
          <w:rFonts w:eastAsia="B Zar"/>
          <w:sz w:val="28"/>
          <w:rtl/>
          <w:lang w:bidi="fa-IR"/>
        </w:rPr>
        <w:t xml:space="preserve"> است.</w:t>
      </w:r>
    </w:p>
    <w:p w:rsidR="00580B1F" w:rsidRPr="00102492" w:rsidRDefault="00580B1F" w:rsidP="00580B1F">
      <w:pPr>
        <w:rPr>
          <w:rFonts w:eastAsia="B Zar"/>
          <w:szCs w:val="24"/>
          <w:rtl/>
          <w:lang w:bidi="fa-IR"/>
        </w:rPr>
      </w:pPr>
    </w:p>
    <w:p w:rsidR="00580B1F" w:rsidRPr="00102492" w:rsidRDefault="00580B1F" w:rsidP="00580B1F">
      <w:pPr>
        <w:rPr>
          <w:rtl/>
          <w:lang w:bidi="fa-IR"/>
        </w:rPr>
      </w:pPr>
    </w:p>
    <w:p w:rsidR="00580B1F" w:rsidRPr="00580B1F" w:rsidRDefault="00580B1F" w:rsidP="00580B1F">
      <w:pPr>
        <w:rPr>
          <w:rtl/>
          <w:lang w:bidi="fa-IR"/>
        </w:rPr>
        <w:sectPr w:rsidR="00580B1F" w:rsidRPr="00580B1F" w:rsidSect="004D1CFA">
          <w:footnotePr>
            <w:numRestart w:val="eachPage"/>
          </w:footnotePr>
          <w:pgSz w:w="11907" w:h="16840" w:code="9"/>
          <w:pgMar w:top="1701" w:right="1701" w:bottom="1418" w:left="1418" w:header="1021" w:footer="851" w:gutter="0"/>
          <w:cols w:space="720"/>
          <w:bidi/>
          <w:rtlGutter/>
          <w:docGrid w:linePitch="360"/>
        </w:sectPr>
      </w:pPr>
    </w:p>
    <w:bookmarkStart w:id="46" w:name="_Toc487700359"/>
    <w:bookmarkStart w:id="47" w:name="_Ref489033413"/>
    <w:bookmarkStart w:id="48" w:name="_Toc514159110"/>
    <w:p w:rsidR="00896F1D" w:rsidRPr="001731DA" w:rsidRDefault="00C34BF9" w:rsidP="004D496A">
      <w:pPr>
        <w:pStyle w:val="Heading1"/>
        <w:numPr>
          <w:ilvl w:val="0"/>
          <w:numId w:val="0"/>
        </w:numPr>
        <w:ind w:left="1350"/>
      </w:pPr>
      <w:r w:rsidRPr="001731DA">
        <w:rPr>
          <w:rFonts w:hint="cs"/>
          <w:noProof/>
          <w:rtl/>
          <w:lang w:bidi="ar-SA"/>
        </w:rPr>
        <w:lastRenderedPageBreak/>
        <mc:AlternateContent>
          <mc:Choice Requires="wps">
            <w:drawing>
              <wp:anchor distT="0" distB="0" distL="114300" distR="114300" simplePos="0" relativeHeight="251660288" behindDoc="0" locked="0" layoutInCell="1" allowOverlap="1">
                <wp:simplePos x="0" y="0"/>
                <wp:positionH relativeFrom="column">
                  <wp:posOffset>-81280</wp:posOffset>
                </wp:positionH>
                <wp:positionV relativeFrom="paragraph">
                  <wp:posOffset>-717550</wp:posOffset>
                </wp:positionV>
                <wp:extent cx="5676900" cy="809625"/>
                <wp:effectExtent l="9525" t="9525" r="9525" b="9525"/>
                <wp:wrapNone/>
                <wp:docPr id="5" name="Rectangle 5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76900" cy="80962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14459BD0" id="Rectangle 501" o:spid="_x0000_s1026" style="position:absolute;margin-left:-6.4pt;margin-top:-56.5pt;width:447pt;height:6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" strokecolor="white"/>
            </w:pict>
          </mc:Fallback>
        </mc:AlternateContent>
      </w:r>
      <w:r w:rsidR="00896F1D" w:rsidRPr="001731DA">
        <w:rPr>
          <w:rFonts w:hint="cs"/>
          <w:rtl/>
        </w:rPr>
        <w:t>پیوست</w:t>
      </w:r>
      <w:bookmarkEnd w:id="46"/>
      <w:bookmarkEnd w:id="47"/>
      <w:bookmarkEnd w:id="48"/>
      <w:r w:rsidR="00896F1D" w:rsidRPr="001731DA">
        <w:rPr>
          <w:rFonts w:hint="cs"/>
          <w:rtl/>
        </w:rPr>
        <w:t xml:space="preserve">  </w:t>
      </w:r>
    </w:p>
    <w:p w:rsidR="00A869B9" w:rsidRPr="00102492" w:rsidRDefault="00A869B9" w:rsidP="00A869B9">
      <w:pPr>
        <w:rPr>
          <w:b/>
          <w:bCs/>
          <w:rtl/>
        </w:rPr>
      </w:pPr>
      <w:bookmarkStart w:id="49" w:name="_Ref481270100"/>
      <w:r w:rsidRPr="00102492">
        <w:rPr>
          <w:rFonts w:hint="cs"/>
          <w:rtl/>
          <w:lang w:bidi="fa-IR"/>
        </w:rPr>
        <w:t>جداول اضافی و ضمایم موجود در این قسمت قرار داده شوند.</w:t>
      </w:r>
    </w:p>
    <w:p w:rsidR="00896F1D" w:rsidRDefault="00896F1D" w:rsidP="00221A12">
      <w:pPr>
        <w:rPr>
          <w:b/>
          <w:bCs/>
          <w:rtl/>
        </w:rPr>
      </w:pPr>
      <w:r w:rsidRPr="001731DA">
        <w:rPr>
          <w:b/>
          <w:bCs/>
          <w:rtl/>
        </w:rPr>
        <w:t>پ</w:t>
      </w:r>
      <w:r w:rsidRPr="001731DA">
        <w:rPr>
          <w:rFonts w:hint="cs"/>
          <w:b/>
          <w:bCs/>
          <w:rtl/>
        </w:rPr>
        <w:t>ی</w:t>
      </w:r>
      <w:r w:rsidRPr="001731DA">
        <w:rPr>
          <w:rFonts w:hint="eastAsia"/>
          <w:b/>
          <w:bCs/>
          <w:rtl/>
        </w:rPr>
        <w:t>وست</w:t>
      </w:r>
      <w:bookmarkEnd w:id="49"/>
      <w:r w:rsidR="00590911" w:rsidRPr="001731DA">
        <w:rPr>
          <w:rFonts w:hint="cs"/>
          <w:b/>
          <w:bCs/>
          <w:rtl/>
        </w:rPr>
        <w:t xml:space="preserve"> الف</w:t>
      </w:r>
      <w:r w:rsidRPr="001731DA">
        <w:rPr>
          <w:rFonts w:hint="cs"/>
          <w:b/>
          <w:bCs/>
          <w:rtl/>
        </w:rPr>
        <w:t xml:space="preserve">- </w:t>
      </w:r>
      <w:r w:rsidR="00221A12">
        <w:rPr>
          <w:rFonts w:hint="cs"/>
          <w:b/>
          <w:bCs/>
          <w:rtl/>
        </w:rPr>
        <w:t>عنوان</w:t>
      </w:r>
    </w:p>
    <w:p w:rsidR="00796FD4" w:rsidRPr="001731DA" w:rsidRDefault="00796FD4" w:rsidP="00796FD4">
      <w:pPr>
        <w:rPr>
          <w:b/>
          <w:bCs/>
          <w:rtl/>
        </w:rPr>
      </w:pPr>
    </w:p>
    <w:p w:rsidR="00796FD4" w:rsidRPr="001731DA" w:rsidRDefault="00796FD4" w:rsidP="00796FD4">
      <w:pPr>
        <w:rPr>
          <w:b/>
          <w:bCs/>
          <w:rtl/>
        </w:rPr>
      </w:pPr>
      <w:bookmarkStart w:id="50" w:name="_Toc487676036"/>
      <w:bookmarkStart w:id="51" w:name="_Toc487699308"/>
      <w:bookmarkStart w:id="52" w:name="_Toc487699399"/>
      <w:bookmarkStart w:id="53" w:name="_Toc489086702"/>
      <w:r w:rsidRPr="001731DA">
        <w:rPr>
          <w:b/>
          <w:bCs/>
          <w:rtl/>
        </w:rPr>
        <w:t>پ</w:t>
      </w:r>
      <w:r w:rsidRPr="001731DA">
        <w:rPr>
          <w:rFonts w:hint="cs"/>
          <w:b/>
          <w:bCs/>
          <w:rtl/>
        </w:rPr>
        <w:t>ی</w:t>
      </w:r>
      <w:r w:rsidRPr="001731DA">
        <w:rPr>
          <w:rFonts w:hint="eastAsia"/>
          <w:b/>
          <w:bCs/>
          <w:rtl/>
        </w:rPr>
        <w:t>وست</w:t>
      </w:r>
      <w:r w:rsidRPr="001731DA">
        <w:rPr>
          <w:rFonts w:hint="cs"/>
          <w:b/>
          <w:bCs/>
          <w:rtl/>
        </w:rPr>
        <w:t xml:space="preserve"> </w:t>
      </w:r>
      <w:r>
        <w:rPr>
          <w:rFonts w:hint="cs"/>
          <w:b/>
          <w:bCs/>
          <w:rtl/>
        </w:rPr>
        <w:t>ب</w:t>
      </w:r>
      <w:r w:rsidRPr="001731DA">
        <w:rPr>
          <w:rFonts w:hint="cs"/>
          <w:b/>
          <w:bCs/>
          <w:rtl/>
        </w:rPr>
        <w:t xml:space="preserve">- </w:t>
      </w:r>
      <w:r>
        <w:rPr>
          <w:rFonts w:hint="cs"/>
          <w:b/>
          <w:bCs/>
          <w:rtl/>
        </w:rPr>
        <w:t>.....</w:t>
      </w:r>
    </w:p>
    <w:p w:rsidR="00796FD4" w:rsidRDefault="00796FD4" w:rsidP="001D16EF">
      <w:pPr>
        <w:ind w:left="-1"/>
        <w:rPr>
          <w:noProof/>
          <w:rtl/>
        </w:rPr>
      </w:pPr>
    </w:p>
    <w:p w:rsidR="00796FD4" w:rsidRDefault="00796FD4" w:rsidP="001D16EF">
      <w:pPr>
        <w:ind w:left="-1"/>
        <w:rPr>
          <w:noProof/>
          <w:rtl/>
        </w:rPr>
      </w:pPr>
    </w:p>
    <w:p w:rsidR="00796FD4" w:rsidRDefault="00796FD4" w:rsidP="001D16EF">
      <w:pPr>
        <w:ind w:left="-1"/>
        <w:rPr>
          <w:noProof/>
          <w:rtl/>
        </w:rPr>
      </w:pPr>
    </w:p>
    <w:p w:rsidR="00796FD4" w:rsidRDefault="00796FD4" w:rsidP="001D16EF">
      <w:pPr>
        <w:ind w:left="-1"/>
        <w:rPr>
          <w:noProof/>
          <w:rtl/>
        </w:rPr>
      </w:pPr>
    </w:p>
    <w:p w:rsidR="00796FD4" w:rsidRDefault="00796FD4" w:rsidP="001D16EF">
      <w:pPr>
        <w:ind w:left="-1"/>
        <w:rPr>
          <w:noProof/>
          <w:rtl/>
        </w:rPr>
      </w:pPr>
    </w:p>
    <w:p w:rsidR="00796FD4" w:rsidRDefault="00796FD4" w:rsidP="001D16EF">
      <w:pPr>
        <w:ind w:left="-1"/>
        <w:rPr>
          <w:noProof/>
          <w:rtl/>
        </w:rPr>
      </w:pPr>
    </w:p>
    <w:p w:rsidR="00796FD4" w:rsidRDefault="00796FD4" w:rsidP="001D16EF">
      <w:pPr>
        <w:ind w:left="-1"/>
        <w:rPr>
          <w:noProof/>
          <w:rtl/>
        </w:rPr>
      </w:pPr>
    </w:p>
    <w:p w:rsidR="00796FD4" w:rsidRDefault="00796FD4" w:rsidP="001D16EF">
      <w:pPr>
        <w:ind w:left="-1"/>
        <w:rPr>
          <w:noProof/>
          <w:rtl/>
        </w:rPr>
      </w:pPr>
    </w:p>
    <w:p w:rsidR="00796FD4" w:rsidRDefault="00796FD4" w:rsidP="001D16EF">
      <w:pPr>
        <w:ind w:left="-1"/>
        <w:rPr>
          <w:noProof/>
          <w:rtl/>
        </w:rPr>
      </w:pPr>
    </w:p>
    <w:p w:rsidR="00796FD4" w:rsidRDefault="00796FD4" w:rsidP="001D16EF">
      <w:pPr>
        <w:ind w:left="-1"/>
        <w:rPr>
          <w:noProof/>
          <w:rtl/>
        </w:rPr>
      </w:pPr>
    </w:p>
    <w:p w:rsidR="00796FD4" w:rsidRDefault="00796FD4" w:rsidP="001D16EF">
      <w:pPr>
        <w:ind w:left="-1"/>
        <w:rPr>
          <w:noProof/>
          <w:rtl/>
        </w:rPr>
      </w:pPr>
    </w:p>
    <w:p w:rsidR="00796FD4" w:rsidRDefault="00796FD4" w:rsidP="001D16EF">
      <w:pPr>
        <w:ind w:left="-1"/>
        <w:rPr>
          <w:noProof/>
          <w:rtl/>
        </w:rPr>
      </w:pPr>
    </w:p>
    <w:p w:rsidR="00796FD4" w:rsidRDefault="00796FD4" w:rsidP="001D16EF">
      <w:pPr>
        <w:ind w:left="-1"/>
        <w:rPr>
          <w:noProof/>
          <w:rtl/>
        </w:rPr>
        <w:sectPr w:rsidR="00796FD4" w:rsidSect="004D1CFA">
          <w:headerReference w:type="default" r:id="rId39"/>
          <w:footnotePr>
            <w:numRestart w:val="eachPage"/>
          </w:footnotePr>
          <w:pgSz w:w="11907" w:h="16840" w:code="9"/>
          <w:pgMar w:top="1701" w:right="1701" w:bottom="1418" w:left="1418" w:header="1022" w:footer="850" w:gutter="0"/>
          <w:cols w:space="720"/>
          <w:bidi/>
          <w:rtlGutter/>
          <w:docGrid w:linePitch="360"/>
        </w:sectPr>
      </w:pPr>
      <w:bookmarkStart w:id="54" w:name="_Ref283225513"/>
      <w:bookmarkEnd w:id="42"/>
      <w:bookmarkEnd w:id="43"/>
      <w:bookmarkEnd w:id="44"/>
      <w:bookmarkEnd w:id="45"/>
      <w:bookmarkEnd w:id="50"/>
      <w:bookmarkEnd w:id="51"/>
      <w:bookmarkEnd w:id="52"/>
      <w:bookmarkEnd w:id="53"/>
    </w:p>
    <w:p w:rsidR="004C082F" w:rsidRDefault="004C082F" w:rsidP="001D16EF">
      <w:pPr>
        <w:ind w:left="-1"/>
        <w:rPr>
          <w:noProof/>
        </w:rPr>
      </w:pPr>
    </w:p>
    <w:p w:rsidR="004C082F" w:rsidRPr="00A737D5" w:rsidRDefault="00A737D5" w:rsidP="0023504D">
      <w:pPr>
        <w:bidi w:val="0"/>
        <w:ind w:left="-1" w:firstLine="1"/>
        <w:rPr>
          <w:rFonts w:cs="Times New Roman"/>
          <w:b/>
          <w:bCs/>
          <w:noProof/>
          <w:szCs w:val="32"/>
        </w:rPr>
      </w:pPr>
      <w:r w:rsidRPr="00A737D5">
        <w:rPr>
          <w:rFonts w:cs="Times New Roman"/>
          <w:b/>
          <w:bCs/>
          <w:noProof/>
          <w:szCs w:val="32"/>
        </w:rPr>
        <w:t>Abstract</w:t>
      </w:r>
    </w:p>
    <w:p w:rsidR="00C9732C" w:rsidRDefault="00C9732C" w:rsidP="00796FD4">
      <w:pPr>
        <w:bidi w:val="0"/>
        <w:rPr>
          <w:szCs w:val="24"/>
          <w:lang w:bidi="fa-IR"/>
        </w:rPr>
      </w:pPr>
      <w:r w:rsidRPr="00A737D5">
        <w:rPr>
          <w:szCs w:val="24"/>
          <w:lang w:bidi="fa-IR"/>
        </w:rPr>
        <w:t xml:space="preserve">In the present </w:t>
      </w:r>
      <w:proofErr w:type="gramStart"/>
      <w:r w:rsidRPr="00A737D5">
        <w:rPr>
          <w:szCs w:val="24"/>
          <w:lang w:bidi="fa-IR"/>
        </w:rPr>
        <w:t xml:space="preserve">work, </w:t>
      </w:r>
      <w:r w:rsidR="00221A12">
        <w:rPr>
          <w:szCs w:val="24"/>
          <w:lang w:bidi="fa-IR"/>
        </w:rPr>
        <w:t>….</w:t>
      </w:r>
      <w:proofErr w:type="gramEnd"/>
    </w:p>
    <w:p w:rsidR="00796FD4" w:rsidRDefault="00796FD4" w:rsidP="00796FD4">
      <w:pPr>
        <w:bidi w:val="0"/>
        <w:rPr>
          <w:szCs w:val="24"/>
          <w:lang w:bidi="fa-IR"/>
        </w:rPr>
      </w:pPr>
    </w:p>
    <w:p w:rsidR="00796FD4" w:rsidRDefault="00796FD4" w:rsidP="00796FD4">
      <w:pPr>
        <w:bidi w:val="0"/>
        <w:rPr>
          <w:szCs w:val="24"/>
          <w:lang w:bidi="fa-IR"/>
        </w:rPr>
      </w:pPr>
    </w:p>
    <w:p w:rsidR="00C9732C" w:rsidRDefault="00C9732C" w:rsidP="00C9732C">
      <w:pPr>
        <w:bidi w:val="0"/>
        <w:rPr>
          <w:szCs w:val="24"/>
          <w:lang w:bidi="fa-IR"/>
        </w:rPr>
      </w:pPr>
    </w:p>
    <w:p w:rsidR="00A737D5" w:rsidRPr="00102492" w:rsidRDefault="00C9732C" w:rsidP="00102492">
      <w:pPr>
        <w:bidi w:val="0"/>
        <w:rPr>
          <w:lang w:bidi="fa-IR"/>
        </w:rPr>
      </w:pPr>
      <w:r>
        <w:rPr>
          <w:lang w:bidi="fa-IR"/>
        </w:rPr>
        <w:t>Keywords:</w:t>
      </w:r>
      <w:r w:rsidRPr="00A737D5">
        <w:rPr>
          <w:lang w:bidi="fa-IR"/>
        </w:rPr>
        <w:t xml:space="preserve"> </w:t>
      </w:r>
      <w:r w:rsidR="00D61CB2">
        <w:rPr>
          <w:lang w:bidi="fa-IR"/>
        </w:rPr>
        <w:t>Keyword</w:t>
      </w:r>
      <w:r w:rsidR="00AF3ADF" w:rsidRPr="00102492">
        <w:rPr>
          <w:lang w:bidi="fa-IR"/>
        </w:rPr>
        <w:t>; ….</w:t>
      </w:r>
      <w:bookmarkStart w:id="55" w:name="_GoBack"/>
      <w:bookmarkEnd w:id="55"/>
    </w:p>
    <w:p w:rsidR="00796FD4" w:rsidRPr="00102492" w:rsidRDefault="00580DA4" w:rsidP="00796FD4">
      <w:pPr>
        <w:rPr>
          <w:noProof/>
        </w:rPr>
      </w:pPr>
      <w:r w:rsidRPr="00102492">
        <w:rPr>
          <w:rFonts w:hint="cs"/>
          <w:noProof/>
          <w:rtl/>
        </w:rPr>
        <w:t>چکیده انگلیسی حداکثر در یک صفحه نوشته شود.</w:t>
      </w:r>
    </w:p>
    <w:p w:rsidR="00C9732C" w:rsidRPr="001731DA" w:rsidRDefault="00C9732C" w:rsidP="00C9732C">
      <w:pPr>
        <w:bidi w:val="0"/>
        <w:ind w:left="-1"/>
        <w:rPr>
          <w:rFonts w:cs="Times New Roman"/>
          <w:noProof/>
          <w:rtl/>
        </w:rPr>
        <w:sectPr w:rsidR="00C9732C" w:rsidRPr="001731DA" w:rsidSect="004D1CFA">
          <w:footnotePr>
            <w:numRestart w:val="eachPage"/>
          </w:footnotePr>
          <w:pgSz w:w="11907" w:h="16840" w:code="9"/>
          <w:pgMar w:top="1701" w:right="1701" w:bottom="1418" w:left="1418" w:header="1021" w:footer="851" w:gutter="0"/>
          <w:cols w:space="720"/>
          <w:bidi/>
          <w:rtlGutter/>
          <w:docGrid w:linePitch="360"/>
        </w:sectPr>
      </w:pPr>
      <w:r w:rsidRPr="001731DA">
        <w:rPr>
          <w:rFonts w:hint="cs"/>
          <w:i/>
          <w:iCs/>
          <w:rtl/>
        </w:rPr>
        <w:t xml:space="preserve"> </w:t>
      </w:r>
    </w:p>
    <w:tbl>
      <w:tblPr>
        <w:tblpPr w:leftFromText="180" w:rightFromText="180" w:vertAnchor="page" w:horzAnchor="margin" w:tblpXSpec="center" w:tblpY="991"/>
        <w:tblW w:w="0" w:type="auto"/>
        <w:tblBorders>
          <w:insideH w:val="single" w:sz="4" w:space="0" w:color="auto"/>
          <w:insideV w:val="single" w:sz="4" w:space="0" w:color="auto"/>
        </w:tblBorders>
        <w:tblLook w:val="04A0" w:firstRow="1" w:lastRow="0" w:firstColumn="1" w:lastColumn="0" w:noHBand="0" w:noVBand="1"/>
      </w:tblPr>
      <w:tblGrid>
        <w:gridCol w:w="8719"/>
      </w:tblGrid>
      <w:tr w:rsidR="000D4904" w:rsidRPr="00B06BFE" w:rsidTr="00FD1295">
        <w:tc>
          <w:tcPr>
            <w:tcW w:w="8719" w:type="dxa"/>
            <w:shd w:val="clear" w:color="auto" w:fill="auto"/>
          </w:tcPr>
          <w:bookmarkEnd w:id="54"/>
          <w:p w:rsidR="000D4904" w:rsidRPr="00B06BFE" w:rsidRDefault="00C34BF9" w:rsidP="00FD1295">
            <w:pPr>
              <w:bidi w:val="0"/>
              <w:spacing w:after="0"/>
              <w:jc w:val="center"/>
              <w:rPr>
                <w:rFonts w:ascii="B Lotus" w:hAnsi="B Lotus" w:cs="B Lotus"/>
              </w:rPr>
            </w:pPr>
            <w:r>
              <w:rPr>
                <w:noProof/>
              </w:rPr>
              <w:lastRenderedPageBreak/>
              <w:drawing>
                <wp:inline distT="0" distB="0" distL="0" distR="0">
                  <wp:extent cx="984885" cy="1081405"/>
                  <wp:effectExtent l="0" t="0" r="5715" b="4445"/>
                  <wp:docPr id="41" name="Picture 10" descr="Description: E:\Dars\Sahand\LOGO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E:\Dars\Sahand\LOGOa.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84885" cy="1081405"/>
                          </a:xfrm>
                          <a:prstGeom prst="rect">
                            <a:avLst/>
                          </a:prstGeom>
                          <a:noFill/>
                          <a:ln>
                            <a:noFill/>
                          </a:ln>
                        </pic:spPr>
                      </pic:pic>
                    </a:graphicData>
                  </a:graphic>
                </wp:inline>
              </w:drawing>
            </w:r>
          </w:p>
        </w:tc>
      </w:tr>
    </w:tbl>
    <w:p w:rsidR="00A869B9" w:rsidRPr="00A41933" w:rsidRDefault="00A869B9" w:rsidP="00FD1295">
      <w:pPr>
        <w:bidi w:val="0"/>
        <w:spacing w:after="0"/>
        <w:jc w:val="center"/>
        <w:rPr>
          <w:b/>
          <w:bCs/>
          <w:rtl/>
        </w:rPr>
      </w:pPr>
      <w:proofErr w:type="spellStart"/>
      <w:r w:rsidRPr="00A41933">
        <w:rPr>
          <w:b/>
          <w:bCs/>
        </w:rPr>
        <w:t>Sahand</w:t>
      </w:r>
      <w:proofErr w:type="spellEnd"/>
      <w:r w:rsidRPr="00A41933">
        <w:rPr>
          <w:b/>
          <w:bCs/>
        </w:rPr>
        <w:t xml:space="preserve"> University of Technology</w:t>
      </w:r>
    </w:p>
    <w:p w:rsidR="00A869B9" w:rsidRPr="00A41933" w:rsidRDefault="00A869B9" w:rsidP="00FD1295">
      <w:pPr>
        <w:bidi w:val="0"/>
        <w:spacing w:after="0"/>
        <w:jc w:val="center"/>
        <w:rPr>
          <w:b/>
          <w:bCs/>
        </w:rPr>
      </w:pPr>
      <w:r w:rsidRPr="00A41933">
        <w:rPr>
          <w:b/>
          <w:bCs/>
        </w:rPr>
        <w:t>Faculty of Materials Engineering</w:t>
      </w:r>
    </w:p>
    <w:p w:rsidR="00A41933" w:rsidRPr="00A41933" w:rsidRDefault="00A41933" w:rsidP="00D61CB2">
      <w:pPr>
        <w:bidi w:val="0"/>
        <w:spacing w:before="840" w:after="0"/>
        <w:jc w:val="center"/>
        <w:rPr>
          <w:b/>
          <w:bCs/>
        </w:rPr>
      </w:pPr>
      <w:r w:rsidRPr="00A41933">
        <w:rPr>
          <w:b/>
          <w:bCs/>
        </w:rPr>
        <w:t>A Thesis Submitted to the</w:t>
      </w:r>
      <w:r w:rsidR="00C87917">
        <w:rPr>
          <w:b/>
          <w:bCs/>
        </w:rPr>
        <w:t xml:space="preserve"> </w:t>
      </w:r>
      <w:r w:rsidR="00D61CB2">
        <w:rPr>
          <w:b/>
          <w:bCs/>
        </w:rPr>
        <w:t>P</w:t>
      </w:r>
      <w:r w:rsidR="00D61CB2" w:rsidRPr="00D61CB2">
        <w:rPr>
          <w:b/>
          <w:bCs/>
        </w:rPr>
        <w:t xml:space="preserve">ostgraduate </w:t>
      </w:r>
      <w:r w:rsidRPr="00A41933">
        <w:rPr>
          <w:b/>
          <w:bCs/>
        </w:rPr>
        <w:t>Studies Office in Partial Fulfillment of the Requirements for the Degree of M.Sc./Ph.D.</w:t>
      </w:r>
    </w:p>
    <w:p w:rsidR="00A41933" w:rsidRPr="00A41933" w:rsidRDefault="00A41933" w:rsidP="00A41933">
      <w:pPr>
        <w:bidi w:val="0"/>
        <w:jc w:val="center"/>
        <w:rPr>
          <w:b/>
          <w:bCs/>
        </w:rPr>
      </w:pPr>
      <w:proofErr w:type="gramStart"/>
      <w:r w:rsidRPr="00A41933">
        <w:rPr>
          <w:b/>
          <w:bCs/>
        </w:rPr>
        <w:t>in</w:t>
      </w:r>
      <w:proofErr w:type="gramEnd"/>
    </w:p>
    <w:p w:rsidR="00A41933" w:rsidRPr="00A41933" w:rsidRDefault="00A41933" w:rsidP="00A41933">
      <w:pPr>
        <w:bidi w:val="0"/>
        <w:jc w:val="center"/>
        <w:rPr>
          <w:b/>
          <w:bCs/>
        </w:rPr>
      </w:pPr>
      <w:r w:rsidRPr="00A41933">
        <w:rPr>
          <w:b/>
          <w:bCs/>
        </w:rPr>
        <w:t>Materials Engineering</w:t>
      </w:r>
    </w:p>
    <w:p w:rsidR="00A41933" w:rsidRPr="00021EE1" w:rsidRDefault="00A41933" w:rsidP="00A41933">
      <w:pPr>
        <w:bidi w:val="0"/>
        <w:jc w:val="center"/>
        <w:rPr>
          <w:b/>
          <w:bCs/>
        </w:rPr>
      </w:pPr>
      <w:r w:rsidRPr="00021EE1">
        <w:rPr>
          <w:b/>
          <w:bCs/>
        </w:rPr>
        <w:t>Characterization and Selection of Engineering Materials/Corrosion/</w:t>
      </w:r>
      <w:proofErr w:type="spellStart"/>
      <w:r w:rsidRPr="00021EE1">
        <w:rPr>
          <w:b/>
          <w:bCs/>
        </w:rPr>
        <w:t>Nanomaterials</w:t>
      </w:r>
      <w:proofErr w:type="spellEnd"/>
      <w:r w:rsidRPr="00021EE1">
        <w:rPr>
          <w:b/>
          <w:bCs/>
        </w:rPr>
        <w:t>/Welding/Extraction of Metals/Casting</w:t>
      </w:r>
    </w:p>
    <w:p w:rsidR="00A869B9" w:rsidRPr="00776260" w:rsidRDefault="00A869B9" w:rsidP="008F7963">
      <w:pPr>
        <w:bidi w:val="0"/>
        <w:spacing w:before="840" w:after="0"/>
        <w:jc w:val="center"/>
        <w:rPr>
          <w:b/>
          <w:bCs/>
          <w:color w:val="FF0000"/>
          <w:sz w:val="36"/>
          <w:szCs w:val="36"/>
          <w:rtl/>
        </w:rPr>
      </w:pPr>
      <w:r w:rsidRPr="00776260">
        <w:rPr>
          <w:b/>
          <w:bCs/>
          <w:sz w:val="36"/>
          <w:szCs w:val="36"/>
        </w:rPr>
        <w:t>T</w:t>
      </w:r>
      <w:r w:rsidR="00C215E0" w:rsidRPr="00776260">
        <w:rPr>
          <w:b/>
          <w:bCs/>
          <w:sz w:val="36"/>
          <w:szCs w:val="36"/>
        </w:rPr>
        <w:t>itle</w:t>
      </w:r>
    </w:p>
    <w:p w:rsidR="00A869B9" w:rsidRPr="00BE5635" w:rsidRDefault="00A869B9" w:rsidP="008F7963">
      <w:pPr>
        <w:bidi w:val="0"/>
        <w:spacing w:before="960" w:after="0"/>
        <w:jc w:val="center"/>
        <w:rPr>
          <w:sz w:val="28"/>
          <w:szCs w:val="32"/>
        </w:rPr>
      </w:pPr>
      <w:r w:rsidRPr="00A41933">
        <w:t>By:</w:t>
      </w:r>
    </w:p>
    <w:p w:rsidR="00A869B9" w:rsidRDefault="00A41933" w:rsidP="000D4904">
      <w:pPr>
        <w:bidi w:val="0"/>
        <w:jc w:val="center"/>
        <w:rPr>
          <w:b/>
          <w:bCs/>
          <w:sz w:val="28"/>
          <w:szCs w:val="32"/>
        </w:rPr>
      </w:pPr>
      <w:r>
        <w:rPr>
          <w:b/>
          <w:bCs/>
          <w:sz w:val="28"/>
          <w:szCs w:val="32"/>
        </w:rPr>
        <w:t>(</w:t>
      </w:r>
      <w:r w:rsidRPr="00A41933">
        <w:rPr>
          <w:b/>
          <w:bCs/>
          <w:sz w:val="28"/>
          <w:szCs w:val="32"/>
        </w:rPr>
        <w:t>In</w:t>
      </w:r>
      <w:r>
        <w:rPr>
          <w:b/>
          <w:bCs/>
          <w:sz w:val="28"/>
          <w:szCs w:val="32"/>
        </w:rPr>
        <w:t>sert your name and surname here</w:t>
      </w:r>
      <w:r w:rsidR="00A869B9">
        <w:rPr>
          <w:b/>
          <w:bCs/>
          <w:sz w:val="28"/>
          <w:szCs w:val="32"/>
        </w:rPr>
        <w:t>)</w:t>
      </w:r>
    </w:p>
    <w:p w:rsidR="00A869B9" w:rsidRPr="00A41933" w:rsidRDefault="00A869B9" w:rsidP="00A41933">
      <w:pPr>
        <w:bidi w:val="0"/>
        <w:spacing w:before="600" w:after="0"/>
        <w:jc w:val="center"/>
      </w:pPr>
      <w:r w:rsidRPr="00A41933">
        <w:t>Supervisor:</w:t>
      </w:r>
    </w:p>
    <w:p w:rsidR="00A869B9" w:rsidRDefault="00A41933" w:rsidP="000D4904">
      <w:pPr>
        <w:bidi w:val="0"/>
        <w:jc w:val="center"/>
        <w:rPr>
          <w:b/>
          <w:bCs/>
          <w:sz w:val="28"/>
          <w:szCs w:val="32"/>
        </w:rPr>
      </w:pPr>
      <w:r>
        <w:rPr>
          <w:b/>
          <w:bCs/>
          <w:sz w:val="28"/>
          <w:szCs w:val="32"/>
        </w:rPr>
        <w:t>(</w:t>
      </w:r>
      <w:r w:rsidRPr="00A41933">
        <w:rPr>
          <w:b/>
          <w:bCs/>
          <w:sz w:val="28"/>
          <w:szCs w:val="32"/>
        </w:rPr>
        <w:t>Insert th</w:t>
      </w:r>
      <w:r>
        <w:rPr>
          <w:b/>
          <w:bCs/>
          <w:sz w:val="28"/>
          <w:szCs w:val="32"/>
        </w:rPr>
        <w:t>e name(s) of supervisor(s) here</w:t>
      </w:r>
      <w:r w:rsidR="00A869B9">
        <w:rPr>
          <w:b/>
          <w:bCs/>
          <w:sz w:val="28"/>
          <w:szCs w:val="32"/>
        </w:rPr>
        <w:t>)</w:t>
      </w:r>
    </w:p>
    <w:p w:rsidR="00A41933" w:rsidRPr="00A41933" w:rsidRDefault="00A41933" w:rsidP="00A41933">
      <w:pPr>
        <w:bidi w:val="0"/>
        <w:spacing w:before="600" w:after="0"/>
        <w:jc w:val="center"/>
        <w:rPr>
          <w:sz w:val="28"/>
          <w:szCs w:val="32"/>
        </w:rPr>
      </w:pPr>
      <w:r w:rsidRPr="00A41933">
        <w:t>Advisor</w:t>
      </w:r>
      <w:r>
        <w:t>:</w:t>
      </w:r>
    </w:p>
    <w:p w:rsidR="00A41933" w:rsidRDefault="00A41933" w:rsidP="00A41933">
      <w:pPr>
        <w:bidi w:val="0"/>
        <w:jc w:val="center"/>
        <w:rPr>
          <w:b/>
          <w:bCs/>
          <w:sz w:val="28"/>
          <w:szCs w:val="32"/>
        </w:rPr>
      </w:pPr>
      <w:r>
        <w:rPr>
          <w:b/>
          <w:bCs/>
          <w:sz w:val="28"/>
          <w:szCs w:val="32"/>
        </w:rPr>
        <w:t>(</w:t>
      </w:r>
      <w:r w:rsidRPr="00A41933">
        <w:rPr>
          <w:b/>
          <w:bCs/>
          <w:sz w:val="28"/>
          <w:szCs w:val="32"/>
        </w:rPr>
        <w:t>Insert</w:t>
      </w:r>
      <w:r>
        <w:rPr>
          <w:b/>
          <w:bCs/>
          <w:sz w:val="28"/>
          <w:szCs w:val="32"/>
        </w:rPr>
        <w:t xml:space="preserve"> the name(s) of advisor(s) here)</w:t>
      </w:r>
    </w:p>
    <w:p w:rsidR="00087D8C" w:rsidRPr="00A41933" w:rsidRDefault="00E35B0F" w:rsidP="008F7963">
      <w:pPr>
        <w:bidi w:val="0"/>
        <w:spacing w:before="1080" w:after="0" w:line="240" w:lineRule="auto"/>
        <w:jc w:val="center"/>
        <w:rPr>
          <w:sz w:val="22"/>
          <w:szCs w:val="24"/>
        </w:rPr>
      </w:pPr>
      <w:r w:rsidRPr="00E35B0F">
        <w:rPr>
          <w:lang w:bidi="fa-IR"/>
        </w:rPr>
        <w:t>Enter month and year of defense (</w:t>
      </w:r>
      <w:r w:rsidRPr="00021EE1">
        <w:rPr>
          <w:lang w:bidi="fa-IR"/>
        </w:rPr>
        <w:t>February 2019</w:t>
      </w:r>
      <w:r w:rsidRPr="00E35B0F">
        <w:rPr>
          <w:lang w:bidi="fa-IR"/>
        </w:rPr>
        <w:t>)</w:t>
      </w:r>
    </w:p>
    <w:sectPr w:rsidR="00087D8C" w:rsidRPr="00A41933" w:rsidSect="004D1CFA">
      <w:headerReference w:type="default" r:id="rId41"/>
      <w:footerReference w:type="default" r:id="rId42"/>
      <w:pgSz w:w="11906" w:h="16838"/>
      <w:pgMar w:top="1701" w:right="1701" w:bottom="1418" w:left="1418" w:header="709" w:footer="709" w:gutter="0"/>
      <w:pgNumType w:start="1"/>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5904" w:rsidRDefault="00145904" w:rsidP="00754F56">
      <w:pPr>
        <w:spacing w:line="240" w:lineRule="auto"/>
      </w:pPr>
      <w:r>
        <w:separator/>
      </w:r>
    </w:p>
  </w:endnote>
  <w:endnote w:type="continuationSeparator" w:id="0">
    <w:p w:rsidR="00145904" w:rsidRDefault="00145904" w:rsidP="00754F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r">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1" w:fontKey="{03FE486E-ADD0-44AE-BE62-E4B660BBBBDA}"/>
    <w:embedBold r:id="rId2" w:fontKey="{477BD5F1-F4BC-4F22-AED2-794DCC8FB85F}"/>
    <w:embedItalic r:id="rId3" w:fontKey="{0AE305F6-C93F-4CC5-BA40-27BDF3F9F756}"/>
  </w:font>
  <w:font w:name="Calibri">
    <w:panose1 w:val="020F0502020204030204"/>
    <w:charset w:val="00"/>
    <w:family w:val="swiss"/>
    <w:pitch w:val="variable"/>
    <w:sig w:usb0="E4002EFF" w:usb1="C000247B" w:usb2="00000009" w:usb3="00000000" w:csb0="000001FF" w:csb1="00000000"/>
    <w:embedRegular r:id="rId4" w:subsetted="1" w:fontKey="{D3AF2578-EAF1-4743-81F6-218FBA1A6308}"/>
    <w:embedBold r:id="rId5" w:subsetted="1" w:fontKey="{5D824646-7DFF-4017-B934-A03A42EB7FF5}"/>
    <w:embedItalic r:id="rId6" w:subsetted="1" w:fontKey="{53D3746A-F166-4541-9EF9-B1BB4388FE01}"/>
  </w:font>
  <w:font w:name="B Lotus">
    <w:panose1 w:val="00000400000000000000"/>
    <w:charset w:val="B2"/>
    <w:family w:val="auto"/>
    <w:pitch w:val="variable"/>
    <w:sig w:usb0="00002001" w:usb1="80000000" w:usb2="00000008" w:usb3="00000000" w:csb0="00000040" w:csb1="00000000"/>
    <w:embedRegular r:id="rId7" w:subsetted="1" w:fontKey="{D1D31341-624E-4E17-9878-92E39C11BCA0}"/>
    <w:embedBold r:id="rId8" w:fontKey="{7202D7E3-6978-4533-9E75-A218CB0EA31D}"/>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imes New Roman Bold">
    <w:panose1 w:val="00000000000000000000"/>
    <w:charset w:val="B2"/>
    <w:family w:val="auto"/>
    <w:notTrueType/>
    <w:pitch w:val="default"/>
    <w:sig w:usb0="00002001" w:usb1="00000000" w:usb2="00000000" w:usb3="00000000" w:csb0="00000040" w:csb1="00000000"/>
  </w:font>
  <w:font w:name="B Titr">
    <w:panose1 w:val="00000700000000000000"/>
    <w:charset w:val="B2"/>
    <w:family w:val="auto"/>
    <w:pitch w:val="variable"/>
    <w:sig w:usb0="00002001" w:usb1="80000000" w:usb2="00000008" w:usb3="00000000" w:csb0="00000040" w:csb1="00000000"/>
    <w:embedRegular r:id="rId9" w:subsetted="1" w:fontKey="{7D2C90A6-FA67-4A46-80DF-99636DE773D1}"/>
    <w:embedBold r:id="rId10" w:subsetted="1" w:fontKey="{44E2B258-450B-4926-80B4-D62C4667FEF3}"/>
  </w:font>
  <w:font w:name="Frutiger 45 Light">
    <w:altName w:val="Arial"/>
    <w:charset w:val="00"/>
    <w:family w:val="swiss"/>
    <w:pitch w:val="variable"/>
    <w:sig w:usb0="00000003" w:usb1="00000000" w:usb2="00000000" w:usb3="00000000" w:csb0="00000001" w:csb1="00000000"/>
  </w:font>
  <w:font w:name="IranNastaliq">
    <w:charset w:val="00"/>
    <w:family w:val="roman"/>
    <w:pitch w:val="variable"/>
    <w:sig w:usb0="61002A87" w:usb1="80000000" w:usb2="00000008" w:usb3="00000000" w:csb0="000101FF" w:csb1="00000000"/>
    <w:embedRegular r:id="rId11" w:subsetted="1" w:fontKey="{EFAB8BB8-5E8E-4E98-A192-0D7ED9D32062}"/>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Pr="00E16077" w:rsidRDefault="009010B5" w:rsidP="00E16077">
    <w:pPr>
      <w:pStyle w:val="Footer"/>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Default="009010B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Default="009010B5" w:rsidP="00510E43">
    <w:pPr>
      <w:pStyle w:val="Footer"/>
      <w:spacing w:after="0"/>
      <w:jc w:val="center"/>
    </w:pPr>
    <w:r>
      <w:fldChar w:fldCharType="begin"/>
    </w:r>
    <w:r>
      <w:instrText xml:space="preserve"> PAGE   \* MERGEFORMAT </w:instrText>
    </w:r>
    <w:r>
      <w:fldChar w:fldCharType="separate"/>
    </w:r>
    <w:r w:rsidR="00C87917">
      <w:rPr>
        <w:rFonts w:hint="eastAsia"/>
        <w:noProof/>
        <w:rtl/>
      </w:rPr>
      <w:t>‌ز</w:t>
    </w:r>
    <w:r>
      <w:rPr>
        <w:noProof/>
      </w:rPr>
      <w:fldChar w:fldCharType="end"/>
    </w:r>
  </w:p>
  <w:p w:rsidR="009010B5" w:rsidRPr="00E84CF8" w:rsidRDefault="009010B5" w:rsidP="00E84CF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Default="009010B5">
    <w:pPr>
      <w:pStyle w:val="Footer"/>
      <w:jc w:val="center"/>
    </w:pPr>
    <w:r>
      <w:fldChar w:fldCharType="begin"/>
    </w:r>
    <w:r>
      <w:instrText xml:space="preserve"> PAGE   \* MERGEFORMAT </w:instrText>
    </w:r>
    <w:r>
      <w:fldChar w:fldCharType="separate"/>
    </w:r>
    <w:r w:rsidR="00C87917">
      <w:rPr>
        <w:noProof/>
        <w:rtl/>
      </w:rPr>
      <w:t>2</w:t>
    </w:r>
    <w:r>
      <w:rPr>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Pr="00E16077" w:rsidRDefault="009010B5" w:rsidP="00E16077">
    <w:pPr>
      <w:pStyle w:val="Footer"/>
      <w:jc w:val="center"/>
      <w:rPr>
        <w:lang w:bidi="fa-IR"/>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Default="009010B5">
    <w:pPr>
      <w:pStyle w:val="Footer"/>
      <w:jc w:val="center"/>
    </w:pPr>
    <w:r>
      <w:fldChar w:fldCharType="begin"/>
    </w:r>
    <w:r>
      <w:instrText xml:space="preserve"> PAGE   \* MERGEFORMAT </w:instrText>
    </w:r>
    <w:r>
      <w:fldChar w:fldCharType="separate"/>
    </w:r>
    <w:r w:rsidR="00DE1962">
      <w:rPr>
        <w:noProof/>
        <w:rtl/>
      </w:rPr>
      <w:t>8</w:t>
    </w:r>
    <w:r>
      <w:rPr>
        <w:noProof/>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Default="009010B5">
    <w:pPr>
      <w:pStyle w:val="Footer"/>
      <w:jc w:val="center"/>
    </w:pPr>
    <w:r>
      <w:fldChar w:fldCharType="begin"/>
    </w:r>
    <w:r>
      <w:instrText xml:space="preserve"> PAGE   \* MERGEFORMAT </w:instrText>
    </w:r>
    <w:r>
      <w:fldChar w:fldCharType="separate"/>
    </w:r>
    <w:r w:rsidR="00DE1962">
      <w:rPr>
        <w:noProof/>
        <w:rtl/>
      </w:rPr>
      <w:t>10</w:t>
    </w:r>
    <w:r>
      <w:rPr>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Default="009010B5">
    <w:pPr>
      <w:pStyle w:val="Footer"/>
      <w:jc w:val="center"/>
    </w:pPr>
    <w:r>
      <w:fldChar w:fldCharType="begin"/>
    </w:r>
    <w:r>
      <w:instrText xml:space="preserve"> PAGE   \* MERGEFORMAT </w:instrText>
    </w:r>
    <w:r>
      <w:fldChar w:fldCharType="separate"/>
    </w:r>
    <w:r w:rsidR="00C87917">
      <w:rPr>
        <w:noProof/>
        <w:rtl/>
      </w:rPr>
      <w:t>13</w:t>
    </w:r>
    <w:r>
      <w:rPr>
        <w:noProof/>
      </w:rPr>
      <w:fldChar w:fldCharType="end"/>
    </w:r>
  </w:p>
  <w:p w:rsidR="009010B5" w:rsidRDefault="009010B5" w:rsidP="000952ED">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Pr="001D1DE4" w:rsidRDefault="009010B5" w:rsidP="00023319">
    <w:pPr>
      <w:pStyle w:val="Footer"/>
      <w:jc w:val="center"/>
    </w:pPr>
    <w:r w:rsidRPr="001D1DE4">
      <w:fldChar w:fldCharType="begin"/>
    </w:r>
    <w:r w:rsidRPr="001D1DE4">
      <w:instrText xml:space="preserve"> PAGE   \* MERGEFORMAT </w:instrText>
    </w:r>
    <w:r w:rsidRPr="001D1DE4">
      <w:fldChar w:fldCharType="separate"/>
    </w:r>
    <w:r>
      <w:rPr>
        <w:noProof/>
        <w:rtl/>
      </w:rPr>
      <w:t>11</w:t>
    </w:r>
    <w:r w:rsidRPr="001D1DE4">
      <w:rPr>
        <w:noProof/>
      </w:rPr>
      <w:fldChar w:fldCharType="end"/>
    </w:r>
  </w:p>
  <w:p w:rsidR="009010B5" w:rsidRDefault="009010B5">
    <w:pPr>
      <w:pStyle w:val="Footer"/>
    </w:pPr>
  </w:p>
  <w:p w:rsidR="009010B5" w:rsidRDefault="009010B5"/>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Default="009010B5">
    <w:pPr>
      <w:pStyle w:val="Footer"/>
      <w:jc w:val="center"/>
    </w:pPr>
    <w:r>
      <w:fldChar w:fldCharType="begin"/>
    </w:r>
    <w:r>
      <w:instrText xml:space="preserve"> PAGE   \* MERGEFORMAT </w:instrText>
    </w:r>
    <w:r>
      <w:fldChar w:fldCharType="separate"/>
    </w:r>
    <w:r w:rsidR="00D61CB2">
      <w:rPr>
        <w:noProof/>
        <w:rtl/>
      </w:rPr>
      <w:t>24</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5904" w:rsidRDefault="00145904" w:rsidP="007335BE">
      <w:pPr>
        <w:spacing w:line="240" w:lineRule="auto"/>
        <w:jc w:val="right"/>
      </w:pPr>
      <w:r>
        <w:separator/>
      </w:r>
    </w:p>
  </w:footnote>
  <w:footnote w:type="continuationSeparator" w:id="0">
    <w:p w:rsidR="00145904" w:rsidRDefault="00145904" w:rsidP="00754F56">
      <w:pPr>
        <w:spacing w:line="240" w:lineRule="auto"/>
      </w:pPr>
      <w:r>
        <w:continuationSeparator/>
      </w:r>
    </w:p>
  </w:footnote>
  <w:footnote w:id="1">
    <w:p w:rsidR="00691A25" w:rsidRDefault="00691A25">
      <w:pPr>
        <w:pStyle w:val="FootnoteText"/>
      </w:pPr>
      <w:r>
        <w:rPr>
          <w:rStyle w:val="FootnoteReference"/>
        </w:rPr>
        <w:footnoteRef/>
      </w:r>
      <w:r>
        <w:t xml:space="preserve"> </w:t>
      </w:r>
      <w:proofErr w:type="spellStart"/>
      <w:r>
        <w:t>Sahand</w:t>
      </w:r>
      <w:proofErr w:type="spellEnd"/>
      <w:r>
        <w:t xml:space="preserve"> University of Technology</w:t>
      </w:r>
    </w:p>
  </w:footnote>
  <w:footnote w:id="2">
    <w:p w:rsidR="009010B5" w:rsidRDefault="009010B5">
      <w:pPr>
        <w:pStyle w:val="FootnoteText"/>
      </w:pPr>
      <w:r>
        <w:rPr>
          <w:rStyle w:val="FootnoteReference"/>
        </w:rPr>
        <w:footnoteRef/>
      </w:r>
      <w:r>
        <w:t xml:space="preserve"> Jack</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Default="009010B5" w:rsidP="00365980">
    <w:pPr>
      <w:pStyle w:val="Header"/>
      <w:framePr w:wrap="around" w:vAnchor="text" w:hAnchor="text" w:y="1"/>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2</w:t>
    </w:r>
    <w:r>
      <w:rPr>
        <w:rStyle w:val="PageNumber"/>
        <w:rtl/>
      </w:rPr>
      <w:fldChar w:fldCharType="end"/>
    </w:r>
  </w:p>
  <w:p w:rsidR="009010B5" w:rsidRDefault="009010B5" w:rsidP="00365980">
    <w:pPr>
      <w:pStyle w:val="Header"/>
      <w:ind w:right="360"/>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Default="009010B5" w:rsidP="00A869B9">
    <w:pPr>
      <w:pBdr>
        <w:bottom w:val="thinThickSmallGap" w:sz="12" w:space="1" w:color="auto"/>
      </w:pBdr>
      <w:spacing w:line="192" w:lineRule="auto"/>
    </w:pPr>
    <w:r>
      <w:rPr>
        <w:b/>
        <w:bCs/>
        <w:noProof/>
        <w:sz w:val="18"/>
        <w:szCs w:val="18"/>
        <w:rtl/>
      </w:rPr>
      <mc:AlternateContent>
        <mc:Choice Requires="wps">
          <w:drawing>
            <wp:anchor distT="0" distB="0" distL="114300" distR="114300" simplePos="0" relativeHeight="251659776" behindDoc="0" locked="0" layoutInCell="1" allowOverlap="1">
              <wp:simplePos x="0" y="0"/>
              <wp:positionH relativeFrom="column">
                <wp:posOffset>4445</wp:posOffset>
              </wp:positionH>
              <wp:positionV relativeFrom="paragraph">
                <wp:posOffset>-38735</wp:posOffset>
              </wp:positionV>
              <wp:extent cx="1253490" cy="257175"/>
              <wp:effectExtent l="0" t="0" r="3810" b="9525"/>
              <wp:wrapNone/>
              <wp:docPr id="1"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349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10B5" w:rsidRPr="006212E6" w:rsidRDefault="009010B5" w:rsidP="00495B46">
                          <w:pPr>
                            <w:rPr>
                              <w:b/>
                              <w:bCs/>
                              <w:sz w:val="28"/>
                              <w:rtl/>
                              <w:lang w:bidi="fa-IR"/>
                            </w:rPr>
                          </w:pPr>
                          <w:r>
                            <w:rPr>
                              <w:rFonts w:hint="cs"/>
                              <w:b/>
                              <w:bCs/>
                              <w:sz w:val="28"/>
                              <w:rtl/>
                              <w:lang w:bidi="fa-IR"/>
                            </w:rPr>
                            <w:t xml:space="preserve">فصل </w:t>
                          </w:r>
                          <w:r>
                            <w:rPr>
                              <w:rFonts w:hint="cs"/>
                              <w:b/>
                              <w:bCs/>
                              <w:sz w:val="28"/>
                              <w:rtl/>
                              <w:lang w:bidi="fa-IR"/>
                            </w:rPr>
                            <w:t>4: نتایج و بحث</w:t>
                          </w:r>
                        </w:p>
                        <w:p w:rsidR="009010B5" w:rsidRPr="00B9192F" w:rsidRDefault="009010B5" w:rsidP="00495B46">
                          <w:pPr>
                            <w:rPr>
                              <w:rFonts w:ascii="B Nazanin"/>
                              <w:b/>
                              <w:bCs/>
                              <w:sz w:val="28"/>
                              <w:rtl/>
                              <w:lang w:bidi="fa-I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id="_x0000_t202" coordsize="21600,21600" o:spt="202" path="m,l,21600r21600,l21600,xe">
              <v:stroke joinstyle="miter"/>
              <v:path gradientshapeok="t" o:connecttype="rect"/>
            </v:shapetype>
            <v:shape id="_x0000_s1031" type="#_x0000_t202" style="position:absolute;left:0;text-align:left;margin-left:.35pt;margin-top:-3.05pt;width:98.7pt;height:20.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" filled="f" stroked="f">
              <v:textbox inset="0,0,0,0">
                <w:txbxContent>
                  <w:p w:rsidR="009010B5" w:rsidRPr="006212E6" w:rsidRDefault="009010B5" w:rsidP="00495B46">
                    <w:pPr>
                      <w:rPr>
                        <w:b/>
                        <w:bCs/>
                        <w:sz w:val="28"/>
                        <w:rtl/>
                        <w:lang w:bidi="fa-IR"/>
                      </w:rPr>
                    </w:pPr>
                    <w:r>
                      <w:rPr>
                        <w:rFonts w:hint="cs"/>
                        <w:b/>
                        <w:bCs/>
                        <w:sz w:val="28"/>
                        <w:rtl/>
                        <w:lang w:bidi="fa-IR"/>
                      </w:rPr>
                      <w:t>فصل 4: نتایج و بحث</w:t>
                    </w:r>
                  </w:p>
                  <w:p w:rsidR="009010B5" w:rsidRPr="00B9192F" w:rsidRDefault="009010B5" w:rsidP="00495B46">
                    <w:pPr>
                      <w:rPr>
                        <w:rFonts w:ascii="B Nazanin"/>
                        <w:b/>
                        <w:bCs/>
                        <w:sz w:val="28"/>
                        <w:rtl/>
                        <w:lang w:bidi="fa-IR"/>
                      </w:rPr>
                    </w:pPr>
                  </w:p>
                </w:txbxContent>
              </v:textbox>
            </v:shape>
          </w:pict>
        </mc:Fallback>
      </mc:AlternateContent>
    </w:r>
    <w:r w:rsidRPr="00E70E59">
      <w:rPr>
        <w:rFonts w:hint="cs"/>
        <w:rtl/>
      </w:rPr>
      <w:t xml:space="preserve"> </w:t>
    </w:r>
    <w:r>
      <w:rPr>
        <w:rFonts w:hint="cs"/>
        <w:rtl/>
      </w:rPr>
      <w:t xml:space="preserve">شش </w:t>
    </w:r>
    <w:r>
      <w:rPr>
        <w:rFonts w:hint="cs"/>
        <w:rtl/>
      </w:rPr>
      <w:t>کلمه اول عنوان ....</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Default="009010B5">
    <w:pPr>
      <w:pStyle w:val="Header"/>
    </w:pPr>
  </w:p>
  <w:p w:rsidR="009010B5" w:rsidRDefault="009010B5"/>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Pr="000E64F6" w:rsidRDefault="009010B5" w:rsidP="00A869B9">
    <w:pPr>
      <w:pBdr>
        <w:bottom w:val="thinThickSmallGap" w:sz="12" w:space="1" w:color="auto"/>
      </w:pBdr>
      <w:spacing w:line="192" w:lineRule="auto"/>
      <w:rPr>
        <w:b/>
        <w:bCs/>
        <w:sz w:val="18"/>
        <w:szCs w:val="18"/>
        <w:rtl/>
      </w:rPr>
    </w:pPr>
    <w:r>
      <w:rPr>
        <w:b/>
        <w:bCs/>
        <w:noProof/>
        <w:sz w:val="18"/>
        <w:szCs w:val="18"/>
        <w:rtl/>
      </w:rPr>
      <mc:AlternateContent>
        <mc:Choice Requires="wps">
          <w:drawing>
            <wp:anchor distT="0" distB="0" distL="114300" distR="114300" simplePos="0" relativeHeight="251655680" behindDoc="0" locked="0" layoutInCell="1" allowOverlap="1">
              <wp:simplePos x="0" y="0"/>
              <wp:positionH relativeFrom="column">
                <wp:posOffset>4445</wp:posOffset>
              </wp:positionH>
              <wp:positionV relativeFrom="paragraph">
                <wp:posOffset>-38735</wp:posOffset>
              </wp:positionV>
              <wp:extent cx="1995805" cy="257175"/>
              <wp:effectExtent l="0" t="0" r="4445" b="9525"/>
              <wp:wrapNone/>
              <wp:docPr id="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580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10B5" w:rsidRPr="006212E6" w:rsidRDefault="009010B5" w:rsidP="00725F6B">
                          <w:pPr>
                            <w:rPr>
                              <w:b/>
                              <w:bCs/>
                              <w:sz w:val="28"/>
                              <w:rtl/>
                              <w:lang w:bidi="fa-IR"/>
                            </w:rPr>
                          </w:pPr>
                          <w:r w:rsidRPr="006212E6">
                            <w:rPr>
                              <w:rFonts w:hint="cs"/>
                              <w:b/>
                              <w:bCs/>
                              <w:sz w:val="28"/>
                              <w:rtl/>
                              <w:lang w:bidi="fa-IR"/>
                            </w:rPr>
                            <w:t xml:space="preserve">فصل </w:t>
                          </w:r>
                          <w:r>
                            <w:rPr>
                              <w:rFonts w:hint="cs"/>
                              <w:b/>
                              <w:bCs/>
                              <w:sz w:val="28"/>
                              <w:rtl/>
                              <w:lang w:bidi="fa-IR"/>
                            </w:rPr>
                            <w:t>5</w:t>
                          </w:r>
                          <w:r w:rsidRPr="006212E6">
                            <w:rPr>
                              <w:rFonts w:hint="cs"/>
                              <w:b/>
                              <w:bCs/>
                              <w:sz w:val="28"/>
                              <w:rtl/>
                              <w:lang w:bidi="fa-IR"/>
                            </w:rPr>
                            <w:t>: نتیجه‌گیری و پیشنهادها</w:t>
                          </w:r>
                        </w:p>
                        <w:p w:rsidR="009010B5" w:rsidRPr="00B9192F" w:rsidRDefault="009010B5" w:rsidP="00AD7E53">
                          <w:pPr>
                            <w:rPr>
                              <w:rFonts w:ascii="B Nazanin"/>
                              <w:b/>
                              <w:bCs/>
                              <w:sz w:val="28"/>
                              <w:rtl/>
                              <w:lang w:bidi="fa-I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id="_x0000_t202" coordsize="21600,21600" o:spt="202" path="m,l,21600r21600,l21600,xe">
              <v:stroke joinstyle="miter"/>
              <v:path gradientshapeok="t" o:connecttype="rect"/>
            </v:shapetype>
            <v:shape id="_x0000_s1032" type="#_x0000_t202" style="position:absolute;left:0;text-align:left;margin-left:.35pt;margin-top:-3.05pt;width:157.15pt;height:20.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" filled="f" stroked="f">
              <v:textbox inset="0,0,0,0">
                <w:txbxContent>
                  <w:p w:rsidR="009010B5" w:rsidRPr="006212E6" w:rsidRDefault="009010B5" w:rsidP="00725F6B">
                    <w:pPr>
                      <w:rPr>
                        <w:b/>
                        <w:bCs/>
                        <w:sz w:val="28"/>
                        <w:rtl/>
                        <w:lang w:bidi="fa-IR"/>
                      </w:rPr>
                    </w:pPr>
                    <w:r w:rsidRPr="006212E6">
                      <w:rPr>
                        <w:rFonts w:hint="cs"/>
                        <w:b/>
                        <w:bCs/>
                        <w:sz w:val="28"/>
                        <w:rtl/>
                        <w:lang w:bidi="fa-IR"/>
                      </w:rPr>
                      <w:t xml:space="preserve">فصل </w:t>
                    </w:r>
                    <w:r>
                      <w:rPr>
                        <w:rFonts w:hint="cs"/>
                        <w:b/>
                        <w:bCs/>
                        <w:sz w:val="28"/>
                        <w:rtl/>
                        <w:lang w:bidi="fa-IR"/>
                      </w:rPr>
                      <w:t>5</w:t>
                    </w:r>
                    <w:r w:rsidRPr="006212E6">
                      <w:rPr>
                        <w:rFonts w:hint="cs"/>
                        <w:b/>
                        <w:bCs/>
                        <w:sz w:val="28"/>
                        <w:rtl/>
                        <w:lang w:bidi="fa-IR"/>
                      </w:rPr>
                      <w:t>: نتیجه‌گیری و پیشنهادها</w:t>
                    </w:r>
                  </w:p>
                  <w:p w:rsidR="009010B5" w:rsidRPr="00B9192F" w:rsidRDefault="009010B5" w:rsidP="00AD7E53">
                    <w:pPr>
                      <w:rPr>
                        <w:rFonts w:ascii="B Nazanin"/>
                        <w:b/>
                        <w:bCs/>
                        <w:sz w:val="28"/>
                        <w:rtl/>
                        <w:lang w:bidi="fa-IR"/>
                      </w:rPr>
                    </w:pPr>
                  </w:p>
                </w:txbxContent>
              </v:textbox>
            </v:shape>
          </w:pict>
        </mc:Fallback>
      </mc:AlternateContent>
    </w:r>
    <w:r w:rsidRPr="009A0727">
      <w:rPr>
        <w:rFonts w:hint="cs"/>
        <w:rtl/>
      </w:rPr>
      <w:t xml:space="preserve"> </w:t>
    </w:r>
    <w:r>
      <w:rPr>
        <w:rFonts w:hint="cs"/>
        <w:rtl/>
      </w:rPr>
      <w:t xml:space="preserve">شش </w:t>
    </w:r>
    <w:r>
      <w:rPr>
        <w:rFonts w:hint="cs"/>
        <w:rtl/>
      </w:rPr>
      <w:t>کلمه اول عنوان ....</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Default="009010B5">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Pr="00830075" w:rsidRDefault="009010B5" w:rsidP="00830075">
    <w:pPr>
      <w:pStyle w:val="Header"/>
      <w:rPr>
        <w:szCs w:val="24"/>
        <w:rtl/>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Pr="00830075" w:rsidRDefault="009010B5" w:rsidP="00830075">
    <w:pPr>
      <w:pStyle w:val="Header"/>
      <w:rPr>
        <w:szCs w:val="24"/>
        <w:rtl/>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Pr="00E42BD4" w:rsidRDefault="009010B5" w:rsidP="00694207">
    <w:pPr>
      <w:pStyle w:val="Header"/>
      <w:rPr>
        <w:szCs w:val="26"/>
        <w:rt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Default="009010B5" w:rsidP="00365980">
    <w:pPr>
      <w:pStyle w:val="Header"/>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Pr="009B082A" w:rsidRDefault="009010B5" w:rsidP="009B082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Pr="000E64F6" w:rsidRDefault="009010B5" w:rsidP="00A869B9">
    <w:pPr>
      <w:pBdr>
        <w:bottom w:val="thinThickSmallGap" w:sz="12" w:space="1" w:color="auto"/>
      </w:pBdr>
      <w:spacing w:line="192" w:lineRule="auto"/>
      <w:rPr>
        <w:b/>
        <w:bCs/>
        <w:sz w:val="18"/>
        <w:szCs w:val="18"/>
        <w:rtl/>
      </w:rPr>
    </w:pPr>
    <w:r>
      <w:rPr>
        <w:b/>
        <w:bCs/>
        <w:noProof/>
        <w:sz w:val="18"/>
        <w:szCs w:val="18"/>
        <w:rtl/>
      </w:rPr>
      <mc:AlternateContent>
        <mc:Choice Requires="wps">
          <w:drawing>
            <wp:anchor distT="0" distB="0" distL="114300" distR="114300" simplePos="0" relativeHeight="251658752" behindDoc="0" locked="0" layoutInCell="1" allowOverlap="1">
              <wp:simplePos x="0" y="0"/>
              <wp:positionH relativeFrom="column">
                <wp:posOffset>4445</wp:posOffset>
              </wp:positionH>
              <wp:positionV relativeFrom="paragraph">
                <wp:posOffset>-38735</wp:posOffset>
              </wp:positionV>
              <wp:extent cx="849630" cy="257175"/>
              <wp:effectExtent l="0" t="0" r="7620" b="9525"/>
              <wp:wrapNone/>
              <wp:docPr id="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63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10B5" w:rsidRPr="00200B60" w:rsidRDefault="009010B5" w:rsidP="00E170E1">
                          <w:pPr>
                            <w:rPr>
                              <w:rFonts w:cs="Times New Roman"/>
                              <w:b/>
                              <w:bCs/>
                              <w:sz w:val="28"/>
                              <w:rtl/>
                              <w:lang w:bidi="fa-IR"/>
                            </w:rPr>
                          </w:pPr>
                          <w:r>
                            <w:rPr>
                              <w:rFonts w:ascii="B Nazanin" w:hint="cs"/>
                              <w:b/>
                              <w:bCs/>
                              <w:sz w:val="28"/>
                              <w:rtl/>
                              <w:lang w:bidi="fa-IR"/>
                            </w:rPr>
                            <w:t>فصل 1: مقدمه</w:t>
                          </w:r>
                        </w:p>
                        <w:p w:rsidR="009010B5" w:rsidRPr="00B9192F" w:rsidRDefault="009010B5" w:rsidP="00557F5F">
                          <w:pPr>
                            <w:rPr>
                              <w:rFonts w:ascii="B Nazanin"/>
                              <w:b/>
                              <w:bCs/>
                              <w:sz w:val="28"/>
                              <w:rtl/>
                              <w:lang w:bidi="fa-I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id="_x0000_t202" coordsize="21600,21600" o:spt="202" path="m,l,21600r21600,l21600,xe">
              <v:stroke joinstyle="miter"/>
              <v:path gradientshapeok="t" o:connecttype="rect"/>
            </v:shapetype>
            <v:shape id="Text Box 25" o:spid="_x0000_s1028" type="#_x0000_t202" style="position:absolute;left:0;text-align:left;margin-left:.35pt;margin-top:-3.05pt;width:66.9pt;height:20.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" filled="f" stroked="f">
              <v:textbox inset="0,0,0,0">
                <w:txbxContent>
                  <w:p w:rsidR="009010B5" w:rsidRPr="00200B60" w:rsidRDefault="009010B5" w:rsidP="00E170E1">
                    <w:pPr>
                      <w:rPr>
                        <w:rFonts w:cs="Times New Roman"/>
                        <w:b/>
                        <w:bCs/>
                        <w:sz w:val="28"/>
                        <w:rtl/>
                        <w:lang w:bidi="fa-IR"/>
                      </w:rPr>
                    </w:pPr>
                    <w:r>
                      <w:rPr>
                        <w:rFonts w:ascii="B Nazanin" w:hint="cs"/>
                        <w:b/>
                        <w:bCs/>
                        <w:sz w:val="28"/>
                        <w:rtl/>
                        <w:lang w:bidi="fa-IR"/>
                      </w:rPr>
                      <w:t>فصل 1: مقدمه</w:t>
                    </w:r>
                  </w:p>
                  <w:p w:rsidR="009010B5" w:rsidRPr="00B9192F" w:rsidRDefault="009010B5" w:rsidP="00557F5F">
                    <w:pPr>
                      <w:rPr>
                        <w:rFonts w:ascii="B Nazanin"/>
                        <w:b/>
                        <w:bCs/>
                        <w:sz w:val="28"/>
                        <w:rtl/>
                        <w:lang w:bidi="fa-IR"/>
                      </w:rPr>
                    </w:pPr>
                  </w:p>
                </w:txbxContent>
              </v:textbox>
            </v:shape>
          </w:pict>
        </mc:Fallback>
      </mc:AlternateContent>
    </w:r>
    <w:r w:rsidRPr="00FD6EF7">
      <w:rPr>
        <w:rFonts w:hint="cs"/>
        <w:rtl/>
      </w:rPr>
      <w:t xml:space="preserve"> </w:t>
    </w:r>
    <w:r>
      <w:rPr>
        <w:rFonts w:hint="cs"/>
        <w:rtl/>
      </w:rPr>
      <w:t>شش کلمه اول عنوان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Pr="00B149B6" w:rsidRDefault="009010B5" w:rsidP="00B149B6">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Pr="000E64F6" w:rsidRDefault="009010B5" w:rsidP="00A869B9">
    <w:pPr>
      <w:pBdr>
        <w:bottom w:val="thinThickSmallGap" w:sz="12" w:space="1" w:color="auto"/>
      </w:pBdr>
      <w:spacing w:line="192" w:lineRule="auto"/>
      <w:rPr>
        <w:b/>
        <w:bCs/>
        <w:sz w:val="18"/>
        <w:szCs w:val="18"/>
        <w:rtl/>
      </w:rPr>
    </w:pPr>
    <w:r>
      <w:rPr>
        <w:b/>
        <w:bCs/>
        <w:noProof/>
        <w:sz w:val="18"/>
        <w:szCs w:val="18"/>
        <w:rtl/>
      </w:rPr>
      <mc:AlternateContent>
        <mc:Choice Requires="wps">
          <w:drawing>
            <wp:anchor distT="0" distB="0" distL="114300" distR="114300" simplePos="0" relativeHeight="251657728" behindDoc="0" locked="0" layoutInCell="1" allowOverlap="1" wp14:anchorId="0A875835" wp14:editId="054FA341">
              <wp:simplePos x="0" y="0"/>
              <wp:positionH relativeFrom="column">
                <wp:posOffset>4445</wp:posOffset>
              </wp:positionH>
              <wp:positionV relativeFrom="paragraph">
                <wp:posOffset>-38735</wp:posOffset>
              </wp:positionV>
              <wp:extent cx="2274570" cy="257175"/>
              <wp:effectExtent l="0" t="0" r="11430" b="9525"/>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457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10B5" w:rsidRPr="00200B60" w:rsidRDefault="009010B5" w:rsidP="00E170E1">
                          <w:pPr>
                            <w:rPr>
                              <w:rFonts w:cs="Times New Roman"/>
                              <w:b/>
                              <w:bCs/>
                              <w:sz w:val="28"/>
                              <w:rtl/>
                              <w:lang w:bidi="fa-IR"/>
                            </w:rPr>
                          </w:pPr>
                          <w:r>
                            <w:rPr>
                              <w:rFonts w:ascii="B Nazanin" w:hint="cs"/>
                              <w:b/>
                              <w:bCs/>
                              <w:sz w:val="28"/>
                              <w:rtl/>
                              <w:lang w:bidi="fa-IR"/>
                            </w:rPr>
                            <w:t xml:space="preserve">فصل </w:t>
                          </w:r>
                          <w:r>
                            <w:rPr>
                              <w:rFonts w:ascii="B Nazanin" w:hint="cs"/>
                              <w:b/>
                              <w:bCs/>
                              <w:sz w:val="28"/>
                              <w:rtl/>
                              <w:lang w:bidi="fa-IR"/>
                            </w:rPr>
                            <w:t>2: مروری بر مطالعات انجام شده</w:t>
                          </w:r>
                        </w:p>
                        <w:p w:rsidR="009010B5" w:rsidRPr="00B9192F" w:rsidRDefault="009010B5" w:rsidP="00557F5F">
                          <w:pPr>
                            <w:rPr>
                              <w:rFonts w:ascii="B Nazanin"/>
                              <w:b/>
                              <w:bCs/>
                              <w:sz w:val="28"/>
                              <w:rtl/>
                              <w:lang w:bidi="fa-I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0A875835" id="_x0000_t202" coordsize="21600,21600" o:spt="202" path="m,l,21600r21600,l21600,xe">
              <v:stroke joinstyle="miter"/>
              <v:path gradientshapeok="t" o:connecttype="rect"/>
            </v:shapetype>
            <v:shape id="_x0000_s1029" type="#_x0000_t202" style="position:absolute;left:0;text-align:left;margin-left:.35pt;margin-top:-3.05pt;width:179.1pt;height:2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" filled="f" stroked="f">
              <v:textbox inset="0,0,0,0">
                <w:txbxContent>
                  <w:p w:rsidR="009010B5" w:rsidRPr="00200B60" w:rsidRDefault="009010B5" w:rsidP="00E170E1">
                    <w:pPr>
                      <w:rPr>
                        <w:rFonts w:cs="Times New Roman"/>
                        <w:b/>
                        <w:bCs/>
                        <w:sz w:val="28"/>
                        <w:rtl/>
                        <w:lang w:bidi="fa-IR"/>
                      </w:rPr>
                    </w:pPr>
                    <w:r>
                      <w:rPr>
                        <w:rFonts w:ascii="B Nazanin" w:hint="cs"/>
                        <w:b/>
                        <w:bCs/>
                        <w:sz w:val="28"/>
                        <w:rtl/>
                        <w:lang w:bidi="fa-IR"/>
                      </w:rPr>
                      <w:t>فصل 2: مروری بر مطالعات انجام شده</w:t>
                    </w:r>
                  </w:p>
                  <w:p w:rsidR="009010B5" w:rsidRPr="00B9192F" w:rsidRDefault="009010B5" w:rsidP="00557F5F">
                    <w:pPr>
                      <w:rPr>
                        <w:rFonts w:ascii="B Nazanin"/>
                        <w:b/>
                        <w:bCs/>
                        <w:sz w:val="28"/>
                        <w:rtl/>
                        <w:lang w:bidi="fa-IR"/>
                      </w:rPr>
                    </w:pPr>
                  </w:p>
                </w:txbxContent>
              </v:textbox>
            </v:shape>
          </w:pict>
        </mc:Fallback>
      </mc:AlternateContent>
    </w:r>
    <w:r w:rsidRPr="00E70E59">
      <w:rPr>
        <w:rFonts w:hint="cs"/>
        <w:rtl/>
      </w:rPr>
      <w:t xml:space="preserve"> </w:t>
    </w:r>
    <w:r>
      <w:rPr>
        <w:rFonts w:hint="cs"/>
        <w:rtl/>
      </w:rPr>
      <w:t xml:space="preserve">شش </w:t>
    </w:r>
    <w:r>
      <w:rPr>
        <w:rFonts w:hint="cs"/>
        <w:rtl/>
      </w:rPr>
      <w:t>کلمه اول عنوان ....</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Default="009010B5">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Pr="000E64F6" w:rsidRDefault="009010B5" w:rsidP="00A869B9">
    <w:pPr>
      <w:pBdr>
        <w:bottom w:val="thinThickSmallGap" w:sz="12" w:space="1" w:color="auto"/>
      </w:pBdr>
      <w:spacing w:line="192" w:lineRule="auto"/>
      <w:rPr>
        <w:b/>
        <w:bCs/>
        <w:sz w:val="18"/>
        <w:szCs w:val="18"/>
        <w:rtl/>
      </w:rPr>
    </w:pPr>
    <w:r>
      <w:rPr>
        <w:b/>
        <w:bCs/>
        <w:noProof/>
        <w:sz w:val="18"/>
        <w:szCs w:val="18"/>
        <w:rtl/>
      </w:rPr>
      <mc:AlternateContent>
        <mc:Choice Requires="wps">
          <w:drawing>
            <wp:anchor distT="0" distB="0" distL="114300" distR="114300" simplePos="0" relativeHeight="251656704" behindDoc="0" locked="0" layoutInCell="1" allowOverlap="1">
              <wp:simplePos x="0" y="0"/>
              <wp:positionH relativeFrom="column">
                <wp:posOffset>4445</wp:posOffset>
              </wp:positionH>
              <wp:positionV relativeFrom="paragraph">
                <wp:posOffset>-38735</wp:posOffset>
              </wp:positionV>
              <wp:extent cx="1275080" cy="257175"/>
              <wp:effectExtent l="0" t="0" r="1270" b="9525"/>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508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10B5" w:rsidRPr="006212E6" w:rsidRDefault="009010B5" w:rsidP="00EA62FB">
                          <w:pPr>
                            <w:rPr>
                              <w:b/>
                              <w:bCs/>
                              <w:sz w:val="28"/>
                              <w:rtl/>
                              <w:lang w:bidi="fa-IR"/>
                            </w:rPr>
                          </w:pPr>
                          <w:r>
                            <w:rPr>
                              <w:rFonts w:hint="cs"/>
                              <w:b/>
                              <w:bCs/>
                              <w:sz w:val="28"/>
                              <w:rtl/>
                              <w:lang w:bidi="fa-IR"/>
                            </w:rPr>
                            <w:t xml:space="preserve">فصل </w:t>
                          </w:r>
                          <w:r>
                            <w:rPr>
                              <w:rFonts w:hint="cs"/>
                              <w:b/>
                              <w:bCs/>
                              <w:sz w:val="28"/>
                              <w:rtl/>
                              <w:lang w:bidi="fa-IR"/>
                            </w:rPr>
                            <w:t>3: روش تحقیق</w:t>
                          </w:r>
                        </w:p>
                        <w:p w:rsidR="009010B5" w:rsidRPr="00B9192F" w:rsidRDefault="009010B5" w:rsidP="009E2A84">
                          <w:pPr>
                            <w:rPr>
                              <w:rFonts w:ascii="B Nazanin"/>
                              <w:b/>
                              <w:bCs/>
                              <w:sz w:val="28"/>
                              <w:rtl/>
                              <w:lang w:bidi="fa-I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id="_x0000_t202" coordsize="21600,21600" o:spt="202" path="m,l,21600r21600,l21600,xe">
              <v:stroke joinstyle="miter"/>
              <v:path gradientshapeok="t" o:connecttype="rect"/>
            </v:shapetype>
            <v:shape id="_x0000_s1030" type="#_x0000_t202" style="position:absolute;left:0;text-align:left;margin-left:.35pt;margin-top:-3.05pt;width:100.4pt;height:20.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" filled="f" stroked="f">
              <v:textbox inset="0,0,0,0">
                <w:txbxContent>
                  <w:p w:rsidR="009010B5" w:rsidRPr="006212E6" w:rsidRDefault="009010B5" w:rsidP="00EA62FB">
                    <w:pPr>
                      <w:rPr>
                        <w:b/>
                        <w:bCs/>
                        <w:sz w:val="28"/>
                        <w:rtl/>
                        <w:lang w:bidi="fa-IR"/>
                      </w:rPr>
                    </w:pPr>
                    <w:r>
                      <w:rPr>
                        <w:rFonts w:hint="cs"/>
                        <w:b/>
                        <w:bCs/>
                        <w:sz w:val="28"/>
                        <w:rtl/>
                        <w:lang w:bidi="fa-IR"/>
                      </w:rPr>
                      <w:t>فصل 3: روش تحقیق</w:t>
                    </w:r>
                  </w:p>
                  <w:p w:rsidR="009010B5" w:rsidRPr="00B9192F" w:rsidRDefault="009010B5" w:rsidP="009E2A84">
                    <w:pPr>
                      <w:rPr>
                        <w:rFonts w:ascii="B Nazanin"/>
                        <w:b/>
                        <w:bCs/>
                        <w:sz w:val="28"/>
                        <w:rtl/>
                        <w:lang w:bidi="fa-IR"/>
                      </w:rPr>
                    </w:pPr>
                  </w:p>
                </w:txbxContent>
              </v:textbox>
            </v:shape>
          </w:pict>
        </mc:Fallback>
      </mc:AlternateContent>
    </w:r>
    <w:r w:rsidRPr="00E70E59">
      <w:rPr>
        <w:rFonts w:hint="cs"/>
        <w:rtl/>
      </w:rPr>
      <w:t xml:space="preserve"> </w:t>
    </w:r>
    <w:r>
      <w:rPr>
        <w:rFonts w:hint="cs"/>
        <w:rtl/>
      </w:rPr>
      <w:t xml:space="preserve">شش </w:t>
    </w:r>
    <w:r>
      <w:rPr>
        <w:rFonts w:hint="cs"/>
        <w:rtl/>
      </w:rPr>
      <w:t>کلمه اول عنوان ....</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0B5" w:rsidRDefault="009010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24pt;height:3in;visibility:visible" o:bullet="t">
        <v:imagedata r:id="rId1" o:title=""/>
      </v:shape>
    </w:pict>
  </w:numPicBullet>
  <w:abstractNum w:abstractNumId="0">
    <w:nsid w:val="FFFFFF7C"/>
    <w:multiLevelType w:val="singleLevel"/>
    <w:tmpl w:val="8A882666"/>
    <w:lvl w:ilvl="0">
      <w:start w:val="1"/>
      <w:numFmt w:val="decimal"/>
      <w:lvlText w:val="%1."/>
      <w:lvlJc w:val="left"/>
      <w:pPr>
        <w:tabs>
          <w:tab w:val="num" w:pos="1800"/>
        </w:tabs>
        <w:ind w:left="1800" w:hanging="360"/>
      </w:pPr>
    </w:lvl>
  </w:abstractNum>
  <w:abstractNum w:abstractNumId="1">
    <w:nsid w:val="FFFFFF7D"/>
    <w:multiLevelType w:val="singleLevel"/>
    <w:tmpl w:val="710C4F68"/>
    <w:lvl w:ilvl="0">
      <w:start w:val="1"/>
      <w:numFmt w:val="decimal"/>
      <w:lvlText w:val="%1."/>
      <w:lvlJc w:val="left"/>
      <w:pPr>
        <w:tabs>
          <w:tab w:val="num" w:pos="1440"/>
        </w:tabs>
        <w:ind w:left="1440" w:hanging="360"/>
      </w:pPr>
    </w:lvl>
  </w:abstractNum>
  <w:abstractNum w:abstractNumId="2">
    <w:nsid w:val="FFFFFF7E"/>
    <w:multiLevelType w:val="singleLevel"/>
    <w:tmpl w:val="DAB621CC"/>
    <w:lvl w:ilvl="0">
      <w:start w:val="1"/>
      <w:numFmt w:val="decimal"/>
      <w:lvlText w:val="%1."/>
      <w:lvlJc w:val="left"/>
      <w:pPr>
        <w:tabs>
          <w:tab w:val="num" w:pos="1080"/>
        </w:tabs>
        <w:ind w:left="1080" w:hanging="360"/>
      </w:pPr>
    </w:lvl>
  </w:abstractNum>
  <w:abstractNum w:abstractNumId="3">
    <w:nsid w:val="FFFFFF7F"/>
    <w:multiLevelType w:val="singleLevel"/>
    <w:tmpl w:val="CA06DB80"/>
    <w:lvl w:ilvl="0">
      <w:start w:val="1"/>
      <w:numFmt w:val="decimal"/>
      <w:lvlText w:val="%1."/>
      <w:lvlJc w:val="left"/>
      <w:pPr>
        <w:tabs>
          <w:tab w:val="num" w:pos="720"/>
        </w:tabs>
        <w:ind w:left="720" w:hanging="360"/>
      </w:pPr>
    </w:lvl>
  </w:abstractNum>
  <w:abstractNum w:abstractNumId="4">
    <w:nsid w:val="FFFFFF80"/>
    <w:multiLevelType w:val="singleLevel"/>
    <w:tmpl w:val="2570AAC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3A5C497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66E62502"/>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34C330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65ACFB56"/>
    <w:lvl w:ilvl="0">
      <w:start w:val="1"/>
      <w:numFmt w:val="decimal"/>
      <w:lvlText w:val="%1."/>
      <w:lvlJc w:val="left"/>
      <w:pPr>
        <w:tabs>
          <w:tab w:val="num" w:pos="360"/>
        </w:tabs>
        <w:ind w:left="360" w:hanging="360"/>
      </w:pPr>
    </w:lvl>
  </w:abstractNum>
  <w:abstractNum w:abstractNumId="9">
    <w:nsid w:val="FFFFFF89"/>
    <w:multiLevelType w:val="singleLevel"/>
    <w:tmpl w:val="AAF4BD2E"/>
    <w:lvl w:ilvl="0">
      <w:start w:val="1"/>
      <w:numFmt w:val="bullet"/>
      <w:lvlText w:val=""/>
      <w:lvlJc w:val="left"/>
      <w:pPr>
        <w:tabs>
          <w:tab w:val="num" w:pos="360"/>
        </w:tabs>
        <w:ind w:left="360" w:hanging="360"/>
      </w:pPr>
      <w:rPr>
        <w:rFonts w:ascii="Symbol" w:hAnsi="Symbol" w:hint="default"/>
      </w:rPr>
    </w:lvl>
  </w:abstractNum>
  <w:abstractNum w:abstractNumId="10">
    <w:nsid w:val="01001762"/>
    <w:multiLevelType w:val="hybridMultilevel"/>
    <w:tmpl w:val="319EE1AA"/>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1">
    <w:nsid w:val="02900D23"/>
    <w:multiLevelType w:val="hybridMultilevel"/>
    <w:tmpl w:val="328C707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06A75EF1"/>
    <w:multiLevelType w:val="hybridMultilevel"/>
    <w:tmpl w:val="9822F83C"/>
    <w:lvl w:ilvl="0" w:tplc="A2620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BEC1E53"/>
    <w:multiLevelType w:val="multilevel"/>
    <w:tmpl w:val="71A2B21A"/>
    <w:lvl w:ilvl="0">
      <w:start w:val="1"/>
      <w:numFmt w:val="decimal"/>
      <w:suff w:val="nothing"/>
      <w:lvlText w:val="فصل %1: "/>
      <w:lvlJc w:val="left"/>
      <w:pPr>
        <w:ind w:left="153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suff w:val="space"/>
      <w:lvlText w:val="%1-%2-"/>
      <w:lvlJc w:val="left"/>
      <w:pPr>
        <w:ind w:left="283"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216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4">
    <w:nsid w:val="0CA24E4B"/>
    <w:multiLevelType w:val="hybridMultilevel"/>
    <w:tmpl w:val="214825A0"/>
    <w:lvl w:ilvl="0" w:tplc="F7B6B000">
      <w:start w:val="1"/>
      <w:numFmt w:val="decimal"/>
      <w:lvlText w:val="%1)"/>
      <w:lvlJc w:val="left"/>
      <w:pPr>
        <w:ind w:left="720"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D2579D4"/>
    <w:multiLevelType w:val="hybridMultilevel"/>
    <w:tmpl w:val="72C0ABCE"/>
    <w:lvl w:ilvl="0" w:tplc="789C5F2C">
      <w:start w:val="1"/>
      <w:numFmt w:val="bullet"/>
      <w:lvlText w:val=""/>
      <w:lvlJc w:val="left"/>
      <w:pPr>
        <w:ind w:left="1004" w:hanging="360"/>
      </w:pPr>
      <w:rPr>
        <w:rFonts w:ascii="Symbol" w:hAnsi="Symbol" w:hint="default"/>
        <w:color w:val="auto"/>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6">
    <w:nsid w:val="177F0B90"/>
    <w:multiLevelType w:val="hybridMultilevel"/>
    <w:tmpl w:val="4B3EFDEE"/>
    <w:lvl w:ilvl="0" w:tplc="D160CB92">
      <w:start w:val="1"/>
      <w:numFmt w:val="decimal"/>
      <w:lvlText w:val="%1-"/>
      <w:lvlJc w:val="left"/>
      <w:pPr>
        <w:ind w:left="927" w:hanging="360"/>
      </w:pPr>
      <w:rPr>
        <w:rFonts w:hint="default"/>
        <w:sz w:val="28"/>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nsid w:val="179A16BC"/>
    <w:multiLevelType w:val="hybridMultilevel"/>
    <w:tmpl w:val="1F36C2E0"/>
    <w:lvl w:ilvl="0" w:tplc="A76ECAB6">
      <w:start w:val="1"/>
      <w:numFmt w:val="decimal"/>
      <w:lvlText w:val="[%1]."/>
      <w:lvlJc w:val="left"/>
      <w:pPr>
        <w:ind w:left="7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B9C646E"/>
    <w:multiLevelType w:val="hybridMultilevel"/>
    <w:tmpl w:val="489E2D0C"/>
    <w:lvl w:ilvl="0" w:tplc="6E5AEB2A">
      <w:start w:val="1"/>
      <w:numFmt w:val="bullet"/>
      <w:lvlText w:val="-"/>
      <w:lvlJc w:val="left"/>
      <w:pPr>
        <w:ind w:left="720" w:hanging="360"/>
      </w:pPr>
      <w:rPr>
        <w:rFonts w:ascii="Times New Roman" w:eastAsia="Calibri"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CF756F9"/>
    <w:multiLevelType w:val="hybridMultilevel"/>
    <w:tmpl w:val="BAB09D7A"/>
    <w:lvl w:ilvl="0" w:tplc="51A20EDE">
      <w:start w:val="1"/>
      <w:numFmt w:val="decimal"/>
      <w:lvlText w:val="[%1]"/>
      <w:lvlJc w:val="left"/>
      <w:pPr>
        <w:tabs>
          <w:tab w:val="num" w:pos="288"/>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1F622AD3"/>
    <w:multiLevelType w:val="multilevel"/>
    <w:tmpl w:val="0E02DED6"/>
    <w:lvl w:ilvl="0">
      <w:start w:val="1"/>
      <w:numFmt w:val="decimal"/>
      <w:pStyle w:val="Heading1"/>
      <w:suff w:val="space"/>
      <w:lvlText w:val="%1-"/>
      <w:lvlJc w:val="left"/>
      <w:pPr>
        <w:ind w:left="1350" w:firstLine="0"/>
      </w:pPr>
      <w:rPr>
        <w:rFonts w:cs="B Lotus" w:hint="default"/>
        <w:color w:val="FFFFFF"/>
      </w:rPr>
    </w:lvl>
    <w:lvl w:ilvl="1">
      <w:start w:val="1"/>
      <w:numFmt w:val="decimal"/>
      <w:pStyle w:val="Heading2"/>
      <w:suff w:val="space"/>
      <w:lvlText w:val="%1-%2-"/>
      <w:lvlJc w:val="left"/>
      <w:pPr>
        <w:ind w:left="3510" w:firstLine="0"/>
      </w:pPr>
      <w:rPr>
        <w:rFonts w:hint="default"/>
      </w:rPr>
    </w:lvl>
    <w:lvl w:ilvl="2">
      <w:start w:val="1"/>
      <w:numFmt w:val="decimal"/>
      <w:pStyle w:val="Heading3"/>
      <w:suff w:val="space"/>
      <w:lvlText w:val="%1-%2-%3-"/>
      <w:lvlJc w:val="left"/>
      <w:pPr>
        <w:ind w:left="1350" w:firstLine="0"/>
      </w:pPr>
      <w:rPr>
        <w:rFonts w:hint="default"/>
      </w:rPr>
    </w:lvl>
    <w:lvl w:ilvl="3">
      <w:start w:val="1"/>
      <w:numFmt w:val="decimal"/>
      <w:pStyle w:val="Heading4"/>
      <w:suff w:val="space"/>
      <w:lvlText w:val="%1-%2-%3-%4-"/>
      <w:lvlJc w:val="left"/>
      <w:pPr>
        <w:ind w:left="135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358" w:hanging="1008"/>
      </w:pPr>
      <w:rPr>
        <w:rFonts w:hint="default"/>
      </w:rPr>
    </w:lvl>
    <w:lvl w:ilvl="5">
      <w:start w:val="1"/>
      <w:numFmt w:val="decimal"/>
      <w:lvlText w:val="%1.%2.%3.%4.%5.%6"/>
      <w:lvlJc w:val="left"/>
      <w:pPr>
        <w:ind w:left="2502" w:hanging="1152"/>
      </w:pPr>
      <w:rPr>
        <w:rFonts w:hint="default"/>
      </w:rPr>
    </w:lvl>
    <w:lvl w:ilvl="6">
      <w:start w:val="1"/>
      <w:numFmt w:val="decimal"/>
      <w:lvlText w:val="%1.%2.%3.%4.%5.%6.%7"/>
      <w:lvlJc w:val="left"/>
      <w:pPr>
        <w:ind w:left="2646" w:hanging="1296"/>
      </w:pPr>
      <w:rPr>
        <w:rFonts w:hint="default"/>
      </w:rPr>
    </w:lvl>
    <w:lvl w:ilvl="7">
      <w:start w:val="1"/>
      <w:numFmt w:val="decimal"/>
      <w:lvlText w:val="%1.%2.%3.%4.%5.%6.%7.%8"/>
      <w:lvlJc w:val="left"/>
      <w:pPr>
        <w:ind w:left="2790" w:hanging="1440"/>
      </w:pPr>
      <w:rPr>
        <w:rFonts w:hint="default"/>
      </w:rPr>
    </w:lvl>
    <w:lvl w:ilvl="8">
      <w:start w:val="1"/>
      <w:numFmt w:val="decimal"/>
      <w:lvlText w:val="%1.%2.%3.%4.%5.%6.%7.%8.%9"/>
      <w:lvlJc w:val="left"/>
      <w:pPr>
        <w:ind w:left="2934" w:hanging="1584"/>
      </w:pPr>
      <w:rPr>
        <w:rFonts w:hint="default"/>
      </w:rPr>
    </w:lvl>
  </w:abstractNum>
  <w:abstractNum w:abstractNumId="21">
    <w:nsid w:val="25625E5C"/>
    <w:multiLevelType w:val="hybridMultilevel"/>
    <w:tmpl w:val="790A0BFE"/>
    <w:lvl w:ilvl="0" w:tplc="69A8D54C">
      <w:start w:val="1"/>
      <w:numFmt w:val="bullet"/>
      <w:lvlText w:val=""/>
      <w:lvlJc w:val="left"/>
      <w:pPr>
        <w:tabs>
          <w:tab w:val="num" w:pos="720"/>
        </w:tabs>
        <w:ind w:left="720" w:hanging="360"/>
      </w:pPr>
      <w:rPr>
        <w:rFonts w:ascii="Wingdings" w:hAnsi="Wingdings" w:hint="default"/>
      </w:rPr>
    </w:lvl>
    <w:lvl w:ilvl="1" w:tplc="75D03434" w:tentative="1">
      <w:start w:val="1"/>
      <w:numFmt w:val="bullet"/>
      <w:lvlText w:val=""/>
      <w:lvlJc w:val="left"/>
      <w:pPr>
        <w:tabs>
          <w:tab w:val="num" w:pos="1440"/>
        </w:tabs>
        <w:ind w:left="1440" w:hanging="360"/>
      </w:pPr>
      <w:rPr>
        <w:rFonts w:ascii="Wingdings" w:hAnsi="Wingdings" w:hint="default"/>
      </w:rPr>
    </w:lvl>
    <w:lvl w:ilvl="2" w:tplc="F9BA0236">
      <w:start w:val="1"/>
      <w:numFmt w:val="bullet"/>
      <w:lvlText w:val=""/>
      <w:lvlJc w:val="left"/>
      <w:pPr>
        <w:tabs>
          <w:tab w:val="num" w:pos="2160"/>
        </w:tabs>
        <w:ind w:left="2160" w:hanging="360"/>
      </w:pPr>
      <w:rPr>
        <w:rFonts w:ascii="Wingdings" w:hAnsi="Wingdings" w:hint="default"/>
      </w:rPr>
    </w:lvl>
    <w:lvl w:ilvl="3" w:tplc="4B64BF00" w:tentative="1">
      <w:start w:val="1"/>
      <w:numFmt w:val="bullet"/>
      <w:lvlText w:val=""/>
      <w:lvlJc w:val="left"/>
      <w:pPr>
        <w:tabs>
          <w:tab w:val="num" w:pos="2880"/>
        </w:tabs>
        <w:ind w:left="2880" w:hanging="360"/>
      </w:pPr>
      <w:rPr>
        <w:rFonts w:ascii="Wingdings" w:hAnsi="Wingdings" w:hint="default"/>
      </w:rPr>
    </w:lvl>
    <w:lvl w:ilvl="4" w:tplc="D632BF0C" w:tentative="1">
      <w:start w:val="1"/>
      <w:numFmt w:val="bullet"/>
      <w:lvlText w:val=""/>
      <w:lvlJc w:val="left"/>
      <w:pPr>
        <w:tabs>
          <w:tab w:val="num" w:pos="3600"/>
        </w:tabs>
        <w:ind w:left="3600" w:hanging="360"/>
      </w:pPr>
      <w:rPr>
        <w:rFonts w:ascii="Wingdings" w:hAnsi="Wingdings" w:hint="default"/>
      </w:rPr>
    </w:lvl>
    <w:lvl w:ilvl="5" w:tplc="BED2F918" w:tentative="1">
      <w:start w:val="1"/>
      <w:numFmt w:val="bullet"/>
      <w:lvlText w:val=""/>
      <w:lvlJc w:val="left"/>
      <w:pPr>
        <w:tabs>
          <w:tab w:val="num" w:pos="4320"/>
        </w:tabs>
        <w:ind w:left="4320" w:hanging="360"/>
      </w:pPr>
      <w:rPr>
        <w:rFonts w:ascii="Wingdings" w:hAnsi="Wingdings" w:hint="default"/>
      </w:rPr>
    </w:lvl>
    <w:lvl w:ilvl="6" w:tplc="C114C6C2" w:tentative="1">
      <w:start w:val="1"/>
      <w:numFmt w:val="bullet"/>
      <w:lvlText w:val=""/>
      <w:lvlJc w:val="left"/>
      <w:pPr>
        <w:tabs>
          <w:tab w:val="num" w:pos="5040"/>
        </w:tabs>
        <w:ind w:left="5040" w:hanging="360"/>
      </w:pPr>
      <w:rPr>
        <w:rFonts w:ascii="Wingdings" w:hAnsi="Wingdings" w:hint="default"/>
      </w:rPr>
    </w:lvl>
    <w:lvl w:ilvl="7" w:tplc="9F0E6934" w:tentative="1">
      <w:start w:val="1"/>
      <w:numFmt w:val="bullet"/>
      <w:lvlText w:val=""/>
      <w:lvlJc w:val="left"/>
      <w:pPr>
        <w:tabs>
          <w:tab w:val="num" w:pos="5760"/>
        </w:tabs>
        <w:ind w:left="5760" w:hanging="360"/>
      </w:pPr>
      <w:rPr>
        <w:rFonts w:ascii="Wingdings" w:hAnsi="Wingdings" w:hint="default"/>
      </w:rPr>
    </w:lvl>
    <w:lvl w:ilvl="8" w:tplc="89561748" w:tentative="1">
      <w:start w:val="1"/>
      <w:numFmt w:val="bullet"/>
      <w:lvlText w:val=""/>
      <w:lvlJc w:val="left"/>
      <w:pPr>
        <w:tabs>
          <w:tab w:val="num" w:pos="6480"/>
        </w:tabs>
        <w:ind w:left="6480" w:hanging="360"/>
      </w:pPr>
      <w:rPr>
        <w:rFonts w:ascii="Wingdings" w:hAnsi="Wingdings" w:hint="default"/>
      </w:rPr>
    </w:lvl>
  </w:abstractNum>
  <w:abstractNum w:abstractNumId="22">
    <w:nsid w:val="25735E79"/>
    <w:multiLevelType w:val="hybridMultilevel"/>
    <w:tmpl w:val="06BE083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77C6EFB"/>
    <w:multiLevelType w:val="hybridMultilevel"/>
    <w:tmpl w:val="7742A4DE"/>
    <w:lvl w:ilvl="0" w:tplc="F77293F4">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27B5473"/>
    <w:multiLevelType w:val="hybridMultilevel"/>
    <w:tmpl w:val="FCCE37E4"/>
    <w:lvl w:ilvl="0" w:tplc="8BD25BC0">
      <w:start w:val="1"/>
      <w:numFmt w:val="decimal"/>
      <w:lvlText w:val="%1."/>
      <w:lvlJc w:val="right"/>
      <w:pPr>
        <w:ind w:left="1440" w:hanging="360"/>
      </w:pPr>
      <w:rPr>
        <w:rFonts w:ascii="Times New Roman" w:eastAsia="Times New Roman" w:hAnsi="Times New Roman" w:cs="B Nazani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367F67CF"/>
    <w:multiLevelType w:val="hybridMultilevel"/>
    <w:tmpl w:val="84DECBE8"/>
    <w:lvl w:ilvl="0" w:tplc="0696206A">
      <w:start w:val="1"/>
      <w:numFmt w:val="bullet"/>
      <w:lvlText w:val=""/>
      <w:lvlJc w:val="left"/>
      <w:pPr>
        <w:tabs>
          <w:tab w:val="num" w:pos="720"/>
        </w:tabs>
        <w:ind w:left="720" w:hanging="360"/>
      </w:pPr>
      <w:rPr>
        <w:rFonts w:ascii="Wingdings" w:hAnsi="Wingdings" w:hint="default"/>
      </w:rPr>
    </w:lvl>
    <w:lvl w:ilvl="1" w:tplc="C9985FEE" w:tentative="1">
      <w:start w:val="1"/>
      <w:numFmt w:val="bullet"/>
      <w:lvlText w:val=""/>
      <w:lvlJc w:val="left"/>
      <w:pPr>
        <w:tabs>
          <w:tab w:val="num" w:pos="1440"/>
        </w:tabs>
        <w:ind w:left="1440" w:hanging="360"/>
      </w:pPr>
      <w:rPr>
        <w:rFonts w:ascii="Wingdings" w:hAnsi="Wingdings" w:hint="default"/>
      </w:rPr>
    </w:lvl>
    <w:lvl w:ilvl="2" w:tplc="82DEFA62" w:tentative="1">
      <w:start w:val="1"/>
      <w:numFmt w:val="bullet"/>
      <w:lvlText w:val=""/>
      <w:lvlJc w:val="left"/>
      <w:pPr>
        <w:tabs>
          <w:tab w:val="num" w:pos="2160"/>
        </w:tabs>
        <w:ind w:left="2160" w:hanging="360"/>
      </w:pPr>
      <w:rPr>
        <w:rFonts w:ascii="Wingdings" w:hAnsi="Wingdings" w:hint="default"/>
      </w:rPr>
    </w:lvl>
    <w:lvl w:ilvl="3" w:tplc="032051DE" w:tentative="1">
      <w:start w:val="1"/>
      <w:numFmt w:val="bullet"/>
      <w:lvlText w:val=""/>
      <w:lvlJc w:val="left"/>
      <w:pPr>
        <w:tabs>
          <w:tab w:val="num" w:pos="2880"/>
        </w:tabs>
        <w:ind w:left="2880" w:hanging="360"/>
      </w:pPr>
      <w:rPr>
        <w:rFonts w:ascii="Wingdings" w:hAnsi="Wingdings" w:hint="default"/>
      </w:rPr>
    </w:lvl>
    <w:lvl w:ilvl="4" w:tplc="4CEEAEF6" w:tentative="1">
      <w:start w:val="1"/>
      <w:numFmt w:val="bullet"/>
      <w:lvlText w:val=""/>
      <w:lvlJc w:val="left"/>
      <w:pPr>
        <w:tabs>
          <w:tab w:val="num" w:pos="3600"/>
        </w:tabs>
        <w:ind w:left="3600" w:hanging="360"/>
      </w:pPr>
      <w:rPr>
        <w:rFonts w:ascii="Wingdings" w:hAnsi="Wingdings" w:hint="default"/>
      </w:rPr>
    </w:lvl>
    <w:lvl w:ilvl="5" w:tplc="98C40684" w:tentative="1">
      <w:start w:val="1"/>
      <w:numFmt w:val="bullet"/>
      <w:lvlText w:val=""/>
      <w:lvlJc w:val="left"/>
      <w:pPr>
        <w:tabs>
          <w:tab w:val="num" w:pos="4320"/>
        </w:tabs>
        <w:ind w:left="4320" w:hanging="360"/>
      </w:pPr>
      <w:rPr>
        <w:rFonts w:ascii="Wingdings" w:hAnsi="Wingdings" w:hint="default"/>
      </w:rPr>
    </w:lvl>
    <w:lvl w:ilvl="6" w:tplc="386866B8" w:tentative="1">
      <w:start w:val="1"/>
      <w:numFmt w:val="bullet"/>
      <w:lvlText w:val=""/>
      <w:lvlJc w:val="left"/>
      <w:pPr>
        <w:tabs>
          <w:tab w:val="num" w:pos="5040"/>
        </w:tabs>
        <w:ind w:left="5040" w:hanging="360"/>
      </w:pPr>
      <w:rPr>
        <w:rFonts w:ascii="Wingdings" w:hAnsi="Wingdings" w:hint="default"/>
      </w:rPr>
    </w:lvl>
    <w:lvl w:ilvl="7" w:tplc="1EBA4466" w:tentative="1">
      <w:start w:val="1"/>
      <w:numFmt w:val="bullet"/>
      <w:lvlText w:val=""/>
      <w:lvlJc w:val="left"/>
      <w:pPr>
        <w:tabs>
          <w:tab w:val="num" w:pos="5760"/>
        </w:tabs>
        <w:ind w:left="5760" w:hanging="360"/>
      </w:pPr>
      <w:rPr>
        <w:rFonts w:ascii="Wingdings" w:hAnsi="Wingdings" w:hint="default"/>
      </w:rPr>
    </w:lvl>
    <w:lvl w:ilvl="8" w:tplc="5BF424BC" w:tentative="1">
      <w:start w:val="1"/>
      <w:numFmt w:val="bullet"/>
      <w:lvlText w:val=""/>
      <w:lvlJc w:val="left"/>
      <w:pPr>
        <w:tabs>
          <w:tab w:val="num" w:pos="6480"/>
        </w:tabs>
        <w:ind w:left="6480" w:hanging="360"/>
      </w:pPr>
      <w:rPr>
        <w:rFonts w:ascii="Wingdings" w:hAnsi="Wingdings" w:hint="default"/>
      </w:rPr>
    </w:lvl>
  </w:abstractNum>
  <w:abstractNum w:abstractNumId="26">
    <w:nsid w:val="379630CC"/>
    <w:multiLevelType w:val="hybridMultilevel"/>
    <w:tmpl w:val="93B29E98"/>
    <w:lvl w:ilvl="0" w:tplc="CF324D38">
      <w:start w:val="1"/>
      <w:numFmt w:val="decimal"/>
      <w:lvlText w:val="1-1-1-1-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37BB2DD1"/>
    <w:multiLevelType w:val="hybridMultilevel"/>
    <w:tmpl w:val="EA5A2D4A"/>
    <w:lvl w:ilvl="0" w:tplc="D228F8E2">
      <w:start w:val="1"/>
      <w:numFmt w:val="bullet"/>
      <w:lvlText w:val=""/>
      <w:lvlJc w:val="left"/>
      <w:pPr>
        <w:tabs>
          <w:tab w:val="num" w:pos="720"/>
        </w:tabs>
        <w:ind w:left="720" w:hanging="360"/>
      </w:pPr>
      <w:rPr>
        <w:rFonts w:ascii="Wingdings" w:hAnsi="Wingdings" w:hint="default"/>
      </w:rPr>
    </w:lvl>
    <w:lvl w:ilvl="1" w:tplc="A5CE82CC" w:tentative="1">
      <w:start w:val="1"/>
      <w:numFmt w:val="bullet"/>
      <w:lvlText w:val=""/>
      <w:lvlJc w:val="left"/>
      <w:pPr>
        <w:tabs>
          <w:tab w:val="num" w:pos="1440"/>
        </w:tabs>
        <w:ind w:left="1440" w:hanging="360"/>
      </w:pPr>
      <w:rPr>
        <w:rFonts w:ascii="Wingdings" w:hAnsi="Wingdings" w:hint="default"/>
      </w:rPr>
    </w:lvl>
    <w:lvl w:ilvl="2" w:tplc="4A1C8E6A" w:tentative="1">
      <w:start w:val="1"/>
      <w:numFmt w:val="bullet"/>
      <w:lvlText w:val=""/>
      <w:lvlJc w:val="left"/>
      <w:pPr>
        <w:tabs>
          <w:tab w:val="num" w:pos="2160"/>
        </w:tabs>
        <w:ind w:left="2160" w:hanging="360"/>
      </w:pPr>
      <w:rPr>
        <w:rFonts w:ascii="Wingdings" w:hAnsi="Wingdings" w:hint="default"/>
      </w:rPr>
    </w:lvl>
    <w:lvl w:ilvl="3" w:tplc="048A5BF8" w:tentative="1">
      <w:start w:val="1"/>
      <w:numFmt w:val="bullet"/>
      <w:lvlText w:val=""/>
      <w:lvlJc w:val="left"/>
      <w:pPr>
        <w:tabs>
          <w:tab w:val="num" w:pos="2880"/>
        </w:tabs>
        <w:ind w:left="2880" w:hanging="360"/>
      </w:pPr>
      <w:rPr>
        <w:rFonts w:ascii="Wingdings" w:hAnsi="Wingdings" w:hint="default"/>
      </w:rPr>
    </w:lvl>
    <w:lvl w:ilvl="4" w:tplc="9048A416" w:tentative="1">
      <w:start w:val="1"/>
      <w:numFmt w:val="bullet"/>
      <w:lvlText w:val=""/>
      <w:lvlJc w:val="left"/>
      <w:pPr>
        <w:tabs>
          <w:tab w:val="num" w:pos="3600"/>
        </w:tabs>
        <w:ind w:left="3600" w:hanging="360"/>
      </w:pPr>
      <w:rPr>
        <w:rFonts w:ascii="Wingdings" w:hAnsi="Wingdings" w:hint="default"/>
      </w:rPr>
    </w:lvl>
    <w:lvl w:ilvl="5" w:tplc="6A9C84B2" w:tentative="1">
      <w:start w:val="1"/>
      <w:numFmt w:val="bullet"/>
      <w:lvlText w:val=""/>
      <w:lvlJc w:val="left"/>
      <w:pPr>
        <w:tabs>
          <w:tab w:val="num" w:pos="4320"/>
        </w:tabs>
        <w:ind w:left="4320" w:hanging="360"/>
      </w:pPr>
      <w:rPr>
        <w:rFonts w:ascii="Wingdings" w:hAnsi="Wingdings" w:hint="default"/>
      </w:rPr>
    </w:lvl>
    <w:lvl w:ilvl="6" w:tplc="2C82064C" w:tentative="1">
      <w:start w:val="1"/>
      <w:numFmt w:val="bullet"/>
      <w:lvlText w:val=""/>
      <w:lvlJc w:val="left"/>
      <w:pPr>
        <w:tabs>
          <w:tab w:val="num" w:pos="5040"/>
        </w:tabs>
        <w:ind w:left="5040" w:hanging="360"/>
      </w:pPr>
      <w:rPr>
        <w:rFonts w:ascii="Wingdings" w:hAnsi="Wingdings" w:hint="default"/>
      </w:rPr>
    </w:lvl>
    <w:lvl w:ilvl="7" w:tplc="DFB4AA6C" w:tentative="1">
      <w:start w:val="1"/>
      <w:numFmt w:val="bullet"/>
      <w:lvlText w:val=""/>
      <w:lvlJc w:val="left"/>
      <w:pPr>
        <w:tabs>
          <w:tab w:val="num" w:pos="5760"/>
        </w:tabs>
        <w:ind w:left="5760" w:hanging="360"/>
      </w:pPr>
      <w:rPr>
        <w:rFonts w:ascii="Wingdings" w:hAnsi="Wingdings" w:hint="default"/>
      </w:rPr>
    </w:lvl>
    <w:lvl w:ilvl="8" w:tplc="A4A25E06" w:tentative="1">
      <w:start w:val="1"/>
      <w:numFmt w:val="bullet"/>
      <w:lvlText w:val=""/>
      <w:lvlJc w:val="left"/>
      <w:pPr>
        <w:tabs>
          <w:tab w:val="num" w:pos="6480"/>
        </w:tabs>
        <w:ind w:left="6480" w:hanging="360"/>
      </w:pPr>
      <w:rPr>
        <w:rFonts w:ascii="Wingdings" w:hAnsi="Wingdings" w:hint="default"/>
      </w:rPr>
    </w:lvl>
  </w:abstractNum>
  <w:abstractNum w:abstractNumId="28">
    <w:nsid w:val="395C50A5"/>
    <w:multiLevelType w:val="hybridMultilevel"/>
    <w:tmpl w:val="FA5A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C9D1769"/>
    <w:multiLevelType w:val="hybridMultilevel"/>
    <w:tmpl w:val="0938E716"/>
    <w:lvl w:ilvl="0" w:tplc="1A127E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D942424"/>
    <w:multiLevelType w:val="hybridMultilevel"/>
    <w:tmpl w:val="7134326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nsid w:val="49674A08"/>
    <w:multiLevelType w:val="hybridMultilevel"/>
    <w:tmpl w:val="D4008CE8"/>
    <w:lvl w:ilvl="0" w:tplc="8F005A4E">
      <w:start w:val="2"/>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9BB595C"/>
    <w:multiLevelType w:val="hybridMultilevel"/>
    <w:tmpl w:val="D1BCCEA0"/>
    <w:lvl w:ilvl="0" w:tplc="A162B2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4A597CDF"/>
    <w:multiLevelType w:val="hybridMultilevel"/>
    <w:tmpl w:val="4F74854A"/>
    <w:lvl w:ilvl="0" w:tplc="DCA2D5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D585FA9"/>
    <w:multiLevelType w:val="hybridMultilevel"/>
    <w:tmpl w:val="619AB692"/>
    <w:lvl w:ilvl="0" w:tplc="9516EDE2">
      <w:start w:val="1"/>
      <w:numFmt w:val="bullet"/>
      <w:lvlText w:val=""/>
      <w:lvlJc w:val="left"/>
      <w:pPr>
        <w:tabs>
          <w:tab w:val="num" w:pos="720"/>
        </w:tabs>
        <w:ind w:left="720" w:hanging="360"/>
      </w:pPr>
      <w:rPr>
        <w:rFonts w:ascii="Wingdings" w:hAnsi="Wingdings" w:hint="default"/>
      </w:rPr>
    </w:lvl>
    <w:lvl w:ilvl="1" w:tplc="954CF976" w:tentative="1">
      <w:start w:val="1"/>
      <w:numFmt w:val="bullet"/>
      <w:lvlText w:val=""/>
      <w:lvlJc w:val="left"/>
      <w:pPr>
        <w:tabs>
          <w:tab w:val="num" w:pos="1440"/>
        </w:tabs>
        <w:ind w:left="1440" w:hanging="360"/>
      </w:pPr>
      <w:rPr>
        <w:rFonts w:ascii="Wingdings" w:hAnsi="Wingdings" w:hint="default"/>
      </w:rPr>
    </w:lvl>
    <w:lvl w:ilvl="2" w:tplc="B34E6CB0">
      <w:start w:val="1"/>
      <w:numFmt w:val="bullet"/>
      <w:lvlText w:val=""/>
      <w:lvlJc w:val="left"/>
      <w:pPr>
        <w:tabs>
          <w:tab w:val="num" w:pos="2160"/>
        </w:tabs>
        <w:ind w:left="2160" w:hanging="360"/>
      </w:pPr>
      <w:rPr>
        <w:rFonts w:ascii="Wingdings" w:hAnsi="Wingdings" w:hint="default"/>
      </w:rPr>
    </w:lvl>
    <w:lvl w:ilvl="3" w:tplc="14B22E90" w:tentative="1">
      <w:start w:val="1"/>
      <w:numFmt w:val="bullet"/>
      <w:lvlText w:val=""/>
      <w:lvlJc w:val="left"/>
      <w:pPr>
        <w:tabs>
          <w:tab w:val="num" w:pos="2880"/>
        </w:tabs>
        <w:ind w:left="2880" w:hanging="360"/>
      </w:pPr>
      <w:rPr>
        <w:rFonts w:ascii="Wingdings" w:hAnsi="Wingdings" w:hint="default"/>
      </w:rPr>
    </w:lvl>
    <w:lvl w:ilvl="4" w:tplc="C32E56E4" w:tentative="1">
      <w:start w:val="1"/>
      <w:numFmt w:val="bullet"/>
      <w:lvlText w:val=""/>
      <w:lvlJc w:val="left"/>
      <w:pPr>
        <w:tabs>
          <w:tab w:val="num" w:pos="3600"/>
        </w:tabs>
        <w:ind w:left="3600" w:hanging="360"/>
      </w:pPr>
      <w:rPr>
        <w:rFonts w:ascii="Wingdings" w:hAnsi="Wingdings" w:hint="default"/>
      </w:rPr>
    </w:lvl>
    <w:lvl w:ilvl="5" w:tplc="BA643CB0" w:tentative="1">
      <w:start w:val="1"/>
      <w:numFmt w:val="bullet"/>
      <w:lvlText w:val=""/>
      <w:lvlJc w:val="left"/>
      <w:pPr>
        <w:tabs>
          <w:tab w:val="num" w:pos="4320"/>
        </w:tabs>
        <w:ind w:left="4320" w:hanging="360"/>
      </w:pPr>
      <w:rPr>
        <w:rFonts w:ascii="Wingdings" w:hAnsi="Wingdings" w:hint="default"/>
      </w:rPr>
    </w:lvl>
    <w:lvl w:ilvl="6" w:tplc="BAF2880E" w:tentative="1">
      <w:start w:val="1"/>
      <w:numFmt w:val="bullet"/>
      <w:lvlText w:val=""/>
      <w:lvlJc w:val="left"/>
      <w:pPr>
        <w:tabs>
          <w:tab w:val="num" w:pos="5040"/>
        </w:tabs>
        <w:ind w:left="5040" w:hanging="360"/>
      </w:pPr>
      <w:rPr>
        <w:rFonts w:ascii="Wingdings" w:hAnsi="Wingdings" w:hint="default"/>
      </w:rPr>
    </w:lvl>
    <w:lvl w:ilvl="7" w:tplc="F9FCE060" w:tentative="1">
      <w:start w:val="1"/>
      <w:numFmt w:val="bullet"/>
      <w:lvlText w:val=""/>
      <w:lvlJc w:val="left"/>
      <w:pPr>
        <w:tabs>
          <w:tab w:val="num" w:pos="5760"/>
        </w:tabs>
        <w:ind w:left="5760" w:hanging="360"/>
      </w:pPr>
      <w:rPr>
        <w:rFonts w:ascii="Wingdings" w:hAnsi="Wingdings" w:hint="default"/>
      </w:rPr>
    </w:lvl>
    <w:lvl w:ilvl="8" w:tplc="65E0A678" w:tentative="1">
      <w:start w:val="1"/>
      <w:numFmt w:val="bullet"/>
      <w:lvlText w:val=""/>
      <w:lvlJc w:val="left"/>
      <w:pPr>
        <w:tabs>
          <w:tab w:val="num" w:pos="6480"/>
        </w:tabs>
        <w:ind w:left="6480" w:hanging="360"/>
      </w:pPr>
      <w:rPr>
        <w:rFonts w:ascii="Wingdings" w:hAnsi="Wingdings" w:hint="default"/>
      </w:rPr>
    </w:lvl>
  </w:abstractNum>
  <w:abstractNum w:abstractNumId="35">
    <w:nsid w:val="4D783DEE"/>
    <w:multiLevelType w:val="hybridMultilevel"/>
    <w:tmpl w:val="D302749E"/>
    <w:lvl w:ilvl="0" w:tplc="A26EFF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01A4B0D"/>
    <w:multiLevelType w:val="multilevel"/>
    <w:tmpl w:val="0E48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563D2F58"/>
    <w:multiLevelType w:val="hybridMultilevel"/>
    <w:tmpl w:val="FC68D3D8"/>
    <w:lvl w:ilvl="0" w:tplc="D160CB92">
      <w:start w:val="1"/>
      <w:numFmt w:val="decimal"/>
      <w:lvlText w:val="%1-"/>
      <w:lvlJc w:val="left"/>
      <w:pPr>
        <w:ind w:left="1494" w:hanging="360"/>
      </w:pPr>
      <w:rPr>
        <w:rFonts w:hint="default"/>
        <w:sz w:val="28"/>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8">
    <w:nsid w:val="591B39BD"/>
    <w:multiLevelType w:val="hybridMultilevel"/>
    <w:tmpl w:val="73C82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C5279D3"/>
    <w:multiLevelType w:val="hybridMultilevel"/>
    <w:tmpl w:val="D664503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0">
    <w:nsid w:val="5C5F69D6"/>
    <w:multiLevelType w:val="hybridMultilevel"/>
    <w:tmpl w:val="C46CDC7E"/>
    <w:lvl w:ilvl="0" w:tplc="28882C24">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EBC0E77"/>
    <w:multiLevelType w:val="hybridMultilevel"/>
    <w:tmpl w:val="AA40E8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234364B"/>
    <w:multiLevelType w:val="hybridMultilevel"/>
    <w:tmpl w:val="C310C3B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670A4633"/>
    <w:multiLevelType w:val="hybridMultilevel"/>
    <w:tmpl w:val="D332B3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6A661869"/>
    <w:multiLevelType w:val="hybridMultilevel"/>
    <w:tmpl w:val="173E2C44"/>
    <w:lvl w:ilvl="0" w:tplc="C7EC25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D1331F3"/>
    <w:multiLevelType w:val="hybridMultilevel"/>
    <w:tmpl w:val="44A29148"/>
    <w:lvl w:ilvl="0" w:tplc="3D1813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nsid w:val="77B77101"/>
    <w:multiLevelType w:val="hybridMultilevel"/>
    <w:tmpl w:val="59602BB8"/>
    <w:lvl w:ilvl="0" w:tplc="EA648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2"/>
  </w:num>
  <w:num w:numId="13">
    <w:abstractNumId w:val="23"/>
  </w:num>
  <w:num w:numId="14">
    <w:abstractNumId w:val="44"/>
  </w:num>
  <w:num w:numId="15">
    <w:abstractNumId w:val="41"/>
  </w:num>
  <w:num w:numId="16">
    <w:abstractNumId w:val="27"/>
  </w:num>
  <w:num w:numId="17">
    <w:abstractNumId w:val="25"/>
  </w:num>
  <w:num w:numId="18">
    <w:abstractNumId w:val="40"/>
  </w:num>
  <w:num w:numId="19">
    <w:abstractNumId w:val="14"/>
  </w:num>
  <w:num w:numId="20">
    <w:abstractNumId w:val="19"/>
  </w:num>
  <w:num w:numId="21">
    <w:abstractNumId w:val="12"/>
  </w:num>
  <w:num w:numId="22">
    <w:abstractNumId w:val="32"/>
  </w:num>
  <w:num w:numId="23">
    <w:abstractNumId w:val="29"/>
  </w:num>
  <w:num w:numId="24">
    <w:abstractNumId w:val="46"/>
  </w:num>
  <w:num w:numId="25">
    <w:abstractNumId w:val="33"/>
  </w:num>
  <w:num w:numId="26">
    <w:abstractNumId w:val="35"/>
  </w:num>
  <w:num w:numId="27">
    <w:abstractNumId w:val="10"/>
  </w:num>
  <w:num w:numId="28">
    <w:abstractNumId w:val="26"/>
  </w:num>
  <w:num w:numId="29">
    <w:abstractNumId w:val="45"/>
  </w:num>
  <w:num w:numId="30">
    <w:abstractNumId w:val="11"/>
  </w:num>
  <w:num w:numId="31">
    <w:abstractNumId w:val="24"/>
  </w:num>
  <w:num w:numId="32">
    <w:abstractNumId w:val="43"/>
  </w:num>
  <w:num w:numId="33">
    <w:abstractNumId w:val="42"/>
  </w:num>
  <w:num w:numId="34">
    <w:abstractNumId w:val="31"/>
  </w:num>
  <w:num w:numId="35">
    <w:abstractNumId w:val="13"/>
  </w:num>
  <w:num w:numId="36">
    <w:abstractNumId w:val="36"/>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num>
  <w:num w:numId="39">
    <w:abstractNumId w:val="38"/>
  </w:num>
  <w:num w:numId="40">
    <w:abstractNumId w:val="16"/>
  </w:num>
  <w:num w:numId="41">
    <w:abstractNumId w:val="37"/>
  </w:num>
  <w:num w:numId="42">
    <w:abstractNumId w:val="21"/>
  </w:num>
  <w:num w:numId="43">
    <w:abstractNumId w:val="34"/>
  </w:num>
  <w:num w:numId="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8"/>
  </w:num>
  <w:num w:numId="46">
    <w:abstractNumId w:val="39"/>
  </w:num>
  <w:num w:numId="47">
    <w:abstractNumId w:val="30"/>
  </w:num>
  <w:num w:numId="48">
    <w:abstractNumId w:val="15"/>
  </w:num>
  <w:num w:numId="49">
    <w:abstractNumId w:val="2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saveSubsetFonts/>
  <w:hideSpelling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3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0M7U0NTQxNDQzN7ZQ0lEKTi0uzszPAymwqAUAU7YpbSwAAAA="/>
  </w:docVars>
  <w:rsids>
    <w:rsidRoot w:val="005A35C3"/>
    <w:rsid w:val="0000082B"/>
    <w:rsid w:val="00000831"/>
    <w:rsid w:val="00000917"/>
    <w:rsid w:val="00000BBB"/>
    <w:rsid w:val="0000168D"/>
    <w:rsid w:val="00001A16"/>
    <w:rsid w:val="00001C27"/>
    <w:rsid w:val="000027F8"/>
    <w:rsid w:val="00002CE9"/>
    <w:rsid w:val="00003559"/>
    <w:rsid w:val="000035E6"/>
    <w:rsid w:val="00003A0E"/>
    <w:rsid w:val="00003A3A"/>
    <w:rsid w:val="00003D6E"/>
    <w:rsid w:val="00003DCB"/>
    <w:rsid w:val="00003FEC"/>
    <w:rsid w:val="000040EE"/>
    <w:rsid w:val="00004294"/>
    <w:rsid w:val="00004295"/>
    <w:rsid w:val="00004818"/>
    <w:rsid w:val="0000489B"/>
    <w:rsid w:val="00005135"/>
    <w:rsid w:val="0000550A"/>
    <w:rsid w:val="00005A42"/>
    <w:rsid w:val="000061B0"/>
    <w:rsid w:val="000062B5"/>
    <w:rsid w:val="00006893"/>
    <w:rsid w:val="00006B28"/>
    <w:rsid w:val="00006C2F"/>
    <w:rsid w:val="00006E3E"/>
    <w:rsid w:val="00006E54"/>
    <w:rsid w:val="000078EC"/>
    <w:rsid w:val="00007942"/>
    <w:rsid w:val="00007AE0"/>
    <w:rsid w:val="00007EFD"/>
    <w:rsid w:val="0001046D"/>
    <w:rsid w:val="000106EF"/>
    <w:rsid w:val="000107BE"/>
    <w:rsid w:val="00010821"/>
    <w:rsid w:val="00010A4C"/>
    <w:rsid w:val="00010C84"/>
    <w:rsid w:val="00010CDC"/>
    <w:rsid w:val="00010DC6"/>
    <w:rsid w:val="0001105E"/>
    <w:rsid w:val="000111A8"/>
    <w:rsid w:val="000119B2"/>
    <w:rsid w:val="00011A74"/>
    <w:rsid w:val="00011D8D"/>
    <w:rsid w:val="00011DA5"/>
    <w:rsid w:val="00011DB6"/>
    <w:rsid w:val="00011FC5"/>
    <w:rsid w:val="0001242A"/>
    <w:rsid w:val="00012459"/>
    <w:rsid w:val="00012734"/>
    <w:rsid w:val="0001276C"/>
    <w:rsid w:val="00012A36"/>
    <w:rsid w:val="00012CBA"/>
    <w:rsid w:val="00012FC8"/>
    <w:rsid w:val="000130BE"/>
    <w:rsid w:val="000130DF"/>
    <w:rsid w:val="000131AE"/>
    <w:rsid w:val="0001346F"/>
    <w:rsid w:val="00013570"/>
    <w:rsid w:val="00013793"/>
    <w:rsid w:val="0001382F"/>
    <w:rsid w:val="00013C1D"/>
    <w:rsid w:val="00013C36"/>
    <w:rsid w:val="000146F8"/>
    <w:rsid w:val="000147FF"/>
    <w:rsid w:val="000148FF"/>
    <w:rsid w:val="00014A52"/>
    <w:rsid w:val="00014D14"/>
    <w:rsid w:val="0001504B"/>
    <w:rsid w:val="000150CE"/>
    <w:rsid w:val="00015434"/>
    <w:rsid w:val="000157B4"/>
    <w:rsid w:val="00015821"/>
    <w:rsid w:val="00015857"/>
    <w:rsid w:val="0001587A"/>
    <w:rsid w:val="000158EB"/>
    <w:rsid w:val="00015C83"/>
    <w:rsid w:val="000161F3"/>
    <w:rsid w:val="000168AE"/>
    <w:rsid w:val="00016DC4"/>
    <w:rsid w:val="00016F3E"/>
    <w:rsid w:val="00017605"/>
    <w:rsid w:val="000176B7"/>
    <w:rsid w:val="000177D0"/>
    <w:rsid w:val="00017875"/>
    <w:rsid w:val="00017AC3"/>
    <w:rsid w:val="00017E7E"/>
    <w:rsid w:val="0002036A"/>
    <w:rsid w:val="0002043E"/>
    <w:rsid w:val="00020546"/>
    <w:rsid w:val="00020650"/>
    <w:rsid w:val="00020892"/>
    <w:rsid w:val="000209CA"/>
    <w:rsid w:val="00020E02"/>
    <w:rsid w:val="00021211"/>
    <w:rsid w:val="00021AC7"/>
    <w:rsid w:val="00021ADF"/>
    <w:rsid w:val="00021AF5"/>
    <w:rsid w:val="00021B91"/>
    <w:rsid w:val="00021C1F"/>
    <w:rsid w:val="00021C90"/>
    <w:rsid w:val="00021EE1"/>
    <w:rsid w:val="000220ED"/>
    <w:rsid w:val="000226F5"/>
    <w:rsid w:val="0002272B"/>
    <w:rsid w:val="00022BEC"/>
    <w:rsid w:val="00022EF6"/>
    <w:rsid w:val="00023319"/>
    <w:rsid w:val="00023321"/>
    <w:rsid w:val="00023570"/>
    <w:rsid w:val="00023677"/>
    <w:rsid w:val="00023BCF"/>
    <w:rsid w:val="00023F59"/>
    <w:rsid w:val="000240A2"/>
    <w:rsid w:val="000241AB"/>
    <w:rsid w:val="000246A7"/>
    <w:rsid w:val="00024789"/>
    <w:rsid w:val="00024B23"/>
    <w:rsid w:val="00024B83"/>
    <w:rsid w:val="00024F0E"/>
    <w:rsid w:val="00024FDF"/>
    <w:rsid w:val="00025171"/>
    <w:rsid w:val="00025324"/>
    <w:rsid w:val="0002558E"/>
    <w:rsid w:val="00025842"/>
    <w:rsid w:val="00025893"/>
    <w:rsid w:val="00025916"/>
    <w:rsid w:val="0002599F"/>
    <w:rsid w:val="00025A18"/>
    <w:rsid w:val="00025AF1"/>
    <w:rsid w:val="00025AFD"/>
    <w:rsid w:val="00025FCF"/>
    <w:rsid w:val="0002608F"/>
    <w:rsid w:val="000261E0"/>
    <w:rsid w:val="00026224"/>
    <w:rsid w:val="00026507"/>
    <w:rsid w:val="0002695C"/>
    <w:rsid w:val="00026BCD"/>
    <w:rsid w:val="00026C92"/>
    <w:rsid w:val="00027590"/>
    <w:rsid w:val="00027B96"/>
    <w:rsid w:val="00030460"/>
    <w:rsid w:val="00030881"/>
    <w:rsid w:val="00030968"/>
    <w:rsid w:val="00030B38"/>
    <w:rsid w:val="00030E13"/>
    <w:rsid w:val="00031489"/>
    <w:rsid w:val="00031AB3"/>
    <w:rsid w:val="00031B1F"/>
    <w:rsid w:val="00031B53"/>
    <w:rsid w:val="00031FF6"/>
    <w:rsid w:val="00032434"/>
    <w:rsid w:val="000325B7"/>
    <w:rsid w:val="00032A04"/>
    <w:rsid w:val="0003333C"/>
    <w:rsid w:val="00033493"/>
    <w:rsid w:val="00033799"/>
    <w:rsid w:val="00033D92"/>
    <w:rsid w:val="000345E2"/>
    <w:rsid w:val="00034D5D"/>
    <w:rsid w:val="000351CA"/>
    <w:rsid w:val="00035543"/>
    <w:rsid w:val="00035744"/>
    <w:rsid w:val="000358F2"/>
    <w:rsid w:val="00035D11"/>
    <w:rsid w:val="00035E12"/>
    <w:rsid w:val="00036208"/>
    <w:rsid w:val="000364DB"/>
    <w:rsid w:val="0003663B"/>
    <w:rsid w:val="000366CF"/>
    <w:rsid w:val="000368BE"/>
    <w:rsid w:val="0003692D"/>
    <w:rsid w:val="0003699B"/>
    <w:rsid w:val="00036B7F"/>
    <w:rsid w:val="00036D20"/>
    <w:rsid w:val="00036D2B"/>
    <w:rsid w:val="00036EFA"/>
    <w:rsid w:val="0003730D"/>
    <w:rsid w:val="000375B2"/>
    <w:rsid w:val="00037951"/>
    <w:rsid w:val="00037E36"/>
    <w:rsid w:val="00037F71"/>
    <w:rsid w:val="00040276"/>
    <w:rsid w:val="00040592"/>
    <w:rsid w:val="000408B2"/>
    <w:rsid w:val="00040AEA"/>
    <w:rsid w:val="0004107E"/>
    <w:rsid w:val="0004108E"/>
    <w:rsid w:val="000411C9"/>
    <w:rsid w:val="00041652"/>
    <w:rsid w:val="00041672"/>
    <w:rsid w:val="000416C4"/>
    <w:rsid w:val="000417B3"/>
    <w:rsid w:val="00041A12"/>
    <w:rsid w:val="00041BF4"/>
    <w:rsid w:val="00041C7B"/>
    <w:rsid w:val="00041D33"/>
    <w:rsid w:val="0004247F"/>
    <w:rsid w:val="000437BA"/>
    <w:rsid w:val="00043C3A"/>
    <w:rsid w:val="00044284"/>
    <w:rsid w:val="0004509E"/>
    <w:rsid w:val="0004512F"/>
    <w:rsid w:val="000454AC"/>
    <w:rsid w:val="00045E74"/>
    <w:rsid w:val="00045F75"/>
    <w:rsid w:val="0004638D"/>
    <w:rsid w:val="00046988"/>
    <w:rsid w:val="00046A31"/>
    <w:rsid w:val="00046AAF"/>
    <w:rsid w:val="00046BD0"/>
    <w:rsid w:val="00046BF0"/>
    <w:rsid w:val="00046C1A"/>
    <w:rsid w:val="000470A2"/>
    <w:rsid w:val="000474CD"/>
    <w:rsid w:val="00047698"/>
    <w:rsid w:val="00047742"/>
    <w:rsid w:val="00047759"/>
    <w:rsid w:val="00047A27"/>
    <w:rsid w:val="00047C37"/>
    <w:rsid w:val="000503DA"/>
    <w:rsid w:val="0005065F"/>
    <w:rsid w:val="00051030"/>
    <w:rsid w:val="000511B5"/>
    <w:rsid w:val="000511F5"/>
    <w:rsid w:val="000515F2"/>
    <w:rsid w:val="00051664"/>
    <w:rsid w:val="00051706"/>
    <w:rsid w:val="00051CA8"/>
    <w:rsid w:val="00051D9B"/>
    <w:rsid w:val="0005211E"/>
    <w:rsid w:val="000523F4"/>
    <w:rsid w:val="0005284A"/>
    <w:rsid w:val="000529A3"/>
    <w:rsid w:val="00052ADA"/>
    <w:rsid w:val="00053302"/>
    <w:rsid w:val="0005350C"/>
    <w:rsid w:val="000539C3"/>
    <w:rsid w:val="00053D28"/>
    <w:rsid w:val="00053E2D"/>
    <w:rsid w:val="0005410A"/>
    <w:rsid w:val="00054292"/>
    <w:rsid w:val="0005441B"/>
    <w:rsid w:val="00054760"/>
    <w:rsid w:val="00054796"/>
    <w:rsid w:val="00054897"/>
    <w:rsid w:val="00054939"/>
    <w:rsid w:val="00054DE0"/>
    <w:rsid w:val="00054EE5"/>
    <w:rsid w:val="00054F36"/>
    <w:rsid w:val="00055034"/>
    <w:rsid w:val="0005522C"/>
    <w:rsid w:val="00055604"/>
    <w:rsid w:val="00055662"/>
    <w:rsid w:val="000557C8"/>
    <w:rsid w:val="000557E2"/>
    <w:rsid w:val="00055838"/>
    <w:rsid w:val="00055BF1"/>
    <w:rsid w:val="00056059"/>
    <w:rsid w:val="000560B7"/>
    <w:rsid w:val="000564EE"/>
    <w:rsid w:val="00056854"/>
    <w:rsid w:val="00056B9E"/>
    <w:rsid w:val="00056BC2"/>
    <w:rsid w:val="000571CF"/>
    <w:rsid w:val="00057250"/>
    <w:rsid w:val="0005732E"/>
    <w:rsid w:val="000576D9"/>
    <w:rsid w:val="00057F91"/>
    <w:rsid w:val="000600B6"/>
    <w:rsid w:val="0006059A"/>
    <w:rsid w:val="000606FF"/>
    <w:rsid w:val="00060D1C"/>
    <w:rsid w:val="00060D2D"/>
    <w:rsid w:val="000613D3"/>
    <w:rsid w:val="00061466"/>
    <w:rsid w:val="00061769"/>
    <w:rsid w:val="000618F5"/>
    <w:rsid w:val="0006199D"/>
    <w:rsid w:val="00061AE2"/>
    <w:rsid w:val="00062072"/>
    <w:rsid w:val="00062279"/>
    <w:rsid w:val="00062585"/>
    <w:rsid w:val="00062868"/>
    <w:rsid w:val="000629DA"/>
    <w:rsid w:val="00062F75"/>
    <w:rsid w:val="000632FD"/>
    <w:rsid w:val="0006356C"/>
    <w:rsid w:val="000635A6"/>
    <w:rsid w:val="000638E2"/>
    <w:rsid w:val="00063BB3"/>
    <w:rsid w:val="00063D1B"/>
    <w:rsid w:val="00063F49"/>
    <w:rsid w:val="0006405A"/>
    <w:rsid w:val="0006408D"/>
    <w:rsid w:val="00064D19"/>
    <w:rsid w:val="00064E53"/>
    <w:rsid w:val="00064F8D"/>
    <w:rsid w:val="00065ABB"/>
    <w:rsid w:val="00065D80"/>
    <w:rsid w:val="0006622C"/>
    <w:rsid w:val="00066612"/>
    <w:rsid w:val="000666A5"/>
    <w:rsid w:val="000667E4"/>
    <w:rsid w:val="00066BE6"/>
    <w:rsid w:val="00066C5D"/>
    <w:rsid w:val="00066E26"/>
    <w:rsid w:val="00067163"/>
    <w:rsid w:val="00067512"/>
    <w:rsid w:val="0006774A"/>
    <w:rsid w:val="000678E6"/>
    <w:rsid w:val="00070034"/>
    <w:rsid w:val="000702BD"/>
    <w:rsid w:val="00070B04"/>
    <w:rsid w:val="00071260"/>
    <w:rsid w:val="00071479"/>
    <w:rsid w:val="0007167A"/>
    <w:rsid w:val="0007186E"/>
    <w:rsid w:val="00072024"/>
    <w:rsid w:val="000720D9"/>
    <w:rsid w:val="00072120"/>
    <w:rsid w:val="000721CB"/>
    <w:rsid w:val="000722AE"/>
    <w:rsid w:val="0007271B"/>
    <w:rsid w:val="0007274F"/>
    <w:rsid w:val="0007279C"/>
    <w:rsid w:val="00072872"/>
    <w:rsid w:val="0007287B"/>
    <w:rsid w:val="00072979"/>
    <w:rsid w:val="00072B9C"/>
    <w:rsid w:val="0007321D"/>
    <w:rsid w:val="00073606"/>
    <w:rsid w:val="0007365E"/>
    <w:rsid w:val="000738B4"/>
    <w:rsid w:val="000739A9"/>
    <w:rsid w:val="00073B37"/>
    <w:rsid w:val="00073CBC"/>
    <w:rsid w:val="00073D01"/>
    <w:rsid w:val="00073D50"/>
    <w:rsid w:val="0007417D"/>
    <w:rsid w:val="0007420A"/>
    <w:rsid w:val="0007450C"/>
    <w:rsid w:val="00074540"/>
    <w:rsid w:val="000747A0"/>
    <w:rsid w:val="00075459"/>
    <w:rsid w:val="00075608"/>
    <w:rsid w:val="0007568A"/>
    <w:rsid w:val="000758F2"/>
    <w:rsid w:val="0007596A"/>
    <w:rsid w:val="00075BCA"/>
    <w:rsid w:val="00076025"/>
    <w:rsid w:val="000764DB"/>
    <w:rsid w:val="0007655E"/>
    <w:rsid w:val="00076999"/>
    <w:rsid w:val="00076A3B"/>
    <w:rsid w:val="00076A77"/>
    <w:rsid w:val="00076A9E"/>
    <w:rsid w:val="00077241"/>
    <w:rsid w:val="000778AF"/>
    <w:rsid w:val="00077C64"/>
    <w:rsid w:val="00077F16"/>
    <w:rsid w:val="00077FE8"/>
    <w:rsid w:val="0008024B"/>
    <w:rsid w:val="00080A1B"/>
    <w:rsid w:val="00080D39"/>
    <w:rsid w:val="000810F9"/>
    <w:rsid w:val="000815B9"/>
    <w:rsid w:val="0008169B"/>
    <w:rsid w:val="00081B53"/>
    <w:rsid w:val="00081B89"/>
    <w:rsid w:val="00081E12"/>
    <w:rsid w:val="00082111"/>
    <w:rsid w:val="0008226E"/>
    <w:rsid w:val="000827D0"/>
    <w:rsid w:val="000828D4"/>
    <w:rsid w:val="00082901"/>
    <w:rsid w:val="000832B6"/>
    <w:rsid w:val="000837AF"/>
    <w:rsid w:val="00083919"/>
    <w:rsid w:val="00083D0F"/>
    <w:rsid w:val="00083FA7"/>
    <w:rsid w:val="00084144"/>
    <w:rsid w:val="00084434"/>
    <w:rsid w:val="00084612"/>
    <w:rsid w:val="00084980"/>
    <w:rsid w:val="00084BD5"/>
    <w:rsid w:val="00084F81"/>
    <w:rsid w:val="000851E0"/>
    <w:rsid w:val="00085231"/>
    <w:rsid w:val="00085245"/>
    <w:rsid w:val="0008564B"/>
    <w:rsid w:val="00085A22"/>
    <w:rsid w:val="00085A92"/>
    <w:rsid w:val="00085BCE"/>
    <w:rsid w:val="00085C60"/>
    <w:rsid w:val="00085DFC"/>
    <w:rsid w:val="000873FC"/>
    <w:rsid w:val="000876AC"/>
    <w:rsid w:val="0008798D"/>
    <w:rsid w:val="00087D8C"/>
    <w:rsid w:val="00087FE9"/>
    <w:rsid w:val="0009046A"/>
    <w:rsid w:val="0009051F"/>
    <w:rsid w:val="00090833"/>
    <w:rsid w:val="00090A01"/>
    <w:rsid w:val="00090A89"/>
    <w:rsid w:val="00090CA1"/>
    <w:rsid w:val="00090F10"/>
    <w:rsid w:val="0009227F"/>
    <w:rsid w:val="00092AF1"/>
    <w:rsid w:val="00092B35"/>
    <w:rsid w:val="00092D25"/>
    <w:rsid w:val="000931EF"/>
    <w:rsid w:val="000932AD"/>
    <w:rsid w:val="000934B4"/>
    <w:rsid w:val="0009380D"/>
    <w:rsid w:val="0009380E"/>
    <w:rsid w:val="00093850"/>
    <w:rsid w:val="00093E4F"/>
    <w:rsid w:val="00094031"/>
    <w:rsid w:val="0009466F"/>
    <w:rsid w:val="00094872"/>
    <w:rsid w:val="000949BC"/>
    <w:rsid w:val="000950F4"/>
    <w:rsid w:val="000952ED"/>
    <w:rsid w:val="00095655"/>
    <w:rsid w:val="00095953"/>
    <w:rsid w:val="00095CA5"/>
    <w:rsid w:val="00095DA7"/>
    <w:rsid w:val="00095DDD"/>
    <w:rsid w:val="00096952"/>
    <w:rsid w:val="00096A40"/>
    <w:rsid w:val="00096B33"/>
    <w:rsid w:val="00096B3B"/>
    <w:rsid w:val="000972EE"/>
    <w:rsid w:val="000A0107"/>
    <w:rsid w:val="000A0166"/>
    <w:rsid w:val="000A045C"/>
    <w:rsid w:val="000A0687"/>
    <w:rsid w:val="000A0C2D"/>
    <w:rsid w:val="000A1549"/>
    <w:rsid w:val="000A15CC"/>
    <w:rsid w:val="000A1BB6"/>
    <w:rsid w:val="000A1DD6"/>
    <w:rsid w:val="000A2261"/>
    <w:rsid w:val="000A2715"/>
    <w:rsid w:val="000A27A8"/>
    <w:rsid w:val="000A28F6"/>
    <w:rsid w:val="000A2924"/>
    <w:rsid w:val="000A31FC"/>
    <w:rsid w:val="000A346D"/>
    <w:rsid w:val="000A3499"/>
    <w:rsid w:val="000A360E"/>
    <w:rsid w:val="000A3886"/>
    <w:rsid w:val="000A3A4E"/>
    <w:rsid w:val="000A3CF9"/>
    <w:rsid w:val="000A3ECD"/>
    <w:rsid w:val="000A4206"/>
    <w:rsid w:val="000A4602"/>
    <w:rsid w:val="000A46BA"/>
    <w:rsid w:val="000A46EA"/>
    <w:rsid w:val="000A478B"/>
    <w:rsid w:val="000A4B43"/>
    <w:rsid w:val="000A4BBE"/>
    <w:rsid w:val="000A518F"/>
    <w:rsid w:val="000A619A"/>
    <w:rsid w:val="000A61B1"/>
    <w:rsid w:val="000A6652"/>
    <w:rsid w:val="000A682A"/>
    <w:rsid w:val="000A6A83"/>
    <w:rsid w:val="000A6C98"/>
    <w:rsid w:val="000A6FC4"/>
    <w:rsid w:val="000A72C4"/>
    <w:rsid w:val="000A7408"/>
    <w:rsid w:val="000A74E0"/>
    <w:rsid w:val="000A74E3"/>
    <w:rsid w:val="000A7B47"/>
    <w:rsid w:val="000A7FF4"/>
    <w:rsid w:val="000B0496"/>
    <w:rsid w:val="000B0698"/>
    <w:rsid w:val="000B0B62"/>
    <w:rsid w:val="000B101F"/>
    <w:rsid w:val="000B1031"/>
    <w:rsid w:val="000B103F"/>
    <w:rsid w:val="000B16CF"/>
    <w:rsid w:val="000B196E"/>
    <w:rsid w:val="000B1AF7"/>
    <w:rsid w:val="000B1C01"/>
    <w:rsid w:val="000B1D65"/>
    <w:rsid w:val="000B1E94"/>
    <w:rsid w:val="000B2076"/>
    <w:rsid w:val="000B25F3"/>
    <w:rsid w:val="000B280B"/>
    <w:rsid w:val="000B28BF"/>
    <w:rsid w:val="000B39E1"/>
    <w:rsid w:val="000B3F2A"/>
    <w:rsid w:val="000B420A"/>
    <w:rsid w:val="000B4230"/>
    <w:rsid w:val="000B4336"/>
    <w:rsid w:val="000B45BD"/>
    <w:rsid w:val="000B493F"/>
    <w:rsid w:val="000B497A"/>
    <w:rsid w:val="000B5407"/>
    <w:rsid w:val="000B56A0"/>
    <w:rsid w:val="000B5847"/>
    <w:rsid w:val="000B5A66"/>
    <w:rsid w:val="000B5D21"/>
    <w:rsid w:val="000B5E13"/>
    <w:rsid w:val="000B5FA1"/>
    <w:rsid w:val="000B6018"/>
    <w:rsid w:val="000B625E"/>
    <w:rsid w:val="000B667E"/>
    <w:rsid w:val="000B675D"/>
    <w:rsid w:val="000B6AA2"/>
    <w:rsid w:val="000B70CF"/>
    <w:rsid w:val="000B7331"/>
    <w:rsid w:val="000B7DFB"/>
    <w:rsid w:val="000B7F9A"/>
    <w:rsid w:val="000C036B"/>
    <w:rsid w:val="000C0712"/>
    <w:rsid w:val="000C0A9B"/>
    <w:rsid w:val="000C0D74"/>
    <w:rsid w:val="000C15FB"/>
    <w:rsid w:val="000C1840"/>
    <w:rsid w:val="000C26B8"/>
    <w:rsid w:val="000C27FC"/>
    <w:rsid w:val="000C2C6E"/>
    <w:rsid w:val="000C2C71"/>
    <w:rsid w:val="000C2D72"/>
    <w:rsid w:val="000C30BC"/>
    <w:rsid w:val="000C31FB"/>
    <w:rsid w:val="000C335F"/>
    <w:rsid w:val="000C3494"/>
    <w:rsid w:val="000C3564"/>
    <w:rsid w:val="000C3B7A"/>
    <w:rsid w:val="000C3D48"/>
    <w:rsid w:val="000C40B4"/>
    <w:rsid w:val="000C4161"/>
    <w:rsid w:val="000C42F7"/>
    <w:rsid w:val="000C43DA"/>
    <w:rsid w:val="000C464B"/>
    <w:rsid w:val="000C4E6F"/>
    <w:rsid w:val="000C4F26"/>
    <w:rsid w:val="000C5005"/>
    <w:rsid w:val="000C509B"/>
    <w:rsid w:val="000C5CCA"/>
    <w:rsid w:val="000C5E8B"/>
    <w:rsid w:val="000C622E"/>
    <w:rsid w:val="000C6785"/>
    <w:rsid w:val="000C67E9"/>
    <w:rsid w:val="000C6828"/>
    <w:rsid w:val="000C6CD7"/>
    <w:rsid w:val="000C70A7"/>
    <w:rsid w:val="000C70F6"/>
    <w:rsid w:val="000C71E7"/>
    <w:rsid w:val="000C7253"/>
    <w:rsid w:val="000C72F3"/>
    <w:rsid w:val="000C73C4"/>
    <w:rsid w:val="000C75CB"/>
    <w:rsid w:val="000C7E85"/>
    <w:rsid w:val="000D069D"/>
    <w:rsid w:val="000D10A2"/>
    <w:rsid w:val="000D13AF"/>
    <w:rsid w:val="000D1698"/>
    <w:rsid w:val="000D17A5"/>
    <w:rsid w:val="000D1C6E"/>
    <w:rsid w:val="000D2148"/>
    <w:rsid w:val="000D272E"/>
    <w:rsid w:val="000D27D1"/>
    <w:rsid w:val="000D28CC"/>
    <w:rsid w:val="000D2AF3"/>
    <w:rsid w:val="000D2B5E"/>
    <w:rsid w:val="000D31BD"/>
    <w:rsid w:val="000D3235"/>
    <w:rsid w:val="000D3436"/>
    <w:rsid w:val="000D3762"/>
    <w:rsid w:val="000D385C"/>
    <w:rsid w:val="000D38AC"/>
    <w:rsid w:val="000D3D7C"/>
    <w:rsid w:val="000D3DCF"/>
    <w:rsid w:val="000D4397"/>
    <w:rsid w:val="000D458F"/>
    <w:rsid w:val="000D469B"/>
    <w:rsid w:val="000D4904"/>
    <w:rsid w:val="000D4C62"/>
    <w:rsid w:val="000D4E78"/>
    <w:rsid w:val="000D5A15"/>
    <w:rsid w:val="000D5ABE"/>
    <w:rsid w:val="000D5C1C"/>
    <w:rsid w:val="000D632B"/>
    <w:rsid w:val="000D65D0"/>
    <w:rsid w:val="000D67BD"/>
    <w:rsid w:val="000D6880"/>
    <w:rsid w:val="000D69A0"/>
    <w:rsid w:val="000D6CA4"/>
    <w:rsid w:val="000D6FED"/>
    <w:rsid w:val="000D751D"/>
    <w:rsid w:val="000D7613"/>
    <w:rsid w:val="000D7C77"/>
    <w:rsid w:val="000E0119"/>
    <w:rsid w:val="000E0390"/>
    <w:rsid w:val="000E0531"/>
    <w:rsid w:val="000E0D5B"/>
    <w:rsid w:val="000E1151"/>
    <w:rsid w:val="000E12DF"/>
    <w:rsid w:val="000E15BF"/>
    <w:rsid w:val="000E16A3"/>
    <w:rsid w:val="000E1790"/>
    <w:rsid w:val="000E1B30"/>
    <w:rsid w:val="000E1FE7"/>
    <w:rsid w:val="000E28DC"/>
    <w:rsid w:val="000E34BD"/>
    <w:rsid w:val="000E3DA2"/>
    <w:rsid w:val="000E4041"/>
    <w:rsid w:val="000E433E"/>
    <w:rsid w:val="000E4605"/>
    <w:rsid w:val="000E477F"/>
    <w:rsid w:val="000E4BD2"/>
    <w:rsid w:val="000E4FF4"/>
    <w:rsid w:val="000E504A"/>
    <w:rsid w:val="000E543B"/>
    <w:rsid w:val="000E54DA"/>
    <w:rsid w:val="000E55FB"/>
    <w:rsid w:val="000E594C"/>
    <w:rsid w:val="000E5F08"/>
    <w:rsid w:val="000E6000"/>
    <w:rsid w:val="000E60CA"/>
    <w:rsid w:val="000E6500"/>
    <w:rsid w:val="000E662A"/>
    <w:rsid w:val="000E6831"/>
    <w:rsid w:val="000E686C"/>
    <w:rsid w:val="000E6B82"/>
    <w:rsid w:val="000E6CBC"/>
    <w:rsid w:val="000E7442"/>
    <w:rsid w:val="000E74A5"/>
    <w:rsid w:val="000E7531"/>
    <w:rsid w:val="000E7ED7"/>
    <w:rsid w:val="000F0036"/>
    <w:rsid w:val="000F0559"/>
    <w:rsid w:val="000F0A03"/>
    <w:rsid w:val="000F0BF1"/>
    <w:rsid w:val="000F10B8"/>
    <w:rsid w:val="000F140B"/>
    <w:rsid w:val="000F17AF"/>
    <w:rsid w:val="000F183E"/>
    <w:rsid w:val="000F184A"/>
    <w:rsid w:val="000F1907"/>
    <w:rsid w:val="000F1D5D"/>
    <w:rsid w:val="000F1DFF"/>
    <w:rsid w:val="000F1E9B"/>
    <w:rsid w:val="000F1FE3"/>
    <w:rsid w:val="000F2751"/>
    <w:rsid w:val="000F27B2"/>
    <w:rsid w:val="000F28DE"/>
    <w:rsid w:val="000F2A0C"/>
    <w:rsid w:val="000F2ACF"/>
    <w:rsid w:val="000F2CAE"/>
    <w:rsid w:val="000F2D6E"/>
    <w:rsid w:val="000F328F"/>
    <w:rsid w:val="000F3521"/>
    <w:rsid w:val="000F3765"/>
    <w:rsid w:val="000F52FC"/>
    <w:rsid w:val="000F539F"/>
    <w:rsid w:val="000F55C5"/>
    <w:rsid w:val="000F5661"/>
    <w:rsid w:val="000F5D01"/>
    <w:rsid w:val="000F66FE"/>
    <w:rsid w:val="000F6749"/>
    <w:rsid w:val="000F7507"/>
    <w:rsid w:val="000F756E"/>
    <w:rsid w:val="000F7570"/>
    <w:rsid w:val="000F7AB7"/>
    <w:rsid w:val="000F7ADD"/>
    <w:rsid w:val="000F7F81"/>
    <w:rsid w:val="00100613"/>
    <w:rsid w:val="001015EF"/>
    <w:rsid w:val="00101999"/>
    <w:rsid w:val="00101A39"/>
    <w:rsid w:val="00101B6A"/>
    <w:rsid w:val="00101C55"/>
    <w:rsid w:val="001021F6"/>
    <w:rsid w:val="00102492"/>
    <w:rsid w:val="001024BD"/>
    <w:rsid w:val="00102717"/>
    <w:rsid w:val="00102DF8"/>
    <w:rsid w:val="00102E06"/>
    <w:rsid w:val="00102FD0"/>
    <w:rsid w:val="00103512"/>
    <w:rsid w:val="00103988"/>
    <w:rsid w:val="00103D38"/>
    <w:rsid w:val="00103F98"/>
    <w:rsid w:val="00104000"/>
    <w:rsid w:val="0010463C"/>
    <w:rsid w:val="00104646"/>
    <w:rsid w:val="00104DF1"/>
    <w:rsid w:val="00104E18"/>
    <w:rsid w:val="00104F3E"/>
    <w:rsid w:val="00104F70"/>
    <w:rsid w:val="00105028"/>
    <w:rsid w:val="001051AC"/>
    <w:rsid w:val="0010577C"/>
    <w:rsid w:val="001057CF"/>
    <w:rsid w:val="001057DE"/>
    <w:rsid w:val="00105BDD"/>
    <w:rsid w:val="00105EF1"/>
    <w:rsid w:val="00106875"/>
    <w:rsid w:val="00106D5E"/>
    <w:rsid w:val="00106E2B"/>
    <w:rsid w:val="0010710B"/>
    <w:rsid w:val="00107903"/>
    <w:rsid w:val="00107B1E"/>
    <w:rsid w:val="001100B1"/>
    <w:rsid w:val="00110137"/>
    <w:rsid w:val="00110591"/>
    <w:rsid w:val="00110B10"/>
    <w:rsid w:val="00110E39"/>
    <w:rsid w:val="001110CE"/>
    <w:rsid w:val="00112122"/>
    <w:rsid w:val="00112D8F"/>
    <w:rsid w:val="00112E0F"/>
    <w:rsid w:val="00113070"/>
    <w:rsid w:val="001137A6"/>
    <w:rsid w:val="0011388F"/>
    <w:rsid w:val="00113D73"/>
    <w:rsid w:val="00114403"/>
    <w:rsid w:val="0011461C"/>
    <w:rsid w:val="00114766"/>
    <w:rsid w:val="00114D0E"/>
    <w:rsid w:val="0011510E"/>
    <w:rsid w:val="00115699"/>
    <w:rsid w:val="0011572B"/>
    <w:rsid w:val="00115A37"/>
    <w:rsid w:val="00115FE8"/>
    <w:rsid w:val="00116172"/>
    <w:rsid w:val="001162BE"/>
    <w:rsid w:val="0011655A"/>
    <w:rsid w:val="001167F8"/>
    <w:rsid w:val="00116911"/>
    <w:rsid w:val="00116FAB"/>
    <w:rsid w:val="00117042"/>
    <w:rsid w:val="001171B3"/>
    <w:rsid w:val="001173CC"/>
    <w:rsid w:val="001173EA"/>
    <w:rsid w:val="001178E9"/>
    <w:rsid w:val="001179DB"/>
    <w:rsid w:val="00117B07"/>
    <w:rsid w:val="00117C97"/>
    <w:rsid w:val="001204CD"/>
    <w:rsid w:val="00120593"/>
    <w:rsid w:val="00120633"/>
    <w:rsid w:val="00120CE2"/>
    <w:rsid w:val="00120E7B"/>
    <w:rsid w:val="00121180"/>
    <w:rsid w:val="001211BA"/>
    <w:rsid w:val="00121337"/>
    <w:rsid w:val="00121622"/>
    <w:rsid w:val="00121A3C"/>
    <w:rsid w:val="00121CBC"/>
    <w:rsid w:val="00121FB2"/>
    <w:rsid w:val="0012250A"/>
    <w:rsid w:val="00122ACC"/>
    <w:rsid w:val="00122C67"/>
    <w:rsid w:val="0012307A"/>
    <w:rsid w:val="00123374"/>
    <w:rsid w:val="00123388"/>
    <w:rsid w:val="0012348A"/>
    <w:rsid w:val="001237E2"/>
    <w:rsid w:val="001239C6"/>
    <w:rsid w:val="00123F41"/>
    <w:rsid w:val="001244C7"/>
    <w:rsid w:val="001245EC"/>
    <w:rsid w:val="0012466E"/>
    <w:rsid w:val="001246F6"/>
    <w:rsid w:val="00124A61"/>
    <w:rsid w:val="00124B90"/>
    <w:rsid w:val="00124F85"/>
    <w:rsid w:val="0012516F"/>
    <w:rsid w:val="001252C1"/>
    <w:rsid w:val="00125304"/>
    <w:rsid w:val="0012545B"/>
    <w:rsid w:val="0012565D"/>
    <w:rsid w:val="001256E6"/>
    <w:rsid w:val="001258F4"/>
    <w:rsid w:val="001259F5"/>
    <w:rsid w:val="0012607B"/>
    <w:rsid w:val="00126098"/>
    <w:rsid w:val="001276B7"/>
    <w:rsid w:val="00127E60"/>
    <w:rsid w:val="001301D0"/>
    <w:rsid w:val="001303E8"/>
    <w:rsid w:val="0013046C"/>
    <w:rsid w:val="001311D0"/>
    <w:rsid w:val="00132ABA"/>
    <w:rsid w:val="00132E8B"/>
    <w:rsid w:val="0013304F"/>
    <w:rsid w:val="00133930"/>
    <w:rsid w:val="00133989"/>
    <w:rsid w:val="00133EB7"/>
    <w:rsid w:val="001341AA"/>
    <w:rsid w:val="0013443B"/>
    <w:rsid w:val="001348DC"/>
    <w:rsid w:val="00134A12"/>
    <w:rsid w:val="00134A35"/>
    <w:rsid w:val="00134CF7"/>
    <w:rsid w:val="00134E68"/>
    <w:rsid w:val="001350CD"/>
    <w:rsid w:val="001352C5"/>
    <w:rsid w:val="00135B64"/>
    <w:rsid w:val="00135DC1"/>
    <w:rsid w:val="00135F39"/>
    <w:rsid w:val="00136062"/>
    <w:rsid w:val="0013635B"/>
    <w:rsid w:val="00136C11"/>
    <w:rsid w:val="0013711E"/>
    <w:rsid w:val="001372A1"/>
    <w:rsid w:val="00137436"/>
    <w:rsid w:val="00137658"/>
    <w:rsid w:val="0013765B"/>
    <w:rsid w:val="00137A9E"/>
    <w:rsid w:val="00137BA7"/>
    <w:rsid w:val="00137BE4"/>
    <w:rsid w:val="00137F06"/>
    <w:rsid w:val="00140609"/>
    <w:rsid w:val="001406A2"/>
    <w:rsid w:val="00140859"/>
    <w:rsid w:val="00140970"/>
    <w:rsid w:val="00141073"/>
    <w:rsid w:val="0014127A"/>
    <w:rsid w:val="001413A9"/>
    <w:rsid w:val="001413F6"/>
    <w:rsid w:val="00141560"/>
    <w:rsid w:val="00141675"/>
    <w:rsid w:val="001418D7"/>
    <w:rsid w:val="00141A9E"/>
    <w:rsid w:val="00141D48"/>
    <w:rsid w:val="00141E28"/>
    <w:rsid w:val="00141ED2"/>
    <w:rsid w:val="00141F55"/>
    <w:rsid w:val="00142209"/>
    <w:rsid w:val="0014237B"/>
    <w:rsid w:val="00142740"/>
    <w:rsid w:val="0014315F"/>
    <w:rsid w:val="00143178"/>
    <w:rsid w:val="00143438"/>
    <w:rsid w:val="001434FB"/>
    <w:rsid w:val="00143875"/>
    <w:rsid w:val="00143C25"/>
    <w:rsid w:val="00143C9B"/>
    <w:rsid w:val="00144041"/>
    <w:rsid w:val="00144678"/>
    <w:rsid w:val="001446FC"/>
    <w:rsid w:val="00144855"/>
    <w:rsid w:val="00144A29"/>
    <w:rsid w:val="0014544B"/>
    <w:rsid w:val="00145640"/>
    <w:rsid w:val="00145681"/>
    <w:rsid w:val="00145716"/>
    <w:rsid w:val="00145904"/>
    <w:rsid w:val="00145AC9"/>
    <w:rsid w:val="00145F42"/>
    <w:rsid w:val="0014603E"/>
    <w:rsid w:val="00146155"/>
    <w:rsid w:val="0014664B"/>
    <w:rsid w:val="001467A5"/>
    <w:rsid w:val="0014683E"/>
    <w:rsid w:val="00146D07"/>
    <w:rsid w:val="00146D7A"/>
    <w:rsid w:val="001470C5"/>
    <w:rsid w:val="001473BC"/>
    <w:rsid w:val="00147A4B"/>
    <w:rsid w:val="00150065"/>
    <w:rsid w:val="001502F0"/>
    <w:rsid w:val="0015052B"/>
    <w:rsid w:val="00150799"/>
    <w:rsid w:val="00150CD2"/>
    <w:rsid w:val="00150D4E"/>
    <w:rsid w:val="00150F45"/>
    <w:rsid w:val="001514AF"/>
    <w:rsid w:val="00151837"/>
    <w:rsid w:val="00151CF3"/>
    <w:rsid w:val="00151D6B"/>
    <w:rsid w:val="00151D79"/>
    <w:rsid w:val="00151F7D"/>
    <w:rsid w:val="001523A0"/>
    <w:rsid w:val="001523D5"/>
    <w:rsid w:val="00152553"/>
    <w:rsid w:val="0015268E"/>
    <w:rsid w:val="00152991"/>
    <w:rsid w:val="00152B32"/>
    <w:rsid w:val="00152CB7"/>
    <w:rsid w:val="00153316"/>
    <w:rsid w:val="00153320"/>
    <w:rsid w:val="001535E4"/>
    <w:rsid w:val="00153734"/>
    <w:rsid w:val="00153AC9"/>
    <w:rsid w:val="00153D2D"/>
    <w:rsid w:val="0015446F"/>
    <w:rsid w:val="00154512"/>
    <w:rsid w:val="001547B9"/>
    <w:rsid w:val="001549E3"/>
    <w:rsid w:val="00154B30"/>
    <w:rsid w:val="00154C72"/>
    <w:rsid w:val="00154C7A"/>
    <w:rsid w:val="00155012"/>
    <w:rsid w:val="0015522F"/>
    <w:rsid w:val="00155343"/>
    <w:rsid w:val="00155426"/>
    <w:rsid w:val="00155432"/>
    <w:rsid w:val="0015556B"/>
    <w:rsid w:val="001556E1"/>
    <w:rsid w:val="0015587C"/>
    <w:rsid w:val="00155FD8"/>
    <w:rsid w:val="00156E59"/>
    <w:rsid w:val="00156F79"/>
    <w:rsid w:val="001570BC"/>
    <w:rsid w:val="001575AA"/>
    <w:rsid w:val="00157709"/>
    <w:rsid w:val="00157AC8"/>
    <w:rsid w:val="00157D65"/>
    <w:rsid w:val="00157DC1"/>
    <w:rsid w:val="00157E12"/>
    <w:rsid w:val="00160177"/>
    <w:rsid w:val="0016054D"/>
    <w:rsid w:val="001607E5"/>
    <w:rsid w:val="00160C12"/>
    <w:rsid w:val="00160DF4"/>
    <w:rsid w:val="001611DC"/>
    <w:rsid w:val="00161290"/>
    <w:rsid w:val="00161491"/>
    <w:rsid w:val="00161976"/>
    <w:rsid w:val="001619FC"/>
    <w:rsid w:val="00162132"/>
    <w:rsid w:val="00162705"/>
    <w:rsid w:val="00162D15"/>
    <w:rsid w:val="00162EA2"/>
    <w:rsid w:val="00163779"/>
    <w:rsid w:val="0016377A"/>
    <w:rsid w:val="00163CBE"/>
    <w:rsid w:val="001643E1"/>
    <w:rsid w:val="00164425"/>
    <w:rsid w:val="001646A2"/>
    <w:rsid w:val="00164AF2"/>
    <w:rsid w:val="00164DB2"/>
    <w:rsid w:val="00165414"/>
    <w:rsid w:val="001656EB"/>
    <w:rsid w:val="00165BC4"/>
    <w:rsid w:val="00165BED"/>
    <w:rsid w:val="00165FD0"/>
    <w:rsid w:val="00166E03"/>
    <w:rsid w:val="00166FC8"/>
    <w:rsid w:val="00167289"/>
    <w:rsid w:val="001675EF"/>
    <w:rsid w:val="0016771B"/>
    <w:rsid w:val="001677FE"/>
    <w:rsid w:val="001700B5"/>
    <w:rsid w:val="00170148"/>
    <w:rsid w:val="0017061E"/>
    <w:rsid w:val="001707B1"/>
    <w:rsid w:val="00170A59"/>
    <w:rsid w:val="00171205"/>
    <w:rsid w:val="00171460"/>
    <w:rsid w:val="00171671"/>
    <w:rsid w:val="001717A8"/>
    <w:rsid w:val="00171922"/>
    <w:rsid w:val="00171A45"/>
    <w:rsid w:val="00171D52"/>
    <w:rsid w:val="00171E22"/>
    <w:rsid w:val="001725E9"/>
    <w:rsid w:val="0017274C"/>
    <w:rsid w:val="00172911"/>
    <w:rsid w:val="001729A1"/>
    <w:rsid w:val="00172A17"/>
    <w:rsid w:val="00173118"/>
    <w:rsid w:val="001731DA"/>
    <w:rsid w:val="00173A5C"/>
    <w:rsid w:val="00173B89"/>
    <w:rsid w:val="00173BE0"/>
    <w:rsid w:val="001742BF"/>
    <w:rsid w:val="00174501"/>
    <w:rsid w:val="001749E8"/>
    <w:rsid w:val="00174A00"/>
    <w:rsid w:val="00174B3D"/>
    <w:rsid w:val="00174E1A"/>
    <w:rsid w:val="00174E6E"/>
    <w:rsid w:val="00174F04"/>
    <w:rsid w:val="001753D8"/>
    <w:rsid w:val="00175DA1"/>
    <w:rsid w:val="00176629"/>
    <w:rsid w:val="00176E68"/>
    <w:rsid w:val="00177219"/>
    <w:rsid w:val="001776D7"/>
    <w:rsid w:val="00177758"/>
    <w:rsid w:val="00177A03"/>
    <w:rsid w:val="00177CFC"/>
    <w:rsid w:val="00177E65"/>
    <w:rsid w:val="0018008E"/>
    <w:rsid w:val="00180305"/>
    <w:rsid w:val="00180884"/>
    <w:rsid w:val="001808EA"/>
    <w:rsid w:val="00180C32"/>
    <w:rsid w:val="001811A7"/>
    <w:rsid w:val="001817FF"/>
    <w:rsid w:val="0018299A"/>
    <w:rsid w:val="00182D08"/>
    <w:rsid w:val="00182EC5"/>
    <w:rsid w:val="00183132"/>
    <w:rsid w:val="001831DF"/>
    <w:rsid w:val="001838F2"/>
    <w:rsid w:val="00183BEC"/>
    <w:rsid w:val="00183D30"/>
    <w:rsid w:val="00183FC2"/>
    <w:rsid w:val="00184097"/>
    <w:rsid w:val="001844F6"/>
    <w:rsid w:val="00184836"/>
    <w:rsid w:val="00184E9D"/>
    <w:rsid w:val="001850CD"/>
    <w:rsid w:val="00185231"/>
    <w:rsid w:val="0018530B"/>
    <w:rsid w:val="00185340"/>
    <w:rsid w:val="00185563"/>
    <w:rsid w:val="001855AE"/>
    <w:rsid w:val="00185B83"/>
    <w:rsid w:val="00185C9C"/>
    <w:rsid w:val="00186807"/>
    <w:rsid w:val="00186847"/>
    <w:rsid w:val="00186DF6"/>
    <w:rsid w:val="00187211"/>
    <w:rsid w:val="001876AA"/>
    <w:rsid w:val="00187C94"/>
    <w:rsid w:val="00190145"/>
    <w:rsid w:val="0019026E"/>
    <w:rsid w:val="00190551"/>
    <w:rsid w:val="0019089B"/>
    <w:rsid w:val="00190B95"/>
    <w:rsid w:val="00191058"/>
    <w:rsid w:val="001910CA"/>
    <w:rsid w:val="001912D4"/>
    <w:rsid w:val="00191828"/>
    <w:rsid w:val="00191A6F"/>
    <w:rsid w:val="00191F1B"/>
    <w:rsid w:val="0019211A"/>
    <w:rsid w:val="001924A1"/>
    <w:rsid w:val="001924E3"/>
    <w:rsid w:val="001924EC"/>
    <w:rsid w:val="00192678"/>
    <w:rsid w:val="0019277E"/>
    <w:rsid w:val="0019280A"/>
    <w:rsid w:val="00192837"/>
    <w:rsid w:val="0019286A"/>
    <w:rsid w:val="00192C36"/>
    <w:rsid w:val="00192E21"/>
    <w:rsid w:val="00192FE6"/>
    <w:rsid w:val="00192FF1"/>
    <w:rsid w:val="00193170"/>
    <w:rsid w:val="001932E7"/>
    <w:rsid w:val="001936BB"/>
    <w:rsid w:val="001938EA"/>
    <w:rsid w:val="00193A7D"/>
    <w:rsid w:val="00193B95"/>
    <w:rsid w:val="00193EFC"/>
    <w:rsid w:val="001941E0"/>
    <w:rsid w:val="00194229"/>
    <w:rsid w:val="001947D9"/>
    <w:rsid w:val="00194BA2"/>
    <w:rsid w:val="00194D97"/>
    <w:rsid w:val="00194F99"/>
    <w:rsid w:val="00195517"/>
    <w:rsid w:val="0019556A"/>
    <w:rsid w:val="001956AD"/>
    <w:rsid w:val="001956F5"/>
    <w:rsid w:val="00195E61"/>
    <w:rsid w:val="001960D7"/>
    <w:rsid w:val="00196451"/>
    <w:rsid w:val="00196837"/>
    <w:rsid w:val="00197444"/>
    <w:rsid w:val="001975D7"/>
    <w:rsid w:val="00197BAE"/>
    <w:rsid w:val="001A035F"/>
    <w:rsid w:val="001A0405"/>
    <w:rsid w:val="001A050B"/>
    <w:rsid w:val="001A0850"/>
    <w:rsid w:val="001A15BC"/>
    <w:rsid w:val="001A1631"/>
    <w:rsid w:val="001A1713"/>
    <w:rsid w:val="001A1748"/>
    <w:rsid w:val="001A1D6B"/>
    <w:rsid w:val="001A1F39"/>
    <w:rsid w:val="001A1FF2"/>
    <w:rsid w:val="001A2052"/>
    <w:rsid w:val="001A2168"/>
    <w:rsid w:val="001A2219"/>
    <w:rsid w:val="001A236D"/>
    <w:rsid w:val="001A2A04"/>
    <w:rsid w:val="001A2A83"/>
    <w:rsid w:val="001A32A4"/>
    <w:rsid w:val="001A3462"/>
    <w:rsid w:val="001A3A86"/>
    <w:rsid w:val="001A3DB2"/>
    <w:rsid w:val="001A49E4"/>
    <w:rsid w:val="001A4B40"/>
    <w:rsid w:val="001A4D83"/>
    <w:rsid w:val="001A5144"/>
    <w:rsid w:val="001A5464"/>
    <w:rsid w:val="001A56CB"/>
    <w:rsid w:val="001A5785"/>
    <w:rsid w:val="001A5EE3"/>
    <w:rsid w:val="001A5FA9"/>
    <w:rsid w:val="001A6315"/>
    <w:rsid w:val="001A6914"/>
    <w:rsid w:val="001A7094"/>
    <w:rsid w:val="001A71DA"/>
    <w:rsid w:val="001A74A1"/>
    <w:rsid w:val="001A7656"/>
    <w:rsid w:val="001A7663"/>
    <w:rsid w:val="001A76D7"/>
    <w:rsid w:val="001A79A1"/>
    <w:rsid w:val="001A7A49"/>
    <w:rsid w:val="001B0179"/>
    <w:rsid w:val="001B0490"/>
    <w:rsid w:val="001B0A8B"/>
    <w:rsid w:val="001B1260"/>
    <w:rsid w:val="001B14BC"/>
    <w:rsid w:val="001B19CC"/>
    <w:rsid w:val="001B1CCB"/>
    <w:rsid w:val="001B1DF6"/>
    <w:rsid w:val="001B2253"/>
    <w:rsid w:val="001B2572"/>
    <w:rsid w:val="001B2919"/>
    <w:rsid w:val="001B2942"/>
    <w:rsid w:val="001B2AA9"/>
    <w:rsid w:val="001B2B4B"/>
    <w:rsid w:val="001B2B94"/>
    <w:rsid w:val="001B2C48"/>
    <w:rsid w:val="001B2DFB"/>
    <w:rsid w:val="001B2FED"/>
    <w:rsid w:val="001B320D"/>
    <w:rsid w:val="001B343D"/>
    <w:rsid w:val="001B3948"/>
    <w:rsid w:val="001B397A"/>
    <w:rsid w:val="001B3B1D"/>
    <w:rsid w:val="001B3D27"/>
    <w:rsid w:val="001B415E"/>
    <w:rsid w:val="001B4541"/>
    <w:rsid w:val="001B4640"/>
    <w:rsid w:val="001B46B9"/>
    <w:rsid w:val="001B4C1E"/>
    <w:rsid w:val="001B4D3A"/>
    <w:rsid w:val="001B4D4C"/>
    <w:rsid w:val="001B4EEA"/>
    <w:rsid w:val="001B551F"/>
    <w:rsid w:val="001B55C6"/>
    <w:rsid w:val="001B566E"/>
    <w:rsid w:val="001B5ECF"/>
    <w:rsid w:val="001B61D4"/>
    <w:rsid w:val="001B6299"/>
    <w:rsid w:val="001B6487"/>
    <w:rsid w:val="001B6AC5"/>
    <w:rsid w:val="001B72DA"/>
    <w:rsid w:val="001B74CE"/>
    <w:rsid w:val="001B76EF"/>
    <w:rsid w:val="001B7C59"/>
    <w:rsid w:val="001B7DD2"/>
    <w:rsid w:val="001C03C0"/>
    <w:rsid w:val="001C079A"/>
    <w:rsid w:val="001C07BB"/>
    <w:rsid w:val="001C0969"/>
    <w:rsid w:val="001C1148"/>
    <w:rsid w:val="001C189D"/>
    <w:rsid w:val="001C1A03"/>
    <w:rsid w:val="001C1B34"/>
    <w:rsid w:val="001C1F45"/>
    <w:rsid w:val="001C2993"/>
    <w:rsid w:val="001C2C86"/>
    <w:rsid w:val="001C2E1E"/>
    <w:rsid w:val="001C2ED8"/>
    <w:rsid w:val="001C39E8"/>
    <w:rsid w:val="001C3A60"/>
    <w:rsid w:val="001C3B52"/>
    <w:rsid w:val="001C3D4B"/>
    <w:rsid w:val="001C3E27"/>
    <w:rsid w:val="001C4314"/>
    <w:rsid w:val="001C43A4"/>
    <w:rsid w:val="001C4536"/>
    <w:rsid w:val="001C45AD"/>
    <w:rsid w:val="001C4B67"/>
    <w:rsid w:val="001C4D8A"/>
    <w:rsid w:val="001C4F0D"/>
    <w:rsid w:val="001C5169"/>
    <w:rsid w:val="001C5535"/>
    <w:rsid w:val="001C589F"/>
    <w:rsid w:val="001C6416"/>
    <w:rsid w:val="001C6465"/>
    <w:rsid w:val="001C6C46"/>
    <w:rsid w:val="001C6D70"/>
    <w:rsid w:val="001C7A63"/>
    <w:rsid w:val="001C7F9D"/>
    <w:rsid w:val="001D0109"/>
    <w:rsid w:val="001D0407"/>
    <w:rsid w:val="001D0C42"/>
    <w:rsid w:val="001D0C7C"/>
    <w:rsid w:val="001D0FE8"/>
    <w:rsid w:val="001D1039"/>
    <w:rsid w:val="001D1613"/>
    <w:rsid w:val="001D16EF"/>
    <w:rsid w:val="001D18BE"/>
    <w:rsid w:val="001D1DE4"/>
    <w:rsid w:val="001D21E3"/>
    <w:rsid w:val="001D23EE"/>
    <w:rsid w:val="001D2645"/>
    <w:rsid w:val="001D285D"/>
    <w:rsid w:val="001D28B1"/>
    <w:rsid w:val="001D28E9"/>
    <w:rsid w:val="001D2CC0"/>
    <w:rsid w:val="001D2D26"/>
    <w:rsid w:val="001D30A3"/>
    <w:rsid w:val="001D3301"/>
    <w:rsid w:val="001D33F8"/>
    <w:rsid w:val="001D3528"/>
    <w:rsid w:val="001D3660"/>
    <w:rsid w:val="001D3A11"/>
    <w:rsid w:val="001D3C3F"/>
    <w:rsid w:val="001D3E59"/>
    <w:rsid w:val="001D3FB2"/>
    <w:rsid w:val="001D41A3"/>
    <w:rsid w:val="001D42FF"/>
    <w:rsid w:val="001D45E5"/>
    <w:rsid w:val="001D4643"/>
    <w:rsid w:val="001D486A"/>
    <w:rsid w:val="001D4977"/>
    <w:rsid w:val="001D52FE"/>
    <w:rsid w:val="001D5766"/>
    <w:rsid w:val="001D5BDD"/>
    <w:rsid w:val="001D63CE"/>
    <w:rsid w:val="001D64F0"/>
    <w:rsid w:val="001D66E3"/>
    <w:rsid w:val="001D6E68"/>
    <w:rsid w:val="001D6F01"/>
    <w:rsid w:val="001D7423"/>
    <w:rsid w:val="001D766E"/>
    <w:rsid w:val="001D7880"/>
    <w:rsid w:val="001D79E1"/>
    <w:rsid w:val="001D7EAB"/>
    <w:rsid w:val="001E02B8"/>
    <w:rsid w:val="001E0830"/>
    <w:rsid w:val="001E0D49"/>
    <w:rsid w:val="001E0D5B"/>
    <w:rsid w:val="001E0F4A"/>
    <w:rsid w:val="001E0FCD"/>
    <w:rsid w:val="001E150F"/>
    <w:rsid w:val="001E1689"/>
    <w:rsid w:val="001E16E6"/>
    <w:rsid w:val="001E1963"/>
    <w:rsid w:val="001E19A9"/>
    <w:rsid w:val="001E1A39"/>
    <w:rsid w:val="001E2161"/>
    <w:rsid w:val="001E227B"/>
    <w:rsid w:val="001E2348"/>
    <w:rsid w:val="001E28C9"/>
    <w:rsid w:val="001E298C"/>
    <w:rsid w:val="001E37EA"/>
    <w:rsid w:val="001E388E"/>
    <w:rsid w:val="001E4925"/>
    <w:rsid w:val="001E4A8B"/>
    <w:rsid w:val="001E4BB4"/>
    <w:rsid w:val="001E4D00"/>
    <w:rsid w:val="001E4F12"/>
    <w:rsid w:val="001E51A6"/>
    <w:rsid w:val="001E56BF"/>
    <w:rsid w:val="001E5BD7"/>
    <w:rsid w:val="001E5D01"/>
    <w:rsid w:val="001E5DC8"/>
    <w:rsid w:val="001E5F31"/>
    <w:rsid w:val="001E6279"/>
    <w:rsid w:val="001E659A"/>
    <w:rsid w:val="001E6AE1"/>
    <w:rsid w:val="001E72C5"/>
    <w:rsid w:val="001E7317"/>
    <w:rsid w:val="001E73D1"/>
    <w:rsid w:val="001E74E0"/>
    <w:rsid w:val="001E7766"/>
    <w:rsid w:val="001E7796"/>
    <w:rsid w:val="001E793D"/>
    <w:rsid w:val="001F004B"/>
    <w:rsid w:val="001F0052"/>
    <w:rsid w:val="001F0381"/>
    <w:rsid w:val="001F081A"/>
    <w:rsid w:val="001F0E20"/>
    <w:rsid w:val="001F189D"/>
    <w:rsid w:val="001F1CB4"/>
    <w:rsid w:val="001F231F"/>
    <w:rsid w:val="001F23A7"/>
    <w:rsid w:val="001F23D4"/>
    <w:rsid w:val="001F2564"/>
    <w:rsid w:val="001F2E3A"/>
    <w:rsid w:val="001F2FD8"/>
    <w:rsid w:val="001F31AD"/>
    <w:rsid w:val="001F31BA"/>
    <w:rsid w:val="001F3380"/>
    <w:rsid w:val="001F3A1A"/>
    <w:rsid w:val="001F3D19"/>
    <w:rsid w:val="001F41EB"/>
    <w:rsid w:val="001F4457"/>
    <w:rsid w:val="001F4679"/>
    <w:rsid w:val="001F4C47"/>
    <w:rsid w:val="001F4C65"/>
    <w:rsid w:val="001F4EDF"/>
    <w:rsid w:val="001F4F66"/>
    <w:rsid w:val="001F557D"/>
    <w:rsid w:val="001F5921"/>
    <w:rsid w:val="001F5C39"/>
    <w:rsid w:val="001F5D18"/>
    <w:rsid w:val="001F621A"/>
    <w:rsid w:val="001F6D14"/>
    <w:rsid w:val="001F6EA4"/>
    <w:rsid w:val="001F6F48"/>
    <w:rsid w:val="001F7821"/>
    <w:rsid w:val="00200257"/>
    <w:rsid w:val="0020061B"/>
    <w:rsid w:val="002008EB"/>
    <w:rsid w:val="00200998"/>
    <w:rsid w:val="00200B60"/>
    <w:rsid w:val="00201A96"/>
    <w:rsid w:val="00201F39"/>
    <w:rsid w:val="00202945"/>
    <w:rsid w:val="002029B4"/>
    <w:rsid w:val="002042CE"/>
    <w:rsid w:val="00204560"/>
    <w:rsid w:val="00204567"/>
    <w:rsid w:val="0020465B"/>
    <w:rsid w:val="00205038"/>
    <w:rsid w:val="0020526D"/>
    <w:rsid w:val="0020547C"/>
    <w:rsid w:val="00205DBB"/>
    <w:rsid w:val="0020650B"/>
    <w:rsid w:val="00206734"/>
    <w:rsid w:val="00206890"/>
    <w:rsid w:val="00206AAA"/>
    <w:rsid w:val="00206BE3"/>
    <w:rsid w:val="00206BFE"/>
    <w:rsid w:val="00206D12"/>
    <w:rsid w:val="00207106"/>
    <w:rsid w:val="00207BF9"/>
    <w:rsid w:val="002101ED"/>
    <w:rsid w:val="002103F8"/>
    <w:rsid w:val="0021058F"/>
    <w:rsid w:val="002105B1"/>
    <w:rsid w:val="00210A68"/>
    <w:rsid w:val="002112C8"/>
    <w:rsid w:val="0021164D"/>
    <w:rsid w:val="00211B1F"/>
    <w:rsid w:val="0021227A"/>
    <w:rsid w:val="002126A8"/>
    <w:rsid w:val="002128B3"/>
    <w:rsid w:val="00212A27"/>
    <w:rsid w:val="00212B26"/>
    <w:rsid w:val="00212CB5"/>
    <w:rsid w:val="0021318B"/>
    <w:rsid w:val="0021319D"/>
    <w:rsid w:val="00213B58"/>
    <w:rsid w:val="00213BE9"/>
    <w:rsid w:val="00213ECE"/>
    <w:rsid w:val="002148EE"/>
    <w:rsid w:val="00214BAF"/>
    <w:rsid w:val="00215613"/>
    <w:rsid w:val="00215AE1"/>
    <w:rsid w:val="00215D2F"/>
    <w:rsid w:val="00215FA7"/>
    <w:rsid w:val="002160FF"/>
    <w:rsid w:val="002162D0"/>
    <w:rsid w:val="0021635F"/>
    <w:rsid w:val="0021643B"/>
    <w:rsid w:val="00216565"/>
    <w:rsid w:val="0021686D"/>
    <w:rsid w:val="0021766F"/>
    <w:rsid w:val="00217A12"/>
    <w:rsid w:val="00217C62"/>
    <w:rsid w:val="002208E7"/>
    <w:rsid w:val="00220E19"/>
    <w:rsid w:val="00220EC0"/>
    <w:rsid w:val="00220EF7"/>
    <w:rsid w:val="00221180"/>
    <w:rsid w:val="0022122F"/>
    <w:rsid w:val="00221585"/>
    <w:rsid w:val="0022162D"/>
    <w:rsid w:val="0022168B"/>
    <w:rsid w:val="00221A12"/>
    <w:rsid w:val="00221A36"/>
    <w:rsid w:val="00221D34"/>
    <w:rsid w:val="00221D64"/>
    <w:rsid w:val="00221F13"/>
    <w:rsid w:val="00222092"/>
    <w:rsid w:val="00222256"/>
    <w:rsid w:val="0022252B"/>
    <w:rsid w:val="002227E8"/>
    <w:rsid w:val="00222940"/>
    <w:rsid w:val="00222C48"/>
    <w:rsid w:val="00223514"/>
    <w:rsid w:val="002235A1"/>
    <w:rsid w:val="0022368A"/>
    <w:rsid w:val="002236F0"/>
    <w:rsid w:val="00223832"/>
    <w:rsid w:val="00223B11"/>
    <w:rsid w:val="00223F10"/>
    <w:rsid w:val="002244B7"/>
    <w:rsid w:val="00224646"/>
    <w:rsid w:val="00224712"/>
    <w:rsid w:val="00224AE0"/>
    <w:rsid w:val="00224DD6"/>
    <w:rsid w:val="00226757"/>
    <w:rsid w:val="00226F6A"/>
    <w:rsid w:val="002271C6"/>
    <w:rsid w:val="00227490"/>
    <w:rsid w:val="002275E6"/>
    <w:rsid w:val="00227646"/>
    <w:rsid w:val="00227867"/>
    <w:rsid w:val="00227934"/>
    <w:rsid w:val="0022799A"/>
    <w:rsid w:val="00227BF7"/>
    <w:rsid w:val="00227C0B"/>
    <w:rsid w:val="00227F0D"/>
    <w:rsid w:val="0023016C"/>
    <w:rsid w:val="002301B6"/>
    <w:rsid w:val="00230958"/>
    <w:rsid w:val="00230C89"/>
    <w:rsid w:val="0023132F"/>
    <w:rsid w:val="002315E0"/>
    <w:rsid w:val="002318D4"/>
    <w:rsid w:val="00231998"/>
    <w:rsid w:val="00231C33"/>
    <w:rsid w:val="00231D64"/>
    <w:rsid w:val="00231E7A"/>
    <w:rsid w:val="00232213"/>
    <w:rsid w:val="00232316"/>
    <w:rsid w:val="00232454"/>
    <w:rsid w:val="0023280D"/>
    <w:rsid w:val="00232DFF"/>
    <w:rsid w:val="00233075"/>
    <w:rsid w:val="0023337F"/>
    <w:rsid w:val="002334AD"/>
    <w:rsid w:val="00233BF0"/>
    <w:rsid w:val="00233DCD"/>
    <w:rsid w:val="002341E5"/>
    <w:rsid w:val="002341F3"/>
    <w:rsid w:val="00234424"/>
    <w:rsid w:val="002347DB"/>
    <w:rsid w:val="002349B4"/>
    <w:rsid w:val="0023504D"/>
    <w:rsid w:val="0023570D"/>
    <w:rsid w:val="00235D1B"/>
    <w:rsid w:val="00235FD9"/>
    <w:rsid w:val="002361CF"/>
    <w:rsid w:val="00236511"/>
    <w:rsid w:val="00236879"/>
    <w:rsid w:val="00236CC9"/>
    <w:rsid w:val="00237B6E"/>
    <w:rsid w:val="002401BA"/>
    <w:rsid w:val="002402A2"/>
    <w:rsid w:val="00240DCF"/>
    <w:rsid w:val="00241815"/>
    <w:rsid w:val="00241CCB"/>
    <w:rsid w:val="00242626"/>
    <w:rsid w:val="00242802"/>
    <w:rsid w:val="00242894"/>
    <w:rsid w:val="002428CE"/>
    <w:rsid w:val="00242C99"/>
    <w:rsid w:val="002435CD"/>
    <w:rsid w:val="00243C7E"/>
    <w:rsid w:val="00244297"/>
    <w:rsid w:val="002447AE"/>
    <w:rsid w:val="00244E79"/>
    <w:rsid w:val="00245569"/>
    <w:rsid w:val="002455B6"/>
    <w:rsid w:val="002458D1"/>
    <w:rsid w:val="002460ED"/>
    <w:rsid w:val="00246243"/>
    <w:rsid w:val="002464D8"/>
    <w:rsid w:val="00246BBC"/>
    <w:rsid w:val="00246CD2"/>
    <w:rsid w:val="00247230"/>
    <w:rsid w:val="002500C1"/>
    <w:rsid w:val="00250431"/>
    <w:rsid w:val="00250544"/>
    <w:rsid w:val="0025074F"/>
    <w:rsid w:val="00250A9F"/>
    <w:rsid w:val="00250D59"/>
    <w:rsid w:val="0025103E"/>
    <w:rsid w:val="00251107"/>
    <w:rsid w:val="002515CA"/>
    <w:rsid w:val="00251ADD"/>
    <w:rsid w:val="00251BB7"/>
    <w:rsid w:val="00251EC1"/>
    <w:rsid w:val="002521BE"/>
    <w:rsid w:val="002523AC"/>
    <w:rsid w:val="00253213"/>
    <w:rsid w:val="002534BD"/>
    <w:rsid w:val="002535A3"/>
    <w:rsid w:val="00253650"/>
    <w:rsid w:val="00253949"/>
    <w:rsid w:val="00253DA5"/>
    <w:rsid w:val="00253EC5"/>
    <w:rsid w:val="00254249"/>
    <w:rsid w:val="00254D25"/>
    <w:rsid w:val="00255AF9"/>
    <w:rsid w:val="00255C94"/>
    <w:rsid w:val="00255DD3"/>
    <w:rsid w:val="002562C0"/>
    <w:rsid w:val="00256358"/>
    <w:rsid w:val="002563F8"/>
    <w:rsid w:val="002567F5"/>
    <w:rsid w:val="00256964"/>
    <w:rsid w:val="00256BA1"/>
    <w:rsid w:val="00256F77"/>
    <w:rsid w:val="00257608"/>
    <w:rsid w:val="00257654"/>
    <w:rsid w:val="00257B70"/>
    <w:rsid w:val="00257DFD"/>
    <w:rsid w:val="00260286"/>
    <w:rsid w:val="00260821"/>
    <w:rsid w:val="002612C2"/>
    <w:rsid w:val="002614C2"/>
    <w:rsid w:val="00261E97"/>
    <w:rsid w:val="00261ECD"/>
    <w:rsid w:val="002623D9"/>
    <w:rsid w:val="00262467"/>
    <w:rsid w:val="0026302A"/>
    <w:rsid w:val="002631C7"/>
    <w:rsid w:val="00263318"/>
    <w:rsid w:val="00263C2D"/>
    <w:rsid w:val="00263C80"/>
    <w:rsid w:val="002649C4"/>
    <w:rsid w:val="00264BBA"/>
    <w:rsid w:val="00265583"/>
    <w:rsid w:val="00265D85"/>
    <w:rsid w:val="0026645A"/>
    <w:rsid w:val="0026652E"/>
    <w:rsid w:val="002667DB"/>
    <w:rsid w:val="0026699A"/>
    <w:rsid w:val="0026699E"/>
    <w:rsid w:val="00266C11"/>
    <w:rsid w:val="00266C62"/>
    <w:rsid w:val="00266F0B"/>
    <w:rsid w:val="002671A1"/>
    <w:rsid w:val="002671B8"/>
    <w:rsid w:val="0026720F"/>
    <w:rsid w:val="00267E39"/>
    <w:rsid w:val="00270055"/>
    <w:rsid w:val="00270130"/>
    <w:rsid w:val="00270ADA"/>
    <w:rsid w:val="00271029"/>
    <w:rsid w:val="0027116D"/>
    <w:rsid w:val="00271660"/>
    <w:rsid w:val="002718EC"/>
    <w:rsid w:val="00271D19"/>
    <w:rsid w:val="00271E9C"/>
    <w:rsid w:val="002724B3"/>
    <w:rsid w:val="0027291C"/>
    <w:rsid w:val="00272B31"/>
    <w:rsid w:val="00272C64"/>
    <w:rsid w:val="00272CA3"/>
    <w:rsid w:val="00272EA9"/>
    <w:rsid w:val="0027313B"/>
    <w:rsid w:val="002731EC"/>
    <w:rsid w:val="00273371"/>
    <w:rsid w:val="00273C3A"/>
    <w:rsid w:val="00273D7E"/>
    <w:rsid w:val="00273EED"/>
    <w:rsid w:val="002743E5"/>
    <w:rsid w:val="00274409"/>
    <w:rsid w:val="00274A7F"/>
    <w:rsid w:val="00275505"/>
    <w:rsid w:val="00275580"/>
    <w:rsid w:val="0027574D"/>
    <w:rsid w:val="00275C86"/>
    <w:rsid w:val="00275D31"/>
    <w:rsid w:val="00276221"/>
    <w:rsid w:val="00276556"/>
    <w:rsid w:val="002767CC"/>
    <w:rsid w:val="00276C33"/>
    <w:rsid w:val="00276DD9"/>
    <w:rsid w:val="00276DF0"/>
    <w:rsid w:val="00276F9C"/>
    <w:rsid w:val="00276FAC"/>
    <w:rsid w:val="00277156"/>
    <w:rsid w:val="002773F1"/>
    <w:rsid w:val="0027763D"/>
    <w:rsid w:val="002778B4"/>
    <w:rsid w:val="002778D8"/>
    <w:rsid w:val="00277CF0"/>
    <w:rsid w:val="0028024C"/>
    <w:rsid w:val="00280796"/>
    <w:rsid w:val="00280952"/>
    <w:rsid w:val="0028164F"/>
    <w:rsid w:val="00281A7B"/>
    <w:rsid w:val="00281EAF"/>
    <w:rsid w:val="0028269D"/>
    <w:rsid w:val="002826E5"/>
    <w:rsid w:val="00282B4F"/>
    <w:rsid w:val="00282CAF"/>
    <w:rsid w:val="00282EE2"/>
    <w:rsid w:val="002831A1"/>
    <w:rsid w:val="00283905"/>
    <w:rsid w:val="002839D0"/>
    <w:rsid w:val="00283A7A"/>
    <w:rsid w:val="00283F3F"/>
    <w:rsid w:val="00284184"/>
    <w:rsid w:val="00284466"/>
    <w:rsid w:val="002845B4"/>
    <w:rsid w:val="00284832"/>
    <w:rsid w:val="00284CA1"/>
    <w:rsid w:val="00284D87"/>
    <w:rsid w:val="002850F0"/>
    <w:rsid w:val="002855AC"/>
    <w:rsid w:val="00285886"/>
    <w:rsid w:val="002859A4"/>
    <w:rsid w:val="0028608A"/>
    <w:rsid w:val="002863AB"/>
    <w:rsid w:val="00286458"/>
    <w:rsid w:val="002864F5"/>
    <w:rsid w:val="002867E2"/>
    <w:rsid w:val="002869CF"/>
    <w:rsid w:val="00287B31"/>
    <w:rsid w:val="00287E6D"/>
    <w:rsid w:val="00287EEA"/>
    <w:rsid w:val="00290062"/>
    <w:rsid w:val="00290818"/>
    <w:rsid w:val="00290953"/>
    <w:rsid w:val="00290C15"/>
    <w:rsid w:val="00290C61"/>
    <w:rsid w:val="00290F68"/>
    <w:rsid w:val="00291384"/>
    <w:rsid w:val="002913A9"/>
    <w:rsid w:val="002920CC"/>
    <w:rsid w:val="00292315"/>
    <w:rsid w:val="00292995"/>
    <w:rsid w:val="002929E0"/>
    <w:rsid w:val="00292AFC"/>
    <w:rsid w:val="00292E9A"/>
    <w:rsid w:val="00292EE8"/>
    <w:rsid w:val="00292FE9"/>
    <w:rsid w:val="0029301B"/>
    <w:rsid w:val="002933E2"/>
    <w:rsid w:val="00293E01"/>
    <w:rsid w:val="002941FE"/>
    <w:rsid w:val="00294314"/>
    <w:rsid w:val="0029476E"/>
    <w:rsid w:val="002947E0"/>
    <w:rsid w:val="00294895"/>
    <w:rsid w:val="002948F0"/>
    <w:rsid w:val="0029491C"/>
    <w:rsid w:val="00294C7F"/>
    <w:rsid w:val="00294F56"/>
    <w:rsid w:val="002951DB"/>
    <w:rsid w:val="002955F7"/>
    <w:rsid w:val="00295ACC"/>
    <w:rsid w:val="00295E18"/>
    <w:rsid w:val="00295F83"/>
    <w:rsid w:val="0029631C"/>
    <w:rsid w:val="00296D33"/>
    <w:rsid w:val="00296EE9"/>
    <w:rsid w:val="00296F36"/>
    <w:rsid w:val="0029729E"/>
    <w:rsid w:val="0029736E"/>
    <w:rsid w:val="00297D1A"/>
    <w:rsid w:val="002A01E3"/>
    <w:rsid w:val="002A0833"/>
    <w:rsid w:val="002A0851"/>
    <w:rsid w:val="002A08DA"/>
    <w:rsid w:val="002A0D67"/>
    <w:rsid w:val="002A0FFC"/>
    <w:rsid w:val="002A105D"/>
    <w:rsid w:val="002A1242"/>
    <w:rsid w:val="002A135B"/>
    <w:rsid w:val="002A1708"/>
    <w:rsid w:val="002A17BF"/>
    <w:rsid w:val="002A187D"/>
    <w:rsid w:val="002A1959"/>
    <w:rsid w:val="002A1A6B"/>
    <w:rsid w:val="002A1BFF"/>
    <w:rsid w:val="002A1CBD"/>
    <w:rsid w:val="002A1FDB"/>
    <w:rsid w:val="002A2452"/>
    <w:rsid w:val="002A2651"/>
    <w:rsid w:val="002A278A"/>
    <w:rsid w:val="002A28C8"/>
    <w:rsid w:val="002A2C27"/>
    <w:rsid w:val="002A2F2C"/>
    <w:rsid w:val="002A3BCE"/>
    <w:rsid w:val="002A3D62"/>
    <w:rsid w:val="002A4491"/>
    <w:rsid w:val="002A4B49"/>
    <w:rsid w:val="002A530E"/>
    <w:rsid w:val="002A5C63"/>
    <w:rsid w:val="002A63FD"/>
    <w:rsid w:val="002A64F1"/>
    <w:rsid w:val="002A65D7"/>
    <w:rsid w:val="002A6B7C"/>
    <w:rsid w:val="002A6E91"/>
    <w:rsid w:val="002A7407"/>
    <w:rsid w:val="002A774E"/>
    <w:rsid w:val="002A7AB0"/>
    <w:rsid w:val="002A7FFD"/>
    <w:rsid w:val="002B045A"/>
    <w:rsid w:val="002B05E6"/>
    <w:rsid w:val="002B0743"/>
    <w:rsid w:val="002B0B76"/>
    <w:rsid w:val="002B0C57"/>
    <w:rsid w:val="002B156A"/>
    <w:rsid w:val="002B1E33"/>
    <w:rsid w:val="002B25BA"/>
    <w:rsid w:val="002B2707"/>
    <w:rsid w:val="002B2A1A"/>
    <w:rsid w:val="002B2A55"/>
    <w:rsid w:val="002B2ACE"/>
    <w:rsid w:val="002B2BE6"/>
    <w:rsid w:val="002B2CE2"/>
    <w:rsid w:val="002B30B0"/>
    <w:rsid w:val="002B3105"/>
    <w:rsid w:val="002B3737"/>
    <w:rsid w:val="002B3934"/>
    <w:rsid w:val="002B39AE"/>
    <w:rsid w:val="002B3FE0"/>
    <w:rsid w:val="002B461E"/>
    <w:rsid w:val="002B4FB0"/>
    <w:rsid w:val="002B50AA"/>
    <w:rsid w:val="002B52EF"/>
    <w:rsid w:val="002B55A2"/>
    <w:rsid w:val="002B59F4"/>
    <w:rsid w:val="002B5A1E"/>
    <w:rsid w:val="002B645C"/>
    <w:rsid w:val="002B64EA"/>
    <w:rsid w:val="002B68F3"/>
    <w:rsid w:val="002B6F0E"/>
    <w:rsid w:val="002B74DF"/>
    <w:rsid w:val="002B7790"/>
    <w:rsid w:val="002B780A"/>
    <w:rsid w:val="002B7B84"/>
    <w:rsid w:val="002B7BD8"/>
    <w:rsid w:val="002B7C79"/>
    <w:rsid w:val="002C01AE"/>
    <w:rsid w:val="002C02E3"/>
    <w:rsid w:val="002C07AA"/>
    <w:rsid w:val="002C0890"/>
    <w:rsid w:val="002C0B75"/>
    <w:rsid w:val="002C0CDB"/>
    <w:rsid w:val="002C0D77"/>
    <w:rsid w:val="002C0EF6"/>
    <w:rsid w:val="002C102F"/>
    <w:rsid w:val="002C103B"/>
    <w:rsid w:val="002C1158"/>
    <w:rsid w:val="002C130E"/>
    <w:rsid w:val="002C1D52"/>
    <w:rsid w:val="002C25F5"/>
    <w:rsid w:val="002C2702"/>
    <w:rsid w:val="002C272A"/>
    <w:rsid w:val="002C3167"/>
    <w:rsid w:val="002C3375"/>
    <w:rsid w:val="002C39B3"/>
    <w:rsid w:val="002C42DD"/>
    <w:rsid w:val="002C4446"/>
    <w:rsid w:val="002C4511"/>
    <w:rsid w:val="002C5872"/>
    <w:rsid w:val="002C5C14"/>
    <w:rsid w:val="002C5E0C"/>
    <w:rsid w:val="002C60E2"/>
    <w:rsid w:val="002C633F"/>
    <w:rsid w:val="002C646F"/>
    <w:rsid w:val="002C6980"/>
    <w:rsid w:val="002C6F63"/>
    <w:rsid w:val="002C758F"/>
    <w:rsid w:val="002C763F"/>
    <w:rsid w:val="002C7667"/>
    <w:rsid w:val="002C7CA4"/>
    <w:rsid w:val="002C7CAE"/>
    <w:rsid w:val="002C7CD3"/>
    <w:rsid w:val="002C7ECC"/>
    <w:rsid w:val="002D06DC"/>
    <w:rsid w:val="002D0701"/>
    <w:rsid w:val="002D0863"/>
    <w:rsid w:val="002D0AF9"/>
    <w:rsid w:val="002D0B05"/>
    <w:rsid w:val="002D0F72"/>
    <w:rsid w:val="002D117B"/>
    <w:rsid w:val="002D16CD"/>
    <w:rsid w:val="002D1790"/>
    <w:rsid w:val="002D2484"/>
    <w:rsid w:val="002D29F9"/>
    <w:rsid w:val="002D2D2A"/>
    <w:rsid w:val="002D332D"/>
    <w:rsid w:val="002D3331"/>
    <w:rsid w:val="002D37BF"/>
    <w:rsid w:val="002D3C69"/>
    <w:rsid w:val="002D3D5B"/>
    <w:rsid w:val="002D4145"/>
    <w:rsid w:val="002D42DB"/>
    <w:rsid w:val="002D453C"/>
    <w:rsid w:val="002D45ED"/>
    <w:rsid w:val="002D45F2"/>
    <w:rsid w:val="002D462F"/>
    <w:rsid w:val="002D4D10"/>
    <w:rsid w:val="002D4D56"/>
    <w:rsid w:val="002D5057"/>
    <w:rsid w:val="002D516D"/>
    <w:rsid w:val="002D521C"/>
    <w:rsid w:val="002D5660"/>
    <w:rsid w:val="002D5991"/>
    <w:rsid w:val="002D69F8"/>
    <w:rsid w:val="002D6CB4"/>
    <w:rsid w:val="002D6DFB"/>
    <w:rsid w:val="002D70C7"/>
    <w:rsid w:val="002D71D0"/>
    <w:rsid w:val="002D71F2"/>
    <w:rsid w:val="002D72D1"/>
    <w:rsid w:val="002D775F"/>
    <w:rsid w:val="002D78FD"/>
    <w:rsid w:val="002D7C1D"/>
    <w:rsid w:val="002E00C7"/>
    <w:rsid w:val="002E06D7"/>
    <w:rsid w:val="002E0EB2"/>
    <w:rsid w:val="002E1124"/>
    <w:rsid w:val="002E1584"/>
    <w:rsid w:val="002E1621"/>
    <w:rsid w:val="002E17BA"/>
    <w:rsid w:val="002E188A"/>
    <w:rsid w:val="002E1D9C"/>
    <w:rsid w:val="002E27B3"/>
    <w:rsid w:val="002E2CD4"/>
    <w:rsid w:val="002E2E85"/>
    <w:rsid w:val="002E2EC4"/>
    <w:rsid w:val="002E31E7"/>
    <w:rsid w:val="002E3287"/>
    <w:rsid w:val="002E34F0"/>
    <w:rsid w:val="002E3881"/>
    <w:rsid w:val="002E3F2A"/>
    <w:rsid w:val="002E45B1"/>
    <w:rsid w:val="002E4813"/>
    <w:rsid w:val="002E4868"/>
    <w:rsid w:val="002E4EC7"/>
    <w:rsid w:val="002E4FC1"/>
    <w:rsid w:val="002E4FC5"/>
    <w:rsid w:val="002E5394"/>
    <w:rsid w:val="002E55A3"/>
    <w:rsid w:val="002E5608"/>
    <w:rsid w:val="002E5B5E"/>
    <w:rsid w:val="002E5C48"/>
    <w:rsid w:val="002E6018"/>
    <w:rsid w:val="002E61E5"/>
    <w:rsid w:val="002E63B1"/>
    <w:rsid w:val="002E6740"/>
    <w:rsid w:val="002E6C84"/>
    <w:rsid w:val="002E7018"/>
    <w:rsid w:val="002E706F"/>
    <w:rsid w:val="002E7157"/>
    <w:rsid w:val="002E7384"/>
    <w:rsid w:val="002E78C6"/>
    <w:rsid w:val="002E7909"/>
    <w:rsid w:val="002E7ABE"/>
    <w:rsid w:val="002E7C5D"/>
    <w:rsid w:val="002F03D8"/>
    <w:rsid w:val="002F0749"/>
    <w:rsid w:val="002F0888"/>
    <w:rsid w:val="002F0CB2"/>
    <w:rsid w:val="002F109D"/>
    <w:rsid w:val="002F13A8"/>
    <w:rsid w:val="002F169F"/>
    <w:rsid w:val="002F1F70"/>
    <w:rsid w:val="002F235B"/>
    <w:rsid w:val="002F24C4"/>
    <w:rsid w:val="002F2839"/>
    <w:rsid w:val="002F3528"/>
    <w:rsid w:val="002F352A"/>
    <w:rsid w:val="002F3CE7"/>
    <w:rsid w:val="002F4330"/>
    <w:rsid w:val="002F435A"/>
    <w:rsid w:val="002F4360"/>
    <w:rsid w:val="002F46EA"/>
    <w:rsid w:val="002F4ABD"/>
    <w:rsid w:val="002F4DFF"/>
    <w:rsid w:val="002F5B13"/>
    <w:rsid w:val="002F60B5"/>
    <w:rsid w:val="002F61DB"/>
    <w:rsid w:val="002F651E"/>
    <w:rsid w:val="002F6656"/>
    <w:rsid w:val="002F67C0"/>
    <w:rsid w:val="002F6B8C"/>
    <w:rsid w:val="002F6C06"/>
    <w:rsid w:val="002F6DE0"/>
    <w:rsid w:val="002F6F67"/>
    <w:rsid w:val="002F7153"/>
    <w:rsid w:val="002F7358"/>
    <w:rsid w:val="002F748B"/>
    <w:rsid w:val="002F7AE5"/>
    <w:rsid w:val="002F7B60"/>
    <w:rsid w:val="002F7EA3"/>
    <w:rsid w:val="002F7F0B"/>
    <w:rsid w:val="00300038"/>
    <w:rsid w:val="0030008E"/>
    <w:rsid w:val="003004E7"/>
    <w:rsid w:val="00300BA3"/>
    <w:rsid w:val="00300C8B"/>
    <w:rsid w:val="00300CBB"/>
    <w:rsid w:val="003014C7"/>
    <w:rsid w:val="00301A49"/>
    <w:rsid w:val="00301AEE"/>
    <w:rsid w:val="00301B85"/>
    <w:rsid w:val="00301CBE"/>
    <w:rsid w:val="00301E08"/>
    <w:rsid w:val="003022D1"/>
    <w:rsid w:val="00302830"/>
    <w:rsid w:val="00302BE1"/>
    <w:rsid w:val="00302D26"/>
    <w:rsid w:val="003033C8"/>
    <w:rsid w:val="0030372B"/>
    <w:rsid w:val="00303ACE"/>
    <w:rsid w:val="00303DBE"/>
    <w:rsid w:val="00303FAA"/>
    <w:rsid w:val="003040D5"/>
    <w:rsid w:val="00304140"/>
    <w:rsid w:val="00304426"/>
    <w:rsid w:val="0030450B"/>
    <w:rsid w:val="00304AB0"/>
    <w:rsid w:val="00304D7C"/>
    <w:rsid w:val="0030565E"/>
    <w:rsid w:val="003056F4"/>
    <w:rsid w:val="0030571E"/>
    <w:rsid w:val="00305D29"/>
    <w:rsid w:val="00306000"/>
    <w:rsid w:val="00306397"/>
    <w:rsid w:val="00306706"/>
    <w:rsid w:val="00306855"/>
    <w:rsid w:val="00306880"/>
    <w:rsid w:val="003068F3"/>
    <w:rsid w:val="00306A34"/>
    <w:rsid w:val="00306B59"/>
    <w:rsid w:val="00306C9C"/>
    <w:rsid w:val="00306DBD"/>
    <w:rsid w:val="00306F80"/>
    <w:rsid w:val="0030713C"/>
    <w:rsid w:val="00307184"/>
    <w:rsid w:val="003076FB"/>
    <w:rsid w:val="0030775A"/>
    <w:rsid w:val="003078DA"/>
    <w:rsid w:val="003079CE"/>
    <w:rsid w:val="00307A0E"/>
    <w:rsid w:val="00307BA9"/>
    <w:rsid w:val="00307E8D"/>
    <w:rsid w:val="003103D5"/>
    <w:rsid w:val="00310401"/>
    <w:rsid w:val="00310598"/>
    <w:rsid w:val="0031067E"/>
    <w:rsid w:val="00310949"/>
    <w:rsid w:val="00310DC4"/>
    <w:rsid w:val="00311013"/>
    <w:rsid w:val="00311091"/>
    <w:rsid w:val="00311109"/>
    <w:rsid w:val="0031118C"/>
    <w:rsid w:val="00311960"/>
    <w:rsid w:val="003119FF"/>
    <w:rsid w:val="00311BC8"/>
    <w:rsid w:val="00311CBF"/>
    <w:rsid w:val="00311D2A"/>
    <w:rsid w:val="00311D87"/>
    <w:rsid w:val="00311F96"/>
    <w:rsid w:val="003120C1"/>
    <w:rsid w:val="0031263E"/>
    <w:rsid w:val="003126D1"/>
    <w:rsid w:val="00312825"/>
    <w:rsid w:val="00312AF1"/>
    <w:rsid w:val="00313083"/>
    <w:rsid w:val="003132EB"/>
    <w:rsid w:val="00313D13"/>
    <w:rsid w:val="00314169"/>
    <w:rsid w:val="00314419"/>
    <w:rsid w:val="0031444C"/>
    <w:rsid w:val="00314775"/>
    <w:rsid w:val="003148ED"/>
    <w:rsid w:val="00314CE4"/>
    <w:rsid w:val="00314D34"/>
    <w:rsid w:val="00314F08"/>
    <w:rsid w:val="00314F62"/>
    <w:rsid w:val="00315D30"/>
    <w:rsid w:val="00315DD8"/>
    <w:rsid w:val="0031656B"/>
    <w:rsid w:val="00316590"/>
    <w:rsid w:val="00316780"/>
    <w:rsid w:val="00316820"/>
    <w:rsid w:val="00316A3C"/>
    <w:rsid w:val="00316B11"/>
    <w:rsid w:val="00316C25"/>
    <w:rsid w:val="003170C9"/>
    <w:rsid w:val="003206AE"/>
    <w:rsid w:val="00321033"/>
    <w:rsid w:val="003210E5"/>
    <w:rsid w:val="003214F5"/>
    <w:rsid w:val="003215B0"/>
    <w:rsid w:val="00322443"/>
    <w:rsid w:val="0032248F"/>
    <w:rsid w:val="00322C56"/>
    <w:rsid w:val="00322FDB"/>
    <w:rsid w:val="00323433"/>
    <w:rsid w:val="0032347F"/>
    <w:rsid w:val="00323806"/>
    <w:rsid w:val="00323A2C"/>
    <w:rsid w:val="00323B02"/>
    <w:rsid w:val="00323C14"/>
    <w:rsid w:val="00323D37"/>
    <w:rsid w:val="00323D4B"/>
    <w:rsid w:val="00323E84"/>
    <w:rsid w:val="00324001"/>
    <w:rsid w:val="0032408F"/>
    <w:rsid w:val="003242F4"/>
    <w:rsid w:val="00324474"/>
    <w:rsid w:val="003248C4"/>
    <w:rsid w:val="00324A8A"/>
    <w:rsid w:val="00324B13"/>
    <w:rsid w:val="00324F79"/>
    <w:rsid w:val="00325323"/>
    <w:rsid w:val="00325355"/>
    <w:rsid w:val="00325377"/>
    <w:rsid w:val="003253F9"/>
    <w:rsid w:val="003258CD"/>
    <w:rsid w:val="00325D6C"/>
    <w:rsid w:val="00325DD2"/>
    <w:rsid w:val="00326370"/>
    <w:rsid w:val="00326594"/>
    <w:rsid w:val="003265AD"/>
    <w:rsid w:val="003265CB"/>
    <w:rsid w:val="0032680E"/>
    <w:rsid w:val="00326A7D"/>
    <w:rsid w:val="00326BC5"/>
    <w:rsid w:val="00326C08"/>
    <w:rsid w:val="00326EDE"/>
    <w:rsid w:val="00327543"/>
    <w:rsid w:val="003276D6"/>
    <w:rsid w:val="00327971"/>
    <w:rsid w:val="00327CF8"/>
    <w:rsid w:val="00327D6F"/>
    <w:rsid w:val="00327D98"/>
    <w:rsid w:val="0033077D"/>
    <w:rsid w:val="00330ABC"/>
    <w:rsid w:val="00330AE7"/>
    <w:rsid w:val="003311F4"/>
    <w:rsid w:val="00331418"/>
    <w:rsid w:val="00331590"/>
    <w:rsid w:val="00331F11"/>
    <w:rsid w:val="00332720"/>
    <w:rsid w:val="00332E3D"/>
    <w:rsid w:val="0033378F"/>
    <w:rsid w:val="00333BFE"/>
    <w:rsid w:val="00333C32"/>
    <w:rsid w:val="00333FC0"/>
    <w:rsid w:val="00333FE7"/>
    <w:rsid w:val="003341F9"/>
    <w:rsid w:val="00334457"/>
    <w:rsid w:val="0033560C"/>
    <w:rsid w:val="0033575D"/>
    <w:rsid w:val="00335774"/>
    <w:rsid w:val="00335B76"/>
    <w:rsid w:val="00336153"/>
    <w:rsid w:val="003362D3"/>
    <w:rsid w:val="0033634D"/>
    <w:rsid w:val="003364EB"/>
    <w:rsid w:val="0033654A"/>
    <w:rsid w:val="00336575"/>
    <w:rsid w:val="00336A67"/>
    <w:rsid w:val="00336F26"/>
    <w:rsid w:val="00337576"/>
    <w:rsid w:val="00337893"/>
    <w:rsid w:val="00340107"/>
    <w:rsid w:val="00340722"/>
    <w:rsid w:val="003409D0"/>
    <w:rsid w:val="00340A92"/>
    <w:rsid w:val="003410D2"/>
    <w:rsid w:val="00341610"/>
    <w:rsid w:val="00341623"/>
    <w:rsid w:val="0034202C"/>
    <w:rsid w:val="003422E7"/>
    <w:rsid w:val="00342301"/>
    <w:rsid w:val="003426CE"/>
    <w:rsid w:val="003428FF"/>
    <w:rsid w:val="00342A02"/>
    <w:rsid w:val="00342C8A"/>
    <w:rsid w:val="00342E89"/>
    <w:rsid w:val="00342FE0"/>
    <w:rsid w:val="003430C9"/>
    <w:rsid w:val="00343495"/>
    <w:rsid w:val="00343600"/>
    <w:rsid w:val="00343687"/>
    <w:rsid w:val="00343BE4"/>
    <w:rsid w:val="00344162"/>
    <w:rsid w:val="0034420A"/>
    <w:rsid w:val="00344330"/>
    <w:rsid w:val="00344416"/>
    <w:rsid w:val="003444D4"/>
    <w:rsid w:val="00344564"/>
    <w:rsid w:val="00344A99"/>
    <w:rsid w:val="00344FF2"/>
    <w:rsid w:val="003456AC"/>
    <w:rsid w:val="0034591C"/>
    <w:rsid w:val="00345D14"/>
    <w:rsid w:val="003460EC"/>
    <w:rsid w:val="0034614C"/>
    <w:rsid w:val="00346299"/>
    <w:rsid w:val="00346798"/>
    <w:rsid w:val="00346C70"/>
    <w:rsid w:val="0034716B"/>
    <w:rsid w:val="00347DCB"/>
    <w:rsid w:val="00350651"/>
    <w:rsid w:val="00350720"/>
    <w:rsid w:val="00350956"/>
    <w:rsid w:val="00351249"/>
    <w:rsid w:val="003524C7"/>
    <w:rsid w:val="00352941"/>
    <w:rsid w:val="00352951"/>
    <w:rsid w:val="00352FAA"/>
    <w:rsid w:val="00353F4B"/>
    <w:rsid w:val="0035404C"/>
    <w:rsid w:val="0035476D"/>
    <w:rsid w:val="00354A09"/>
    <w:rsid w:val="00354CE7"/>
    <w:rsid w:val="00355687"/>
    <w:rsid w:val="00355B89"/>
    <w:rsid w:val="00355D58"/>
    <w:rsid w:val="00356044"/>
    <w:rsid w:val="003563F2"/>
    <w:rsid w:val="0035680D"/>
    <w:rsid w:val="00356B7B"/>
    <w:rsid w:val="00356DC1"/>
    <w:rsid w:val="003575D9"/>
    <w:rsid w:val="0035760E"/>
    <w:rsid w:val="003576B1"/>
    <w:rsid w:val="003576BF"/>
    <w:rsid w:val="0036007C"/>
    <w:rsid w:val="003600D6"/>
    <w:rsid w:val="003605C8"/>
    <w:rsid w:val="00360839"/>
    <w:rsid w:val="0036089C"/>
    <w:rsid w:val="00360965"/>
    <w:rsid w:val="00360DE1"/>
    <w:rsid w:val="00360E84"/>
    <w:rsid w:val="00361738"/>
    <w:rsid w:val="00361868"/>
    <w:rsid w:val="00361A51"/>
    <w:rsid w:val="00361C6C"/>
    <w:rsid w:val="00361F7B"/>
    <w:rsid w:val="00361FDD"/>
    <w:rsid w:val="0036220F"/>
    <w:rsid w:val="0036222F"/>
    <w:rsid w:val="003626E0"/>
    <w:rsid w:val="00362832"/>
    <w:rsid w:val="00362B73"/>
    <w:rsid w:val="00362FEA"/>
    <w:rsid w:val="00363064"/>
    <w:rsid w:val="00363463"/>
    <w:rsid w:val="0036369B"/>
    <w:rsid w:val="003636BB"/>
    <w:rsid w:val="00363CC8"/>
    <w:rsid w:val="00363F01"/>
    <w:rsid w:val="00364827"/>
    <w:rsid w:val="00364846"/>
    <w:rsid w:val="00364AED"/>
    <w:rsid w:val="00364F4D"/>
    <w:rsid w:val="00364FA6"/>
    <w:rsid w:val="00365519"/>
    <w:rsid w:val="00365980"/>
    <w:rsid w:val="00365B2E"/>
    <w:rsid w:val="00365BE2"/>
    <w:rsid w:val="00365EA7"/>
    <w:rsid w:val="003662C6"/>
    <w:rsid w:val="003665ED"/>
    <w:rsid w:val="00366B8B"/>
    <w:rsid w:val="00367510"/>
    <w:rsid w:val="00367A80"/>
    <w:rsid w:val="00367D1C"/>
    <w:rsid w:val="00370076"/>
    <w:rsid w:val="00370214"/>
    <w:rsid w:val="0037045A"/>
    <w:rsid w:val="00370A77"/>
    <w:rsid w:val="00370ACA"/>
    <w:rsid w:val="00370F37"/>
    <w:rsid w:val="00371B11"/>
    <w:rsid w:val="00371C02"/>
    <w:rsid w:val="00371E5A"/>
    <w:rsid w:val="00371F5B"/>
    <w:rsid w:val="003726D0"/>
    <w:rsid w:val="0037290A"/>
    <w:rsid w:val="00372C81"/>
    <w:rsid w:val="00372E74"/>
    <w:rsid w:val="003731F8"/>
    <w:rsid w:val="00373808"/>
    <w:rsid w:val="00374012"/>
    <w:rsid w:val="003740B4"/>
    <w:rsid w:val="003745C2"/>
    <w:rsid w:val="00374601"/>
    <w:rsid w:val="003747C1"/>
    <w:rsid w:val="003747E7"/>
    <w:rsid w:val="0037485B"/>
    <w:rsid w:val="00374B95"/>
    <w:rsid w:val="00374C59"/>
    <w:rsid w:val="00374EFB"/>
    <w:rsid w:val="003752AB"/>
    <w:rsid w:val="00375378"/>
    <w:rsid w:val="00375969"/>
    <w:rsid w:val="0037653D"/>
    <w:rsid w:val="00376738"/>
    <w:rsid w:val="00376860"/>
    <w:rsid w:val="00376B9D"/>
    <w:rsid w:val="00376BB1"/>
    <w:rsid w:val="003772BA"/>
    <w:rsid w:val="003773BB"/>
    <w:rsid w:val="00377555"/>
    <w:rsid w:val="0037773D"/>
    <w:rsid w:val="00377C1E"/>
    <w:rsid w:val="00377D32"/>
    <w:rsid w:val="003804E5"/>
    <w:rsid w:val="00380900"/>
    <w:rsid w:val="003809B8"/>
    <w:rsid w:val="00380AAC"/>
    <w:rsid w:val="00380B2D"/>
    <w:rsid w:val="00380D97"/>
    <w:rsid w:val="003811C4"/>
    <w:rsid w:val="0038155E"/>
    <w:rsid w:val="00381C2B"/>
    <w:rsid w:val="00381C79"/>
    <w:rsid w:val="003822ED"/>
    <w:rsid w:val="003824EE"/>
    <w:rsid w:val="00382BFF"/>
    <w:rsid w:val="00382FCC"/>
    <w:rsid w:val="0038307E"/>
    <w:rsid w:val="00383463"/>
    <w:rsid w:val="003837D2"/>
    <w:rsid w:val="00383886"/>
    <w:rsid w:val="00383B70"/>
    <w:rsid w:val="00383F94"/>
    <w:rsid w:val="00384206"/>
    <w:rsid w:val="00384294"/>
    <w:rsid w:val="00384484"/>
    <w:rsid w:val="0038476E"/>
    <w:rsid w:val="0038477F"/>
    <w:rsid w:val="0038485C"/>
    <w:rsid w:val="00384A1C"/>
    <w:rsid w:val="00384FFC"/>
    <w:rsid w:val="00385655"/>
    <w:rsid w:val="003858CE"/>
    <w:rsid w:val="003859E5"/>
    <w:rsid w:val="003862D7"/>
    <w:rsid w:val="00386BDA"/>
    <w:rsid w:val="003872D6"/>
    <w:rsid w:val="003874AD"/>
    <w:rsid w:val="00387B1E"/>
    <w:rsid w:val="00387C76"/>
    <w:rsid w:val="003903EB"/>
    <w:rsid w:val="003904DD"/>
    <w:rsid w:val="0039065F"/>
    <w:rsid w:val="003907DF"/>
    <w:rsid w:val="0039107A"/>
    <w:rsid w:val="003913C5"/>
    <w:rsid w:val="003913F2"/>
    <w:rsid w:val="0039196B"/>
    <w:rsid w:val="00391C3F"/>
    <w:rsid w:val="00391D6E"/>
    <w:rsid w:val="0039290B"/>
    <w:rsid w:val="00392A78"/>
    <w:rsid w:val="00392CC9"/>
    <w:rsid w:val="00392E99"/>
    <w:rsid w:val="00393329"/>
    <w:rsid w:val="0039396F"/>
    <w:rsid w:val="00393BEF"/>
    <w:rsid w:val="0039425A"/>
    <w:rsid w:val="0039484E"/>
    <w:rsid w:val="00394E95"/>
    <w:rsid w:val="00395219"/>
    <w:rsid w:val="0039522C"/>
    <w:rsid w:val="003952E3"/>
    <w:rsid w:val="003953AB"/>
    <w:rsid w:val="003954AE"/>
    <w:rsid w:val="0039558B"/>
    <w:rsid w:val="00395A47"/>
    <w:rsid w:val="00395BE6"/>
    <w:rsid w:val="00395DBF"/>
    <w:rsid w:val="003960D9"/>
    <w:rsid w:val="003966C8"/>
    <w:rsid w:val="00396704"/>
    <w:rsid w:val="003968B2"/>
    <w:rsid w:val="00396CF6"/>
    <w:rsid w:val="00396D83"/>
    <w:rsid w:val="003971AA"/>
    <w:rsid w:val="0039733E"/>
    <w:rsid w:val="003973EE"/>
    <w:rsid w:val="0039750E"/>
    <w:rsid w:val="003979A4"/>
    <w:rsid w:val="00397DCE"/>
    <w:rsid w:val="003A013F"/>
    <w:rsid w:val="003A0255"/>
    <w:rsid w:val="003A031B"/>
    <w:rsid w:val="003A0766"/>
    <w:rsid w:val="003A100C"/>
    <w:rsid w:val="003A1112"/>
    <w:rsid w:val="003A1432"/>
    <w:rsid w:val="003A156C"/>
    <w:rsid w:val="003A1588"/>
    <w:rsid w:val="003A15EE"/>
    <w:rsid w:val="003A1798"/>
    <w:rsid w:val="003A19EE"/>
    <w:rsid w:val="003A1DCA"/>
    <w:rsid w:val="003A1FE6"/>
    <w:rsid w:val="003A2123"/>
    <w:rsid w:val="003A2290"/>
    <w:rsid w:val="003A233F"/>
    <w:rsid w:val="003A23ED"/>
    <w:rsid w:val="003A244A"/>
    <w:rsid w:val="003A275B"/>
    <w:rsid w:val="003A276F"/>
    <w:rsid w:val="003A2BAB"/>
    <w:rsid w:val="003A2CB2"/>
    <w:rsid w:val="003A304E"/>
    <w:rsid w:val="003A3784"/>
    <w:rsid w:val="003A3827"/>
    <w:rsid w:val="003A3955"/>
    <w:rsid w:val="003A39A9"/>
    <w:rsid w:val="003A39B3"/>
    <w:rsid w:val="003A39E7"/>
    <w:rsid w:val="003A3C39"/>
    <w:rsid w:val="003A3F84"/>
    <w:rsid w:val="003A41FE"/>
    <w:rsid w:val="003A489E"/>
    <w:rsid w:val="003A48B4"/>
    <w:rsid w:val="003A4A91"/>
    <w:rsid w:val="003A4BB2"/>
    <w:rsid w:val="003A51CF"/>
    <w:rsid w:val="003A5482"/>
    <w:rsid w:val="003A56A7"/>
    <w:rsid w:val="003A57B3"/>
    <w:rsid w:val="003A5EBB"/>
    <w:rsid w:val="003A62C7"/>
    <w:rsid w:val="003A64C3"/>
    <w:rsid w:val="003A68C5"/>
    <w:rsid w:val="003A6A51"/>
    <w:rsid w:val="003A6BAE"/>
    <w:rsid w:val="003A6BB9"/>
    <w:rsid w:val="003A6DEF"/>
    <w:rsid w:val="003A6EA3"/>
    <w:rsid w:val="003A6EE6"/>
    <w:rsid w:val="003A6EF4"/>
    <w:rsid w:val="003A7120"/>
    <w:rsid w:val="003A71D7"/>
    <w:rsid w:val="003A7A9E"/>
    <w:rsid w:val="003B05E3"/>
    <w:rsid w:val="003B08DE"/>
    <w:rsid w:val="003B0DAA"/>
    <w:rsid w:val="003B14C1"/>
    <w:rsid w:val="003B173B"/>
    <w:rsid w:val="003B1886"/>
    <w:rsid w:val="003B1CF7"/>
    <w:rsid w:val="003B212B"/>
    <w:rsid w:val="003B2546"/>
    <w:rsid w:val="003B2A0E"/>
    <w:rsid w:val="003B3924"/>
    <w:rsid w:val="003B3A38"/>
    <w:rsid w:val="003B43DD"/>
    <w:rsid w:val="003B4429"/>
    <w:rsid w:val="003B46C3"/>
    <w:rsid w:val="003B46D4"/>
    <w:rsid w:val="003B4D8B"/>
    <w:rsid w:val="003B5339"/>
    <w:rsid w:val="003B53A1"/>
    <w:rsid w:val="003B5D5D"/>
    <w:rsid w:val="003B6208"/>
    <w:rsid w:val="003B6232"/>
    <w:rsid w:val="003B6754"/>
    <w:rsid w:val="003B6C8A"/>
    <w:rsid w:val="003B7286"/>
    <w:rsid w:val="003B7D9D"/>
    <w:rsid w:val="003C04E8"/>
    <w:rsid w:val="003C0721"/>
    <w:rsid w:val="003C0895"/>
    <w:rsid w:val="003C0D39"/>
    <w:rsid w:val="003C0D6E"/>
    <w:rsid w:val="003C0F41"/>
    <w:rsid w:val="003C14E2"/>
    <w:rsid w:val="003C2E18"/>
    <w:rsid w:val="003C3059"/>
    <w:rsid w:val="003C354F"/>
    <w:rsid w:val="003C3753"/>
    <w:rsid w:val="003C38E9"/>
    <w:rsid w:val="003C3CD4"/>
    <w:rsid w:val="003C4CA2"/>
    <w:rsid w:val="003C4CF0"/>
    <w:rsid w:val="003C514F"/>
    <w:rsid w:val="003C5436"/>
    <w:rsid w:val="003C5577"/>
    <w:rsid w:val="003C5813"/>
    <w:rsid w:val="003C597C"/>
    <w:rsid w:val="003C5983"/>
    <w:rsid w:val="003C598C"/>
    <w:rsid w:val="003C5B21"/>
    <w:rsid w:val="003C5ED6"/>
    <w:rsid w:val="003C6310"/>
    <w:rsid w:val="003C63E2"/>
    <w:rsid w:val="003C6C8E"/>
    <w:rsid w:val="003C733E"/>
    <w:rsid w:val="003C75F3"/>
    <w:rsid w:val="003C76DE"/>
    <w:rsid w:val="003C7728"/>
    <w:rsid w:val="003C774B"/>
    <w:rsid w:val="003D01FF"/>
    <w:rsid w:val="003D03DD"/>
    <w:rsid w:val="003D04F9"/>
    <w:rsid w:val="003D0801"/>
    <w:rsid w:val="003D0A06"/>
    <w:rsid w:val="003D1133"/>
    <w:rsid w:val="003D181B"/>
    <w:rsid w:val="003D1918"/>
    <w:rsid w:val="003D1A57"/>
    <w:rsid w:val="003D1BD2"/>
    <w:rsid w:val="003D1CF9"/>
    <w:rsid w:val="003D1D75"/>
    <w:rsid w:val="003D21BD"/>
    <w:rsid w:val="003D21DF"/>
    <w:rsid w:val="003D2417"/>
    <w:rsid w:val="003D272E"/>
    <w:rsid w:val="003D2BAE"/>
    <w:rsid w:val="003D2D7B"/>
    <w:rsid w:val="003D37DF"/>
    <w:rsid w:val="003D3BC1"/>
    <w:rsid w:val="003D3FE6"/>
    <w:rsid w:val="003D3FF6"/>
    <w:rsid w:val="003D414A"/>
    <w:rsid w:val="003D44D7"/>
    <w:rsid w:val="003D467D"/>
    <w:rsid w:val="003D4751"/>
    <w:rsid w:val="003D4B51"/>
    <w:rsid w:val="003D4D15"/>
    <w:rsid w:val="003D536C"/>
    <w:rsid w:val="003D57DE"/>
    <w:rsid w:val="003D5970"/>
    <w:rsid w:val="003D6500"/>
    <w:rsid w:val="003D66F8"/>
    <w:rsid w:val="003D6710"/>
    <w:rsid w:val="003D672B"/>
    <w:rsid w:val="003D69A3"/>
    <w:rsid w:val="003D6BD9"/>
    <w:rsid w:val="003D70DF"/>
    <w:rsid w:val="003D7E81"/>
    <w:rsid w:val="003D7FCA"/>
    <w:rsid w:val="003E00A2"/>
    <w:rsid w:val="003E00F2"/>
    <w:rsid w:val="003E0B1A"/>
    <w:rsid w:val="003E10A6"/>
    <w:rsid w:val="003E1288"/>
    <w:rsid w:val="003E1664"/>
    <w:rsid w:val="003E1691"/>
    <w:rsid w:val="003E1C91"/>
    <w:rsid w:val="003E1D50"/>
    <w:rsid w:val="003E1F2B"/>
    <w:rsid w:val="003E2016"/>
    <w:rsid w:val="003E2174"/>
    <w:rsid w:val="003E254A"/>
    <w:rsid w:val="003E25F3"/>
    <w:rsid w:val="003E27E9"/>
    <w:rsid w:val="003E2D11"/>
    <w:rsid w:val="003E32C9"/>
    <w:rsid w:val="003E3D9E"/>
    <w:rsid w:val="003E3F89"/>
    <w:rsid w:val="003E3F9B"/>
    <w:rsid w:val="003E40E5"/>
    <w:rsid w:val="003E4209"/>
    <w:rsid w:val="003E42D0"/>
    <w:rsid w:val="003E44AB"/>
    <w:rsid w:val="003E44B5"/>
    <w:rsid w:val="003E45FD"/>
    <w:rsid w:val="003E4938"/>
    <w:rsid w:val="003E4F2B"/>
    <w:rsid w:val="003E5430"/>
    <w:rsid w:val="003E576B"/>
    <w:rsid w:val="003E5A6D"/>
    <w:rsid w:val="003E5B68"/>
    <w:rsid w:val="003E6095"/>
    <w:rsid w:val="003E679B"/>
    <w:rsid w:val="003E680B"/>
    <w:rsid w:val="003E6CF3"/>
    <w:rsid w:val="003E757F"/>
    <w:rsid w:val="003E770D"/>
    <w:rsid w:val="003E7A21"/>
    <w:rsid w:val="003E7FC3"/>
    <w:rsid w:val="003F0923"/>
    <w:rsid w:val="003F0C60"/>
    <w:rsid w:val="003F0E68"/>
    <w:rsid w:val="003F1215"/>
    <w:rsid w:val="003F16CE"/>
    <w:rsid w:val="003F19A9"/>
    <w:rsid w:val="003F1C8F"/>
    <w:rsid w:val="003F2057"/>
    <w:rsid w:val="003F2345"/>
    <w:rsid w:val="003F268D"/>
    <w:rsid w:val="003F2693"/>
    <w:rsid w:val="003F29A3"/>
    <w:rsid w:val="003F2C26"/>
    <w:rsid w:val="003F2EBB"/>
    <w:rsid w:val="003F2F12"/>
    <w:rsid w:val="003F373B"/>
    <w:rsid w:val="003F4377"/>
    <w:rsid w:val="003F4810"/>
    <w:rsid w:val="003F482D"/>
    <w:rsid w:val="003F48BB"/>
    <w:rsid w:val="003F490C"/>
    <w:rsid w:val="003F4C04"/>
    <w:rsid w:val="003F4F93"/>
    <w:rsid w:val="003F5732"/>
    <w:rsid w:val="003F592B"/>
    <w:rsid w:val="003F622E"/>
    <w:rsid w:val="003F696C"/>
    <w:rsid w:val="003F6EC2"/>
    <w:rsid w:val="003F6FE1"/>
    <w:rsid w:val="003F6FF1"/>
    <w:rsid w:val="003F72CE"/>
    <w:rsid w:val="003F7682"/>
    <w:rsid w:val="003F7A09"/>
    <w:rsid w:val="003F7C50"/>
    <w:rsid w:val="003F7DB7"/>
    <w:rsid w:val="004003C1"/>
    <w:rsid w:val="00400817"/>
    <w:rsid w:val="00400AD6"/>
    <w:rsid w:val="00400C02"/>
    <w:rsid w:val="00400E1E"/>
    <w:rsid w:val="00400E65"/>
    <w:rsid w:val="004011F9"/>
    <w:rsid w:val="00401543"/>
    <w:rsid w:val="00401740"/>
    <w:rsid w:val="00401834"/>
    <w:rsid w:val="00401941"/>
    <w:rsid w:val="00401D58"/>
    <w:rsid w:val="0040227B"/>
    <w:rsid w:val="00402732"/>
    <w:rsid w:val="0040288A"/>
    <w:rsid w:val="00402DF8"/>
    <w:rsid w:val="00402ECD"/>
    <w:rsid w:val="00403071"/>
    <w:rsid w:val="00403125"/>
    <w:rsid w:val="00403181"/>
    <w:rsid w:val="0040344E"/>
    <w:rsid w:val="0040382D"/>
    <w:rsid w:val="0040389A"/>
    <w:rsid w:val="00403962"/>
    <w:rsid w:val="00403A6E"/>
    <w:rsid w:val="00403B94"/>
    <w:rsid w:val="00403BE9"/>
    <w:rsid w:val="00404007"/>
    <w:rsid w:val="00404514"/>
    <w:rsid w:val="004045BC"/>
    <w:rsid w:val="004045F9"/>
    <w:rsid w:val="00404AD6"/>
    <w:rsid w:val="00404E0A"/>
    <w:rsid w:val="0040530B"/>
    <w:rsid w:val="00405559"/>
    <w:rsid w:val="004058F6"/>
    <w:rsid w:val="00405AE7"/>
    <w:rsid w:val="00405BC8"/>
    <w:rsid w:val="00405CEA"/>
    <w:rsid w:val="004062DE"/>
    <w:rsid w:val="0040677F"/>
    <w:rsid w:val="0040694E"/>
    <w:rsid w:val="00406BEE"/>
    <w:rsid w:val="00406D8E"/>
    <w:rsid w:val="00406DB7"/>
    <w:rsid w:val="0040733E"/>
    <w:rsid w:val="004073C5"/>
    <w:rsid w:val="0040763C"/>
    <w:rsid w:val="00407A26"/>
    <w:rsid w:val="00407DEE"/>
    <w:rsid w:val="00410122"/>
    <w:rsid w:val="004103F2"/>
    <w:rsid w:val="00410828"/>
    <w:rsid w:val="00410BB6"/>
    <w:rsid w:val="004111A8"/>
    <w:rsid w:val="004117FD"/>
    <w:rsid w:val="00411B8E"/>
    <w:rsid w:val="00412015"/>
    <w:rsid w:val="004123B0"/>
    <w:rsid w:val="004126CC"/>
    <w:rsid w:val="00412708"/>
    <w:rsid w:val="00413128"/>
    <w:rsid w:val="00413900"/>
    <w:rsid w:val="00413906"/>
    <w:rsid w:val="00413920"/>
    <w:rsid w:val="004139F4"/>
    <w:rsid w:val="00413C1A"/>
    <w:rsid w:val="00414641"/>
    <w:rsid w:val="004146B9"/>
    <w:rsid w:val="0041476A"/>
    <w:rsid w:val="004148E3"/>
    <w:rsid w:val="0041499F"/>
    <w:rsid w:val="00414A47"/>
    <w:rsid w:val="004155CF"/>
    <w:rsid w:val="0041566B"/>
    <w:rsid w:val="00415DC5"/>
    <w:rsid w:val="0041659D"/>
    <w:rsid w:val="004165E1"/>
    <w:rsid w:val="004169BD"/>
    <w:rsid w:val="00416B34"/>
    <w:rsid w:val="00416FE0"/>
    <w:rsid w:val="00416FFA"/>
    <w:rsid w:val="004172C2"/>
    <w:rsid w:val="00417446"/>
    <w:rsid w:val="00420325"/>
    <w:rsid w:val="00420C30"/>
    <w:rsid w:val="00420F4E"/>
    <w:rsid w:val="00421221"/>
    <w:rsid w:val="00421451"/>
    <w:rsid w:val="004217BF"/>
    <w:rsid w:val="00421824"/>
    <w:rsid w:val="00421CF6"/>
    <w:rsid w:val="00421F06"/>
    <w:rsid w:val="004220E9"/>
    <w:rsid w:val="004220F2"/>
    <w:rsid w:val="0042231E"/>
    <w:rsid w:val="00422AD2"/>
    <w:rsid w:val="00422CCC"/>
    <w:rsid w:val="00422E2C"/>
    <w:rsid w:val="004243B5"/>
    <w:rsid w:val="004245A3"/>
    <w:rsid w:val="0042490A"/>
    <w:rsid w:val="004249AE"/>
    <w:rsid w:val="00424C35"/>
    <w:rsid w:val="00424D10"/>
    <w:rsid w:val="00424F47"/>
    <w:rsid w:val="00425021"/>
    <w:rsid w:val="00425256"/>
    <w:rsid w:val="004256E4"/>
    <w:rsid w:val="004258B6"/>
    <w:rsid w:val="004260C9"/>
    <w:rsid w:val="004262D8"/>
    <w:rsid w:val="004266BF"/>
    <w:rsid w:val="00426F2F"/>
    <w:rsid w:val="00427013"/>
    <w:rsid w:val="00427053"/>
    <w:rsid w:val="00427CCC"/>
    <w:rsid w:val="004301A2"/>
    <w:rsid w:val="004302BB"/>
    <w:rsid w:val="0043041E"/>
    <w:rsid w:val="00430575"/>
    <w:rsid w:val="00430609"/>
    <w:rsid w:val="00430ACD"/>
    <w:rsid w:val="00430DDC"/>
    <w:rsid w:val="00430ED3"/>
    <w:rsid w:val="00430FBD"/>
    <w:rsid w:val="004310E2"/>
    <w:rsid w:val="00431291"/>
    <w:rsid w:val="00431581"/>
    <w:rsid w:val="004315B4"/>
    <w:rsid w:val="00431988"/>
    <w:rsid w:val="004319B2"/>
    <w:rsid w:val="00431EC1"/>
    <w:rsid w:val="00432385"/>
    <w:rsid w:val="004327DD"/>
    <w:rsid w:val="00432980"/>
    <w:rsid w:val="004329C7"/>
    <w:rsid w:val="00432C67"/>
    <w:rsid w:val="00432EC7"/>
    <w:rsid w:val="00432EF1"/>
    <w:rsid w:val="00433715"/>
    <w:rsid w:val="0043371F"/>
    <w:rsid w:val="00433768"/>
    <w:rsid w:val="00433816"/>
    <w:rsid w:val="004339CA"/>
    <w:rsid w:val="004339F1"/>
    <w:rsid w:val="00433D3B"/>
    <w:rsid w:val="00434191"/>
    <w:rsid w:val="00434536"/>
    <w:rsid w:val="00434612"/>
    <w:rsid w:val="00434799"/>
    <w:rsid w:val="004349A7"/>
    <w:rsid w:val="00434A17"/>
    <w:rsid w:val="00435047"/>
    <w:rsid w:val="0043541B"/>
    <w:rsid w:val="00435A53"/>
    <w:rsid w:val="00435A68"/>
    <w:rsid w:val="00435A8C"/>
    <w:rsid w:val="00435E96"/>
    <w:rsid w:val="00435EBE"/>
    <w:rsid w:val="00436089"/>
    <w:rsid w:val="004362BF"/>
    <w:rsid w:val="004363FD"/>
    <w:rsid w:val="00436462"/>
    <w:rsid w:val="004364B9"/>
    <w:rsid w:val="00436561"/>
    <w:rsid w:val="004365CB"/>
    <w:rsid w:val="0043675B"/>
    <w:rsid w:val="00436D1B"/>
    <w:rsid w:val="0043765F"/>
    <w:rsid w:val="00437DDA"/>
    <w:rsid w:val="00437EF6"/>
    <w:rsid w:val="00437FE1"/>
    <w:rsid w:val="00440183"/>
    <w:rsid w:val="0044042A"/>
    <w:rsid w:val="0044055C"/>
    <w:rsid w:val="0044086C"/>
    <w:rsid w:val="0044118F"/>
    <w:rsid w:val="004412CD"/>
    <w:rsid w:val="004413B2"/>
    <w:rsid w:val="004415FA"/>
    <w:rsid w:val="00441900"/>
    <w:rsid w:val="00442973"/>
    <w:rsid w:val="00442D2D"/>
    <w:rsid w:val="00443E59"/>
    <w:rsid w:val="0044409B"/>
    <w:rsid w:val="00444191"/>
    <w:rsid w:val="0044422F"/>
    <w:rsid w:val="00444355"/>
    <w:rsid w:val="00444930"/>
    <w:rsid w:val="00444B9F"/>
    <w:rsid w:val="0044517C"/>
    <w:rsid w:val="004451BA"/>
    <w:rsid w:val="004452D1"/>
    <w:rsid w:val="004455C5"/>
    <w:rsid w:val="004457E2"/>
    <w:rsid w:val="004469A7"/>
    <w:rsid w:val="00447122"/>
    <w:rsid w:val="00447632"/>
    <w:rsid w:val="0044787F"/>
    <w:rsid w:val="00447901"/>
    <w:rsid w:val="00447908"/>
    <w:rsid w:val="00450094"/>
    <w:rsid w:val="004503EA"/>
    <w:rsid w:val="00450523"/>
    <w:rsid w:val="00450907"/>
    <w:rsid w:val="00450D21"/>
    <w:rsid w:val="00450FDF"/>
    <w:rsid w:val="004512DF"/>
    <w:rsid w:val="004515D1"/>
    <w:rsid w:val="00451C9A"/>
    <w:rsid w:val="00451F0C"/>
    <w:rsid w:val="004528D1"/>
    <w:rsid w:val="00452E1F"/>
    <w:rsid w:val="00452E42"/>
    <w:rsid w:val="00453138"/>
    <w:rsid w:val="00453402"/>
    <w:rsid w:val="00453502"/>
    <w:rsid w:val="00453594"/>
    <w:rsid w:val="004535D3"/>
    <w:rsid w:val="00453F90"/>
    <w:rsid w:val="00454524"/>
    <w:rsid w:val="00454774"/>
    <w:rsid w:val="00454996"/>
    <w:rsid w:val="00454A80"/>
    <w:rsid w:val="00454B45"/>
    <w:rsid w:val="00454D17"/>
    <w:rsid w:val="00454E8D"/>
    <w:rsid w:val="0045518E"/>
    <w:rsid w:val="004551C4"/>
    <w:rsid w:val="00455208"/>
    <w:rsid w:val="0045523F"/>
    <w:rsid w:val="00455422"/>
    <w:rsid w:val="00455859"/>
    <w:rsid w:val="00456931"/>
    <w:rsid w:val="00457776"/>
    <w:rsid w:val="00457A2D"/>
    <w:rsid w:val="00457C83"/>
    <w:rsid w:val="00457CCC"/>
    <w:rsid w:val="00457E68"/>
    <w:rsid w:val="00457E82"/>
    <w:rsid w:val="00460344"/>
    <w:rsid w:val="004605F7"/>
    <w:rsid w:val="00460708"/>
    <w:rsid w:val="00460EB2"/>
    <w:rsid w:val="00461234"/>
    <w:rsid w:val="0046128A"/>
    <w:rsid w:val="00461403"/>
    <w:rsid w:val="004616AD"/>
    <w:rsid w:val="00461B94"/>
    <w:rsid w:val="00461D52"/>
    <w:rsid w:val="00461F6E"/>
    <w:rsid w:val="00461F77"/>
    <w:rsid w:val="00462527"/>
    <w:rsid w:val="00462DED"/>
    <w:rsid w:val="00462EFE"/>
    <w:rsid w:val="00463145"/>
    <w:rsid w:val="00463177"/>
    <w:rsid w:val="0046406D"/>
    <w:rsid w:val="00464898"/>
    <w:rsid w:val="00464BBE"/>
    <w:rsid w:val="00465117"/>
    <w:rsid w:val="00465531"/>
    <w:rsid w:val="004658A6"/>
    <w:rsid w:val="00465A5A"/>
    <w:rsid w:val="00465A92"/>
    <w:rsid w:val="00465F77"/>
    <w:rsid w:val="0046622A"/>
    <w:rsid w:val="004662B2"/>
    <w:rsid w:val="00466495"/>
    <w:rsid w:val="00466738"/>
    <w:rsid w:val="00466807"/>
    <w:rsid w:val="004668BA"/>
    <w:rsid w:val="00466AEC"/>
    <w:rsid w:val="00466F2A"/>
    <w:rsid w:val="004671D6"/>
    <w:rsid w:val="004671EA"/>
    <w:rsid w:val="00467AAE"/>
    <w:rsid w:val="00470102"/>
    <w:rsid w:val="00470926"/>
    <w:rsid w:val="00470D0C"/>
    <w:rsid w:val="00470D72"/>
    <w:rsid w:val="00470E36"/>
    <w:rsid w:val="00471158"/>
    <w:rsid w:val="004711FF"/>
    <w:rsid w:val="0047120A"/>
    <w:rsid w:val="00471308"/>
    <w:rsid w:val="0047146A"/>
    <w:rsid w:val="00471512"/>
    <w:rsid w:val="004717C4"/>
    <w:rsid w:val="004726EE"/>
    <w:rsid w:val="004729FA"/>
    <w:rsid w:val="00472EBE"/>
    <w:rsid w:val="0047327F"/>
    <w:rsid w:val="00473660"/>
    <w:rsid w:val="0047389B"/>
    <w:rsid w:val="00473A8D"/>
    <w:rsid w:val="00473B29"/>
    <w:rsid w:val="00473B34"/>
    <w:rsid w:val="00473B94"/>
    <w:rsid w:val="00473D2C"/>
    <w:rsid w:val="00473DA4"/>
    <w:rsid w:val="00473F94"/>
    <w:rsid w:val="00473FED"/>
    <w:rsid w:val="004742CA"/>
    <w:rsid w:val="004742F2"/>
    <w:rsid w:val="0047460C"/>
    <w:rsid w:val="004748FF"/>
    <w:rsid w:val="004749E0"/>
    <w:rsid w:val="00474C20"/>
    <w:rsid w:val="00474D7D"/>
    <w:rsid w:val="00474DD2"/>
    <w:rsid w:val="00475AEE"/>
    <w:rsid w:val="004762E0"/>
    <w:rsid w:val="004766DA"/>
    <w:rsid w:val="00476936"/>
    <w:rsid w:val="004769DC"/>
    <w:rsid w:val="00476D71"/>
    <w:rsid w:val="00477165"/>
    <w:rsid w:val="0047790F"/>
    <w:rsid w:val="00477BC6"/>
    <w:rsid w:val="00477FCD"/>
    <w:rsid w:val="0048095D"/>
    <w:rsid w:val="00480E5C"/>
    <w:rsid w:val="00481481"/>
    <w:rsid w:val="004814A0"/>
    <w:rsid w:val="0048158D"/>
    <w:rsid w:val="004816E6"/>
    <w:rsid w:val="00481747"/>
    <w:rsid w:val="004817A2"/>
    <w:rsid w:val="0048180B"/>
    <w:rsid w:val="00481905"/>
    <w:rsid w:val="00481DC8"/>
    <w:rsid w:val="00482FA5"/>
    <w:rsid w:val="004834E2"/>
    <w:rsid w:val="00483A0C"/>
    <w:rsid w:val="00483E9F"/>
    <w:rsid w:val="004844AF"/>
    <w:rsid w:val="004844CB"/>
    <w:rsid w:val="00484E55"/>
    <w:rsid w:val="0048505D"/>
    <w:rsid w:val="0048535E"/>
    <w:rsid w:val="00485375"/>
    <w:rsid w:val="004855C3"/>
    <w:rsid w:val="004857D0"/>
    <w:rsid w:val="00485805"/>
    <w:rsid w:val="0048594D"/>
    <w:rsid w:val="004859F1"/>
    <w:rsid w:val="00485E3E"/>
    <w:rsid w:val="00486617"/>
    <w:rsid w:val="004867DE"/>
    <w:rsid w:val="00486E5A"/>
    <w:rsid w:val="0049019F"/>
    <w:rsid w:val="00490B44"/>
    <w:rsid w:val="00490CC4"/>
    <w:rsid w:val="00490E46"/>
    <w:rsid w:val="00491325"/>
    <w:rsid w:val="00491957"/>
    <w:rsid w:val="00491A75"/>
    <w:rsid w:val="00491AFE"/>
    <w:rsid w:val="00491C57"/>
    <w:rsid w:val="00491DA7"/>
    <w:rsid w:val="00492629"/>
    <w:rsid w:val="0049271A"/>
    <w:rsid w:val="00492CF1"/>
    <w:rsid w:val="00493024"/>
    <w:rsid w:val="00493137"/>
    <w:rsid w:val="00493476"/>
    <w:rsid w:val="00493805"/>
    <w:rsid w:val="00493881"/>
    <w:rsid w:val="004939D2"/>
    <w:rsid w:val="0049484C"/>
    <w:rsid w:val="004948E6"/>
    <w:rsid w:val="00495069"/>
    <w:rsid w:val="004957C7"/>
    <w:rsid w:val="00495B46"/>
    <w:rsid w:val="00495C26"/>
    <w:rsid w:val="00495F69"/>
    <w:rsid w:val="00496460"/>
    <w:rsid w:val="00496889"/>
    <w:rsid w:val="004969DC"/>
    <w:rsid w:val="00497D12"/>
    <w:rsid w:val="00497E69"/>
    <w:rsid w:val="004A03DE"/>
    <w:rsid w:val="004A06E1"/>
    <w:rsid w:val="004A08DF"/>
    <w:rsid w:val="004A0931"/>
    <w:rsid w:val="004A128E"/>
    <w:rsid w:val="004A174B"/>
    <w:rsid w:val="004A1858"/>
    <w:rsid w:val="004A1933"/>
    <w:rsid w:val="004A1DAE"/>
    <w:rsid w:val="004A1DD9"/>
    <w:rsid w:val="004A25A6"/>
    <w:rsid w:val="004A279E"/>
    <w:rsid w:val="004A329D"/>
    <w:rsid w:val="004A3F3C"/>
    <w:rsid w:val="004A46CC"/>
    <w:rsid w:val="004A479C"/>
    <w:rsid w:val="004A4CDB"/>
    <w:rsid w:val="004A4F4A"/>
    <w:rsid w:val="004A5330"/>
    <w:rsid w:val="004A5344"/>
    <w:rsid w:val="004A55E0"/>
    <w:rsid w:val="004A5C6A"/>
    <w:rsid w:val="004A648E"/>
    <w:rsid w:val="004A6986"/>
    <w:rsid w:val="004A6B2E"/>
    <w:rsid w:val="004A7430"/>
    <w:rsid w:val="004A75B1"/>
    <w:rsid w:val="004A7AB5"/>
    <w:rsid w:val="004A7E4D"/>
    <w:rsid w:val="004B0031"/>
    <w:rsid w:val="004B0049"/>
    <w:rsid w:val="004B00DB"/>
    <w:rsid w:val="004B01E7"/>
    <w:rsid w:val="004B0EBE"/>
    <w:rsid w:val="004B0EF8"/>
    <w:rsid w:val="004B1050"/>
    <w:rsid w:val="004B133E"/>
    <w:rsid w:val="004B2197"/>
    <w:rsid w:val="004B25B2"/>
    <w:rsid w:val="004B2685"/>
    <w:rsid w:val="004B277B"/>
    <w:rsid w:val="004B2D79"/>
    <w:rsid w:val="004B31B0"/>
    <w:rsid w:val="004B329B"/>
    <w:rsid w:val="004B33C8"/>
    <w:rsid w:val="004B340D"/>
    <w:rsid w:val="004B34D6"/>
    <w:rsid w:val="004B3586"/>
    <w:rsid w:val="004B378F"/>
    <w:rsid w:val="004B3B1F"/>
    <w:rsid w:val="004B3E97"/>
    <w:rsid w:val="004B411A"/>
    <w:rsid w:val="004B42F9"/>
    <w:rsid w:val="004B4575"/>
    <w:rsid w:val="004B49DF"/>
    <w:rsid w:val="004B4A8D"/>
    <w:rsid w:val="004B4D90"/>
    <w:rsid w:val="004B50CE"/>
    <w:rsid w:val="004B53DF"/>
    <w:rsid w:val="004B5AB6"/>
    <w:rsid w:val="004B615A"/>
    <w:rsid w:val="004B6567"/>
    <w:rsid w:val="004B6A1E"/>
    <w:rsid w:val="004B6ED6"/>
    <w:rsid w:val="004B72CC"/>
    <w:rsid w:val="004B7363"/>
    <w:rsid w:val="004B739A"/>
    <w:rsid w:val="004B7455"/>
    <w:rsid w:val="004B755E"/>
    <w:rsid w:val="004B7660"/>
    <w:rsid w:val="004B76F3"/>
    <w:rsid w:val="004B7DD0"/>
    <w:rsid w:val="004C062F"/>
    <w:rsid w:val="004C082F"/>
    <w:rsid w:val="004C09D7"/>
    <w:rsid w:val="004C0CC7"/>
    <w:rsid w:val="004C17D2"/>
    <w:rsid w:val="004C1B58"/>
    <w:rsid w:val="004C1B66"/>
    <w:rsid w:val="004C1F32"/>
    <w:rsid w:val="004C2313"/>
    <w:rsid w:val="004C298F"/>
    <w:rsid w:val="004C2A24"/>
    <w:rsid w:val="004C2E4F"/>
    <w:rsid w:val="004C307C"/>
    <w:rsid w:val="004C384F"/>
    <w:rsid w:val="004C3A5B"/>
    <w:rsid w:val="004C3AD5"/>
    <w:rsid w:val="004C3D16"/>
    <w:rsid w:val="004C3FCF"/>
    <w:rsid w:val="004C4153"/>
    <w:rsid w:val="004C4210"/>
    <w:rsid w:val="004C44C5"/>
    <w:rsid w:val="004C47A2"/>
    <w:rsid w:val="004C49BE"/>
    <w:rsid w:val="004C4F55"/>
    <w:rsid w:val="004C530B"/>
    <w:rsid w:val="004C5442"/>
    <w:rsid w:val="004C5481"/>
    <w:rsid w:val="004C5D5E"/>
    <w:rsid w:val="004C6219"/>
    <w:rsid w:val="004C652F"/>
    <w:rsid w:val="004C66D4"/>
    <w:rsid w:val="004C6773"/>
    <w:rsid w:val="004C6ABF"/>
    <w:rsid w:val="004C6ADA"/>
    <w:rsid w:val="004C7171"/>
    <w:rsid w:val="004C73D8"/>
    <w:rsid w:val="004C76F3"/>
    <w:rsid w:val="004C7975"/>
    <w:rsid w:val="004C7A93"/>
    <w:rsid w:val="004C7BC0"/>
    <w:rsid w:val="004C7CCC"/>
    <w:rsid w:val="004D00F7"/>
    <w:rsid w:val="004D0256"/>
    <w:rsid w:val="004D07F8"/>
    <w:rsid w:val="004D094D"/>
    <w:rsid w:val="004D0A0D"/>
    <w:rsid w:val="004D0C8A"/>
    <w:rsid w:val="004D0F33"/>
    <w:rsid w:val="004D10DF"/>
    <w:rsid w:val="004D145B"/>
    <w:rsid w:val="004D1859"/>
    <w:rsid w:val="004D1AB8"/>
    <w:rsid w:val="004D1CFA"/>
    <w:rsid w:val="004D1D2C"/>
    <w:rsid w:val="004D20E1"/>
    <w:rsid w:val="004D224C"/>
    <w:rsid w:val="004D2410"/>
    <w:rsid w:val="004D3443"/>
    <w:rsid w:val="004D38E6"/>
    <w:rsid w:val="004D3CF9"/>
    <w:rsid w:val="004D4284"/>
    <w:rsid w:val="004D4593"/>
    <w:rsid w:val="004D496A"/>
    <w:rsid w:val="004D4B26"/>
    <w:rsid w:val="004D581E"/>
    <w:rsid w:val="004D5C55"/>
    <w:rsid w:val="004D6317"/>
    <w:rsid w:val="004D67A6"/>
    <w:rsid w:val="004D6844"/>
    <w:rsid w:val="004D707A"/>
    <w:rsid w:val="004D70B9"/>
    <w:rsid w:val="004D772D"/>
    <w:rsid w:val="004D786C"/>
    <w:rsid w:val="004D78F4"/>
    <w:rsid w:val="004D79A5"/>
    <w:rsid w:val="004E00C9"/>
    <w:rsid w:val="004E010D"/>
    <w:rsid w:val="004E0463"/>
    <w:rsid w:val="004E0896"/>
    <w:rsid w:val="004E0F73"/>
    <w:rsid w:val="004E1114"/>
    <w:rsid w:val="004E1153"/>
    <w:rsid w:val="004E18AB"/>
    <w:rsid w:val="004E1D94"/>
    <w:rsid w:val="004E2187"/>
    <w:rsid w:val="004E245B"/>
    <w:rsid w:val="004E2B4D"/>
    <w:rsid w:val="004E2D52"/>
    <w:rsid w:val="004E2DF7"/>
    <w:rsid w:val="004E2E4D"/>
    <w:rsid w:val="004E30B3"/>
    <w:rsid w:val="004E30E2"/>
    <w:rsid w:val="004E3591"/>
    <w:rsid w:val="004E4369"/>
    <w:rsid w:val="004E444F"/>
    <w:rsid w:val="004E44D2"/>
    <w:rsid w:val="004E4A83"/>
    <w:rsid w:val="004E4C28"/>
    <w:rsid w:val="004E4C9A"/>
    <w:rsid w:val="004E4FAE"/>
    <w:rsid w:val="004E4FB2"/>
    <w:rsid w:val="004E5718"/>
    <w:rsid w:val="004E59E3"/>
    <w:rsid w:val="004E62B1"/>
    <w:rsid w:val="004E6768"/>
    <w:rsid w:val="004E6BB3"/>
    <w:rsid w:val="004E6D58"/>
    <w:rsid w:val="004E6ED6"/>
    <w:rsid w:val="004E7D29"/>
    <w:rsid w:val="004F0288"/>
    <w:rsid w:val="004F060F"/>
    <w:rsid w:val="004F0770"/>
    <w:rsid w:val="004F09D2"/>
    <w:rsid w:val="004F0A33"/>
    <w:rsid w:val="004F0A5B"/>
    <w:rsid w:val="004F0F37"/>
    <w:rsid w:val="004F11F7"/>
    <w:rsid w:val="004F13D5"/>
    <w:rsid w:val="004F15B4"/>
    <w:rsid w:val="004F1AD5"/>
    <w:rsid w:val="004F1FBC"/>
    <w:rsid w:val="004F2382"/>
    <w:rsid w:val="004F2782"/>
    <w:rsid w:val="004F2C23"/>
    <w:rsid w:val="004F2DB4"/>
    <w:rsid w:val="004F2E7C"/>
    <w:rsid w:val="004F3322"/>
    <w:rsid w:val="004F3744"/>
    <w:rsid w:val="004F3AE3"/>
    <w:rsid w:val="004F3CC4"/>
    <w:rsid w:val="004F3D10"/>
    <w:rsid w:val="004F47BD"/>
    <w:rsid w:val="004F4879"/>
    <w:rsid w:val="004F4E8A"/>
    <w:rsid w:val="004F4ED0"/>
    <w:rsid w:val="004F50A7"/>
    <w:rsid w:val="004F5627"/>
    <w:rsid w:val="004F5D87"/>
    <w:rsid w:val="004F5FF2"/>
    <w:rsid w:val="004F6434"/>
    <w:rsid w:val="004F6954"/>
    <w:rsid w:val="004F695A"/>
    <w:rsid w:val="004F6E15"/>
    <w:rsid w:val="004F7248"/>
    <w:rsid w:val="004F7793"/>
    <w:rsid w:val="004F7C09"/>
    <w:rsid w:val="004F7DD5"/>
    <w:rsid w:val="004F7E89"/>
    <w:rsid w:val="004F7EF0"/>
    <w:rsid w:val="005003A0"/>
    <w:rsid w:val="005004D4"/>
    <w:rsid w:val="005006AC"/>
    <w:rsid w:val="00500AA7"/>
    <w:rsid w:val="0050108F"/>
    <w:rsid w:val="00501400"/>
    <w:rsid w:val="005015D9"/>
    <w:rsid w:val="005017C0"/>
    <w:rsid w:val="0050190A"/>
    <w:rsid w:val="00501D1A"/>
    <w:rsid w:val="00501DC8"/>
    <w:rsid w:val="00502809"/>
    <w:rsid w:val="0050281A"/>
    <w:rsid w:val="005028A6"/>
    <w:rsid w:val="00502B60"/>
    <w:rsid w:val="00502B82"/>
    <w:rsid w:val="0050335F"/>
    <w:rsid w:val="0050358F"/>
    <w:rsid w:val="005039C2"/>
    <w:rsid w:val="00503AC2"/>
    <w:rsid w:val="005040AA"/>
    <w:rsid w:val="005047E2"/>
    <w:rsid w:val="0050484D"/>
    <w:rsid w:val="005048B8"/>
    <w:rsid w:val="00504D22"/>
    <w:rsid w:val="00504FB2"/>
    <w:rsid w:val="00505E3F"/>
    <w:rsid w:val="00505E82"/>
    <w:rsid w:val="005065CA"/>
    <w:rsid w:val="0050667F"/>
    <w:rsid w:val="00506780"/>
    <w:rsid w:val="005068AB"/>
    <w:rsid w:val="00506BFE"/>
    <w:rsid w:val="00506D6F"/>
    <w:rsid w:val="00506DFB"/>
    <w:rsid w:val="00506E17"/>
    <w:rsid w:val="00506E84"/>
    <w:rsid w:val="00506EAD"/>
    <w:rsid w:val="005074F6"/>
    <w:rsid w:val="00507599"/>
    <w:rsid w:val="005076CE"/>
    <w:rsid w:val="00507B6C"/>
    <w:rsid w:val="005107DC"/>
    <w:rsid w:val="00510CE8"/>
    <w:rsid w:val="00510E43"/>
    <w:rsid w:val="00511003"/>
    <w:rsid w:val="0051119D"/>
    <w:rsid w:val="005112F2"/>
    <w:rsid w:val="00511703"/>
    <w:rsid w:val="0051177B"/>
    <w:rsid w:val="0051292F"/>
    <w:rsid w:val="00512B04"/>
    <w:rsid w:val="00512BEA"/>
    <w:rsid w:val="00512CBA"/>
    <w:rsid w:val="00513029"/>
    <w:rsid w:val="0051304C"/>
    <w:rsid w:val="005133B5"/>
    <w:rsid w:val="00513773"/>
    <w:rsid w:val="00513A12"/>
    <w:rsid w:val="00513A86"/>
    <w:rsid w:val="00513B69"/>
    <w:rsid w:val="00513D66"/>
    <w:rsid w:val="00513EDB"/>
    <w:rsid w:val="0051422E"/>
    <w:rsid w:val="0051443C"/>
    <w:rsid w:val="00514FA2"/>
    <w:rsid w:val="005151E1"/>
    <w:rsid w:val="0051545B"/>
    <w:rsid w:val="005154B4"/>
    <w:rsid w:val="00515887"/>
    <w:rsid w:val="00515DAF"/>
    <w:rsid w:val="0051644D"/>
    <w:rsid w:val="005165DA"/>
    <w:rsid w:val="0051661B"/>
    <w:rsid w:val="0051663F"/>
    <w:rsid w:val="005169E5"/>
    <w:rsid w:val="00516AA7"/>
    <w:rsid w:val="00516AD8"/>
    <w:rsid w:val="00516D8E"/>
    <w:rsid w:val="005170C3"/>
    <w:rsid w:val="0051743E"/>
    <w:rsid w:val="00520398"/>
    <w:rsid w:val="00520445"/>
    <w:rsid w:val="00520843"/>
    <w:rsid w:val="00520D2F"/>
    <w:rsid w:val="00520D93"/>
    <w:rsid w:val="00520F34"/>
    <w:rsid w:val="005210F3"/>
    <w:rsid w:val="00521162"/>
    <w:rsid w:val="005214DA"/>
    <w:rsid w:val="0052166D"/>
    <w:rsid w:val="00521770"/>
    <w:rsid w:val="00521CA5"/>
    <w:rsid w:val="00521F55"/>
    <w:rsid w:val="00522310"/>
    <w:rsid w:val="00522B29"/>
    <w:rsid w:val="00522BF6"/>
    <w:rsid w:val="00522D57"/>
    <w:rsid w:val="00522E23"/>
    <w:rsid w:val="00522E4B"/>
    <w:rsid w:val="005232E3"/>
    <w:rsid w:val="00523742"/>
    <w:rsid w:val="005238C2"/>
    <w:rsid w:val="00523AF7"/>
    <w:rsid w:val="00523D34"/>
    <w:rsid w:val="00523E6A"/>
    <w:rsid w:val="00524250"/>
    <w:rsid w:val="00524726"/>
    <w:rsid w:val="00524BA7"/>
    <w:rsid w:val="00524CF1"/>
    <w:rsid w:val="00524D3C"/>
    <w:rsid w:val="00525292"/>
    <w:rsid w:val="0052554F"/>
    <w:rsid w:val="00525D13"/>
    <w:rsid w:val="00525F20"/>
    <w:rsid w:val="00526167"/>
    <w:rsid w:val="0052644D"/>
    <w:rsid w:val="005266AE"/>
    <w:rsid w:val="0052693C"/>
    <w:rsid w:val="00526E92"/>
    <w:rsid w:val="00526F35"/>
    <w:rsid w:val="00527182"/>
    <w:rsid w:val="005271CD"/>
    <w:rsid w:val="005271D1"/>
    <w:rsid w:val="005272D7"/>
    <w:rsid w:val="005279A9"/>
    <w:rsid w:val="00527DED"/>
    <w:rsid w:val="0053030A"/>
    <w:rsid w:val="005308CE"/>
    <w:rsid w:val="00530950"/>
    <w:rsid w:val="005311EB"/>
    <w:rsid w:val="005312F9"/>
    <w:rsid w:val="00532A2E"/>
    <w:rsid w:val="00532B7F"/>
    <w:rsid w:val="00532DBC"/>
    <w:rsid w:val="00532E3B"/>
    <w:rsid w:val="00532FAE"/>
    <w:rsid w:val="00533247"/>
    <w:rsid w:val="0053339C"/>
    <w:rsid w:val="005333B5"/>
    <w:rsid w:val="00533A73"/>
    <w:rsid w:val="00533C0F"/>
    <w:rsid w:val="00534866"/>
    <w:rsid w:val="005349E6"/>
    <w:rsid w:val="00534A2B"/>
    <w:rsid w:val="00534D15"/>
    <w:rsid w:val="00534F0F"/>
    <w:rsid w:val="0053522F"/>
    <w:rsid w:val="0053528F"/>
    <w:rsid w:val="00535397"/>
    <w:rsid w:val="005358F7"/>
    <w:rsid w:val="00536426"/>
    <w:rsid w:val="005369F8"/>
    <w:rsid w:val="00536B77"/>
    <w:rsid w:val="00536CA5"/>
    <w:rsid w:val="005373AD"/>
    <w:rsid w:val="005375FE"/>
    <w:rsid w:val="005377D5"/>
    <w:rsid w:val="00537B39"/>
    <w:rsid w:val="00537BE3"/>
    <w:rsid w:val="00537D79"/>
    <w:rsid w:val="00537FE8"/>
    <w:rsid w:val="0054011B"/>
    <w:rsid w:val="005403C1"/>
    <w:rsid w:val="00540460"/>
    <w:rsid w:val="0054070A"/>
    <w:rsid w:val="00540931"/>
    <w:rsid w:val="00540C47"/>
    <w:rsid w:val="00540E8E"/>
    <w:rsid w:val="00540F1B"/>
    <w:rsid w:val="0054151D"/>
    <w:rsid w:val="00541543"/>
    <w:rsid w:val="00541920"/>
    <w:rsid w:val="00541ADE"/>
    <w:rsid w:val="00541EAE"/>
    <w:rsid w:val="0054220D"/>
    <w:rsid w:val="00542270"/>
    <w:rsid w:val="005424CB"/>
    <w:rsid w:val="00542676"/>
    <w:rsid w:val="0054271F"/>
    <w:rsid w:val="005429A5"/>
    <w:rsid w:val="00542E2B"/>
    <w:rsid w:val="00543379"/>
    <w:rsid w:val="005444AC"/>
    <w:rsid w:val="00544BE8"/>
    <w:rsid w:val="00544E2D"/>
    <w:rsid w:val="0054585C"/>
    <w:rsid w:val="005458F4"/>
    <w:rsid w:val="00545D3F"/>
    <w:rsid w:val="005466DF"/>
    <w:rsid w:val="00546A7A"/>
    <w:rsid w:val="00546B67"/>
    <w:rsid w:val="00546CAE"/>
    <w:rsid w:val="0054726B"/>
    <w:rsid w:val="005472BD"/>
    <w:rsid w:val="005472F5"/>
    <w:rsid w:val="00547FB5"/>
    <w:rsid w:val="00551169"/>
    <w:rsid w:val="005512F4"/>
    <w:rsid w:val="00551310"/>
    <w:rsid w:val="00551E91"/>
    <w:rsid w:val="00551F27"/>
    <w:rsid w:val="00552026"/>
    <w:rsid w:val="005523DA"/>
    <w:rsid w:val="00552B20"/>
    <w:rsid w:val="00553D39"/>
    <w:rsid w:val="00554495"/>
    <w:rsid w:val="005550D7"/>
    <w:rsid w:val="005550F3"/>
    <w:rsid w:val="005556B0"/>
    <w:rsid w:val="0055587A"/>
    <w:rsid w:val="00555C10"/>
    <w:rsid w:val="00555E8E"/>
    <w:rsid w:val="00555F7E"/>
    <w:rsid w:val="00556178"/>
    <w:rsid w:val="00556776"/>
    <w:rsid w:val="005568F8"/>
    <w:rsid w:val="00556A20"/>
    <w:rsid w:val="00556A3C"/>
    <w:rsid w:val="00557250"/>
    <w:rsid w:val="00557667"/>
    <w:rsid w:val="00557865"/>
    <w:rsid w:val="00557902"/>
    <w:rsid w:val="00557CE3"/>
    <w:rsid w:val="00557F5F"/>
    <w:rsid w:val="005607BE"/>
    <w:rsid w:val="005608C4"/>
    <w:rsid w:val="00560C7A"/>
    <w:rsid w:val="00560EB8"/>
    <w:rsid w:val="00561151"/>
    <w:rsid w:val="0056117D"/>
    <w:rsid w:val="005612DE"/>
    <w:rsid w:val="00561346"/>
    <w:rsid w:val="00561481"/>
    <w:rsid w:val="0056180D"/>
    <w:rsid w:val="005619E5"/>
    <w:rsid w:val="00561AC2"/>
    <w:rsid w:val="00561BBB"/>
    <w:rsid w:val="00562041"/>
    <w:rsid w:val="005620E8"/>
    <w:rsid w:val="005622A2"/>
    <w:rsid w:val="00562996"/>
    <w:rsid w:val="00562A2A"/>
    <w:rsid w:val="00562AA9"/>
    <w:rsid w:val="00562CC5"/>
    <w:rsid w:val="00562D35"/>
    <w:rsid w:val="00563000"/>
    <w:rsid w:val="005630E9"/>
    <w:rsid w:val="00563365"/>
    <w:rsid w:val="005633B5"/>
    <w:rsid w:val="00563904"/>
    <w:rsid w:val="0056409F"/>
    <w:rsid w:val="0056436A"/>
    <w:rsid w:val="0056460E"/>
    <w:rsid w:val="005646B0"/>
    <w:rsid w:val="00564801"/>
    <w:rsid w:val="00564CFB"/>
    <w:rsid w:val="00565152"/>
    <w:rsid w:val="005653AF"/>
    <w:rsid w:val="00565665"/>
    <w:rsid w:val="00565FC3"/>
    <w:rsid w:val="00565FC5"/>
    <w:rsid w:val="005660E8"/>
    <w:rsid w:val="00566179"/>
    <w:rsid w:val="00566663"/>
    <w:rsid w:val="0056668E"/>
    <w:rsid w:val="00566704"/>
    <w:rsid w:val="005669F1"/>
    <w:rsid w:val="00567069"/>
    <w:rsid w:val="005670D7"/>
    <w:rsid w:val="00567488"/>
    <w:rsid w:val="005675B6"/>
    <w:rsid w:val="00567713"/>
    <w:rsid w:val="00567867"/>
    <w:rsid w:val="00567B17"/>
    <w:rsid w:val="00567FA3"/>
    <w:rsid w:val="005704BF"/>
    <w:rsid w:val="00570607"/>
    <w:rsid w:val="00570893"/>
    <w:rsid w:val="00570A82"/>
    <w:rsid w:val="00570F5D"/>
    <w:rsid w:val="00571320"/>
    <w:rsid w:val="005713C7"/>
    <w:rsid w:val="00571529"/>
    <w:rsid w:val="005715D7"/>
    <w:rsid w:val="005715FE"/>
    <w:rsid w:val="0057166E"/>
    <w:rsid w:val="005717DE"/>
    <w:rsid w:val="005718A3"/>
    <w:rsid w:val="005719C2"/>
    <w:rsid w:val="00572595"/>
    <w:rsid w:val="00572B91"/>
    <w:rsid w:val="00572EA8"/>
    <w:rsid w:val="0057331B"/>
    <w:rsid w:val="00573545"/>
    <w:rsid w:val="005738A9"/>
    <w:rsid w:val="00573D81"/>
    <w:rsid w:val="005740E5"/>
    <w:rsid w:val="0057475E"/>
    <w:rsid w:val="005749C1"/>
    <w:rsid w:val="00574EF9"/>
    <w:rsid w:val="00574F9D"/>
    <w:rsid w:val="00575784"/>
    <w:rsid w:val="005759AB"/>
    <w:rsid w:val="005759C1"/>
    <w:rsid w:val="00575AFB"/>
    <w:rsid w:val="00575EFA"/>
    <w:rsid w:val="005764EB"/>
    <w:rsid w:val="0057656B"/>
    <w:rsid w:val="0057658F"/>
    <w:rsid w:val="00576982"/>
    <w:rsid w:val="00576D32"/>
    <w:rsid w:val="00577E82"/>
    <w:rsid w:val="00577F89"/>
    <w:rsid w:val="005804B4"/>
    <w:rsid w:val="005805DE"/>
    <w:rsid w:val="00580B1F"/>
    <w:rsid w:val="00580DA4"/>
    <w:rsid w:val="00581329"/>
    <w:rsid w:val="005815A0"/>
    <w:rsid w:val="0058172C"/>
    <w:rsid w:val="00581E8E"/>
    <w:rsid w:val="00581FDC"/>
    <w:rsid w:val="0058230E"/>
    <w:rsid w:val="00582A2F"/>
    <w:rsid w:val="00582AA3"/>
    <w:rsid w:val="00582BD2"/>
    <w:rsid w:val="00582C0D"/>
    <w:rsid w:val="00582F9B"/>
    <w:rsid w:val="0058326F"/>
    <w:rsid w:val="00583322"/>
    <w:rsid w:val="00583D52"/>
    <w:rsid w:val="00583E29"/>
    <w:rsid w:val="005840AB"/>
    <w:rsid w:val="00584607"/>
    <w:rsid w:val="00584695"/>
    <w:rsid w:val="00584930"/>
    <w:rsid w:val="005849AB"/>
    <w:rsid w:val="00584B87"/>
    <w:rsid w:val="00584F48"/>
    <w:rsid w:val="005853AD"/>
    <w:rsid w:val="0058580F"/>
    <w:rsid w:val="00585821"/>
    <w:rsid w:val="00585A1E"/>
    <w:rsid w:val="005860A5"/>
    <w:rsid w:val="005868D1"/>
    <w:rsid w:val="00586B0D"/>
    <w:rsid w:val="00586BD5"/>
    <w:rsid w:val="00586D2C"/>
    <w:rsid w:val="00586F23"/>
    <w:rsid w:val="005874B1"/>
    <w:rsid w:val="0058754B"/>
    <w:rsid w:val="00587D35"/>
    <w:rsid w:val="00587FA9"/>
    <w:rsid w:val="00590003"/>
    <w:rsid w:val="005908D0"/>
    <w:rsid w:val="00590911"/>
    <w:rsid w:val="00590D3F"/>
    <w:rsid w:val="0059176C"/>
    <w:rsid w:val="00592A1B"/>
    <w:rsid w:val="00593B7D"/>
    <w:rsid w:val="00593E8C"/>
    <w:rsid w:val="00593EFB"/>
    <w:rsid w:val="00593FAD"/>
    <w:rsid w:val="0059401E"/>
    <w:rsid w:val="00594037"/>
    <w:rsid w:val="005945EA"/>
    <w:rsid w:val="005948B5"/>
    <w:rsid w:val="00594FED"/>
    <w:rsid w:val="00595172"/>
    <w:rsid w:val="005955FB"/>
    <w:rsid w:val="005959F9"/>
    <w:rsid w:val="00595EE6"/>
    <w:rsid w:val="00596465"/>
    <w:rsid w:val="005969DE"/>
    <w:rsid w:val="00596B1C"/>
    <w:rsid w:val="00596BDB"/>
    <w:rsid w:val="00596C6C"/>
    <w:rsid w:val="00596D76"/>
    <w:rsid w:val="00596E8B"/>
    <w:rsid w:val="005971EA"/>
    <w:rsid w:val="005973D0"/>
    <w:rsid w:val="005973D9"/>
    <w:rsid w:val="00597954"/>
    <w:rsid w:val="00597E9D"/>
    <w:rsid w:val="005A0226"/>
    <w:rsid w:val="005A03AB"/>
    <w:rsid w:val="005A0993"/>
    <w:rsid w:val="005A0F97"/>
    <w:rsid w:val="005A0FEE"/>
    <w:rsid w:val="005A10E4"/>
    <w:rsid w:val="005A123F"/>
    <w:rsid w:val="005A1275"/>
    <w:rsid w:val="005A1489"/>
    <w:rsid w:val="005A16E9"/>
    <w:rsid w:val="005A1994"/>
    <w:rsid w:val="005A1B9F"/>
    <w:rsid w:val="005A2254"/>
    <w:rsid w:val="005A261F"/>
    <w:rsid w:val="005A26A9"/>
    <w:rsid w:val="005A26C1"/>
    <w:rsid w:val="005A2EA9"/>
    <w:rsid w:val="005A2EC1"/>
    <w:rsid w:val="005A2FBD"/>
    <w:rsid w:val="005A3038"/>
    <w:rsid w:val="005A3128"/>
    <w:rsid w:val="005A3241"/>
    <w:rsid w:val="005A3585"/>
    <w:rsid w:val="005A35C3"/>
    <w:rsid w:val="005A3891"/>
    <w:rsid w:val="005A3B2A"/>
    <w:rsid w:val="005A41E6"/>
    <w:rsid w:val="005A476A"/>
    <w:rsid w:val="005A4B47"/>
    <w:rsid w:val="005A4CE4"/>
    <w:rsid w:val="005A4FB0"/>
    <w:rsid w:val="005A50A5"/>
    <w:rsid w:val="005A5314"/>
    <w:rsid w:val="005A5337"/>
    <w:rsid w:val="005A5437"/>
    <w:rsid w:val="005A5E36"/>
    <w:rsid w:val="005A6513"/>
    <w:rsid w:val="005A65BD"/>
    <w:rsid w:val="005A65F0"/>
    <w:rsid w:val="005A6947"/>
    <w:rsid w:val="005A6A52"/>
    <w:rsid w:val="005A6C12"/>
    <w:rsid w:val="005A6DDC"/>
    <w:rsid w:val="005A6E9E"/>
    <w:rsid w:val="005A70FE"/>
    <w:rsid w:val="005A7341"/>
    <w:rsid w:val="005A73E5"/>
    <w:rsid w:val="005A7406"/>
    <w:rsid w:val="005A7442"/>
    <w:rsid w:val="005A7612"/>
    <w:rsid w:val="005A7966"/>
    <w:rsid w:val="005A79A9"/>
    <w:rsid w:val="005A7AAB"/>
    <w:rsid w:val="005A7EE3"/>
    <w:rsid w:val="005B00B8"/>
    <w:rsid w:val="005B04F8"/>
    <w:rsid w:val="005B0B2E"/>
    <w:rsid w:val="005B0C43"/>
    <w:rsid w:val="005B1275"/>
    <w:rsid w:val="005B16A0"/>
    <w:rsid w:val="005B16DA"/>
    <w:rsid w:val="005B19E3"/>
    <w:rsid w:val="005B216B"/>
    <w:rsid w:val="005B257A"/>
    <w:rsid w:val="005B2AA3"/>
    <w:rsid w:val="005B32DC"/>
    <w:rsid w:val="005B34CA"/>
    <w:rsid w:val="005B35DA"/>
    <w:rsid w:val="005B38F9"/>
    <w:rsid w:val="005B391C"/>
    <w:rsid w:val="005B3CBD"/>
    <w:rsid w:val="005B3DC5"/>
    <w:rsid w:val="005B3E0F"/>
    <w:rsid w:val="005B45DE"/>
    <w:rsid w:val="005B4774"/>
    <w:rsid w:val="005B4B22"/>
    <w:rsid w:val="005B4B5F"/>
    <w:rsid w:val="005B4BC3"/>
    <w:rsid w:val="005B4C79"/>
    <w:rsid w:val="005B4CD5"/>
    <w:rsid w:val="005B4D86"/>
    <w:rsid w:val="005B518C"/>
    <w:rsid w:val="005B53E7"/>
    <w:rsid w:val="005B54E6"/>
    <w:rsid w:val="005B5500"/>
    <w:rsid w:val="005B561C"/>
    <w:rsid w:val="005B5E1D"/>
    <w:rsid w:val="005B68DD"/>
    <w:rsid w:val="005B6B02"/>
    <w:rsid w:val="005B6CAF"/>
    <w:rsid w:val="005B6D5D"/>
    <w:rsid w:val="005B6D72"/>
    <w:rsid w:val="005B73A0"/>
    <w:rsid w:val="005B78E4"/>
    <w:rsid w:val="005B78F1"/>
    <w:rsid w:val="005B7967"/>
    <w:rsid w:val="005B7B0B"/>
    <w:rsid w:val="005B7FAD"/>
    <w:rsid w:val="005C00E6"/>
    <w:rsid w:val="005C04F8"/>
    <w:rsid w:val="005C0750"/>
    <w:rsid w:val="005C07B4"/>
    <w:rsid w:val="005C08C9"/>
    <w:rsid w:val="005C0A9D"/>
    <w:rsid w:val="005C0ACE"/>
    <w:rsid w:val="005C0E33"/>
    <w:rsid w:val="005C12D9"/>
    <w:rsid w:val="005C155E"/>
    <w:rsid w:val="005C1C09"/>
    <w:rsid w:val="005C20B8"/>
    <w:rsid w:val="005C2766"/>
    <w:rsid w:val="005C3234"/>
    <w:rsid w:val="005C326E"/>
    <w:rsid w:val="005C334A"/>
    <w:rsid w:val="005C36EE"/>
    <w:rsid w:val="005C3872"/>
    <w:rsid w:val="005C3C84"/>
    <w:rsid w:val="005C4561"/>
    <w:rsid w:val="005C46EB"/>
    <w:rsid w:val="005C48ED"/>
    <w:rsid w:val="005C4AA5"/>
    <w:rsid w:val="005C4B34"/>
    <w:rsid w:val="005C534F"/>
    <w:rsid w:val="005C5A37"/>
    <w:rsid w:val="005C5B5C"/>
    <w:rsid w:val="005C66AA"/>
    <w:rsid w:val="005C675F"/>
    <w:rsid w:val="005C688A"/>
    <w:rsid w:val="005C6911"/>
    <w:rsid w:val="005C69FF"/>
    <w:rsid w:val="005C6A70"/>
    <w:rsid w:val="005C6F29"/>
    <w:rsid w:val="005C7046"/>
    <w:rsid w:val="005C7135"/>
    <w:rsid w:val="005C7309"/>
    <w:rsid w:val="005C7556"/>
    <w:rsid w:val="005C75B5"/>
    <w:rsid w:val="005C76F8"/>
    <w:rsid w:val="005C7CA9"/>
    <w:rsid w:val="005C7CF3"/>
    <w:rsid w:val="005C7FA7"/>
    <w:rsid w:val="005D0198"/>
    <w:rsid w:val="005D0DF3"/>
    <w:rsid w:val="005D0FD6"/>
    <w:rsid w:val="005D1147"/>
    <w:rsid w:val="005D1A2C"/>
    <w:rsid w:val="005D1B21"/>
    <w:rsid w:val="005D1DE5"/>
    <w:rsid w:val="005D2716"/>
    <w:rsid w:val="005D2DE7"/>
    <w:rsid w:val="005D30EA"/>
    <w:rsid w:val="005D32D3"/>
    <w:rsid w:val="005D32F5"/>
    <w:rsid w:val="005D379E"/>
    <w:rsid w:val="005D37DA"/>
    <w:rsid w:val="005D3C82"/>
    <w:rsid w:val="005D3CE1"/>
    <w:rsid w:val="005D3D8A"/>
    <w:rsid w:val="005D41E2"/>
    <w:rsid w:val="005D4C6F"/>
    <w:rsid w:val="005D4E2B"/>
    <w:rsid w:val="005D5184"/>
    <w:rsid w:val="005D54B6"/>
    <w:rsid w:val="005D5D19"/>
    <w:rsid w:val="005D6431"/>
    <w:rsid w:val="005D6924"/>
    <w:rsid w:val="005D6F4D"/>
    <w:rsid w:val="005D71B0"/>
    <w:rsid w:val="005D73E6"/>
    <w:rsid w:val="005E01CD"/>
    <w:rsid w:val="005E02E1"/>
    <w:rsid w:val="005E03B9"/>
    <w:rsid w:val="005E0BFC"/>
    <w:rsid w:val="005E0E34"/>
    <w:rsid w:val="005E11DF"/>
    <w:rsid w:val="005E1363"/>
    <w:rsid w:val="005E14FE"/>
    <w:rsid w:val="005E1AC2"/>
    <w:rsid w:val="005E1DAB"/>
    <w:rsid w:val="005E1E96"/>
    <w:rsid w:val="005E1EBE"/>
    <w:rsid w:val="005E2302"/>
    <w:rsid w:val="005E25C0"/>
    <w:rsid w:val="005E2621"/>
    <w:rsid w:val="005E2657"/>
    <w:rsid w:val="005E26A3"/>
    <w:rsid w:val="005E295F"/>
    <w:rsid w:val="005E2CF9"/>
    <w:rsid w:val="005E2DE8"/>
    <w:rsid w:val="005E30BB"/>
    <w:rsid w:val="005E31EC"/>
    <w:rsid w:val="005E340E"/>
    <w:rsid w:val="005E3A7D"/>
    <w:rsid w:val="005E40D6"/>
    <w:rsid w:val="005E43A5"/>
    <w:rsid w:val="005E4495"/>
    <w:rsid w:val="005E4535"/>
    <w:rsid w:val="005E4A3C"/>
    <w:rsid w:val="005E4BAA"/>
    <w:rsid w:val="005E4D22"/>
    <w:rsid w:val="005E5007"/>
    <w:rsid w:val="005E543C"/>
    <w:rsid w:val="005E5613"/>
    <w:rsid w:val="005E563F"/>
    <w:rsid w:val="005E56F8"/>
    <w:rsid w:val="005E580C"/>
    <w:rsid w:val="005E5983"/>
    <w:rsid w:val="005E5A01"/>
    <w:rsid w:val="005E62E2"/>
    <w:rsid w:val="005E6316"/>
    <w:rsid w:val="005E64C4"/>
    <w:rsid w:val="005E65BD"/>
    <w:rsid w:val="005E6BDE"/>
    <w:rsid w:val="005F0056"/>
    <w:rsid w:val="005F0131"/>
    <w:rsid w:val="005F094A"/>
    <w:rsid w:val="005F0C17"/>
    <w:rsid w:val="005F0FC5"/>
    <w:rsid w:val="005F144C"/>
    <w:rsid w:val="005F15C6"/>
    <w:rsid w:val="005F16F7"/>
    <w:rsid w:val="005F173F"/>
    <w:rsid w:val="005F190C"/>
    <w:rsid w:val="005F1A50"/>
    <w:rsid w:val="005F1B37"/>
    <w:rsid w:val="005F1B67"/>
    <w:rsid w:val="005F203F"/>
    <w:rsid w:val="005F20D4"/>
    <w:rsid w:val="005F2296"/>
    <w:rsid w:val="005F24B5"/>
    <w:rsid w:val="005F24DB"/>
    <w:rsid w:val="005F2A7D"/>
    <w:rsid w:val="005F2B37"/>
    <w:rsid w:val="005F2C73"/>
    <w:rsid w:val="005F2F60"/>
    <w:rsid w:val="005F31B8"/>
    <w:rsid w:val="005F35E3"/>
    <w:rsid w:val="005F36F6"/>
    <w:rsid w:val="005F4208"/>
    <w:rsid w:val="005F4307"/>
    <w:rsid w:val="005F4954"/>
    <w:rsid w:val="005F4AAB"/>
    <w:rsid w:val="005F4EEA"/>
    <w:rsid w:val="005F52DB"/>
    <w:rsid w:val="005F56DF"/>
    <w:rsid w:val="005F5769"/>
    <w:rsid w:val="005F57D5"/>
    <w:rsid w:val="005F57DA"/>
    <w:rsid w:val="005F5CDD"/>
    <w:rsid w:val="005F6489"/>
    <w:rsid w:val="005F65AA"/>
    <w:rsid w:val="005F66B2"/>
    <w:rsid w:val="005F6999"/>
    <w:rsid w:val="005F69E4"/>
    <w:rsid w:val="005F6D24"/>
    <w:rsid w:val="005F6E78"/>
    <w:rsid w:val="005F7418"/>
    <w:rsid w:val="005F7BDB"/>
    <w:rsid w:val="006004C7"/>
    <w:rsid w:val="0060067E"/>
    <w:rsid w:val="00600797"/>
    <w:rsid w:val="00600860"/>
    <w:rsid w:val="006009F5"/>
    <w:rsid w:val="00600A39"/>
    <w:rsid w:val="00601961"/>
    <w:rsid w:val="00601CF7"/>
    <w:rsid w:val="00601DE8"/>
    <w:rsid w:val="00601E40"/>
    <w:rsid w:val="00602585"/>
    <w:rsid w:val="00602588"/>
    <w:rsid w:val="006028E5"/>
    <w:rsid w:val="00602B35"/>
    <w:rsid w:val="00602CBF"/>
    <w:rsid w:val="00603230"/>
    <w:rsid w:val="00603244"/>
    <w:rsid w:val="006034E2"/>
    <w:rsid w:val="006034EE"/>
    <w:rsid w:val="00603534"/>
    <w:rsid w:val="00603AB6"/>
    <w:rsid w:val="00603B1A"/>
    <w:rsid w:val="00603B7E"/>
    <w:rsid w:val="00603BC7"/>
    <w:rsid w:val="00603C13"/>
    <w:rsid w:val="00603D00"/>
    <w:rsid w:val="00603FE2"/>
    <w:rsid w:val="00604278"/>
    <w:rsid w:val="0060435E"/>
    <w:rsid w:val="006043D7"/>
    <w:rsid w:val="00604E60"/>
    <w:rsid w:val="00605169"/>
    <w:rsid w:val="00605298"/>
    <w:rsid w:val="006055F8"/>
    <w:rsid w:val="0060563E"/>
    <w:rsid w:val="00605CC4"/>
    <w:rsid w:val="00606600"/>
    <w:rsid w:val="00606F1D"/>
    <w:rsid w:val="006072F6"/>
    <w:rsid w:val="006073BF"/>
    <w:rsid w:val="0060769C"/>
    <w:rsid w:val="0060798C"/>
    <w:rsid w:val="00607C9E"/>
    <w:rsid w:val="00607CAC"/>
    <w:rsid w:val="00607EA2"/>
    <w:rsid w:val="00610076"/>
    <w:rsid w:val="00610EF8"/>
    <w:rsid w:val="006110CA"/>
    <w:rsid w:val="006111CD"/>
    <w:rsid w:val="00611F12"/>
    <w:rsid w:val="006121F7"/>
    <w:rsid w:val="00612243"/>
    <w:rsid w:val="00612B4E"/>
    <w:rsid w:val="00613301"/>
    <w:rsid w:val="0061333B"/>
    <w:rsid w:val="00614133"/>
    <w:rsid w:val="00614151"/>
    <w:rsid w:val="006142C6"/>
    <w:rsid w:val="00614D5B"/>
    <w:rsid w:val="00615134"/>
    <w:rsid w:val="00615433"/>
    <w:rsid w:val="006156D7"/>
    <w:rsid w:val="00615B6C"/>
    <w:rsid w:val="00615B79"/>
    <w:rsid w:val="0061611B"/>
    <w:rsid w:val="00616192"/>
    <w:rsid w:val="006163D5"/>
    <w:rsid w:val="0061679A"/>
    <w:rsid w:val="00616827"/>
    <w:rsid w:val="00616837"/>
    <w:rsid w:val="00616E10"/>
    <w:rsid w:val="0061793E"/>
    <w:rsid w:val="00617ABC"/>
    <w:rsid w:val="00617FEE"/>
    <w:rsid w:val="0062026D"/>
    <w:rsid w:val="0062058E"/>
    <w:rsid w:val="006207D2"/>
    <w:rsid w:val="006210E2"/>
    <w:rsid w:val="006212E6"/>
    <w:rsid w:val="0062131E"/>
    <w:rsid w:val="00621556"/>
    <w:rsid w:val="006216C6"/>
    <w:rsid w:val="0062187B"/>
    <w:rsid w:val="00621CBD"/>
    <w:rsid w:val="00621D3B"/>
    <w:rsid w:val="006220EB"/>
    <w:rsid w:val="00622131"/>
    <w:rsid w:val="0062277F"/>
    <w:rsid w:val="006227E8"/>
    <w:rsid w:val="00622B98"/>
    <w:rsid w:val="00622E82"/>
    <w:rsid w:val="00622EA4"/>
    <w:rsid w:val="00623194"/>
    <w:rsid w:val="0062336D"/>
    <w:rsid w:val="0062338E"/>
    <w:rsid w:val="006233F9"/>
    <w:rsid w:val="006235CF"/>
    <w:rsid w:val="00623C4B"/>
    <w:rsid w:val="00624009"/>
    <w:rsid w:val="0062416B"/>
    <w:rsid w:val="00624260"/>
    <w:rsid w:val="006243A2"/>
    <w:rsid w:val="00624884"/>
    <w:rsid w:val="006249B1"/>
    <w:rsid w:val="006255FC"/>
    <w:rsid w:val="006256EE"/>
    <w:rsid w:val="006257E8"/>
    <w:rsid w:val="00625963"/>
    <w:rsid w:val="00625B16"/>
    <w:rsid w:val="00625FFC"/>
    <w:rsid w:val="00626321"/>
    <w:rsid w:val="00626605"/>
    <w:rsid w:val="006266A7"/>
    <w:rsid w:val="006267A9"/>
    <w:rsid w:val="00626869"/>
    <w:rsid w:val="00626897"/>
    <w:rsid w:val="00627D37"/>
    <w:rsid w:val="00627E9E"/>
    <w:rsid w:val="006304DD"/>
    <w:rsid w:val="006305E1"/>
    <w:rsid w:val="00630626"/>
    <w:rsid w:val="00630946"/>
    <w:rsid w:val="00630ECB"/>
    <w:rsid w:val="00631212"/>
    <w:rsid w:val="00631379"/>
    <w:rsid w:val="00631799"/>
    <w:rsid w:val="00631965"/>
    <w:rsid w:val="00631CEE"/>
    <w:rsid w:val="006321EA"/>
    <w:rsid w:val="00632631"/>
    <w:rsid w:val="0063266C"/>
    <w:rsid w:val="00632681"/>
    <w:rsid w:val="00632F89"/>
    <w:rsid w:val="0063318E"/>
    <w:rsid w:val="00633398"/>
    <w:rsid w:val="0063354A"/>
    <w:rsid w:val="006336BE"/>
    <w:rsid w:val="006336D1"/>
    <w:rsid w:val="00633927"/>
    <w:rsid w:val="00633B9C"/>
    <w:rsid w:val="00633BED"/>
    <w:rsid w:val="00633EC5"/>
    <w:rsid w:val="00633F96"/>
    <w:rsid w:val="006342A6"/>
    <w:rsid w:val="006344FA"/>
    <w:rsid w:val="0063474C"/>
    <w:rsid w:val="00634789"/>
    <w:rsid w:val="00634BDC"/>
    <w:rsid w:val="00635135"/>
    <w:rsid w:val="00635666"/>
    <w:rsid w:val="00635ABD"/>
    <w:rsid w:val="006363F4"/>
    <w:rsid w:val="00636ACC"/>
    <w:rsid w:val="00636AE7"/>
    <w:rsid w:val="00636C1B"/>
    <w:rsid w:val="00636D3A"/>
    <w:rsid w:val="00636DC3"/>
    <w:rsid w:val="006370CF"/>
    <w:rsid w:val="0063716F"/>
    <w:rsid w:val="0063723E"/>
    <w:rsid w:val="0063769C"/>
    <w:rsid w:val="006378EE"/>
    <w:rsid w:val="00637B16"/>
    <w:rsid w:val="006403D3"/>
    <w:rsid w:val="00640853"/>
    <w:rsid w:val="00640F35"/>
    <w:rsid w:val="0064136F"/>
    <w:rsid w:val="006415D9"/>
    <w:rsid w:val="00641D17"/>
    <w:rsid w:val="00642014"/>
    <w:rsid w:val="0064213D"/>
    <w:rsid w:val="00642498"/>
    <w:rsid w:val="006428C7"/>
    <w:rsid w:val="00642AA4"/>
    <w:rsid w:val="00642E9B"/>
    <w:rsid w:val="00642FFB"/>
    <w:rsid w:val="006431D4"/>
    <w:rsid w:val="00643265"/>
    <w:rsid w:val="006432D0"/>
    <w:rsid w:val="006438B2"/>
    <w:rsid w:val="00643C6F"/>
    <w:rsid w:val="00643C75"/>
    <w:rsid w:val="00643F96"/>
    <w:rsid w:val="0064439C"/>
    <w:rsid w:val="006444AD"/>
    <w:rsid w:val="0064473D"/>
    <w:rsid w:val="006448C3"/>
    <w:rsid w:val="00645140"/>
    <w:rsid w:val="00645647"/>
    <w:rsid w:val="00645901"/>
    <w:rsid w:val="00645EE9"/>
    <w:rsid w:val="006466F7"/>
    <w:rsid w:val="006468CB"/>
    <w:rsid w:val="0064707D"/>
    <w:rsid w:val="006478E4"/>
    <w:rsid w:val="00647CEB"/>
    <w:rsid w:val="00647DE2"/>
    <w:rsid w:val="00647FAC"/>
    <w:rsid w:val="006502E0"/>
    <w:rsid w:val="00650375"/>
    <w:rsid w:val="00650A09"/>
    <w:rsid w:val="006516E2"/>
    <w:rsid w:val="0065181E"/>
    <w:rsid w:val="006519FA"/>
    <w:rsid w:val="00651DF3"/>
    <w:rsid w:val="00651EBC"/>
    <w:rsid w:val="0065225D"/>
    <w:rsid w:val="006526AA"/>
    <w:rsid w:val="00652980"/>
    <w:rsid w:val="00652A0F"/>
    <w:rsid w:val="00652C67"/>
    <w:rsid w:val="00652FE8"/>
    <w:rsid w:val="0065305D"/>
    <w:rsid w:val="006531A4"/>
    <w:rsid w:val="006535F8"/>
    <w:rsid w:val="0065519C"/>
    <w:rsid w:val="006552D3"/>
    <w:rsid w:val="006554B7"/>
    <w:rsid w:val="00655898"/>
    <w:rsid w:val="00655A24"/>
    <w:rsid w:val="00655A88"/>
    <w:rsid w:val="00655D88"/>
    <w:rsid w:val="00655E2C"/>
    <w:rsid w:val="006561D3"/>
    <w:rsid w:val="00656349"/>
    <w:rsid w:val="00656AD6"/>
    <w:rsid w:val="00656D94"/>
    <w:rsid w:val="0065700A"/>
    <w:rsid w:val="0065708B"/>
    <w:rsid w:val="00657194"/>
    <w:rsid w:val="00657604"/>
    <w:rsid w:val="00660295"/>
    <w:rsid w:val="0066070E"/>
    <w:rsid w:val="00660781"/>
    <w:rsid w:val="006607B0"/>
    <w:rsid w:val="006609B7"/>
    <w:rsid w:val="0066163B"/>
    <w:rsid w:val="006618B8"/>
    <w:rsid w:val="00661BE2"/>
    <w:rsid w:val="00661E64"/>
    <w:rsid w:val="00661EEF"/>
    <w:rsid w:val="00661F01"/>
    <w:rsid w:val="006620A6"/>
    <w:rsid w:val="0066211B"/>
    <w:rsid w:val="006621CD"/>
    <w:rsid w:val="006623EC"/>
    <w:rsid w:val="006627F3"/>
    <w:rsid w:val="00662F38"/>
    <w:rsid w:val="00663134"/>
    <w:rsid w:val="00663307"/>
    <w:rsid w:val="006636C3"/>
    <w:rsid w:val="00663D89"/>
    <w:rsid w:val="00663F2B"/>
    <w:rsid w:val="00664132"/>
    <w:rsid w:val="006642B4"/>
    <w:rsid w:val="00664569"/>
    <w:rsid w:val="00664E9D"/>
    <w:rsid w:val="00664F19"/>
    <w:rsid w:val="00664F3D"/>
    <w:rsid w:val="00664FCA"/>
    <w:rsid w:val="006650E2"/>
    <w:rsid w:val="006652B9"/>
    <w:rsid w:val="00665890"/>
    <w:rsid w:val="00665948"/>
    <w:rsid w:val="00665C7C"/>
    <w:rsid w:val="00665FA8"/>
    <w:rsid w:val="006669FC"/>
    <w:rsid w:val="00666E96"/>
    <w:rsid w:val="00667353"/>
    <w:rsid w:val="00667459"/>
    <w:rsid w:val="0066751A"/>
    <w:rsid w:val="00667536"/>
    <w:rsid w:val="006676B3"/>
    <w:rsid w:val="00667702"/>
    <w:rsid w:val="0066772D"/>
    <w:rsid w:val="00667A5C"/>
    <w:rsid w:val="00667B74"/>
    <w:rsid w:val="00670265"/>
    <w:rsid w:val="006708B1"/>
    <w:rsid w:val="00671096"/>
    <w:rsid w:val="00671126"/>
    <w:rsid w:val="00671174"/>
    <w:rsid w:val="0067160F"/>
    <w:rsid w:val="00671C60"/>
    <w:rsid w:val="00672695"/>
    <w:rsid w:val="00672982"/>
    <w:rsid w:val="0067334E"/>
    <w:rsid w:val="006736A0"/>
    <w:rsid w:val="0067398F"/>
    <w:rsid w:val="00673F39"/>
    <w:rsid w:val="00673F7B"/>
    <w:rsid w:val="006742B6"/>
    <w:rsid w:val="006748DA"/>
    <w:rsid w:val="00674AC4"/>
    <w:rsid w:val="00674E68"/>
    <w:rsid w:val="006750C5"/>
    <w:rsid w:val="0067591D"/>
    <w:rsid w:val="00675A8A"/>
    <w:rsid w:val="00675E22"/>
    <w:rsid w:val="00676253"/>
    <w:rsid w:val="006764DD"/>
    <w:rsid w:val="0067656E"/>
    <w:rsid w:val="006769E8"/>
    <w:rsid w:val="00676AB3"/>
    <w:rsid w:val="00676B9B"/>
    <w:rsid w:val="00676DD0"/>
    <w:rsid w:val="006772BF"/>
    <w:rsid w:val="0067761A"/>
    <w:rsid w:val="006777E7"/>
    <w:rsid w:val="0067786E"/>
    <w:rsid w:val="00677F6F"/>
    <w:rsid w:val="006801C0"/>
    <w:rsid w:val="00680365"/>
    <w:rsid w:val="006804AE"/>
    <w:rsid w:val="0068064B"/>
    <w:rsid w:val="00680699"/>
    <w:rsid w:val="006811B5"/>
    <w:rsid w:val="006812BE"/>
    <w:rsid w:val="00681844"/>
    <w:rsid w:val="00681AF9"/>
    <w:rsid w:val="00681C72"/>
    <w:rsid w:val="00681F47"/>
    <w:rsid w:val="00682298"/>
    <w:rsid w:val="00682E51"/>
    <w:rsid w:val="006831F1"/>
    <w:rsid w:val="006832BB"/>
    <w:rsid w:val="006837B3"/>
    <w:rsid w:val="00683CCA"/>
    <w:rsid w:val="00683FC2"/>
    <w:rsid w:val="00684798"/>
    <w:rsid w:val="0068492F"/>
    <w:rsid w:val="00684F38"/>
    <w:rsid w:val="00685382"/>
    <w:rsid w:val="00685888"/>
    <w:rsid w:val="006858C7"/>
    <w:rsid w:val="00685B74"/>
    <w:rsid w:val="00685CB8"/>
    <w:rsid w:val="00685E3D"/>
    <w:rsid w:val="0068606C"/>
    <w:rsid w:val="0068614A"/>
    <w:rsid w:val="00686353"/>
    <w:rsid w:val="006868EB"/>
    <w:rsid w:val="0068697D"/>
    <w:rsid w:val="006878E1"/>
    <w:rsid w:val="00687998"/>
    <w:rsid w:val="006879BD"/>
    <w:rsid w:val="00687D59"/>
    <w:rsid w:val="0069014A"/>
    <w:rsid w:val="006902BF"/>
    <w:rsid w:val="0069039A"/>
    <w:rsid w:val="00690459"/>
    <w:rsid w:val="0069065A"/>
    <w:rsid w:val="00690A30"/>
    <w:rsid w:val="00690AAE"/>
    <w:rsid w:val="00690B7F"/>
    <w:rsid w:val="006917A4"/>
    <w:rsid w:val="00691A25"/>
    <w:rsid w:val="00691DEE"/>
    <w:rsid w:val="006922C8"/>
    <w:rsid w:val="00692887"/>
    <w:rsid w:val="00692924"/>
    <w:rsid w:val="00692B07"/>
    <w:rsid w:val="00692E8B"/>
    <w:rsid w:val="006930B2"/>
    <w:rsid w:val="006936F4"/>
    <w:rsid w:val="006938C8"/>
    <w:rsid w:val="00693A20"/>
    <w:rsid w:val="00693A9C"/>
    <w:rsid w:val="00693B3F"/>
    <w:rsid w:val="00693C7F"/>
    <w:rsid w:val="00694207"/>
    <w:rsid w:val="006946EF"/>
    <w:rsid w:val="00694778"/>
    <w:rsid w:val="00694BAE"/>
    <w:rsid w:val="00695428"/>
    <w:rsid w:val="00695577"/>
    <w:rsid w:val="006959F3"/>
    <w:rsid w:val="00695A6B"/>
    <w:rsid w:val="00695D0D"/>
    <w:rsid w:val="006963A2"/>
    <w:rsid w:val="006965EE"/>
    <w:rsid w:val="00696A51"/>
    <w:rsid w:val="00696DC8"/>
    <w:rsid w:val="006971AB"/>
    <w:rsid w:val="006972FC"/>
    <w:rsid w:val="00697387"/>
    <w:rsid w:val="0069761D"/>
    <w:rsid w:val="006978D5"/>
    <w:rsid w:val="00697B3D"/>
    <w:rsid w:val="00697C77"/>
    <w:rsid w:val="00697D70"/>
    <w:rsid w:val="00697E55"/>
    <w:rsid w:val="00697F00"/>
    <w:rsid w:val="006A013C"/>
    <w:rsid w:val="006A03E2"/>
    <w:rsid w:val="006A0ABC"/>
    <w:rsid w:val="006A0B31"/>
    <w:rsid w:val="006A1136"/>
    <w:rsid w:val="006A13ED"/>
    <w:rsid w:val="006A13F6"/>
    <w:rsid w:val="006A15FA"/>
    <w:rsid w:val="006A1AAE"/>
    <w:rsid w:val="006A1F64"/>
    <w:rsid w:val="006A247B"/>
    <w:rsid w:val="006A2A91"/>
    <w:rsid w:val="006A2B3D"/>
    <w:rsid w:val="006A2B80"/>
    <w:rsid w:val="006A2B9E"/>
    <w:rsid w:val="006A2D32"/>
    <w:rsid w:val="006A2F37"/>
    <w:rsid w:val="006A2FC4"/>
    <w:rsid w:val="006A3268"/>
    <w:rsid w:val="006A352D"/>
    <w:rsid w:val="006A36DD"/>
    <w:rsid w:val="006A3EF3"/>
    <w:rsid w:val="006A4988"/>
    <w:rsid w:val="006A4A33"/>
    <w:rsid w:val="006A4CE4"/>
    <w:rsid w:val="006A4E60"/>
    <w:rsid w:val="006A54B0"/>
    <w:rsid w:val="006A56E8"/>
    <w:rsid w:val="006A57F4"/>
    <w:rsid w:val="006A5C32"/>
    <w:rsid w:val="006A5CB5"/>
    <w:rsid w:val="006A5F8C"/>
    <w:rsid w:val="006A61F5"/>
    <w:rsid w:val="006A631E"/>
    <w:rsid w:val="006A6C3B"/>
    <w:rsid w:val="006A6DED"/>
    <w:rsid w:val="006A743F"/>
    <w:rsid w:val="006A764D"/>
    <w:rsid w:val="006A7981"/>
    <w:rsid w:val="006A7BF5"/>
    <w:rsid w:val="006B024C"/>
    <w:rsid w:val="006B0516"/>
    <w:rsid w:val="006B088F"/>
    <w:rsid w:val="006B0C18"/>
    <w:rsid w:val="006B0F84"/>
    <w:rsid w:val="006B1108"/>
    <w:rsid w:val="006B1341"/>
    <w:rsid w:val="006B136B"/>
    <w:rsid w:val="006B15DE"/>
    <w:rsid w:val="006B169F"/>
    <w:rsid w:val="006B1CDB"/>
    <w:rsid w:val="006B25F6"/>
    <w:rsid w:val="006B264A"/>
    <w:rsid w:val="006B285D"/>
    <w:rsid w:val="006B2D98"/>
    <w:rsid w:val="006B34E8"/>
    <w:rsid w:val="006B3C15"/>
    <w:rsid w:val="006B3D3B"/>
    <w:rsid w:val="006B412C"/>
    <w:rsid w:val="006B416D"/>
    <w:rsid w:val="006B4174"/>
    <w:rsid w:val="006B477C"/>
    <w:rsid w:val="006B4A63"/>
    <w:rsid w:val="006B519E"/>
    <w:rsid w:val="006B5833"/>
    <w:rsid w:val="006B5B4B"/>
    <w:rsid w:val="006B6004"/>
    <w:rsid w:val="006B620B"/>
    <w:rsid w:val="006B624C"/>
    <w:rsid w:val="006B6967"/>
    <w:rsid w:val="006B6C9E"/>
    <w:rsid w:val="006B6DD0"/>
    <w:rsid w:val="006B70F8"/>
    <w:rsid w:val="006B722F"/>
    <w:rsid w:val="006B769B"/>
    <w:rsid w:val="006B7867"/>
    <w:rsid w:val="006B7C24"/>
    <w:rsid w:val="006B7D60"/>
    <w:rsid w:val="006B7EB0"/>
    <w:rsid w:val="006C0BED"/>
    <w:rsid w:val="006C0CCF"/>
    <w:rsid w:val="006C10F8"/>
    <w:rsid w:val="006C13FD"/>
    <w:rsid w:val="006C1C71"/>
    <w:rsid w:val="006C1E77"/>
    <w:rsid w:val="006C1FCD"/>
    <w:rsid w:val="006C20D4"/>
    <w:rsid w:val="006C2257"/>
    <w:rsid w:val="006C2308"/>
    <w:rsid w:val="006C24AD"/>
    <w:rsid w:val="006C24BD"/>
    <w:rsid w:val="006C2529"/>
    <w:rsid w:val="006C2715"/>
    <w:rsid w:val="006C2992"/>
    <w:rsid w:val="006C29E1"/>
    <w:rsid w:val="006C2FFE"/>
    <w:rsid w:val="006C326C"/>
    <w:rsid w:val="006C37C2"/>
    <w:rsid w:val="006C3A25"/>
    <w:rsid w:val="006C3FAD"/>
    <w:rsid w:val="006C40A4"/>
    <w:rsid w:val="006C42A9"/>
    <w:rsid w:val="006C43FD"/>
    <w:rsid w:val="006C4710"/>
    <w:rsid w:val="006C47CA"/>
    <w:rsid w:val="006C4E83"/>
    <w:rsid w:val="006C53AE"/>
    <w:rsid w:val="006C552D"/>
    <w:rsid w:val="006C57AA"/>
    <w:rsid w:val="006C597F"/>
    <w:rsid w:val="006C5A97"/>
    <w:rsid w:val="006C5AFC"/>
    <w:rsid w:val="006C5B46"/>
    <w:rsid w:val="006C5D5F"/>
    <w:rsid w:val="006C61B3"/>
    <w:rsid w:val="006C6302"/>
    <w:rsid w:val="006C644F"/>
    <w:rsid w:val="006C79C8"/>
    <w:rsid w:val="006C7A41"/>
    <w:rsid w:val="006C7A77"/>
    <w:rsid w:val="006C7AD7"/>
    <w:rsid w:val="006C7C5F"/>
    <w:rsid w:val="006C7E37"/>
    <w:rsid w:val="006C7E87"/>
    <w:rsid w:val="006C7F78"/>
    <w:rsid w:val="006D011B"/>
    <w:rsid w:val="006D02A0"/>
    <w:rsid w:val="006D0A07"/>
    <w:rsid w:val="006D1227"/>
    <w:rsid w:val="006D160F"/>
    <w:rsid w:val="006D1B2A"/>
    <w:rsid w:val="006D1E46"/>
    <w:rsid w:val="006D21FA"/>
    <w:rsid w:val="006D23AD"/>
    <w:rsid w:val="006D2972"/>
    <w:rsid w:val="006D2F20"/>
    <w:rsid w:val="006D2F50"/>
    <w:rsid w:val="006D363D"/>
    <w:rsid w:val="006D384D"/>
    <w:rsid w:val="006D3A64"/>
    <w:rsid w:val="006D3B65"/>
    <w:rsid w:val="006D3C00"/>
    <w:rsid w:val="006D3D2F"/>
    <w:rsid w:val="006D3EBE"/>
    <w:rsid w:val="006D3FA1"/>
    <w:rsid w:val="006D482D"/>
    <w:rsid w:val="006D4901"/>
    <w:rsid w:val="006D5DB4"/>
    <w:rsid w:val="006D5EFB"/>
    <w:rsid w:val="006D6745"/>
    <w:rsid w:val="006D6897"/>
    <w:rsid w:val="006D6B0B"/>
    <w:rsid w:val="006D719C"/>
    <w:rsid w:val="006D729F"/>
    <w:rsid w:val="006D7606"/>
    <w:rsid w:val="006D776B"/>
    <w:rsid w:val="006D798C"/>
    <w:rsid w:val="006D7E3F"/>
    <w:rsid w:val="006D7F18"/>
    <w:rsid w:val="006E0674"/>
    <w:rsid w:val="006E0DEE"/>
    <w:rsid w:val="006E0F39"/>
    <w:rsid w:val="006E12C1"/>
    <w:rsid w:val="006E132E"/>
    <w:rsid w:val="006E1951"/>
    <w:rsid w:val="006E1A54"/>
    <w:rsid w:val="006E1CD3"/>
    <w:rsid w:val="006E1EF7"/>
    <w:rsid w:val="006E1FB7"/>
    <w:rsid w:val="006E21B4"/>
    <w:rsid w:val="006E302A"/>
    <w:rsid w:val="006E3BD4"/>
    <w:rsid w:val="006E404B"/>
    <w:rsid w:val="006E45B4"/>
    <w:rsid w:val="006E4762"/>
    <w:rsid w:val="006E487F"/>
    <w:rsid w:val="006E4D64"/>
    <w:rsid w:val="006E4F39"/>
    <w:rsid w:val="006E5631"/>
    <w:rsid w:val="006E5923"/>
    <w:rsid w:val="006E5E8F"/>
    <w:rsid w:val="006E5F08"/>
    <w:rsid w:val="006E6274"/>
    <w:rsid w:val="006E6AC8"/>
    <w:rsid w:val="006E70F1"/>
    <w:rsid w:val="006E7215"/>
    <w:rsid w:val="006E76FA"/>
    <w:rsid w:val="006E7C6F"/>
    <w:rsid w:val="006F01E8"/>
    <w:rsid w:val="006F0986"/>
    <w:rsid w:val="006F0D0A"/>
    <w:rsid w:val="006F0E6E"/>
    <w:rsid w:val="006F0EA7"/>
    <w:rsid w:val="006F1055"/>
    <w:rsid w:val="006F10B5"/>
    <w:rsid w:val="006F111C"/>
    <w:rsid w:val="006F1781"/>
    <w:rsid w:val="006F1B3A"/>
    <w:rsid w:val="006F1C48"/>
    <w:rsid w:val="006F2121"/>
    <w:rsid w:val="006F2452"/>
    <w:rsid w:val="006F2626"/>
    <w:rsid w:val="006F2B63"/>
    <w:rsid w:val="006F2EE3"/>
    <w:rsid w:val="006F309E"/>
    <w:rsid w:val="006F3188"/>
    <w:rsid w:val="006F360C"/>
    <w:rsid w:val="006F3866"/>
    <w:rsid w:val="006F4886"/>
    <w:rsid w:val="006F4CF9"/>
    <w:rsid w:val="006F4EAC"/>
    <w:rsid w:val="006F51EF"/>
    <w:rsid w:val="006F53D5"/>
    <w:rsid w:val="006F5BAF"/>
    <w:rsid w:val="006F5E2C"/>
    <w:rsid w:val="006F5FA1"/>
    <w:rsid w:val="006F60CF"/>
    <w:rsid w:val="006F61CA"/>
    <w:rsid w:val="006F6269"/>
    <w:rsid w:val="006F6A13"/>
    <w:rsid w:val="006F6B9C"/>
    <w:rsid w:val="006F6F58"/>
    <w:rsid w:val="006F6F59"/>
    <w:rsid w:val="006F6F92"/>
    <w:rsid w:val="006F7036"/>
    <w:rsid w:val="006F738C"/>
    <w:rsid w:val="006F73BF"/>
    <w:rsid w:val="006F74F9"/>
    <w:rsid w:val="006F7799"/>
    <w:rsid w:val="006F78E9"/>
    <w:rsid w:val="006F7935"/>
    <w:rsid w:val="006F7F5C"/>
    <w:rsid w:val="007003AB"/>
    <w:rsid w:val="0070057D"/>
    <w:rsid w:val="00700A07"/>
    <w:rsid w:val="00700FEF"/>
    <w:rsid w:val="007010B3"/>
    <w:rsid w:val="0070193B"/>
    <w:rsid w:val="00701C11"/>
    <w:rsid w:val="00701E44"/>
    <w:rsid w:val="00701F71"/>
    <w:rsid w:val="007023B7"/>
    <w:rsid w:val="007023B9"/>
    <w:rsid w:val="00702CED"/>
    <w:rsid w:val="00702D6C"/>
    <w:rsid w:val="007030C1"/>
    <w:rsid w:val="007031BC"/>
    <w:rsid w:val="007031DD"/>
    <w:rsid w:val="0070337C"/>
    <w:rsid w:val="00703CCC"/>
    <w:rsid w:val="00703D33"/>
    <w:rsid w:val="00703E1F"/>
    <w:rsid w:val="0070426D"/>
    <w:rsid w:val="0070454A"/>
    <w:rsid w:val="00704D08"/>
    <w:rsid w:val="0070567D"/>
    <w:rsid w:val="00705988"/>
    <w:rsid w:val="00705C6A"/>
    <w:rsid w:val="00705DE0"/>
    <w:rsid w:val="00706324"/>
    <w:rsid w:val="00706C2D"/>
    <w:rsid w:val="00706D15"/>
    <w:rsid w:val="007072F7"/>
    <w:rsid w:val="00710031"/>
    <w:rsid w:val="0071021B"/>
    <w:rsid w:val="00710640"/>
    <w:rsid w:val="00710F28"/>
    <w:rsid w:val="0071121C"/>
    <w:rsid w:val="00711290"/>
    <w:rsid w:val="007112EA"/>
    <w:rsid w:val="007119F4"/>
    <w:rsid w:val="00711A4C"/>
    <w:rsid w:val="00711C4D"/>
    <w:rsid w:val="0071203E"/>
    <w:rsid w:val="007120A1"/>
    <w:rsid w:val="00712A68"/>
    <w:rsid w:val="00712D09"/>
    <w:rsid w:val="007135DB"/>
    <w:rsid w:val="00713893"/>
    <w:rsid w:val="007138B6"/>
    <w:rsid w:val="0071395F"/>
    <w:rsid w:val="00713BD0"/>
    <w:rsid w:val="00714072"/>
    <w:rsid w:val="00714233"/>
    <w:rsid w:val="00714341"/>
    <w:rsid w:val="00714BD6"/>
    <w:rsid w:val="007154E8"/>
    <w:rsid w:val="007157C8"/>
    <w:rsid w:val="00715FAE"/>
    <w:rsid w:val="007160AE"/>
    <w:rsid w:val="00716CBF"/>
    <w:rsid w:val="007171E1"/>
    <w:rsid w:val="0071720F"/>
    <w:rsid w:val="0071728D"/>
    <w:rsid w:val="00717769"/>
    <w:rsid w:val="00717968"/>
    <w:rsid w:val="00717F47"/>
    <w:rsid w:val="007200FC"/>
    <w:rsid w:val="007206B9"/>
    <w:rsid w:val="00720CD9"/>
    <w:rsid w:val="00720D89"/>
    <w:rsid w:val="00721282"/>
    <w:rsid w:val="007216B0"/>
    <w:rsid w:val="00721AA6"/>
    <w:rsid w:val="00721FF9"/>
    <w:rsid w:val="00722238"/>
    <w:rsid w:val="00722328"/>
    <w:rsid w:val="0072233D"/>
    <w:rsid w:val="00722628"/>
    <w:rsid w:val="007226EE"/>
    <w:rsid w:val="007228BB"/>
    <w:rsid w:val="00722AC4"/>
    <w:rsid w:val="00722ACB"/>
    <w:rsid w:val="00722D14"/>
    <w:rsid w:val="00723078"/>
    <w:rsid w:val="00723367"/>
    <w:rsid w:val="00723465"/>
    <w:rsid w:val="00723872"/>
    <w:rsid w:val="00723A04"/>
    <w:rsid w:val="0072409D"/>
    <w:rsid w:val="00724B60"/>
    <w:rsid w:val="00725151"/>
    <w:rsid w:val="00725202"/>
    <w:rsid w:val="0072532A"/>
    <w:rsid w:val="00725363"/>
    <w:rsid w:val="007254AB"/>
    <w:rsid w:val="007255CE"/>
    <w:rsid w:val="00725A5A"/>
    <w:rsid w:val="00725CE0"/>
    <w:rsid w:val="00725E56"/>
    <w:rsid w:val="00725F6B"/>
    <w:rsid w:val="00726498"/>
    <w:rsid w:val="007268B4"/>
    <w:rsid w:val="00726AB1"/>
    <w:rsid w:val="00726D59"/>
    <w:rsid w:val="0072727E"/>
    <w:rsid w:val="00727287"/>
    <w:rsid w:val="00727367"/>
    <w:rsid w:val="0072778D"/>
    <w:rsid w:val="00727B4F"/>
    <w:rsid w:val="00730103"/>
    <w:rsid w:val="007302E7"/>
    <w:rsid w:val="007309FE"/>
    <w:rsid w:val="00730C5D"/>
    <w:rsid w:val="00731099"/>
    <w:rsid w:val="00731136"/>
    <w:rsid w:val="007311FC"/>
    <w:rsid w:val="007314F3"/>
    <w:rsid w:val="00731563"/>
    <w:rsid w:val="00732B96"/>
    <w:rsid w:val="00732DB4"/>
    <w:rsid w:val="007330A9"/>
    <w:rsid w:val="007331A1"/>
    <w:rsid w:val="0073329A"/>
    <w:rsid w:val="00733586"/>
    <w:rsid w:val="007335BE"/>
    <w:rsid w:val="007337F9"/>
    <w:rsid w:val="00733A72"/>
    <w:rsid w:val="0073427A"/>
    <w:rsid w:val="007345FA"/>
    <w:rsid w:val="0073468B"/>
    <w:rsid w:val="00734ABB"/>
    <w:rsid w:val="00734ADE"/>
    <w:rsid w:val="00735529"/>
    <w:rsid w:val="007355A6"/>
    <w:rsid w:val="0073573B"/>
    <w:rsid w:val="007357CD"/>
    <w:rsid w:val="00735818"/>
    <w:rsid w:val="0073584A"/>
    <w:rsid w:val="00735FE9"/>
    <w:rsid w:val="007360EE"/>
    <w:rsid w:val="007363B0"/>
    <w:rsid w:val="007364C1"/>
    <w:rsid w:val="00736918"/>
    <w:rsid w:val="00736A4E"/>
    <w:rsid w:val="00736FC8"/>
    <w:rsid w:val="007374D8"/>
    <w:rsid w:val="00737898"/>
    <w:rsid w:val="00737926"/>
    <w:rsid w:val="00737CF9"/>
    <w:rsid w:val="00737DE9"/>
    <w:rsid w:val="00737E51"/>
    <w:rsid w:val="007401DB"/>
    <w:rsid w:val="00740900"/>
    <w:rsid w:val="0074092F"/>
    <w:rsid w:val="00740C79"/>
    <w:rsid w:val="00740F2F"/>
    <w:rsid w:val="007412AC"/>
    <w:rsid w:val="007413FC"/>
    <w:rsid w:val="00741752"/>
    <w:rsid w:val="00741E8B"/>
    <w:rsid w:val="00742090"/>
    <w:rsid w:val="00742124"/>
    <w:rsid w:val="00742457"/>
    <w:rsid w:val="00742C2E"/>
    <w:rsid w:val="007430B6"/>
    <w:rsid w:val="007431A7"/>
    <w:rsid w:val="007431B5"/>
    <w:rsid w:val="007432CA"/>
    <w:rsid w:val="007435CA"/>
    <w:rsid w:val="00743687"/>
    <w:rsid w:val="00743808"/>
    <w:rsid w:val="00743DB1"/>
    <w:rsid w:val="00743FE0"/>
    <w:rsid w:val="0074403E"/>
    <w:rsid w:val="00744077"/>
    <w:rsid w:val="007441D2"/>
    <w:rsid w:val="007443F0"/>
    <w:rsid w:val="00744408"/>
    <w:rsid w:val="00744450"/>
    <w:rsid w:val="007447A1"/>
    <w:rsid w:val="007447FE"/>
    <w:rsid w:val="00744880"/>
    <w:rsid w:val="00744A0E"/>
    <w:rsid w:val="00744EBF"/>
    <w:rsid w:val="00744F0C"/>
    <w:rsid w:val="00744F66"/>
    <w:rsid w:val="00744F94"/>
    <w:rsid w:val="00745635"/>
    <w:rsid w:val="007457F2"/>
    <w:rsid w:val="00745826"/>
    <w:rsid w:val="00745901"/>
    <w:rsid w:val="0074590A"/>
    <w:rsid w:val="00745A44"/>
    <w:rsid w:val="00745D03"/>
    <w:rsid w:val="00745D3E"/>
    <w:rsid w:val="0074641F"/>
    <w:rsid w:val="007467E8"/>
    <w:rsid w:val="007468FE"/>
    <w:rsid w:val="00746B80"/>
    <w:rsid w:val="007470F8"/>
    <w:rsid w:val="0074760B"/>
    <w:rsid w:val="00747697"/>
    <w:rsid w:val="007477CA"/>
    <w:rsid w:val="00747A5E"/>
    <w:rsid w:val="00747AD8"/>
    <w:rsid w:val="00750161"/>
    <w:rsid w:val="0075044B"/>
    <w:rsid w:val="007506B8"/>
    <w:rsid w:val="00750CA6"/>
    <w:rsid w:val="00750DD9"/>
    <w:rsid w:val="0075111D"/>
    <w:rsid w:val="007519AE"/>
    <w:rsid w:val="00751B55"/>
    <w:rsid w:val="00751B89"/>
    <w:rsid w:val="00751C1F"/>
    <w:rsid w:val="00751CE6"/>
    <w:rsid w:val="00751CF3"/>
    <w:rsid w:val="00751F84"/>
    <w:rsid w:val="00752004"/>
    <w:rsid w:val="007520F5"/>
    <w:rsid w:val="007522A9"/>
    <w:rsid w:val="007525B7"/>
    <w:rsid w:val="00752BCB"/>
    <w:rsid w:val="00752D7D"/>
    <w:rsid w:val="00752DD9"/>
    <w:rsid w:val="00752EAA"/>
    <w:rsid w:val="00752FE1"/>
    <w:rsid w:val="00753232"/>
    <w:rsid w:val="0075362C"/>
    <w:rsid w:val="007539BD"/>
    <w:rsid w:val="00753E34"/>
    <w:rsid w:val="007541B9"/>
    <w:rsid w:val="007541FC"/>
    <w:rsid w:val="00754231"/>
    <w:rsid w:val="00754384"/>
    <w:rsid w:val="00754530"/>
    <w:rsid w:val="00754BBC"/>
    <w:rsid w:val="00754C4B"/>
    <w:rsid w:val="00754D54"/>
    <w:rsid w:val="00754F56"/>
    <w:rsid w:val="00755481"/>
    <w:rsid w:val="00755499"/>
    <w:rsid w:val="007556E7"/>
    <w:rsid w:val="007558D5"/>
    <w:rsid w:val="00755B12"/>
    <w:rsid w:val="00755C3D"/>
    <w:rsid w:val="0075647A"/>
    <w:rsid w:val="007565BC"/>
    <w:rsid w:val="00756724"/>
    <w:rsid w:val="00756A2E"/>
    <w:rsid w:val="00756C82"/>
    <w:rsid w:val="0075736E"/>
    <w:rsid w:val="007576D9"/>
    <w:rsid w:val="00757C17"/>
    <w:rsid w:val="00757FB9"/>
    <w:rsid w:val="007603B0"/>
    <w:rsid w:val="00760774"/>
    <w:rsid w:val="0076087C"/>
    <w:rsid w:val="00760ADF"/>
    <w:rsid w:val="00760C84"/>
    <w:rsid w:val="00760DF5"/>
    <w:rsid w:val="00761196"/>
    <w:rsid w:val="007612EB"/>
    <w:rsid w:val="00761586"/>
    <w:rsid w:val="00761932"/>
    <w:rsid w:val="00761950"/>
    <w:rsid w:val="00761955"/>
    <w:rsid w:val="00761F15"/>
    <w:rsid w:val="007621DE"/>
    <w:rsid w:val="0076224D"/>
    <w:rsid w:val="00762595"/>
    <w:rsid w:val="00762972"/>
    <w:rsid w:val="00762987"/>
    <w:rsid w:val="00762A7E"/>
    <w:rsid w:val="00762AE6"/>
    <w:rsid w:val="00762E02"/>
    <w:rsid w:val="00762FD1"/>
    <w:rsid w:val="007633BE"/>
    <w:rsid w:val="007633E8"/>
    <w:rsid w:val="00763404"/>
    <w:rsid w:val="00763B9B"/>
    <w:rsid w:val="00763DBC"/>
    <w:rsid w:val="00764116"/>
    <w:rsid w:val="0076427D"/>
    <w:rsid w:val="0076457B"/>
    <w:rsid w:val="0076467B"/>
    <w:rsid w:val="007647CC"/>
    <w:rsid w:val="0076483B"/>
    <w:rsid w:val="00764C55"/>
    <w:rsid w:val="00765257"/>
    <w:rsid w:val="0076528D"/>
    <w:rsid w:val="007652A1"/>
    <w:rsid w:val="007652D8"/>
    <w:rsid w:val="0076538D"/>
    <w:rsid w:val="007659E8"/>
    <w:rsid w:val="00766302"/>
    <w:rsid w:val="00766614"/>
    <w:rsid w:val="007669CF"/>
    <w:rsid w:val="00766C0C"/>
    <w:rsid w:val="00766DA5"/>
    <w:rsid w:val="00766F8C"/>
    <w:rsid w:val="007670F7"/>
    <w:rsid w:val="00767502"/>
    <w:rsid w:val="00767528"/>
    <w:rsid w:val="007675B2"/>
    <w:rsid w:val="007678FD"/>
    <w:rsid w:val="00767A04"/>
    <w:rsid w:val="00767BA7"/>
    <w:rsid w:val="007704D3"/>
    <w:rsid w:val="00770720"/>
    <w:rsid w:val="00770823"/>
    <w:rsid w:val="00770A78"/>
    <w:rsid w:val="00770AFB"/>
    <w:rsid w:val="00770B8A"/>
    <w:rsid w:val="00770CAA"/>
    <w:rsid w:val="00770CE6"/>
    <w:rsid w:val="00770D8B"/>
    <w:rsid w:val="00770DEA"/>
    <w:rsid w:val="007713A5"/>
    <w:rsid w:val="00771402"/>
    <w:rsid w:val="00771AF2"/>
    <w:rsid w:val="00771B35"/>
    <w:rsid w:val="00771D74"/>
    <w:rsid w:val="007725C2"/>
    <w:rsid w:val="007725E0"/>
    <w:rsid w:val="00772634"/>
    <w:rsid w:val="00772A4A"/>
    <w:rsid w:val="00772ADA"/>
    <w:rsid w:val="007732D0"/>
    <w:rsid w:val="0077336B"/>
    <w:rsid w:val="00773504"/>
    <w:rsid w:val="0077420F"/>
    <w:rsid w:val="007742E0"/>
    <w:rsid w:val="0077435E"/>
    <w:rsid w:val="00774AF0"/>
    <w:rsid w:val="00774B65"/>
    <w:rsid w:val="00774E29"/>
    <w:rsid w:val="00774FB1"/>
    <w:rsid w:val="00774FC3"/>
    <w:rsid w:val="00775449"/>
    <w:rsid w:val="00775F0B"/>
    <w:rsid w:val="00776260"/>
    <w:rsid w:val="00776A18"/>
    <w:rsid w:val="00776E10"/>
    <w:rsid w:val="00776E21"/>
    <w:rsid w:val="007771C7"/>
    <w:rsid w:val="00777363"/>
    <w:rsid w:val="00777370"/>
    <w:rsid w:val="00777545"/>
    <w:rsid w:val="007775D9"/>
    <w:rsid w:val="00777708"/>
    <w:rsid w:val="00777823"/>
    <w:rsid w:val="00777879"/>
    <w:rsid w:val="00777A08"/>
    <w:rsid w:val="007802DC"/>
    <w:rsid w:val="007804F5"/>
    <w:rsid w:val="007807FE"/>
    <w:rsid w:val="00780836"/>
    <w:rsid w:val="007808AD"/>
    <w:rsid w:val="00780965"/>
    <w:rsid w:val="00780EAF"/>
    <w:rsid w:val="0078119A"/>
    <w:rsid w:val="00781516"/>
    <w:rsid w:val="0078157A"/>
    <w:rsid w:val="0078175C"/>
    <w:rsid w:val="007818C0"/>
    <w:rsid w:val="00781B16"/>
    <w:rsid w:val="00781E7A"/>
    <w:rsid w:val="007824D8"/>
    <w:rsid w:val="00782712"/>
    <w:rsid w:val="007829DB"/>
    <w:rsid w:val="00782A8C"/>
    <w:rsid w:val="00782C82"/>
    <w:rsid w:val="00782E07"/>
    <w:rsid w:val="00783041"/>
    <w:rsid w:val="0078347D"/>
    <w:rsid w:val="00783489"/>
    <w:rsid w:val="007834F9"/>
    <w:rsid w:val="00783FE4"/>
    <w:rsid w:val="007842A0"/>
    <w:rsid w:val="00784454"/>
    <w:rsid w:val="00784962"/>
    <w:rsid w:val="00784AA7"/>
    <w:rsid w:val="00785227"/>
    <w:rsid w:val="0078527C"/>
    <w:rsid w:val="0078551E"/>
    <w:rsid w:val="007856C5"/>
    <w:rsid w:val="007858EE"/>
    <w:rsid w:val="007860B7"/>
    <w:rsid w:val="007861C8"/>
    <w:rsid w:val="00786289"/>
    <w:rsid w:val="007863BE"/>
    <w:rsid w:val="0078669B"/>
    <w:rsid w:val="007868D2"/>
    <w:rsid w:val="00786B36"/>
    <w:rsid w:val="00786E3B"/>
    <w:rsid w:val="00787800"/>
    <w:rsid w:val="00787C4D"/>
    <w:rsid w:val="00787F26"/>
    <w:rsid w:val="00790292"/>
    <w:rsid w:val="0079067B"/>
    <w:rsid w:val="0079072A"/>
    <w:rsid w:val="00790845"/>
    <w:rsid w:val="007908C7"/>
    <w:rsid w:val="00790BB4"/>
    <w:rsid w:val="00791198"/>
    <w:rsid w:val="007913E2"/>
    <w:rsid w:val="0079192B"/>
    <w:rsid w:val="007919EF"/>
    <w:rsid w:val="00791A58"/>
    <w:rsid w:val="00791DBA"/>
    <w:rsid w:val="0079223E"/>
    <w:rsid w:val="007926D5"/>
    <w:rsid w:val="007927A5"/>
    <w:rsid w:val="00792F93"/>
    <w:rsid w:val="007933A1"/>
    <w:rsid w:val="007939B7"/>
    <w:rsid w:val="00793BBA"/>
    <w:rsid w:val="00793CC5"/>
    <w:rsid w:val="007948D7"/>
    <w:rsid w:val="007948DC"/>
    <w:rsid w:val="00794EDF"/>
    <w:rsid w:val="0079555D"/>
    <w:rsid w:val="00795714"/>
    <w:rsid w:val="007959B6"/>
    <w:rsid w:val="007959E2"/>
    <w:rsid w:val="00795AB8"/>
    <w:rsid w:val="00795BE3"/>
    <w:rsid w:val="0079630E"/>
    <w:rsid w:val="0079683D"/>
    <w:rsid w:val="00796B33"/>
    <w:rsid w:val="00796FD4"/>
    <w:rsid w:val="00797174"/>
    <w:rsid w:val="00797523"/>
    <w:rsid w:val="00797841"/>
    <w:rsid w:val="00797FB0"/>
    <w:rsid w:val="007A0837"/>
    <w:rsid w:val="007A0985"/>
    <w:rsid w:val="007A0999"/>
    <w:rsid w:val="007A0A65"/>
    <w:rsid w:val="007A0C69"/>
    <w:rsid w:val="007A0D41"/>
    <w:rsid w:val="007A14DB"/>
    <w:rsid w:val="007A1A1F"/>
    <w:rsid w:val="007A2598"/>
    <w:rsid w:val="007A25F2"/>
    <w:rsid w:val="007A2D26"/>
    <w:rsid w:val="007A2DDF"/>
    <w:rsid w:val="007A302F"/>
    <w:rsid w:val="007A303F"/>
    <w:rsid w:val="007A3916"/>
    <w:rsid w:val="007A3A8D"/>
    <w:rsid w:val="007A3C81"/>
    <w:rsid w:val="007A3D42"/>
    <w:rsid w:val="007A415F"/>
    <w:rsid w:val="007A429B"/>
    <w:rsid w:val="007A4511"/>
    <w:rsid w:val="007A4693"/>
    <w:rsid w:val="007A46E7"/>
    <w:rsid w:val="007A4BBD"/>
    <w:rsid w:val="007A5301"/>
    <w:rsid w:val="007A5733"/>
    <w:rsid w:val="007A57B6"/>
    <w:rsid w:val="007A5998"/>
    <w:rsid w:val="007A5F00"/>
    <w:rsid w:val="007A6796"/>
    <w:rsid w:val="007A69E0"/>
    <w:rsid w:val="007A6C73"/>
    <w:rsid w:val="007A71F5"/>
    <w:rsid w:val="007A73FE"/>
    <w:rsid w:val="007A74CB"/>
    <w:rsid w:val="007A794B"/>
    <w:rsid w:val="007A7B09"/>
    <w:rsid w:val="007B03B4"/>
    <w:rsid w:val="007B0464"/>
    <w:rsid w:val="007B0763"/>
    <w:rsid w:val="007B146E"/>
    <w:rsid w:val="007B1639"/>
    <w:rsid w:val="007B173A"/>
    <w:rsid w:val="007B17F7"/>
    <w:rsid w:val="007B1CE4"/>
    <w:rsid w:val="007B1FBC"/>
    <w:rsid w:val="007B2630"/>
    <w:rsid w:val="007B2643"/>
    <w:rsid w:val="007B29E4"/>
    <w:rsid w:val="007B2A44"/>
    <w:rsid w:val="007B2A72"/>
    <w:rsid w:val="007B2B8A"/>
    <w:rsid w:val="007B30FF"/>
    <w:rsid w:val="007B345A"/>
    <w:rsid w:val="007B3468"/>
    <w:rsid w:val="007B37BC"/>
    <w:rsid w:val="007B3C1C"/>
    <w:rsid w:val="007B3D02"/>
    <w:rsid w:val="007B414E"/>
    <w:rsid w:val="007B4D85"/>
    <w:rsid w:val="007B5124"/>
    <w:rsid w:val="007B59B3"/>
    <w:rsid w:val="007B5C10"/>
    <w:rsid w:val="007B5FC3"/>
    <w:rsid w:val="007B6251"/>
    <w:rsid w:val="007B6612"/>
    <w:rsid w:val="007B66D4"/>
    <w:rsid w:val="007B6F3F"/>
    <w:rsid w:val="007B7078"/>
    <w:rsid w:val="007B70FD"/>
    <w:rsid w:val="007B778A"/>
    <w:rsid w:val="007B7CBA"/>
    <w:rsid w:val="007B7ECA"/>
    <w:rsid w:val="007C002B"/>
    <w:rsid w:val="007C0295"/>
    <w:rsid w:val="007C0FE1"/>
    <w:rsid w:val="007C10D9"/>
    <w:rsid w:val="007C1550"/>
    <w:rsid w:val="007C16C1"/>
    <w:rsid w:val="007C18D4"/>
    <w:rsid w:val="007C1B2F"/>
    <w:rsid w:val="007C2198"/>
    <w:rsid w:val="007C2275"/>
    <w:rsid w:val="007C2A01"/>
    <w:rsid w:val="007C2F9B"/>
    <w:rsid w:val="007C3008"/>
    <w:rsid w:val="007C31AF"/>
    <w:rsid w:val="007C32E9"/>
    <w:rsid w:val="007C3564"/>
    <w:rsid w:val="007C3797"/>
    <w:rsid w:val="007C39DE"/>
    <w:rsid w:val="007C3D3C"/>
    <w:rsid w:val="007C4573"/>
    <w:rsid w:val="007C4E63"/>
    <w:rsid w:val="007C4EA0"/>
    <w:rsid w:val="007C53FB"/>
    <w:rsid w:val="007C570C"/>
    <w:rsid w:val="007C57AD"/>
    <w:rsid w:val="007C57D4"/>
    <w:rsid w:val="007C5D9C"/>
    <w:rsid w:val="007C5DC8"/>
    <w:rsid w:val="007C6121"/>
    <w:rsid w:val="007C62DF"/>
    <w:rsid w:val="007C64FC"/>
    <w:rsid w:val="007C6739"/>
    <w:rsid w:val="007C6E24"/>
    <w:rsid w:val="007C7584"/>
    <w:rsid w:val="007C75C3"/>
    <w:rsid w:val="007C777C"/>
    <w:rsid w:val="007C782C"/>
    <w:rsid w:val="007C7D49"/>
    <w:rsid w:val="007C7E70"/>
    <w:rsid w:val="007D024C"/>
    <w:rsid w:val="007D056A"/>
    <w:rsid w:val="007D06A4"/>
    <w:rsid w:val="007D07E7"/>
    <w:rsid w:val="007D0D47"/>
    <w:rsid w:val="007D0E5B"/>
    <w:rsid w:val="007D0E66"/>
    <w:rsid w:val="007D186D"/>
    <w:rsid w:val="007D1CE4"/>
    <w:rsid w:val="007D1F1B"/>
    <w:rsid w:val="007D2102"/>
    <w:rsid w:val="007D218A"/>
    <w:rsid w:val="007D2228"/>
    <w:rsid w:val="007D226A"/>
    <w:rsid w:val="007D234B"/>
    <w:rsid w:val="007D23D4"/>
    <w:rsid w:val="007D25A5"/>
    <w:rsid w:val="007D2EEC"/>
    <w:rsid w:val="007D2FEA"/>
    <w:rsid w:val="007D32FB"/>
    <w:rsid w:val="007D33F2"/>
    <w:rsid w:val="007D34A1"/>
    <w:rsid w:val="007D35A7"/>
    <w:rsid w:val="007D37D1"/>
    <w:rsid w:val="007D3B7F"/>
    <w:rsid w:val="007D3C1A"/>
    <w:rsid w:val="007D3E9E"/>
    <w:rsid w:val="007D4022"/>
    <w:rsid w:val="007D434D"/>
    <w:rsid w:val="007D46CB"/>
    <w:rsid w:val="007D46DE"/>
    <w:rsid w:val="007D488C"/>
    <w:rsid w:val="007D4959"/>
    <w:rsid w:val="007D4976"/>
    <w:rsid w:val="007D4B3F"/>
    <w:rsid w:val="007D4B9B"/>
    <w:rsid w:val="007D52BD"/>
    <w:rsid w:val="007D53B6"/>
    <w:rsid w:val="007D53D7"/>
    <w:rsid w:val="007D58B6"/>
    <w:rsid w:val="007D61D0"/>
    <w:rsid w:val="007D64F6"/>
    <w:rsid w:val="007D66C4"/>
    <w:rsid w:val="007D6993"/>
    <w:rsid w:val="007D6A46"/>
    <w:rsid w:val="007D6D1F"/>
    <w:rsid w:val="007D6FF9"/>
    <w:rsid w:val="007D70C6"/>
    <w:rsid w:val="007D7106"/>
    <w:rsid w:val="007D723A"/>
    <w:rsid w:val="007D77FE"/>
    <w:rsid w:val="007D786D"/>
    <w:rsid w:val="007D7985"/>
    <w:rsid w:val="007E0003"/>
    <w:rsid w:val="007E092E"/>
    <w:rsid w:val="007E09A2"/>
    <w:rsid w:val="007E0A3E"/>
    <w:rsid w:val="007E19A0"/>
    <w:rsid w:val="007E1F4A"/>
    <w:rsid w:val="007E23BA"/>
    <w:rsid w:val="007E2556"/>
    <w:rsid w:val="007E2774"/>
    <w:rsid w:val="007E2DD1"/>
    <w:rsid w:val="007E33C6"/>
    <w:rsid w:val="007E364E"/>
    <w:rsid w:val="007E3747"/>
    <w:rsid w:val="007E387D"/>
    <w:rsid w:val="007E3A26"/>
    <w:rsid w:val="007E3D6D"/>
    <w:rsid w:val="007E3D8F"/>
    <w:rsid w:val="007E3F43"/>
    <w:rsid w:val="007E41A6"/>
    <w:rsid w:val="007E42D8"/>
    <w:rsid w:val="007E4605"/>
    <w:rsid w:val="007E4D00"/>
    <w:rsid w:val="007E4D84"/>
    <w:rsid w:val="007E57CD"/>
    <w:rsid w:val="007E57FD"/>
    <w:rsid w:val="007E5B97"/>
    <w:rsid w:val="007E605C"/>
    <w:rsid w:val="007E648B"/>
    <w:rsid w:val="007E681B"/>
    <w:rsid w:val="007E6869"/>
    <w:rsid w:val="007E6B46"/>
    <w:rsid w:val="007E6D49"/>
    <w:rsid w:val="007E6F12"/>
    <w:rsid w:val="007E7C7B"/>
    <w:rsid w:val="007F0118"/>
    <w:rsid w:val="007F031B"/>
    <w:rsid w:val="007F0399"/>
    <w:rsid w:val="007F055E"/>
    <w:rsid w:val="007F080A"/>
    <w:rsid w:val="007F0A12"/>
    <w:rsid w:val="007F14EA"/>
    <w:rsid w:val="007F199B"/>
    <w:rsid w:val="007F1A5A"/>
    <w:rsid w:val="007F1CDD"/>
    <w:rsid w:val="007F2040"/>
    <w:rsid w:val="007F2232"/>
    <w:rsid w:val="007F2C2D"/>
    <w:rsid w:val="007F2D22"/>
    <w:rsid w:val="007F315E"/>
    <w:rsid w:val="007F3468"/>
    <w:rsid w:val="007F36BA"/>
    <w:rsid w:val="007F36FB"/>
    <w:rsid w:val="007F3BC3"/>
    <w:rsid w:val="007F4451"/>
    <w:rsid w:val="007F4517"/>
    <w:rsid w:val="007F4549"/>
    <w:rsid w:val="007F4601"/>
    <w:rsid w:val="007F46E6"/>
    <w:rsid w:val="007F4A9B"/>
    <w:rsid w:val="007F4CE7"/>
    <w:rsid w:val="007F52BA"/>
    <w:rsid w:val="007F54A0"/>
    <w:rsid w:val="007F5712"/>
    <w:rsid w:val="007F5947"/>
    <w:rsid w:val="007F624D"/>
    <w:rsid w:val="007F64B1"/>
    <w:rsid w:val="007F69DC"/>
    <w:rsid w:val="007F6A7C"/>
    <w:rsid w:val="007F6DA4"/>
    <w:rsid w:val="007F6EDC"/>
    <w:rsid w:val="007F7560"/>
    <w:rsid w:val="007F795D"/>
    <w:rsid w:val="007F7B8F"/>
    <w:rsid w:val="007F7FDE"/>
    <w:rsid w:val="008000A8"/>
    <w:rsid w:val="008000F5"/>
    <w:rsid w:val="008004E6"/>
    <w:rsid w:val="0080071C"/>
    <w:rsid w:val="00800822"/>
    <w:rsid w:val="00800BB7"/>
    <w:rsid w:val="0080131D"/>
    <w:rsid w:val="0080173F"/>
    <w:rsid w:val="00801F2E"/>
    <w:rsid w:val="008025F1"/>
    <w:rsid w:val="00802650"/>
    <w:rsid w:val="00802DC4"/>
    <w:rsid w:val="008031EB"/>
    <w:rsid w:val="00803225"/>
    <w:rsid w:val="00803A8E"/>
    <w:rsid w:val="00803F53"/>
    <w:rsid w:val="008041BD"/>
    <w:rsid w:val="00804316"/>
    <w:rsid w:val="00804803"/>
    <w:rsid w:val="008052D4"/>
    <w:rsid w:val="00805363"/>
    <w:rsid w:val="0080564D"/>
    <w:rsid w:val="00805AE5"/>
    <w:rsid w:val="00805E76"/>
    <w:rsid w:val="008061AF"/>
    <w:rsid w:val="0080623F"/>
    <w:rsid w:val="0080635E"/>
    <w:rsid w:val="00806753"/>
    <w:rsid w:val="00806B4C"/>
    <w:rsid w:val="00806F4A"/>
    <w:rsid w:val="008071D0"/>
    <w:rsid w:val="00807855"/>
    <w:rsid w:val="008078BE"/>
    <w:rsid w:val="00807DB6"/>
    <w:rsid w:val="00807FE3"/>
    <w:rsid w:val="008102A7"/>
    <w:rsid w:val="00810486"/>
    <w:rsid w:val="00810548"/>
    <w:rsid w:val="008108C8"/>
    <w:rsid w:val="00810F19"/>
    <w:rsid w:val="00811236"/>
    <w:rsid w:val="008123FF"/>
    <w:rsid w:val="008128D2"/>
    <w:rsid w:val="00812AFF"/>
    <w:rsid w:val="00812BF3"/>
    <w:rsid w:val="00812CE2"/>
    <w:rsid w:val="00813365"/>
    <w:rsid w:val="008133EB"/>
    <w:rsid w:val="0081382D"/>
    <w:rsid w:val="00813A20"/>
    <w:rsid w:val="00813BEC"/>
    <w:rsid w:val="00813E57"/>
    <w:rsid w:val="00813E65"/>
    <w:rsid w:val="0081408D"/>
    <w:rsid w:val="0081419B"/>
    <w:rsid w:val="00814738"/>
    <w:rsid w:val="008148CE"/>
    <w:rsid w:val="00814DAF"/>
    <w:rsid w:val="00814DC7"/>
    <w:rsid w:val="00815004"/>
    <w:rsid w:val="008150F6"/>
    <w:rsid w:val="00815C92"/>
    <w:rsid w:val="00815D6C"/>
    <w:rsid w:val="00815DBB"/>
    <w:rsid w:val="00815DEA"/>
    <w:rsid w:val="008163AB"/>
    <w:rsid w:val="00816DBD"/>
    <w:rsid w:val="0081707B"/>
    <w:rsid w:val="0081714C"/>
    <w:rsid w:val="008173FF"/>
    <w:rsid w:val="008179A4"/>
    <w:rsid w:val="00817BD7"/>
    <w:rsid w:val="00820262"/>
    <w:rsid w:val="00820F28"/>
    <w:rsid w:val="00821395"/>
    <w:rsid w:val="008213CB"/>
    <w:rsid w:val="00821485"/>
    <w:rsid w:val="0082156A"/>
    <w:rsid w:val="00821629"/>
    <w:rsid w:val="00821860"/>
    <w:rsid w:val="00822223"/>
    <w:rsid w:val="0082222D"/>
    <w:rsid w:val="00822505"/>
    <w:rsid w:val="008226D1"/>
    <w:rsid w:val="00822E4F"/>
    <w:rsid w:val="00822F4E"/>
    <w:rsid w:val="0082305E"/>
    <w:rsid w:val="00823134"/>
    <w:rsid w:val="00823503"/>
    <w:rsid w:val="00823688"/>
    <w:rsid w:val="0082374B"/>
    <w:rsid w:val="00823F48"/>
    <w:rsid w:val="00824E05"/>
    <w:rsid w:val="008250AF"/>
    <w:rsid w:val="0082522B"/>
    <w:rsid w:val="008253CB"/>
    <w:rsid w:val="008260CB"/>
    <w:rsid w:val="008261AD"/>
    <w:rsid w:val="008261FF"/>
    <w:rsid w:val="0082621D"/>
    <w:rsid w:val="0082633C"/>
    <w:rsid w:val="008264F5"/>
    <w:rsid w:val="00826568"/>
    <w:rsid w:val="00826840"/>
    <w:rsid w:val="0082692C"/>
    <w:rsid w:val="00826E76"/>
    <w:rsid w:val="00826FC1"/>
    <w:rsid w:val="0082770D"/>
    <w:rsid w:val="00827A11"/>
    <w:rsid w:val="00827C56"/>
    <w:rsid w:val="00827F32"/>
    <w:rsid w:val="00830002"/>
    <w:rsid w:val="00830075"/>
    <w:rsid w:val="00830C34"/>
    <w:rsid w:val="00830E3F"/>
    <w:rsid w:val="008312F3"/>
    <w:rsid w:val="00831316"/>
    <w:rsid w:val="0083196E"/>
    <w:rsid w:val="008319EE"/>
    <w:rsid w:val="00831DC5"/>
    <w:rsid w:val="0083242A"/>
    <w:rsid w:val="008328C7"/>
    <w:rsid w:val="00832C52"/>
    <w:rsid w:val="00832EB9"/>
    <w:rsid w:val="00833006"/>
    <w:rsid w:val="008330C8"/>
    <w:rsid w:val="00833566"/>
    <w:rsid w:val="00833A82"/>
    <w:rsid w:val="0083418D"/>
    <w:rsid w:val="008348BD"/>
    <w:rsid w:val="00835535"/>
    <w:rsid w:val="008355B2"/>
    <w:rsid w:val="00835C46"/>
    <w:rsid w:val="00835D64"/>
    <w:rsid w:val="00835F0D"/>
    <w:rsid w:val="008367F5"/>
    <w:rsid w:val="008368CB"/>
    <w:rsid w:val="00836933"/>
    <w:rsid w:val="00836A94"/>
    <w:rsid w:val="00836AA4"/>
    <w:rsid w:val="00836ADC"/>
    <w:rsid w:val="0083719B"/>
    <w:rsid w:val="00837396"/>
    <w:rsid w:val="0083797E"/>
    <w:rsid w:val="00837C34"/>
    <w:rsid w:val="00837C95"/>
    <w:rsid w:val="00837E40"/>
    <w:rsid w:val="00840236"/>
    <w:rsid w:val="008404AA"/>
    <w:rsid w:val="00840531"/>
    <w:rsid w:val="008406FC"/>
    <w:rsid w:val="00840AC7"/>
    <w:rsid w:val="00840BD6"/>
    <w:rsid w:val="00840C39"/>
    <w:rsid w:val="00840FC1"/>
    <w:rsid w:val="0084120E"/>
    <w:rsid w:val="00841988"/>
    <w:rsid w:val="00841C10"/>
    <w:rsid w:val="00842614"/>
    <w:rsid w:val="008426D8"/>
    <w:rsid w:val="008426D9"/>
    <w:rsid w:val="00842736"/>
    <w:rsid w:val="00842A9B"/>
    <w:rsid w:val="00842AC1"/>
    <w:rsid w:val="00842B89"/>
    <w:rsid w:val="00842E16"/>
    <w:rsid w:val="00842E30"/>
    <w:rsid w:val="00843242"/>
    <w:rsid w:val="00843275"/>
    <w:rsid w:val="00843739"/>
    <w:rsid w:val="008437F9"/>
    <w:rsid w:val="00843B41"/>
    <w:rsid w:val="00843BF6"/>
    <w:rsid w:val="00843CEC"/>
    <w:rsid w:val="00843E19"/>
    <w:rsid w:val="00844E0F"/>
    <w:rsid w:val="0084525D"/>
    <w:rsid w:val="00846462"/>
    <w:rsid w:val="008464F9"/>
    <w:rsid w:val="0084652D"/>
    <w:rsid w:val="0084666C"/>
    <w:rsid w:val="0084675E"/>
    <w:rsid w:val="008467F1"/>
    <w:rsid w:val="00846A7A"/>
    <w:rsid w:val="008471FF"/>
    <w:rsid w:val="008476C2"/>
    <w:rsid w:val="00847748"/>
    <w:rsid w:val="008478BC"/>
    <w:rsid w:val="00847C27"/>
    <w:rsid w:val="00847D7D"/>
    <w:rsid w:val="00850042"/>
    <w:rsid w:val="00850344"/>
    <w:rsid w:val="00850552"/>
    <w:rsid w:val="008508D8"/>
    <w:rsid w:val="008509C0"/>
    <w:rsid w:val="00850EF7"/>
    <w:rsid w:val="00850F78"/>
    <w:rsid w:val="00850FD8"/>
    <w:rsid w:val="00851152"/>
    <w:rsid w:val="00851349"/>
    <w:rsid w:val="00851C91"/>
    <w:rsid w:val="00851E47"/>
    <w:rsid w:val="00852074"/>
    <w:rsid w:val="00852970"/>
    <w:rsid w:val="00852B1E"/>
    <w:rsid w:val="00852ED2"/>
    <w:rsid w:val="008530D8"/>
    <w:rsid w:val="00853147"/>
    <w:rsid w:val="00853AFF"/>
    <w:rsid w:val="00853D8F"/>
    <w:rsid w:val="00853DD7"/>
    <w:rsid w:val="00853E89"/>
    <w:rsid w:val="00854283"/>
    <w:rsid w:val="00854342"/>
    <w:rsid w:val="00854411"/>
    <w:rsid w:val="00854B27"/>
    <w:rsid w:val="00854F18"/>
    <w:rsid w:val="008550D4"/>
    <w:rsid w:val="00855962"/>
    <w:rsid w:val="00855BBF"/>
    <w:rsid w:val="00855C07"/>
    <w:rsid w:val="00855D29"/>
    <w:rsid w:val="00855DE9"/>
    <w:rsid w:val="00855FE2"/>
    <w:rsid w:val="0085602A"/>
    <w:rsid w:val="008561F2"/>
    <w:rsid w:val="008563BF"/>
    <w:rsid w:val="00856A13"/>
    <w:rsid w:val="00856BCC"/>
    <w:rsid w:val="00856F9E"/>
    <w:rsid w:val="00857067"/>
    <w:rsid w:val="008578FA"/>
    <w:rsid w:val="00857958"/>
    <w:rsid w:val="00857B18"/>
    <w:rsid w:val="00857B26"/>
    <w:rsid w:val="00857B3E"/>
    <w:rsid w:val="00857F95"/>
    <w:rsid w:val="008603C3"/>
    <w:rsid w:val="008605A3"/>
    <w:rsid w:val="0086075B"/>
    <w:rsid w:val="00860B93"/>
    <w:rsid w:val="00860F2B"/>
    <w:rsid w:val="00861183"/>
    <w:rsid w:val="008611B5"/>
    <w:rsid w:val="00861455"/>
    <w:rsid w:val="00861540"/>
    <w:rsid w:val="0086199E"/>
    <w:rsid w:val="00861A1D"/>
    <w:rsid w:val="00861D1B"/>
    <w:rsid w:val="00862003"/>
    <w:rsid w:val="008620CB"/>
    <w:rsid w:val="00862D78"/>
    <w:rsid w:val="00863443"/>
    <w:rsid w:val="00863A1B"/>
    <w:rsid w:val="00863F6C"/>
    <w:rsid w:val="00864313"/>
    <w:rsid w:val="00864D70"/>
    <w:rsid w:val="0086526F"/>
    <w:rsid w:val="008656FA"/>
    <w:rsid w:val="00865906"/>
    <w:rsid w:val="00865F07"/>
    <w:rsid w:val="00865F11"/>
    <w:rsid w:val="00865F34"/>
    <w:rsid w:val="0086621A"/>
    <w:rsid w:val="0086654E"/>
    <w:rsid w:val="00866632"/>
    <w:rsid w:val="0086669B"/>
    <w:rsid w:val="00866CEA"/>
    <w:rsid w:val="00866F4E"/>
    <w:rsid w:val="008674E6"/>
    <w:rsid w:val="00867523"/>
    <w:rsid w:val="00867941"/>
    <w:rsid w:val="00867AFF"/>
    <w:rsid w:val="00867F6B"/>
    <w:rsid w:val="00867FEE"/>
    <w:rsid w:val="00871442"/>
    <w:rsid w:val="0087153B"/>
    <w:rsid w:val="0087191F"/>
    <w:rsid w:val="008719D5"/>
    <w:rsid w:val="00871A32"/>
    <w:rsid w:val="00871EE8"/>
    <w:rsid w:val="00872830"/>
    <w:rsid w:val="008729DF"/>
    <w:rsid w:val="00872B59"/>
    <w:rsid w:val="00872D79"/>
    <w:rsid w:val="0087344C"/>
    <w:rsid w:val="00873A87"/>
    <w:rsid w:val="00873AF3"/>
    <w:rsid w:val="008742B9"/>
    <w:rsid w:val="00874340"/>
    <w:rsid w:val="0087472E"/>
    <w:rsid w:val="008747E4"/>
    <w:rsid w:val="00874BB6"/>
    <w:rsid w:val="00874C38"/>
    <w:rsid w:val="00874F5A"/>
    <w:rsid w:val="00875385"/>
    <w:rsid w:val="0087574E"/>
    <w:rsid w:val="008757E8"/>
    <w:rsid w:val="008759DA"/>
    <w:rsid w:val="00875E65"/>
    <w:rsid w:val="00876207"/>
    <w:rsid w:val="008762EC"/>
    <w:rsid w:val="00876652"/>
    <w:rsid w:val="00876CB6"/>
    <w:rsid w:val="00876D37"/>
    <w:rsid w:val="00877C5E"/>
    <w:rsid w:val="00877C9D"/>
    <w:rsid w:val="0088006D"/>
    <w:rsid w:val="00880138"/>
    <w:rsid w:val="008801B7"/>
    <w:rsid w:val="008802B9"/>
    <w:rsid w:val="00880672"/>
    <w:rsid w:val="00880BCE"/>
    <w:rsid w:val="00881158"/>
    <w:rsid w:val="00881218"/>
    <w:rsid w:val="00881264"/>
    <w:rsid w:val="00881656"/>
    <w:rsid w:val="0088181B"/>
    <w:rsid w:val="00881CD2"/>
    <w:rsid w:val="00881E06"/>
    <w:rsid w:val="00882020"/>
    <w:rsid w:val="0088205D"/>
    <w:rsid w:val="00882922"/>
    <w:rsid w:val="00882D46"/>
    <w:rsid w:val="00882D75"/>
    <w:rsid w:val="00883018"/>
    <w:rsid w:val="00883105"/>
    <w:rsid w:val="00883459"/>
    <w:rsid w:val="00883685"/>
    <w:rsid w:val="00883870"/>
    <w:rsid w:val="00883B1F"/>
    <w:rsid w:val="008843BC"/>
    <w:rsid w:val="008845AF"/>
    <w:rsid w:val="008849E3"/>
    <w:rsid w:val="00884A78"/>
    <w:rsid w:val="00884F90"/>
    <w:rsid w:val="008853DD"/>
    <w:rsid w:val="008859D9"/>
    <w:rsid w:val="00885C14"/>
    <w:rsid w:val="00885D93"/>
    <w:rsid w:val="00885DB0"/>
    <w:rsid w:val="00885E27"/>
    <w:rsid w:val="00885F87"/>
    <w:rsid w:val="00887042"/>
    <w:rsid w:val="00887A4D"/>
    <w:rsid w:val="00887E24"/>
    <w:rsid w:val="00890143"/>
    <w:rsid w:val="00890225"/>
    <w:rsid w:val="00890AB6"/>
    <w:rsid w:val="00890BE5"/>
    <w:rsid w:val="008916BB"/>
    <w:rsid w:val="00891C69"/>
    <w:rsid w:val="00891F05"/>
    <w:rsid w:val="008921C5"/>
    <w:rsid w:val="00892284"/>
    <w:rsid w:val="008922AA"/>
    <w:rsid w:val="00892422"/>
    <w:rsid w:val="00892649"/>
    <w:rsid w:val="00892726"/>
    <w:rsid w:val="0089284F"/>
    <w:rsid w:val="008928BB"/>
    <w:rsid w:val="00892CCD"/>
    <w:rsid w:val="00892D1C"/>
    <w:rsid w:val="0089333E"/>
    <w:rsid w:val="00893890"/>
    <w:rsid w:val="00893B15"/>
    <w:rsid w:val="00893C1E"/>
    <w:rsid w:val="00893FF3"/>
    <w:rsid w:val="008944E5"/>
    <w:rsid w:val="0089468D"/>
    <w:rsid w:val="008947D1"/>
    <w:rsid w:val="00894A42"/>
    <w:rsid w:val="00894B67"/>
    <w:rsid w:val="00894BE6"/>
    <w:rsid w:val="00894C66"/>
    <w:rsid w:val="00895C28"/>
    <w:rsid w:val="00895E62"/>
    <w:rsid w:val="0089675F"/>
    <w:rsid w:val="0089682C"/>
    <w:rsid w:val="008968CA"/>
    <w:rsid w:val="00896D9C"/>
    <w:rsid w:val="00896F1D"/>
    <w:rsid w:val="00897260"/>
    <w:rsid w:val="0089761C"/>
    <w:rsid w:val="00897A51"/>
    <w:rsid w:val="00897B5C"/>
    <w:rsid w:val="008A0366"/>
    <w:rsid w:val="008A0E18"/>
    <w:rsid w:val="008A11C6"/>
    <w:rsid w:val="008A1292"/>
    <w:rsid w:val="008A1BCA"/>
    <w:rsid w:val="008A1FF7"/>
    <w:rsid w:val="008A2111"/>
    <w:rsid w:val="008A29E1"/>
    <w:rsid w:val="008A2AF3"/>
    <w:rsid w:val="008A2C20"/>
    <w:rsid w:val="008A2D6B"/>
    <w:rsid w:val="008A306D"/>
    <w:rsid w:val="008A3617"/>
    <w:rsid w:val="008A3649"/>
    <w:rsid w:val="008A368B"/>
    <w:rsid w:val="008A380E"/>
    <w:rsid w:val="008A38AD"/>
    <w:rsid w:val="008A38C3"/>
    <w:rsid w:val="008A38D8"/>
    <w:rsid w:val="008A3B51"/>
    <w:rsid w:val="008A3D82"/>
    <w:rsid w:val="008A4007"/>
    <w:rsid w:val="008A4195"/>
    <w:rsid w:val="008A4449"/>
    <w:rsid w:val="008A46CF"/>
    <w:rsid w:val="008A4C92"/>
    <w:rsid w:val="008A4D74"/>
    <w:rsid w:val="008A5082"/>
    <w:rsid w:val="008A56F4"/>
    <w:rsid w:val="008A58E1"/>
    <w:rsid w:val="008A5ECA"/>
    <w:rsid w:val="008A5F55"/>
    <w:rsid w:val="008A6242"/>
    <w:rsid w:val="008A6427"/>
    <w:rsid w:val="008A6729"/>
    <w:rsid w:val="008A6E32"/>
    <w:rsid w:val="008A727D"/>
    <w:rsid w:val="008A7605"/>
    <w:rsid w:val="008A7823"/>
    <w:rsid w:val="008B0075"/>
    <w:rsid w:val="008B01A7"/>
    <w:rsid w:val="008B07E6"/>
    <w:rsid w:val="008B1638"/>
    <w:rsid w:val="008B1B67"/>
    <w:rsid w:val="008B1F44"/>
    <w:rsid w:val="008B21DA"/>
    <w:rsid w:val="008B2539"/>
    <w:rsid w:val="008B2619"/>
    <w:rsid w:val="008B27E2"/>
    <w:rsid w:val="008B287E"/>
    <w:rsid w:val="008B288F"/>
    <w:rsid w:val="008B310C"/>
    <w:rsid w:val="008B36B1"/>
    <w:rsid w:val="008B3B5C"/>
    <w:rsid w:val="008B3C90"/>
    <w:rsid w:val="008B409A"/>
    <w:rsid w:val="008B41AE"/>
    <w:rsid w:val="008B43C9"/>
    <w:rsid w:val="008B44A8"/>
    <w:rsid w:val="008B45C7"/>
    <w:rsid w:val="008B481F"/>
    <w:rsid w:val="008B4AA2"/>
    <w:rsid w:val="008B4EBE"/>
    <w:rsid w:val="008B5236"/>
    <w:rsid w:val="008B5738"/>
    <w:rsid w:val="008B5759"/>
    <w:rsid w:val="008B5D38"/>
    <w:rsid w:val="008B60E2"/>
    <w:rsid w:val="008B62C8"/>
    <w:rsid w:val="008B63BD"/>
    <w:rsid w:val="008B7156"/>
    <w:rsid w:val="008B71EE"/>
    <w:rsid w:val="008B7302"/>
    <w:rsid w:val="008B7A94"/>
    <w:rsid w:val="008B7B9C"/>
    <w:rsid w:val="008B7D52"/>
    <w:rsid w:val="008C001F"/>
    <w:rsid w:val="008C019A"/>
    <w:rsid w:val="008C0562"/>
    <w:rsid w:val="008C07D5"/>
    <w:rsid w:val="008C0880"/>
    <w:rsid w:val="008C0E5E"/>
    <w:rsid w:val="008C111B"/>
    <w:rsid w:val="008C165F"/>
    <w:rsid w:val="008C17BB"/>
    <w:rsid w:val="008C1893"/>
    <w:rsid w:val="008C1A03"/>
    <w:rsid w:val="008C2364"/>
    <w:rsid w:val="008C2457"/>
    <w:rsid w:val="008C29D5"/>
    <w:rsid w:val="008C2B94"/>
    <w:rsid w:val="008C3175"/>
    <w:rsid w:val="008C3534"/>
    <w:rsid w:val="008C3AF0"/>
    <w:rsid w:val="008C40F8"/>
    <w:rsid w:val="008C4285"/>
    <w:rsid w:val="008C47D4"/>
    <w:rsid w:val="008C48C0"/>
    <w:rsid w:val="008C4C9E"/>
    <w:rsid w:val="008C4DF8"/>
    <w:rsid w:val="008C4F33"/>
    <w:rsid w:val="008C4FF5"/>
    <w:rsid w:val="008C5157"/>
    <w:rsid w:val="008C5199"/>
    <w:rsid w:val="008C54D2"/>
    <w:rsid w:val="008C55E0"/>
    <w:rsid w:val="008C56B9"/>
    <w:rsid w:val="008C5AAC"/>
    <w:rsid w:val="008C6776"/>
    <w:rsid w:val="008C68BD"/>
    <w:rsid w:val="008C6AEF"/>
    <w:rsid w:val="008C6B4A"/>
    <w:rsid w:val="008C6CA1"/>
    <w:rsid w:val="008C6D41"/>
    <w:rsid w:val="008C6D6D"/>
    <w:rsid w:val="008C71BE"/>
    <w:rsid w:val="008D0032"/>
    <w:rsid w:val="008D039C"/>
    <w:rsid w:val="008D055C"/>
    <w:rsid w:val="008D0A0B"/>
    <w:rsid w:val="008D0C8D"/>
    <w:rsid w:val="008D0E0D"/>
    <w:rsid w:val="008D1242"/>
    <w:rsid w:val="008D206A"/>
    <w:rsid w:val="008D2212"/>
    <w:rsid w:val="008D27C9"/>
    <w:rsid w:val="008D290E"/>
    <w:rsid w:val="008D2B34"/>
    <w:rsid w:val="008D2BC0"/>
    <w:rsid w:val="008D31F5"/>
    <w:rsid w:val="008D32D0"/>
    <w:rsid w:val="008D359F"/>
    <w:rsid w:val="008D3671"/>
    <w:rsid w:val="008D396A"/>
    <w:rsid w:val="008D3BF2"/>
    <w:rsid w:val="008D3C7A"/>
    <w:rsid w:val="008D3F8A"/>
    <w:rsid w:val="008D425A"/>
    <w:rsid w:val="008D4678"/>
    <w:rsid w:val="008D46D4"/>
    <w:rsid w:val="008D4715"/>
    <w:rsid w:val="008D49FE"/>
    <w:rsid w:val="008D5099"/>
    <w:rsid w:val="008D5518"/>
    <w:rsid w:val="008D5532"/>
    <w:rsid w:val="008D55CD"/>
    <w:rsid w:val="008D5927"/>
    <w:rsid w:val="008D5AB7"/>
    <w:rsid w:val="008D6779"/>
    <w:rsid w:val="008D67A0"/>
    <w:rsid w:val="008D70ED"/>
    <w:rsid w:val="008D7264"/>
    <w:rsid w:val="008D726B"/>
    <w:rsid w:val="008D73E5"/>
    <w:rsid w:val="008D74F4"/>
    <w:rsid w:val="008D7C3F"/>
    <w:rsid w:val="008D7ECD"/>
    <w:rsid w:val="008E0696"/>
    <w:rsid w:val="008E0BF3"/>
    <w:rsid w:val="008E0D5F"/>
    <w:rsid w:val="008E11A1"/>
    <w:rsid w:val="008E141A"/>
    <w:rsid w:val="008E144E"/>
    <w:rsid w:val="008E15C3"/>
    <w:rsid w:val="008E1E71"/>
    <w:rsid w:val="008E25A6"/>
    <w:rsid w:val="008E26E2"/>
    <w:rsid w:val="008E2B70"/>
    <w:rsid w:val="008E2F05"/>
    <w:rsid w:val="008E3574"/>
    <w:rsid w:val="008E35A5"/>
    <w:rsid w:val="008E38A2"/>
    <w:rsid w:val="008E39B7"/>
    <w:rsid w:val="008E3BA4"/>
    <w:rsid w:val="008E3C3E"/>
    <w:rsid w:val="008E3C95"/>
    <w:rsid w:val="008E3D5B"/>
    <w:rsid w:val="008E4169"/>
    <w:rsid w:val="008E4611"/>
    <w:rsid w:val="008E4737"/>
    <w:rsid w:val="008E4B4B"/>
    <w:rsid w:val="008E4B8D"/>
    <w:rsid w:val="008E4CFC"/>
    <w:rsid w:val="008E4E21"/>
    <w:rsid w:val="008E52E6"/>
    <w:rsid w:val="008E5349"/>
    <w:rsid w:val="008E545B"/>
    <w:rsid w:val="008E55BB"/>
    <w:rsid w:val="008E59A3"/>
    <w:rsid w:val="008E5F74"/>
    <w:rsid w:val="008E5FCA"/>
    <w:rsid w:val="008E6294"/>
    <w:rsid w:val="008E6316"/>
    <w:rsid w:val="008E6739"/>
    <w:rsid w:val="008E684B"/>
    <w:rsid w:val="008E6913"/>
    <w:rsid w:val="008E6983"/>
    <w:rsid w:val="008E6B03"/>
    <w:rsid w:val="008E6CA7"/>
    <w:rsid w:val="008E6DE0"/>
    <w:rsid w:val="008E6E8A"/>
    <w:rsid w:val="008E6EE0"/>
    <w:rsid w:val="008E712C"/>
    <w:rsid w:val="008E74B6"/>
    <w:rsid w:val="008E75DE"/>
    <w:rsid w:val="008E7C73"/>
    <w:rsid w:val="008E7C8F"/>
    <w:rsid w:val="008E7F28"/>
    <w:rsid w:val="008F06AB"/>
    <w:rsid w:val="008F07CA"/>
    <w:rsid w:val="008F0B19"/>
    <w:rsid w:val="008F120F"/>
    <w:rsid w:val="008F14B9"/>
    <w:rsid w:val="008F1AA1"/>
    <w:rsid w:val="008F1BBC"/>
    <w:rsid w:val="008F2106"/>
    <w:rsid w:val="008F2265"/>
    <w:rsid w:val="008F2473"/>
    <w:rsid w:val="008F2955"/>
    <w:rsid w:val="008F2B46"/>
    <w:rsid w:val="008F3203"/>
    <w:rsid w:val="008F32E7"/>
    <w:rsid w:val="008F34E1"/>
    <w:rsid w:val="008F3747"/>
    <w:rsid w:val="008F3866"/>
    <w:rsid w:val="008F3FE4"/>
    <w:rsid w:val="008F408B"/>
    <w:rsid w:val="008F40FC"/>
    <w:rsid w:val="008F4289"/>
    <w:rsid w:val="008F4419"/>
    <w:rsid w:val="008F4694"/>
    <w:rsid w:val="008F46C0"/>
    <w:rsid w:val="008F486E"/>
    <w:rsid w:val="008F4A52"/>
    <w:rsid w:val="008F4C56"/>
    <w:rsid w:val="008F4CEB"/>
    <w:rsid w:val="008F4F48"/>
    <w:rsid w:val="008F56F2"/>
    <w:rsid w:val="008F5780"/>
    <w:rsid w:val="008F582E"/>
    <w:rsid w:val="008F58EB"/>
    <w:rsid w:val="008F5967"/>
    <w:rsid w:val="008F59D5"/>
    <w:rsid w:val="008F5C9E"/>
    <w:rsid w:val="008F6074"/>
    <w:rsid w:val="008F625B"/>
    <w:rsid w:val="008F70C0"/>
    <w:rsid w:val="008F7440"/>
    <w:rsid w:val="008F7718"/>
    <w:rsid w:val="008F7963"/>
    <w:rsid w:val="008F7F3D"/>
    <w:rsid w:val="00900638"/>
    <w:rsid w:val="0090078A"/>
    <w:rsid w:val="0090080E"/>
    <w:rsid w:val="00900923"/>
    <w:rsid w:val="00900BC7"/>
    <w:rsid w:val="00900E26"/>
    <w:rsid w:val="00900EC4"/>
    <w:rsid w:val="009010B5"/>
    <w:rsid w:val="009011A9"/>
    <w:rsid w:val="00901645"/>
    <w:rsid w:val="009016CE"/>
    <w:rsid w:val="0090186E"/>
    <w:rsid w:val="00901926"/>
    <w:rsid w:val="00901D42"/>
    <w:rsid w:val="00901D7F"/>
    <w:rsid w:val="0090222D"/>
    <w:rsid w:val="00902286"/>
    <w:rsid w:val="009024C9"/>
    <w:rsid w:val="0090285B"/>
    <w:rsid w:val="00902892"/>
    <w:rsid w:val="009030E9"/>
    <w:rsid w:val="0090335C"/>
    <w:rsid w:val="00904312"/>
    <w:rsid w:val="0090449B"/>
    <w:rsid w:val="0090475E"/>
    <w:rsid w:val="00904AB1"/>
    <w:rsid w:val="00904FA6"/>
    <w:rsid w:val="00905152"/>
    <w:rsid w:val="00905313"/>
    <w:rsid w:val="009057EF"/>
    <w:rsid w:val="00905D36"/>
    <w:rsid w:val="00905F16"/>
    <w:rsid w:val="00906409"/>
    <w:rsid w:val="00906599"/>
    <w:rsid w:val="00906607"/>
    <w:rsid w:val="00906865"/>
    <w:rsid w:val="00906AB9"/>
    <w:rsid w:val="00906CD0"/>
    <w:rsid w:val="00906F01"/>
    <w:rsid w:val="00907056"/>
    <w:rsid w:val="0090768B"/>
    <w:rsid w:val="009077F0"/>
    <w:rsid w:val="00907F63"/>
    <w:rsid w:val="009100C4"/>
    <w:rsid w:val="00910C62"/>
    <w:rsid w:val="00910CD6"/>
    <w:rsid w:val="00910E8D"/>
    <w:rsid w:val="009110AA"/>
    <w:rsid w:val="00911111"/>
    <w:rsid w:val="00911739"/>
    <w:rsid w:val="00911F1F"/>
    <w:rsid w:val="00912141"/>
    <w:rsid w:val="00912628"/>
    <w:rsid w:val="00912E0A"/>
    <w:rsid w:val="00912E50"/>
    <w:rsid w:val="0091318A"/>
    <w:rsid w:val="0091319D"/>
    <w:rsid w:val="00913CEC"/>
    <w:rsid w:val="009140BF"/>
    <w:rsid w:val="00914493"/>
    <w:rsid w:val="00914829"/>
    <w:rsid w:val="009148D6"/>
    <w:rsid w:val="009148DA"/>
    <w:rsid w:val="00914C60"/>
    <w:rsid w:val="0091502B"/>
    <w:rsid w:val="009151D0"/>
    <w:rsid w:val="0091545D"/>
    <w:rsid w:val="00915A2F"/>
    <w:rsid w:val="00915A52"/>
    <w:rsid w:val="0091632E"/>
    <w:rsid w:val="0091717B"/>
    <w:rsid w:val="009174E3"/>
    <w:rsid w:val="009177A2"/>
    <w:rsid w:val="00917CC1"/>
    <w:rsid w:val="00917FC0"/>
    <w:rsid w:val="00920AD7"/>
    <w:rsid w:val="009211DE"/>
    <w:rsid w:val="00921268"/>
    <w:rsid w:val="00921655"/>
    <w:rsid w:val="009216E8"/>
    <w:rsid w:val="00921727"/>
    <w:rsid w:val="0092172B"/>
    <w:rsid w:val="0092282D"/>
    <w:rsid w:val="009230FE"/>
    <w:rsid w:val="00923380"/>
    <w:rsid w:val="00923516"/>
    <w:rsid w:val="009238C6"/>
    <w:rsid w:val="00923C9B"/>
    <w:rsid w:val="0092408A"/>
    <w:rsid w:val="009240D3"/>
    <w:rsid w:val="009244B8"/>
    <w:rsid w:val="00924664"/>
    <w:rsid w:val="00924711"/>
    <w:rsid w:val="009249FA"/>
    <w:rsid w:val="00925150"/>
    <w:rsid w:val="00925CC9"/>
    <w:rsid w:val="0092618A"/>
    <w:rsid w:val="009261A7"/>
    <w:rsid w:val="009263F6"/>
    <w:rsid w:val="009265D4"/>
    <w:rsid w:val="00926906"/>
    <w:rsid w:val="009269F1"/>
    <w:rsid w:val="00926A19"/>
    <w:rsid w:val="00926BE8"/>
    <w:rsid w:val="00926C19"/>
    <w:rsid w:val="00926E9B"/>
    <w:rsid w:val="0092726E"/>
    <w:rsid w:val="009276F2"/>
    <w:rsid w:val="009279B3"/>
    <w:rsid w:val="009279E2"/>
    <w:rsid w:val="00927AF8"/>
    <w:rsid w:val="00927E64"/>
    <w:rsid w:val="00930614"/>
    <w:rsid w:val="00930A39"/>
    <w:rsid w:val="00930D63"/>
    <w:rsid w:val="0093102D"/>
    <w:rsid w:val="0093148F"/>
    <w:rsid w:val="009314E6"/>
    <w:rsid w:val="0093184B"/>
    <w:rsid w:val="00931BBF"/>
    <w:rsid w:val="00931C66"/>
    <w:rsid w:val="00931D2D"/>
    <w:rsid w:val="00931DB3"/>
    <w:rsid w:val="009323BA"/>
    <w:rsid w:val="00932501"/>
    <w:rsid w:val="00932A35"/>
    <w:rsid w:val="00932BE6"/>
    <w:rsid w:val="00932E08"/>
    <w:rsid w:val="00932E16"/>
    <w:rsid w:val="009331D4"/>
    <w:rsid w:val="00933247"/>
    <w:rsid w:val="00933257"/>
    <w:rsid w:val="009336C9"/>
    <w:rsid w:val="00933849"/>
    <w:rsid w:val="00933883"/>
    <w:rsid w:val="009338AE"/>
    <w:rsid w:val="009338B4"/>
    <w:rsid w:val="00933C12"/>
    <w:rsid w:val="00933D09"/>
    <w:rsid w:val="00934403"/>
    <w:rsid w:val="00934540"/>
    <w:rsid w:val="00934586"/>
    <w:rsid w:val="00934665"/>
    <w:rsid w:val="00934716"/>
    <w:rsid w:val="0093481B"/>
    <w:rsid w:val="009348E2"/>
    <w:rsid w:val="009353F1"/>
    <w:rsid w:val="0093559D"/>
    <w:rsid w:val="0093577E"/>
    <w:rsid w:val="0093587E"/>
    <w:rsid w:val="00935B28"/>
    <w:rsid w:val="00935E7C"/>
    <w:rsid w:val="0093601E"/>
    <w:rsid w:val="009361A8"/>
    <w:rsid w:val="0093623D"/>
    <w:rsid w:val="009365CA"/>
    <w:rsid w:val="00936959"/>
    <w:rsid w:val="00936D57"/>
    <w:rsid w:val="0093773F"/>
    <w:rsid w:val="00937746"/>
    <w:rsid w:val="009377B5"/>
    <w:rsid w:val="009378E4"/>
    <w:rsid w:val="00937B8B"/>
    <w:rsid w:val="00937BE2"/>
    <w:rsid w:val="00937DDC"/>
    <w:rsid w:val="009402BD"/>
    <w:rsid w:val="009402F2"/>
    <w:rsid w:val="00940647"/>
    <w:rsid w:val="0094070B"/>
    <w:rsid w:val="00940DBF"/>
    <w:rsid w:val="00940EB7"/>
    <w:rsid w:val="0094119B"/>
    <w:rsid w:val="009416D1"/>
    <w:rsid w:val="00941C44"/>
    <w:rsid w:val="00941D66"/>
    <w:rsid w:val="009422D1"/>
    <w:rsid w:val="00942654"/>
    <w:rsid w:val="00942A69"/>
    <w:rsid w:val="00942ACB"/>
    <w:rsid w:val="00942B92"/>
    <w:rsid w:val="00942E8F"/>
    <w:rsid w:val="00942EF0"/>
    <w:rsid w:val="00943055"/>
    <w:rsid w:val="009437B5"/>
    <w:rsid w:val="0094395B"/>
    <w:rsid w:val="00943C79"/>
    <w:rsid w:val="00943CA6"/>
    <w:rsid w:val="00943FB0"/>
    <w:rsid w:val="0094444E"/>
    <w:rsid w:val="009444CB"/>
    <w:rsid w:val="00945224"/>
    <w:rsid w:val="009454F2"/>
    <w:rsid w:val="00945A40"/>
    <w:rsid w:val="00946315"/>
    <w:rsid w:val="0094632B"/>
    <w:rsid w:val="00946333"/>
    <w:rsid w:val="00946443"/>
    <w:rsid w:val="00946977"/>
    <w:rsid w:val="00947541"/>
    <w:rsid w:val="009476C1"/>
    <w:rsid w:val="009476F1"/>
    <w:rsid w:val="00947979"/>
    <w:rsid w:val="00947A62"/>
    <w:rsid w:val="009503AB"/>
    <w:rsid w:val="00950EF5"/>
    <w:rsid w:val="009510B3"/>
    <w:rsid w:val="0095135F"/>
    <w:rsid w:val="00951576"/>
    <w:rsid w:val="009515F3"/>
    <w:rsid w:val="0095169B"/>
    <w:rsid w:val="00951A3E"/>
    <w:rsid w:val="00951AFE"/>
    <w:rsid w:val="00951FE7"/>
    <w:rsid w:val="0095211E"/>
    <w:rsid w:val="0095220D"/>
    <w:rsid w:val="009528DB"/>
    <w:rsid w:val="009529A4"/>
    <w:rsid w:val="009537EC"/>
    <w:rsid w:val="00953BE1"/>
    <w:rsid w:val="009540E1"/>
    <w:rsid w:val="00954679"/>
    <w:rsid w:val="009548BF"/>
    <w:rsid w:val="0095541E"/>
    <w:rsid w:val="009554BC"/>
    <w:rsid w:val="00955614"/>
    <w:rsid w:val="0095582A"/>
    <w:rsid w:val="00955D67"/>
    <w:rsid w:val="00955F41"/>
    <w:rsid w:val="009562D4"/>
    <w:rsid w:val="009565B5"/>
    <w:rsid w:val="00956B5F"/>
    <w:rsid w:val="00956FC6"/>
    <w:rsid w:val="0095705F"/>
    <w:rsid w:val="009573DC"/>
    <w:rsid w:val="00957713"/>
    <w:rsid w:val="00957978"/>
    <w:rsid w:val="00957E3F"/>
    <w:rsid w:val="009601F2"/>
    <w:rsid w:val="009602BF"/>
    <w:rsid w:val="00960918"/>
    <w:rsid w:val="00960946"/>
    <w:rsid w:val="00960B0E"/>
    <w:rsid w:val="00960F0D"/>
    <w:rsid w:val="00960F52"/>
    <w:rsid w:val="0096130C"/>
    <w:rsid w:val="00961319"/>
    <w:rsid w:val="00961556"/>
    <w:rsid w:val="00961609"/>
    <w:rsid w:val="0096219E"/>
    <w:rsid w:val="009621CC"/>
    <w:rsid w:val="00962232"/>
    <w:rsid w:val="009622D0"/>
    <w:rsid w:val="00962CDA"/>
    <w:rsid w:val="009630DC"/>
    <w:rsid w:val="00964317"/>
    <w:rsid w:val="00964732"/>
    <w:rsid w:val="009648C4"/>
    <w:rsid w:val="009649F4"/>
    <w:rsid w:val="00964EAC"/>
    <w:rsid w:val="00964F47"/>
    <w:rsid w:val="009651A9"/>
    <w:rsid w:val="00965491"/>
    <w:rsid w:val="009654C1"/>
    <w:rsid w:val="00965553"/>
    <w:rsid w:val="0096558D"/>
    <w:rsid w:val="00966749"/>
    <w:rsid w:val="00966A5E"/>
    <w:rsid w:val="00966BED"/>
    <w:rsid w:val="00966D10"/>
    <w:rsid w:val="00966D46"/>
    <w:rsid w:val="0096743A"/>
    <w:rsid w:val="00967564"/>
    <w:rsid w:val="00967AAB"/>
    <w:rsid w:val="00967D64"/>
    <w:rsid w:val="00967DA3"/>
    <w:rsid w:val="0097003A"/>
    <w:rsid w:val="0097076E"/>
    <w:rsid w:val="009708C4"/>
    <w:rsid w:val="0097099E"/>
    <w:rsid w:val="00970F5F"/>
    <w:rsid w:val="0097160E"/>
    <w:rsid w:val="00971668"/>
    <w:rsid w:val="009718E1"/>
    <w:rsid w:val="00971D01"/>
    <w:rsid w:val="00971D73"/>
    <w:rsid w:val="00971E51"/>
    <w:rsid w:val="00972002"/>
    <w:rsid w:val="00972911"/>
    <w:rsid w:val="00973730"/>
    <w:rsid w:val="00973C2D"/>
    <w:rsid w:val="00973E7E"/>
    <w:rsid w:val="00973FA6"/>
    <w:rsid w:val="00974225"/>
    <w:rsid w:val="0097468E"/>
    <w:rsid w:val="009748A8"/>
    <w:rsid w:val="00974AE8"/>
    <w:rsid w:val="00975170"/>
    <w:rsid w:val="0097556A"/>
    <w:rsid w:val="0097562D"/>
    <w:rsid w:val="009756F0"/>
    <w:rsid w:val="00975810"/>
    <w:rsid w:val="00975926"/>
    <w:rsid w:val="009762C8"/>
    <w:rsid w:val="00976344"/>
    <w:rsid w:val="00976703"/>
    <w:rsid w:val="0097670D"/>
    <w:rsid w:val="0097698D"/>
    <w:rsid w:val="009769C8"/>
    <w:rsid w:val="009772E9"/>
    <w:rsid w:val="00977772"/>
    <w:rsid w:val="00977873"/>
    <w:rsid w:val="009779BE"/>
    <w:rsid w:val="00977E22"/>
    <w:rsid w:val="00977E7E"/>
    <w:rsid w:val="00977EDA"/>
    <w:rsid w:val="00977F28"/>
    <w:rsid w:val="00980430"/>
    <w:rsid w:val="0098067E"/>
    <w:rsid w:val="00980810"/>
    <w:rsid w:val="0098082A"/>
    <w:rsid w:val="00980A3C"/>
    <w:rsid w:val="009813B3"/>
    <w:rsid w:val="0098184D"/>
    <w:rsid w:val="00981A6C"/>
    <w:rsid w:val="00981C9F"/>
    <w:rsid w:val="0098250C"/>
    <w:rsid w:val="0098263E"/>
    <w:rsid w:val="009827F9"/>
    <w:rsid w:val="00982D36"/>
    <w:rsid w:val="0098302B"/>
    <w:rsid w:val="00983551"/>
    <w:rsid w:val="0098359E"/>
    <w:rsid w:val="00983A90"/>
    <w:rsid w:val="00983B83"/>
    <w:rsid w:val="00983DC4"/>
    <w:rsid w:val="00984193"/>
    <w:rsid w:val="00984831"/>
    <w:rsid w:val="009848CA"/>
    <w:rsid w:val="00984CE8"/>
    <w:rsid w:val="009853EE"/>
    <w:rsid w:val="0098576B"/>
    <w:rsid w:val="00985B43"/>
    <w:rsid w:val="00985B46"/>
    <w:rsid w:val="00985C3C"/>
    <w:rsid w:val="00985E46"/>
    <w:rsid w:val="00985EE6"/>
    <w:rsid w:val="00986325"/>
    <w:rsid w:val="0098653A"/>
    <w:rsid w:val="0098673C"/>
    <w:rsid w:val="00986884"/>
    <w:rsid w:val="009869F2"/>
    <w:rsid w:val="00986B34"/>
    <w:rsid w:val="00986C45"/>
    <w:rsid w:val="00986FAE"/>
    <w:rsid w:val="00987062"/>
    <w:rsid w:val="0098741C"/>
    <w:rsid w:val="00987447"/>
    <w:rsid w:val="0098758F"/>
    <w:rsid w:val="009878D4"/>
    <w:rsid w:val="00987A38"/>
    <w:rsid w:val="00987BD1"/>
    <w:rsid w:val="00990119"/>
    <w:rsid w:val="0099042E"/>
    <w:rsid w:val="0099055B"/>
    <w:rsid w:val="00990B59"/>
    <w:rsid w:val="00990BA3"/>
    <w:rsid w:val="00990C45"/>
    <w:rsid w:val="00990EB4"/>
    <w:rsid w:val="00991A39"/>
    <w:rsid w:val="0099209E"/>
    <w:rsid w:val="00993096"/>
    <w:rsid w:val="009930F2"/>
    <w:rsid w:val="00993165"/>
    <w:rsid w:val="009932F8"/>
    <w:rsid w:val="009934A3"/>
    <w:rsid w:val="00993515"/>
    <w:rsid w:val="009935FD"/>
    <w:rsid w:val="009938A3"/>
    <w:rsid w:val="00993CBC"/>
    <w:rsid w:val="00993E18"/>
    <w:rsid w:val="00993F0B"/>
    <w:rsid w:val="00994043"/>
    <w:rsid w:val="0099409D"/>
    <w:rsid w:val="0099421F"/>
    <w:rsid w:val="00994645"/>
    <w:rsid w:val="00994A68"/>
    <w:rsid w:val="00994CCA"/>
    <w:rsid w:val="0099534E"/>
    <w:rsid w:val="0099551B"/>
    <w:rsid w:val="00995583"/>
    <w:rsid w:val="00995674"/>
    <w:rsid w:val="0099575F"/>
    <w:rsid w:val="0099577F"/>
    <w:rsid w:val="009959EF"/>
    <w:rsid w:val="00995E2A"/>
    <w:rsid w:val="0099617D"/>
    <w:rsid w:val="00996257"/>
    <w:rsid w:val="00996778"/>
    <w:rsid w:val="009976CB"/>
    <w:rsid w:val="009977C8"/>
    <w:rsid w:val="00997880"/>
    <w:rsid w:val="00997A7F"/>
    <w:rsid w:val="00997CC6"/>
    <w:rsid w:val="009A02C5"/>
    <w:rsid w:val="009A0666"/>
    <w:rsid w:val="009A0722"/>
    <w:rsid w:val="009A0727"/>
    <w:rsid w:val="009A0C3F"/>
    <w:rsid w:val="009A0DE2"/>
    <w:rsid w:val="009A0F35"/>
    <w:rsid w:val="009A103C"/>
    <w:rsid w:val="009A1091"/>
    <w:rsid w:val="009A303F"/>
    <w:rsid w:val="009A30BA"/>
    <w:rsid w:val="009A3752"/>
    <w:rsid w:val="009A4207"/>
    <w:rsid w:val="009A424D"/>
    <w:rsid w:val="009A435C"/>
    <w:rsid w:val="009A4559"/>
    <w:rsid w:val="009A4591"/>
    <w:rsid w:val="009A45C6"/>
    <w:rsid w:val="009A496D"/>
    <w:rsid w:val="009A4983"/>
    <w:rsid w:val="009A49F5"/>
    <w:rsid w:val="009A4A49"/>
    <w:rsid w:val="009A4F1B"/>
    <w:rsid w:val="009A501C"/>
    <w:rsid w:val="009A594E"/>
    <w:rsid w:val="009A5D92"/>
    <w:rsid w:val="009A62A7"/>
    <w:rsid w:val="009A6359"/>
    <w:rsid w:val="009A698D"/>
    <w:rsid w:val="009A7078"/>
    <w:rsid w:val="009A7148"/>
    <w:rsid w:val="009A7243"/>
    <w:rsid w:val="009A736F"/>
    <w:rsid w:val="009A73BA"/>
    <w:rsid w:val="009A7C87"/>
    <w:rsid w:val="009B010E"/>
    <w:rsid w:val="009B054B"/>
    <w:rsid w:val="009B057C"/>
    <w:rsid w:val="009B082A"/>
    <w:rsid w:val="009B0A09"/>
    <w:rsid w:val="009B0B40"/>
    <w:rsid w:val="009B0E75"/>
    <w:rsid w:val="009B10DA"/>
    <w:rsid w:val="009B13B8"/>
    <w:rsid w:val="009B13BA"/>
    <w:rsid w:val="009B17AD"/>
    <w:rsid w:val="009B1A2F"/>
    <w:rsid w:val="009B260B"/>
    <w:rsid w:val="009B2853"/>
    <w:rsid w:val="009B28B6"/>
    <w:rsid w:val="009B28C8"/>
    <w:rsid w:val="009B2A8F"/>
    <w:rsid w:val="009B2CEB"/>
    <w:rsid w:val="009B2E1A"/>
    <w:rsid w:val="009B2FA0"/>
    <w:rsid w:val="009B394A"/>
    <w:rsid w:val="009B39CC"/>
    <w:rsid w:val="009B3A64"/>
    <w:rsid w:val="009B3C62"/>
    <w:rsid w:val="009B3C78"/>
    <w:rsid w:val="009B3CF1"/>
    <w:rsid w:val="009B49C2"/>
    <w:rsid w:val="009B4BDF"/>
    <w:rsid w:val="009B5002"/>
    <w:rsid w:val="009B5025"/>
    <w:rsid w:val="009B5416"/>
    <w:rsid w:val="009B545F"/>
    <w:rsid w:val="009B587E"/>
    <w:rsid w:val="009B5E21"/>
    <w:rsid w:val="009B6410"/>
    <w:rsid w:val="009B7243"/>
    <w:rsid w:val="009B73C8"/>
    <w:rsid w:val="009B73D0"/>
    <w:rsid w:val="009B7400"/>
    <w:rsid w:val="009C00EB"/>
    <w:rsid w:val="009C077B"/>
    <w:rsid w:val="009C0812"/>
    <w:rsid w:val="009C09CA"/>
    <w:rsid w:val="009C0A6F"/>
    <w:rsid w:val="009C0C9B"/>
    <w:rsid w:val="009C0E82"/>
    <w:rsid w:val="009C11E1"/>
    <w:rsid w:val="009C12A7"/>
    <w:rsid w:val="009C185C"/>
    <w:rsid w:val="009C21EA"/>
    <w:rsid w:val="009C25B4"/>
    <w:rsid w:val="009C2FA9"/>
    <w:rsid w:val="009C2FF5"/>
    <w:rsid w:val="009C328A"/>
    <w:rsid w:val="009C3354"/>
    <w:rsid w:val="009C35F7"/>
    <w:rsid w:val="009C38E4"/>
    <w:rsid w:val="009C3963"/>
    <w:rsid w:val="009C3EA7"/>
    <w:rsid w:val="009C403D"/>
    <w:rsid w:val="009C44A9"/>
    <w:rsid w:val="009C4DEB"/>
    <w:rsid w:val="009C4E43"/>
    <w:rsid w:val="009C4F21"/>
    <w:rsid w:val="009C5215"/>
    <w:rsid w:val="009C5310"/>
    <w:rsid w:val="009C561D"/>
    <w:rsid w:val="009C5C3C"/>
    <w:rsid w:val="009C5D45"/>
    <w:rsid w:val="009C63C0"/>
    <w:rsid w:val="009C64A7"/>
    <w:rsid w:val="009C696B"/>
    <w:rsid w:val="009C69C9"/>
    <w:rsid w:val="009C6C05"/>
    <w:rsid w:val="009C6D3C"/>
    <w:rsid w:val="009C6F3B"/>
    <w:rsid w:val="009C7070"/>
    <w:rsid w:val="009C7216"/>
    <w:rsid w:val="009C7CAA"/>
    <w:rsid w:val="009C7F5F"/>
    <w:rsid w:val="009D0012"/>
    <w:rsid w:val="009D034D"/>
    <w:rsid w:val="009D04A0"/>
    <w:rsid w:val="009D06F0"/>
    <w:rsid w:val="009D0A4E"/>
    <w:rsid w:val="009D1102"/>
    <w:rsid w:val="009D1110"/>
    <w:rsid w:val="009D1C91"/>
    <w:rsid w:val="009D2B07"/>
    <w:rsid w:val="009D3012"/>
    <w:rsid w:val="009D341E"/>
    <w:rsid w:val="009D37C0"/>
    <w:rsid w:val="009D3F66"/>
    <w:rsid w:val="009D3FFA"/>
    <w:rsid w:val="009D427F"/>
    <w:rsid w:val="009D42A3"/>
    <w:rsid w:val="009D49AD"/>
    <w:rsid w:val="009D4A3A"/>
    <w:rsid w:val="009D4A67"/>
    <w:rsid w:val="009D4DB0"/>
    <w:rsid w:val="009D5268"/>
    <w:rsid w:val="009D543A"/>
    <w:rsid w:val="009D578F"/>
    <w:rsid w:val="009D5CCC"/>
    <w:rsid w:val="009D5F4F"/>
    <w:rsid w:val="009D649B"/>
    <w:rsid w:val="009D6C1A"/>
    <w:rsid w:val="009D7047"/>
    <w:rsid w:val="009D7249"/>
    <w:rsid w:val="009D7337"/>
    <w:rsid w:val="009D7410"/>
    <w:rsid w:val="009D7425"/>
    <w:rsid w:val="009D7552"/>
    <w:rsid w:val="009D7635"/>
    <w:rsid w:val="009D7810"/>
    <w:rsid w:val="009D7F6D"/>
    <w:rsid w:val="009D7F8B"/>
    <w:rsid w:val="009E0381"/>
    <w:rsid w:val="009E08A2"/>
    <w:rsid w:val="009E0D23"/>
    <w:rsid w:val="009E1109"/>
    <w:rsid w:val="009E1B20"/>
    <w:rsid w:val="009E1C69"/>
    <w:rsid w:val="009E1CC7"/>
    <w:rsid w:val="009E2053"/>
    <w:rsid w:val="009E246D"/>
    <w:rsid w:val="009E2495"/>
    <w:rsid w:val="009E26BE"/>
    <w:rsid w:val="009E2849"/>
    <w:rsid w:val="009E28E1"/>
    <w:rsid w:val="009E2A84"/>
    <w:rsid w:val="009E2DE7"/>
    <w:rsid w:val="009E2F93"/>
    <w:rsid w:val="009E3797"/>
    <w:rsid w:val="009E3F6B"/>
    <w:rsid w:val="009E414D"/>
    <w:rsid w:val="009E41E0"/>
    <w:rsid w:val="009E454A"/>
    <w:rsid w:val="009E4F62"/>
    <w:rsid w:val="009E5315"/>
    <w:rsid w:val="009E53D0"/>
    <w:rsid w:val="009E56DF"/>
    <w:rsid w:val="009E5854"/>
    <w:rsid w:val="009E5AE0"/>
    <w:rsid w:val="009E6144"/>
    <w:rsid w:val="009E631F"/>
    <w:rsid w:val="009E645E"/>
    <w:rsid w:val="009E6867"/>
    <w:rsid w:val="009E6A23"/>
    <w:rsid w:val="009E6B41"/>
    <w:rsid w:val="009E6BB3"/>
    <w:rsid w:val="009E747C"/>
    <w:rsid w:val="009E7641"/>
    <w:rsid w:val="009E7C2F"/>
    <w:rsid w:val="009E7CD2"/>
    <w:rsid w:val="009E7D07"/>
    <w:rsid w:val="009F047C"/>
    <w:rsid w:val="009F052F"/>
    <w:rsid w:val="009F0BB6"/>
    <w:rsid w:val="009F0D68"/>
    <w:rsid w:val="009F0EB1"/>
    <w:rsid w:val="009F104B"/>
    <w:rsid w:val="009F1096"/>
    <w:rsid w:val="009F129E"/>
    <w:rsid w:val="009F132F"/>
    <w:rsid w:val="009F13F5"/>
    <w:rsid w:val="009F164D"/>
    <w:rsid w:val="009F1708"/>
    <w:rsid w:val="009F19CE"/>
    <w:rsid w:val="009F1D7D"/>
    <w:rsid w:val="009F1F96"/>
    <w:rsid w:val="009F2006"/>
    <w:rsid w:val="009F263F"/>
    <w:rsid w:val="009F29DF"/>
    <w:rsid w:val="009F2D73"/>
    <w:rsid w:val="009F2D9C"/>
    <w:rsid w:val="009F2E04"/>
    <w:rsid w:val="009F2FF1"/>
    <w:rsid w:val="009F3512"/>
    <w:rsid w:val="009F36EF"/>
    <w:rsid w:val="009F3944"/>
    <w:rsid w:val="009F3E02"/>
    <w:rsid w:val="009F3E4B"/>
    <w:rsid w:val="009F4206"/>
    <w:rsid w:val="009F46F7"/>
    <w:rsid w:val="009F50AE"/>
    <w:rsid w:val="009F52E7"/>
    <w:rsid w:val="009F59DE"/>
    <w:rsid w:val="009F5A31"/>
    <w:rsid w:val="009F5B53"/>
    <w:rsid w:val="009F5BD5"/>
    <w:rsid w:val="009F5D6A"/>
    <w:rsid w:val="009F5F27"/>
    <w:rsid w:val="009F6580"/>
    <w:rsid w:val="009F6A01"/>
    <w:rsid w:val="009F6E99"/>
    <w:rsid w:val="009F7065"/>
    <w:rsid w:val="009F7147"/>
    <w:rsid w:val="009F7435"/>
    <w:rsid w:val="009F7509"/>
    <w:rsid w:val="009F7A47"/>
    <w:rsid w:val="009F7B66"/>
    <w:rsid w:val="009F7FEE"/>
    <w:rsid w:val="00A00178"/>
    <w:rsid w:val="00A0050D"/>
    <w:rsid w:val="00A006CA"/>
    <w:rsid w:val="00A0078D"/>
    <w:rsid w:val="00A00B09"/>
    <w:rsid w:val="00A00B14"/>
    <w:rsid w:val="00A00BF3"/>
    <w:rsid w:val="00A01036"/>
    <w:rsid w:val="00A011FF"/>
    <w:rsid w:val="00A01E3F"/>
    <w:rsid w:val="00A020F2"/>
    <w:rsid w:val="00A038F6"/>
    <w:rsid w:val="00A03B2F"/>
    <w:rsid w:val="00A03F7B"/>
    <w:rsid w:val="00A0412C"/>
    <w:rsid w:val="00A04477"/>
    <w:rsid w:val="00A047FD"/>
    <w:rsid w:val="00A04873"/>
    <w:rsid w:val="00A048A2"/>
    <w:rsid w:val="00A049B1"/>
    <w:rsid w:val="00A04B1F"/>
    <w:rsid w:val="00A04D67"/>
    <w:rsid w:val="00A04DC5"/>
    <w:rsid w:val="00A05186"/>
    <w:rsid w:val="00A051E5"/>
    <w:rsid w:val="00A053C7"/>
    <w:rsid w:val="00A054F6"/>
    <w:rsid w:val="00A05626"/>
    <w:rsid w:val="00A0585A"/>
    <w:rsid w:val="00A0587F"/>
    <w:rsid w:val="00A059DC"/>
    <w:rsid w:val="00A060B1"/>
    <w:rsid w:val="00A061A5"/>
    <w:rsid w:val="00A067EB"/>
    <w:rsid w:val="00A0692C"/>
    <w:rsid w:val="00A069F4"/>
    <w:rsid w:val="00A06E2C"/>
    <w:rsid w:val="00A079E4"/>
    <w:rsid w:val="00A07F79"/>
    <w:rsid w:val="00A10215"/>
    <w:rsid w:val="00A105BD"/>
    <w:rsid w:val="00A109DC"/>
    <w:rsid w:val="00A10EFC"/>
    <w:rsid w:val="00A11403"/>
    <w:rsid w:val="00A117A4"/>
    <w:rsid w:val="00A11868"/>
    <w:rsid w:val="00A11A88"/>
    <w:rsid w:val="00A11AA3"/>
    <w:rsid w:val="00A11E94"/>
    <w:rsid w:val="00A11FDB"/>
    <w:rsid w:val="00A120E7"/>
    <w:rsid w:val="00A1211D"/>
    <w:rsid w:val="00A1227C"/>
    <w:rsid w:val="00A128D4"/>
    <w:rsid w:val="00A129E1"/>
    <w:rsid w:val="00A12ADC"/>
    <w:rsid w:val="00A12AEA"/>
    <w:rsid w:val="00A12DC8"/>
    <w:rsid w:val="00A12F4A"/>
    <w:rsid w:val="00A12F57"/>
    <w:rsid w:val="00A1362B"/>
    <w:rsid w:val="00A1393F"/>
    <w:rsid w:val="00A139C6"/>
    <w:rsid w:val="00A13A89"/>
    <w:rsid w:val="00A13BE7"/>
    <w:rsid w:val="00A13F4A"/>
    <w:rsid w:val="00A1446B"/>
    <w:rsid w:val="00A146C5"/>
    <w:rsid w:val="00A14F59"/>
    <w:rsid w:val="00A157AF"/>
    <w:rsid w:val="00A15942"/>
    <w:rsid w:val="00A15E6A"/>
    <w:rsid w:val="00A15ED7"/>
    <w:rsid w:val="00A162CC"/>
    <w:rsid w:val="00A16550"/>
    <w:rsid w:val="00A166FE"/>
    <w:rsid w:val="00A168D6"/>
    <w:rsid w:val="00A16900"/>
    <w:rsid w:val="00A16BEB"/>
    <w:rsid w:val="00A16C94"/>
    <w:rsid w:val="00A16E56"/>
    <w:rsid w:val="00A16FCE"/>
    <w:rsid w:val="00A170DD"/>
    <w:rsid w:val="00A17189"/>
    <w:rsid w:val="00A175E3"/>
    <w:rsid w:val="00A17777"/>
    <w:rsid w:val="00A17794"/>
    <w:rsid w:val="00A1788B"/>
    <w:rsid w:val="00A20859"/>
    <w:rsid w:val="00A20D16"/>
    <w:rsid w:val="00A20D5E"/>
    <w:rsid w:val="00A20EA5"/>
    <w:rsid w:val="00A210A6"/>
    <w:rsid w:val="00A21A6D"/>
    <w:rsid w:val="00A21AA0"/>
    <w:rsid w:val="00A21CDA"/>
    <w:rsid w:val="00A21D0B"/>
    <w:rsid w:val="00A21EC7"/>
    <w:rsid w:val="00A22058"/>
    <w:rsid w:val="00A22893"/>
    <w:rsid w:val="00A22C00"/>
    <w:rsid w:val="00A22D1B"/>
    <w:rsid w:val="00A22D6A"/>
    <w:rsid w:val="00A22F79"/>
    <w:rsid w:val="00A238D3"/>
    <w:rsid w:val="00A239D2"/>
    <w:rsid w:val="00A23C69"/>
    <w:rsid w:val="00A23ED6"/>
    <w:rsid w:val="00A24294"/>
    <w:rsid w:val="00A24434"/>
    <w:rsid w:val="00A24582"/>
    <w:rsid w:val="00A246F1"/>
    <w:rsid w:val="00A24786"/>
    <w:rsid w:val="00A249B9"/>
    <w:rsid w:val="00A24E54"/>
    <w:rsid w:val="00A252B7"/>
    <w:rsid w:val="00A25420"/>
    <w:rsid w:val="00A258BE"/>
    <w:rsid w:val="00A258F2"/>
    <w:rsid w:val="00A25BA0"/>
    <w:rsid w:val="00A25C43"/>
    <w:rsid w:val="00A263CB"/>
    <w:rsid w:val="00A268D7"/>
    <w:rsid w:val="00A269A5"/>
    <w:rsid w:val="00A26B97"/>
    <w:rsid w:val="00A27271"/>
    <w:rsid w:val="00A276E8"/>
    <w:rsid w:val="00A27BD7"/>
    <w:rsid w:val="00A27D89"/>
    <w:rsid w:val="00A27E18"/>
    <w:rsid w:val="00A300B2"/>
    <w:rsid w:val="00A30D59"/>
    <w:rsid w:val="00A31154"/>
    <w:rsid w:val="00A312A3"/>
    <w:rsid w:val="00A31920"/>
    <w:rsid w:val="00A31D89"/>
    <w:rsid w:val="00A320B6"/>
    <w:rsid w:val="00A32216"/>
    <w:rsid w:val="00A3224A"/>
    <w:rsid w:val="00A32509"/>
    <w:rsid w:val="00A3261B"/>
    <w:rsid w:val="00A328E5"/>
    <w:rsid w:val="00A32CBE"/>
    <w:rsid w:val="00A32E0C"/>
    <w:rsid w:val="00A3320E"/>
    <w:rsid w:val="00A3349C"/>
    <w:rsid w:val="00A33C4A"/>
    <w:rsid w:val="00A34592"/>
    <w:rsid w:val="00A34D34"/>
    <w:rsid w:val="00A34DF3"/>
    <w:rsid w:val="00A34FD1"/>
    <w:rsid w:val="00A35194"/>
    <w:rsid w:val="00A354AB"/>
    <w:rsid w:val="00A35C48"/>
    <w:rsid w:val="00A35F53"/>
    <w:rsid w:val="00A364F1"/>
    <w:rsid w:val="00A36F07"/>
    <w:rsid w:val="00A37556"/>
    <w:rsid w:val="00A37DA7"/>
    <w:rsid w:val="00A37F27"/>
    <w:rsid w:val="00A408F6"/>
    <w:rsid w:val="00A40EBB"/>
    <w:rsid w:val="00A41239"/>
    <w:rsid w:val="00A41933"/>
    <w:rsid w:val="00A42A4A"/>
    <w:rsid w:val="00A42E6B"/>
    <w:rsid w:val="00A43096"/>
    <w:rsid w:val="00A434FE"/>
    <w:rsid w:val="00A438AE"/>
    <w:rsid w:val="00A438CB"/>
    <w:rsid w:val="00A438DC"/>
    <w:rsid w:val="00A43908"/>
    <w:rsid w:val="00A43A62"/>
    <w:rsid w:val="00A43DD9"/>
    <w:rsid w:val="00A43DF4"/>
    <w:rsid w:val="00A4407D"/>
    <w:rsid w:val="00A444B7"/>
    <w:rsid w:val="00A444D1"/>
    <w:rsid w:val="00A445E7"/>
    <w:rsid w:val="00A44A1B"/>
    <w:rsid w:val="00A44C0A"/>
    <w:rsid w:val="00A45231"/>
    <w:rsid w:val="00A4539D"/>
    <w:rsid w:val="00A457BF"/>
    <w:rsid w:val="00A457CC"/>
    <w:rsid w:val="00A45BDE"/>
    <w:rsid w:val="00A45C59"/>
    <w:rsid w:val="00A463B9"/>
    <w:rsid w:val="00A464E9"/>
    <w:rsid w:val="00A46CEA"/>
    <w:rsid w:val="00A46F0D"/>
    <w:rsid w:val="00A470EE"/>
    <w:rsid w:val="00A47173"/>
    <w:rsid w:val="00A4737D"/>
    <w:rsid w:val="00A47381"/>
    <w:rsid w:val="00A50754"/>
    <w:rsid w:val="00A50858"/>
    <w:rsid w:val="00A51216"/>
    <w:rsid w:val="00A51259"/>
    <w:rsid w:val="00A51308"/>
    <w:rsid w:val="00A518C9"/>
    <w:rsid w:val="00A51A56"/>
    <w:rsid w:val="00A51E13"/>
    <w:rsid w:val="00A52156"/>
    <w:rsid w:val="00A5264D"/>
    <w:rsid w:val="00A52E01"/>
    <w:rsid w:val="00A530A2"/>
    <w:rsid w:val="00A5351C"/>
    <w:rsid w:val="00A53F57"/>
    <w:rsid w:val="00A54358"/>
    <w:rsid w:val="00A54CF9"/>
    <w:rsid w:val="00A55194"/>
    <w:rsid w:val="00A556B9"/>
    <w:rsid w:val="00A557BB"/>
    <w:rsid w:val="00A55F34"/>
    <w:rsid w:val="00A56436"/>
    <w:rsid w:val="00A56536"/>
    <w:rsid w:val="00A569F2"/>
    <w:rsid w:val="00A56AD3"/>
    <w:rsid w:val="00A56FC7"/>
    <w:rsid w:val="00A57060"/>
    <w:rsid w:val="00A5706D"/>
    <w:rsid w:val="00A57090"/>
    <w:rsid w:val="00A5735F"/>
    <w:rsid w:val="00A57750"/>
    <w:rsid w:val="00A5776E"/>
    <w:rsid w:val="00A579B0"/>
    <w:rsid w:val="00A57A2E"/>
    <w:rsid w:val="00A57E30"/>
    <w:rsid w:val="00A600A1"/>
    <w:rsid w:val="00A6018D"/>
    <w:rsid w:val="00A602EE"/>
    <w:rsid w:val="00A609EB"/>
    <w:rsid w:val="00A60C0B"/>
    <w:rsid w:val="00A60F7F"/>
    <w:rsid w:val="00A61293"/>
    <w:rsid w:val="00A6151D"/>
    <w:rsid w:val="00A616C7"/>
    <w:rsid w:val="00A61ABA"/>
    <w:rsid w:val="00A62147"/>
    <w:rsid w:val="00A6236F"/>
    <w:rsid w:val="00A62484"/>
    <w:rsid w:val="00A626FD"/>
    <w:rsid w:val="00A62D40"/>
    <w:rsid w:val="00A62DB0"/>
    <w:rsid w:val="00A62DE7"/>
    <w:rsid w:val="00A62EF0"/>
    <w:rsid w:val="00A62FB6"/>
    <w:rsid w:val="00A632B7"/>
    <w:rsid w:val="00A63475"/>
    <w:rsid w:val="00A63CCA"/>
    <w:rsid w:val="00A63D43"/>
    <w:rsid w:val="00A641A8"/>
    <w:rsid w:val="00A64732"/>
    <w:rsid w:val="00A6490E"/>
    <w:rsid w:val="00A65144"/>
    <w:rsid w:val="00A6535C"/>
    <w:rsid w:val="00A653A2"/>
    <w:rsid w:val="00A65C2F"/>
    <w:rsid w:val="00A65D4C"/>
    <w:rsid w:val="00A65E79"/>
    <w:rsid w:val="00A65FD8"/>
    <w:rsid w:val="00A663D7"/>
    <w:rsid w:val="00A667BA"/>
    <w:rsid w:val="00A66902"/>
    <w:rsid w:val="00A66AB1"/>
    <w:rsid w:val="00A66C59"/>
    <w:rsid w:val="00A66E84"/>
    <w:rsid w:val="00A6703E"/>
    <w:rsid w:val="00A67116"/>
    <w:rsid w:val="00A6755C"/>
    <w:rsid w:val="00A678D0"/>
    <w:rsid w:val="00A67A1D"/>
    <w:rsid w:val="00A67E02"/>
    <w:rsid w:val="00A701F7"/>
    <w:rsid w:val="00A70448"/>
    <w:rsid w:val="00A70525"/>
    <w:rsid w:val="00A70D03"/>
    <w:rsid w:val="00A70D71"/>
    <w:rsid w:val="00A713C7"/>
    <w:rsid w:val="00A71439"/>
    <w:rsid w:val="00A71518"/>
    <w:rsid w:val="00A71984"/>
    <w:rsid w:val="00A71AC5"/>
    <w:rsid w:val="00A7226B"/>
    <w:rsid w:val="00A72C0B"/>
    <w:rsid w:val="00A72F56"/>
    <w:rsid w:val="00A736CE"/>
    <w:rsid w:val="00A737D5"/>
    <w:rsid w:val="00A73B1E"/>
    <w:rsid w:val="00A73B8E"/>
    <w:rsid w:val="00A73BD2"/>
    <w:rsid w:val="00A73E21"/>
    <w:rsid w:val="00A74646"/>
    <w:rsid w:val="00A74813"/>
    <w:rsid w:val="00A74DCE"/>
    <w:rsid w:val="00A74F8D"/>
    <w:rsid w:val="00A757DC"/>
    <w:rsid w:val="00A76435"/>
    <w:rsid w:val="00A76A7B"/>
    <w:rsid w:val="00A76B69"/>
    <w:rsid w:val="00A76DD6"/>
    <w:rsid w:val="00A77241"/>
    <w:rsid w:val="00A773CD"/>
    <w:rsid w:val="00A77851"/>
    <w:rsid w:val="00A7789F"/>
    <w:rsid w:val="00A7794C"/>
    <w:rsid w:val="00A779F6"/>
    <w:rsid w:val="00A77DFF"/>
    <w:rsid w:val="00A8077E"/>
    <w:rsid w:val="00A80A49"/>
    <w:rsid w:val="00A811EF"/>
    <w:rsid w:val="00A81807"/>
    <w:rsid w:val="00A82497"/>
    <w:rsid w:val="00A824DB"/>
    <w:rsid w:val="00A827AA"/>
    <w:rsid w:val="00A82E91"/>
    <w:rsid w:val="00A83788"/>
    <w:rsid w:val="00A83845"/>
    <w:rsid w:val="00A83F37"/>
    <w:rsid w:val="00A83F68"/>
    <w:rsid w:val="00A841BE"/>
    <w:rsid w:val="00A841F4"/>
    <w:rsid w:val="00A84405"/>
    <w:rsid w:val="00A846EF"/>
    <w:rsid w:val="00A84B65"/>
    <w:rsid w:val="00A84BB3"/>
    <w:rsid w:val="00A84F2F"/>
    <w:rsid w:val="00A850EE"/>
    <w:rsid w:val="00A85176"/>
    <w:rsid w:val="00A853D2"/>
    <w:rsid w:val="00A8546C"/>
    <w:rsid w:val="00A854F7"/>
    <w:rsid w:val="00A8561E"/>
    <w:rsid w:val="00A85643"/>
    <w:rsid w:val="00A86340"/>
    <w:rsid w:val="00A86504"/>
    <w:rsid w:val="00A8655A"/>
    <w:rsid w:val="00A86737"/>
    <w:rsid w:val="00A869B9"/>
    <w:rsid w:val="00A869EA"/>
    <w:rsid w:val="00A870E2"/>
    <w:rsid w:val="00A8721B"/>
    <w:rsid w:val="00A87322"/>
    <w:rsid w:val="00A87507"/>
    <w:rsid w:val="00A87737"/>
    <w:rsid w:val="00A87B19"/>
    <w:rsid w:val="00A9093E"/>
    <w:rsid w:val="00A90BD7"/>
    <w:rsid w:val="00A90C19"/>
    <w:rsid w:val="00A90ED0"/>
    <w:rsid w:val="00A915EC"/>
    <w:rsid w:val="00A91B01"/>
    <w:rsid w:val="00A91B85"/>
    <w:rsid w:val="00A91CF5"/>
    <w:rsid w:val="00A92471"/>
    <w:rsid w:val="00A925EE"/>
    <w:rsid w:val="00A92976"/>
    <w:rsid w:val="00A92A6B"/>
    <w:rsid w:val="00A92AD6"/>
    <w:rsid w:val="00A92C00"/>
    <w:rsid w:val="00A92D6D"/>
    <w:rsid w:val="00A93461"/>
    <w:rsid w:val="00A939F0"/>
    <w:rsid w:val="00A93FD3"/>
    <w:rsid w:val="00A940B3"/>
    <w:rsid w:val="00A944A9"/>
    <w:rsid w:val="00A94505"/>
    <w:rsid w:val="00A9452E"/>
    <w:rsid w:val="00A9490E"/>
    <w:rsid w:val="00A94934"/>
    <w:rsid w:val="00A9517A"/>
    <w:rsid w:val="00A95686"/>
    <w:rsid w:val="00A95B8B"/>
    <w:rsid w:val="00A96152"/>
    <w:rsid w:val="00A96785"/>
    <w:rsid w:val="00A96D2A"/>
    <w:rsid w:val="00A96E13"/>
    <w:rsid w:val="00A96ED7"/>
    <w:rsid w:val="00A96FBF"/>
    <w:rsid w:val="00A97154"/>
    <w:rsid w:val="00A97390"/>
    <w:rsid w:val="00A9739E"/>
    <w:rsid w:val="00A9783B"/>
    <w:rsid w:val="00A97944"/>
    <w:rsid w:val="00A97C04"/>
    <w:rsid w:val="00A97D91"/>
    <w:rsid w:val="00AA0097"/>
    <w:rsid w:val="00AA0125"/>
    <w:rsid w:val="00AA0976"/>
    <w:rsid w:val="00AA0A31"/>
    <w:rsid w:val="00AA0C39"/>
    <w:rsid w:val="00AA0C53"/>
    <w:rsid w:val="00AA134A"/>
    <w:rsid w:val="00AA142D"/>
    <w:rsid w:val="00AA179A"/>
    <w:rsid w:val="00AA19B9"/>
    <w:rsid w:val="00AA1B30"/>
    <w:rsid w:val="00AA1BE6"/>
    <w:rsid w:val="00AA1C4F"/>
    <w:rsid w:val="00AA1F2D"/>
    <w:rsid w:val="00AA22C8"/>
    <w:rsid w:val="00AA2715"/>
    <w:rsid w:val="00AA32FE"/>
    <w:rsid w:val="00AA38B6"/>
    <w:rsid w:val="00AA3AA7"/>
    <w:rsid w:val="00AA3ADA"/>
    <w:rsid w:val="00AA482C"/>
    <w:rsid w:val="00AA4BC8"/>
    <w:rsid w:val="00AA4F04"/>
    <w:rsid w:val="00AA5576"/>
    <w:rsid w:val="00AA591A"/>
    <w:rsid w:val="00AA5BA8"/>
    <w:rsid w:val="00AA68EF"/>
    <w:rsid w:val="00AA6948"/>
    <w:rsid w:val="00AA6A9A"/>
    <w:rsid w:val="00AA6AEE"/>
    <w:rsid w:val="00AA7123"/>
    <w:rsid w:val="00AA7898"/>
    <w:rsid w:val="00AA7F39"/>
    <w:rsid w:val="00AB0078"/>
    <w:rsid w:val="00AB04EA"/>
    <w:rsid w:val="00AB08D6"/>
    <w:rsid w:val="00AB1C4F"/>
    <w:rsid w:val="00AB2765"/>
    <w:rsid w:val="00AB2B7A"/>
    <w:rsid w:val="00AB2C76"/>
    <w:rsid w:val="00AB2CEF"/>
    <w:rsid w:val="00AB35A3"/>
    <w:rsid w:val="00AB35C9"/>
    <w:rsid w:val="00AB398E"/>
    <w:rsid w:val="00AB3B3B"/>
    <w:rsid w:val="00AB4011"/>
    <w:rsid w:val="00AB407F"/>
    <w:rsid w:val="00AB40FD"/>
    <w:rsid w:val="00AB4431"/>
    <w:rsid w:val="00AB443D"/>
    <w:rsid w:val="00AB4AC6"/>
    <w:rsid w:val="00AB4C14"/>
    <w:rsid w:val="00AB5A15"/>
    <w:rsid w:val="00AB5A29"/>
    <w:rsid w:val="00AB5C9D"/>
    <w:rsid w:val="00AB6756"/>
    <w:rsid w:val="00AB76AC"/>
    <w:rsid w:val="00AB7990"/>
    <w:rsid w:val="00AB7C20"/>
    <w:rsid w:val="00AB7D4B"/>
    <w:rsid w:val="00AB7F5B"/>
    <w:rsid w:val="00AB7FBE"/>
    <w:rsid w:val="00AC0347"/>
    <w:rsid w:val="00AC08AD"/>
    <w:rsid w:val="00AC1E18"/>
    <w:rsid w:val="00AC2002"/>
    <w:rsid w:val="00AC225C"/>
    <w:rsid w:val="00AC2AAF"/>
    <w:rsid w:val="00AC2B61"/>
    <w:rsid w:val="00AC2CBA"/>
    <w:rsid w:val="00AC32FF"/>
    <w:rsid w:val="00AC3A9E"/>
    <w:rsid w:val="00AC3BE2"/>
    <w:rsid w:val="00AC412B"/>
    <w:rsid w:val="00AC4188"/>
    <w:rsid w:val="00AC4197"/>
    <w:rsid w:val="00AC461A"/>
    <w:rsid w:val="00AC46EE"/>
    <w:rsid w:val="00AC4A9B"/>
    <w:rsid w:val="00AC4D76"/>
    <w:rsid w:val="00AC53A5"/>
    <w:rsid w:val="00AC55A4"/>
    <w:rsid w:val="00AC572D"/>
    <w:rsid w:val="00AC5CB7"/>
    <w:rsid w:val="00AC5D83"/>
    <w:rsid w:val="00AC6031"/>
    <w:rsid w:val="00AC6449"/>
    <w:rsid w:val="00AC6492"/>
    <w:rsid w:val="00AC6527"/>
    <w:rsid w:val="00AC6FF9"/>
    <w:rsid w:val="00AC767C"/>
    <w:rsid w:val="00AC76BD"/>
    <w:rsid w:val="00AC7831"/>
    <w:rsid w:val="00AC792B"/>
    <w:rsid w:val="00AD04E1"/>
    <w:rsid w:val="00AD098A"/>
    <w:rsid w:val="00AD0E2C"/>
    <w:rsid w:val="00AD1157"/>
    <w:rsid w:val="00AD11E5"/>
    <w:rsid w:val="00AD12C5"/>
    <w:rsid w:val="00AD13E7"/>
    <w:rsid w:val="00AD1629"/>
    <w:rsid w:val="00AD1D8D"/>
    <w:rsid w:val="00AD1FF5"/>
    <w:rsid w:val="00AD209A"/>
    <w:rsid w:val="00AD21F2"/>
    <w:rsid w:val="00AD2458"/>
    <w:rsid w:val="00AD28B5"/>
    <w:rsid w:val="00AD29AA"/>
    <w:rsid w:val="00AD2CCE"/>
    <w:rsid w:val="00AD2E04"/>
    <w:rsid w:val="00AD2EAF"/>
    <w:rsid w:val="00AD2F6B"/>
    <w:rsid w:val="00AD3009"/>
    <w:rsid w:val="00AD334E"/>
    <w:rsid w:val="00AD3A07"/>
    <w:rsid w:val="00AD3ABC"/>
    <w:rsid w:val="00AD3F3E"/>
    <w:rsid w:val="00AD40A1"/>
    <w:rsid w:val="00AD426D"/>
    <w:rsid w:val="00AD473A"/>
    <w:rsid w:val="00AD496D"/>
    <w:rsid w:val="00AD4993"/>
    <w:rsid w:val="00AD4B49"/>
    <w:rsid w:val="00AD4E56"/>
    <w:rsid w:val="00AD4E96"/>
    <w:rsid w:val="00AD5213"/>
    <w:rsid w:val="00AD54EF"/>
    <w:rsid w:val="00AD5A46"/>
    <w:rsid w:val="00AD5C0E"/>
    <w:rsid w:val="00AD634D"/>
    <w:rsid w:val="00AD68F5"/>
    <w:rsid w:val="00AD6BFF"/>
    <w:rsid w:val="00AD7337"/>
    <w:rsid w:val="00AD7610"/>
    <w:rsid w:val="00AD777F"/>
    <w:rsid w:val="00AD7E53"/>
    <w:rsid w:val="00AD7E86"/>
    <w:rsid w:val="00AE045C"/>
    <w:rsid w:val="00AE06BA"/>
    <w:rsid w:val="00AE091F"/>
    <w:rsid w:val="00AE0BE3"/>
    <w:rsid w:val="00AE11F3"/>
    <w:rsid w:val="00AE13CC"/>
    <w:rsid w:val="00AE13ED"/>
    <w:rsid w:val="00AE176C"/>
    <w:rsid w:val="00AE1789"/>
    <w:rsid w:val="00AE17D6"/>
    <w:rsid w:val="00AE186A"/>
    <w:rsid w:val="00AE1883"/>
    <w:rsid w:val="00AE1D02"/>
    <w:rsid w:val="00AE1F76"/>
    <w:rsid w:val="00AE269C"/>
    <w:rsid w:val="00AE28D9"/>
    <w:rsid w:val="00AE297C"/>
    <w:rsid w:val="00AE2D5B"/>
    <w:rsid w:val="00AE30E5"/>
    <w:rsid w:val="00AE322B"/>
    <w:rsid w:val="00AE380E"/>
    <w:rsid w:val="00AE4366"/>
    <w:rsid w:val="00AE4372"/>
    <w:rsid w:val="00AE4622"/>
    <w:rsid w:val="00AE4D98"/>
    <w:rsid w:val="00AE4DDC"/>
    <w:rsid w:val="00AE5AA0"/>
    <w:rsid w:val="00AE5C17"/>
    <w:rsid w:val="00AE5D6F"/>
    <w:rsid w:val="00AE5EFD"/>
    <w:rsid w:val="00AE5FD8"/>
    <w:rsid w:val="00AE6143"/>
    <w:rsid w:val="00AE6938"/>
    <w:rsid w:val="00AE7372"/>
    <w:rsid w:val="00AE7710"/>
    <w:rsid w:val="00AE785C"/>
    <w:rsid w:val="00AE7866"/>
    <w:rsid w:val="00AE7981"/>
    <w:rsid w:val="00AE7F9F"/>
    <w:rsid w:val="00AF0C1C"/>
    <w:rsid w:val="00AF0E3D"/>
    <w:rsid w:val="00AF1141"/>
    <w:rsid w:val="00AF139E"/>
    <w:rsid w:val="00AF17B9"/>
    <w:rsid w:val="00AF1C33"/>
    <w:rsid w:val="00AF1CDC"/>
    <w:rsid w:val="00AF1D82"/>
    <w:rsid w:val="00AF1F83"/>
    <w:rsid w:val="00AF2317"/>
    <w:rsid w:val="00AF2422"/>
    <w:rsid w:val="00AF290C"/>
    <w:rsid w:val="00AF2E24"/>
    <w:rsid w:val="00AF31BF"/>
    <w:rsid w:val="00AF371F"/>
    <w:rsid w:val="00AF3ADF"/>
    <w:rsid w:val="00AF3B8B"/>
    <w:rsid w:val="00AF3CD7"/>
    <w:rsid w:val="00AF3F87"/>
    <w:rsid w:val="00AF4186"/>
    <w:rsid w:val="00AF4202"/>
    <w:rsid w:val="00AF4446"/>
    <w:rsid w:val="00AF4924"/>
    <w:rsid w:val="00AF494C"/>
    <w:rsid w:val="00AF4BE1"/>
    <w:rsid w:val="00AF4C2C"/>
    <w:rsid w:val="00AF4D3A"/>
    <w:rsid w:val="00AF5690"/>
    <w:rsid w:val="00AF5855"/>
    <w:rsid w:val="00AF58CA"/>
    <w:rsid w:val="00AF5F88"/>
    <w:rsid w:val="00AF6473"/>
    <w:rsid w:val="00AF65ED"/>
    <w:rsid w:val="00AF6644"/>
    <w:rsid w:val="00AF67D3"/>
    <w:rsid w:val="00AF683D"/>
    <w:rsid w:val="00AF6B0F"/>
    <w:rsid w:val="00AF707E"/>
    <w:rsid w:val="00AF7D51"/>
    <w:rsid w:val="00AF7F0D"/>
    <w:rsid w:val="00B0006C"/>
    <w:rsid w:val="00B004D2"/>
    <w:rsid w:val="00B00570"/>
    <w:rsid w:val="00B00B13"/>
    <w:rsid w:val="00B01047"/>
    <w:rsid w:val="00B010B4"/>
    <w:rsid w:val="00B010BD"/>
    <w:rsid w:val="00B01408"/>
    <w:rsid w:val="00B016B0"/>
    <w:rsid w:val="00B01759"/>
    <w:rsid w:val="00B01880"/>
    <w:rsid w:val="00B01ACD"/>
    <w:rsid w:val="00B01B7F"/>
    <w:rsid w:val="00B02200"/>
    <w:rsid w:val="00B02249"/>
    <w:rsid w:val="00B028E3"/>
    <w:rsid w:val="00B02A08"/>
    <w:rsid w:val="00B02A77"/>
    <w:rsid w:val="00B02B74"/>
    <w:rsid w:val="00B02CAD"/>
    <w:rsid w:val="00B02CCC"/>
    <w:rsid w:val="00B03046"/>
    <w:rsid w:val="00B039B1"/>
    <w:rsid w:val="00B03DB0"/>
    <w:rsid w:val="00B0452C"/>
    <w:rsid w:val="00B048C5"/>
    <w:rsid w:val="00B04A2E"/>
    <w:rsid w:val="00B04A82"/>
    <w:rsid w:val="00B0519C"/>
    <w:rsid w:val="00B05458"/>
    <w:rsid w:val="00B05663"/>
    <w:rsid w:val="00B05BB6"/>
    <w:rsid w:val="00B05BCF"/>
    <w:rsid w:val="00B05D7B"/>
    <w:rsid w:val="00B05F29"/>
    <w:rsid w:val="00B0607D"/>
    <w:rsid w:val="00B06113"/>
    <w:rsid w:val="00B06344"/>
    <w:rsid w:val="00B06510"/>
    <w:rsid w:val="00B06B22"/>
    <w:rsid w:val="00B06BFE"/>
    <w:rsid w:val="00B06C9E"/>
    <w:rsid w:val="00B071CC"/>
    <w:rsid w:val="00B074EF"/>
    <w:rsid w:val="00B078E2"/>
    <w:rsid w:val="00B07937"/>
    <w:rsid w:val="00B07B1B"/>
    <w:rsid w:val="00B07EDC"/>
    <w:rsid w:val="00B1027E"/>
    <w:rsid w:val="00B106A8"/>
    <w:rsid w:val="00B108C6"/>
    <w:rsid w:val="00B108C9"/>
    <w:rsid w:val="00B10A78"/>
    <w:rsid w:val="00B10B40"/>
    <w:rsid w:val="00B10C84"/>
    <w:rsid w:val="00B10D9D"/>
    <w:rsid w:val="00B11021"/>
    <w:rsid w:val="00B1199D"/>
    <w:rsid w:val="00B11C62"/>
    <w:rsid w:val="00B12081"/>
    <w:rsid w:val="00B120E2"/>
    <w:rsid w:val="00B121F7"/>
    <w:rsid w:val="00B124CF"/>
    <w:rsid w:val="00B125DF"/>
    <w:rsid w:val="00B127C0"/>
    <w:rsid w:val="00B127F7"/>
    <w:rsid w:val="00B13595"/>
    <w:rsid w:val="00B1457E"/>
    <w:rsid w:val="00B14958"/>
    <w:rsid w:val="00B149B6"/>
    <w:rsid w:val="00B14B0E"/>
    <w:rsid w:val="00B150E5"/>
    <w:rsid w:val="00B15612"/>
    <w:rsid w:val="00B15630"/>
    <w:rsid w:val="00B156AE"/>
    <w:rsid w:val="00B15F5A"/>
    <w:rsid w:val="00B16243"/>
    <w:rsid w:val="00B164DD"/>
    <w:rsid w:val="00B16710"/>
    <w:rsid w:val="00B167B3"/>
    <w:rsid w:val="00B1716B"/>
    <w:rsid w:val="00B1722B"/>
    <w:rsid w:val="00B172F8"/>
    <w:rsid w:val="00B17648"/>
    <w:rsid w:val="00B17A2A"/>
    <w:rsid w:val="00B17AA9"/>
    <w:rsid w:val="00B17CB0"/>
    <w:rsid w:val="00B200AE"/>
    <w:rsid w:val="00B20655"/>
    <w:rsid w:val="00B20E31"/>
    <w:rsid w:val="00B21509"/>
    <w:rsid w:val="00B2169E"/>
    <w:rsid w:val="00B218A2"/>
    <w:rsid w:val="00B21CA6"/>
    <w:rsid w:val="00B21F84"/>
    <w:rsid w:val="00B22014"/>
    <w:rsid w:val="00B22905"/>
    <w:rsid w:val="00B2291F"/>
    <w:rsid w:val="00B2295B"/>
    <w:rsid w:val="00B2305F"/>
    <w:rsid w:val="00B2322D"/>
    <w:rsid w:val="00B23391"/>
    <w:rsid w:val="00B2343C"/>
    <w:rsid w:val="00B23521"/>
    <w:rsid w:val="00B23CB1"/>
    <w:rsid w:val="00B23D0A"/>
    <w:rsid w:val="00B242EB"/>
    <w:rsid w:val="00B24C5A"/>
    <w:rsid w:val="00B24FCD"/>
    <w:rsid w:val="00B25692"/>
    <w:rsid w:val="00B257BA"/>
    <w:rsid w:val="00B259A7"/>
    <w:rsid w:val="00B25B57"/>
    <w:rsid w:val="00B26076"/>
    <w:rsid w:val="00B26502"/>
    <w:rsid w:val="00B26AC8"/>
    <w:rsid w:val="00B26B79"/>
    <w:rsid w:val="00B26DDE"/>
    <w:rsid w:val="00B277A2"/>
    <w:rsid w:val="00B278AD"/>
    <w:rsid w:val="00B278E7"/>
    <w:rsid w:val="00B27C6B"/>
    <w:rsid w:val="00B30459"/>
    <w:rsid w:val="00B3096C"/>
    <w:rsid w:val="00B30AEC"/>
    <w:rsid w:val="00B30C5E"/>
    <w:rsid w:val="00B30E61"/>
    <w:rsid w:val="00B3121F"/>
    <w:rsid w:val="00B315CD"/>
    <w:rsid w:val="00B31662"/>
    <w:rsid w:val="00B3173E"/>
    <w:rsid w:val="00B31C70"/>
    <w:rsid w:val="00B31EAD"/>
    <w:rsid w:val="00B31F51"/>
    <w:rsid w:val="00B320C5"/>
    <w:rsid w:val="00B320C8"/>
    <w:rsid w:val="00B3214F"/>
    <w:rsid w:val="00B326B4"/>
    <w:rsid w:val="00B33E02"/>
    <w:rsid w:val="00B33F89"/>
    <w:rsid w:val="00B34156"/>
    <w:rsid w:val="00B3434F"/>
    <w:rsid w:val="00B34453"/>
    <w:rsid w:val="00B3456A"/>
    <w:rsid w:val="00B34571"/>
    <w:rsid w:val="00B34593"/>
    <w:rsid w:val="00B346C9"/>
    <w:rsid w:val="00B34847"/>
    <w:rsid w:val="00B34895"/>
    <w:rsid w:val="00B3496C"/>
    <w:rsid w:val="00B35542"/>
    <w:rsid w:val="00B3577F"/>
    <w:rsid w:val="00B35AE4"/>
    <w:rsid w:val="00B35B60"/>
    <w:rsid w:val="00B35B6A"/>
    <w:rsid w:val="00B35D36"/>
    <w:rsid w:val="00B35DEE"/>
    <w:rsid w:val="00B35E93"/>
    <w:rsid w:val="00B36255"/>
    <w:rsid w:val="00B36AF2"/>
    <w:rsid w:val="00B36BFE"/>
    <w:rsid w:val="00B36C13"/>
    <w:rsid w:val="00B36C8E"/>
    <w:rsid w:val="00B36CCA"/>
    <w:rsid w:val="00B37436"/>
    <w:rsid w:val="00B37567"/>
    <w:rsid w:val="00B37747"/>
    <w:rsid w:val="00B378AB"/>
    <w:rsid w:val="00B37B6D"/>
    <w:rsid w:val="00B37D8B"/>
    <w:rsid w:val="00B37F3C"/>
    <w:rsid w:val="00B405E2"/>
    <w:rsid w:val="00B4076A"/>
    <w:rsid w:val="00B407D3"/>
    <w:rsid w:val="00B419FE"/>
    <w:rsid w:val="00B41A97"/>
    <w:rsid w:val="00B41B7A"/>
    <w:rsid w:val="00B41C47"/>
    <w:rsid w:val="00B429D5"/>
    <w:rsid w:val="00B42A60"/>
    <w:rsid w:val="00B43207"/>
    <w:rsid w:val="00B43615"/>
    <w:rsid w:val="00B436F9"/>
    <w:rsid w:val="00B43939"/>
    <w:rsid w:val="00B43959"/>
    <w:rsid w:val="00B43A9B"/>
    <w:rsid w:val="00B43A9E"/>
    <w:rsid w:val="00B43D21"/>
    <w:rsid w:val="00B4463E"/>
    <w:rsid w:val="00B44CAA"/>
    <w:rsid w:val="00B44E37"/>
    <w:rsid w:val="00B45200"/>
    <w:rsid w:val="00B45DAB"/>
    <w:rsid w:val="00B46187"/>
    <w:rsid w:val="00B463BA"/>
    <w:rsid w:val="00B4682D"/>
    <w:rsid w:val="00B46B7A"/>
    <w:rsid w:val="00B46B8A"/>
    <w:rsid w:val="00B4705C"/>
    <w:rsid w:val="00B47463"/>
    <w:rsid w:val="00B475AA"/>
    <w:rsid w:val="00B478C0"/>
    <w:rsid w:val="00B47BAC"/>
    <w:rsid w:val="00B47DBC"/>
    <w:rsid w:val="00B47E8C"/>
    <w:rsid w:val="00B502E0"/>
    <w:rsid w:val="00B50316"/>
    <w:rsid w:val="00B5055D"/>
    <w:rsid w:val="00B505B4"/>
    <w:rsid w:val="00B50B92"/>
    <w:rsid w:val="00B50DF1"/>
    <w:rsid w:val="00B50E6F"/>
    <w:rsid w:val="00B50FB8"/>
    <w:rsid w:val="00B515AE"/>
    <w:rsid w:val="00B51681"/>
    <w:rsid w:val="00B5252D"/>
    <w:rsid w:val="00B52B7B"/>
    <w:rsid w:val="00B52BE3"/>
    <w:rsid w:val="00B52EAD"/>
    <w:rsid w:val="00B52F00"/>
    <w:rsid w:val="00B52F0A"/>
    <w:rsid w:val="00B53356"/>
    <w:rsid w:val="00B53501"/>
    <w:rsid w:val="00B5358A"/>
    <w:rsid w:val="00B5365F"/>
    <w:rsid w:val="00B53DF5"/>
    <w:rsid w:val="00B54054"/>
    <w:rsid w:val="00B541D0"/>
    <w:rsid w:val="00B545E1"/>
    <w:rsid w:val="00B54B96"/>
    <w:rsid w:val="00B54BFF"/>
    <w:rsid w:val="00B54CA2"/>
    <w:rsid w:val="00B54DC5"/>
    <w:rsid w:val="00B55775"/>
    <w:rsid w:val="00B55DA0"/>
    <w:rsid w:val="00B56320"/>
    <w:rsid w:val="00B569E8"/>
    <w:rsid w:val="00B56AC0"/>
    <w:rsid w:val="00B56C01"/>
    <w:rsid w:val="00B575A8"/>
    <w:rsid w:val="00B5767E"/>
    <w:rsid w:val="00B57798"/>
    <w:rsid w:val="00B57AFE"/>
    <w:rsid w:val="00B57B54"/>
    <w:rsid w:val="00B57BDE"/>
    <w:rsid w:val="00B57C08"/>
    <w:rsid w:val="00B57F98"/>
    <w:rsid w:val="00B60019"/>
    <w:rsid w:val="00B60312"/>
    <w:rsid w:val="00B60AE9"/>
    <w:rsid w:val="00B60C10"/>
    <w:rsid w:val="00B60CAC"/>
    <w:rsid w:val="00B61C54"/>
    <w:rsid w:val="00B61DAD"/>
    <w:rsid w:val="00B61F67"/>
    <w:rsid w:val="00B625A5"/>
    <w:rsid w:val="00B633BA"/>
    <w:rsid w:val="00B63A4C"/>
    <w:rsid w:val="00B63BE9"/>
    <w:rsid w:val="00B64877"/>
    <w:rsid w:val="00B64982"/>
    <w:rsid w:val="00B64AAA"/>
    <w:rsid w:val="00B65460"/>
    <w:rsid w:val="00B65A00"/>
    <w:rsid w:val="00B65F24"/>
    <w:rsid w:val="00B6617E"/>
    <w:rsid w:val="00B661F0"/>
    <w:rsid w:val="00B66486"/>
    <w:rsid w:val="00B670A1"/>
    <w:rsid w:val="00B6776E"/>
    <w:rsid w:val="00B67B59"/>
    <w:rsid w:val="00B67B91"/>
    <w:rsid w:val="00B70388"/>
    <w:rsid w:val="00B706A8"/>
    <w:rsid w:val="00B706EA"/>
    <w:rsid w:val="00B708FB"/>
    <w:rsid w:val="00B709AF"/>
    <w:rsid w:val="00B718A6"/>
    <w:rsid w:val="00B71911"/>
    <w:rsid w:val="00B719C3"/>
    <w:rsid w:val="00B71B5D"/>
    <w:rsid w:val="00B71BB7"/>
    <w:rsid w:val="00B71D0A"/>
    <w:rsid w:val="00B71F8A"/>
    <w:rsid w:val="00B71FC4"/>
    <w:rsid w:val="00B728A7"/>
    <w:rsid w:val="00B72F0F"/>
    <w:rsid w:val="00B73449"/>
    <w:rsid w:val="00B7371F"/>
    <w:rsid w:val="00B737C9"/>
    <w:rsid w:val="00B737FC"/>
    <w:rsid w:val="00B738F8"/>
    <w:rsid w:val="00B74171"/>
    <w:rsid w:val="00B74741"/>
    <w:rsid w:val="00B74B86"/>
    <w:rsid w:val="00B74D7B"/>
    <w:rsid w:val="00B75625"/>
    <w:rsid w:val="00B75712"/>
    <w:rsid w:val="00B7579C"/>
    <w:rsid w:val="00B758F5"/>
    <w:rsid w:val="00B75A96"/>
    <w:rsid w:val="00B75FA9"/>
    <w:rsid w:val="00B76858"/>
    <w:rsid w:val="00B76DFE"/>
    <w:rsid w:val="00B76EE1"/>
    <w:rsid w:val="00B77008"/>
    <w:rsid w:val="00B77010"/>
    <w:rsid w:val="00B77313"/>
    <w:rsid w:val="00B775BA"/>
    <w:rsid w:val="00B77A8A"/>
    <w:rsid w:val="00B77E2A"/>
    <w:rsid w:val="00B80087"/>
    <w:rsid w:val="00B80227"/>
    <w:rsid w:val="00B8063A"/>
    <w:rsid w:val="00B808F3"/>
    <w:rsid w:val="00B81229"/>
    <w:rsid w:val="00B812CA"/>
    <w:rsid w:val="00B8165D"/>
    <w:rsid w:val="00B816D2"/>
    <w:rsid w:val="00B81E57"/>
    <w:rsid w:val="00B81E75"/>
    <w:rsid w:val="00B81FB6"/>
    <w:rsid w:val="00B8213D"/>
    <w:rsid w:val="00B8217B"/>
    <w:rsid w:val="00B82242"/>
    <w:rsid w:val="00B8230F"/>
    <w:rsid w:val="00B8237C"/>
    <w:rsid w:val="00B8262D"/>
    <w:rsid w:val="00B82819"/>
    <w:rsid w:val="00B828D2"/>
    <w:rsid w:val="00B829A8"/>
    <w:rsid w:val="00B82B06"/>
    <w:rsid w:val="00B8327C"/>
    <w:rsid w:val="00B83463"/>
    <w:rsid w:val="00B83636"/>
    <w:rsid w:val="00B838AB"/>
    <w:rsid w:val="00B83995"/>
    <w:rsid w:val="00B83A54"/>
    <w:rsid w:val="00B84974"/>
    <w:rsid w:val="00B849E6"/>
    <w:rsid w:val="00B84A55"/>
    <w:rsid w:val="00B84AF2"/>
    <w:rsid w:val="00B84B40"/>
    <w:rsid w:val="00B8545B"/>
    <w:rsid w:val="00B85898"/>
    <w:rsid w:val="00B85971"/>
    <w:rsid w:val="00B859A5"/>
    <w:rsid w:val="00B85A45"/>
    <w:rsid w:val="00B85E04"/>
    <w:rsid w:val="00B860A3"/>
    <w:rsid w:val="00B86195"/>
    <w:rsid w:val="00B864FD"/>
    <w:rsid w:val="00B8691D"/>
    <w:rsid w:val="00B86977"/>
    <w:rsid w:val="00B869A1"/>
    <w:rsid w:val="00B86D6E"/>
    <w:rsid w:val="00B8715F"/>
    <w:rsid w:val="00B87D5A"/>
    <w:rsid w:val="00B87F01"/>
    <w:rsid w:val="00B87F58"/>
    <w:rsid w:val="00B9021E"/>
    <w:rsid w:val="00B9044D"/>
    <w:rsid w:val="00B90A60"/>
    <w:rsid w:val="00B90C47"/>
    <w:rsid w:val="00B911F9"/>
    <w:rsid w:val="00B91457"/>
    <w:rsid w:val="00B91E5B"/>
    <w:rsid w:val="00B920D3"/>
    <w:rsid w:val="00B92336"/>
    <w:rsid w:val="00B92536"/>
    <w:rsid w:val="00B92734"/>
    <w:rsid w:val="00B92CC7"/>
    <w:rsid w:val="00B930B0"/>
    <w:rsid w:val="00B9311F"/>
    <w:rsid w:val="00B93157"/>
    <w:rsid w:val="00B9338E"/>
    <w:rsid w:val="00B93864"/>
    <w:rsid w:val="00B93F1D"/>
    <w:rsid w:val="00B94B27"/>
    <w:rsid w:val="00B9549E"/>
    <w:rsid w:val="00B95A4B"/>
    <w:rsid w:val="00B95CB9"/>
    <w:rsid w:val="00B95D2A"/>
    <w:rsid w:val="00B961DE"/>
    <w:rsid w:val="00B962C2"/>
    <w:rsid w:val="00B96BFF"/>
    <w:rsid w:val="00B973A6"/>
    <w:rsid w:val="00BA00E9"/>
    <w:rsid w:val="00BA01F8"/>
    <w:rsid w:val="00BA02A2"/>
    <w:rsid w:val="00BA0327"/>
    <w:rsid w:val="00BA037F"/>
    <w:rsid w:val="00BA0443"/>
    <w:rsid w:val="00BA089C"/>
    <w:rsid w:val="00BA09E8"/>
    <w:rsid w:val="00BA0A11"/>
    <w:rsid w:val="00BA0B46"/>
    <w:rsid w:val="00BA0C03"/>
    <w:rsid w:val="00BA0D7C"/>
    <w:rsid w:val="00BA0DD5"/>
    <w:rsid w:val="00BA0FDA"/>
    <w:rsid w:val="00BA111B"/>
    <w:rsid w:val="00BA1790"/>
    <w:rsid w:val="00BA18BA"/>
    <w:rsid w:val="00BA1B3C"/>
    <w:rsid w:val="00BA22E3"/>
    <w:rsid w:val="00BA2656"/>
    <w:rsid w:val="00BA2888"/>
    <w:rsid w:val="00BA28B3"/>
    <w:rsid w:val="00BA2923"/>
    <w:rsid w:val="00BA29E2"/>
    <w:rsid w:val="00BA2AF0"/>
    <w:rsid w:val="00BA2E34"/>
    <w:rsid w:val="00BA30DD"/>
    <w:rsid w:val="00BA36BF"/>
    <w:rsid w:val="00BA37CC"/>
    <w:rsid w:val="00BA384E"/>
    <w:rsid w:val="00BA3D34"/>
    <w:rsid w:val="00BA3FD7"/>
    <w:rsid w:val="00BA4090"/>
    <w:rsid w:val="00BA45F8"/>
    <w:rsid w:val="00BA479E"/>
    <w:rsid w:val="00BA4A50"/>
    <w:rsid w:val="00BA4C41"/>
    <w:rsid w:val="00BA4C7F"/>
    <w:rsid w:val="00BA4D92"/>
    <w:rsid w:val="00BA4E7A"/>
    <w:rsid w:val="00BA5672"/>
    <w:rsid w:val="00BA596B"/>
    <w:rsid w:val="00BA59BF"/>
    <w:rsid w:val="00BA5F29"/>
    <w:rsid w:val="00BA62BC"/>
    <w:rsid w:val="00BA6F52"/>
    <w:rsid w:val="00BA7119"/>
    <w:rsid w:val="00BA73D1"/>
    <w:rsid w:val="00BA7809"/>
    <w:rsid w:val="00BA7B61"/>
    <w:rsid w:val="00BA7DCD"/>
    <w:rsid w:val="00BA7F66"/>
    <w:rsid w:val="00BA7F75"/>
    <w:rsid w:val="00BA7FDF"/>
    <w:rsid w:val="00BB08C8"/>
    <w:rsid w:val="00BB0BFE"/>
    <w:rsid w:val="00BB0C75"/>
    <w:rsid w:val="00BB0E80"/>
    <w:rsid w:val="00BB0F59"/>
    <w:rsid w:val="00BB1093"/>
    <w:rsid w:val="00BB14AE"/>
    <w:rsid w:val="00BB1572"/>
    <w:rsid w:val="00BB16A3"/>
    <w:rsid w:val="00BB1B8E"/>
    <w:rsid w:val="00BB1E7E"/>
    <w:rsid w:val="00BB1ED9"/>
    <w:rsid w:val="00BB2157"/>
    <w:rsid w:val="00BB2833"/>
    <w:rsid w:val="00BB292C"/>
    <w:rsid w:val="00BB2971"/>
    <w:rsid w:val="00BB2D7C"/>
    <w:rsid w:val="00BB315F"/>
    <w:rsid w:val="00BB3418"/>
    <w:rsid w:val="00BB3AF9"/>
    <w:rsid w:val="00BB3B01"/>
    <w:rsid w:val="00BB3F28"/>
    <w:rsid w:val="00BB4033"/>
    <w:rsid w:val="00BB416F"/>
    <w:rsid w:val="00BB489A"/>
    <w:rsid w:val="00BB48E1"/>
    <w:rsid w:val="00BB4B16"/>
    <w:rsid w:val="00BB4B4C"/>
    <w:rsid w:val="00BB4E52"/>
    <w:rsid w:val="00BB5955"/>
    <w:rsid w:val="00BB5A02"/>
    <w:rsid w:val="00BB5BE4"/>
    <w:rsid w:val="00BB5DE7"/>
    <w:rsid w:val="00BB6531"/>
    <w:rsid w:val="00BB6E8A"/>
    <w:rsid w:val="00BB7317"/>
    <w:rsid w:val="00BB784D"/>
    <w:rsid w:val="00BC005A"/>
    <w:rsid w:val="00BC00DA"/>
    <w:rsid w:val="00BC0379"/>
    <w:rsid w:val="00BC094F"/>
    <w:rsid w:val="00BC09BB"/>
    <w:rsid w:val="00BC0B89"/>
    <w:rsid w:val="00BC15CC"/>
    <w:rsid w:val="00BC1819"/>
    <w:rsid w:val="00BC1D3F"/>
    <w:rsid w:val="00BC22DD"/>
    <w:rsid w:val="00BC233D"/>
    <w:rsid w:val="00BC26A3"/>
    <w:rsid w:val="00BC2F51"/>
    <w:rsid w:val="00BC31BD"/>
    <w:rsid w:val="00BC3405"/>
    <w:rsid w:val="00BC3552"/>
    <w:rsid w:val="00BC3A67"/>
    <w:rsid w:val="00BC3B3C"/>
    <w:rsid w:val="00BC3D75"/>
    <w:rsid w:val="00BC4103"/>
    <w:rsid w:val="00BC4894"/>
    <w:rsid w:val="00BC4E3A"/>
    <w:rsid w:val="00BC527E"/>
    <w:rsid w:val="00BC596C"/>
    <w:rsid w:val="00BC5AA2"/>
    <w:rsid w:val="00BC5B9C"/>
    <w:rsid w:val="00BC5F0B"/>
    <w:rsid w:val="00BC6571"/>
    <w:rsid w:val="00BC65F0"/>
    <w:rsid w:val="00BC6821"/>
    <w:rsid w:val="00BC6898"/>
    <w:rsid w:val="00BC7337"/>
    <w:rsid w:val="00BC7437"/>
    <w:rsid w:val="00BC7686"/>
    <w:rsid w:val="00BC77D6"/>
    <w:rsid w:val="00BC7867"/>
    <w:rsid w:val="00BC7C25"/>
    <w:rsid w:val="00BD00EB"/>
    <w:rsid w:val="00BD0907"/>
    <w:rsid w:val="00BD0AC0"/>
    <w:rsid w:val="00BD0EC4"/>
    <w:rsid w:val="00BD10F0"/>
    <w:rsid w:val="00BD1330"/>
    <w:rsid w:val="00BD1CFC"/>
    <w:rsid w:val="00BD1D15"/>
    <w:rsid w:val="00BD1D1E"/>
    <w:rsid w:val="00BD1DBE"/>
    <w:rsid w:val="00BD1ED9"/>
    <w:rsid w:val="00BD2E37"/>
    <w:rsid w:val="00BD31DC"/>
    <w:rsid w:val="00BD35BE"/>
    <w:rsid w:val="00BD3920"/>
    <w:rsid w:val="00BD3AD1"/>
    <w:rsid w:val="00BD3D27"/>
    <w:rsid w:val="00BD46CA"/>
    <w:rsid w:val="00BD4704"/>
    <w:rsid w:val="00BD4D1F"/>
    <w:rsid w:val="00BD52D9"/>
    <w:rsid w:val="00BD54D7"/>
    <w:rsid w:val="00BD5CE5"/>
    <w:rsid w:val="00BD5DD9"/>
    <w:rsid w:val="00BD5E0F"/>
    <w:rsid w:val="00BD6AB3"/>
    <w:rsid w:val="00BD6CBD"/>
    <w:rsid w:val="00BD6E9F"/>
    <w:rsid w:val="00BD76E5"/>
    <w:rsid w:val="00BD7BE6"/>
    <w:rsid w:val="00BD7BFB"/>
    <w:rsid w:val="00BD7C27"/>
    <w:rsid w:val="00BD7C5B"/>
    <w:rsid w:val="00BE0065"/>
    <w:rsid w:val="00BE027D"/>
    <w:rsid w:val="00BE066F"/>
    <w:rsid w:val="00BE109B"/>
    <w:rsid w:val="00BE1202"/>
    <w:rsid w:val="00BE13D4"/>
    <w:rsid w:val="00BE1512"/>
    <w:rsid w:val="00BE1ABD"/>
    <w:rsid w:val="00BE1CFE"/>
    <w:rsid w:val="00BE2038"/>
    <w:rsid w:val="00BE217C"/>
    <w:rsid w:val="00BE24A9"/>
    <w:rsid w:val="00BE26B9"/>
    <w:rsid w:val="00BE2C71"/>
    <w:rsid w:val="00BE2E43"/>
    <w:rsid w:val="00BE2F76"/>
    <w:rsid w:val="00BE2F9F"/>
    <w:rsid w:val="00BE310E"/>
    <w:rsid w:val="00BE31F1"/>
    <w:rsid w:val="00BE321F"/>
    <w:rsid w:val="00BE3382"/>
    <w:rsid w:val="00BE34E6"/>
    <w:rsid w:val="00BE3663"/>
    <w:rsid w:val="00BE3FA9"/>
    <w:rsid w:val="00BE3FE0"/>
    <w:rsid w:val="00BE40C5"/>
    <w:rsid w:val="00BE41DA"/>
    <w:rsid w:val="00BE4214"/>
    <w:rsid w:val="00BE4450"/>
    <w:rsid w:val="00BE448D"/>
    <w:rsid w:val="00BE49D8"/>
    <w:rsid w:val="00BE4CF7"/>
    <w:rsid w:val="00BE4F18"/>
    <w:rsid w:val="00BE508B"/>
    <w:rsid w:val="00BE52A9"/>
    <w:rsid w:val="00BE5635"/>
    <w:rsid w:val="00BE5701"/>
    <w:rsid w:val="00BE601B"/>
    <w:rsid w:val="00BE609F"/>
    <w:rsid w:val="00BE69F3"/>
    <w:rsid w:val="00BE6A4E"/>
    <w:rsid w:val="00BE6A78"/>
    <w:rsid w:val="00BE6D5C"/>
    <w:rsid w:val="00BE729F"/>
    <w:rsid w:val="00BE735E"/>
    <w:rsid w:val="00BE742E"/>
    <w:rsid w:val="00BE746D"/>
    <w:rsid w:val="00BE78D8"/>
    <w:rsid w:val="00BE7DFC"/>
    <w:rsid w:val="00BF067D"/>
    <w:rsid w:val="00BF0A57"/>
    <w:rsid w:val="00BF0B78"/>
    <w:rsid w:val="00BF0D24"/>
    <w:rsid w:val="00BF10B0"/>
    <w:rsid w:val="00BF11E4"/>
    <w:rsid w:val="00BF1270"/>
    <w:rsid w:val="00BF14D3"/>
    <w:rsid w:val="00BF1AA9"/>
    <w:rsid w:val="00BF1FEF"/>
    <w:rsid w:val="00BF22B4"/>
    <w:rsid w:val="00BF2307"/>
    <w:rsid w:val="00BF23E1"/>
    <w:rsid w:val="00BF24C1"/>
    <w:rsid w:val="00BF2542"/>
    <w:rsid w:val="00BF28B3"/>
    <w:rsid w:val="00BF291B"/>
    <w:rsid w:val="00BF2BF3"/>
    <w:rsid w:val="00BF31DB"/>
    <w:rsid w:val="00BF34A3"/>
    <w:rsid w:val="00BF36D1"/>
    <w:rsid w:val="00BF38D5"/>
    <w:rsid w:val="00BF3998"/>
    <w:rsid w:val="00BF3CCC"/>
    <w:rsid w:val="00BF41BB"/>
    <w:rsid w:val="00BF46C7"/>
    <w:rsid w:val="00BF4989"/>
    <w:rsid w:val="00BF4AD0"/>
    <w:rsid w:val="00BF4F07"/>
    <w:rsid w:val="00BF5273"/>
    <w:rsid w:val="00BF5518"/>
    <w:rsid w:val="00BF5765"/>
    <w:rsid w:val="00BF5818"/>
    <w:rsid w:val="00BF5A19"/>
    <w:rsid w:val="00BF5B28"/>
    <w:rsid w:val="00BF5DE3"/>
    <w:rsid w:val="00BF5E08"/>
    <w:rsid w:val="00BF5EA9"/>
    <w:rsid w:val="00BF6B8C"/>
    <w:rsid w:val="00BF6C3A"/>
    <w:rsid w:val="00BF7C6D"/>
    <w:rsid w:val="00BF7F13"/>
    <w:rsid w:val="00C002BB"/>
    <w:rsid w:val="00C00493"/>
    <w:rsid w:val="00C006B3"/>
    <w:rsid w:val="00C008EC"/>
    <w:rsid w:val="00C00D6E"/>
    <w:rsid w:val="00C011E0"/>
    <w:rsid w:val="00C014D9"/>
    <w:rsid w:val="00C01766"/>
    <w:rsid w:val="00C01C5E"/>
    <w:rsid w:val="00C01DB7"/>
    <w:rsid w:val="00C02609"/>
    <w:rsid w:val="00C02646"/>
    <w:rsid w:val="00C027C2"/>
    <w:rsid w:val="00C02913"/>
    <w:rsid w:val="00C032CA"/>
    <w:rsid w:val="00C03494"/>
    <w:rsid w:val="00C0389E"/>
    <w:rsid w:val="00C03976"/>
    <w:rsid w:val="00C03E31"/>
    <w:rsid w:val="00C0430C"/>
    <w:rsid w:val="00C04760"/>
    <w:rsid w:val="00C04785"/>
    <w:rsid w:val="00C04815"/>
    <w:rsid w:val="00C04C3D"/>
    <w:rsid w:val="00C04D58"/>
    <w:rsid w:val="00C04DD5"/>
    <w:rsid w:val="00C04E71"/>
    <w:rsid w:val="00C04EA4"/>
    <w:rsid w:val="00C04EAE"/>
    <w:rsid w:val="00C050CC"/>
    <w:rsid w:val="00C050EA"/>
    <w:rsid w:val="00C0547E"/>
    <w:rsid w:val="00C0548D"/>
    <w:rsid w:val="00C05554"/>
    <w:rsid w:val="00C056D0"/>
    <w:rsid w:val="00C05815"/>
    <w:rsid w:val="00C05C65"/>
    <w:rsid w:val="00C05E76"/>
    <w:rsid w:val="00C063DB"/>
    <w:rsid w:val="00C065FB"/>
    <w:rsid w:val="00C0665D"/>
    <w:rsid w:val="00C067B8"/>
    <w:rsid w:val="00C06882"/>
    <w:rsid w:val="00C0691B"/>
    <w:rsid w:val="00C0701A"/>
    <w:rsid w:val="00C07361"/>
    <w:rsid w:val="00C075C2"/>
    <w:rsid w:val="00C07D7A"/>
    <w:rsid w:val="00C10118"/>
    <w:rsid w:val="00C10188"/>
    <w:rsid w:val="00C1077B"/>
    <w:rsid w:val="00C10D39"/>
    <w:rsid w:val="00C10F0E"/>
    <w:rsid w:val="00C112E6"/>
    <w:rsid w:val="00C11815"/>
    <w:rsid w:val="00C11975"/>
    <w:rsid w:val="00C11B2D"/>
    <w:rsid w:val="00C11C62"/>
    <w:rsid w:val="00C11F34"/>
    <w:rsid w:val="00C11F9C"/>
    <w:rsid w:val="00C11FA4"/>
    <w:rsid w:val="00C1260E"/>
    <w:rsid w:val="00C1271D"/>
    <w:rsid w:val="00C128C5"/>
    <w:rsid w:val="00C1290F"/>
    <w:rsid w:val="00C12A72"/>
    <w:rsid w:val="00C13082"/>
    <w:rsid w:val="00C13166"/>
    <w:rsid w:val="00C138F0"/>
    <w:rsid w:val="00C13CAC"/>
    <w:rsid w:val="00C13E01"/>
    <w:rsid w:val="00C13EF7"/>
    <w:rsid w:val="00C13F4E"/>
    <w:rsid w:val="00C141FD"/>
    <w:rsid w:val="00C14391"/>
    <w:rsid w:val="00C14A22"/>
    <w:rsid w:val="00C14ACF"/>
    <w:rsid w:val="00C14CFF"/>
    <w:rsid w:val="00C14F68"/>
    <w:rsid w:val="00C14FD5"/>
    <w:rsid w:val="00C15360"/>
    <w:rsid w:val="00C15A2B"/>
    <w:rsid w:val="00C15FF0"/>
    <w:rsid w:val="00C1632B"/>
    <w:rsid w:val="00C163C5"/>
    <w:rsid w:val="00C16D1B"/>
    <w:rsid w:val="00C16F6D"/>
    <w:rsid w:val="00C17017"/>
    <w:rsid w:val="00C171EA"/>
    <w:rsid w:val="00C17DD7"/>
    <w:rsid w:val="00C20588"/>
    <w:rsid w:val="00C20654"/>
    <w:rsid w:val="00C2067E"/>
    <w:rsid w:val="00C2068C"/>
    <w:rsid w:val="00C20881"/>
    <w:rsid w:val="00C20A25"/>
    <w:rsid w:val="00C20C0C"/>
    <w:rsid w:val="00C20E96"/>
    <w:rsid w:val="00C20EB0"/>
    <w:rsid w:val="00C21298"/>
    <w:rsid w:val="00C214A2"/>
    <w:rsid w:val="00C215E0"/>
    <w:rsid w:val="00C219E7"/>
    <w:rsid w:val="00C219E9"/>
    <w:rsid w:val="00C21E99"/>
    <w:rsid w:val="00C21EF8"/>
    <w:rsid w:val="00C220C8"/>
    <w:rsid w:val="00C224CE"/>
    <w:rsid w:val="00C2273B"/>
    <w:rsid w:val="00C228FB"/>
    <w:rsid w:val="00C22B2B"/>
    <w:rsid w:val="00C22CC0"/>
    <w:rsid w:val="00C2304C"/>
    <w:rsid w:val="00C2316E"/>
    <w:rsid w:val="00C2356A"/>
    <w:rsid w:val="00C23654"/>
    <w:rsid w:val="00C23766"/>
    <w:rsid w:val="00C23FDA"/>
    <w:rsid w:val="00C24A6A"/>
    <w:rsid w:val="00C24F2E"/>
    <w:rsid w:val="00C25523"/>
    <w:rsid w:val="00C25758"/>
    <w:rsid w:val="00C258D2"/>
    <w:rsid w:val="00C25BC2"/>
    <w:rsid w:val="00C25DD6"/>
    <w:rsid w:val="00C264D2"/>
    <w:rsid w:val="00C268B4"/>
    <w:rsid w:val="00C2696F"/>
    <w:rsid w:val="00C26B66"/>
    <w:rsid w:val="00C26BFE"/>
    <w:rsid w:val="00C26C03"/>
    <w:rsid w:val="00C271E4"/>
    <w:rsid w:val="00C27538"/>
    <w:rsid w:val="00C27648"/>
    <w:rsid w:val="00C27FCC"/>
    <w:rsid w:val="00C302FA"/>
    <w:rsid w:val="00C303AD"/>
    <w:rsid w:val="00C30D72"/>
    <w:rsid w:val="00C30E01"/>
    <w:rsid w:val="00C31356"/>
    <w:rsid w:val="00C313BD"/>
    <w:rsid w:val="00C31540"/>
    <w:rsid w:val="00C31703"/>
    <w:rsid w:val="00C3194A"/>
    <w:rsid w:val="00C31987"/>
    <w:rsid w:val="00C31FD3"/>
    <w:rsid w:val="00C327D3"/>
    <w:rsid w:val="00C32903"/>
    <w:rsid w:val="00C32A03"/>
    <w:rsid w:val="00C333DD"/>
    <w:rsid w:val="00C3341F"/>
    <w:rsid w:val="00C33910"/>
    <w:rsid w:val="00C341D3"/>
    <w:rsid w:val="00C342C9"/>
    <w:rsid w:val="00C344C3"/>
    <w:rsid w:val="00C34A4E"/>
    <w:rsid w:val="00C34B78"/>
    <w:rsid w:val="00C34BF9"/>
    <w:rsid w:val="00C35070"/>
    <w:rsid w:val="00C35248"/>
    <w:rsid w:val="00C353BC"/>
    <w:rsid w:val="00C3568E"/>
    <w:rsid w:val="00C35791"/>
    <w:rsid w:val="00C35945"/>
    <w:rsid w:val="00C35A9C"/>
    <w:rsid w:val="00C35DC7"/>
    <w:rsid w:val="00C3633A"/>
    <w:rsid w:val="00C36664"/>
    <w:rsid w:val="00C36D18"/>
    <w:rsid w:val="00C36EDB"/>
    <w:rsid w:val="00C37469"/>
    <w:rsid w:val="00C37C9F"/>
    <w:rsid w:val="00C40AF0"/>
    <w:rsid w:val="00C40D93"/>
    <w:rsid w:val="00C40DC9"/>
    <w:rsid w:val="00C40DF4"/>
    <w:rsid w:val="00C42D03"/>
    <w:rsid w:val="00C42D57"/>
    <w:rsid w:val="00C431A8"/>
    <w:rsid w:val="00C4326F"/>
    <w:rsid w:val="00C43316"/>
    <w:rsid w:val="00C43352"/>
    <w:rsid w:val="00C434C7"/>
    <w:rsid w:val="00C43D6D"/>
    <w:rsid w:val="00C43D79"/>
    <w:rsid w:val="00C43E0C"/>
    <w:rsid w:val="00C4423E"/>
    <w:rsid w:val="00C449EF"/>
    <w:rsid w:val="00C44A07"/>
    <w:rsid w:val="00C44DA6"/>
    <w:rsid w:val="00C44F96"/>
    <w:rsid w:val="00C44FF3"/>
    <w:rsid w:val="00C45096"/>
    <w:rsid w:val="00C454D6"/>
    <w:rsid w:val="00C45617"/>
    <w:rsid w:val="00C456ED"/>
    <w:rsid w:val="00C457DC"/>
    <w:rsid w:val="00C459CA"/>
    <w:rsid w:val="00C45B0A"/>
    <w:rsid w:val="00C45FC3"/>
    <w:rsid w:val="00C46304"/>
    <w:rsid w:val="00C4637E"/>
    <w:rsid w:val="00C46A7F"/>
    <w:rsid w:val="00C46B6A"/>
    <w:rsid w:val="00C46DE5"/>
    <w:rsid w:val="00C46F29"/>
    <w:rsid w:val="00C47397"/>
    <w:rsid w:val="00C474E0"/>
    <w:rsid w:val="00C4773D"/>
    <w:rsid w:val="00C501B5"/>
    <w:rsid w:val="00C5036B"/>
    <w:rsid w:val="00C50934"/>
    <w:rsid w:val="00C50C18"/>
    <w:rsid w:val="00C50EBA"/>
    <w:rsid w:val="00C51171"/>
    <w:rsid w:val="00C51780"/>
    <w:rsid w:val="00C51943"/>
    <w:rsid w:val="00C5195C"/>
    <w:rsid w:val="00C51B9D"/>
    <w:rsid w:val="00C51EC3"/>
    <w:rsid w:val="00C521C4"/>
    <w:rsid w:val="00C52212"/>
    <w:rsid w:val="00C52241"/>
    <w:rsid w:val="00C523DA"/>
    <w:rsid w:val="00C526BE"/>
    <w:rsid w:val="00C529F0"/>
    <w:rsid w:val="00C52DC2"/>
    <w:rsid w:val="00C52F63"/>
    <w:rsid w:val="00C541DB"/>
    <w:rsid w:val="00C54300"/>
    <w:rsid w:val="00C5433C"/>
    <w:rsid w:val="00C54BD9"/>
    <w:rsid w:val="00C54CE7"/>
    <w:rsid w:val="00C54FF7"/>
    <w:rsid w:val="00C55109"/>
    <w:rsid w:val="00C554CE"/>
    <w:rsid w:val="00C554E6"/>
    <w:rsid w:val="00C55801"/>
    <w:rsid w:val="00C55B31"/>
    <w:rsid w:val="00C55F96"/>
    <w:rsid w:val="00C56377"/>
    <w:rsid w:val="00C564A5"/>
    <w:rsid w:val="00C56670"/>
    <w:rsid w:val="00C566A4"/>
    <w:rsid w:val="00C56728"/>
    <w:rsid w:val="00C56D75"/>
    <w:rsid w:val="00C56E29"/>
    <w:rsid w:val="00C56EB1"/>
    <w:rsid w:val="00C57122"/>
    <w:rsid w:val="00C576E1"/>
    <w:rsid w:val="00C57D8D"/>
    <w:rsid w:val="00C6016E"/>
    <w:rsid w:val="00C6035D"/>
    <w:rsid w:val="00C605CF"/>
    <w:rsid w:val="00C605D1"/>
    <w:rsid w:val="00C60C0B"/>
    <w:rsid w:val="00C60C3D"/>
    <w:rsid w:val="00C60FF4"/>
    <w:rsid w:val="00C6103B"/>
    <w:rsid w:val="00C6133F"/>
    <w:rsid w:val="00C618D6"/>
    <w:rsid w:val="00C62075"/>
    <w:rsid w:val="00C625A6"/>
    <w:rsid w:val="00C626BD"/>
    <w:rsid w:val="00C62A38"/>
    <w:rsid w:val="00C62B40"/>
    <w:rsid w:val="00C62C51"/>
    <w:rsid w:val="00C630A5"/>
    <w:rsid w:val="00C63224"/>
    <w:rsid w:val="00C634F9"/>
    <w:rsid w:val="00C63622"/>
    <w:rsid w:val="00C638A6"/>
    <w:rsid w:val="00C63DAC"/>
    <w:rsid w:val="00C63F1D"/>
    <w:rsid w:val="00C64024"/>
    <w:rsid w:val="00C642E2"/>
    <w:rsid w:val="00C64553"/>
    <w:rsid w:val="00C64797"/>
    <w:rsid w:val="00C64961"/>
    <w:rsid w:val="00C64B9E"/>
    <w:rsid w:val="00C64FB2"/>
    <w:rsid w:val="00C65098"/>
    <w:rsid w:val="00C650C3"/>
    <w:rsid w:val="00C6530B"/>
    <w:rsid w:val="00C654BA"/>
    <w:rsid w:val="00C657C1"/>
    <w:rsid w:val="00C659DC"/>
    <w:rsid w:val="00C65F98"/>
    <w:rsid w:val="00C6606C"/>
    <w:rsid w:val="00C66143"/>
    <w:rsid w:val="00C6630B"/>
    <w:rsid w:val="00C6642D"/>
    <w:rsid w:val="00C664D3"/>
    <w:rsid w:val="00C6654F"/>
    <w:rsid w:val="00C666E2"/>
    <w:rsid w:val="00C667BD"/>
    <w:rsid w:val="00C66C9E"/>
    <w:rsid w:val="00C66EF1"/>
    <w:rsid w:val="00C66F40"/>
    <w:rsid w:val="00C67112"/>
    <w:rsid w:val="00C673F4"/>
    <w:rsid w:val="00C67793"/>
    <w:rsid w:val="00C67F63"/>
    <w:rsid w:val="00C70083"/>
    <w:rsid w:val="00C7008C"/>
    <w:rsid w:val="00C70AEB"/>
    <w:rsid w:val="00C70E19"/>
    <w:rsid w:val="00C7100E"/>
    <w:rsid w:val="00C7169D"/>
    <w:rsid w:val="00C71905"/>
    <w:rsid w:val="00C71CA9"/>
    <w:rsid w:val="00C72050"/>
    <w:rsid w:val="00C720E2"/>
    <w:rsid w:val="00C72784"/>
    <w:rsid w:val="00C7284E"/>
    <w:rsid w:val="00C728DF"/>
    <w:rsid w:val="00C729C5"/>
    <w:rsid w:val="00C737CD"/>
    <w:rsid w:val="00C73A90"/>
    <w:rsid w:val="00C73DFD"/>
    <w:rsid w:val="00C74160"/>
    <w:rsid w:val="00C74506"/>
    <w:rsid w:val="00C7468F"/>
    <w:rsid w:val="00C74AE6"/>
    <w:rsid w:val="00C7547B"/>
    <w:rsid w:val="00C75AD9"/>
    <w:rsid w:val="00C76711"/>
    <w:rsid w:val="00C76A4D"/>
    <w:rsid w:val="00C77CD6"/>
    <w:rsid w:val="00C80127"/>
    <w:rsid w:val="00C80346"/>
    <w:rsid w:val="00C8063E"/>
    <w:rsid w:val="00C80C20"/>
    <w:rsid w:val="00C80E32"/>
    <w:rsid w:val="00C80F23"/>
    <w:rsid w:val="00C81155"/>
    <w:rsid w:val="00C817B0"/>
    <w:rsid w:val="00C81BF9"/>
    <w:rsid w:val="00C82113"/>
    <w:rsid w:val="00C8226F"/>
    <w:rsid w:val="00C824AD"/>
    <w:rsid w:val="00C824F7"/>
    <w:rsid w:val="00C8264D"/>
    <w:rsid w:val="00C82990"/>
    <w:rsid w:val="00C82B58"/>
    <w:rsid w:val="00C82BB9"/>
    <w:rsid w:val="00C82CAF"/>
    <w:rsid w:val="00C82E30"/>
    <w:rsid w:val="00C82F67"/>
    <w:rsid w:val="00C833AA"/>
    <w:rsid w:val="00C8366B"/>
    <w:rsid w:val="00C83696"/>
    <w:rsid w:val="00C8381B"/>
    <w:rsid w:val="00C83B37"/>
    <w:rsid w:val="00C84040"/>
    <w:rsid w:val="00C84A82"/>
    <w:rsid w:val="00C84FFB"/>
    <w:rsid w:val="00C85CC1"/>
    <w:rsid w:val="00C85D5A"/>
    <w:rsid w:val="00C8609A"/>
    <w:rsid w:val="00C860AF"/>
    <w:rsid w:val="00C862D6"/>
    <w:rsid w:val="00C870DB"/>
    <w:rsid w:val="00C874E0"/>
    <w:rsid w:val="00C87917"/>
    <w:rsid w:val="00C87AFF"/>
    <w:rsid w:val="00C87BEB"/>
    <w:rsid w:val="00C87F43"/>
    <w:rsid w:val="00C90363"/>
    <w:rsid w:val="00C90B4A"/>
    <w:rsid w:val="00C90EF0"/>
    <w:rsid w:val="00C91306"/>
    <w:rsid w:val="00C918E0"/>
    <w:rsid w:val="00C919D1"/>
    <w:rsid w:val="00C92591"/>
    <w:rsid w:val="00C929C9"/>
    <w:rsid w:val="00C92EEF"/>
    <w:rsid w:val="00C93046"/>
    <w:rsid w:val="00C93757"/>
    <w:rsid w:val="00C937E8"/>
    <w:rsid w:val="00C9382C"/>
    <w:rsid w:val="00C93BDB"/>
    <w:rsid w:val="00C93D4B"/>
    <w:rsid w:val="00C94343"/>
    <w:rsid w:val="00C947C3"/>
    <w:rsid w:val="00C9482C"/>
    <w:rsid w:val="00C9487B"/>
    <w:rsid w:val="00C949C4"/>
    <w:rsid w:val="00C94B1E"/>
    <w:rsid w:val="00C94BAE"/>
    <w:rsid w:val="00C9592E"/>
    <w:rsid w:val="00C95E1B"/>
    <w:rsid w:val="00C96080"/>
    <w:rsid w:val="00C966B5"/>
    <w:rsid w:val="00C966D1"/>
    <w:rsid w:val="00C969DB"/>
    <w:rsid w:val="00C96A51"/>
    <w:rsid w:val="00C96CAB"/>
    <w:rsid w:val="00C970E1"/>
    <w:rsid w:val="00C97195"/>
    <w:rsid w:val="00C9732C"/>
    <w:rsid w:val="00C975F4"/>
    <w:rsid w:val="00C97A73"/>
    <w:rsid w:val="00CA0007"/>
    <w:rsid w:val="00CA007B"/>
    <w:rsid w:val="00CA0209"/>
    <w:rsid w:val="00CA0486"/>
    <w:rsid w:val="00CA05E9"/>
    <w:rsid w:val="00CA09A8"/>
    <w:rsid w:val="00CA10D2"/>
    <w:rsid w:val="00CA1226"/>
    <w:rsid w:val="00CA124C"/>
    <w:rsid w:val="00CA14B1"/>
    <w:rsid w:val="00CA184F"/>
    <w:rsid w:val="00CA18FC"/>
    <w:rsid w:val="00CA19EF"/>
    <w:rsid w:val="00CA1B63"/>
    <w:rsid w:val="00CA22B3"/>
    <w:rsid w:val="00CA237F"/>
    <w:rsid w:val="00CA23A2"/>
    <w:rsid w:val="00CA2411"/>
    <w:rsid w:val="00CA2526"/>
    <w:rsid w:val="00CA2BAD"/>
    <w:rsid w:val="00CA2E3D"/>
    <w:rsid w:val="00CA358B"/>
    <w:rsid w:val="00CA371C"/>
    <w:rsid w:val="00CA3B30"/>
    <w:rsid w:val="00CA3DF6"/>
    <w:rsid w:val="00CA3E54"/>
    <w:rsid w:val="00CA3ECE"/>
    <w:rsid w:val="00CA41C4"/>
    <w:rsid w:val="00CA44FE"/>
    <w:rsid w:val="00CA4659"/>
    <w:rsid w:val="00CA4D58"/>
    <w:rsid w:val="00CA4FD1"/>
    <w:rsid w:val="00CA5229"/>
    <w:rsid w:val="00CA54DC"/>
    <w:rsid w:val="00CA581A"/>
    <w:rsid w:val="00CA59DD"/>
    <w:rsid w:val="00CA5A04"/>
    <w:rsid w:val="00CA5B14"/>
    <w:rsid w:val="00CA6357"/>
    <w:rsid w:val="00CA6665"/>
    <w:rsid w:val="00CA6836"/>
    <w:rsid w:val="00CA6B48"/>
    <w:rsid w:val="00CA6FC5"/>
    <w:rsid w:val="00CA70C0"/>
    <w:rsid w:val="00CA761F"/>
    <w:rsid w:val="00CA7A9E"/>
    <w:rsid w:val="00CA7B7B"/>
    <w:rsid w:val="00CA7CFF"/>
    <w:rsid w:val="00CA7DBC"/>
    <w:rsid w:val="00CB0308"/>
    <w:rsid w:val="00CB03EC"/>
    <w:rsid w:val="00CB080E"/>
    <w:rsid w:val="00CB08A0"/>
    <w:rsid w:val="00CB097C"/>
    <w:rsid w:val="00CB0BB8"/>
    <w:rsid w:val="00CB0C54"/>
    <w:rsid w:val="00CB1166"/>
    <w:rsid w:val="00CB1223"/>
    <w:rsid w:val="00CB13EA"/>
    <w:rsid w:val="00CB156F"/>
    <w:rsid w:val="00CB15BC"/>
    <w:rsid w:val="00CB1B95"/>
    <w:rsid w:val="00CB1CB8"/>
    <w:rsid w:val="00CB1F77"/>
    <w:rsid w:val="00CB24E8"/>
    <w:rsid w:val="00CB2651"/>
    <w:rsid w:val="00CB2896"/>
    <w:rsid w:val="00CB2944"/>
    <w:rsid w:val="00CB29A0"/>
    <w:rsid w:val="00CB2B72"/>
    <w:rsid w:val="00CB2FE6"/>
    <w:rsid w:val="00CB3067"/>
    <w:rsid w:val="00CB30DD"/>
    <w:rsid w:val="00CB31BC"/>
    <w:rsid w:val="00CB33C2"/>
    <w:rsid w:val="00CB34CC"/>
    <w:rsid w:val="00CB3B57"/>
    <w:rsid w:val="00CB48D9"/>
    <w:rsid w:val="00CB4BB8"/>
    <w:rsid w:val="00CB5248"/>
    <w:rsid w:val="00CB55E9"/>
    <w:rsid w:val="00CB5677"/>
    <w:rsid w:val="00CB5AC1"/>
    <w:rsid w:val="00CB6293"/>
    <w:rsid w:val="00CB6495"/>
    <w:rsid w:val="00CB65FA"/>
    <w:rsid w:val="00CB6C43"/>
    <w:rsid w:val="00CB6F21"/>
    <w:rsid w:val="00CB6F57"/>
    <w:rsid w:val="00CB73D9"/>
    <w:rsid w:val="00CB7408"/>
    <w:rsid w:val="00CB7656"/>
    <w:rsid w:val="00CB7779"/>
    <w:rsid w:val="00CB7839"/>
    <w:rsid w:val="00CB79ED"/>
    <w:rsid w:val="00CB7AE9"/>
    <w:rsid w:val="00CB7C39"/>
    <w:rsid w:val="00CB7D59"/>
    <w:rsid w:val="00CC004D"/>
    <w:rsid w:val="00CC07A4"/>
    <w:rsid w:val="00CC0B0F"/>
    <w:rsid w:val="00CC0C08"/>
    <w:rsid w:val="00CC0DD9"/>
    <w:rsid w:val="00CC12DB"/>
    <w:rsid w:val="00CC1307"/>
    <w:rsid w:val="00CC1835"/>
    <w:rsid w:val="00CC1A47"/>
    <w:rsid w:val="00CC2595"/>
    <w:rsid w:val="00CC26A4"/>
    <w:rsid w:val="00CC2A6D"/>
    <w:rsid w:val="00CC2AAA"/>
    <w:rsid w:val="00CC3030"/>
    <w:rsid w:val="00CC308C"/>
    <w:rsid w:val="00CC31D0"/>
    <w:rsid w:val="00CC3286"/>
    <w:rsid w:val="00CC42A5"/>
    <w:rsid w:val="00CC459E"/>
    <w:rsid w:val="00CC4C41"/>
    <w:rsid w:val="00CC4EA3"/>
    <w:rsid w:val="00CC5160"/>
    <w:rsid w:val="00CC5296"/>
    <w:rsid w:val="00CC5403"/>
    <w:rsid w:val="00CC5557"/>
    <w:rsid w:val="00CC5595"/>
    <w:rsid w:val="00CC5DFC"/>
    <w:rsid w:val="00CC6211"/>
    <w:rsid w:val="00CC63A9"/>
    <w:rsid w:val="00CC6741"/>
    <w:rsid w:val="00CC6790"/>
    <w:rsid w:val="00CC6D00"/>
    <w:rsid w:val="00CC71BC"/>
    <w:rsid w:val="00CC75B1"/>
    <w:rsid w:val="00CC7944"/>
    <w:rsid w:val="00CC7C2A"/>
    <w:rsid w:val="00CC7E61"/>
    <w:rsid w:val="00CD0120"/>
    <w:rsid w:val="00CD0285"/>
    <w:rsid w:val="00CD031D"/>
    <w:rsid w:val="00CD06E1"/>
    <w:rsid w:val="00CD07D5"/>
    <w:rsid w:val="00CD08AA"/>
    <w:rsid w:val="00CD08BB"/>
    <w:rsid w:val="00CD0B7B"/>
    <w:rsid w:val="00CD0D5F"/>
    <w:rsid w:val="00CD158A"/>
    <w:rsid w:val="00CD18D4"/>
    <w:rsid w:val="00CD18F6"/>
    <w:rsid w:val="00CD1E45"/>
    <w:rsid w:val="00CD2AAA"/>
    <w:rsid w:val="00CD320C"/>
    <w:rsid w:val="00CD39CC"/>
    <w:rsid w:val="00CD42B8"/>
    <w:rsid w:val="00CD44A5"/>
    <w:rsid w:val="00CD4AD5"/>
    <w:rsid w:val="00CD4C9E"/>
    <w:rsid w:val="00CD4E9E"/>
    <w:rsid w:val="00CD4F8D"/>
    <w:rsid w:val="00CD505A"/>
    <w:rsid w:val="00CD5118"/>
    <w:rsid w:val="00CD5214"/>
    <w:rsid w:val="00CD5417"/>
    <w:rsid w:val="00CD55C5"/>
    <w:rsid w:val="00CD576A"/>
    <w:rsid w:val="00CD5904"/>
    <w:rsid w:val="00CD5C79"/>
    <w:rsid w:val="00CD62E7"/>
    <w:rsid w:val="00CD64D1"/>
    <w:rsid w:val="00CD657C"/>
    <w:rsid w:val="00CD66CD"/>
    <w:rsid w:val="00CD6E3A"/>
    <w:rsid w:val="00CD7303"/>
    <w:rsid w:val="00CD7420"/>
    <w:rsid w:val="00CD757A"/>
    <w:rsid w:val="00CD77BD"/>
    <w:rsid w:val="00CD7AE2"/>
    <w:rsid w:val="00CD7BE2"/>
    <w:rsid w:val="00CD7E68"/>
    <w:rsid w:val="00CD7EC8"/>
    <w:rsid w:val="00CE08DD"/>
    <w:rsid w:val="00CE0A40"/>
    <w:rsid w:val="00CE0A48"/>
    <w:rsid w:val="00CE0B1A"/>
    <w:rsid w:val="00CE0C25"/>
    <w:rsid w:val="00CE1206"/>
    <w:rsid w:val="00CE188F"/>
    <w:rsid w:val="00CE19DC"/>
    <w:rsid w:val="00CE1D08"/>
    <w:rsid w:val="00CE2293"/>
    <w:rsid w:val="00CE289F"/>
    <w:rsid w:val="00CE2CC7"/>
    <w:rsid w:val="00CE2CFD"/>
    <w:rsid w:val="00CE2D50"/>
    <w:rsid w:val="00CE2F1C"/>
    <w:rsid w:val="00CE362F"/>
    <w:rsid w:val="00CE3998"/>
    <w:rsid w:val="00CE3A26"/>
    <w:rsid w:val="00CE3AFE"/>
    <w:rsid w:val="00CE3BB3"/>
    <w:rsid w:val="00CE3BD1"/>
    <w:rsid w:val="00CE3C2A"/>
    <w:rsid w:val="00CE4255"/>
    <w:rsid w:val="00CE43E3"/>
    <w:rsid w:val="00CE44EF"/>
    <w:rsid w:val="00CE48AB"/>
    <w:rsid w:val="00CE4CBC"/>
    <w:rsid w:val="00CE5306"/>
    <w:rsid w:val="00CE5949"/>
    <w:rsid w:val="00CE6564"/>
    <w:rsid w:val="00CE6579"/>
    <w:rsid w:val="00CE695C"/>
    <w:rsid w:val="00CE6B37"/>
    <w:rsid w:val="00CE6B38"/>
    <w:rsid w:val="00CE6C42"/>
    <w:rsid w:val="00CE6F8D"/>
    <w:rsid w:val="00CE7022"/>
    <w:rsid w:val="00CE7291"/>
    <w:rsid w:val="00CE7535"/>
    <w:rsid w:val="00CE7775"/>
    <w:rsid w:val="00CE7B19"/>
    <w:rsid w:val="00CE7B9D"/>
    <w:rsid w:val="00CE7E3C"/>
    <w:rsid w:val="00CF052B"/>
    <w:rsid w:val="00CF0B0A"/>
    <w:rsid w:val="00CF0DC9"/>
    <w:rsid w:val="00CF0FC0"/>
    <w:rsid w:val="00CF1140"/>
    <w:rsid w:val="00CF11AB"/>
    <w:rsid w:val="00CF12B1"/>
    <w:rsid w:val="00CF1573"/>
    <w:rsid w:val="00CF1BBB"/>
    <w:rsid w:val="00CF1C43"/>
    <w:rsid w:val="00CF1D53"/>
    <w:rsid w:val="00CF1F9C"/>
    <w:rsid w:val="00CF2A34"/>
    <w:rsid w:val="00CF3073"/>
    <w:rsid w:val="00CF3A25"/>
    <w:rsid w:val="00CF3B11"/>
    <w:rsid w:val="00CF3DCD"/>
    <w:rsid w:val="00CF48AB"/>
    <w:rsid w:val="00CF4BEE"/>
    <w:rsid w:val="00CF4D25"/>
    <w:rsid w:val="00CF4FE3"/>
    <w:rsid w:val="00CF501B"/>
    <w:rsid w:val="00CF52F5"/>
    <w:rsid w:val="00CF55FB"/>
    <w:rsid w:val="00CF690B"/>
    <w:rsid w:val="00CF6CCF"/>
    <w:rsid w:val="00CF6D51"/>
    <w:rsid w:val="00CF6E4C"/>
    <w:rsid w:val="00CF780A"/>
    <w:rsid w:val="00CF7A52"/>
    <w:rsid w:val="00CF7ACD"/>
    <w:rsid w:val="00CF7BD5"/>
    <w:rsid w:val="00CF7BF2"/>
    <w:rsid w:val="00CF7FED"/>
    <w:rsid w:val="00D0053A"/>
    <w:rsid w:val="00D00735"/>
    <w:rsid w:val="00D0094E"/>
    <w:rsid w:val="00D01AA1"/>
    <w:rsid w:val="00D01C92"/>
    <w:rsid w:val="00D02154"/>
    <w:rsid w:val="00D0225C"/>
    <w:rsid w:val="00D02CB2"/>
    <w:rsid w:val="00D02FD4"/>
    <w:rsid w:val="00D03177"/>
    <w:rsid w:val="00D03289"/>
    <w:rsid w:val="00D036EB"/>
    <w:rsid w:val="00D039D6"/>
    <w:rsid w:val="00D03ABA"/>
    <w:rsid w:val="00D03E98"/>
    <w:rsid w:val="00D040EF"/>
    <w:rsid w:val="00D04B1B"/>
    <w:rsid w:val="00D04B5F"/>
    <w:rsid w:val="00D04DED"/>
    <w:rsid w:val="00D05218"/>
    <w:rsid w:val="00D052BC"/>
    <w:rsid w:val="00D0547F"/>
    <w:rsid w:val="00D05578"/>
    <w:rsid w:val="00D058C1"/>
    <w:rsid w:val="00D059C7"/>
    <w:rsid w:val="00D060C4"/>
    <w:rsid w:val="00D06A1C"/>
    <w:rsid w:val="00D06D74"/>
    <w:rsid w:val="00D07485"/>
    <w:rsid w:val="00D0774D"/>
    <w:rsid w:val="00D07816"/>
    <w:rsid w:val="00D07B4C"/>
    <w:rsid w:val="00D107F0"/>
    <w:rsid w:val="00D1136F"/>
    <w:rsid w:val="00D11409"/>
    <w:rsid w:val="00D1140A"/>
    <w:rsid w:val="00D11693"/>
    <w:rsid w:val="00D11819"/>
    <w:rsid w:val="00D1187C"/>
    <w:rsid w:val="00D11CAE"/>
    <w:rsid w:val="00D12102"/>
    <w:rsid w:val="00D1214C"/>
    <w:rsid w:val="00D12186"/>
    <w:rsid w:val="00D1309B"/>
    <w:rsid w:val="00D13130"/>
    <w:rsid w:val="00D13163"/>
    <w:rsid w:val="00D13246"/>
    <w:rsid w:val="00D13AA0"/>
    <w:rsid w:val="00D140DF"/>
    <w:rsid w:val="00D1416B"/>
    <w:rsid w:val="00D141AF"/>
    <w:rsid w:val="00D1492E"/>
    <w:rsid w:val="00D14A06"/>
    <w:rsid w:val="00D14A1E"/>
    <w:rsid w:val="00D14ED2"/>
    <w:rsid w:val="00D1562D"/>
    <w:rsid w:val="00D15700"/>
    <w:rsid w:val="00D1571D"/>
    <w:rsid w:val="00D157F4"/>
    <w:rsid w:val="00D15952"/>
    <w:rsid w:val="00D15BC2"/>
    <w:rsid w:val="00D15F29"/>
    <w:rsid w:val="00D1676B"/>
    <w:rsid w:val="00D167FE"/>
    <w:rsid w:val="00D16FB4"/>
    <w:rsid w:val="00D1707F"/>
    <w:rsid w:val="00D176EB"/>
    <w:rsid w:val="00D17987"/>
    <w:rsid w:val="00D17997"/>
    <w:rsid w:val="00D17B2A"/>
    <w:rsid w:val="00D17C92"/>
    <w:rsid w:val="00D2043B"/>
    <w:rsid w:val="00D2047A"/>
    <w:rsid w:val="00D20E36"/>
    <w:rsid w:val="00D20FF9"/>
    <w:rsid w:val="00D210ED"/>
    <w:rsid w:val="00D213B1"/>
    <w:rsid w:val="00D21435"/>
    <w:rsid w:val="00D21601"/>
    <w:rsid w:val="00D21A27"/>
    <w:rsid w:val="00D21BA8"/>
    <w:rsid w:val="00D21CA9"/>
    <w:rsid w:val="00D21FAD"/>
    <w:rsid w:val="00D223A5"/>
    <w:rsid w:val="00D226E9"/>
    <w:rsid w:val="00D22878"/>
    <w:rsid w:val="00D22BF8"/>
    <w:rsid w:val="00D22E50"/>
    <w:rsid w:val="00D22F91"/>
    <w:rsid w:val="00D2318F"/>
    <w:rsid w:val="00D234F8"/>
    <w:rsid w:val="00D23552"/>
    <w:rsid w:val="00D23FC9"/>
    <w:rsid w:val="00D24247"/>
    <w:rsid w:val="00D24278"/>
    <w:rsid w:val="00D242A8"/>
    <w:rsid w:val="00D253A5"/>
    <w:rsid w:val="00D253F6"/>
    <w:rsid w:val="00D25843"/>
    <w:rsid w:val="00D25BED"/>
    <w:rsid w:val="00D25C3C"/>
    <w:rsid w:val="00D25CAC"/>
    <w:rsid w:val="00D26026"/>
    <w:rsid w:val="00D262B1"/>
    <w:rsid w:val="00D26731"/>
    <w:rsid w:val="00D26CF7"/>
    <w:rsid w:val="00D27106"/>
    <w:rsid w:val="00D2735C"/>
    <w:rsid w:val="00D27BF6"/>
    <w:rsid w:val="00D27C73"/>
    <w:rsid w:val="00D27E20"/>
    <w:rsid w:val="00D30D1B"/>
    <w:rsid w:val="00D31105"/>
    <w:rsid w:val="00D31514"/>
    <w:rsid w:val="00D31650"/>
    <w:rsid w:val="00D318E6"/>
    <w:rsid w:val="00D31BA3"/>
    <w:rsid w:val="00D31F39"/>
    <w:rsid w:val="00D31F80"/>
    <w:rsid w:val="00D321E6"/>
    <w:rsid w:val="00D3227D"/>
    <w:rsid w:val="00D327C9"/>
    <w:rsid w:val="00D32F97"/>
    <w:rsid w:val="00D33175"/>
    <w:rsid w:val="00D33257"/>
    <w:rsid w:val="00D3354C"/>
    <w:rsid w:val="00D3357B"/>
    <w:rsid w:val="00D33AC3"/>
    <w:rsid w:val="00D33C53"/>
    <w:rsid w:val="00D33F38"/>
    <w:rsid w:val="00D34076"/>
    <w:rsid w:val="00D340B0"/>
    <w:rsid w:val="00D340C8"/>
    <w:rsid w:val="00D345CE"/>
    <w:rsid w:val="00D3530F"/>
    <w:rsid w:val="00D3570A"/>
    <w:rsid w:val="00D35863"/>
    <w:rsid w:val="00D3586F"/>
    <w:rsid w:val="00D35A23"/>
    <w:rsid w:val="00D35B1D"/>
    <w:rsid w:val="00D35D2A"/>
    <w:rsid w:val="00D35E76"/>
    <w:rsid w:val="00D3612B"/>
    <w:rsid w:val="00D36133"/>
    <w:rsid w:val="00D36A2C"/>
    <w:rsid w:val="00D36BF1"/>
    <w:rsid w:val="00D372B7"/>
    <w:rsid w:val="00D3752F"/>
    <w:rsid w:val="00D378CF"/>
    <w:rsid w:val="00D37982"/>
    <w:rsid w:val="00D37B63"/>
    <w:rsid w:val="00D37F8C"/>
    <w:rsid w:val="00D40283"/>
    <w:rsid w:val="00D4061C"/>
    <w:rsid w:val="00D40918"/>
    <w:rsid w:val="00D40E61"/>
    <w:rsid w:val="00D41022"/>
    <w:rsid w:val="00D41602"/>
    <w:rsid w:val="00D416C2"/>
    <w:rsid w:val="00D41C93"/>
    <w:rsid w:val="00D43412"/>
    <w:rsid w:val="00D43680"/>
    <w:rsid w:val="00D43939"/>
    <w:rsid w:val="00D43B82"/>
    <w:rsid w:val="00D43FA1"/>
    <w:rsid w:val="00D454B3"/>
    <w:rsid w:val="00D4551D"/>
    <w:rsid w:val="00D4556A"/>
    <w:rsid w:val="00D455B0"/>
    <w:rsid w:val="00D4567E"/>
    <w:rsid w:val="00D4571D"/>
    <w:rsid w:val="00D45744"/>
    <w:rsid w:val="00D458B8"/>
    <w:rsid w:val="00D45BC2"/>
    <w:rsid w:val="00D46121"/>
    <w:rsid w:val="00D4647A"/>
    <w:rsid w:val="00D4682B"/>
    <w:rsid w:val="00D46A92"/>
    <w:rsid w:val="00D46AA9"/>
    <w:rsid w:val="00D47379"/>
    <w:rsid w:val="00D47418"/>
    <w:rsid w:val="00D474AF"/>
    <w:rsid w:val="00D474BB"/>
    <w:rsid w:val="00D47606"/>
    <w:rsid w:val="00D47984"/>
    <w:rsid w:val="00D50236"/>
    <w:rsid w:val="00D5068C"/>
    <w:rsid w:val="00D50948"/>
    <w:rsid w:val="00D50AF4"/>
    <w:rsid w:val="00D50B02"/>
    <w:rsid w:val="00D50D66"/>
    <w:rsid w:val="00D50F4F"/>
    <w:rsid w:val="00D5136E"/>
    <w:rsid w:val="00D5143C"/>
    <w:rsid w:val="00D515BE"/>
    <w:rsid w:val="00D515E7"/>
    <w:rsid w:val="00D527C2"/>
    <w:rsid w:val="00D52C58"/>
    <w:rsid w:val="00D5337A"/>
    <w:rsid w:val="00D53440"/>
    <w:rsid w:val="00D534C0"/>
    <w:rsid w:val="00D53939"/>
    <w:rsid w:val="00D53A74"/>
    <w:rsid w:val="00D53D52"/>
    <w:rsid w:val="00D53E7B"/>
    <w:rsid w:val="00D53F52"/>
    <w:rsid w:val="00D5406A"/>
    <w:rsid w:val="00D54244"/>
    <w:rsid w:val="00D54705"/>
    <w:rsid w:val="00D54D9B"/>
    <w:rsid w:val="00D54DC7"/>
    <w:rsid w:val="00D55BBE"/>
    <w:rsid w:val="00D55CF6"/>
    <w:rsid w:val="00D55E4E"/>
    <w:rsid w:val="00D562AE"/>
    <w:rsid w:val="00D56531"/>
    <w:rsid w:val="00D569A8"/>
    <w:rsid w:val="00D56F41"/>
    <w:rsid w:val="00D5717A"/>
    <w:rsid w:val="00D57257"/>
    <w:rsid w:val="00D5738A"/>
    <w:rsid w:val="00D57396"/>
    <w:rsid w:val="00D57816"/>
    <w:rsid w:val="00D57BE6"/>
    <w:rsid w:val="00D57D90"/>
    <w:rsid w:val="00D57E06"/>
    <w:rsid w:val="00D60262"/>
    <w:rsid w:val="00D610CB"/>
    <w:rsid w:val="00D61116"/>
    <w:rsid w:val="00D619B8"/>
    <w:rsid w:val="00D61B2E"/>
    <w:rsid w:val="00D61CB2"/>
    <w:rsid w:val="00D61EFF"/>
    <w:rsid w:val="00D620A3"/>
    <w:rsid w:val="00D62416"/>
    <w:rsid w:val="00D6277A"/>
    <w:rsid w:val="00D62924"/>
    <w:rsid w:val="00D629DE"/>
    <w:rsid w:val="00D62B8C"/>
    <w:rsid w:val="00D630A5"/>
    <w:rsid w:val="00D6328A"/>
    <w:rsid w:val="00D63953"/>
    <w:rsid w:val="00D63A18"/>
    <w:rsid w:val="00D64B72"/>
    <w:rsid w:val="00D64BAF"/>
    <w:rsid w:val="00D64C7A"/>
    <w:rsid w:val="00D6506A"/>
    <w:rsid w:val="00D657DE"/>
    <w:rsid w:val="00D66280"/>
    <w:rsid w:val="00D66AC2"/>
    <w:rsid w:val="00D66C24"/>
    <w:rsid w:val="00D66C7D"/>
    <w:rsid w:val="00D67751"/>
    <w:rsid w:val="00D67811"/>
    <w:rsid w:val="00D67E3A"/>
    <w:rsid w:val="00D70120"/>
    <w:rsid w:val="00D70724"/>
    <w:rsid w:val="00D70A13"/>
    <w:rsid w:val="00D71762"/>
    <w:rsid w:val="00D71A54"/>
    <w:rsid w:val="00D71D06"/>
    <w:rsid w:val="00D71DAF"/>
    <w:rsid w:val="00D72871"/>
    <w:rsid w:val="00D72B92"/>
    <w:rsid w:val="00D72F5F"/>
    <w:rsid w:val="00D73595"/>
    <w:rsid w:val="00D73B24"/>
    <w:rsid w:val="00D73F21"/>
    <w:rsid w:val="00D740E8"/>
    <w:rsid w:val="00D749B4"/>
    <w:rsid w:val="00D74A5E"/>
    <w:rsid w:val="00D74CFF"/>
    <w:rsid w:val="00D74E2C"/>
    <w:rsid w:val="00D76145"/>
    <w:rsid w:val="00D7635F"/>
    <w:rsid w:val="00D76968"/>
    <w:rsid w:val="00D76BDB"/>
    <w:rsid w:val="00D76C6B"/>
    <w:rsid w:val="00D77255"/>
    <w:rsid w:val="00D774EF"/>
    <w:rsid w:val="00D77850"/>
    <w:rsid w:val="00D77E17"/>
    <w:rsid w:val="00D80516"/>
    <w:rsid w:val="00D8089B"/>
    <w:rsid w:val="00D80B48"/>
    <w:rsid w:val="00D80D6E"/>
    <w:rsid w:val="00D8155F"/>
    <w:rsid w:val="00D817D1"/>
    <w:rsid w:val="00D827D6"/>
    <w:rsid w:val="00D82B55"/>
    <w:rsid w:val="00D82C28"/>
    <w:rsid w:val="00D82E02"/>
    <w:rsid w:val="00D83083"/>
    <w:rsid w:val="00D8308D"/>
    <w:rsid w:val="00D83286"/>
    <w:rsid w:val="00D833F6"/>
    <w:rsid w:val="00D83484"/>
    <w:rsid w:val="00D835A1"/>
    <w:rsid w:val="00D835E7"/>
    <w:rsid w:val="00D8382D"/>
    <w:rsid w:val="00D83CC5"/>
    <w:rsid w:val="00D84419"/>
    <w:rsid w:val="00D848C1"/>
    <w:rsid w:val="00D84AF0"/>
    <w:rsid w:val="00D84D32"/>
    <w:rsid w:val="00D84E02"/>
    <w:rsid w:val="00D84E41"/>
    <w:rsid w:val="00D84EA5"/>
    <w:rsid w:val="00D850D3"/>
    <w:rsid w:val="00D853FD"/>
    <w:rsid w:val="00D85776"/>
    <w:rsid w:val="00D857BF"/>
    <w:rsid w:val="00D85D6E"/>
    <w:rsid w:val="00D85D98"/>
    <w:rsid w:val="00D8639D"/>
    <w:rsid w:val="00D86780"/>
    <w:rsid w:val="00D8693F"/>
    <w:rsid w:val="00D8729D"/>
    <w:rsid w:val="00D876A6"/>
    <w:rsid w:val="00D87925"/>
    <w:rsid w:val="00D87BB9"/>
    <w:rsid w:val="00D900B9"/>
    <w:rsid w:val="00D90220"/>
    <w:rsid w:val="00D9032C"/>
    <w:rsid w:val="00D90583"/>
    <w:rsid w:val="00D90D07"/>
    <w:rsid w:val="00D90FBD"/>
    <w:rsid w:val="00D9117B"/>
    <w:rsid w:val="00D9126A"/>
    <w:rsid w:val="00D91D67"/>
    <w:rsid w:val="00D924A1"/>
    <w:rsid w:val="00D92598"/>
    <w:rsid w:val="00D926BF"/>
    <w:rsid w:val="00D92F5B"/>
    <w:rsid w:val="00D930F7"/>
    <w:rsid w:val="00D9386F"/>
    <w:rsid w:val="00D938F8"/>
    <w:rsid w:val="00D938FC"/>
    <w:rsid w:val="00D93B96"/>
    <w:rsid w:val="00D942F3"/>
    <w:rsid w:val="00D9437C"/>
    <w:rsid w:val="00D9457D"/>
    <w:rsid w:val="00D94B21"/>
    <w:rsid w:val="00D94B28"/>
    <w:rsid w:val="00D94CAD"/>
    <w:rsid w:val="00D94EF8"/>
    <w:rsid w:val="00D9509D"/>
    <w:rsid w:val="00D950D1"/>
    <w:rsid w:val="00D95515"/>
    <w:rsid w:val="00D95CFC"/>
    <w:rsid w:val="00D9650D"/>
    <w:rsid w:val="00D96DD8"/>
    <w:rsid w:val="00D96DF8"/>
    <w:rsid w:val="00D96E10"/>
    <w:rsid w:val="00D96F72"/>
    <w:rsid w:val="00D97173"/>
    <w:rsid w:val="00D97204"/>
    <w:rsid w:val="00D9748E"/>
    <w:rsid w:val="00D97692"/>
    <w:rsid w:val="00D97CF0"/>
    <w:rsid w:val="00D97CF2"/>
    <w:rsid w:val="00D97D84"/>
    <w:rsid w:val="00DA0327"/>
    <w:rsid w:val="00DA0884"/>
    <w:rsid w:val="00DA0C4C"/>
    <w:rsid w:val="00DA0CDA"/>
    <w:rsid w:val="00DA0D30"/>
    <w:rsid w:val="00DA0F95"/>
    <w:rsid w:val="00DA11D2"/>
    <w:rsid w:val="00DA12E5"/>
    <w:rsid w:val="00DA14F9"/>
    <w:rsid w:val="00DA155E"/>
    <w:rsid w:val="00DA162B"/>
    <w:rsid w:val="00DA229E"/>
    <w:rsid w:val="00DA2457"/>
    <w:rsid w:val="00DA254F"/>
    <w:rsid w:val="00DA2923"/>
    <w:rsid w:val="00DA2A2E"/>
    <w:rsid w:val="00DA2B48"/>
    <w:rsid w:val="00DA2BE0"/>
    <w:rsid w:val="00DA2E32"/>
    <w:rsid w:val="00DA2FC5"/>
    <w:rsid w:val="00DA3361"/>
    <w:rsid w:val="00DA33EF"/>
    <w:rsid w:val="00DA38FB"/>
    <w:rsid w:val="00DA3D56"/>
    <w:rsid w:val="00DA3F1D"/>
    <w:rsid w:val="00DA3FBC"/>
    <w:rsid w:val="00DA45D7"/>
    <w:rsid w:val="00DA48C9"/>
    <w:rsid w:val="00DA49C0"/>
    <w:rsid w:val="00DA4CD8"/>
    <w:rsid w:val="00DA50AB"/>
    <w:rsid w:val="00DA532F"/>
    <w:rsid w:val="00DA55ED"/>
    <w:rsid w:val="00DA5916"/>
    <w:rsid w:val="00DA5B8C"/>
    <w:rsid w:val="00DA61E8"/>
    <w:rsid w:val="00DA61F4"/>
    <w:rsid w:val="00DA624D"/>
    <w:rsid w:val="00DA64E1"/>
    <w:rsid w:val="00DA66B0"/>
    <w:rsid w:val="00DA68B1"/>
    <w:rsid w:val="00DA7674"/>
    <w:rsid w:val="00DA76EB"/>
    <w:rsid w:val="00DA7725"/>
    <w:rsid w:val="00DA7B56"/>
    <w:rsid w:val="00DA7C90"/>
    <w:rsid w:val="00DB02F4"/>
    <w:rsid w:val="00DB03BD"/>
    <w:rsid w:val="00DB1040"/>
    <w:rsid w:val="00DB1042"/>
    <w:rsid w:val="00DB1210"/>
    <w:rsid w:val="00DB15B5"/>
    <w:rsid w:val="00DB188C"/>
    <w:rsid w:val="00DB19C7"/>
    <w:rsid w:val="00DB1B7C"/>
    <w:rsid w:val="00DB1DAA"/>
    <w:rsid w:val="00DB1F97"/>
    <w:rsid w:val="00DB2227"/>
    <w:rsid w:val="00DB25BB"/>
    <w:rsid w:val="00DB29F8"/>
    <w:rsid w:val="00DB2A9A"/>
    <w:rsid w:val="00DB2D92"/>
    <w:rsid w:val="00DB354D"/>
    <w:rsid w:val="00DB3701"/>
    <w:rsid w:val="00DB3B1F"/>
    <w:rsid w:val="00DB3B6E"/>
    <w:rsid w:val="00DB3B70"/>
    <w:rsid w:val="00DB3C3E"/>
    <w:rsid w:val="00DB3C93"/>
    <w:rsid w:val="00DB4273"/>
    <w:rsid w:val="00DB4530"/>
    <w:rsid w:val="00DB468E"/>
    <w:rsid w:val="00DB4863"/>
    <w:rsid w:val="00DB49D2"/>
    <w:rsid w:val="00DB4BEE"/>
    <w:rsid w:val="00DB4C4A"/>
    <w:rsid w:val="00DB4C83"/>
    <w:rsid w:val="00DB4D32"/>
    <w:rsid w:val="00DB4E09"/>
    <w:rsid w:val="00DB536F"/>
    <w:rsid w:val="00DB58E9"/>
    <w:rsid w:val="00DB63D2"/>
    <w:rsid w:val="00DB6814"/>
    <w:rsid w:val="00DB684A"/>
    <w:rsid w:val="00DB6934"/>
    <w:rsid w:val="00DB6BE8"/>
    <w:rsid w:val="00DB6FDF"/>
    <w:rsid w:val="00DB72CF"/>
    <w:rsid w:val="00DB768F"/>
    <w:rsid w:val="00DB7B99"/>
    <w:rsid w:val="00DB7BD6"/>
    <w:rsid w:val="00DB7E6D"/>
    <w:rsid w:val="00DC0224"/>
    <w:rsid w:val="00DC0370"/>
    <w:rsid w:val="00DC0405"/>
    <w:rsid w:val="00DC04C6"/>
    <w:rsid w:val="00DC0641"/>
    <w:rsid w:val="00DC0793"/>
    <w:rsid w:val="00DC09D7"/>
    <w:rsid w:val="00DC0BBF"/>
    <w:rsid w:val="00DC0E77"/>
    <w:rsid w:val="00DC0F1D"/>
    <w:rsid w:val="00DC102B"/>
    <w:rsid w:val="00DC1089"/>
    <w:rsid w:val="00DC1538"/>
    <w:rsid w:val="00DC16F9"/>
    <w:rsid w:val="00DC17D6"/>
    <w:rsid w:val="00DC1934"/>
    <w:rsid w:val="00DC1986"/>
    <w:rsid w:val="00DC22D3"/>
    <w:rsid w:val="00DC2548"/>
    <w:rsid w:val="00DC254B"/>
    <w:rsid w:val="00DC25A6"/>
    <w:rsid w:val="00DC273C"/>
    <w:rsid w:val="00DC2B6E"/>
    <w:rsid w:val="00DC3662"/>
    <w:rsid w:val="00DC3897"/>
    <w:rsid w:val="00DC3AEC"/>
    <w:rsid w:val="00DC3B60"/>
    <w:rsid w:val="00DC3F3D"/>
    <w:rsid w:val="00DC4049"/>
    <w:rsid w:val="00DC42C5"/>
    <w:rsid w:val="00DC4D78"/>
    <w:rsid w:val="00DC5786"/>
    <w:rsid w:val="00DC58A0"/>
    <w:rsid w:val="00DC59E3"/>
    <w:rsid w:val="00DC600A"/>
    <w:rsid w:val="00DC6237"/>
    <w:rsid w:val="00DC6314"/>
    <w:rsid w:val="00DC631B"/>
    <w:rsid w:val="00DC67DF"/>
    <w:rsid w:val="00DC6A22"/>
    <w:rsid w:val="00DC6F2E"/>
    <w:rsid w:val="00DC6FCF"/>
    <w:rsid w:val="00DC7653"/>
    <w:rsid w:val="00DC7675"/>
    <w:rsid w:val="00DC76A3"/>
    <w:rsid w:val="00DC7966"/>
    <w:rsid w:val="00DD0B07"/>
    <w:rsid w:val="00DD0B4B"/>
    <w:rsid w:val="00DD0CA5"/>
    <w:rsid w:val="00DD163A"/>
    <w:rsid w:val="00DD1677"/>
    <w:rsid w:val="00DD17A0"/>
    <w:rsid w:val="00DD1E5D"/>
    <w:rsid w:val="00DD210B"/>
    <w:rsid w:val="00DD2203"/>
    <w:rsid w:val="00DD22DC"/>
    <w:rsid w:val="00DD252A"/>
    <w:rsid w:val="00DD2AA3"/>
    <w:rsid w:val="00DD2DEF"/>
    <w:rsid w:val="00DD3071"/>
    <w:rsid w:val="00DD3152"/>
    <w:rsid w:val="00DD3788"/>
    <w:rsid w:val="00DD3887"/>
    <w:rsid w:val="00DD3947"/>
    <w:rsid w:val="00DD3B86"/>
    <w:rsid w:val="00DD465C"/>
    <w:rsid w:val="00DD47BE"/>
    <w:rsid w:val="00DD47F3"/>
    <w:rsid w:val="00DD4E9F"/>
    <w:rsid w:val="00DD50B7"/>
    <w:rsid w:val="00DD545C"/>
    <w:rsid w:val="00DD5462"/>
    <w:rsid w:val="00DD59D2"/>
    <w:rsid w:val="00DD5D57"/>
    <w:rsid w:val="00DD5E00"/>
    <w:rsid w:val="00DD63AA"/>
    <w:rsid w:val="00DD6AE5"/>
    <w:rsid w:val="00DD6DD4"/>
    <w:rsid w:val="00DD7225"/>
    <w:rsid w:val="00DD7418"/>
    <w:rsid w:val="00DD75B1"/>
    <w:rsid w:val="00DD774F"/>
    <w:rsid w:val="00DD790A"/>
    <w:rsid w:val="00DD7A05"/>
    <w:rsid w:val="00DD7CD0"/>
    <w:rsid w:val="00DD7D7F"/>
    <w:rsid w:val="00DD7FC0"/>
    <w:rsid w:val="00DE01A8"/>
    <w:rsid w:val="00DE01E2"/>
    <w:rsid w:val="00DE05C2"/>
    <w:rsid w:val="00DE0A70"/>
    <w:rsid w:val="00DE0D0C"/>
    <w:rsid w:val="00DE0E47"/>
    <w:rsid w:val="00DE0F75"/>
    <w:rsid w:val="00DE119E"/>
    <w:rsid w:val="00DE1962"/>
    <w:rsid w:val="00DE1B3F"/>
    <w:rsid w:val="00DE1BEC"/>
    <w:rsid w:val="00DE25D6"/>
    <w:rsid w:val="00DE27AC"/>
    <w:rsid w:val="00DE27C8"/>
    <w:rsid w:val="00DE27CF"/>
    <w:rsid w:val="00DE29E0"/>
    <w:rsid w:val="00DE3050"/>
    <w:rsid w:val="00DE32FD"/>
    <w:rsid w:val="00DE3A17"/>
    <w:rsid w:val="00DE3C31"/>
    <w:rsid w:val="00DE3D86"/>
    <w:rsid w:val="00DE449C"/>
    <w:rsid w:val="00DE4B2C"/>
    <w:rsid w:val="00DE50AC"/>
    <w:rsid w:val="00DE5230"/>
    <w:rsid w:val="00DE54D5"/>
    <w:rsid w:val="00DE5CFD"/>
    <w:rsid w:val="00DE5F81"/>
    <w:rsid w:val="00DE6014"/>
    <w:rsid w:val="00DE6428"/>
    <w:rsid w:val="00DE689D"/>
    <w:rsid w:val="00DE7081"/>
    <w:rsid w:val="00DE70A0"/>
    <w:rsid w:val="00DE7414"/>
    <w:rsid w:val="00DE76BF"/>
    <w:rsid w:val="00DE77E6"/>
    <w:rsid w:val="00DE7939"/>
    <w:rsid w:val="00DE7A6B"/>
    <w:rsid w:val="00DF0318"/>
    <w:rsid w:val="00DF0611"/>
    <w:rsid w:val="00DF06D5"/>
    <w:rsid w:val="00DF085B"/>
    <w:rsid w:val="00DF0BF5"/>
    <w:rsid w:val="00DF0E77"/>
    <w:rsid w:val="00DF0F16"/>
    <w:rsid w:val="00DF10E0"/>
    <w:rsid w:val="00DF10F9"/>
    <w:rsid w:val="00DF16C9"/>
    <w:rsid w:val="00DF17B7"/>
    <w:rsid w:val="00DF2357"/>
    <w:rsid w:val="00DF2372"/>
    <w:rsid w:val="00DF25AD"/>
    <w:rsid w:val="00DF25BC"/>
    <w:rsid w:val="00DF25C5"/>
    <w:rsid w:val="00DF27B5"/>
    <w:rsid w:val="00DF2A1C"/>
    <w:rsid w:val="00DF3BD1"/>
    <w:rsid w:val="00DF3F77"/>
    <w:rsid w:val="00DF43A0"/>
    <w:rsid w:val="00DF458D"/>
    <w:rsid w:val="00DF4609"/>
    <w:rsid w:val="00DF48AC"/>
    <w:rsid w:val="00DF52BE"/>
    <w:rsid w:val="00DF530C"/>
    <w:rsid w:val="00DF547E"/>
    <w:rsid w:val="00DF56BB"/>
    <w:rsid w:val="00DF59BF"/>
    <w:rsid w:val="00DF5AEA"/>
    <w:rsid w:val="00DF5DFA"/>
    <w:rsid w:val="00DF6A32"/>
    <w:rsid w:val="00DF6E62"/>
    <w:rsid w:val="00DF6FC6"/>
    <w:rsid w:val="00DF7176"/>
    <w:rsid w:val="00DF72AA"/>
    <w:rsid w:val="00DF74D7"/>
    <w:rsid w:val="00DF78B7"/>
    <w:rsid w:val="00DF7B0E"/>
    <w:rsid w:val="00DF7B79"/>
    <w:rsid w:val="00DF7CC5"/>
    <w:rsid w:val="00DF7EC6"/>
    <w:rsid w:val="00E0008C"/>
    <w:rsid w:val="00E00266"/>
    <w:rsid w:val="00E003D5"/>
    <w:rsid w:val="00E00770"/>
    <w:rsid w:val="00E00A7A"/>
    <w:rsid w:val="00E00BDC"/>
    <w:rsid w:val="00E00CBF"/>
    <w:rsid w:val="00E01C18"/>
    <w:rsid w:val="00E01E5E"/>
    <w:rsid w:val="00E01EBE"/>
    <w:rsid w:val="00E01F41"/>
    <w:rsid w:val="00E01F7F"/>
    <w:rsid w:val="00E0214D"/>
    <w:rsid w:val="00E02376"/>
    <w:rsid w:val="00E02604"/>
    <w:rsid w:val="00E02A49"/>
    <w:rsid w:val="00E02A59"/>
    <w:rsid w:val="00E02C00"/>
    <w:rsid w:val="00E02D5D"/>
    <w:rsid w:val="00E02FC8"/>
    <w:rsid w:val="00E0313E"/>
    <w:rsid w:val="00E035A2"/>
    <w:rsid w:val="00E03770"/>
    <w:rsid w:val="00E03A0C"/>
    <w:rsid w:val="00E042D7"/>
    <w:rsid w:val="00E046A0"/>
    <w:rsid w:val="00E048C0"/>
    <w:rsid w:val="00E04B45"/>
    <w:rsid w:val="00E04B4B"/>
    <w:rsid w:val="00E04E45"/>
    <w:rsid w:val="00E04FD3"/>
    <w:rsid w:val="00E0504D"/>
    <w:rsid w:val="00E050EA"/>
    <w:rsid w:val="00E0564A"/>
    <w:rsid w:val="00E05D0A"/>
    <w:rsid w:val="00E05D29"/>
    <w:rsid w:val="00E05DD4"/>
    <w:rsid w:val="00E05F7B"/>
    <w:rsid w:val="00E06518"/>
    <w:rsid w:val="00E0658D"/>
    <w:rsid w:val="00E0663B"/>
    <w:rsid w:val="00E06C9F"/>
    <w:rsid w:val="00E07271"/>
    <w:rsid w:val="00E07547"/>
    <w:rsid w:val="00E07636"/>
    <w:rsid w:val="00E078AD"/>
    <w:rsid w:val="00E079C2"/>
    <w:rsid w:val="00E07A77"/>
    <w:rsid w:val="00E07B91"/>
    <w:rsid w:val="00E07DC6"/>
    <w:rsid w:val="00E10289"/>
    <w:rsid w:val="00E10764"/>
    <w:rsid w:val="00E10C72"/>
    <w:rsid w:val="00E10C74"/>
    <w:rsid w:val="00E11393"/>
    <w:rsid w:val="00E113FB"/>
    <w:rsid w:val="00E1164B"/>
    <w:rsid w:val="00E11946"/>
    <w:rsid w:val="00E11E57"/>
    <w:rsid w:val="00E11F19"/>
    <w:rsid w:val="00E12695"/>
    <w:rsid w:val="00E12702"/>
    <w:rsid w:val="00E12821"/>
    <w:rsid w:val="00E12E9F"/>
    <w:rsid w:val="00E13400"/>
    <w:rsid w:val="00E13503"/>
    <w:rsid w:val="00E138B2"/>
    <w:rsid w:val="00E13B7D"/>
    <w:rsid w:val="00E13B97"/>
    <w:rsid w:val="00E13D18"/>
    <w:rsid w:val="00E13E6E"/>
    <w:rsid w:val="00E13EC2"/>
    <w:rsid w:val="00E1429D"/>
    <w:rsid w:val="00E143CE"/>
    <w:rsid w:val="00E144DE"/>
    <w:rsid w:val="00E14557"/>
    <w:rsid w:val="00E14577"/>
    <w:rsid w:val="00E14681"/>
    <w:rsid w:val="00E149C6"/>
    <w:rsid w:val="00E14B80"/>
    <w:rsid w:val="00E14CAE"/>
    <w:rsid w:val="00E14EB9"/>
    <w:rsid w:val="00E151BC"/>
    <w:rsid w:val="00E15232"/>
    <w:rsid w:val="00E156CA"/>
    <w:rsid w:val="00E157D0"/>
    <w:rsid w:val="00E159E9"/>
    <w:rsid w:val="00E15BE7"/>
    <w:rsid w:val="00E15E18"/>
    <w:rsid w:val="00E15FA8"/>
    <w:rsid w:val="00E16077"/>
    <w:rsid w:val="00E161C7"/>
    <w:rsid w:val="00E1656F"/>
    <w:rsid w:val="00E16AAB"/>
    <w:rsid w:val="00E16ACF"/>
    <w:rsid w:val="00E16CFE"/>
    <w:rsid w:val="00E16D69"/>
    <w:rsid w:val="00E16EC5"/>
    <w:rsid w:val="00E170E1"/>
    <w:rsid w:val="00E17364"/>
    <w:rsid w:val="00E173BA"/>
    <w:rsid w:val="00E17C7C"/>
    <w:rsid w:val="00E17CFA"/>
    <w:rsid w:val="00E17D15"/>
    <w:rsid w:val="00E20241"/>
    <w:rsid w:val="00E20359"/>
    <w:rsid w:val="00E204E0"/>
    <w:rsid w:val="00E205AD"/>
    <w:rsid w:val="00E205F6"/>
    <w:rsid w:val="00E207E5"/>
    <w:rsid w:val="00E20F45"/>
    <w:rsid w:val="00E210A9"/>
    <w:rsid w:val="00E218B6"/>
    <w:rsid w:val="00E21AAE"/>
    <w:rsid w:val="00E21B4E"/>
    <w:rsid w:val="00E2210A"/>
    <w:rsid w:val="00E224FF"/>
    <w:rsid w:val="00E22641"/>
    <w:rsid w:val="00E2277D"/>
    <w:rsid w:val="00E228E6"/>
    <w:rsid w:val="00E22A57"/>
    <w:rsid w:val="00E22E08"/>
    <w:rsid w:val="00E23287"/>
    <w:rsid w:val="00E233A7"/>
    <w:rsid w:val="00E236A5"/>
    <w:rsid w:val="00E236E9"/>
    <w:rsid w:val="00E236F3"/>
    <w:rsid w:val="00E23764"/>
    <w:rsid w:val="00E2377E"/>
    <w:rsid w:val="00E23A0B"/>
    <w:rsid w:val="00E23B7D"/>
    <w:rsid w:val="00E23FAC"/>
    <w:rsid w:val="00E240E2"/>
    <w:rsid w:val="00E240EB"/>
    <w:rsid w:val="00E244EE"/>
    <w:rsid w:val="00E24B5E"/>
    <w:rsid w:val="00E259B1"/>
    <w:rsid w:val="00E25AE7"/>
    <w:rsid w:val="00E25F8A"/>
    <w:rsid w:val="00E26082"/>
    <w:rsid w:val="00E2643B"/>
    <w:rsid w:val="00E265C1"/>
    <w:rsid w:val="00E26EC3"/>
    <w:rsid w:val="00E27768"/>
    <w:rsid w:val="00E30295"/>
    <w:rsid w:val="00E308A9"/>
    <w:rsid w:val="00E308C3"/>
    <w:rsid w:val="00E311DD"/>
    <w:rsid w:val="00E3122D"/>
    <w:rsid w:val="00E31935"/>
    <w:rsid w:val="00E31DF0"/>
    <w:rsid w:val="00E31E17"/>
    <w:rsid w:val="00E326F8"/>
    <w:rsid w:val="00E32934"/>
    <w:rsid w:val="00E32BA9"/>
    <w:rsid w:val="00E32CED"/>
    <w:rsid w:val="00E3316C"/>
    <w:rsid w:val="00E3338E"/>
    <w:rsid w:val="00E33684"/>
    <w:rsid w:val="00E338D0"/>
    <w:rsid w:val="00E33AB1"/>
    <w:rsid w:val="00E33B24"/>
    <w:rsid w:val="00E33BBF"/>
    <w:rsid w:val="00E33EB7"/>
    <w:rsid w:val="00E340F6"/>
    <w:rsid w:val="00E34B3F"/>
    <w:rsid w:val="00E34D4D"/>
    <w:rsid w:val="00E34D83"/>
    <w:rsid w:val="00E35379"/>
    <w:rsid w:val="00E3538D"/>
    <w:rsid w:val="00E35428"/>
    <w:rsid w:val="00E355EA"/>
    <w:rsid w:val="00E35B0F"/>
    <w:rsid w:val="00E35B70"/>
    <w:rsid w:val="00E35DD7"/>
    <w:rsid w:val="00E3625F"/>
    <w:rsid w:val="00E36382"/>
    <w:rsid w:val="00E368CA"/>
    <w:rsid w:val="00E36B63"/>
    <w:rsid w:val="00E36F28"/>
    <w:rsid w:val="00E36FD5"/>
    <w:rsid w:val="00E371FA"/>
    <w:rsid w:val="00E37F65"/>
    <w:rsid w:val="00E4032B"/>
    <w:rsid w:val="00E4037B"/>
    <w:rsid w:val="00E40619"/>
    <w:rsid w:val="00E406DB"/>
    <w:rsid w:val="00E4072E"/>
    <w:rsid w:val="00E40D57"/>
    <w:rsid w:val="00E40DAF"/>
    <w:rsid w:val="00E40E3F"/>
    <w:rsid w:val="00E41426"/>
    <w:rsid w:val="00E41A9F"/>
    <w:rsid w:val="00E41D10"/>
    <w:rsid w:val="00E42076"/>
    <w:rsid w:val="00E422F8"/>
    <w:rsid w:val="00E42390"/>
    <w:rsid w:val="00E427CB"/>
    <w:rsid w:val="00E42B3E"/>
    <w:rsid w:val="00E42D19"/>
    <w:rsid w:val="00E42EED"/>
    <w:rsid w:val="00E4308E"/>
    <w:rsid w:val="00E439BE"/>
    <w:rsid w:val="00E439C1"/>
    <w:rsid w:val="00E444A4"/>
    <w:rsid w:val="00E44A25"/>
    <w:rsid w:val="00E44C93"/>
    <w:rsid w:val="00E44EF4"/>
    <w:rsid w:val="00E44F4A"/>
    <w:rsid w:val="00E45159"/>
    <w:rsid w:val="00E451E8"/>
    <w:rsid w:val="00E45206"/>
    <w:rsid w:val="00E456F1"/>
    <w:rsid w:val="00E459BD"/>
    <w:rsid w:val="00E46075"/>
    <w:rsid w:val="00E4613F"/>
    <w:rsid w:val="00E4615C"/>
    <w:rsid w:val="00E469B9"/>
    <w:rsid w:val="00E46C53"/>
    <w:rsid w:val="00E471C5"/>
    <w:rsid w:val="00E47576"/>
    <w:rsid w:val="00E4788C"/>
    <w:rsid w:val="00E47931"/>
    <w:rsid w:val="00E4796A"/>
    <w:rsid w:val="00E47B2A"/>
    <w:rsid w:val="00E47B30"/>
    <w:rsid w:val="00E47B5C"/>
    <w:rsid w:val="00E50306"/>
    <w:rsid w:val="00E508DB"/>
    <w:rsid w:val="00E50A18"/>
    <w:rsid w:val="00E50FDF"/>
    <w:rsid w:val="00E5109D"/>
    <w:rsid w:val="00E51446"/>
    <w:rsid w:val="00E514D9"/>
    <w:rsid w:val="00E51616"/>
    <w:rsid w:val="00E517E8"/>
    <w:rsid w:val="00E51994"/>
    <w:rsid w:val="00E527C5"/>
    <w:rsid w:val="00E52982"/>
    <w:rsid w:val="00E52BDD"/>
    <w:rsid w:val="00E52F1F"/>
    <w:rsid w:val="00E52F4B"/>
    <w:rsid w:val="00E5326D"/>
    <w:rsid w:val="00E533D2"/>
    <w:rsid w:val="00E534EA"/>
    <w:rsid w:val="00E538E3"/>
    <w:rsid w:val="00E53D7E"/>
    <w:rsid w:val="00E53E86"/>
    <w:rsid w:val="00E540AC"/>
    <w:rsid w:val="00E548A9"/>
    <w:rsid w:val="00E548E0"/>
    <w:rsid w:val="00E54CF6"/>
    <w:rsid w:val="00E54E34"/>
    <w:rsid w:val="00E551D8"/>
    <w:rsid w:val="00E5521D"/>
    <w:rsid w:val="00E552DF"/>
    <w:rsid w:val="00E554B2"/>
    <w:rsid w:val="00E554EF"/>
    <w:rsid w:val="00E55BD6"/>
    <w:rsid w:val="00E562B9"/>
    <w:rsid w:val="00E562E8"/>
    <w:rsid w:val="00E56508"/>
    <w:rsid w:val="00E5659E"/>
    <w:rsid w:val="00E56B08"/>
    <w:rsid w:val="00E56F3D"/>
    <w:rsid w:val="00E5703B"/>
    <w:rsid w:val="00E57108"/>
    <w:rsid w:val="00E576BC"/>
    <w:rsid w:val="00E6012A"/>
    <w:rsid w:val="00E604FF"/>
    <w:rsid w:val="00E606D3"/>
    <w:rsid w:val="00E60844"/>
    <w:rsid w:val="00E60BFF"/>
    <w:rsid w:val="00E60EEB"/>
    <w:rsid w:val="00E610E8"/>
    <w:rsid w:val="00E613F1"/>
    <w:rsid w:val="00E61499"/>
    <w:rsid w:val="00E61DA8"/>
    <w:rsid w:val="00E62407"/>
    <w:rsid w:val="00E624F3"/>
    <w:rsid w:val="00E62924"/>
    <w:rsid w:val="00E62DCD"/>
    <w:rsid w:val="00E62DCF"/>
    <w:rsid w:val="00E6300B"/>
    <w:rsid w:val="00E630CC"/>
    <w:rsid w:val="00E631E3"/>
    <w:rsid w:val="00E631FB"/>
    <w:rsid w:val="00E63B49"/>
    <w:rsid w:val="00E63CCC"/>
    <w:rsid w:val="00E63E09"/>
    <w:rsid w:val="00E63E98"/>
    <w:rsid w:val="00E64190"/>
    <w:rsid w:val="00E64323"/>
    <w:rsid w:val="00E647B2"/>
    <w:rsid w:val="00E64DCA"/>
    <w:rsid w:val="00E65B9A"/>
    <w:rsid w:val="00E65C1B"/>
    <w:rsid w:val="00E66616"/>
    <w:rsid w:val="00E66BF6"/>
    <w:rsid w:val="00E66FEE"/>
    <w:rsid w:val="00E67148"/>
    <w:rsid w:val="00E67276"/>
    <w:rsid w:val="00E67508"/>
    <w:rsid w:val="00E67630"/>
    <w:rsid w:val="00E678B4"/>
    <w:rsid w:val="00E67B7A"/>
    <w:rsid w:val="00E67DE8"/>
    <w:rsid w:val="00E67DF8"/>
    <w:rsid w:val="00E70170"/>
    <w:rsid w:val="00E701A6"/>
    <w:rsid w:val="00E70583"/>
    <w:rsid w:val="00E708CC"/>
    <w:rsid w:val="00E70E59"/>
    <w:rsid w:val="00E70E88"/>
    <w:rsid w:val="00E7139A"/>
    <w:rsid w:val="00E71496"/>
    <w:rsid w:val="00E7156A"/>
    <w:rsid w:val="00E71A5F"/>
    <w:rsid w:val="00E71AB7"/>
    <w:rsid w:val="00E71AE7"/>
    <w:rsid w:val="00E71B87"/>
    <w:rsid w:val="00E72184"/>
    <w:rsid w:val="00E723E8"/>
    <w:rsid w:val="00E72982"/>
    <w:rsid w:val="00E729B6"/>
    <w:rsid w:val="00E72A47"/>
    <w:rsid w:val="00E7307E"/>
    <w:rsid w:val="00E73132"/>
    <w:rsid w:val="00E7385F"/>
    <w:rsid w:val="00E73A31"/>
    <w:rsid w:val="00E73E38"/>
    <w:rsid w:val="00E74192"/>
    <w:rsid w:val="00E74309"/>
    <w:rsid w:val="00E74341"/>
    <w:rsid w:val="00E7434D"/>
    <w:rsid w:val="00E74644"/>
    <w:rsid w:val="00E74AB9"/>
    <w:rsid w:val="00E74B62"/>
    <w:rsid w:val="00E74EAD"/>
    <w:rsid w:val="00E75313"/>
    <w:rsid w:val="00E753ED"/>
    <w:rsid w:val="00E757AD"/>
    <w:rsid w:val="00E75AAA"/>
    <w:rsid w:val="00E76544"/>
    <w:rsid w:val="00E76776"/>
    <w:rsid w:val="00E7681A"/>
    <w:rsid w:val="00E76B9F"/>
    <w:rsid w:val="00E7754C"/>
    <w:rsid w:val="00E775D0"/>
    <w:rsid w:val="00E779C1"/>
    <w:rsid w:val="00E80394"/>
    <w:rsid w:val="00E803F8"/>
    <w:rsid w:val="00E806CB"/>
    <w:rsid w:val="00E80708"/>
    <w:rsid w:val="00E8096A"/>
    <w:rsid w:val="00E80AD0"/>
    <w:rsid w:val="00E80FBE"/>
    <w:rsid w:val="00E8120B"/>
    <w:rsid w:val="00E81246"/>
    <w:rsid w:val="00E8135F"/>
    <w:rsid w:val="00E81416"/>
    <w:rsid w:val="00E814B7"/>
    <w:rsid w:val="00E815E9"/>
    <w:rsid w:val="00E81ADD"/>
    <w:rsid w:val="00E81B4A"/>
    <w:rsid w:val="00E81EBF"/>
    <w:rsid w:val="00E81ED4"/>
    <w:rsid w:val="00E82034"/>
    <w:rsid w:val="00E82074"/>
    <w:rsid w:val="00E82175"/>
    <w:rsid w:val="00E82647"/>
    <w:rsid w:val="00E827A7"/>
    <w:rsid w:val="00E8294C"/>
    <w:rsid w:val="00E82AC8"/>
    <w:rsid w:val="00E82DAC"/>
    <w:rsid w:val="00E83A98"/>
    <w:rsid w:val="00E83AD1"/>
    <w:rsid w:val="00E83C19"/>
    <w:rsid w:val="00E843A7"/>
    <w:rsid w:val="00E84C11"/>
    <w:rsid w:val="00E84CF8"/>
    <w:rsid w:val="00E852E0"/>
    <w:rsid w:val="00E8548F"/>
    <w:rsid w:val="00E85B20"/>
    <w:rsid w:val="00E86178"/>
    <w:rsid w:val="00E86437"/>
    <w:rsid w:val="00E865DF"/>
    <w:rsid w:val="00E87589"/>
    <w:rsid w:val="00E878C5"/>
    <w:rsid w:val="00E87D9F"/>
    <w:rsid w:val="00E87ECF"/>
    <w:rsid w:val="00E90010"/>
    <w:rsid w:val="00E90199"/>
    <w:rsid w:val="00E90281"/>
    <w:rsid w:val="00E908C8"/>
    <w:rsid w:val="00E90938"/>
    <w:rsid w:val="00E90A84"/>
    <w:rsid w:val="00E90BBF"/>
    <w:rsid w:val="00E90D85"/>
    <w:rsid w:val="00E9176D"/>
    <w:rsid w:val="00E91794"/>
    <w:rsid w:val="00E91A9D"/>
    <w:rsid w:val="00E91C6A"/>
    <w:rsid w:val="00E920BB"/>
    <w:rsid w:val="00E921FC"/>
    <w:rsid w:val="00E92546"/>
    <w:rsid w:val="00E928CE"/>
    <w:rsid w:val="00E92CE3"/>
    <w:rsid w:val="00E92EBD"/>
    <w:rsid w:val="00E93112"/>
    <w:rsid w:val="00E93797"/>
    <w:rsid w:val="00E938D8"/>
    <w:rsid w:val="00E93C21"/>
    <w:rsid w:val="00E94115"/>
    <w:rsid w:val="00E94834"/>
    <w:rsid w:val="00E94AB8"/>
    <w:rsid w:val="00E94F08"/>
    <w:rsid w:val="00E95477"/>
    <w:rsid w:val="00E9564B"/>
    <w:rsid w:val="00E959A7"/>
    <w:rsid w:val="00E95CCE"/>
    <w:rsid w:val="00E95E82"/>
    <w:rsid w:val="00E96083"/>
    <w:rsid w:val="00E96114"/>
    <w:rsid w:val="00E96682"/>
    <w:rsid w:val="00E96FE8"/>
    <w:rsid w:val="00E970EE"/>
    <w:rsid w:val="00E9713B"/>
    <w:rsid w:val="00E971F5"/>
    <w:rsid w:val="00E97354"/>
    <w:rsid w:val="00E97817"/>
    <w:rsid w:val="00E978E9"/>
    <w:rsid w:val="00E97DE5"/>
    <w:rsid w:val="00EA00B7"/>
    <w:rsid w:val="00EA0415"/>
    <w:rsid w:val="00EA0566"/>
    <w:rsid w:val="00EA0675"/>
    <w:rsid w:val="00EA06E8"/>
    <w:rsid w:val="00EA09EE"/>
    <w:rsid w:val="00EA0A60"/>
    <w:rsid w:val="00EA101E"/>
    <w:rsid w:val="00EA115E"/>
    <w:rsid w:val="00EA13F9"/>
    <w:rsid w:val="00EA1631"/>
    <w:rsid w:val="00EA233D"/>
    <w:rsid w:val="00EA2625"/>
    <w:rsid w:val="00EA2A70"/>
    <w:rsid w:val="00EA2F5F"/>
    <w:rsid w:val="00EA336F"/>
    <w:rsid w:val="00EA3599"/>
    <w:rsid w:val="00EA4103"/>
    <w:rsid w:val="00EA423F"/>
    <w:rsid w:val="00EA4430"/>
    <w:rsid w:val="00EA47E3"/>
    <w:rsid w:val="00EA480C"/>
    <w:rsid w:val="00EA4DE8"/>
    <w:rsid w:val="00EA53D8"/>
    <w:rsid w:val="00EA57C8"/>
    <w:rsid w:val="00EA5B74"/>
    <w:rsid w:val="00EA5D2C"/>
    <w:rsid w:val="00EA605B"/>
    <w:rsid w:val="00EA62A7"/>
    <w:rsid w:val="00EA62FB"/>
    <w:rsid w:val="00EA648E"/>
    <w:rsid w:val="00EA68C2"/>
    <w:rsid w:val="00EA6C94"/>
    <w:rsid w:val="00EA6FD7"/>
    <w:rsid w:val="00EA7052"/>
    <w:rsid w:val="00EA70D2"/>
    <w:rsid w:val="00EA7300"/>
    <w:rsid w:val="00EA74BD"/>
    <w:rsid w:val="00EA770C"/>
    <w:rsid w:val="00EA7963"/>
    <w:rsid w:val="00EA7CC7"/>
    <w:rsid w:val="00EB008A"/>
    <w:rsid w:val="00EB033F"/>
    <w:rsid w:val="00EB0813"/>
    <w:rsid w:val="00EB0AD1"/>
    <w:rsid w:val="00EB0B39"/>
    <w:rsid w:val="00EB0C5C"/>
    <w:rsid w:val="00EB1019"/>
    <w:rsid w:val="00EB10E8"/>
    <w:rsid w:val="00EB121C"/>
    <w:rsid w:val="00EB1257"/>
    <w:rsid w:val="00EB15C0"/>
    <w:rsid w:val="00EB18BF"/>
    <w:rsid w:val="00EB1A12"/>
    <w:rsid w:val="00EB1B3C"/>
    <w:rsid w:val="00EB23C2"/>
    <w:rsid w:val="00EB2584"/>
    <w:rsid w:val="00EB2759"/>
    <w:rsid w:val="00EB2AA6"/>
    <w:rsid w:val="00EB2D1C"/>
    <w:rsid w:val="00EB2DCE"/>
    <w:rsid w:val="00EB332F"/>
    <w:rsid w:val="00EB3716"/>
    <w:rsid w:val="00EB3737"/>
    <w:rsid w:val="00EB37D0"/>
    <w:rsid w:val="00EB3CCC"/>
    <w:rsid w:val="00EB3D86"/>
    <w:rsid w:val="00EB3E69"/>
    <w:rsid w:val="00EB458D"/>
    <w:rsid w:val="00EB4751"/>
    <w:rsid w:val="00EB4779"/>
    <w:rsid w:val="00EB482B"/>
    <w:rsid w:val="00EB4BB5"/>
    <w:rsid w:val="00EB5381"/>
    <w:rsid w:val="00EB56C0"/>
    <w:rsid w:val="00EB62B9"/>
    <w:rsid w:val="00EB62C3"/>
    <w:rsid w:val="00EB633E"/>
    <w:rsid w:val="00EB6364"/>
    <w:rsid w:val="00EB679B"/>
    <w:rsid w:val="00EB69F1"/>
    <w:rsid w:val="00EB6C4A"/>
    <w:rsid w:val="00EB6F8C"/>
    <w:rsid w:val="00EB704C"/>
    <w:rsid w:val="00EB73C0"/>
    <w:rsid w:val="00EB7C3E"/>
    <w:rsid w:val="00EB7D16"/>
    <w:rsid w:val="00EC0001"/>
    <w:rsid w:val="00EC002E"/>
    <w:rsid w:val="00EC0118"/>
    <w:rsid w:val="00EC05A2"/>
    <w:rsid w:val="00EC1094"/>
    <w:rsid w:val="00EC11A4"/>
    <w:rsid w:val="00EC136B"/>
    <w:rsid w:val="00EC18A1"/>
    <w:rsid w:val="00EC1B69"/>
    <w:rsid w:val="00EC1C24"/>
    <w:rsid w:val="00EC1F36"/>
    <w:rsid w:val="00EC28D6"/>
    <w:rsid w:val="00EC29DC"/>
    <w:rsid w:val="00EC2C3A"/>
    <w:rsid w:val="00EC2C3E"/>
    <w:rsid w:val="00EC2F29"/>
    <w:rsid w:val="00EC333C"/>
    <w:rsid w:val="00EC338D"/>
    <w:rsid w:val="00EC37E0"/>
    <w:rsid w:val="00EC3B69"/>
    <w:rsid w:val="00EC3EC6"/>
    <w:rsid w:val="00EC4351"/>
    <w:rsid w:val="00EC4D32"/>
    <w:rsid w:val="00EC4F88"/>
    <w:rsid w:val="00EC541B"/>
    <w:rsid w:val="00EC5619"/>
    <w:rsid w:val="00EC675D"/>
    <w:rsid w:val="00EC689C"/>
    <w:rsid w:val="00EC6E79"/>
    <w:rsid w:val="00EC710A"/>
    <w:rsid w:val="00EC7E90"/>
    <w:rsid w:val="00ED0334"/>
    <w:rsid w:val="00ED06B3"/>
    <w:rsid w:val="00ED0E92"/>
    <w:rsid w:val="00ED0EB5"/>
    <w:rsid w:val="00ED1107"/>
    <w:rsid w:val="00ED12C9"/>
    <w:rsid w:val="00ED14B9"/>
    <w:rsid w:val="00ED197D"/>
    <w:rsid w:val="00ED1A6D"/>
    <w:rsid w:val="00ED1D16"/>
    <w:rsid w:val="00ED1E7D"/>
    <w:rsid w:val="00ED2035"/>
    <w:rsid w:val="00ED2625"/>
    <w:rsid w:val="00ED283A"/>
    <w:rsid w:val="00ED299E"/>
    <w:rsid w:val="00ED29B2"/>
    <w:rsid w:val="00ED34C8"/>
    <w:rsid w:val="00ED3767"/>
    <w:rsid w:val="00ED3A8E"/>
    <w:rsid w:val="00ED416A"/>
    <w:rsid w:val="00ED4552"/>
    <w:rsid w:val="00ED45FC"/>
    <w:rsid w:val="00ED4863"/>
    <w:rsid w:val="00ED4AE4"/>
    <w:rsid w:val="00ED4B39"/>
    <w:rsid w:val="00ED4CA2"/>
    <w:rsid w:val="00ED542A"/>
    <w:rsid w:val="00ED5A54"/>
    <w:rsid w:val="00ED5CFB"/>
    <w:rsid w:val="00ED5EB8"/>
    <w:rsid w:val="00ED601E"/>
    <w:rsid w:val="00ED60E4"/>
    <w:rsid w:val="00ED6687"/>
    <w:rsid w:val="00ED6C0C"/>
    <w:rsid w:val="00ED6DF0"/>
    <w:rsid w:val="00ED710A"/>
    <w:rsid w:val="00ED7711"/>
    <w:rsid w:val="00ED7B98"/>
    <w:rsid w:val="00ED7C64"/>
    <w:rsid w:val="00ED7F81"/>
    <w:rsid w:val="00EE01E1"/>
    <w:rsid w:val="00EE033F"/>
    <w:rsid w:val="00EE04B3"/>
    <w:rsid w:val="00EE05AA"/>
    <w:rsid w:val="00EE0AA3"/>
    <w:rsid w:val="00EE12D4"/>
    <w:rsid w:val="00EE1594"/>
    <w:rsid w:val="00EE169B"/>
    <w:rsid w:val="00EE1755"/>
    <w:rsid w:val="00EE176B"/>
    <w:rsid w:val="00EE18F6"/>
    <w:rsid w:val="00EE1CE4"/>
    <w:rsid w:val="00EE2265"/>
    <w:rsid w:val="00EE256B"/>
    <w:rsid w:val="00EE259B"/>
    <w:rsid w:val="00EE27EE"/>
    <w:rsid w:val="00EE2AD0"/>
    <w:rsid w:val="00EE2E66"/>
    <w:rsid w:val="00EE2E91"/>
    <w:rsid w:val="00EE2FB9"/>
    <w:rsid w:val="00EE3152"/>
    <w:rsid w:val="00EE35A8"/>
    <w:rsid w:val="00EE3789"/>
    <w:rsid w:val="00EE3979"/>
    <w:rsid w:val="00EE3B56"/>
    <w:rsid w:val="00EE3C64"/>
    <w:rsid w:val="00EE3F2E"/>
    <w:rsid w:val="00EE40C2"/>
    <w:rsid w:val="00EE4433"/>
    <w:rsid w:val="00EE49A2"/>
    <w:rsid w:val="00EE51A5"/>
    <w:rsid w:val="00EE52B6"/>
    <w:rsid w:val="00EE5B92"/>
    <w:rsid w:val="00EE5D03"/>
    <w:rsid w:val="00EE6103"/>
    <w:rsid w:val="00EE6251"/>
    <w:rsid w:val="00EE6290"/>
    <w:rsid w:val="00EE63F8"/>
    <w:rsid w:val="00EE657D"/>
    <w:rsid w:val="00EE6691"/>
    <w:rsid w:val="00EE6DB3"/>
    <w:rsid w:val="00EE6F5E"/>
    <w:rsid w:val="00EE73C8"/>
    <w:rsid w:val="00EE76CC"/>
    <w:rsid w:val="00EE792F"/>
    <w:rsid w:val="00EE7C1D"/>
    <w:rsid w:val="00EE7FCE"/>
    <w:rsid w:val="00EF01D5"/>
    <w:rsid w:val="00EF026F"/>
    <w:rsid w:val="00EF06A7"/>
    <w:rsid w:val="00EF088A"/>
    <w:rsid w:val="00EF11FD"/>
    <w:rsid w:val="00EF14EE"/>
    <w:rsid w:val="00EF1547"/>
    <w:rsid w:val="00EF15BA"/>
    <w:rsid w:val="00EF1622"/>
    <w:rsid w:val="00EF171E"/>
    <w:rsid w:val="00EF18E5"/>
    <w:rsid w:val="00EF1A37"/>
    <w:rsid w:val="00EF1A7E"/>
    <w:rsid w:val="00EF1E36"/>
    <w:rsid w:val="00EF1E41"/>
    <w:rsid w:val="00EF2288"/>
    <w:rsid w:val="00EF24EA"/>
    <w:rsid w:val="00EF2867"/>
    <w:rsid w:val="00EF2E95"/>
    <w:rsid w:val="00EF36F8"/>
    <w:rsid w:val="00EF3A1E"/>
    <w:rsid w:val="00EF3AF7"/>
    <w:rsid w:val="00EF3E60"/>
    <w:rsid w:val="00EF42BC"/>
    <w:rsid w:val="00EF45DF"/>
    <w:rsid w:val="00EF48E0"/>
    <w:rsid w:val="00EF495D"/>
    <w:rsid w:val="00EF4BF2"/>
    <w:rsid w:val="00EF4C28"/>
    <w:rsid w:val="00EF4C8F"/>
    <w:rsid w:val="00EF4F3E"/>
    <w:rsid w:val="00EF4FCA"/>
    <w:rsid w:val="00EF5345"/>
    <w:rsid w:val="00EF53DD"/>
    <w:rsid w:val="00EF5673"/>
    <w:rsid w:val="00EF5778"/>
    <w:rsid w:val="00EF5AA8"/>
    <w:rsid w:val="00EF5C51"/>
    <w:rsid w:val="00EF5CD5"/>
    <w:rsid w:val="00EF5D17"/>
    <w:rsid w:val="00EF5E77"/>
    <w:rsid w:val="00EF5F4B"/>
    <w:rsid w:val="00EF63BC"/>
    <w:rsid w:val="00EF6893"/>
    <w:rsid w:val="00EF695E"/>
    <w:rsid w:val="00EF6FCC"/>
    <w:rsid w:val="00EF7307"/>
    <w:rsid w:val="00EF7319"/>
    <w:rsid w:val="00EF740F"/>
    <w:rsid w:val="00EF765E"/>
    <w:rsid w:val="00EF7A0E"/>
    <w:rsid w:val="00F00110"/>
    <w:rsid w:val="00F00AC6"/>
    <w:rsid w:val="00F00AE7"/>
    <w:rsid w:val="00F00B9F"/>
    <w:rsid w:val="00F00CB6"/>
    <w:rsid w:val="00F01070"/>
    <w:rsid w:val="00F011F3"/>
    <w:rsid w:val="00F01886"/>
    <w:rsid w:val="00F01C08"/>
    <w:rsid w:val="00F01C36"/>
    <w:rsid w:val="00F0223B"/>
    <w:rsid w:val="00F023A0"/>
    <w:rsid w:val="00F02786"/>
    <w:rsid w:val="00F027C6"/>
    <w:rsid w:val="00F02A63"/>
    <w:rsid w:val="00F02B48"/>
    <w:rsid w:val="00F02B4C"/>
    <w:rsid w:val="00F02F73"/>
    <w:rsid w:val="00F02F83"/>
    <w:rsid w:val="00F033D2"/>
    <w:rsid w:val="00F035D3"/>
    <w:rsid w:val="00F037E6"/>
    <w:rsid w:val="00F03BE6"/>
    <w:rsid w:val="00F041E6"/>
    <w:rsid w:val="00F044B2"/>
    <w:rsid w:val="00F0494B"/>
    <w:rsid w:val="00F04B6C"/>
    <w:rsid w:val="00F05087"/>
    <w:rsid w:val="00F05379"/>
    <w:rsid w:val="00F054FE"/>
    <w:rsid w:val="00F0657D"/>
    <w:rsid w:val="00F06617"/>
    <w:rsid w:val="00F070B0"/>
    <w:rsid w:val="00F070C9"/>
    <w:rsid w:val="00F070D4"/>
    <w:rsid w:val="00F070DC"/>
    <w:rsid w:val="00F075F7"/>
    <w:rsid w:val="00F07B8F"/>
    <w:rsid w:val="00F10264"/>
    <w:rsid w:val="00F104E5"/>
    <w:rsid w:val="00F10505"/>
    <w:rsid w:val="00F10903"/>
    <w:rsid w:val="00F10AEC"/>
    <w:rsid w:val="00F10D13"/>
    <w:rsid w:val="00F10D4D"/>
    <w:rsid w:val="00F10DAC"/>
    <w:rsid w:val="00F10E3E"/>
    <w:rsid w:val="00F10F85"/>
    <w:rsid w:val="00F10FD9"/>
    <w:rsid w:val="00F110BD"/>
    <w:rsid w:val="00F11125"/>
    <w:rsid w:val="00F1120C"/>
    <w:rsid w:val="00F1136D"/>
    <w:rsid w:val="00F116D8"/>
    <w:rsid w:val="00F11975"/>
    <w:rsid w:val="00F11A98"/>
    <w:rsid w:val="00F11AF1"/>
    <w:rsid w:val="00F11C6C"/>
    <w:rsid w:val="00F11F53"/>
    <w:rsid w:val="00F12546"/>
    <w:rsid w:val="00F12ADD"/>
    <w:rsid w:val="00F12D9C"/>
    <w:rsid w:val="00F12E8A"/>
    <w:rsid w:val="00F1308E"/>
    <w:rsid w:val="00F13121"/>
    <w:rsid w:val="00F132C7"/>
    <w:rsid w:val="00F13696"/>
    <w:rsid w:val="00F137D9"/>
    <w:rsid w:val="00F13B29"/>
    <w:rsid w:val="00F13F1F"/>
    <w:rsid w:val="00F14357"/>
    <w:rsid w:val="00F145F3"/>
    <w:rsid w:val="00F14993"/>
    <w:rsid w:val="00F14F0F"/>
    <w:rsid w:val="00F15327"/>
    <w:rsid w:val="00F155E4"/>
    <w:rsid w:val="00F15634"/>
    <w:rsid w:val="00F15756"/>
    <w:rsid w:val="00F157D3"/>
    <w:rsid w:val="00F158A0"/>
    <w:rsid w:val="00F158F6"/>
    <w:rsid w:val="00F15ACC"/>
    <w:rsid w:val="00F15C62"/>
    <w:rsid w:val="00F15D9D"/>
    <w:rsid w:val="00F15DE6"/>
    <w:rsid w:val="00F15E7C"/>
    <w:rsid w:val="00F15F05"/>
    <w:rsid w:val="00F15FA7"/>
    <w:rsid w:val="00F1630B"/>
    <w:rsid w:val="00F16A09"/>
    <w:rsid w:val="00F16A90"/>
    <w:rsid w:val="00F16A93"/>
    <w:rsid w:val="00F17047"/>
    <w:rsid w:val="00F17130"/>
    <w:rsid w:val="00F174F4"/>
    <w:rsid w:val="00F1756E"/>
    <w:rsid w:val="00F17598"/>
    <w:rsid w:val="00F175EA"/>
    <w:rsid w:val="00F176DE"/>
    <w:rsid w:val="00F17B81"/>
    <w:rsid w:val="00F17C42"/>
    <w:rsid w:val="00F17EBC"/>
    <w:rsid w:val="00F20555"/>
    <w:rsid w:val="00F205CF"/>
    <w:rsid w:val="00F20899"/>
    <w:rsid w:val="00F2090A"/>
    <w:rsid w:val="00F209C4"/>
    <w:rsid w:val="00F20A37"/>
    <w:rsid w:val="00F21285"/>
    <w:rsid w:val="00F212C7"/>
    <w:rsid w:val="00F213F5"/>
    <w:rsid w:val="00F220F3"/>
    <w:rsid w:val="00F2215C"/>
    <w:rsid w:val="00F222DA"/>
    <w:rsid w:val="00F229C3"/>
    <w:rsid w:val="00F233C4"/>
    <w:rsid w:val="00F23E76"/>
    <w:rsid w:val="00F24294"/>
    <w:rsid w:val="00F243B0"/>
    <w:rsid w:val="00F246EF"/>
    <w:rsid w:val="00F24C2A"/>
    <w:rsid w:val="00F252B2"/>
    <w:rsid w:val="00F25411"/>
    <w:rsid w:val="00F257DB"/>
    <w:rsid w:val="00F25914"/>
    <w:rsid w:val="00F25A13"/>
    <w:rsid w:val="00F25A9D"/>
    <w:rsid w:val="00F25C2C"/>
    <w:rsid w:val="00F2686D"/>
    <w:rsid w:val="00F26874"/>
    <w:rsid w:val="00F26D94"/>
    <w:rsid w:val="00F3015B"/>
    <w:rsid w:val="00F303FC"/>
    <w:rsid w:val="00F304B1"/>
    <w:rsid w:val="00F3074E"/>
    <w:rsid w:val="00F30AB4"/>
    <w:rsid w:val="00F30FB8"/>
    <w:rsid w:val="00F31474"/>
    <w:rsid w:val="00F316D5"/>
    <w:rsid w:val="00F31FBA"/>
    <w:rsid w:val="00F3293F"/>
    <w:rsid w:val="00F3312E"/>
    <w:rsid w:val="00F33157"/>
    <w:rsid w:val="00F33C9C"/>
    <w:rsid w:val="00F33D34"/>
    <w:rsid w:val="00F33E80"/>
    <w:rsid w:val="00F3402D"/>
    <w:rsid w:val="00F3464B"/>
    <w:rsid w:val="00F34777"/>
    <w:rsid w:val="00F35030"/>
    <w:rsid w:val="00F35A3A"/>
    <w:rsid w:val="00F35B0E"/>
    <w:rsid w:val="00F35BDE"/>
    <w:rsid w:val="00F3611C"/>
    <w:rsid w:val="00F362A9"/>
    <w:rsid w:val="00F362E9"/>
    <w:rsid w:val="00F364B6"/>
    <w:rsid w:val="00F36576"/>
    <w:rsid w:val="00F3695C"/>
    <w:rsid w:val="00F36C2D"/>
    <w:rsid w:val="00F36CB7"/>
    <w:rsid w:val="00F37069"/>
    <w:rsid w:val="00F371B5"/>
    <w:rsid w:val="00F37218"/>
    <w:rsid w:val="00F3734E"/>
    <w:rsid w:val="00F37590"/>
    <w:rsid w:val="00F37A24"/>
    <w:rsid w:val="00F37CF3"/>
    <w:rsid w:val="00F37E1C"/>
    <w:rsid w:val="00F37F60"/>
    <w:rsid w:val="00F4016A"/>
    <w:rsid w:val="00F4041C"/>
    <w:rsid w:val="00F404FE"/>
    <w:rsid w:val="00F40812"/>
    <w:rsid w:val="00F40E1D"/>
    <w:rsid w:val="00F41730"/>
    <w:rsid w:val="00F417D9"/>
    <w:rsid w:val="00F41860"/>
    <w:rsid w:val="00F41B2E"/>
    <w:rsid w:val="00F42089"/>
    <w:rsid w:val="00F421D4"/>
    <w:rsid w:val="00F423D8"/>
    <w:rsid w:val="00F4248E"/>
    <w:rsid w:val="00F42543"/>
    <w:rsid w:val="00F42A4F"/>
    <w:rsid w:val="00F42B68"/>
    <w:rsid w:val="00F42E6D"/>
    <w:rsid w:val="00F42F3D"/>
    <w:rsid w:val="00F43216"/>
    <w:rsid w:val="00F438B7"/>
    <w:rsid w:val="00F438FA"/>
    <w:rsid w:val="00F43F71"/>
    <w:rsid w:val="00F443C3"/>
    <w:rsid w:val="00F44615"/>
    <w:rsid w:val="00F44988"/>
    <w:rsid w:val="00F44DA9"/>
    <w:rsid w:val="00F4535A"/>
    <w:rsid w:val="00F45527"/>
    <w:rsid w:val="00F45599"/>
    <w:rsid w:val="00F455D7"/>
    <w:rsid w:val="00F45A59"/>
    <w:rsid w:val="00F45CA4"/>
    <w:rsid w:val="00F45F66"/>
    <w:rsid w:val="00F466F2"/>
    <w:rsid w:val="00F46C50"/>
    <w:rsid w:val="00F47084"/>
    <w:rsid w:val="00F472A1"/>
    <w:rsid w:val="00F47466"/>
    <w:rsid w:val="00F4798D"/>
    <w:rsid w:val="00F47D43"/>
    <w:rsid w:val="00F50011"/>
    <w:rsid w:val="00F50321"/>
    <w:rsid w:val="00F50806"/>
    <w:rsid w:val="00F50EDE"/>
    <w:rsid w:val="00F51204"/>
    <w:rsid w:val="00F512AD"/>
    <w:rsid w:val="00F5133C"/>
    <w:rsid w:val="00F51D2B"/>
    <w:rsid w:val="00F51D8D"/>
    <w:rsid w:val="00F51FA4"/>
    <w:rsid w:val="00F51FEF"/>
    <w:rsid w:val="00F5241E"/>
    <w:rsid w:val="00F52B85"/>
    <w:rsid w:val="00F52BDB"/>
    <w:rsid w:val="00F52BEF"/>
    <w:rsid w:val="00F52C09"/>
    <w:rsid w:val="00F52C91"/>
    <w:rsid w:val="00F52FAC"/>
    <w:rsid w:val="00F531D3"/>
    <w:rsid w:val="00F532DB"/>
    <w:rsid w:val="00F53445"/>
    <w:rsid w:val="00F5351F"/>
    <w:rsid w:val="00F5360E"/>
    <w:rsid w:val="00F53C11"/>
    <w:rsid w:val="00F544E2"/>
    <w:rsid w:val="00F54567"/>
    <w:rsid w:val="00F54FAC"/>
    <w:rsid w:val="00F55619"/>
    <w:rsid w:val="00F562EC"/>
    <w:rsid w:val="00F56314"/>
    <w:rsid w:val="00F566C1"/>
    <w:rsid w:val="00F56860"/>
    <w:rsid w:val="00F56A25"/>
    <w:rsid w:val="00F5710B"/>
    <w:rsid w:val="00F575EA"/>
    <w:rsid w:val="00F5779E"/>
    <w:rsid w:val="00F5792C"/>
    <w:rsid w:val="00F57CC7"/>
    <w:rsid w:val="00F57FE7"/>
    <w:rsid w:val="00F60187"/>
    <w:rsid w:val="00F60712"/>
    <w:rsid w:val="00F60734"/>
    <w:rsid w:val="00F607DA"/>
    <w:rsid w:val="00F60800"/>
    <w:rsid w:val="00F60894"/>
    <w:rsid w:val="00F613D7"/>
    <w:rsid w:val="00F61947"/>
    <w:rsid w:val="00F61A9B"/>
    <w:rsid w:val="00F61F6F"/>
    <w:rsid w:val="00F62165"/>
    <w:rsid w:val="00F622CE"/>
    <w:rsid w:val="00F6277D"/>
    <w:rsid w:val="00F628D5"/>
    <w:rsid w:val="00F62A43"/>
    <w:rsid w:val="00F630F0"/>
    <w:rsid w:val="00F632A9"/>
    <w:rsid w:val="00F63E8F"/>
    <w:rsid w:val="00F63FF4"/>
    <w:rsid w:val="00F64100"/>
    <w:rsid w:val="00F64FF9"/>
    <w:rsid w:val="00F65153"/>
    <w:rsid w:val="00F6561C"/>
    <w:rsid w:val="00F65765"/>
    <w:rsid w:val="00F65819"/>
    <w:rsid w:val="00F661B0"/>
    <w:rsid w:val="00F66325"/>
    <w:rsid w:val="00F66503"/>
    <w:rsid w:val="00F665D2"/>
    <w:rsid w:val="00F668ED"/>
    <w:rsid w:val="00F670A4"/>
    <w:rsid w:val="00F6733E"/>
    <w:rsid w:val="00F6739F"/>
    <w:rsid w:val="00F67DEA"/>
    <w:rsid w:val="00F67E94"/>
    <w:rsid w:val="00F67F01"/>
    <w:rsid w:val="00F707AC"/>
    <w:rsid w:val="00F7105C"/>
    <w:rsid w:val="00F7142B"/>
    <w:rsid w:val="00F7142C"/>
    <w:rsid w:val="00F71C72"/>
    <w:rsid w:val="00F71E85"/>
    <w:rsid w:val="00F72C9B"/>
    <w:rsid w:val="00F73182"/>
    <w:rsid w:val="00F7384C"/>
    <w:rsid w:val="00F73CD3"/>
    <w:rsid w:val="00F73CED"/>
    <w:rsid w:val="00F73D2C"/>
    <w:rsid w:val="00F73D86"/>
    <w:rsid w:val="00F73F0A"/>
    <w:rsid w:val="00F740B2"/>
    <w:rsid w:val="00F74121"/>
    <w:rsid w:val="00F7412B"/>
    <w:rsid w:val="00F741C9"/>
    <w:rsid w:val="00F7453E"/>
    <w:rsid w:val="00F74D7E"/>
    <w:rsid w:val="00F753AE"/>
    <w:rsid w:val="00F754D9"/>
    <w:rsid w:val="00F75ADC"/>
    <w:rsid w:val="00F75B27"/>
    <w:rsid w:val="00F762B7"/>
    <w:rsid w:val="00F76C06"/>
    <w:rsid w:val="00F76FDE"/>
    <w:rsid w:val="00F7745C"/>
    <w:rsid w:val="00F7756A"/>
    <w:rsid w:val="00F77807"/>
    <w:rsid w:val="00F779D2"/>
    <w:rsid w:val="00F77AF1"/>
    <w:rsid w:val="00F77D3D"/>
    <w:rsid w:val="00F77DB7"/>
    <w:rsid w:val="00F80118"/>
    <w:rsid w:val="00F8063D"/>
    <w:rsid w:val="00F8099C"/>
    <w:rsid w:val="00F80A7E"/>
    <w:rsid w:val="00F81360"/>
    <w:rsid w:val="00F815CC"/>
    <w:rsid w:val="00F81675"/>
    <w:rsid w:val="00F817D9"/>
    <w:rsid w:val="00F81865"/>
    <w:rsid w:val="00F81A82"/>
    <w:rsid w:val="00F81BD2"/>
    <w:rsid w:val="00F81E53"/>
    <w:rsid w:val="00F823A9"/>
    <w:rsid w:val="00F825AD"/>
    <w:rsid w:val="00F82AC4"/>
    <w:rsid w:val="00F82C2D"/>
    <w:rsid w:val="00F82F46"/>
    <w:rsid w:val="00F82F79"/>
    <w:rsid w:val="00F83515"/>
    <w:rsid w:val="00F838D5"/>
    <w:rsid w:val="00F83CEB"/>
    <w:rsid w:val="00F83FC5"/>
    <w:rsid w:val="00F83FD9"/>
    <w:rsid w:val="00F84027"/>
    <w:rsid w:val="00F84191"/>
    <w:rsid w:val="00F84279"/>
    <w:rsid w:val="00F842A2"/>
    <w:rsid w:val="00F8434A"/>
    <w:rsid w:val="00F844A8"/>
    <w:rsid w:val="00F84576"/>
    <w:rsid w:val="00F845D8"/>
    <w:rsid w:val="00F84913"/>
    <w:rsid w:val="00F84C39"/>
    <w:rsid w:val="00F84C66"/>
    <w:rsid w:val="00F851F4"/>
    <w:rsid w:val="00F85321"/>
    <w:rsid w:val="00F854BC"/>
    <w:rsid w:val="00F85992"/>
    <w:rsid w:val="00F85B88"/>
    <w:rsid w:val="00F86026"/>
    <w:rsid w:val="00F86CD1"/>
    <w:rsid w:val="00F8716A"/>
    <w:rsid w:val="00F8743B"/>
    <w:rsid w:val="00F87461"/>
    <w:rsid w:val="00F8759F"/>
    <w:rsid w:val="00F876EC"/>
    <w:rsid w:val="00F87929"/>
    <w:rsid w:val="00F87D26"/>
    <w:rsid w:val="00F87D64"/>
    <w:rsid w:val="00F87FA5"/>
    <w:rsid w:val="00F90046"/>
    <w:rsid w:val="00F90107"/>
    <w:rsid w:val="00F90721"/>
    <w:rsid w:val="00F9075C"/>
    <w:rsid w:val="00F90827"/>
    <w:rsid w:val="00F90866"/>
    <w:rsid w:val="00F908E0"/>
    <w:rsid w:val="00F90AEB"/>
    <w:rsid w:val="00F910AD"/>
    <w:rsid w:val="00F91576"/>
    <w:rsid w:val="00F918EA"/>
    <w:rsid w:val="00F91AD1"/>
    <w:rsid w:val="00F91D00"/>
    <w:rsid w:val="00F91F84"/>
    <w:rsid w:val="00F925B8"/>
    <w:rsid w:val="00F92981"/>
    <w:rsid w:val="00F92F0A"/>
    <w:rsid w:val="00F930B3"/>
    <w:rsid w:val="00F930BB"/>
    <w:rsid w:val="00F93203"/>
    <w:rsid w:val="00F93244"/>
    <w:rsid w:val="00F93538"/>
    <w:rsid w:val="00F93622"/>
    <w:rsid w:val="00F939D7"/>
    <w:rsid w:val="00F93BA5"/>
    <w:rsid w:val="00F93CAB"/>
    <w:rsid w:val="00F94179"/>
    <w:rsid w:val="00F94930"/>
    <w:rsid w:val="00F949AA"/>
    <w:rsid w:val="00F94BF9"/>
    <w:rsid w:val="00F94CA9"/>
    <w:rsid w:val="00F954D1"/>
    <w:rsid w:val="00F954DF"/>
    <w:rsid w:val="00F95E91"/>
    <w:rsid w:val="00F96701"/>
    <w:rsid w:val="00F96AF9"/>
    <w:rsid w:val="00F96BA0"/>
    <w:rsid w:val="00F96F6D"/>
    <w:rsid w:val="00F97661"/>
    <w:rsid w:val="00F97AB5"/>
    <w:rsid w:val="00F97B11"/>
    <w:rsid w:val="00F97D0A"/>
    <w:rsid w:val="00F97E79"/>
    <w:rsid w:val="00FA0079"/>
    <w:rsid w:val="00FA089F"/>
    <w:rsid w:val="00FA09E2"/>
    <w:rsid w:val="00FA0CFD"/>
    <w:rsid w:val="00FA118C"/>
    <w:rsid w:val="00FA1338"/>
    <w:rsid w:val="00FA1444"/>
    <w:rsid w:val="00FA173D"/>
    <w:rsid w:val="00FA189C"/>
    <w:rsid w:val="00FA191D"/>
    <w:rsid w:val="00FA1FB2"/>
    <w:rsid w:val="00FA2205"/>
    <w:rsid w:val="00FA28F3"/>
    <w:rsid w:val="00FA2972"/>
    <w:rsid w:val="00FA2AE8"/>
    <w:rsid w:val="00FA2ECD"/>
    <w:rsid w:val="00FA2EEC"/>
    <w:rsid w:val="00FA2F08"/>
    <w:rsid w:val="00FA3014"/>
    <w:rsid w:val="00FA31D4"/>
    <w:rsid w:val="00FA34EE"/>
    <w:rsid w:val="00FA378A"/>
    <w:rsid w:val="00FA3EC0"/>
    <w:rsid w:val="00FA4394"/>
    <w:rsid w:val="00FA506D"/>
    <w:rsid w:val="00FA5485"/>
    <w:rsid w:val="00FA5547"/>
    <w:rsid w:val="00FA5B69"/>
    <w:rsid w:val="00FA5F0F"/>
    <w:rsid w:val="00FA61EA"/>
    <w:rsid w:val="00FA64E1"/>
    <w:rsid w:val="00FA67A7"/>
    <w:rsid w:val="00FA68F3"/>
    <w:rsid w:val="00FA6AA4"/>
    <w:rsid w:val="00FA6C28"/>
    <w:rsid w:val="00FA6ED6"/>
    <w:rsid w:val="00FA7229"/>
    <w:rsid w:val="00FA7350"/>
    <w:rsid w:val="00FB0AAB"/>
    <w:rsid w:val="00FB0B57"/>
    <w:rsid w:val="00FB0C6F"/>
    <w:rsid w:val="00FB0E97"/>
    <w:rsid w:val="00FB0EE8"/>
    <w:rsid w:val="00FB118D"/>
    <w:rsid w:val="00FB13E7"/>
    <w:rsid w:val="00FB1623"/>
    <w:rsid w:val="00FB1643"/>
    <w:rsid w:val="00FB1942"/>
    <w:rsid w:val="00FB1FA5"/>
    <w:rsid w:val="00FB2285"/>
    <w:rsid w:val="00FB239C"/>
    <w:rsid w:val="00FB23E8"/>
    <w:rsid w:val="00FB24F5"/>
    <w:rsid w:val="00FB25CC"/>
    <w:rsid w:val="00FB2B76"/>
    <w:rsid w:val="00FB2C65"/>
    <w:rsid w:val="00FB2EB6"/>
    <w:rsid w:val="00FB2F67"/>
    <w:rsid w:val="00FB30DB"/>
    <w:rsid w:val="00FB31B9"/>
    <w:rsid w:val="00FB32AF"/>
    <w:rsid w:val="00FB3A33"/>
    <w:rsid w:val="00FB3EF0"/>
    <w:rsid w:val="00FB449B"/>
    <w:rsid w:val="00FB4524"/>
    <w:rsid w:val="00FB45F2"/>
    <w:rsid w:val="00FB46F4"/>
    <w:rsid w:val="00FB49BA"/>
    <w:rsid w:val="00FB4A35"/>
    <w:rsid w:val="00FB4AD7"/>
    <w:rsid w:val="00FB4F61"/>
    <w:rsid w:val="00FB51C2"/>
    <w:rsid w:val="00FB52D3"/>
    <w:rsid w:val="00FB536B"/>
    <w:rsid w:val="00FB5677"/>
    <w:rsid w:val="00FB5802"/>
    <w:rsid w:val="00FB5836"/>
    <w:rsid w:val="00FB59E6"/>
    <w:rsid w:val="00FB5CDB"/>
    <w:rsid w:val="00FB6226"/>
    <w:rsid w:val="00FB7085"/>
    <w:rsid w:val="00FB7195"/>
    <w:rsid w:val="00FB71D2"/>
    <w:rsid w:val="00FB7415"/>
    <w:rsid w:val="00FB7442"/>
    <w:rsid w:val="00FB7460"/>
    <w:rsid w:val="00FC00FF"/>
    <w:rsid w:val="00FC0308"/>
    <w:rsid w:val="00FC09ED"/>
    <w:rsid w:val="00FC0A0E"/>
    <w:rsid w:val="00FC0EAB"/>
    <w:rsid w:val="00FC1121"/>
    <w:rsid w:val="00FC1469"/>
    <w:rsid w:val="00FC16EB"/>
    <w:rsid w:val="00FC1DBE"/>
    <w:rsid w:val="00FC2011"/>
    <w:rsid w:val="00FC237F"/>
    <w:rsid w:val="00FC23C3"/>
    <w:rsid w:val="00FC2453"/>
    <w:rsid w:val="00FC2482"/>
    <w:rsid w:val="00FC25F4"/>
    <w:rsid w:val="00FC2610"/>
    <w:rsid w:val="00FC267A"/>
    <w:rsid w:val="00FC2AF4"/>
    <w:rsid w:val="00FC33D6"/>
    <w:rsid w:val="00FC374C"/>
    <w:rsid w:val="00FC376A"/>
    <w:rsid w:val="00FC3DBE"/>
    <w:rsid w:val="00FC3EDB"/>
    <w:rsid w:val="00FC3F39"/>
    <w:rsid w:val="00FC400D"/>
    <w:rsid w:val="00FC4321"/>
    <w:rsid w:val="00FC493E"/>
    <w:rsid w:val="00FC4AFC"/>
    <w:rsid w:val="00FC501E"/>
    <w:rsid w:val="00FC5078"/>
    <w:rsid w:val="00FC5551"/>
    <w:rsid w:val="00FC59FC"/>
    <w:rsid w:val="00FC5C58"/>
    <w:rsid w:val="00FC5D38"/>
    <w:rsid w:val="00FC665F"/>
    <w:rsid w:val="00FC69E7"/>
    <w:rsid w:val="00FC6D03"/>
    <w:rsid w:val="00FC6D69"/>
    <w:rsid w:val="00FC6F56"/>
    <w:rsid w:val="00FC738F"/>
    <w:rsid w:val="00FC74A1"/>
    <w:rsid w:val="00FC7785"/>
    <w:rsid w:val="00FC7FBB"/>
    <w:rsid w:val="00FD02B4"/>
    <w:rsid w:val="00FD04AB"/>
    <w:rsid w:val="00FD059C"/>
    <w:rsid w:val="00FD0B77"/>
    <w:rsid w:val="00FD0BAE"/>
    <w:rsid w:val="00FD0D31"/>
    <w:rsid w:val="00FD111C"/>
    <w:rsid w:val="00FD1295"/>
    <w:rsid w:val="00FD1907"/>
    <w:rsid w:val="00FD19AF"/>
    <w:rsid w:val="00FD1F17"/>
    <w:rsid w:val="00FD216F"/>
    <w:rsid w:val="00FD21A0"/>
    <w:rsid w:val="00FD2AEB"/>
    <w:rsid w:val="00FD2EF5"/>
    <w:rsid w:val="00FD31C8"/>
    <w:rsid w:val="00FD355C"/>
    <w:rsid w:val="00FD38A6"/>
    <w:rsid w:val="00FD3BA5"/>
    <w:rsid w:val="00FD3DD1"/>
    <w:rsid w:val="00FD44EB"/>
    <w:rsid w:val="00FD4BD1"/>
    <w:rsid w:val="00FD4D16"/>
    <w:rsid w:val="00FD4DCD"/>
    <w:rsid w:val="00FD4E30"/>
    <w:rsid w:val="00FD50C1"/>
    <w:rsid w:val="00FD526C"/>
    <w:rsid w:val="00FD551D"/>
    <w:rsid w:val="00FD5699"/>
    <w:rsid w:val="00FD58BA"/>
    <w:rsid w:val="00FD652E"/>
    <w:rsid w:val="00FD6572"/>
    <w:rsid w:val="00FD671F"/>
    <w:rsid w:val="00FD682C"/>
    <w:rsid w:val="00FD6AFD"/>
    <w:rsid w:val="00FD6EF7"/>
    <w:rsid w:val="00FD6F92"/>
    <w:rsid w:val="00FD6FD6"/>
    <w:rsid w:val="00FD7038"/>
    <w:rsid w:val="00FD75F9"/>
    <w:rsid w:val="00FD7AF5"/>
    <w:rsid w:val="00FE0698"/>
    <w:rsid w:val="00FE0780"/>
    <w:rsid w:val="00FE0A6F"/>
    <w:rsid w:val="00FE0F9B"/>
    <w:rsid w:val="00FE1420"/>
    <w:rsid w:val="00FE1862"/>
    <w:rsid w:val="00FE1921"/>
    <w:rsid w:val="00FE1D9F"/>
    <w:rsid w:val="00FE247C"/>
    <w:rsid w:val="00FE2760"/>
    <w:rsid w:val="00FE2DF0"/>
    <w:rsid w:val="00FE3132"/>
    <w:rsid w:val="00FE3540"/>
    <w:rsid w:val="00FE3973"/>
    <w:rsid w:val="00FE39C1"/>
    <w:rsid w:val="00FE3C44"/>
    <w:rsid w:val="00FE3F08"/>
    <w:rsid w:val="00FE4573"/>
    <w:rsid w:val="00FE45F6"/>
    <w:rsid w:val="00FE4731"/>
    <w:rsid w:val="00FE4A43"/>
    <w:rsid w:val="00FE4B24"/>
    <w:rsid w:val="00FE5172"/>
    <w:rsid w:val="00FE52E6"/>
    <w:rsid w:val="00FE5378"/>
    <w:rsid w:val="00FE5613"/>
    <w:rsid w:val="00FE5689"/>
    <w:rsid w:val="00FE603F"/>
    <w:rsid w:val="00FE6155"/>
    <w:rsid w:val="00FE64B2"/>
    <w:rsid w:val="00FE6517"/>
    <w:rsid w:val="00FE6A81"/>
    <w:rsid w:val="00FE6BA7"/>
    <w:rsid w:val="00FE6C85"/>
    <w:rsid w:val="00FE6D6A"/>
    <w:rsid w:val="00FE6D89"/>
    <w:rsid w:val="00FE6ECA"/>
    <w:rsid w:val="00FE6EDA"/>
    <w:rsid w:val="00FE70BE"/>
    <w:rsid w:val="00FE7371"/>
    <w:rsid w:val="00FE78DB"/>
    <w:rsid w:val="00FE7B7F"/>
    <w:rsid w:val="00FE7F27"/>
    <w:rsid w:val="00FE7F56"/>
    <w:rsid w:val="00FF01F1"/>
    <w:rsid w:val="00FF04AF"/>
    <w:rsid w:val="00FF051B"/>
    <w:rsid w:val="00FF089B"/>
    <w:rsid w:val="00FF090A"/>
    <w:rsid w:val="00FF0C65"/>
    <w:rsid w:val="00FF0E3D"/>
    <w:rsid w:val="00FF0ED1"/>
    <w:rsid w:val="00FF1374"/>
    <w:rsid w:val="00FF1448"/>
    <w:rsid w:val="00FF145F"/>
    <w:rsid w:val="00FF14C9"/>
    <w:rsid w:val="00FF196A"/>
    <w:rsid w:val="00FF19E0"/>
    <w:rsid w:val="00FF1A8D"/>
    <w:rsid w:val="00FF1ABF"/>
    <w:rsid w:val="00FF1DA9"/>
    <w:rsid w:val="00FF1F80"/>
    <w:rsid w:val="00FF21D6"/>
    <w:rsid w:val="00FF24C8"/>
    <w:rsid w:val="00FF27AD"/>
    <w:rsid w:val="00FF2822"/>
    <w:rsid w:val="00FF282A"/>
    <w:rsid w:val="00FF2AE4"/>
    <w:rsid w:val="00FF2C3A"/>
    <w:rsid w:val="00FF303A"/>
    <w:rsid w:val="00FF32E0"/>
    <w:rsid w:val="00FF378B"/>
    <w:rsid w:val="00FF3BF4"/>
    <w:rsid w:val="00FF408D"/>
    <w:rsid w:val="00FF465A"/>
    <w:rsid w:val="00FF50E3"/>
    <w:rsid w:val="00FF5103"/>
    <w:rsid w:val="00FF5113"/>
    <w:rsid w:val="00FF51ED"/>
    <w:rsid w:val="00FF52E9"/>
    <w:rsid w:val="00FF57D6"/>
    <w:rsid w:val="00FF5CBF"/>
    <w:rsid w:val="00FF5F5A"/>
    <w:rsid w:val="00FF60B8"/>
    <w:rsid w:val="00FF615C"/>
    <w:rsid w:val="00FF62FD"/>
    <w:rsid w:val="00FF63FC"/>
    <w:rsid w:val="00FF6547"/>
    <w:rsid w:val="00FF6745"/>
    <w:rsid w:val="00FF6758"/>
    <w:rsid w:val="00FF6E99"/>
    <w:rsid w:val="00FF71E9"/>
    <w:rsid w:val="00FF72A9"/>
    <w:rsid w:val="00FF7505"/>
    <w:rsid w:val="00FF753C"/>
    <w:rsid w:val="00FF77C0"/>
    <w:rsid w:val="00FF7D7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lsdException w:name="Default Paragraph Font" w:uiPriority="1"/>
    <w:lsdException w:name="Subtitle" w:semiHidden="0" w:uiPriority="11" w:unhideWhenUsed="0" w:qFormat="1"/>
    <w:lsdException w:name="Strong" w:semiHidden="0" w:uiPriority="22" w:unhideWhenUsed="0"/>
    <w:lsdException w:name="Emphasis" w:semiHidden="0" w:uiPriority="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latentStyles>
  <w:style w:type="paragraph" w:default="1" w:styleId="Normal">
    <w:name w:val="Normal"/>
    <w:aliases w:val="متن"/>
    <w:qFormat/>
    <w:rsid w:val="00271E9C"/>
    <w:pPr>
      <w:bidi/>
      <w:spacing w:after="120" w:line="360" w:lineRule="auto"/>
      <w:jc w:val="both"/>
    </w:pPr>
    <w:rPr>
      <w:rFonts w:ascii="Times New Roman" w:eastAsia="Times New Roman" w:hAnsi="Times New Roman" w:cs="B Nazanin"/>
      <w:sz w:val="24"/>
      <w:szCs w:val="28"/>
    </w:rPr>
  </w:style>
  <w:style w:type="paragraph" w:styleId="Heading1">
    <w:name w:val="heading 1"/>
    <w:aliases w:val="تیتر"/>
    <w:next w:val="Normal"/>
    <w:link w:val="Heading1Char"/>
    <w:uiPriority w:val="9"/>
    <w:qFormat/>
    <w:rsid w:val="00200B60"/>
    <w:pPr>
      <w:keepNext/>
      <w:keepLines/>
      <w:numPr>
        <w:numId w:val="1"/>
      </w:numPr>
      <w:pBdr>
        <w:bottom w:val="single" w:sz="4" w:space="1" w:color="auto"/>
      </w:pBdr>
      <w:bidi/>
      <w:spacing w:before="1800" w:after="480"/>
      <w:ind w:left="720"/>
      <w:jc w:val="both"/>
      <w:outlineLvl w:val="0"/>
    </w:pPr>
    <w:rPr>
      <w:rFonts w:ascii="Times New Roman" w:eastAsia="Times New Roman" w:hAnsi="Times New Roman" w:cs="B Lotus"/>
      <w:bCs/>
      <w:sz w:val="22"/>
      <w:szCs w:val="56"/>
      <w:lang w:bidi="fa-IR"/>
    </w:rPr>
  </w:style>
  <w:style w:type="paragraph" w:styleId="Heading2">
    <w:name w:val="heading 2"/>
    <w:aliases w:val="تیتر اول"/>
    <w:basedOn w:val="Normal"/>
    <w:next w:val="Normal"/>
    <w:link w:val="Heading2Char"/>
    <w:uiPriority w:val="9"/>
    <w:unhideWhenUsed/>
    <w:qFormat/>
    <w:rsid w:val="00633B9C"/>
    <w:pPr>
      <w:keepNext/>
      <w:keepLines/>
      <w:numPr>
        <w:ilvl w:val="1"/>
        <w:numId w:val="1"/>
      </w:numPr>
      <w:spacing w:before="360"/>
      <w:ind w:left="0"/>
      <w:jc w:val="left"/>
      <w:outlineLvl w:val="1"/>
    </w:pPr>
    <w:rPr>
      <w:b/>
      <w:bCs/>
      <w:sz w:val="26"/>
      <w:szCs w:val="30"/>
    </w:rPr>
  </w:style>
  <w:style w:type="paragraph" w:styleId="Heading3">
    <w:name w:val="heading 3"/>
    <w:aliases w:val="تیتر دوم"/>
    <w:basedOn w:val="Normal"/>
    <w:next w:val="Normal"/>
    <w:link w:val="Heading3Char"/>
    <w:uiPriority w:val="9"/>
    <w:unhideWhenUsed/>
    <w:qFormat/>
    <w:rsid w:val="00CE7E3C"/>
    <w:pPr>
      <w:keepNext/>
      <w:keepLines/>
      <w:numPr>
        <w:ilvl w:val="2"/>
        <w:numId w:val="1"/>
      </w:numPr>
      <w:spacing w:before="240"/>
      <w:ind w:left="0"/>
      <w:jc w:val="left"/>
      <w:outlineLvl w:val="2"/>
    </w:pPr>
    <w:rPr>
      <w:b/>
      <w:bCs/>
      <w:color w:val="000000"/>
    </w:rPr>
  </w:style>
  <w:style w:type="paragraph" w:styleId="Heading4">
    <w:name w:val="heading 4"/>
    <w:aliases w:val="تیتر سوم"/>
    <w:basedOn w:val="Normal"/>
    <w:link w:val="Heading4Char"/>
    <w:uiPriority w:val="9"/>
    <w:unhideWhenUsed/>
    <w:qFormat/>
    <w:rsid w:val="00C303AD"/>
    <w:pPr>
      <w:numPr>
        <w:ilvl w:val="3"/>
        <w:numId w:val="1"/>
      </w:numPr>
      <w:spacing w:before="240"/>
      <w:ind w:left="0"/>
      <w:outlineLvl w:val="3"/>
    </w:pPr>
    <w:rPr>
      <w:b/>
      <w:bCs/>
      <w:sz w:val="22"/>
      <w:szCs w:val="26"/>
      <w:lang w:bidi="fa-IR"/>
    </w:rPr>
  </w:style>
  <w:style w:type="paragraph" w:styleId="Heading5">
    <w:name w:val="heading 5"/>
    <w:aliases w:val="تیتر چهارم"/>
    <w:basedOn w:val="Normal"/>
    <w:link w:val="Heading5Char"/>
    <w:autoRedefine/>
    <w:uiPriority w:val="9"/>
    <w:unhideWhenUsed/>
    <w:qFormat/>
    <w:rsid w:val="00B15612"/>
    <w:pPr>
      <w:keepNext/>
      <w:keepLines/>
      <w:spacing w:before="240"/>
      <w:outlineLvl w:val="4"/>
    </w:pPr>
    <w:rPr>
      <w:u w:val="single"/>
      <w:lang w:bidi="fa-IR"/>
    </w:rPr>
  </w:style>
  <w:style w:type="paragraph" w:styleId="Heading6">
    <w:name w:val="heading 6"/>
    <w:basedOn w:val="Normal"/>
    <w:next w:val="Normal"/>
    <w:link w:val="Heading6Char"/>
    <w:uiPriority w:val="9"/>
    <w:unhideWhenUsed/>
    <w:rsid w:val="009F129E"/>
    <w:pPr>
      <w:spacing w:before="240" w:after="60"/>
      <w:outlineLvl w:val="5"/>
    </w:pPr>
    <w:rPr>
      <w:rFonts w:ascii="Calibri" w:hAnsi="Calibri" w:cs="Arial"/>
      <w:b/>
      <w:bCs/>
      <w:sz w:val="22"/>
      <w:szCs w:val="22"/>
    </w:rPr>
  </w:style>
  <w:style w:type="paragraph" w:styleId="Heading7">
    <w:name w:val="heading 7"/>
    <w:basedOn w:val="Normal"/>
    <w:next w:val="Normal"/>
    <w:link w:val="Heading7Char"/>
    <w:uiPriority w:val="9"/>
    <w:unhideWhenUsed/>
    <w:rsid w:val="00F93BA5"/>
    <w:pPr>
      <w:keepNext/>
      <w:jc w:val="center"/>
      <w:outlineLvl w:val="6"/>
    </w:pPr>
    <w:rPr>
      <w:b/>
      <w:bCs/>
      <w:szCs w:val="24"/>
      <w:lang w:bidi="fa-IR"/>
    </w:rPr>
  </w:style>
  <w:style w:type="paragraph" w:styleId="Heading8">
    <w:name w:val="heading 8"/>
    <w:basedOn w:val="Normal"/>
    <w:next w:val="Normal"/>
    <w:link w:val="Heading8Char"/>
    <w:uiPriority w:val="9"/>
    <w:unhideWhenUsed/>
    <w:rsid w:val="00631212"/>
    <w:pPr>
      <w:keepNext/>
      <w:keepLines/>
      <w:bidi w:val="0"/>
      <w:spacing w:before="200"/>
      <w:outlineLvl w:val="7"/>
    </w:pPr>
    <w:rPr>
      <w:rFonts w:cs="Times New Roman"/>
      <w:b/>
      <w:bCs/>
      <w:szCs w:val="24"/>
    </w:rPr>
  </w:style>
  <w:style w:type="paragraph" w:styleId="Heading9">
    <w:name w:val="heading 9"/>
    <w:basedOn w:val="Normal"/>
    <w:next w:val="Normal"/>
    <w:link w:val="Heading9Char"/>
    <w:uiPriority w:val="9"/>
    <w:unhideWhenUsed/>
    <w:rsid w:val="00837C34"/>
    <w:pPr>
      <w:spacing w:before="240" w:after="60"/>
      <w:outlineLvl w:val="8"/>
    </w:pPr>
    <w:rPr>
      <w:rFonts w:ascii="Cambria" w:hAnsi="Cambria" w:cs="Times New Roman"/>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تیتر Char"/>
    <w:link w:val="Heading1"/>
    <w:uiPriority w:val="9"/>
    <w:rsid w:val="00200B60"/>
    <w:rPr>
      <w:rFonts w:ascii="Times New Roman" w:eastAsia="Times New Roman" w:hAnsi="Times New Roman" w:cs="B Lotus"/>
      <w:bCs/>
      <w:sz w:val="22"/>
      <w:szCs w:val="56"/>
      <w:lang w:bidi="fa-IR"/>
    </w:rPr>
  </w:style>
  <w:style w:type="character" w:customStyle="1" w:styleId="Heading2Char">
    <w:name w:val="Heading 2 Char"/>
    <w:aliases w:val="تیتر اول Char"/>
    <w:link w:val="Heading2"/>
    <w:uiPriority w:val="9"/>
    <w:rsid w:val="00633B9C"/>
    <w:rPr>
      <w:rFonts w:ascii="Times New Roman" w:eastAsia="Times New Roman" w:hAnsi="Times New Roman" w:cs="B Nazanin"/>
      <w:b/>
      <w:bCs/>
      <w:sz w:val="26"/>
      <w:szCs w:val="30"/>
    </w:rPr>
  </w:style>
  <w:style w:type="character" w:customStyle="1" w:styleId="Heading3Char">
    <w:name w:val="Heading 3 Char"/>
    <w:aliases w:val="تیتر دوم Char"/>
    <w:link w:val="Heading3"/>
    <w:uiPriority w:val="9"/>
    <w:rsid w:val="00CE7E3C"/>
    <w:rPr>
      <w:rFonts w:ascii="Times New Roman" w:eastAsia="Times New Roman" w:hAnsi="Times New Roman" w:cs="B Nazanin"/>
      <w:b/>
      <w:bCs/>
      <w:color w:val="000000"/>
      <w:sz w:val="24"/>
      <w:szCs w:val="28"/>
    </w:rPr>
  </w:style>
  <w:style w:type="character" w:customStyle="1" w:styleId="Heading4Char">
    <w:name w:val="Heading 4 Char"/>
    <w:aliases w:val="تیتر سوم Char"/>
    <w:link w:val="Heading4"/>
    <w:uiPriority w:val="9"/>
    <w:rsid w:val="00C303AD"/>
    <w:rPr>
      <w:rFonts w:ascii="Times New Roman" w:eastAsia="Times New Roman" w:hAnsi="Times New Roman" w:cs="B Nazanin"/>
      <w:b/>
      <w:bCs/>
      <w:sz w:val="22"/>
      <w:szCs w:val="26"/>
      <w:lang w:bidi="fa-IR"/>
    </w:rPr>
  </w:style>
  <w:style w:type="character" w:customStyle="1" w:styleId="Heading5Char">
    <w:name w:val="Heading 5 Char"/>
    <w:aliases w:val="تیتر چهارم Char"/>
    <w:link w:val="Heading5"/>
    <w:uiPriority w:val="9"/>
    <w:rsid w:val="00B15612"/>
    <w:rPr>
      <w:rFonts w:ascii="Times New Roman" w:eastAsia="Times New Roman" w:hAnsi="Times New Roman" w:cs="B Nazanin"/>
      <w:sz w:val="24"/>
      <w:szCs w:val="28"/>
      <w:u w:val="single"/>
      <w:lang w:bidi="fa-IR"/>
    </w:rPr>
  </w:style>
  <w:style w:type="paragraph" w:styleId="Title">
    <w:name w:val="Title"/>
    <w:aliases w:val="Fod note"/>
    <w:link w:val="TitleChar"/>
    <w:uiPriority w:val="10"/>
    <w:rsid w:val="00B21F84"/>
    <w:rPr>
      <w:rFonts w:ascii="Times New Roman" w:eastAsia="Times New Roman" w:hAnsi="Times New Roman" w:cs="B Zar"/>
      <w:szCs w:val="22"/>
    </w:rPr>
  </w:style>
  <w:style w:type="character" w:customStyle="1" w:styleId="TitleChar">
    <w:name w:val="Title Char"/>
    <w:aliases w:val="Fod note Char"/>
    <w:link w:val="Title"/>
    <w:uiPriority w:val="10"/>
    <w:rsid w:val="00B21F84"/>
    <w:rPr>
      <w:rFonts w:ascii="Times New Roman" w:eastAsia="Times New Roman" w:hAnsi="Times New Roman" w:cs="B Zar"/>
      <w:szCs w:val="22"/>
    </w:rPr>
  </w:style>
  <w:style w:type="paragraph" w:styleId="FootnoteText">
    <w:name w:val="footnote text"/>
    <w:link w:val="FootnoteTextChar"/>
    <w:uiPriority w:val="99"/>
    <w:unhideWhenUsed/>
    <w:rsid w:val="000E7442"/>
    <w:pPr>
      <w:jc w:val="both"/>
    </w:pPr>
    <w:rPr>
      <w:rFonts w:ascii="Times New Roman" w:eastAsia="Times New Roman" w:hAnsi="Times New Roman" w:cs="B Nazanin"/>
      <w:lang w:bidi="fa-IR"/>
    </w:rPr>
  </w:style>
  <w:style w:type="character" w:customStyle="1" w:styleId="FootnoteTextChar">
    <w:name w:val="Footnote Text Char"/>
    <w:link w:val="FootnoteText"/>
    <w:uiPriority w:val="99"/>
    <w:rsid w:val="000E7442"/>
    <w:rPr>
      <w:rFonts w:ascii="Times New Roman" w:eastAsia="Times New Roman" w:hAnsi="Times New Roman" w:cs="B Nazanin"/>
      <w:lang w:bidi="fa-IR"/>
    </w:rPr>
  </w:style>
  <w:style w:type="character" w:styleId="FootnoteReference">
    <w:name w:val="footnote reference"/>
    <w:uiPriority w:val="99"/>
    <w:unhideWhenUsed/>
    <w:rsid w:val="007633E8"/>
    <w:rPr>
      <w:rFonts w:ascii="Times New Roman" w:hAnsi="Times New Roman"/>
      <w:sz w:val="20"/>
      <w:vertAlign w:val="superscript"/>
    </w:rPr>
  </w:style>
  <w:style w:type="paragraph" w:customStyle="1" w:styleId="Tablecaption">
    <w:name w:val="Table caption"/>
    <w:basedOn w:val="Normal"/>
    <w:link w:val="TablecaptionChar"/>
    <w:qFormat/>
    <w:rsid w:val="00E9564B"/>
    <w:pPr>
      <w:spacing w:before="120" w:line="510" w:lineRule="atLeast"/>
      <w:jc w:val="center"/>
    </w:pPr>
    <w:rPr>
      <w:color w:val="000000"/>
      <w:sz w:val="20"/>
      <w:szCs w:val="22"/>
      <w:lang w:bidi="fa-IR"/>
    </w:rPr>
  </w:style>
  <w:style w:type="character" w:customStyle="1" w:styleId="TablecaptionChar">
    <w:name w:val="Table caption Char"/>
    <w:link w:val="Tablecaption"/>
    <w:rsid w:val="00E9564B"/>
    <w:rPr>
      <w:rFonts w:ascii="Times New Roman" w:eastAsia="Times New Roman" w:hAnsi="Times New Roman" w:cs="B Zar"/>
      <w:color w:val="000000"/>
      <w:sz w:val="20"/>
      <w:lang w:bidi="fa-IR"/>
    </w:rPr>
  </w:style>
  <w:style w:type="table" w:styleId="TableGrid">
    <w:name w:val="Table Grid"/>
    <w:basedOn w:val="TableNormal"/>
    <w:uiPriority w:val="39"/>
    <w:rsid w:val="004245A3"/>
    <w:pPr>
      <w:bidi/>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figuers"/>
    <w:basedOn w:val="Normal"/>
    <w:link w:val="ListParagraphChar"/>
    <w:uiPriority w:val="34"/>
    <w:qFormat/>
    <w:rsid w:val="004245A3"/>
    <w:pPr>
      <w:spacing w:after="200" w:line="510" w:lineRule="atLeast"/>
      <w:ind w:left="720" w:firstLine="397"/>
      <w:contextualSpacing/>
    </w:pPr>
    <w:rPr>
      <w:sz w:val="26"/>
    </w:rPr>
  </w:style>
  <w:style w:type="paragraph" w:styleId="BalloonText">
    <w:name w:val="Balloon Text"/>
    <w:basedOn w:val="Normal"/>
    <w:link w:val="BalloonTextChar"/>
    <w:uiPriority w:val="99"/>
    <w:semiHidden/>
    <w:unhideWhenUsed/>
    <w:rsid w:val="004245A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4245A3"/>
    <w:rPr>
      <w:rFonts w:ascii="Tahoma" w:eastAsia="Times New Roman" w:hAnsi="Tahoma" w:cs="Tahoma"/>
      <w:sz w:val="16"/>
      <w:szCs w:val="16"/>
    </w:rPr>
  </w:style>
  <w:style w:type="paragraph" w:customStyle="1" w:styleId="Figurecaption">
    <w:name w:val="Figure caption"/>
    <w:basedOn w:val="Normal"/>
    <w:link w:val="FigurecaptionChar"/>
    <w:qFormat/>
    <w:rsid w:val="00F35BDE"/>
    <w:pPr>
      <w:spacing w:after="240" w:line="240" w:lineRule="auto"/>
      <w:jc w:val="center"/>
    </w:pPr>
    <w:rPr>
      <w:color w:val="000000"/>
      <w:sz w:val="20"/>
      <w:szCs w:val="22"/>
      <w:lang w:bidi="fa-IR"/>
    </w:rPr>
  </w:style>
  <w:style w:type="character" w:customStyle="1" w:styleId="FigurecaptionChar">
    <w:name w:val="Figure caption Char"/>
    <w:link w:val="Figurecaption"/>
    <w:rsid w:val="00FD526C"/>
    <w:rPr>
      <w:rFonts w:ascii="Times New Roman" w:eastAsia="Times New Roman" w:hAnsi="Times New Roman" w:cs="B Zar"/>
      <w:color w:val="000000"/>
      <w:sz w:val="20"/>
      <w:lang w:bidi="fa-IR"/>
    </w:rPr>
  </w:style>
  <w:style w:type="paragraph" w:customStyle="1" w:styleId="Table">
    <w:name w:val="Table"/>
    <w:basedOn w:val="Normal"/>
    <w:qFormat/>
    <w:rsid w:val="00D817D1"/>
    <w:pPr>
      <w:spacing w:line="240" w:lineRule="auto"/>
      <w:jc w:val="center"/>
    </w:pPr>
    <w:rPr>
      <w:color w:val="000000"/>
      <w:lang w:bidi="fa-IR"/>
    </w:rPr>
  </w:style>
  <w:style w:type="paragraph" w:customStyle="1" w:styleId="Equation">
    <w:name w:val="Equation"/>
    <w:basedOn w:val="Normal"/>
    <w:qFormat/>
    <w:rsid w:val="00AF3F87"/>
    <w:pPr>
      <w:tabs>
        <w:tab w:val="right" w:pos="3259"/>
      </w:tabs>
      <w:bidi w:val="0"/>
      <w:spacing w:before="120" w:line="510" w:lineRule="atLeast"/>
      <w:jc w:val="center"/>
    </w:pPr>
    <w:rPr>
      <w:rFonts w:ascii="Cambria Math" w:hAnsi="Cambria Math" w:cs="Times New Roman"/>
      <w:b/>
      <w:bCs/>
      <w:sz w:val="22"/>
      <w:szCs w:val="22"/>
      <w:lang w:bidi="fa-IR"/>
    </w:rPr>
  </w:style>
  <w:style w:type="paragraph" w:styleId="Caption">
    <w:name w:val="caption"/>
    <w:basedOn w:val="Normal"/>
    <w:next w:val="Normal"/>
    <w:uiPriority w:val="35"/>
    <w:unhideWhenUsed/>
    <w:qFormat/>
    <w:rsid w:val="009279B3"/>
    <w:pPr>
      <w:spacing w:after="200" w:line="240" w:lineRule="auto"/>
      <w:jc w:val="left"/>
    </w:pPr>
  </w:style>
  <w:style w:type="character" w:styleId="PlaceholderText">
    <w:name w:val="Placeholder Text"/>
    <w:uiPriority w:val="99"/>
    <w:semiHidden/>
    <w:rsid w:val="008B5236"/>
    <w:rPr>
      <w:color w:val="808080"/>
    </w:rPr>
  </w:style>
  <w:style w:type="paragraph" w:styleId="Header">
    <w:name w:val="header"/>
    <w:basedOn w:val="Normal"/>
    <w:link w:val="HeaderChar"/>
    <w:uiPriority w:val="99"/>
    <w:unhideWhenUsed/>
    <w:rsid w:val="00006E54"/>
    <w:pPr>
      <w:tabs>
        <w:tab w:val="center" w:pos="4680"/>
        <w:tab w:val="right" w:pos="9360"/>
      </w:tabs>
      <w:spacing w:line="240" w:lineRule="auto"/>
    </w:pPr>
  </w:style>
  <w:style w:type="character" w:customStyle="1" w:styleId="HeaderChar">
    <w:name w:val="Header Char"/>
    <w:link w:val="Header"/>
    <w:uiPriority w:val="99"/>
    <w:rsid w:val="00006E54"/>
    <w:rPr>
      <w:rFonts w:ascii="Times New Roman" w:eastAsia="Times New Roman" w:hAnsi="Times New Roman" w:cs="B Zar"/>
      <w:szCs w:val="26"/>
    </w:rPr>
  </w:style>
  <w:style w:type="paragraph" w:styleId="Footer">
    <w:name w:val="footer"/>
    <w:basedOn w:val="Normal"/>
    <w:link w:val="FooterChar"/>
    <w:uiPriority w:val="99"/>
    <w:unhideWhenUsed/>
    <w:rsid w:val="00006E54"/>
    <w:pPr>
      <w:tabs>
        <w:tab w:val="center" w:pos="4680"/>
        <w:tab w:val="right" w:pos="9360"/>
      </w:tabs>
      <w:spacing w:line="240" w:lineRule="auto"/>
    </w:pPr>
  </w:style>
  <w:style w:type="character" w:customStyle="1" w:styleId="FooterChar">
    <w:name w:val="Footer Char"/>
    <w:link w:val="Footer"/>
    <w:uiPriority w:val="99"/>
    <w:rsid w:val="00006E54"/>
    <w:rPr>
      <w:rFonts w:ascii="Times New Roman" w:eastAsia="Times New Roman" w:hAnsi="Times New Roman" w:cs="B Zar"/>
      <w:szCs w:val="26"/>
    </w:rPr>
  </w:style>
  <w:style w:type="paragraph" w:customStyle="1" w:styleId="a">
    <w:name w:val="مرجع انگلیسی"/>
    <w:basedOn w:val="Normal"/>
    <w:qFormat/>
    <w:rsid w:val="00FB118D"/>
    <w:pPr>
      <w:bidi w:val="0"/>
      <w:jc w:val="left"/>
    </w:pPr>
    <w:rPr>
      <w:rFonts w:eastAsia="B Zar"/>
      <w:szCs w:val="24"/>
      <w:lang w:bidi="fa-IR"/>
    </w:rPr>
  </w:style>
  <w:style w:type="character" w:styleId="Hyperlink">
    <w:name w:val="Hyperlink"/>
    <w:uiPriority w:val="99"/>
    <w:rsid w:val="001C43A4"/>
    <w:rPr>
      <w:strike w:val="0"/>
      <w:dstrike w:val="0"/>
      <w:color w:val="5A597B"/>
      <w:sz w:val="24"/>
      <w:szCs w:val="24"/>
      <w:u w:val="none"/>
      <w:effect w:val="none"/>
    </w:rPr>
  </w:style>
  <w:style w:type="paragraph" w:customStyle="1" w:styleId="Default">
    <w:name w:val="Default"/>
    <w:rsid w:val="009C12A7"/>
    <w:pPr>
      <w:autoSpaceDE w:val="0"/>
      <w:autoSpaceDN w:val="0"/>
      <w:adjustRightInd w:val="0"/>
    </w:pPr>
    <w:rPr>
      <w:rFonts w:ascii="Times New Roman" w:eastAsia="Times New Roman" w:hAnsi="Times New Roman" w:cs="Times New Roman"/>
      <w:color w:val="000000"/>
      <w:sz w:val="24"/>
      <w:szCs w:val="24"/>
    </w:rPr>
  </w:style>
  <w:style w:type="character" w:styleId="FollowedHyperlink">
    <w:name w:val="FollowedHyperlink"/>
    <w:uiPriority w:val="99"/>
    <w:semiHidden/>
    <w:unhideWhenUsed/>
    <w:rsid w:val="00D84E41"/>
    <w:rPr>
      <w:color w:val="800080"/>
      <w:u w:val="single"/>
    </w:rPr>
  </w:style>
  <w:style w:type="character" w:styleId="Strong">
    <w:name w:val="Strong"/>
    <w:uiPriority w:val="22"/>
    <w:rsid w:val="00954679"/>
    <w:rPr>
      <w:b/>
      <w:bCs/>
    </w:rPr>
  </w:style>
  <w:style w:type="paragraph" w:styleId="TOC1">
    <w:name w:val="toc 1"/>
    <w:basedOn w:val="Normal"/>
    <w:next w:val="Normal"/>
    <w:uiPriority w:val="39"/>
    <w:unhideWhenUsed/>
    <w:rsid w:val="0064136F"/>
    <w:pPr>
      <w:spacing w:before="120"/>
      <w:jc w:val="left"/>
    </w:pPr>
    <w:rPr>
      <w:rFonts w:ascii="B Nazanin" w:eastAsia="B Nazanin" w:hAnsi="B Nazanin"/>
      <w:b/>
      <w:bCs/>
      <w:caps/>
    </w:rPr>
  </w:style>
  <w:style w:type="paragraph" w:styleId="TOC2">
    <w:name w:val="toc 2"/>
    <w:basedOn w:val="Normal"/>
    <w:next w:val="Normal"/>
    <w:uiPriority w:val="39"/>
    <w:unhideWhenUsed/>
    <w:rsid w:val="0064136F"/>
    <w:pPr>
      <w:ind w:left="240"/>
      <w:jc w:val="left"/>
    </w:pPr>
    <w:rPr>
      <w:smallCaps/>
    </w:rPr>
  </w:style>
  <w:style w:type="paragraph" w:styleId="TOC3">
    <w:name w:val="toc 3"/>
    <w:basedOn w:val="Normal"/>
    <w:next w:val="Normal"/>
    <w:uiPriority w:val="39"/>
    <w:unhideWhenUsed/>
    <w:rsid w:val="0064136F"/>
    <w:pPr>
      <w:ind w:left="480"/>
      <w:jc w:val="left"/>
    </w:pPr>
    <w:rPr>
      <w:rFonts w:ascii="Calibri" w:hAnsi="Calibri"/>
    </w:rPr>
  </w:style>
  <w:style w:type="paragraph" w:styleId="TOC4">
    <w:name w:val="toc 4"/>
    <w:basedOn w:val="Normal"/>
    <w:next w:val="Normal"/>
    <w:autoRedefine/>
    <w:uiPriority w:val="39"/>
    <w:unhideWhenUsed/>
    <w:rsid w:val="00526F35"/>
    <w:pPr>
      <w:ind w:left="720"/>
      <w:jc w:val="left"/>
    </w:pPr>
    <w:rPr>
      <w:rFonts w:ascii="Calibri" w:hAnsi="Calibri" w:cs="Times New Roman"/>
      <w:sz w:val="18"/>
      <w:szCs w:val="21"/>
    </w:rPr>
  </w:style>
  <w:style w:type="paragraph" w:styleId="TOC5">
    <w:name w:val="toc 5"/>
    <w:basedOn w:val="Normal"/>
    <w:next w:val="Normal"/>
    <w:autoRedefine/>
    <w:uiPriority w:val="39"/>
    <w:unhideWhenUsed/>
    <w:rsid w:val="00526F35"/>
    <w:pPr>
      <w:ind w:left="960"/>
      <w:jc w:val="left"/>
    </w:pPr>
    <w:rPr>
      <w:rFonts w:ascii="Calibri" w:hAnsi="Calibri" w:cs="Times New Roman"/>
      <w:sz w:val="18"/>
      <w:szCs w:val="21"/>
    </w:rPr>
  </w:style>
  <w:style w:type="paragraph" w:styleId="TOC6">
    <w:name w:val="toc 6"/>
    <w:basedOn w:val="Normal"/>
    <w:next w:val="Normal"/>
    <w:autoRedefine/>
    <w:uiPriority w:val="39"/>
    <w:unhideWhenUsed/>
    <w:rsid w:val="00011FC5"/>
    <w:pPr>
      <w:ind w:left="1200"/>
      <w:jc w:val="left"/>
    </w:pPr>
    <w:rPr>
      <w:rFonts w:ascii="Calibri" w:hAnsi="Calibri" w:cs="Times New Roman"/>
      <w:sz w:val="18"/>
      <w:szCs w:val="21"/>
    </w:rPr>
  </w:style>
  <w:style w:type="paragraph" w:styleId="TOC7">
    <w:name w:val="toc 7"/>
    <w:basedOn w:val="Normal"/>
    <w:next w:val="Normal"/>
    <w:autoRedefine/>
    <w:uiPriority w:val="39"/>
    <w:unhideWhenUsed/>
    <w:rsid w:val="00011FC5"/>
    <w:pPr>
      <w:ind w:left="1440"/>
      <w:jc w:val="left"/>
    </w:pPr>
    <w:rPr>
      <w:rFonts w:ascii="Calibri" w:hAnsi="Calibri" w:cs="Times New Roman"/>
      <w:sz w:val="18"/>
      <w:szCs w:val="21"/>
    </w:rPr>
  </w:style>
  <w:style w:type="paragraph" w:styleId="TOC8">
    <w:name w:val="toc 8"/>
    <w:basedOn w:val="Normal"/>
    <w:next w:val="Normal"/>
    <w:autoRedefine/>
    <w:uiPriority w:val="39"/>
    <w:unhideWhenUsed/>
    <w:rsid w:val="00011FC5"/>
    <w:pPr>
      <w:ind w:left="1680"/>
      <w:jc w:val="left"/>
    </w:pPr>
    <w:rPr>
      <w:rFonts w:ascii="Calibri" w:hAnsi="Calibri" w:cs="Times New Roman"/>
      <w:sz w:val="18"/>
      <w:szCs w:val="21"/>
    </w:rPr>
  </w:style>
  <w:style w:type="paragraph" w:styleId="TOC9">
    <w:name w:val="toc 9"/>
    <w:basedOn w:val="Normal"/>
    <w:next w:val="Normal"/>
    <w:autoRedefine/>
    <w:uiPriority w:val="39"/>
    <w:unhideWhenUsed/>
    <w:rsid w:val="00011FC5"/>
    <w:pPr>
      <w:ind w:left="1920"/>
      <w:jc w:val="left"/>
    </w:pPr>
    <w:rPr>
      <w:rFonts w:ascii="Calibri" w:hAnsi="Calibri" w:cs="Times New Roman"/>
      <w:sz w:val="18"/>
      <w:szCs w:val="21"/>
    </w:rPr>
  </w:style>
  <w:style w:type="paragraph" w:customStyle="1" w:styleId="a0">
    <w:name w:val="چکیده"/>
    <w:basedOn w:val="Normal"/>
    <w:qFormat/>
    <w:rsid w:val="00AF3F87"/>
    <w:pPr>
      <w:spacing w:line="240" w:lineRule="auto"/>
    </w:pPr>
    <w:rPr>
      <w:sz w:val="22"/>
      <w:szCs w:val="26"/>
    </w:rPr>
  </w:style>
  <w:style w:type="character" w:styleId="PageNumber">
    <w:name w:val="page number"/>
    <w:basedOn w:val="DefaultParagraphFont"/>
    <w:rsid w:val="00365980"/>
  </w:style>
  <w:style w:type="table" w:styleId="LightShading">
    <w:name w:val="Light Shading"/>
    <w:basedOn w:val="TableNormal"/>
    <w:uiPriority w:val="60"/>
    <w:rsid w:val="009503AB"/>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ableofFigures">
    <w:name w:val="table of figures"/>
    <w:basedOn w:val="Normal"/>
    <w:next w:val="Normal"/>
    <w:uiPriority w:val="99"/>
    <w:unhideWhenUsed/>
    <w:rsid w:val="00564CFB"/>
    <w:pPr>
      <w:jc w:val="left"/>
    </w:pPr>
    <w:rPr>
      <w:rFonts w:ascii="Calibri" w:hAnsi="Calibri" w:cs="Times New Roman"/>
      <w:i/>
      <w:iCs/>
      <w:sz w:val="20"/>
      <w:szCs w:val="24"/>
    </w:rPr>
  </w:style>
  <w:style w:type="paragraph" w:customStyle="1" w:styleId="a1">
    <w:name w:val="بالانویس جدول"/>
    <w:basedOn w:val="Normal"/>
    <w:link w:val="Char"/>
    <w:qFormat/>
    <w:rsid w:val="00D107F0"/>
    <w:pPr>
      <w:spacing w:before="200" w:after="0" w:line="240" w:lineRule="auto"/>
      <w:jc w:val="center"/>
    </w:pPr>
    <w:rPr>
      <w:sz w:val="20"/>
      <w:szCs w:val="24"/>
    </w:rPr>
  </w:style>
  <w:style w:type="character" w:customStyle="1" w:styleId="Char">
    <w:name w:val="بالانویس جدول Char"/>
    <w:link w:val="a1"/>
    <w:rsid w:val="00D107F0"/>
    <w:rPr>
      <w:rFonts w:ascii="Times New Roman" w:eastAsia="Times New Roman" w:hAnsi="Times New Roman" w:cs="B Nazanin"/>
      <w:szCs w:val="24"/>
    </w:rPr>
  </w:style>
  <w:style w:type="paragraph" w:customStyle="1" w:styleId="a2">
    <w:name w:val="رابطه"/>
    <w:basedOn w:val="Normal"/>
    <w:qFormat/>
    <w:rsid w:val="006F4CF9"/>
    <w:pPr>
      <w:spacing w:line="240" w:lineRule="auto"/>
    </w:pPr>
  </w:style>
  <w:style w:type="character" w:styleId="CommentReference">
    <w:name w:val="annotation reference"/>
    <w:uiPriority w:val="99"/>
    <w:semiHidden/>
    <w:unhideWhenUsed/>
    <w:rsid w:val="00752D7D"/>
    <w:rPr>
      <w:sz w:val="16"/>
      <w:szCs w:val="16"/>
    </w:rPr>
  </w:style>
  <w:style w:type="paragraph" w:styleId="CommentText">
    <w:name w:val="annotation text"/>
    <w:basedOn w:val="Normal"/>
    <w:link w:val="CommentTextChar"/>
    <w:uiPriority w:val="99"/>
    <w:unhideWhenUsed/>
    <w:rsid w:val="00752D7D"/>
    <w:pPr>
      <w:bidi w:val="0"/>
      <w:spacing w:after="160" w:line="259" w:lineRule="auto"/>
      <w:jc w:val="left"/>
    </w:pPr>
    <w:rPr>
      <w:rFonts w:ascii="Calibri" w:eastAsia="Calibri" w:hAnsi="Calibri" w:cs="Arial"/>
      <w:sz w:val="20"/>
      <w:szCs w:val="20"/>
    </w:rPr>
  </w:style>
  <w:style w:type="character" w:customStyle="1" w:styleId="CommentTextChar">
    <w:name w:val="Comment Text Char"/>
    <w:basedOn w:val="DefaultParagraphFont"/>
    <w:link w:val="CommentText"/>
    <w:uiPriority w:val="99"/>
    <w:rsid w:val="00752D7D"/>
  </w:style>
  <w:style w:type="table" w:styleId="LightShading-Accent4">
    <w:name w:val="Light Shading Accent 4"/>
    <w:basedOn w:val="TableNormal"/>
    <w:uiPriority w:val="60"/>
    <w:rsid w:val="00343687"/>
    <w:rPr>
      <w:color w:val="BF8F00"/>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LightShading-Accent11">
    <w:name w:val="Light Shading - Accent 11"/>
    <w:basedOn w:val="TableNormal"/>
    <w:uiPriority w:val="60"/>
    <w:rsid w:val="00343687"/>
    <w:rPr>
      <w:color w:val="2E74B5"/>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styleId="CommentSubject">
    <w:name w:val="annotation subject"/>
    <w:basedOn w:val="CommentText"/>
    <w:next w:val="CommentText"/>
    <w:link w:val="CommentSubjectChar"/>
    <w:uiPriority w:val="99"/>
    <w:semiHidden/>
    <w:unhideWhenUsed/>
    <w:rsid w:val="00343687"/>
    <w:pPr>
      <w:bidi/>
      <w:spacing w:after="0" w:line="276" w:lineRule="auto"/>
      <w:jc w:val="both"/>
    </w:pPr>
    <w:rPr>
      <w:rFonts w:ascii="Times New Roman" w:hAnsi="Times New Roman" w:cs="B Zar"/>
      <w:b/>
      <w:bCs/>
    </w:rPr>
  </w:style>
  <w:style w:type="character" w:customStyle="1" w:styleId="CommentSubjectChar">
    <w:name w:val="Comment Subject Char"/>
    <w:link w:val="CommentSubject"/>
    <w:uiPriority w:val="99"/>
    <w:semiHidden/>
    <w:rsid w:val="00343687"/>
    <w:rPr>
      <w:rFonts w:ascii="Times New Roman" w:hAnsi="Times New Roman" w:cs="B Zar"/>
      <w:b/>
      <w:bCs/>
    </w:rPr>
  </w:style>
  <w:style w:type="character" w:customStyle="1" w:styleId="FiguresChar">
    <w:name w:val="Figures Char"/>
    <w:link w:val="Figures"/>
    <w:rsid w:val="00D5738A"/>
    <w:rPr>
      <w:rFonts w:ascii="Times New Roman" w:eastAsia="Times New Roman" w:hAnsi="Times New Roman" w:cs="B Nazanin"/>
      <w:b/>
      <w:bCs/>
      <w:szCs w:val="24"/>
      <w:lang w:bidi="fa-IR"/>
    </w:rPr>
  </w:style>
  <w:style w:type="paragraph" w:customStyle="1" w:styleId="Figures">
    <w:name w:val="Figures"/>
    <w:basedOn w:val="Normal"/>
    <w:next w:val="Normal"/>
    <w:link w:val="FiguresChar"/>
    <w:rsid w:val="00D5738A"/>
    <w:pPr>
      <w:spacing w:line="240" w:lineRule="auto"/>
      <w:ind w:firstLine="284"/>
      <w:jc w:val="center"/>
    </w:pPr>
    <w:rPr>
      <w:b/>
      <w:bCs/>
      <w:sz w:val="20"/>
      <w:szCs w:val="24"/>
      <w:lang w:bidi="fa-IR"/>
    </w:rPr>
  </w:style>
  <w:style w:type="table" w:customStyle="1" w:styleId="TableGrid1">
    <w:name w:val="Table Grid1"/>
    <w:basedOn w:val="TableNormal"/>
    <w:next w:val="TableGrid"/>
    <w:uiPriority w:val="59"/>
    <w:rsid w:val="008F3747"/>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364846"/>
    <w:pPr>
      <w:bidi w:val="0"/>
      <w:spacing w:before="100" w:beforeAutospacing="1" w:after="100" w:afterAutospacing="1" w:line="240" w:lineRule="auto"/>
      <w:jc w:val="left"/>
    </w:pPr>
    <w:rPr>
      <w:rFonts w:cs="Times New Roman"/>
      <w:szCs w:val="24"/>
    </w:rPr>
  </w:style>
  <w:style w:type="character" w:customStyle="1" w:styleId="Heading9Char">
    <w:name w:val="Heading 9 Char"/>
    <w:link w:val="Heading9"/>
    <w:uiPriority w:val="9"/>
    <w:rsid w:val="00837C34"/>
    <w:rPr>
      <w:rFonts w:ascii="Cambria" w:eastAsia="Times New Roman" w:hAnsi="Cambria" w:cs="Times New Roman"/>
      <w:sz w:val="22"/>
      <w:szCs w:val="22"/>
    </w:rPr>
  </w:style>
  <w:style w:type="paragraph" w:customStyle="1" w:styleId="a3">
    <w:name w:val="پاورقی"/>
    <w:basedOn w:val="FootnoteText"/>
    <w:qFormat/>
    <w:rsid w:val="009748A8"/>
  </w:style>
  <w:style w:type="paragraph" w:styleId="BodyTextIndent">
    <w:name w:val="Body Text Indent"/>
    <w:basedOn w:val="Normal"/>
    <w:link w:val="BodyTextIndentChar"/>
    <w:uiPriority w:val="99"/>
    <w:unhideWhenUsed/>
    <w:rsid w:val="00B078E2"/>
    <w:pPr>
      <w:spacing w:after="200"/>
      <w:ind w:firstLine="360"/>
      <w:jc w:val="left"/>
    </w:pPr>
    <w:rPr>
      <w:rFonts w:ascii="Calibri" w:eastAsia="Calibri" w:hAnsi="Calibri" w:cs="Arial"/>
      <w:sz w:val="22"/>
      <w:szCs w:val="22"/>
      <w:lang w:bidi="fa-IR"/>
    </w:rPr>
  </w:style>
  <w:style w:type="character" w:customStyle="1" w:styleId="BodyTextIndentChar">
    <w:name w:val="Body Text Indent Char"/>
    <w:link w:val="BodyTextIndent"/>
    <w:uiPriority w:val="99"/>
    <w:rsid w:val="00B078E2"/>
    <w:rPr>
      <w:sz w:val="22"/>
      <w:szCs w:val="22"/>
      <w:lang w:bidi="fa-IR"/>
    </w:rPr>
  </w:style>
  <w:style w:type="paragraph" w:styleId="NormalIndent">
    <w:name w:val="Normal Indent"/>
    <w:basedOn w:val="Normal"/>
    <w:uiPriority w:val="99"/>
    <w:unhideWhenUsed/>
    <w:rsid w:val="00B078E2"/>
    <w:pPr>
      <w:ind w:left="720"/>
    </w:pPr>
  </w:style>
  <w:style w:type="paragraph" w:styleId="BodyText">
    <w:name w:val="Body Text"/>
    <w:basedOn w:val="Normal"/>
    <w:link w:val="BodyTextChar"/>
    <w:uiPriority w:val="99"/>
    <w:unhideWhenUsed/>
    <w:rsid w:val="00CA007B"/>
    <w:pPr>
      <w:bidi w:val="0"/>
      <w:jc w:val="left"/>
    </w:pPr>
    <w:rPr>
      <w:rFonts w:ascii="Calibri" w:eastAsia="Calibri" w:hAnsi="Calibri" w:cs="Arial"/>
      <w:sz w:val="22"/>
      <w:szCs w:val="22"/>
    </w:rPr>
  </w:style>
  <w:style w:type="character" w:customStyle="1" w:styleId="BodyTextChar">
    <w:name w:val="Body Text Char"/>
    <w:link w:val="BodyText"/>
    <w:uiPriority w:val="99"/>
    <w:rsid w:val="00CA007B"/>
    <w:rPr>
      <w:sz w:val="22"/>
      <w:szCs w:val="22"/>
    </w:rPr>
  </w:style>
  <w:style w:type="paragraph" w:styleId="BodyTextIndent2">
    <w:name w:val="Body Text Indent 2"/>
    <w:basedOn w:val="Normal"/>
    <w:link w:val="BodyTextIndent2Char"/>
    <w:uiPriority w:val="99"/>
    <w:semiHidden/>
    <w:unhideWhenUsed/>
    <w:rsid w:val="003F592B"/>
    <w:pPr>
      <w:spacing w:line="480" w:lineRule="auto"/>
      <w:ind w:left="360"/>
    </w:pPr>
  </w:style>
  <w:style w:type="character" w:customStyle="1" w:styleId="BodyTextIndent2Char">
    <w:name w:val="Body Text Indent 2 Char"/>
    <w:link w:val="BodyTextIndent2"/>
    <w:uiPriority w:val="99"/>
    <w:semiHidden/>
    <w:rsid w:val="003F592B"/>
    <w:rPr>
      <w:rFonts w:ascii="Times New Roman" w:eastAsia="Times New Roman" w:hAnsi="Times New Roman" w:cs="B Nazanin"/>
      <w:sz w:val="24"/>
      <w:szCs w:val="28"/>
    </w:rPr>
  </w:style>
  <w:style w:type="character" w:customStyle="1" w:styleId="Heading6Char">
    <w:name w:val="Heading 6 Char"/>
    <w:link w:val="Heading6"/>
    <w:uiPriority w:val="9"/>
    <w:rsid w:val="009F129E"/>
    <w:rPr>
      <w:rFonts w:ascii="Calibri" w:eastAsia="Times New Roman" w:hAnsi="Calibri" w:cs="Arial"/>
      <w:b/>
      <w:bCs/>
      <w:sz w:val="22"/>
      <w:szCs w:val="22"/>
    </w:rPr>
  </w:style>
  <w:style w:type="character" w:styleId="Emphasis">
    <w:name w:val="Emphasis"/>
    <w:rsid w:val="00ED4B39"/>
    <w:rPr>
      <w:b/>
      <w:bCs/>
      <w:i w:val="0"/>
      <w:iCs w:val="0"/>
    </w:rPr>
  </w:style>
  <w:style w:type="character" w:customStyle="1" w:styleId="Heading7Char">
    <w:name w:val="Heading 7 Char"/>
    <w:link w:val="Heading7"/>
    <w:uiPriority w:val="9"/>
    <w:rsid w:val="00F93BA5"/>
    <w:rPr>
      <w:rFonts w:ascii="Times New Roman" w:eastAsia="Times New Roman" w:hAnsi="Times New Roman" w:cs="B Nazanin"/>
      <w:b/>
      <w:bCs/>
      <w:sz w:val="24"/>
      <w:szCs w:val="24"/>
      <w:lang w:bidi="fa-IR"/>
    </w:rPr>
  </w:style>
  <w:style w:type="character" w:customStyle="1" w:styleId="Heading8Char">
    <w:name w:val="Heading 8 Char"/>
    <w:link w:val="Heading8"/>
    <w:uiPriority w:val="9"/>
    <w:rsid w:val="00631212"/>
    <w:rPr>
      <w:rFonts w:ascii="Times New Roman" w:eastAsia="Times New Roman" w:hAnsi="Times New Roman" w:cs="Times New Roman"/>
      <w:b/>
      <w:bCs/>
      <w:sz w:val="24"/>
      <w:szCs w:val="24"/>
    </w:rPr>
  </w:style>
  <w:style w:type="paragraph" w:styleId="BodyTextIndent3">
    <w:name w:val="Body Text Indent 3"/>
    <w:basedOn w:val="Normal"/>
    <w:link w:val="BodyTextIndent3Char"/>
    <w:uiPriority w:val="99"/>
    <w:unhideWhenUsed/>
    <w:rsid w:val="000D69A0"/>
    <w:pPr>
      <w:ind w:hanging="46"/>
      <w:jc w:val="center"/>
    </w:pPr>
    <w:rPr>
      <w:rFonts w:cs="Times New Roman"/>
      <w:b/>
      <w:bCs/>
      <w:sz w:val="32"/>
      <w:szCs w:val="32"/>
    </w:rPr>
  </w:style>
  <w:style w:type="character" w:customStyle="1" w:styleId="BodyTextIndent3Char">
    <w:name w:val="Body Text Indent 3 Char"/>
    <w:link w:val="BodyTextIndent3"/>
    <w:uiPriority w:val="99"/>
    <w:rsid w:val="000D69A0"/>
    <w:rPr>
      <w:rFonts w:ascii="Times New Roman" w:eastAsia="Times New Roman" w:hAnsi="Times New Roman" w:cs="Times New Roman"/>
      <w:b/>
      <w:bCs/>
      <w:sz w:val="32"/>
      <w:szCs w:val="32"/>
    </w:rPr>
  </w:style>
  <w:style w:type="character" w:customStyle="1" w:styleId="ListParagraphChar">
    <w:name w:val="List Paragraph Char"/>
    <w:aliases w:val="figuers Char"/>
    <w:link w:val="ListParagraph"/>
    <w:uiPriority w:val="34"/>
    <w:rsid w:val="00F404FE"/>
    <w:rPr>
      <w:rFonts w:ascii="Times New Roman" w:eastAsia="Times New Roman" w:hAnsi="Times New Roman" w:cs="B Nazanin"/>
      <w:sz w:val="26"/>
      <w:szCs w:val="28"/>
    </w:rPr>
  </w:style>
  <w:style w:type="paragraph" w:customStyle="1" w:styleId="a4">
    <w:name w:val="زیرنویس شکل"/>
    <w:next w:val="Normal"/>
    <w:rsid w:val="00D107F0"/>
    <w:pPr>
      <w:widowControl w:val="0"/>
      <w:tabs>
        <w:tab w:val="right" w:pos="22"/>
      </w:tabs>
      <w:bidi/>
      <w:adjustRightInd w:val="0"/>
      <w:snapToGrid w:val="0"/>
      <w:spacing w:after="200"/>
      <w:jc w:val="center"/>
      <w:outlineLvl w:val="5"/>
    </w:pPr>
    <w:rPr>
      <w:rFonts w:ascii="Times New Roman" w:eastAsia="Times New Roman" w:hAnsi="Times New Roman" w:cs="B Nazanin"/>
      <w:szCs w:val="24"/>
      <w:lang w:bidi="fa-IR"/>
    </w:rPr>
  </w:style>
  <w:style w:type="paragraph" w:styleId="TOCHeading">
    <w:name w:val="TOC Heading"/>
    <w:basedOn w:val="Heading1"/>
    <w:next w:val="Normal"/>
    <w:uiPriority w:val="39"/>
    <w:unhideWhenUsed/>
    <w:rsid w:val="00F404FE"/>
    <w:pPr>
      <w:numPr>
        <w:numId w:val="0"/>
      </w:numPr>
      <w:pBdr>
        <w:bottom w:val="none" w:sz="0" w:space="0" w:color="auto"/>
      </w:pBdr>
      <w:bidi w:val="0"/>
      <w:spacing w:before="480" w:after="0" w:line="276" w:lineRule="auto"/>
      <w:jc w:val="left"/>
      <w:outlineLvl w:val="9"/>
    </w:pPr>
    <w:rPr>
      <w:rFonts w:ascii="Cambria" w:eastAsia="MS Gothic" w:hAnsi="Cambria" w:cs="Times New Roman"/>
      <w:b/>
      <w:color w:val="365F91"/>
      <w:sz w:val="28"/>
      <w:szCs w:val="28"/>
      <w:lang w:eastAsia="ja-JP" w:bidi="ar-SA"/>
    </w:rPr>
  </w:style>
  <w:style w:type="table" w:customStyle="1" w:styleId="TableGrid2">
    <w:name w:val="Table Grid2"/>
    <w:basedOn w:val="TableNormal"/>
    <w:next w:val="TableGrid"/>
    <w:uiPriority w:val="59"/>
    <w:rsid w:val="00F404FE"/>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rsid w:val="00F404FE"/>
    <w:pPr>
      <w:bidi w:val="0"/>
      <w:spacing w:after="600"/>
      <w:jc w:val="lowKashida"/>
    </w:pPr>
    <w:rPr>
      <w:rFonts w:ascii="Cambria" w:hAnsi="Cambria" w:cs="Times New Roman"/>
      <w:i/>
      <w:iCs/>
      <w:spacing w:val="13"/>
      <w:szCs w:val="24"/>
      <w:lang w:bidi="fa-IR"/>
    </w:rPr>
  </w:style>
  <w:style w:type="character" w:customStyle="1" w:styleId="SubtitleChar">
    <w:name w:val="Subtitle Char"/>
    <w:link w:val="Subtitle"/>
    <w:uiPriority w:val="11"/>
    <w:rsid w:val="00F404FE"/>
    <w:rPr>
      <w:rFonts w:ascii="Cambria" w:eastAsia="Times New Roman" w:hAnsi="Cambria" w:cs="Times New Roman"/>
      <w:i/>
      <w:iCs/>
      <w:spacing w:val="13"/>
      <w:sz w:val="24"/>
      <w:szCs w:val="24"/>
      <w:lang w:bidi="fa-IR"/>
    </w:rPr>
  </w:style>
  <w:style w:type="paragraph" w:styleId="Quote">
    <w:name w:val="Quote"/>
    <w:basedOn w:val="Normal"/>
    <w:next w:val="Normal"/>
    <w:link w:val="QuoteChar"/>
    <w:uiPriority w:val="29"/>
    <w:rsid w:val="00F404FE"/>
    <w:pPr>
      <w:bidi w:val="0"/>
      <w:spacing w:before="200"/>
      <w:ind w:left="360" w:right="360"/>
      <w:jc w:val="lowKashida"/>
    </w:pPr>
    <w:rPr>
      <w:rFonts w:ascii="Calibri" w:hAnsi="Calibri" w:cs="Arial"/>
      <w:i/>
      <w:iCs/>
      <w:lang w:bidi="fa-IR"/>
    </w:rPr>
  </w:style>
  <w:style w:type="character" w:customStyle="1" w:styleId="QuoteChar">
    <w:name w:val="Quote Char"/>
    <w:link w:val="Quote"/>
    <w:uiPriority w:val="29"/>
    <w:rsid w:val="00F404FE"/>
    <w:rPr>
      <w:rFonts w:eastAsia="Times New Roman"/>
      <w:i/>
      <w:iCs/>
      <w:sz w:val="24"/>
      <w:szCs w:val="28"/>
      <w:lang w:bidi="fa-IR"/>
    </w:rPr>
  </w:style>
  <w:style w:type="paragraph" w:styleId="IntenseQuote">
    <w:name w:val="Intense Quote"/>
    <w:basedOn w:val="Normal"/>
    <w:next w:val="Normal"/>
    <w:link w:val="IntenseQuoteChar"/>
    <w:uiPriority w:val="30"/>
    <w:rsid w:val="00F404FE"/>
    <w:pPr>
      <w:pBdr>
        <w:bottom w:val="single" w:sz="4" w:space="1" w:color="auto"/>
      </w:pBdr>
      <w:bidi w:val="0"/>
      <w:spacing w:before="200" w:after="280"/>
      <w:ind w:left="1008" w:right="1152"/>
    </w:pPr>
    <w:rPr>
      <w:rFonts w:ascii="Calibri" w:hAnsi="Calibri" w:cs="Arial"/>
      <w:b/>
      <w:bCs/>
      <w:i/>
      <w:iCs/>
      <w:lang w:bidi="fa-IR"/>
    </w:rPr>
  </w:style>
  <w:style w:type="character" w:customStyle="1" w:styleId="IntenseQuoteChar">
    <w:name w:val="Intense Quote Char"/>
    <w:link w:val="IntenseQuote"/>
    <w:uiPriority w:val="30"/>
    <w:rsid w:val="00F404FE"/>
    <w:rPr>
      <w:rFonts w:eastAsia="Times New Roman"/>
      <w:b/>
      <w:bCs/>
      <w:i/>
      <w:iCs/>
      <w:sz w:val="24"/>
      <w:szCs w:val="28"/>
      <w:lang w:bidi="fa-IR"/>
    </w:rPr>
  </w:style>
  <w:style w:type="character" w:styleId="SubtleEmphasis">
    <w:name w:val="Subtle Emphasis"/>
    <w:uiPriority w:val="19"/>
    <w:rsid w:val="00F404FE"/>
    <w:rPr>
      <w:i/>
      <w:iCs/>
    </w:rPr>
  </w:style>
  <w:style w:type="character" w:styleId="IntenseEmphasis">
    <w:name w:val="Intense Emphasis"/>
    <w:uiPriority w:val="21"/>
    <w:rsid w:val="00F404FE"/>
    <w:rPr>
      <w:b/>
      <w:bCs/>
    </w:rPr>
  </w:style>
  <w:style w:type="character" w:styleId="SubtleReference">
    <w:name w:val="Subtle Reference"/>
    <w:uiPriority w:val="31"/>
    <w:rsid w:val="00F404FE"/>
    <w:rPr>
      <w:smallCaps/>
    </w:rPr>
  </w:style>
  <w:style w:type="character" w:styleId="IntenseReference">
    <w:name w:val="Intense Reference"/>
    <w:uiPriority w:val="32"/>
    <w:rsid w:val="00F404FE"/>
    <w:rPr>
      <w:smallCaps/>
      <w:spacing w:val="5"/>
      <w:u w:val="single"/>
    </w:rPr>
  </w:style>
  <w:style w:type="character" w:styleId="BookTitle">
    <w:name w:val="Book Title"/>
    <w:uiPriority w:val="33"/>
    <w:rsid w:val="00F404FE"/>
    <w:rPr>
      <w:i/>
      <w:iCs/>
      <w:smallCaps/>
      <w:spacing w:val="5"/>
    </w:rPr>
  </w:style>
  <w:style w:type="paragraph" w:customStyle="1" w:styleId="a5">
    <w:name w:val="مرجع فارسی"/>
    <w:basedOn w:val="Normal"/>
    <w:rsid w:val="00B709AF"/>
    <w:pPr>
      <w:widowControl w:val="0"/>
      <w:spacing w:line="276" w:lineRule="auto"/>
    </w:pPr>
    <w:rPr>
      <w:lang w:bidi="fa-IR"/>
    </w:rPr>
  </w:style>
  <w:style w:type="paragraph" w:customStyle="1" w:styleId="Paragraph">
    <w:name w:val="Paragraph"/>
    <w:basedOn w:val="Normal"/>
    <w:rsid w:val="00F404FE"/>
    <w:pPr>
      <w:spacing w:line="312" w:lineRule="auto"/>
      <w:ind w:firstLine="432"/>
      <w:contextualSpacing/>
      <w:jc w:val="lowKashida"/>
    </w:pPr>
    <w:rPr>
      <w:lang w:bidi="fa-IR"/>
    </w:rPr>
  </w:style>
  <w:style w:type="character" w:customStyle="1" w:styleId="DocumentMapChar">
    <w:name w:val="Document Map Char"/>
    <w:link w:val="DocumentMap"/>
    <w:uiPriority w:val="99"/>
    <w:semiHidden/>
    <w:rsid w:val="00F404FE"/>
    <w:rPr>
      <w:rFonts w:ascii="Tahoma" w:eastAsia="Times New Roman" w:hAnsi="Tahoma" w:cs="Tahoma"/>
      <w:sz w:val="16"/>
      <w:szCs w:val="16"/>
      <w:lang w:bidi="fa-IR"/>
    </w:rPr>
  </w:style>
  <w:style w:type="paragraph" w:styleId="DocumentMap">
    <w:name w:val="Document Map"/>
    <w:basedOn w:val="Normal"/>
    <w:link w:val="DocumentMapChar"/>
    <w:uiPriority w:val="99"/>
    <w:semiHidden/>
    <w:unhideWhenUsed/>
    <w:rsid w:val="00F404FE"/>
    <w:pPr>
      <w:spacing w:line="240" w:lineRule="auto"/>
      <w:jc w:val="lowKashida"/>
    </w:pPr>
    <w:rPr>
      <w:rFonts w:ascii="Tahoma" w:hAnsi="Tahoma" w:cs="Tahoma"/>
      <w:sz w:val="16"/>
      <w:szCs w:val="16"/>
      <w:lang w:bidi="fa-IR"/>
    </w:rPr>
  </w:style>
  <w:style w:type="character" w:customStyle="1" w:styleId="DocumentMapChar1">
    <w:name w:val="Document Map Char1"/>
    <w:uiPriority w:val="99"/>
    <w:semiHidden/>
    <w:rsid w:val="00F404FE"/>
    <w:rPr>
      <w:rFonts w:ascii="Tahoma" w:eastAsia="Times New Roman" w:hAnsi="Tahoma" w:cs="Tahoma"/>
      <w:sz w:val="16"/>
      <w:szCs w:val="16"/>
    </w:rPr>
  </w:style>
  <w:style w:type="paragraph" w:styleId="Bibliography">
    <w:name w:val="Bibliography"/>
    <w:basedOn w:val="Normal"/>
    <w:next w:val="Normal"/>
    <w:uiPriority w:val="37"/>
    <w:unhideWhenUsed/>
    <w:rsid w:val="00F404FE"/>
    <w:pPr>
      <w:tabs>
        <w:tab w:val="left" w:pos="384"/>
      </w:tabs>
      <w:spacing w:line="240" w:lineRule="auto"/>
      <w:ind w:left="384" w:hanging="384"/>
      <w:jc w:val="lowKashida"/>
    </w:pPr>
    <w:rPr>
      <w:lang w:bidi="fa-IR"/>
    </w:rPr>
  </w:style>
  <w:style w:type="paragraph" w:customStyle="1" w:styleId="Footnote">
    <w:name w:val="Footnote"/>
    <w:basedOn w:val="FootnoteText"/>
    <w:link w:val="FootnoteChar"/>
    <w:rsid w:val="00F404FE"/>
    <w:pPr>
      <w:jc w:val="left"/>
    </w:pPr>
    <w:rPr>
      <w:color w:val="000000"/>
      <w:sz w:val="18"/>
      <w:lang w:val="af-ZA"/>
    </w:rPr>
  </w:style>
  <w:style w:type="character" w:customStyle="1" w:styleId="FootnoteChar">
    <w:name w:val="Footnote Char"/>
    <w:link w:val="Footnote"/>
    <w:rsid w:val="00F404FE"/>
    <w:rPr>
      <w:rFonts w:ascii="Times New Roman" w:eastAsia="Times New Roman" w:hAnsi="Times New Roman" w:cs="B Nazanin"/>
      <w:color w:val="000000"/>
      <w:sz w:val="18"/>
      <w:lang w:val="af-ZA" w:bidi="fa-IR"/>
    </w:rPr>
  </w:style>
  <w:style w:type="paragraph" w:customStyle="1" w:styleId="Style1">
    <w:name w:val="Style1"/>
    <w:basedOn w:val="Normal"/>
    <w:link w:val="Style1Char"/>
    <w:rsid w:val="00AF3F87"/>
    <w:pPr>
      <w:widowControl w:val="0"/>
      <w:pBdr>
        <w:bottom w:val="single" w:sz="4" w:space="1" w:color="auto"/>
      </w:pBdr>
      <w:tabs>
        <w:tab w:val="num" w:pos="1440"/>
        <w:tab w:val="center" w:pos="4253"/>
      </w:tabs>
      <w:spacing w:before="2040" w:after="0"/>
      <w:ind w:left="1440" w:hanging="360"/>
      <w:jc w:val="left"/>
      <w:outlineLvl w:val="0"/>
    </w:pPr>
    <w:rPr>
      <w:rFonts w:ascii="Times New Roman Bold" w:hAnsi="Times New Roman Bold" w:cs="B Titr"/>
      <w:b/>
      <w:bCs/>
      <w:sz w:val="56"/>
      <w:szCs w:val="56"/>
      <w:lang w:bidi="fa-IR"/>
    </w:rPr>
  </w:style>
  <w:style w:type="character" w:customStyle="1" w:styleId="Style1Char">
    <w:name w:val="Style1 Char"/>
    <w:link w:val="Style1"/>
    <w:rsid w:val="00F404FE"/>
    <w:rPr>
      <w:rFonts w:ascii="Times New Roman Bold" w:eastAsia="Times New Roman" w:hAnsi="Times New Roman Bold" w:cs="B Titr"/>
      <w:b/>
      <w:bCs/>
      <w:sz w:val="56"/>
      <w:szCs w:val="56"/>
      <w:lang w:bidi="fa-IR"/>
    </w:rPr>
  </w:style>
  <w:style w:type="character" w:customStyle="1" w:styleId="EndnoteTextChar">
    <w:name w:val="Endnote Text Char"/>
    <w:link w:val="EndnoteText"/>
    <w:uiPriority w:val="99"/>
    <w:semiHidden/>
    <w:rsid w:val="00F404FE"/>
    <w:rPr>
      <w:rFonts w:ascii="Frutiger 45 Light" w:hAnsi="Frutiger 45 Light" w:cs="Times New Roman"/>
      <w:lang w:val="de-DE" w:eastAsia="de-DE"/>
    </w:rPr>
  </w:style>
  <w:style w:type="paragraph" w:styleId="EndnoteText">
    <w:name w:val="endnote text"/>
    <w:basedOn w:val="Normal"/>
    <w:link w:val="EndnoteTextChar"/>
    <w:uiPriority w:val="99"/>
    <w:semiHidden/>
    <w:unhideWhenUsed/>
    <w:rsid w:val="00F404FE"/>
    <w:pPr>
      <w:bidi w:val="0"/>
      <w:spacing w:line="240" w:lineRule="auto"/>
      <w:jc w:val="left"/>
    </w:pPr>
    <w:rPr>
      <w:rFonts w:ascii="Frutiger 45 Light" w:eastAsia="Calibri" w:hAnsi="Frutiger 45 Light" w:cs="Times New Roman"/>
      <w:sz w:val="20"/>
      <w:szCs w:val="20"/>
      <w:lang w:val="de-DE" w:eastAsia="de-DE"/>
    </w:rPr>
  </w:style>
  <w:style w:type="character" w:customStyle="1" w:styleId="EndnoteTextChar1">
    <w:name w:val="Endnote Text Char1"/>
    <w:uiPriority w:val="99"/>
    <w:semiHidden/>
    <w:rsid w:val="00F404FE"/>
    <w:rPr>
      <w:rFonts w:ascii="Times New Roman" w:eastAsia="Times New Roman" w:hAnsi="Times New Roman" w:cs="B Nazanin"/>
    </w:rPr>
  </w:style>
  <w:style w:type="character" w:customStyle="1" w:styleId="MapleInput">
    <w:name w:val="Maple Input"/>
    <w:uiPriority w:val="99"/>
    <w:rsid w:val="00F404FE"/>
    <w:rPr>
      <w:rFonts w:ascii="Courier New" w:hAnsi="Courier New" w:cs="Courier New"/>
      <w:b/>
      <w:bCs/>
      <w:color w:val="FF0000"/>
    </w:rPr>
  </w:style>
  <w:style w:type="character" w:customStyle="1" w:styleId="2DOutput">
    <w:name w:val="2D Output"/>
    <w:uiPriority w:val="99"/>
    <w:rsid w:val="00F404FE"/>
    <w:rPr>
      <w:color w:val="0000FF"/>
    </w:rPr>
  </w:style>
  <w:style w:type="paragraph" w:customStyle="1" w:styleId="MapleOutput1">
    <w:name w:val="Maple Output1"/>
    <w:uiPriority w:val="99"/>
    <w:rsid w:val="00F404FE"/>
    <w:pPr>
      <w:autoSpaceDE w:val="0"/>
      <w:autoSpaceDN w:val="0"/>
      <w:adjustRightInd w:val="0"/>
      <w:spacing w:line="312" w:lineRule="auto"/>
      <w:jc w:val="center"/>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lsdException w:name="Default Paragraph Font" w:uiPriority="1"/>
    <w:lsdException w:name="Subtitle" w:semiHidden="0" w:uiPriority="11" w:unhideWhenUsed="0" w:qFormat="1"/>
    <w:lsdException w:name="Strong" w:semiHidden="0" w:uiPriority="22" w:unhideWhenUsed="0"/>
    <w:lsdException w:name="Emphasis" w:semiHidden="0" w:uiPriority="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latentStyles>
  <w:style w:type="paragraph" w:default="1" w:styleId="Normal">
    <w:name w:val="Normal"/>
    <w:aliases w:val="متن"/>
    <w:qFormat/>
    <w:rsid w:val="00271E9C"/>
    <w:pPr>
      <w:bidi/>
      <w:spacing w:after="120" w:line="360" w:lineRule="auto"/>
      <w:jc w:val="both"/>
    </w:pPr>
    <w:rPr>
      <w:rFonts w:ascii="Times New Roman" w:eastAsia="Times New Roman" w:hAnsi="Times New Roman" w:cs="B Nazanin"/>
      <w:sz w:val="24"/>
      <w:szCs w:val="28"/>
    </w:rPr>
  </w:style>
  <w:style w:type="paragraph" w:styleId="Heading1">
    <w:name w:val="heading 1"/>
    <w:aliases w:val="تیتر"/>
    <w:next w:val="Normal"/>
    <w:link w:val="Heading1Char"/>
    <w:uiPriority w:val="9"/>
    <w:qFormat/>
    <w:rsid w:val="00200B60"/>
    <w:pPr>
      <w:keepNext/>
      <w:keepLines/>
      <w:numPr>
        <w:numId w:val="1"/>
      </w:numPr>
      <w:pBdr>
        <w:bottom w:val="single" w:sz="4" w:space="1" w:color="auto"/>
      </w:pBdr>
      <w:bidi/>
      <w:spacing w:before="1800" w:after="480"/>
      <w:ind w:left="720"/>
      <w:jc w:val="both"/>
      <w:outlineLvl w:val="0"/>
    </w:pPr>
    <w:rPr>
      <w:rFonts w:ascii="Times New Roman" w:eastAsia="Times New Roman" w:hAnsi="Times New Roman" w:cs="B Lotus"/>
      <w:bCs/>
      <w:sz w:val="22"/>
      <w:szCs w:val="56"/>
      <w:lang w:bidi="fa-IR"/>
    </w:rPr>
  </w:style>
  <w:style w:type="paragraph" w:styleId="Heading2">
    <w:name w:val="heading 2"/>
    <w:aliases w:val="تیتر اول"/>
    <w:basedOn w:val="Normal"/>
    <w:next w:val="Normal"/>
    <w:link w:val="Heading2Char"/>
    <w:uiPriority w:val="9"/>
    <w:unhideWhenUsed/>
    <w:qFormat/>
    <w:rsid w:val="00633B9C"/>
    <w:pPr>
      <w:keepNext/>
      <w:keepLines/>
      <w:numPr>
        <w:ilvl w:val="1"/>
        <w:numId w:val="1"/>
      </w:numPr>
      <w:spacing w:before="360"/>
      <w:ind w:left="0"/>
      <w:jc w:val="left"/>
      <w:outlineLvl w:val="1"/>
    </w:pPr>
    <w:rPr>
      <w:b/>
      <w:bCs/>
      <w:sz w:val="26"/>
      <w:szCs w:val="30"/>
    </w:rPr>
  </w:style>
  <w:style w:type="paragraph" w:styleId="Heading3">
    <w:name w:val="heading 3"/>
    <w:aliases w:val="تیتر دوم"/>
    <w:basedOn w:val="Normal"/>
    <w:next w:val="Normal"/>
    <w:link w:val="Heading3Char"/>
    <w:uiPriority w:val="9"/>
    <w:unhideWhenUsed/>
    <w:qFormat/>
    <w:rsid w:val="00CE7E3C"/>
    <w:pPr>
      <w:keepNext/>
      <w:keepLines/>
      <w:numPr>
        <w:ilvl w:val="2"/>
        <w:numId w:val="1"/>
      </w:numPr>
      <w:spacing w:before="240"/>
      <w:ind w:left="0"/>
      <w:jc w:val="left"/>
      <w:outlineLvl w:val="2"/>
    </w:pPr>
    <w:rPr>
      <w:b/>
      <w:bCs/>
      <w:color w:val="000000"/>
    </w:rPr>
  </w:style>
  <w:style w:type="paragraph" w:styleId="Heading4">
    <w:name w:val="heading 4"/>
    <w:aliases w:val="تیتر سوم"/>
    <w:basedOn w:val="Normal"/>
    <w:link w:val="Heading4Char"/>
    <w:uiPriority w:val="9"/>
    <w:unhideWhenUsed/>
    <w:qFormat/>
    <w:rsid w:val="00C303AD"/>
    <w:pPr>
      <w:numPr>
        <w:ilvl w:val="3"/>
        <w:numId w:val="1"/>
      </w:numPr>
      <w:spacing w:before="240"/>
      <w:ind w:left="0"/>
      <w:outlineLvl w:val="3"/>
    </w:pPr>
    <w:rPr>
      <w:b/>
      <w:bCs/>
      <w:sz w:val="22"/>
      <w:szCs w:val="26"/>
      <w:lang w:bidi="fa-IR"/>
    </w:rPr>
  </w:style>
  <w:style w:type="paragraph" w:styleId="Heading5">
    <w:name w:val="heading 5"/>
    <w:aliases w:val="تیتر چهارم"/>
    <w:basedOn w:val="Normal"/>
    <w:link w:val="Heading5Char"/>
    <w:autoRedefine/>
    <w:uiPriority w:val="9"/>
    <w:unhideWhenUsed/>
    <w:qFormat/>
    <w:rsid w:val="00B15612"/>
    <w:pPr>
      <w:keepNext/>
      <w:keepLines/>
      <w:spacing w:before="240"/>
      <w:outlineLvl w:val="4"/>
    </w:pPr>
    <w:rPr>
      <w:u w:val="single"/>
      <w:lang w:bidi="fa-IR"/>
    </w:rPr>
  </w:style>
  <w:style w:type="paragraph" w:styleId="Heading6">
    <w:name w:val="heading 6"/>
    <w:basedOn w:val="Normal"/>
    <w:next w:val="Normal"/>
    <w:link w:val="Heading6Char"/>
    <w:uiPriority w:val="9"/>
    <w:unhideWhenUsed/>
    <w:rsid w:val="009F129E"/>
    <w:pPr>
      <w:spacing w:before="240" w:after="60"/>
      <w:outlineLvl w:val="5"/>
    </w:pPr>
    <w:rPr>
      <w:rFonts w:ascii="Calibri" w:hAnsi="Calibri" w:cs="Arial"/>
      <w:b/>
      <w:bCs/>
      <w:sz w:val="22"/>
      <w:szCs w:val="22"/>
    </w:rPr>
  </w:style>
  <w:style w:type="paragraph" w:styleId="Heading7">
    <w:name w:val="heading 7"/>
    <w:basedOn w:val="Normal"/>
    <w:next w:val="Normal"/>
    <w:link w:val="Heading7Char"/>
    <w:uiPriority w:val="9"/>
    <w:unhideWhenUsed/>
    <w:rsid w:val="00F93BA5"/>
    <w:pPr>
      <w:keepNext/>
      <w:jc w:val="center"/>
      <w:outlineLvl w:val="6"/>
    </w:pPr>
    <w:rPr>
      <w:b/>
      <w:bCs/>
      <w:szCs w:val="24"/>
      <w:lang w:bidi="fa-IR"/>
    </w:rPr>
  </w:style>
  <w:style w:type="paragraph" w:styleId="Heading8">
    <w:name w:val="heading 8"/>
    <w:basedOn w:val="Normal"/>
    <w:next w:val="Normal"/>
    <w:link w:val="Heading8Char"/>
    <w:uiPriority w:val="9"/>
    <w:unhideWhenUsed/>
    <w:rsid w:val="00631212"/>
    <w:pPr>
      <w:keepNext/>
      <w:keepLines/>
      <w:bidi w:val="0"/>
      <w:spacing w:before="200"/>
      <w:outlineLvl w:val="7"/>
    </w:pPr>
    <w:rPr>
      <w:rFonts w:cs="Times New Roman"/>
      <w:b/>
      <w:bCs/>
      <w:szCs w:val="24"/>
    </w:rPr>
  </w:style>
  <w:style w:type="paragraph" w:styleId="Heading9">
    <w:name w:val="heading 9"/>
    <w:basedOn w:val="Normal"/>
    <w:next w:val="Normal"/>
    <w:link w:val="Heading9Char"/>
    <w:uiPriority w:val="9"/>
    <w:unhideWhenUsed/>
    <w:rsid w:val="00837C34"/>
    <w:pPr>
      <w:spacing w:before="240" w:after="60"/>
      <w:outlineLvl w:val="8"/>
    </w:pPr>
    <w:rPr>
      <w:rFonts w:ascii="Cambria" w:hAnsi="Cambria" w:cs="Times New Roman"/>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تیتر Char"/>
    <w:link w:val="Heading1"/>
    <w:uiPriority w:val="9"/>
    <w:rsid w:val="00200B60"/>
    <w:rPr>
      <w:rFonts w:ascii="Times New Roman" w:eastAsia="Times New Roman" w:hAnsi="Times New Roman" w:cs="B Lotus"/>
      <w:bCs/>
      <w:sz w:val="22"/>
      <w:szCs w:val="56"/>
      <w:lang w:bidi="fa-IR"/>
    </w:rPr>
  </w:style>
  <w:style w:type="character" w:customStyle="1" w:styleId="Heading2Char">
    <w:name w:val="Heading 2 Char"/>
    <w:aliases w:val="تیتر اول Char"/>
    <w:link w:val="Heading2"/>
    <w:uiPriority w:val="9"/>
    <w:rsid w:val="00633B9C"/>
    <w:rPr>
      <w:rFonts w:ascii="Times New Roman" w:eastAsia="Times New Roman" w:hAnsi="Times New Roman" w:cs="B Nazanin"/>
      <w:b/>
      <w:bCs/>
      <w:sz w:val="26"/>
      <w:szCs w:val="30"/>
    </w:rPr>
  </w:style>
  <w:style w:type="character" w:customStyle="1" w:styleId="Heading3Char">
    <w:name w:val="Heading 3 Char"/>
    <w:aliases w:val="تیتر دوم Char"/>
    <w:link w:val="Heading3"/>
    <w:uiPriority w:val="9"/>
    <w:rsid w:val="00CE7E3C"/>
    <w:rPr>
      <w:rFonts w:ascii="Times New Roman" w:eastAsia="Times New Roman" w:hAnsi="Times New Roman" w:cs="B Nazanin"/>
      <w:b/>
      <w:bCs/>
      <w:color w:val="000000"/>
      <w:sz w:val="24"/>
      <w:szCs w:val="28"/>
    </w:rPr>
  </w:style>
  <w:style w:type="character" w:customStyle="1" w:styleId="Heading4Char">
    <w:name w:val="Heading 4 Char"/>
    <w:aliases w:val="تیتر سوم Char"/>
    <w:link w:val="Heading4"/>
    <w:uiPriority w:val="9"/>
    <w:rsid w:val="00C303AD"/>
    <w:rPr>
      <w:rFonts w:ascii="Times New Roman" w:eastAsia="Times New Roman" w:hAnsi="Times New Roman" w:cs="B Nazanin"/>
      <w:b/>
      <w:bCs/>
      <w:sz w:val="22"/>
      <w:szCs w:val="26"/>
      <w:lang w:bidi="fa-IR"/>
    </w:rPr>
  </w:style>
  <w:style w:type="character" w:customStyle="1" w:styleId="Heading5Char">
    <w:name w:val="Heading 5 Char"/>
    <w:aliases w:val="تیتر چهارم Char"/>
    <w:link w:val="Heading5"/>
    <w:uiPriority w:val="9"/>
    <w:rsid w:val="00B15612"/>
    <w:rPr>
      <w:rFonts w:ascii="Times New Roman" w:eastAsia="Times New Roman" w:hAnsi="Times New Roman" w:cs="B Nazanin"/>
      <w:sz w:val="24"/>
      <w:szCs w:val="28"/>
      <w:u w:val="single"/>
      <w:lang w:bidi="fa-IR"/>
    </w:rPr>
  </w:style>
  <w:style w:type="paragraph" w:styleId="Title">
    <w:name w:val="Title"/>
    <w:aliases w:val="Fod note"/>
    <w:link w:val="TitleChar"/>
    <w:uiPriority w:val="10"/>
    <w:rsid w:val="00B21F84"/>
    <w:rPr>
      <w:rFonts w:ascii="Times New Roman" w:eastAsia="Times New Roman" w:hAnsi="Times New Roman" w:cs="B Zar"/>
      <w:szCs w:val="22"/>
    </w:rPr>
  </w:style>
  <w:style w:type="character" w:customStyle="1" w:styleId="TitleChar">
    <w:name w:val="Title Char"/>
    <w:aliases w:val="Fod note Char"/>
    <w:link w:val="Title"/>
    <w:uiPriority w:val="10"/>
    <w:rsid w:val="00B21F84"/>
    <w:rPr>
      <w:rFonts w:ascii="Times New Roman" w:eastAsia="Times New Roman" w:hAnsi="Times New Roman" w:cs="B Zar"/>
      <w:szCs w:val="22"/>
    </w:rPr>
  </w:style>
  <w:style w:type="paragraph" w:styleId="FootnoteText">
    <w:name w:val="footnote text"/>
    <w:link w:val="FootnoteTextChar"/>
    <w:uiPriority w:val="99"/>
    <w:unhideWhenUsed/>
    <w:rsid w:val="000E7442"/>
    <w:pPr>
      <w:jc w:val="both"/>
    </w:pPr>
    <w:rPr>
      <w:rFonts w:ascii="Times New Roman" w:eastAsia="Times New Roman" w:hAnsi="Times New Roman" w:cs="B Nazanin"/>
      <w:lang w:bidi="fa-IR"/>
    </w:rPr>
  </w:style>
  <w:style w:type="character" w:customStyle="1" w:styleId="FootnoteTextChar">
    <w:name w:val="Footnote Text Char"/>
    <w:link w:val="FootnoteText"/>
    <w:uiPriority w:val="99"/>
    <w:rsid w:val="000E7442"/>
    <w:rPr>
      <w:rFonts w:ascii="Times New Roman" w:eastAsia="Times New Roman" w:hAnsi="Times New Roman" w:cs="B Nazanin"/>
      <w:lang w:bidi="fa-IR"/>
    </w:rPr>
  </w:style>
  <w:style w:type="character" w:styleId="FootnoteReference">
    <w:name w:val="footnote reference"/>
    <w:uiPriority w:val="99"/>
    <w:unhideWhenUsed/>
    <w:rsid w:val="007633E8"/>
    <w:rPr>
      <w:rFonts w:ascii="Times New Roman" w:hAnsi="Times New Roman"/>
      <w:sz w:val="20"/>
      <w:vertAlign w:val="superscript"/>
    </w:rPr>
  </w:style>
  <w:style w:type="paragraph" w:customStyle="1" w:styleId="Tablecaption">
    <w:name w:val="Table caption"/>
    <w:basedOn w:val="Normal"/>
    <w:link w:val="TablecaptionChar"/>
    <w:qFormat/>
    <w:rsid w:val="00E9564B"/>
    <w:pPr>
      <w:spacing w:before="120" w:line="510" w:lineRule="atLeast"/>
      <w:jc w:val="center"/>
    </w:pPr>
    <w:rPr>
      <w:color w:val="000000"/>
      <w:sz w:val="20"/>
      <w:szCs w:val="22"/>
      <w:lang w:bidi="fa-IR"/>
    </w:rPr>
  </w:style>
  <w:style w:type="character" w:customStyle="1" w:styleId="TablecaptionChar">
    <w:name w:val="Table caption Char"/>
    <w:link w:val="Tablecaption"/>
    <w:rsid w:val="00E9564B"/>
    <w:rPr>
      <w:rFonts w:ascii="Times New Roman" w:eastAsia="Times New Roman" w:hAnsi="Times New Roman" w:cs="B Zar"/>
      <w:color w:val="000000"/>
      <w:sz w:val="20"/>
      <w:lang w:bidi="fa-IR"/>
    </w:rPr>
  </w:style>
  <w:style w:type="table" w:styleId="TableGrid">
    <w:name w:val="Table Grid"/>
    <w:basedOn w:val="TableNormal"/>
    <w:uiPriority w:val="39"/>
    <w:rsid w:val="004245A3"/>
    <w:pPr>
      <w:bidi/>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figuers"/>
    <w:basedOn w:val="Normal"/>
    <w:link w:val="ListParagraphChar"/>
    <w:uiPriority w:val="34"/>
    <w:qFormat/>
    <w:rsid w:val="004245A3"/>
    <w:pPr>
      <w:spacing w:after="200" w:line="510" w:lineRule="atLeast"/>
      <w:ind w:left="720" w:firstLine="397"/>
      <w:contextualSpacing/>
    </w:pPr>
    <w:rPr>
      <w:sz w:val="26"/>
    </w:rPr>
  </w:style>
  <w:style w:type="paragraph" w:styleId="BalloonText">
    <w:name w:val="Balloon Text"/>
    <w:basedOn w:val="Normal"/>
    <w:link w:val="BalloonTextChar"/>
    <w:uiPriority w:val="99"/>
    <w:semiHidden/>
    <w:unhideWhenUsed/>
    <w:rsid w:val="004245A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4245A3"/>
    <w:rPr>
      <w:rFonts w:ascii="Tahoma" w:eastAsia="Times New Roman" w:hAnsi="Tahoma" w:cs="Tahoma"/>
      <w:sz w:val="16"/>
      <w:szCs w:val="16"/>
    </w:rPr>
  </w:style>
  <w:style w:type="paragraph" w:customStyle="1" w:styleId="Figurecaption">
    <w:name w:val="Figure caption"/>
    <w:basedOn w:val="Normal"/>
    <w:link w:val="FigurecaptionChar"/>
    <w:qFormat/>
    <w:rsid w:val="00F35BDE"/>
    <w:pPr>
      <w:spacing w:after="240" w:line="240" w:lineRule="auto"/>
      <w:jc w:val="center"/>
    </w:pPr>
    <w:rPr>
      <w:color w:val="000000"/>
      <w:sz w:val="20"/>
      <w:szCs w:val="22"/>
      <w:lang w:bidi="fa-IR"/>
    </w:rPr>
  </w:style>
  <w:style w:type="character" w:customStyle="1" w:styleId="FigurecaptionChar">
    <w:name w:val="Figure caption Char"/>
    <w:link w:val="Figurecaption"/>
    <w:rsid w:val="00FD526C"/>
    <w:rPr>
      <w:rFonts w:ascii="Times New Roman" w:eastAsia="Times New Roman" w:hAnsi="Times New Roman" w:cs="B Zar"/>
      <w:color w:val="000000"/>
      <w:sz w:val="20"/>
      <w:lang w:bidi="fa-IR"/>
    </w:rPr>
  </w:style>
  <w:style w:type="paragraph" w:customStyle="1" w:styleId="Table">
    <w:name w:val="Table"/>
    <w:basedOn w:val="Normal"/>
    <w:qFormat/>
    <w:rsid w:val="00D817D1"/>
    <w:pPr>
      <w:spacing w:line="240" w:lineRule="auto"/>
      <w:jc w:val="center"/>
    </w:pPr>
    <w:rPr>
      <w:color w:val="000000"/>
      <w:lang w:bidi="fa-IR"/>
    </w:rPr>
  </w:style>
  <w:style w:type="paragraph" w:customStyle="1" w:styleId="Equation">
    <w:name w:val="Equation"/>
    <w:basedOn w:val="Normal"/>
    <w:qFormat/>
    <w:rsid w:val="00AF3F87"/>
    <w:pPr>
      <w:tabs>
        <w:tab w:val="right" w:pos="3259"/>
      </w:tabs>
      <w:bidi w:val="0"/>
      <w:spacing w:before="120" w:line="510" w:lineRule="atLeast"/>
      <w:jc w:val="center"/>
    </w:pPr>
    <w:rPr>
      <w:rFonts w:ascii="Cambria Math" w:hAnsi="Cambria Math" w:cs="Times New Roman"/>
      <w:b/>
      <w:bCs/>
      <w:sz w:val="22"/>
      <w:szCs w:val="22"/>
      <w:lang w:bidi="fa-IR"/>
    </w:rPr>
  </w:style>
  <w:style w:type="paragraph" w:styleId="Caption">
    <w:name w:val="caption"/>
    <w:basedOn w:val="Normal"/>
    <w:next w:val="Normal"/>
    <w:uiPriority w:val="35"/>
    <w:unhideWhenUsed/>
    <w:qFormat/>
    <w:rsid w:val="009279B3"/>
    <w:pPr>
      <w:spacing w:after="200" w:line="240" w:lineRule="auto"/>
      <w:jc w:val="left"/>
    </w:pPr>
  </w:style>
  <w:style w:type="character" w:styleId="PlaceholderText">
    <w:name w:val="Placeholder Text"/>
    <w:uiPriority w:val="99"/>
    <w:semiHidden/>
    <w:rsid w:val="008B5236"/>
    <w:rPr>
      <w:color w:val="808080"/>
    </w:rPr>
  </w:style>
  <w:style w:type="paragraph" w:styleId="Header">
    <w:name w:val="header"/>
    <w:basedOn w:val="Normal"/>
    <w:link w:val="HeaderChar"/>
    <w:uiPriority w:val="99"/>
    <w:unhideWhenUsed/>
    <w:rsid w:val="00006E54"/>
    <w:pPr>
      <w:tabs>
        <w:tab w:val="center" w:pos="4680"/>
        <w:tab w:val="right" w:pos="9360"/>
      </w:tabs>
      <w:spacing w:line="240" w:lineRule="auto"/>
    </w:pPr>
  </w:style>
  <w:style w:type="character" w:customStyle="1" w:styleId="HeaderChar">
    <w:name w:val="Header Char"/>
    <w:link w:val="Header"/>
    <w:uiPriority w:val="99"/>
    <w:rsid w:val="00006E54"/>
    <w:rPr>
      <w:rFonts w:ascii="Times New Roman" w:eastAsia="Times New Roman" w:hAnsi="Times New Roman" w:cs="B Zar"/>
      <w:szCs w:val="26"/>
    </w:rPr>
  </w:style>
  <w:style w:type="paragraph" w:styleId="Footer">
    <w:name w:val="footer"/>
    <w:basedOn w:val="Normal"/>
    <w:link w:val="FooterChar"/>
    <w:uiPriority w:val="99"/>
    <w:unhideWhenUsed/>
    <w:rsid w:val="00006E54"/>
    <w:pPr>
      <w:tabs>
        <w:tab w:val="center" w:pos="4680"/>
        <w:tab w:val="right" w:pos="9360"/>
      </w:tabs>
      <w:spacing w:line="240" w:lineRule="auto"/>
    </w:pPr>
  </w:style>
  <w:style w:type="character" w:customStyle="1" w:styleId="FooterChar">
    <w:name w:val="Footer Char"/>
    <w:link w:val="Footer"/>
    <w:uiPriority w:val="99"/>
    <w:rsid w:val="00006E54"/>
    <w:rPr>
      <w:rFonts w:ascii="Times New Roman" w:eastAsia="Times New Roman" w:hAnsi="Times New Roman" w:cs="B Zar"/>
      <w:szCs w:val="26"/>
    </w:rPr>
  </w:style>
  <w:style w:type="paragraph" w:customStyle="1" w:styleId="a">
    <w:name w:val="مرجع انگلیسی"/>
    <w:basedOn w:val="Normal"/>
    <w:qFormat/>
    <w:rsid w:val="00FB118D"/>
    <w:pPr>
      <w:bidi w:val="0"/>
      <w:jc w:val="left"/>
    </w:pPr>
    <w:rPr>
      <w:rFonts w:eastAsia="B Zar"/>
      <w:szCs w:val="24"/>
      <w:lang w:bidi="fa-IR"/>
    </w:rPr>
  </w:style>
  <w:style w:type="character" w:styleId="Hyperlink">
    <w:name w:val="Hyperlink"/>
    <w:uiPriority w:val="99"/>
    <w:rsid w:val="001C43A4"/>
    <w:rPr>
      <w:strike w:val="0"/>
      <w:dstrike w:val="0"/>
      <w:color w:val="5A597B"/>
      <w:sz w:val="24"/>
      <w:szCs w:val="24"/>
      <w:u w:val="none"/>
      <w:effect w:val="none"/>
    </w:rPr>
  </w:style>
  <w:style w:type="paragraph" w:customStyle="1" w:styleId="Default">
    <w:name w:val="Default"/>
    <w:rsid w:val="009C12A7"/>
    <w:pPr>
      <w:autoSpaceDE w:val="0"/>
      <w:autoSpaceDN w:val="0"/>
      <w:adjustRightInd w:val="0"/>
    </w:pPr>
    <w:rPr>
      <w:rFonts w:ascii="Times New Roman" w:eastAsia="Times New Roman" w:hAnsi="Times New Roman" w:cs="Times New Roman"/>
      <w:color w:val="000000"/>
      <w:sz w:val="24"/>
      <w:szCs w:val="24"/>
    </w:rPr>
  </w:style>
  <w:style w:type="character" w:styleId="FollowedHyperlink">
    <w:name w:val="FollowedHyperlink"/>
    <w:uiPriority w:val="99"/>
    <w:semiHidden/>
    <w:unhideWhenUsed/>
    <w:rsid w:val="00D84E41"/>
    <w:rPr>
      <w:color w:val="800080"/>
      <w:u w:val="single"/>
    </w:rPr>
  </w:style>
  <w:style w:type="character" w:styleId="Strong">
    <w:name w:val="Strong"/>
    <w:uiPriority w:val="22"/>
    <w:rsid w:val="00954679"/>
    <w:rPr>
      <w:b/>
      <w:bCs/>
    </w:rPr>
  </w:style>
  <w:style w:type="paragraph" w:styleId="TOC1">
    <w:name w:val="toc 1"/>
    <w:basedOn w:val="Normal"/>
    <w:next w:val="Normal"/>
    <w:uiPriority w:val="39"/>
    <w:unhideWhenUsed/>
    <w:rsid w:val="0064136F"/>
    <w:pPr>
      <w:spacing w:before="120"/>
      <w:jc w:val="left"/>
    </w:pPr>
    <w:rPr>
      <w:rFonts w:ascii="B Nazanin" w:eastAsia="B Nazanin" w:hAnsi="B Nazanin"/>
      <w:b/>
      <w:bCs/>
      <w:caps/>
    </w:rPr>
  </w:style>
  <w:style w:type="paragraph" w:styleId="TOC2">
    <w:name w:val="toc 2"/>
    <w:basedOn w:val="Normal"/>
    <w:next w:val="Normal"/>
    <w:uiPriority w:val="39"/>
    <w:unhideWhenUsed/>
    <w:rsid w:val="0064136F"/>
    <w:pPr>
      <w:ind w:left="240"/>
      <w:jc w:val="left"/>
    </w:pPr>
    <w:rPr>
      <w:smallCaps/>
    </w:rPr>
  </w:style>
  <w:style w:type="paragraph" w:styleId="TOC3">
    <w:name w:val="toc 3"/>
    <w:basedOn w:val="Normal"/>
    <w:next w:val="Normal"/>
    <w:uiPriority w:val="39"/>
    <w:unhideWhenUsed/>
    <w:rsid w:val="0064136F"/>
    <w:pPr>
      <w:ind w:left="480"/>
      <w:jc w:val="left"/>
    </w:pPr>
    <w:rPr>
      <w:rFonts w:ascii="Calibri" w:hAnsi="Calibri"/>
    </w:rPr>
  </w:style>
  <w:style w:type="paragraph" w:styleId="TOC4">
    <w:name w:val="toc 4"/>
    <w:basedOn w:val="Normal"/>
    <w:next w:val="Normal"/>
    <w:autoRedefine/>
    <w:uiPriority w:val="39"/>
    <w:unhideWhenUsed/>
    <w:rsid w:val="00526F35"/>
    <w:pPr>
      <w:ind w:left="720"/>
      <w:jc w:val="left"/>
    </w:pPr>
    <w:rPr>
      <w:rFonts w:ascii="Calibri" w:hAnsi="Calibri" w:cs="Times New Roman"/>
      <w:sz w:val="18"/>
      <w:szCs w:val="21"/>
    </w:rPr>
  </w:style>
  <w:style w:type="paragraph" w:styleId="TOC5">
    <w:name w:val="toc 5"/>
    <w:basedOn w:val="Normal"/>
    <w:next w:val="Normal"/>
    <w:autoRedefine/>
    <w:uiPriority w:val="39"/>
    <w:unhideWhenUsed/>
    <w:rsid w:val="00526F35"/>
    <w:pPr>
      <w:ind w:left="960"/>
      <w:jc w:val="left"/>
    </w:pPr>
    <w:rPr>
      <w:rFonts w:ascii="Calibri" w:hAnsi="Calibri" w:cs="Times New Roman"/>
      <w:sz w:val="18"/>
      <w:szCs w:val="21"/>
    </w:rPr>
  </w:style>
  <w:style w:type="paragraph" w:styleId="TOC6">
    <w:name w:val="toc 6"/>
    <w:basedOn w:val="Normal"/>
    <w:next w:val="Normal"/>
    <w:autoRedefine/>
    <w:uiPriority w:val="39"/>
    <w:unhideWhenUsed/>
    <w:rsid w:val="00011FC5"/>
    <w:pPr>
      <w:ind w:left="1200"/>
      <w:jc w:val="left"/>
    </w:pPr>
    <w:rPr>
      <w:rFonts w:ascii="Calibri" w:hAnsi="Calibri" w:cs="Times New Roman"/>
      <w:sz w:val="18"/>
      <w:szCs w:val="21"/>
    </w:rPr>
  </w:style>
  <w:style w:type="paragraph" w:styleId="TOC7">
    <w:name w:val="toc 7"/>
    <w:basedOn w:val="Normal"/>
    <w:next w:val="Normal"/>
    <w:autoRedefine/>
    <w:uiPriority w:val="39"/>
    <w:unhideWhenUsed/>
    <w:rsid w:val="00011FC5"/>
    <w:pPr>
      <w:ind w:left="1440"/>
      <w:jc w:val="left"/>
    </w:pPr>
    <w:rPr>
      <w:rFonts w:ascii="Calibri" w:hAnsi="Calibri" w:cs="Times New Roman"/>
      <w:sz w:val="18"/>
      <w:szCs w:val="21"/>
    </w:rPr>
  </w:style>
  <w:style w:type="paragraph" w:styleId="TOC8">
    <w:name w:val="toc 8"/>
    <w:basedOn w:val="Normal"/>
    <w:next w:val="Normal"/>
    <w:autoRedefine/>
    <w:uiPriority w:val="39"/>
    <w:unhideWhenUsed/>
    <w:rsid w:val="00011FC5"/>
    <w:pPr>
      <w:ind w:left="1680"/>
      <w:jc w:val="left"/>
    </w:pPr>
    <w:rPr>
      <w:rFonts w:ascii="Calibri" w:hAnsi="Calibri" w:cs="Times New Roman"/>
      <w:sz w:val="18"/>
      <w:szCs w:val="21"/>
    </w:rPr>
  </w:style>
  <w:style w:type="paragraph" w:styleId="TOC9">
    <w:name w:val="toc 9"/>
    <w:basedOn w:val="Normal"/>
    <w:next w:val="Normal"/>
    <w:autoRedefine/>
    <w:uiPriority w:val="39"/>
    <w:unhideWhenUsed/>
    <w:rsid w:val="00011FC5"/>
    <w:pPr>
      <w:ind w:left="1920"/>
      <w:jc w:val="left"/>
    </w:pPr>
    <w:rPr>
      <w:rFonts w:ascii="Calibri" w:hAnsi="Calibri" w:cs="Times New Roman"/>
      <w:sz w:val="18"/>
      <w:szCs w:val="21"/>
    </w:rPr>
  </w:style>
  <w:style w:type="paragraph" w:customStyle="1" w:styleId="a0">
    <w:name w:val="چکیده"/>
    <w:basedOn w:val="Normal"/>
    <w:qFormat/>
    <w:rsid w:val="00AF3F87"/>
    <w:pPr>
      <w:spacing w:line="240" w:lineRule="auto"/>
    </w:pPr>
    <w:rPr>
      <w:sz w:val="22"/>
      <w:szCs w:val="26"/>
    </w:rPr>
  </w:style>
  <w:style w:type="character" w:styleId="PageNumber">
    <w:name w:val="page number"/>
    <w:basedOn w:val="DefaultParagraphFont"/>
    <w:rsid w:val="00365980"/>
  </w:style>
  <w:style w:type="table" w:styleId="LightShading">
    <w:name w:val="Light Shading"/>
    <w:basedOn w:val="TableNormal"/>
    <w:uiPriority w:val="60"/>
    <w:rsid w:val="009503AB"/>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ableofFigures">
    <w:name w:val="table of figures"/>
    <w:basedOn w:val="Normal"/>
    <w:next w:val="Normal"/>
    <w:uiPriority w:val="99"/>
    <w:unhideWhenUsed/>
    <w:rsid w:val="00564CFB"/>
    <w:pPr>
      <w:jc w:val="left"/>
    </w:pPr>
    <w:rPr>
      <w:rFonts w:ascii="Calibri" w:hAnsi="Calibri" w:cs="Times New Roman"/>
      <w:i/>
      <w:iCs/>
      <w:sz w:val="20"/>
      <w:szCs w:val="24"/>
    </w:rPr>
  </w:style>
  <w:style w:type="paragraph" w:customStyle="1" w:styleId="a1">
    <w:name w:val="بالانویس جدول"/>
    <w:basedOn w:val="Normal"/>
    <w:link w:val="Char"/>
    <w:qFormat/>
    <w:rsid w:val="00D107F0"/>
    <w:pPr>
      <w:spacing w:before="200" w:after="0" w:line="240" w:lineRule="auto"/>
      <w:jc w:val="center"/>
    </w:pPr>
    <w:rPr>
      <w:sz w:val="20"/>
      <w:szCs w:val="24"/>
    </w:rPr>
  </w:style>
  <w:style w:type="character" w:customStyle="1" w:styleId="Char">
    <w:name w:val="بالانویس جدول Char"/>
    <w:link w:val="a1"/>
    <w:rsid w:val="00D107F0"/>
    <w:rPr>
      <w:rFonts w:ascii="Times New Roman" w:eastAsia="Times New Roman" w:hAnsi="Times New Roman" w:cs="B Nazanin"/>
      <w:szCs w:val="24"/>
    </w:rPr>
  </w:style>
  <w:style w:type="paragraph" w:customStyle="1" w:styleId="a2">
    <w:name w:val="رابطه"/>
    <w:basedOn w:val="Normal"/>
    <w:qFormat/>
    <w:rsid w:val="006F4CF9"/>
    <w:pPr>
      <w:spacing w:line="240" w:lineRule="auto"/>
    </w:pPr>
  </w:style>
  <w:style w:type="character" w:styleId="CommentReference">
    <w:name w:val="annotation reference"/>
    <w:uiPriority w:val="99"/>
    <w:semiHidden/>
    <w:unhideWhenUsed/>
    <w:rsid w:val="00752D7D"/>
    <w:rPr>
      <w:sz w:val="16"/>
      <w:szCs w:val="16"/>
    </w:rPr>
  </w:style>
  <w:style w:type="paragraph" w:styleId="CommentText">
    <w:name w:val="annotation text"/>
    <w:basedOn w:val="Normal"/>
    <w:link w:val="CommentTextChar"/>
    <w:uiPriority w:val="99"/>
    <w:unhideWhenUsed/>
    <w:rsid w:val="00752D7D"/>
    <w:pPr>
      <w:bidi w:val="0"/>
      <w:spacing w:after="160" w:line="259" w:lineRule="auto"/>
      <w:jc w:val="left"/>
    </w:pPr>
    <w:rPr>
      <w:rFonts w:ascii="Calibri" w:eastAsia="Calibri" w:hAnsi="Calibri" w:cs="Arial"/>
      <w:sz w:val="20"/>
      <w:szCs w:val="20"/>
    </w:rPr>
  </w:style>
  <w:style w:type="character" w:customStyle="1" w:styleId="CommentTextChar">
    <w:name w:val="Comment Text Char"/>
    <w:basedOn w:val="DefaultParagraphFont"/>
    <w:link w:val="CommentText"/>
    <w:uiPriority w:val="99"/>
    <w:rsid w:val="00752D7D"/>
  </w:style>
  <w:style w:type="table" w:styleId="LightShading-Accent4">
    <w:name w:val="Light Shading Accent 4"/>
    <w:basedOn w:val="TableNormal"/>
    <w:uiPriority w:val="60"/>
    <w:rsid w:val="00343687"/>
    <w:rPr>
      <w:color w:val="BF8F00"/>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LightShading-Accent11">
    <w:name w:val="Light Shading - Accent 11"/>
    <w:basedOn w:val="TableNormal"/>
    <w:uiPriority w:val="60"/>
    <w:rsid w:val="00343687"/>
    <w:rPr>
      <w:color w:val="2E74B5"/>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styleId="CommentSubject">
    <w:name w:val="annotation subject"/>
    <w:basedOn w:val="CommentText"/>
    <w:next w:val="CommentText"/>
    <w:link w:val="CommentSubjectChar"/>
    <w:uiPriority w:val="99"/>
    <w:semiHidden/>
    <w:unhideWhenUsed/>
    <w:rsid w:val="00343687"/>
    <w:pPr>
      <w:bidi/>
      <w:spacing w:after="0" w:line="276" w:lineRule="auto"/>
      <w:jc w:val="both"/>
    </w:pPr>
    <w:rPr>
      <w:rFonts w:ascii="Times New Roman" w:hAnsi="Times New Roman" w:cs="B Zar"/>
      <w:b/>
      <w:bCs/>
    </w:rPr>
  </w:style>
  <w:style w:type="character" w:customStyle="1" w:styleId="CommentSubjectChar">
    <w:name w:val="Comment Subject Char"/>
    <w:link w:val="CommentSubject"/>
    <w:uiPriority w:val="99"/>
    <w:semiHidden/>
    <w:rsid w:val="00343687"/>
    <w:rPr>
      <w:rFonts w:ascii="Times New Roman" w:hAnsi="Times New Roman" w:cs="B Zar"/>
      <w:b/>
      <w:bCs/>
    </w:rPr>
  </w:style>
  <w:style w:type="character" w:customStyle="1" w:styleId="FiguresChar">
    <w:name w:val="Figures Char"/>
    <w:link w:val="Figures"/>
    <w:rsid w:val="00D5738A"/>
    <w:rPr>
      <w:rFonts w:ascii="Times New Roman" w:eastAsia="Times New Roman" w:hAnsi="Times New Roman" w:cs="B Nazanin"/>
      <w:b/>
      <w:bCs/>
      <w:szCs w:val="24"/>
      <w:lang w:bidi="fa-IR"/>
    </w:rPr>
  </w:style>
  <w:style w:type="paragraph" w:customStyle="1" w:styleId="Figures">
    <w:name w:val="Figures"/>
    <w:basedOn w:val="Normal"/>
    <w:next w:val="Normal"/>
    <w:link w:val="FiguresChar"/>
    <w:rsid w:val="00D5738A"/>
    <w:pPr>
      <w:spacing w:line="240" w:lineRule="auto"/>
      <w:ind w:firstLine="284"/>
      <w:jc w:val="center"/>
    </w:pPr>
    <w:rPr>
      <w:b/>
      <w:bCs/>
      <w:sz w:val="20"/>
      <w:szCs w:val="24"/>
      <w:lang w:bidi="fa-IR"/>
    </w:rPr>
  </w:style>
  <w:style w:type="table" w:customStyle="1" w:styleId="TableGrid1">
    <w:name w:val="Table Grid1"/>
    <w:basedOn w:val="TableNormal"/>
    <w:next w:val="TableGrid"/>
    <w:uiPriority w:val="59"/>
    <w:rsid w:val="008F3747"/>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364846"/>
    <w:pPr>
      <w:bidi w:val="0"/>
      <w:spacing w:before="100" w:beforeAutospacing="1" w:after="100" w:afterAutospacing="1" w:line="240" w:lineRule="auto"/>
      <w:jc w:val="left"/>
    </w:pPr>
    <w:rPr>
      <w:rFonts w:cs="Times New Roman"/>
      <w:szCs w:val="24"/>
    </w:rPr>
  </w:style>
  <w:style w:type="character" w:customStyle="1" w:styleId="Heading9Char">
    <w:name w:val="Heading 9 Char"/>
    <w:link w:val="Heading9"/>
    <w:uiPriority w:val="9"/>
    <w:rsid w:val="00837C34"/>
    <w:rPr>
      <w:rFonts w:ascii="Cambria" w:eastAsia="Times New Roman" w:hAnsi="Cambria" w:cs="Times New Roman"/>
      <w:sz w:val="22"/>
      <w:szCs w:val="22"/>
    </w:rPr>
  </w:style>
  <w:style w:type="paragraph" w:customStyle="1" w:styleId="a3">
    <w:name w:val="پاورقی"/>
    <w:basedOn w:val="FootnoteText"/>
    <w:qFormat/>
    <w:rsid w:val="009748A8"/>
  </w:style>
  <w:style w:type="paragraph" w:styleId="BodyTextIndent">
    <w:name w:val="Body Text Indent"/>
    <w:basedOn w:val="Normal"/>
    <w:link w:val="BodyTextIndentChar"/>
    <w:uiPriority w:val="99"/>
    <w:unhideWhenUsed/>
    <w:rsid w:val="00B078E2"/>
    <w:pPr>
      <w:spacing w:after="200"/>
      <w:ind w:firstLine="360"/>
      <w:jc w:val="left"/>
    </w:pPr>
    <w:rPr>
      <w:rFonts w:ascii="Calibri" w:eastAsia="Calibri" w:hAnsi="Calibri" w:cs="Arial"/>
      <w:sz w:val="22"/>
      <w:szCs w:val="22"/>
      <w:lang w:bidi="fa-IR"/>
    </w:rPr>
  </w:style>
  <w:style w:type="character" w:customStyle="1" w:styleId="BodyTextIndentChar">
    <w:name w:val="Body Text Indent Char"/>
    <w:link w:val="BodyTextIndent"/>
    <w:uiPriority w:val="99"/>
    <w:rsid w:val="00B078E2"/>
    <w:rPr>
      <w:sz w:val="22"/>
      <w:szCs w:val="22"/>
      <w:lang w:bidi="fa-IR"/>
    </w:rPr>
  </w:style>
  <w:style w:type="paragraph" w:styleId="NormalIndent">
    <w:name w:val="Normal Indent"/>
    <w:basedOn w:val="Normal"/>
    <w:uiPriority w:val="99"/>
    <w:unhideWhenUsed/>
    <w:rsid w:val="00B078E2"/>
    <w:pPr>
      <w:ind w:left="720"/>
    </w:pPr>
  </w:style>
  <w:style w:type="paragraph" w:styleId="BodyText">
    <w:name w:val="Body Text"/>
    <w:basedOn w:val="Normal"/>
    <w:link w:val="BodyTextChar"/>
    <w:uiPriority w:val="99"/>
    <w:unhideWhenUsed/>
    <w:rsid w:val="00CA007B"/>
    <w:pPr>
      <w:bidi w:val="0"/>
      <w:jc w:val="left"/>
    </w:pPr>
    <w:rPr>
      <w:rFonts w:ascii="Calibri" w:eastAsia="Calibri" w:hAnsi="Calibri" w:cs="Arial"/>
      <w:sz w:val="22"/>
      <w:szCs w:val="22"/>
    </w:rPr>
  </w:style>
  <w:style w:type="character" w:customStyle="1" w:styleId="BodyTextChar">
    <w:name w:val="Body Text Char"/>
    <w:link w:val="BodyText"/>
    <w:uiPriority w:val="99"/>
    <w:rsid w:val="00CA007B"/>
    <w:rPr>
      <w:sz w:val="22"/>
      <w:szCs w:val="22"/>
    </w:rPr>
  </w:style>
  <w:style w:type="paragraph" w:styleId="BodyTextIndent2">
    <w:name w:val="Body Text Indent 2"/>
    <w:basedOn w:val="Normal"/>
    <w:link w:val="BodyTextIndent2Char"/>
    <w:uiPriority w:val="99"/>
    <w:semiHidden/>
    <w:unhideWhenUsed/>
    <w:rsid w:val="003F592B"/>
    <w:pPr>
      <w:spacing w:line="480" w:lineRule="auto"/>
      <w:ind w:left="360"/>
    </w:pPr>
  </w:style>
  <w:style w:type="character" w:customStyle="1" w:styleId="BodyTextIndent2Char">
    <w:name w:val="Body Text Indent 2 Char"/>
    <w:link w:val="BodyTextIndent2"/>
    <w:uiPriority w:val="99"/>
    <w:semiHidden/>
    <w:rsid w:val="003F592B"/>
    <w:rPr>
      <w:rFonts w:ascii="Times New Roman" w:eastAsia="Times New Roman" w:hAnsi="Times New Roman" w:cs="B Nazanin"/>
      <w:sz w:val="24"/>
      <w:szCs w:val="28"/>
    </w:rPr>
  </w:style>
  <w:style w:type="character" w:customStyle="1" w:styleId="Heading6Char">
    <w:name w:val="Heading 6 Char"/>
    <w:link w:val="Heading6"/>
    <w:uiPriority w:val="9"/>
    <w:rsid w:val="009F129E"/>
    <w:rPr>
      <w:rFonts w:ascii="Calibri" w:eastAsia="Times New Roman" w:hAnsi="Calibri" w:cs="Arial"/>
      <w:b/>
      <w:bCs/>
      <w:sz w:val="22"/>
      <w:szCs w:val="22"/>
    </w:rPr>
  </w:style>
  <w:style w:type="character" w:styleId="Emphasis">
    <w:name w:val="Emphasis"/>
    <w:rsid w:val="00ED4B39"/>
    <w:rPr>
      <w:b/>
      <w:bCs/>
      <w:i w:val="0"/>
      <w:iCs w:val="0"/>
    </w:rPr>
  </w:style>
  <w:style w:type="character" w:customStyle="1" w:styleId="Heading7Char">
    <w:name w:val="Heading 7 Char"/>
    <w:link w:val="Heading7"/>
    <w:uiPriority w:val="9"/>
    <w:rsid w:val="00F93BA5"/>
    <w:rPr>
      <w:rFonts w:ascii="Times New Roman" w:eastAsia="Times New Roman" w:hAnsi="Times New Roman" w:cs="B Nazanin"/>
      <w:b/>
      <w:bCs/>
      <w:sz w:val="24"/>
      <w:szCs w:val="24"/>
      <w:lang w:bidi="fa-IR"/>
    </w:rPr>
  </w:style>
  <w:style w:type="character" w:customStyle="1" w:styleId="Heading8Char">
    <w:name w:val="Heading 8 Char"/>
    <w:link w:val="Heading8"/>
    <w:uiPriority w:val="9"/>
    <w:rsid w:val="00631212"/>
    <w:rPr>
      <w:rFonts w:ascii="Times New Roman" w:eastAsia="Times New Roman" w:hAnsi="Times New Roman" w:cs="Times New Roman"/>
      <w:b/>
      <w:bCs/>
      <w:sz w:val="24"/>
      <w:szCs w:val="24"/>
    </w:rPr>
  </w:style>
  <w:style w:type="paragraph" w:styleId="BodyTextIndent3">
    <w:name w:val="Body Text Indent 3"/>
    <w:basedOn w:val="Normal"/>
    <w:link w:val="BodyTextIndent3Char"/>
    <w:uiPriority w:val="99"/>
    <w:unhideWhenUsed/>
    <w:rsid w:val="000D69A0"/>
    <w:pPr>
      <w:ind w:hanging="46"/>
      <w:jc w:val="center"/>
    </w:pPr>
    <w:rPr>
      <w:rFonts w:cs="Times New Roman"/>
      <w:b/>
      <w:bCs/>
      <w:sz w:val="32"/>
      <w:szCs w:val="32"/>
    </w:rPr>
  </w:style>
  <w:style w:type="character" w:customStyle="1" w:styleId="BodyTextIndent3Char">
    <w:name w:val="Body Text Indent 3 Char"/>
    <w:link w:val="BodyTextIndent3"/>
    <w:uiPriority w:val="99"/>
    <w:rsid w:val="000D69A0"/>
    <w:rPr>
      <w:rFonts w:ascii="Times New Roman" w:eastAsia="Times New Roman" w:hAnsi="Times New Roman" w:cs="Times New Roman"/>
      <w:b/>
      <w:bCs/>
      <w:sz w:val="32"/>
      <w:szCs w:val="32"/>
    </w:rPr>
  </w:style>
  <w:style w:type="character" w:customStyle="1" w:styleId="ListParagraphChar">
    <w:name w:val="List Paragraph Char"/>
    <w:aliases w:val="figuers Char"/>
    <w:link w:val="ListParagraph"/>
    <w:uiPriority w:val="34"/>
    <w:rsid w:val="00F404FE"/>
    <w:rPr>
      <w:rFonts w:ascii="Times New Roman" w:eastAsia="Times New Roman" w:hAnsi="Times New Roman" w:cs="B Nazanin"/>
      <w:sz w:val="26"/>
      <w:szCs w:val="28"/>
    </w:rPr>
  </w:style>
  <w:style w:type="paragraph" w:customStyle="1" w:styleId="a4">
    <w:name w:val="زیرنویس شکل"/>
    <w:next w:val="Normal"/>
    <w:rsid w:val="00D107F0"/>
    <w:pPr>
      <w:widowControl w:val="0"/>
      <w:tabs>
        <w:tab w:val="right" w:pos="22"/>
      </w:tabs>
      <w:bidi/>
      <w:adjustRightInd w:val="0"/>
      <w:snapToGrid w:val="0"/>
      <w:spacing w:after="200"/>
      <w:jc w:val="center"/>
      <w:outlineLvl w:val="5"/>
    </w:pPr>
    <w:rPr>
      <w:rFonts w:ascii="Times New Roman" w:eastAsia="Times New Roman" w:hAnsi="Times New Roman" w:cs="B Nazanin"/>
      <w:szCs w:val="24"/>
      <w:lang w:bidi="fa-IR"/>
    </w:rPr>
  </w:style>
  <w:style w:type="paragraph" w:styleId="TOCHeading">
    <w:name w:val="TOC Heading"/>
    <w:basedOn w:val="Heading1"/>
    <w:next w:val="Normal"/>
    <w:uiPriority w:val="39"/>
    <w:unhideWhenUsed/>
    <w:rsid w:val="00F404FE"/>
    <w:pPr>
      <w:numPr>
        <w:numId w:val="0"/>
      </w:numPr>
      <w:pBdr>
        <w:bottom w:val="none" w:sz="0" w:space="0" w:color="auto"/>
      </w:pBdr>
      <w:bidi w:val="0"/>
      <w:spacing w:before="480" w:after="0" w:line="276" w:lineRule="auto"/>
      <w:jc w:val="left"/>
      <w:outlineLvl w:val="9"/>
    </w:pPr>
    <w:rPr>
      <w:rFonts w:ascii="Cambria" w:eastAsia="MS Gothic" w:hAnsi="Cambria" w:cs="Times New Roman"/>
      <w:b/>
      <w:color w:val="365F91"/>
      <w:sz w:val="28"/>
      <w:szCs w:val="28"/>
      <w:lang w:eastAsia="ja-JP" w:bidi="ar-SA"/>
    </w:rPr>
  </w:style>
  <w:style w:type="table" w:customStyle="1" w:styleId="TableGrid2">
    <w:name w:val="Table Grid2"/>
    <w:basedOn w:val="TableNormal"/>
    <w:next w:val="TableGrid"/>
    <w:uiPriority w:val="59"/>
    <w:rsid w:val="00F404FE"/>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rsid w:val="00F404FE"/>
    <w:pPr>
      <w:bidi w:val="0"/>
      <w:spacing w:after="600"/>
      <w:jc w:val="lowKashida"/>
    </w:pPr>
    <w:rPr>
      <w:rFonts w:ascii="Cambria" w:hAnsi="Cambria" w:cs="Times New Roman"/>
      <w:i/>
      <w:iCs/>
      <w:spacing w:val="13"/>
      <w:szCs w:val="24"/>
      <w:lang w:bidi="fa-IR"/>
    </w:rPr>
  </w:style>
  <w:style w:type="character" w:customStyle="1" w:styleId="SubtitleChar">
    <w:name w:val="Subtitle Char"/>
    <w:link w:val="Subtitle"/>
    <w:uiPriority w:val="11"/>
    <w:rsid w:val="00F404FE"/>
    <w:rPr>
      <w:rFonts w:ascii="Cambria" w:eastAsia="Times New Roman" w:hAnsi="Cambria" w:cs="Times New Roman"/>
      <w:i/>
      <w:iCs/>
      <w:spacing w:val="13"/>
      <w:sz w:val="24"/>
      <w:szCs w:val="24"/>
      <w:lang w:bidi="fa-IR"/>
    </w:rPr>
  </w:style>
  <w:style w:type="paragraph" w:styleId="Quote">
    <w:name w:val="Quote"/>
    <w:basedOn w:val="Normal"/>
    <w:next w:val="Normal"/>
    <w:link w:val="QuoteChar"/>
    <w:uiPriority w:val="29"/>
    <w:rsid w:val="00F404FE"/>
    <w:pPr>
      <w:bidi w:val="0"/>
      <w:spacing w:before="200"/>
      <w:ind w:left="360" w:right="360"/>
      <w:jc w:val="lowKashida"/>
    </w:pPr>
    <w:rPr>
      <w:rFonts w:ascii="Calibri" w:hAnsi="Calibri" w:cs="Arial"/>
      <w:i/>
      <w:iCs/>
      <w:lang w:bidi="fa-IR"/>
    </w:rPr>
  </w:style>
  <w:style w:type="character" w:customStyle="1" w:styleId="QuoteChar">
    <w:name w:val="Quote Char"/>
    <w:link w:val="Quote"/>
    <w:uiPriority w:val="29"/>
    <w:rsid w:val="00F404FE"/>
    <w:rPr>
      <w:rFonts w:eastAsia="Times New Roman"/>
      <w:i/>
      <w:iCs/>
      <w:sz w:val="24"/>
      <w:szCs w:val="28"/>
      <w:lang w:bidi="fa-IR"/>
    </w:rPr>
  </w:style>
  <w:style w:type="paragraph" w:styleId="IntenseQuote">
    <w:name w:val="Intense Quote"/>
    <w:basedOn w:val="Normal"/>
    <w:next w:val="Normal"/>
    <w:link w:val="IntenseQuoteChar"/>
    <w:uiPriority w:val="30"/>
    <w:rsid w:val="00F404FE"/>
    <w:pPr>
      <w:pBdr>
        <w:bottom w:val="single" w:sz="4" w:space="1" w:color="auto"/>
      </w:pBdr>
      <w:bidi w:val="0"/>
      <w:spacing w:before="200" w:after="280"/>
      <w:ind w:left="1008" w:right="1152"/>
    </w:pPr>
    <w:rPr>
      <w:rFonts w:ascii="Calibri" w:hAnsi="Calibri" w:cs="Arial"/>
      <w:b/>
      <w:bCs/>
      <w:i/>
      <w:iCs/>
      <w:lang w:bidi="fa-IR"/>
    </w:rPr>
  </w:style>
  <w:style w:type="character" w:customStyle="1" w:styleId="IntenseQuoteChar">
    <w:name w:val="Intense Quote Char"/>
    <w:link w:val="IntenseQuote"/>
    <w:uiPriority w:val="30"/>
    <w:rsid w:val="00F404FE"/>
    <w:rPr>
      <w:rFonts w:eastAsia="Times New Roman"/>
      <w:b/>
      <w:bCs/>
      <w:i/>
      <w:iCs/>
      <w:sz w:val="24"/>
      <w:szCs w:val="28"/>
      <w:lang w:bidi="fa-IR"/>
    </w:rPr>
  </w:style>
  <w:style w:type="character" w:styleId="SubtleEmphasis">
    <w:name w:val="Subtle Emphasis"/>
    <w:uiPriority w:val="19"/>
    <w:rsid w:val="00F404FE"/>
    <w:rPr>
      <w:i/>
      <w:iCs/>
    </w:rPr>
  </w:style>
  <w:style w:type="character" w:styleId="IntenseEmphasis">
    <w:name w:val="Intense Emphasis"/>
    <w:uiPriority w:val="21"/>
    <w:rsid w:val="00F404FE"/>
    <w:rPr>
      <w:b/>
      <w:bCs/>
    </w:rPr>
  </w:style>
  <w:style w:type="character" w:styleId="SubtleReference">
    <w:name w:val="Subtle Reference"/>
    <w:uiPriority w:val="31"/>
    <w:rsid w:val="00F404FE"/>
    <w:rPr>
      <w:smallCaps/>
    </w:rPr>
  </w:style>
  <w:style w:type="character" w:styleId="IntenseReference">
    <w:name w:val="Intense Reference"/>
    <w:uiPriority w:val="32"/>
    <w:rsid w:val="00F404FE"/>
    <w:rPr>
      <w:smallCaps/>
      <w:spacing w:val="5"/>
      <w:u w:val="single"/>
    </w:rPr>
  </w:style>
  <w:style w:type="character" w:styleId="BookTitle">
    <w:name w:val="Book Title"/>
    <w:uiPriority w:val="33"/>
    <w:rsid w:val="00F404FE"/>
    <w:rPr>
      <w:i/>
      <w:iCs/>
      <w:smallCaps/>
      <w:spacing w:val="5"/>
    </w:rPr>
  </w:style>
  <w:style w:type="paragraph" w:customStyle="1" w:styleId="a5">
    <w:name w:val="مرجع فارسی"/>
    <w:basedOn w:val="Normal"/>
    <w:rsid w:val="00B709AF"/>
    <w:pPr>
      <w:widowControl w:val="0"/>
      <w:spacing w:line="276" w:lineRule="auto"/>
    </w:pPr>
    <w:rPr>
      <w:lang w:bidi="fa-IR"/>
    </w:rPr>
  </w:style>
  <w:style w:type="paragraph" w:customStyle="1" w:styleId="Paragraph">
    <w:name w:val="Paragraph"/>
    <w:basedOn w:val="Normal"/>
    <w:rsid w:val="00F404FE"/>
    <w:pPr>
      <w:spacing w:line="312" w:lineRule="auto"/>
      <w:ind w:firstLine="432"/>
      <w:contextualSpacing/>
      <w:jc w:val="lowKashida"/>
    </w:pPr>
    <w:rPr>
      <w:lang w:bidi="fa-IR"/>
    </w:rPr>
  </w:style>
  <w:style w:type="character" w:customStyle="1" w:styleId="DocumentMapChar">
    <w:name w:val="Document Map Char"/>
    <w:link w:val="DocumentMap"/>
    <w:uiPriority w:val="99"/>
    <w:semiHidden/>
    <w:rsid w:val="00F404FE"/>
    <w:rPr>
      <w:rFonts w:ascii="Tahoma" w:eastAsia="Times New Roman" w:hAnsi="Tahoma" w:cs="Tahoma"/>
      <w:sz w:val="16"/>
      <w:szCs w:val="16"/>
      <w:lang w:bidi="fa-IR"/>
    </w:rPr>
  </w:style>
  <w:style w:type="paragraph" w:styleId="DocumentMap">
    <w:name w:val="Document Map"/>
    <w:basedOn w:val="Normal"/>
    <w:link w:val="DocumentMapChar"/>
    <w:uiPriority w:val="99"/>
    <w:semiHidden/>
    <w:unhideWhenUsed/>
    <w:rsid w:val="00F404FE"/>
    <w:pPr>
      <w:spacing w:line="240" w:lineRule="auto"/>
      <w:jc w:val="lowKashida"/>
    </w:pPr>
    <w:rPr>
      <w:rFonts w:ascii="Tahoma" w:hAnsi="Tahoma" w:cs="Tahoma"/>
      <w:sz w:val="16"/>
      <w:szCs w:val="16"/>
      <w:lang w:bidi="fa-IR"/>
    </w:rPr>
  </w:style>
  <w:style w:type="character" w:customStyle="1" w:styleId="DocumentMapChar1">
    <w:name w:val="Document Map Char1"/>
    <w:uiPriority w:val="99"/>
    <w:semiHidden/>
    <w:rsid w:val="00F404FE"/>
    <w:rPr>
      <w:rFonts w:ascii="Tahoma" w:eastAsia="Times New Roman" w:hAnsi="Tahoma" w:cs="Tahoma"/>
      <w:sz w:val="16"/>
      <w:szCs w:val="16"/>
    </w:rPr>
  </w:style>
  <w:style w:type="paragraph" w:styleId="Bibliography">
    <w:name w:val="Bibliography"/>
    <w:basedOn w:val="Normal"/>
    <w:next w:val="Normal"/>
    <w:uiPriority w:val="37"/>
    <w:unhideWhenUsed/>
    <w:rsid w:val="00F404FE"/>
    <w:pPr>
      <w:tabs>
        <w:tab w:val="left" w:pos="384"/>
      </w:tabs>
      <w:spacing w:line="240" w:lineRule="auto"/>
      <w:ind w:left="384" w:hanging="384"/>
      <w:jc w:val="lowKashida"/>
    </w:pPr>
    <w:rPr>
      <w:lang w:bidi="fa-IR"/>
    </w:rPr>
  </w:style>
  <w:style w:type="paragraph" w:customStyle="1" w:styleId="Footnote">
    <w:name w:val="Footnote"/>
    <w:basedOn w:val="FootnoteText"/>
    <w:link w:val="FootnoteChar"/>
    <w:rsid w:val="00F404FE"/>
    <w:pPr>
      <w:jc w:val="left"/>
    </w:pPr>
    <w:rPr>
      <w:color w:val="000000"/>
      <w:sz w:val="18"/>
      <w:lang w:val="af-ZA"/>
    </w:rPr>
  </w:style>
  <w:style w:type="character" w:customStyle="1" w:styleId="FootnoteChar">
    <w:name w:val="Footnote Char"/>
    <w:link w:val="Footnote"/>
    <w:rsid w:val="00F404FE"/>
    <w:rPr>
      <w:rFonts w:ascii="Times New Roman" w:eastAsia="Times New Roman" w:hAnsi="Times New Roman" w:cs="B Nazanin"/>
      <w:color w:val="000000"/>
      <w:sz w:val="18"/>
      <w:lang w:val="af-ZA" w:bidi="fa-IR"/>
    </w:rPr>
  </w:style>
  <w:style w:type="paragraph" w:customStyle="1" w:styleId="Style1">
    <w:name w:val="Style1"/>
    <w:basedOn w:val="Normal"/>
    <w:link w:val="Style1Char"/>
    <w:rsid w:val="00AF3F87"/>
    <w:pPr>
      <w:widowControl w:val="0"/>
      <w:pBdr>
        <w:bottom w:val="single" w:sz="4" w:space="1" w:color="auto"/>
      </w:pBdr>
      <w:tabs>
        <w:tab w:val="num" w:pos="1440"/>
        <w:tab w:val="center" w:pos="4253"/>
      </w:tabs>
      <w:spacing w:before="2040" w:after="0"/>
      <w:ind w:left="1440" w:hanging="360"/>
      <w:jc w:val="left"/>
      <w:outlineLvl w:val="0"/>
    </w:pPr>
    <w:rPr>
      <w:rFonts w:ascii="Times New Roman Bold" w:hAnsi="Times New Roman Bold" w:cs="B Titr"/>
      <w:b/>
      <w:bCs/>
      <w:sz w:val="56"/>
      <w:szCs w:val="56"/>
      <w:lang w:bidi="fa-IR"/>
    </w:rPr>
  </w:style>
  <w:style w:type="character" w:customStyle="1" w:styleId="Style1Char">
    <w:name w:val="Style1 Char"/>
    <w:link w:val="Style1"/>
    <w:rsid w:val="00F404FE"/>
    <w:rPr>
      <w:rFonts w:ascii="Times New Roman Bold" w:eastAsia="Times New Roman" w:hAnsi="Times New Roman Bold" w:cs="B Titr"/>
      <w:b/>
      <w:bCs/>
      <w:sz w:val="56"/>
      <w:szCs w:val="56"/>
      <w:lang w:bidi="fa-IR"/>
    </w:rPr>
  </w:style>
  <w:style w:type="character" w:customStyle="1" w:styleId="EndnoteTextChar">
    <w:name w:val="Endnote Text Char"/>
    <w:link w:val="EndnoteText"/>
    <w:uiPriority w:val="99"/>
    <w:semiHidden/>
    <w:rsid w:val="00F404FE"/>
    <w:rPr>
      <w:rFonts w:ascii="Frutiger 45 Light" w:hAnsi="Frutiger 45 Light" w:cs="Times New Roman"/>
      <w:lang w:val="de-DE" w:eastAsia="de-DE"/>
    </w:rPr>
  </w:style>
  <w:style w:type="paragraph" w:styleId="EndnoteText">
    <w:name w:val="endnote text"/>
    <w:basedOn w:val="Normal"/>
    <w:link w:val="EndnoteTextChar"/>
    <w:uiPriority w:val="99"/>
    <w:semiHidden/>
    <w:unhideWhenUsed/>
    <w:rsid w:val="00F404FE"/>
    <w:pPr>
      <w:bidi w:val="0"/>
      <w:spacing w:line="240" w:lineRule="auto"/>
      <w:jc w:val="left"/>
    </w:pPr>
    <w:rPr>
      <w:rFonts w:ascii="Frutiger 45 Light" w:eastAsia="Calibri" w:hAnsi="Frutiger 45 Light" w:cs="Times New Roman"/>
      <w:sz w:val="20"/>
      <w:szCs w:val="20"/>
      <w:lang w:val="de-DE" w:eastAsia="de-DE"/>
    </w:rPr>
  </w:style>
  <w:style w:type="character" w:customStyle="1" w:styleId="EndnoteTextChar1">
    <w:name w:val="Endnote Text Char1"/>
    <w:uiPriority w:val="99"/>
    <w:semiHidden/>
    <w:rsid w:val="00F404FE"/>
    <w:rPr>
      <w:rFonts w:ascii="Times New Roman" w:eastAsia="Times New Roman" w:hAnsi="Times New Roman" w:cs="B Nazanin"/>
    </w:rPr>
  </w:style>
  <w:style w:type="character" w:customStyle="1" w:styleId="MapleInput">
    <w:name w:val="Maple Input"/>
    <w:uiPriority w:val="99"/>
    <w:rsid w:val="00F404FE"/>
    <w:rPr>
      <w:rFonts w:ascii="Courier New" w:hAnsi="Courier New" w:cs="Courier New"/>
      <w:b/>
      <w:bCs/>
      <w:color w:val="FF0000"/>
    </w:rPr>
  </w:style>
  <w:style w:type="character" w:customStyle="1" w:styleId="2DOutput">
    <w:name w:val="2D Output"/>
    <w:uiPriority w:val="99"/>
    <w:rsid w:val="00F404FE"/>
    <w:rPr>
      <w:color w:val="0000FF"/>
    </w:rPr>
  </w:style>
  <w:style w:type="paragraph" w:customStyle="1" w:styleId="MapleOutput1">
    <w:name w:val="Maple Output1"/>
    <w:uiPriority w:val="99"/>
    <w:rsid w:val="00F404FE"/>
    <w:pPr>
      <w:autoSpaceDE w:val="0"/>
      <w:autoSpaceDN w:val="0"/>
      <w:adjustRightInd w:val="0"/>
      <w:spacing w:line="312" w:lineRule="auto"/>
      <w:jc w:val="center"/>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854155">
      <w:bodyDiv w:val="1"/>
      <w:marLeft w:val="0"/>
      <w:marRight w:val="0"/>
      <w:marTop w:val="0"/>
      <w:marBottom w:val="0"/>
      <w:divBdr>
        <w:top w:val="none" w:sz="0" w:space="0" w:color="auto"/>
        <w:left w:val="none" w:sz="0" w:space="0" w:color="auto"/>
        <w:bottom w:val="none" w:sz="0" w:space="0" w:color="auto"/>
        <w:right w:val="none" w:sz="0" w:space="0" w:color="auto"/>
      </w:divBdr>
    </w:div>
    <w:div w:id="116530147">
      <w:bodyDiv w:val="1"/>
      <w:marLeft w:val="0"/>
      <w:marRight w:val="0"/>
      <w:marTop w:val="0"/>
      <w:marBottom w:val="0"/>
      <w:divBdr>
        <w:top w:val="none" w:sz="0" w:space="0" w:color="auto"/>
        <w:left w:val="none" w:sz="0" w:space="0" w:color="auto"/>
        <w:bottom w:val="none" w:sz="0" w:space="0" w:color="auto"/>
        <w:right w:val="none" w:sz="0" w:space="0" w:color="auto"/>
      </w:divBdr>
    </w:div>
    <w:div w:id="229391223">
      <w:bodyDiv w:val="1"/>
      <w:marLeft w:val="0"/>
      <w:marRight w:val="0"/>
      <w:marTop w:val="0"/>
      <w:marBottom w:val="0"/>
      <w:divBdr>
        <w:top w:val="none" w:sz="0" w:space="0" w:color="auto"/>
        <w:left w:val="none" w:sz="0" w:space="0" w:color="auto"/>
        <w:bottom w:val="none" w:sz="0" w:space="0" w:color="auto"/>
        <w:right w:val="none" w:sz="0" w:space="0" w:color="auto"/>
      </w:divBdr>
    </w:div>
    <w:div w:id="534467984">
      <w:bodyDiv w:val="1"/>
      <w:marLeft w:val="0"/>
      <w:marRight w:val="0"/>
      <w:marTop w:val="0"/>
      <w:marBottom w:val="0"/>
      <w:divBdr>
        <w:top w:val="none" w:sz="0" w:space="0" w:color="auto"/>
        <w:left w:val="none" w:sz="0" w:space="0" w:color="auto"/>
        <w:bottom w:val="none" w:sz="0" w:space="0" w:color="auto"/>
        <w:right w:val="none" w:sz="0" w:space="0" w:color="auto"/>
      </w:divBdr>
    </w:div>
    <w:div w:id="609439505">
      <w:bodyDiv w:val="1"/>
      <w:marLeft w:val="0"/>
      <w:marRight w:val="0"/>
      <w:marTop w:val="0"/>
      <w:marBottom w:val="0"/>
      <w:divBdr>
        <w:top w:val="none" w:sz="0" w:space="0" w:color="auto"/>
        <w:left w:val="none" w:sz="0" w:space="0" w:color="auto"/>
        <w:bottom w:val="none" w:sz="0" w:space="0" w:color="auto"/>
        <w:right w:val="none" w:sz="0" w:space="0" w:color="auto"/>
      </w:divBdr>
    </w:div>
    <w:div w:id="645552485">
      <w:bodyDiv w:val="1"/>
      <w:marLeft w:val="0"/>
      <w:marRight w:val="0"/>
      <w:marTop w:val="0"/>
      <w:marBottom w:val="0"/>
      <w:divBdr>
        <w:top w:val="none" w:sz="0" w:space="0" w:color="auto"/>
        <w:left w:val="none" w:sz="0" w:space="0" w:color="auto"/>
        <w:bottom w:val="none" w:sz="0" w:space="0" w:color="auto"/>
        <w:right w:val="none" w:sz="0" w:space="0" w:color="auto"/>
      </w:divBdr>
    </w:div>
    <w:div w:id="648217246">
      <w:bodyDiv w:val="1"/>
      <w:marLeft w:val="0"/>
      <w:marRight w:val="0"/>
      <w:marTop w:val="0"/>
      <w:marBottom w:val="0"/>
      <w:divBdr>
        <w:top w:val="none" w:sz="0" w:space="0" w:color="auto"/>
        <w:left w:val="none" w:sz="0" w:space="0" w:color="auto"/>
        <w:bottom w:val="none" w:sz="0" w:space="0" w:color="auto"/>
        <w:right w:val="none" w:sz="0" w:space="0" w:color="auto"/>
      </w:divBdr>
    </w:div>
    <w:div w:id="710039141">
      <w:bodyDiv w:val="1"/>
      <w:marLeft w:val="0"/>
      <w:marRight w:val="0"/>
      <w:marTop w:val="0"/>
      <w:marBottom w:val="0"/>
      <w:divBdr>
        <w:top w:val="none" w:sz="0" w:space="0" w:color="auto"/>
        <w:left w:val="none" w:sz="0" w:space="0" w:color="auto"/>
        <w:bottom w:val="none" w:sz="0" w:space="0" w:color="auto"/>
        <w:right w:val="none" w:sz="0" w:space="0" w:color="auto"/>
      </w:divBdr>
    </w:div>
    <w:div w:id="730927383">
      <w:bodyDiv w:val="1"/>
      <w:marLeft w:val="0"/>
      <w:marRight w:val="0"/>
      <w:marTop w:val="0"/>
      <w:marBottom w:val="0"/>
      <w:divBdr>
        <w:top w:val="none" w:sz="0" w:space="0" w:color="auto"/>
        <w:left w:val="none" w:sz="0" w:space="0" w:color="auto"/>
        <w:bottom w:val="none" w:sz="0" w:space="0" w:color="auto"/>
        <w:right w:val="none" w:sz="0" w:space="0" w:color="auto"/>
      </w:divBdr>
    </w:div>
    <w:div w:id="792985684">
      <w:bodyDiv w:val="1"/>
      <w:marLeft w:val="0"/>
      <w:marRight w:val="0"/>
      <w:marTop w:val="0"/>
      <w:marBottom w:val="0"/>
      <w:divBdr>
        <w:top w:val="none" w:sz="0" w:space="0" w:color="auto"/>
        <w:left w:val="none" w:sz="0" w:space="0" w:color="auto"/>
        <w:bottom w:val="none" w:sz="0" w:space="0" w:color="auto"/>
        <w:right w:val="none" w:sz="0" w:space="0" w:color="auto"/>
      </w:divBdr>
    </w:div>
    <w:div w:id="814493022">
      <w:bodyDiv w:val="1"/>
      <w:marLeft w:val="0"/>
      <w:marRight w:val="0"/>
      <w:marTop w:val="0"/>
      <w:marBottom w:val="0"/>
      <w:divBdr>
        <w:top w:val="none" w:sz="0" w:space="0" w:color="auto"/>
        <w:left w:val="none" w:sz="0" w:space="0" w:color="auto"/>
        <w:bottom w:val="none" w:sz="0" w:space="0" w:color="auto"/>
        <w:right w:val="none" w:sz="0" w:space="0" w:color="auto"/>
      </w:divBdr>
    </w:div>
    <w:div w:id="996298004">
      <w:bodyDiv w:val="1"/>
      <w:marLeft w:val="0"/>
      <w:marRight w:val="0"/>
      <w:marTop w:val="0"/>
      <w:marBottom w:val="0"/>
      <w:divBdr>
        <w:top w:val="none" w:sz="0" w:space="0" w:color="auto"/>
        <w:left w:val="none" w:sz="0" w:space="0" w:color="auto"/>
        <w:bottom w:val="none" w:sz="0" w:space="0" w:color="auto"/>
        <w:right w:val="none" w:sz="0" w:space="0" w:color="auto"/>
      </w:divBdr>
    </w:div>
    <w:div w:id="1037975039">
      <w:bodyDiv w:val="1"/>
      <w:marLeft w:val="0"/>
      <w:marRight w:val="0"/>
      <w:marTop w:val="0"/>
      <w:marBottom w:val="0"/>
      <w:divBdr>
        <w:top w:val="none" w:sz="0" w:space="0" w:color="auto"/>
        <w:left w:val="none" w:sz="0" w:space="0" w:color="auto"/>
        <w:bottom w:val="none" w:sz="0" w:space="0" w:color="auto"/>
        <w:right w:val="none" w:sz="0" w:space="0" w:color="auto"/>
      </w:divBdr>
    </w:div>
    <w:div w:id="1039083843">
      <w:bodyDiv w:val="1"/>
      <w:marLeft w:val="0"/>
      <w:marRight w:val="0"/>
      <w:marTop w:val="0"/>
      <w:marBottom w:val="0"/>
      <w:divBdr>
        <w:top w:val="none" w:sz="0" w:space="0" w:color="auto"/>
        <w:left w:val="none" w:sz="0" w:space="0" w:color="auto"/>
        <w:bottom w:val="none" w:sz="0" w:space="0" w:color="auto"/>
        <w:right w:val="none" w:sz="0" w:space="0" w:color="auto"/>
      </w:divBdr>
    </w:div>
    <w:div w:id="1120756593">
      <w:bodyDiv w:val="1"/>
      <w:marLeft w:val="0"/>
      <w:marRight w:val="0"/>
      <w:marTop w:val="0"/>
      <w:marBottom w:val="0"/>
      <w:divBdr>
        <w:top w:val="none" w:sz="0" w:space="0" w:color="auto"/>
        <w:left w:val="none" w:sz="0" w:space="0" w:color="auto"/>
        <w:bottom w:val="none" w:sz="0" w:space="0" w:color="auto"/>
        <w:right w:val="none" w:sz="0" w:space="0" w:color="auto"/>
      </w:divBdr>
    </w:div>
    <w:div w:id="1182817837">
      <w:bodyDiv w:val="1"/>
      <w:marLeft w:val="0"/>
      <w:marRight w:val="0"/>
      <w:marTop w:val="0"/>
      <w:marBottom w:val="0"/>
      <w:divBdr>
        <w:top w:val="none" w:sz="0" w:space="0" w:color="auto"/>
        <w:left w:val="none" w:sz="0" w:space="0" w:color="auto"/>
        <w:bottom w:val="none" w:sz="0" w:space="0" w:color="auto"/>
        <w:right w:val="none" w:sz="0" w:space="0" w:color="auto"/>
      </w:divBdr>
    </w:div>
    <w:div w:id="1232959148">
      <w:bodyDiv w:val="1"/>
      <w:marLeft w:val="0"/>
      <w:marRight w:val="0"/>
      <w:marTop w:val="0"/>
      <w:marBottom w:val="0"/>
      <w:divBdr>
        <w:top w:val="none" w:sz="0" w:space="0" w:color="auto"/>
        <w:left w:val="none" w:sz="0" w:space="0" w:color="auto"/>
        <w:bottom w:val="none" w:sz="0" w:space="0" w:color="auto"/>
        <w:right w:val="none" w:sz="0" w:space="0" w:color="auto"/>
      </w:divBdr>
    </w:div>
    <w:div w:id="1234319486">
      <w:bodyDiv w:val="1"/>
      <w:marLeft w:val="0"/>
      <w:marRight w:val="0"/>
      <w:marTop w:val="0"/>
      <w:marBottom w:val="0"/>
      <w:divBdr>
        <w:top w:val="none" w:sz="0" w:space="0" w:color="auto"/>
        <w:left w:val="none" w:sz="0" w:space="0" w:color="auto"/>
        <w:bottom w:val="none" w:sz="0" w:space="0" w:color="auto"/>
        <w:right w:val="none" w:sz="0" w:space="0" w:color="auto"/>
      </w:divBdr>
    </w:div>
    <w:div w:id="1359353004">
      <w:bodyDiv w:val="1"/>
      <w:marLeft w:val="0"/>
      <w:marRight w:val="0"/>
      <w:marTop w:val="0"/>
      <w:marBottom w:val="0"/>
      <w:divBdr>
        <w:top w:val="none" w:sz="0" w:space="0" w:color="auto"/>
        <w:left w:val="none" w:sz="0" w:space="0" w:color="auto"/>
        <w:bottom w:val="none" w:sz="0" w:space="0" w:color="auto"/>
        <w:right w:val="none" w:sz="0" w:space="0" w:color="auto"/>
      </w:divBdr>
    </w:div>
    <w:div w:id="1375814407">
      <w:bodyDiv w:val="1"/>
      <w:marLeft w:val="0"/>
      <w:marRight w:val="0"/>
      <w:marTop w:val="0"/>
      <w:marBottom w:val="0"/>
      <w:divBdr>
        <w:top w:val="none" w:sz="0" w:space="0" w:color="auto"/>
        <w:left w:val="none" w:sz="0" w:space="0" w:color="auto"/>
        <w:bottom w:val="none" w:sz="0" w:space="0" w:color="auto"/>
        <w:right w:val="none" w:sz="0" w:space="0" w:color="auto"/>
      </w:divBdr>
    </w:div>
    <w:div w:id="1452478742">
      <w:bodyDiv w:val="1"/>
      <w:marLeft w:val="0"/>
      <w:marRight w:val="0"/>
      <w:marTop w:val="0"/>
      <w:marBottom w:val="0"/>
      <w:divBdr>
        <w:top w:val="none" w:sz="0" w:space="0" w:color="auto"/>
        <w:left w:val="none" w:sz="0" w:space="0" w:color="auto"/>
        <w:bottom w:val="none" w:sz="0" w:space="0" w:color="auto"/>
        <w:right w:val="none" w:sz="0" w:space="0" w:color="auto"/>
      </w:divBdr>
    </w:div>
    <w:div w:id="1534996567">
      <w:bodyDiv w:val="1"/>
      <w:marLeft w:val="0"/>
      <w:marRight w:val="0"/>
      <w:marTop w:val="0"/>
      <w:marBottom w:val="0"/>
      <w:divBdr>
        <w:top w:val="none" w:sz="0" w:space="0" w:color="auto"/>
        <w:left w:val="none" w:sz="0" w:space="0" w:color="auto"/>
        <w:bottom w:val="none" w:sz="0" w:space="0" w:color="auto"/>
        <w:right w:val="none" w:sz="0" w:space="0" w:color="auto"/>
      </w:divBdr>
    </w:div>
    <w:div w:id="1537616233">
      <w:bodyDiv w:val="1"/>
      <w:marLeft w:val="0"/>
      <w:marRight w:val="0"/>
      <w:marTop w:val="0"/>
      <w:marBottom w:val="0"/>
      <w:divBdr>
        <w:top w:val="none" w:sz="0" w:space="0" w:color="auto"/>
        <w:left w:val="none" w:sz="0" w:space="0" w:color="auto"/>
        <w:bottom w:val="none" w:sz="0" w:space="0" w:color="auto"/>
        <w:right w:val="none" w:sz="0" w:space="0" w:color="auto"/>
      </w:divBdr>
    </w:div>
    <w:div w:id="1574781956">
      <w:bodyDiv w:val="1"/>
      <w:marLeft w:val="0"/>
      <w:marRight w:val="0"/>
      <w:marTop w:val="0"/>
      <w:marBottom w:val="0"/>
      <w:divBdr>
        <w:top w:val="none" w:sz="0" w:space="0" w:color="auto"/>
        <w:left w:val="none" w:sz="0" w:space="0" w:color="auto"/>
        <w:bottom w:val="none" w:sz="0" w:space="0" w:color="auto"/>
        <w:right w:val="none" w:sz="0" w:space="0" w:color="auto"/>
      </w:divBdr>
    </w:div>
    <w:div w:id="1743871258">
      <w:bodyDiv w:val="1"/>
      <w:marLeft w:val="0"/>
      <w:marRight w:val="0"/>
      <w:marTop w:val="0"/>
      <w:marBottom w:val="0"/>
      <w:divBdr>
        <w:top w:val="none" w:sz="0" w:space="0" w:color="auto"/>
        <w:left w:val="none" w:sz="0" w:space="0" w:color="auto"/>
        <w:bottom w:val="none" w:sz="0" w:space="0" w:color="auto"/>
        <w:right w:val="none" w:sz="0" w:space="0" w:color="auto"/>
      </w:divBdr>
      <w:divsChild>
        <w:div w:id="452020447">
          <w:marLeft w:val="0"/>
          <w:marRight w:val="0"/>
          <w:marTop w:val="0"/>
          <w:marBottom w:val="0"/>
          <w:divBdr>
            <w:top w:val="none" w:sz="0" w:space="0" w:color="auto"/>
            <w:left w:val="none" w:sz="0" w:space="0" w:color="auto"/>
            <w:bottom w:val="none" w:sz="0" w:space="0" w:color="auto"/>
            <w:right w:val="none" w:sz="0" w:space="0" w:color="auto"/>
          </w:divBdr>
        </w:div>
        <w:div w:id="1149900408">
          <w:marLeft w:val="0"/>
          <w:marRight w:val="0"/>
          <w:marTop w:val="0"/>
          <w:marBottom w:val="0"/>
          <w:divBdr>
            <w:top w:val="none" w:sz="0" w:space="0" w:color="auto"/>
            <w:left w:val="none" w:sz="0" w:space="0" w:color="auto"/>
            <w:bottom w:val="none" w:sz="0" w:space="0" w:color="auto"/>
            <w:right w:val="none" w:sz="0" w:space="0" w:color="auto"/>
          </w:divBdr>
        </w:div>
        <w:div w:id="1846432497">
          <w:marLeft w:val="0"/>
          <w:marRight w:val="0"/>
          <w:marTop w:val="0"/>
          <w:marBottom w:val="0"/>
          <w:divBdr>
            <w:top w:val="none" w:sz="0" w:space="0" w:color="auto"/>
            <w:left w:val="none" w:sz="0" w:space="0" w:color="auto"/>
            <w:bottom w:val="none" w:sz="0" w:space="0" w:color="auto"/>
            <w:right w:val="none" w:sz="0" w:space="0" w:color="auto"/>
          </w:divBdr>
        </w:div>
        <w:div w:id="2138251318">
          <w:marLeft w:val="0"/>
          <w:marRight w:val="0"/>
          <w:marTop w:val="0"/>
          <w:marBottom w:val="0"/>
          <w:divBdr>
            <w:top w:val="none" w:sz="0" w:space="0" w:color="auto"/>
            <w:left w:val="none" w:sz="0" w:space="0" w:color="auto"/>
            <w:bottom w:val="none" w:sz="0" w:space="0" w:color="auto"/>
            <w:right w:val="none" w:sz="0" w:space="0" w:color="auto"/>
          </w:divBdr>
        </w:div>
      </w:divsChild>
    </w:div>
    <w:div w:id="1830709928">
      <w:bodyDiv w:val="1"/>
      <w:marLeft w:val="0"/>
      <w:marRight w:val="0"/>
      <w:marTop w:val="0"/>
      <w:marBottom w:val="0"/>
      <w:divBdr>
        <w:top w:val="none" w:sz="0" w:space="0" w:color="auto"/>
        <w:left w:val="none" w:sz="0" w:space="0" w:color="auto"/>
        <w:bottom w:val="none" w:sz="0" w:space="0" w:color="auto"/>
        <w:right w:val="none" w:sz="0" w:space="0" w:color="auto"/>
      </w:divBdr>
    </w:div>
    <w:div w:id="1831674484">
      <w:bodyDiv w:val="1"/>
      <w:marLeft w:val="0"/>
      <w:marRight w:val="0"/>
      <w:marTop w:val="0"/>
      <w:marBottom w:val="0"/>
      <w:divBdr>
        <w:top w:val="none" w:sz="0" w:space="0" w:color="auto"/>
        <w:left w:val="none" w:sz="0" w:space="0" w:color="auto"/>
        <w:bottom w:val="none" w:sz="0" w:space="0" w:color="auto"/>
        <w:right w:val="none" w:sz="0" w:space="0" w:color="auto"/>
      </w:divBdr>
    </w:div>
    <w:div w:id="1856917234">
      <w:bodyDiv w:val="1"/>
      <w:marLeft w:val="0"/>
      <w:marRight w:val="0"/>
      <w:marTop w:val="0"/>
      <w:marBottom w:val="0"/>
      <w:divBdr>
        <w:top w:val="none" w:sz="0" w:space="0" w:color="auto"/>
        <w:left w:val="none" w:sz="0" w:space="0" w:color="auto"/>
        <w:bottom w:val="none" w:sz="0" w:space="0" w:color="auto"/>
        <w:right w:val="none" w:sz="0" w:space="0" w:color="auto"/>
      </w:divBdr>
    </w:div>
    <w:div w:id="1877499358">
      <w:bodyDiv w:val="1"/>
      <w:marLeft w:val="0"/>
      <w:marRight w:val="0"/>
      <w:marTop w:val="0"/>
      <w:marBottom w:val="0"/>
      <w:divBdr>
        <w:top w:val="none" w:sz="0" w:space="0" w:color="auto"/>
        <w:left w:val="none" w:sz="0" w:space="0" w:color="auto"/>
        <w:bottom w:val="none" w:sz="0" w:space="0" w:color="auto"/>
        <w:right w:val="none" w:sz="0" w:space="0" w:color="auto"/>
      </w:divBdr>
    </w:div>
    <w:div w:id="2052415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5.xml"/><Relationship Id="rId26" Type="http://schemas.openxmlformats.org/officeDocument/2006/relationships/footer" Target="footer5.xml"/><Relationship Id="rId39" Type="http://schemas.openxmlformats.org/officeDocument/2006/relationships/header" Target="header15.xml"/><Relationship Id="rId21" Type="http://schemas.openxmlformats.org/officeDocument/2006/relationships/image" Target="media/image5.wmf"/><Relationship Id="rId34" Type="http://schemas.openxmlformats.org/officeDocument/2006/relationships/footer" Target="footer8.xml"/><Relationship Id="rId42" Type="http://schemas.openxmlformats.org/officeDocument/2006/relationships/footer" Target="footer10.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4.png"/><Relationship Id="rId29" Type="http://schemas.openxmlformats.org/officeDocument/2006/relationships/footer" Target="footer6.xml"/><Relationship Id="rId4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oleObject" Target="embeddings/oleObject2.bin"/><Relationship Id="rId32" Type="http://schemas.openxmlformats.org/officeDocument/2006/relationships/footer" Target="footer7.xml"/><Relationship Id="rId37" Type="http://schemas.openxmlformats.org/officeDocument/2006/relationships/header" Target="header13.xml"/><Relationship Id="rId40" Type="http://schemas.openxmlformats.org/officeDocument/2006/relationships/image" Target="media/image7.jpeg"/><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6.wmf"/><Relationship Id="rId28" Type="http://schemas.openxmlformats.org/officeDocument/2006/relationships/header" Target="header8.xml"/><Relationship Id="rId36" Type="http://schemas.openxmlformats.org/officeDocument/2006/relationships/footer" Target="footer9.xml"/><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header" Target="header10.xml"/><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oleObject" Target="embeddings/oleObject1.bin"/><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header" Target="header12.xml"/><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eader" Target="header6.xml"/><Relationship Id="rId33" Type="http://schemas.openxmlformats.org/officeDocument/2006/relationships/header" Target="header11.xml"/><Relationship Id="rId38" Type="http://schemas.openxmlformats.org/officeDocument/2006/relationships/header" Target="header1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4820CE-4E74-45C0-AA20-63EB720B8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570</Words>
  <Characters>1464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5</CharactersWithSpaces>
  <SharedDoc>false</SharedDoc>
  <HLinks>
    <vt:vector size="108" baseType="variant">
      <vt:variant>
        <vt:i4>1441842</vt:i4>
      </vt:variant>
      <vt:variant>
        <vt:i4>110</vt:i4>
      </vt:variant>
      <vt:variant>
        <vt:i4>0</vt:i4>
      </vt:variant>
      <vt:variant>
        <vt:i4>5</vt:i4>
      </vt:variant>
      <vt:variant>
        <vt:lpwstr/>
      </vt:variant>
      <vt:variant>
        <vt:lpwstr>_Toc514111207</vt:lpwstr>
      </vt:variant>
      <vt:variant>
        <vt:i4>1441842</vt:i4>
      </vt:variant>
      <vt:variant>
        <vt:i4>104</vt:i4>
      </vt:variant>
      <vt:variant>
        <vt:i4>0</vt:i4>
      </vt:variant>
      <vt:variant>
        <vt:i4>5</vt:i4>
      </vt:variant>
      <vt:variant>
        <vt:lpwstr/>
      </vt:variant>
      <vt:variant>
        <vt:lpwstr>_Toc514111206</vt:lpwstr>
      </vt:variant>
      <vt:variant>
        <vt:i4>1048624</vt:i4>
      </vt:variant>
      <vt:variant>
        <vt:i4>95</vt:i4>
      </vt:variant>
      <vt:variant>
        <vt:i4>0</vt:i4>
      </vt:variant>
      <vt:variant>
        <vt:i4>5</vt:i4>
      </vt:variant>
      <vt:variant>
        <vt:lpwstr/>
      </vt:variant>
      <vt:variant>
        <vt:lpwstr>_Toc514111064</vt:lpwstr>
      </vt:variant>
      <vt:variant>
        <vt:i4>2031669</vt:i4>
      </vt:variant>
      <vt:variant>
        <vt:i4>86</vt:i4>
      </vt:variant>
      <vt:variant>
        <vt:i4>0</vt:i4>
      </vt:variant>
      <vt:variant>
        <vt:i4>5</vt:i4>
      </vt:variant>
      <vt:variant>
        <vt:lpwstr/>
      </vt:variant>
      <vt:variant>
        <vt:lpwstr>_Toc514159110</vt:lpwstr>
      </vt:variant>
      <vt:variant>
        <vt:i4>1966133</vt:i4>
      </vt:variant>
      <vt:variant>
        <vt:i4>80</vt:i4>
      </vt:variant>
      <vt:variant>
        <vt:i4>0</vt:i4>
      </vt:variant>
      <vt:variant>
        <vt:i4>5</vt:i4>
      </vt:variant>
      <vt:variant>
        <vt:lpwstr/>
      </vt:variant>
      <vt:variant>
        <vt:lpwstr>_Toc514159109</vt:lpwstr>
      </vt:variant>
      <vt:variant>
        <vt:i4>1966133</vt:i4>
      </vt:variant>
      <vt:variant>
        <vt:i4>74</vt:i4>
      </vt:variant>
      <vt:variant>
        <vt:i4>0</vt:i4>
      </vt:variant>
      <vt:variant>
        <vt:i4>5</vt:i4>
      </vt:variant>
      <vt:variant>
        <vt:lpwstr/>
      </vt:variant>
      <vt:variant>
        <vt:lpwstr>_Toc514159108</vt:lpwstr>
      </vt:variant>
      <vt:variant>
        <vt:i4>1966133</vt:i4>
      </vt:variant>
      <vt:variant>
        <vt:i4>68</vt:i4>
      </vt:variant>
      <vt:variant>
        <vt:i4>0</vt:i4>
      </vt:variant>
      <vt:variant>
        <vt:i4>5</vt:i4>
      </vt:variant>
      <vt:variant>
        <vt:lpwstr/>
      </vt:variant>
      <vt:variant>
        <vt:lpwstr>_Toc514159107</vt:lpwstr>
      </vt:variant>
      <vt:variant>
        <vt:i4>1966133</vt:i4>
      </vt:variant>
      <vt:variant>
        <vt:i4>62</vt:i4>
      </vt:variant>
      <vt:variant>
        <vt:i4>0</vt:i4>
      </vt:variant>
      <vt:variant>
        <vt:i4>5</vt:i4>
      </vt:variant>
      <vt:variant>
        <vt:lpwstr/>
      </vt:variant>
      <vt:variant>
        <vt:lpwstr>_Toc514159106</vt:lpwstr>
      </vt:variant>
      <vt:variant>
        <vt:i4>1966133</vt:i4>
      </vt:variant>
      <vt:variant>
        <vt:i4>56</vt:i4>
      </vt:variant>
      <vt:variant>
        <vt:i4>0</vt:i4>
      </vt:variant>
      <vt:variant>
        <vt:i4>5</vt:i4>
      </vt:variant>
      <vt:variant>
        <vt:lpwstr/>
      </vt:variant>
      <vt:variant>
        <vt:lpwstr>_Toc514159105</vt:lpwstr>
      </vt:variant>
      <vt:variant>
        <vt:i4>1966133</vt:i4>
      </vt:variant>
      <vt:variant>
        <vt:i4>50</vt:i4>
      </vt:variant>
      <vt:variant>
        <vt:i4>0</vt:i4>
      </vt:variant>
      <vt:variant>
        <vt:i4>5</vt:i4>
      </vt:variant>
      <vt:variant>
        <vt:lpwstr/>
      </vt:variant>
      <vt:variant>
        <vt:lpwstr>_Toc514159104</vt:lpwstr>
      </vt:variant>
      <vt:variant>
        <vt:i4>1966133</vt:i4>
      </vt:variant>
      <vt:variant>
        <vt:i4>44</vt:i4>
      </vt:variant>
      <vt:variant>
        <vt:i4>0</vt:i4>
      </vt:variant>
      <vt:variant>
        <vt:i4>5</vt:i4>
      </vt:variant>
      <vt:variant>
        <vt:lpwstr/>
      </vt:variant>
      <vt:variant>
        <vt:lpwstr>_Toc514159103</vt:lpwstr>
      </vt:variant>
      <vt:variant>
        <vt:i4>1966133</vt:i4>
      </vt:variant>
      <vt:variant>
        <vt:i4>38</vt:i4>
      </vt:variant>
      <vt:variant>
        <vt:i4>0</vt:i4>
      </vt:variant>
      <vt:variant>
        <vt:i4>5</vt:i4>
      </vt:variant>
      <vt:variant>
        <vt:lpwstr/>
      </vt:variant>
      <vt:variant>
        <vt:lpwstr>_Toc514159102</vt:lpwstr>
      </vt:variant>
      <vt:variant>
        <vt:i4>1966133</vt:i4>
      </vt:variant>
      <vt:variant>
        <vt:i4>32</vt:i4>
      </vt:variant>
      <vt:variant>
        <vt:i4>0</vt:i4>
      </vt:variant>
      <vt:variant>
        <vt:i4>5</vt:i4>
      </vt:variant>
      <vt:variant>
        <vt:lpwstr/>
      </vt:variant>
      <vt:variant>
        <vt:lpwstr>_Toc514159101</vt:lpwstr>
      </vt:variant>
      <vt:variant>
        <vt:i4>1966133</vt:i4>
      </vt:variant>
      <vt:variant>
        <vt:i4>26</vt:i4>
      </vt:variant>
      <vt:variant>
        <vt:i4>0</vt:i4>
      </vt:variant>
      <vt:variant>
        <vt:i4>5</vt:i4>
      </vt:variant>
      <vt:variant>
        <vt:lpwstr/>
      </vt:variant>
      <vt:variant>
        <vt:lpwstr>_Toc514159100</vt:lpwstr>
      </vt:variant>
      <vt:variant>
        <vt:i4>1507380</vt:i4>
      </vt:variant>
      <vt:variant>
        <vt:i4>20</vt:i4>
      </vt:variant>
      <vt:variant>
        <vt:i4>0</vt:i4>
      </vt:variant>
      <vt:variant>
        <vt:i4>5</vt:i4>
      </vt:variant>
      <vt:variant>
        <vt:lpwstr/>
      </vt:variant>
      <vt:variant>
        <vt:lpwstr>_Toc514159099</vt:lpwstr>
      </vt:variant>
      <vt:variant>
        <vt:i4>1507380</vt:i4>
      </vt:variant>
      <vt:variant>
        <vt:i4>14</vt:i4>
      </vt:variant>
      <vt:variant>
        <vt:i4>0</vt:i4>
      </vt:variant>
      <vt:variant>
        <vt:i4>5</vt:i4>
      </vt:variant>
      <vt:variant>
        <vt:lpwstr/>
      </vt:variant>
      <vt:variant>
        <vt:lpwstr>_Toc514159098</vt:lpwstr>
      </vt:variant>
      <vt:variant>
        <vt:i4>1507380</vt:i4>
      </vt:variant>
      <vt:variant>
        <vt:i4>8</vt:i4>
      </vt:variant>
      <vt:variant>
        <vt:i4>0</vt:i4>
      </vt:variant>
      <vt:variant>
        <vt:i4>5</vt:i4>
      </vt:variant>
      <vt:variant>
        <vt:lpwstr/>
      </vt:variant>
      <vt:variant>
        <vt:lpwstr>_Toc514159097</vt:lpwstr>
      </vt:variant>
      <vt:variant>
        <vt:i4>1507380</vt:i4>
      </vt:variant>
      <vt:variant>
        <vt:i4>2</vt:i4>
      </vt:variant>
      <vt:variant>
        <vt:i4>0</vt:i4>
      </vt:variant>
      <vt:variant>
        <vt:i4>5</vt:i4>
      </vt:variant>
      <vt:variant>
        <vt:lpwstr/>
      </vt:variant>
      <vt:variant>
        <vt:lpwstr>_Toc5141590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sa Taheri Mandarjani</dc:creator>
  <cp:keywords/>
  <cp:lastModifiedBy>user1</cp:lastModifiedBy>
  <cp:revision>6</cp:revision>
  <cp:lastPrinted>2017-08-20T15:35:00Z</cp:lastPrinted>
  <dcterms:created xsi:type="dcterms:W3CDTF">2019-05-25T09:39:00Z</dcterms:created>
  <dcterms:modified xsi:type="dcterms:W3CDTF">2024-01-3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UseMTPrefs">
    <vt:lpwstr>1</vt:lpwstr>
  </property>
  <property fmtid="{D5CDD505-2E9C-101B-9397-08002B2CF9AE}" pid="4" name="Mendeley Document_1">
    <vt:lpwstr>True</vt:lpwstr>
  </property>
  <property fmtid="{D5CDD505-2E9C-101B-9397-08002B2CF9AE}" pid="5" name="Mendeley User Name_1">
    <vt:lpwstr>@https://www.mendeley.com</vt:lpwstr>
  </property>
  <property fmtid="{D5CDD505-2E9C-101B-9397-08002B2CF9AE}" pid="6" name="Mendeley Citation Style_1">
    <vt:lpwstr>IEEE</vt:lpwstr>
  </property>
</Properties>
</file>